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C99875" w14:textId="58118BA0" w:rsidR="00025034" w:rsidRPr="00253FBB" w:rsidRDefault="00025034" w:rsidP="00025034">
      <w:pPr>
        <w:widowControl w:val="0"/>
        <w:autoSpaceDE w:val="0"/>
        <w:autoSpaceDN w:val="0"/>
        <w:adjustRightInd w:val="0"/>
        <w:spacing w:after="0" w:line="240" w:lineRule="auto"/>
        <w:jc w:val="left"/>
        <w:rPr>
          <w:rFonts w:cs="Times New Roman"/>
          <w:sz w:val="20"/>
          <w:szCs w:val="20"/>
          <w:lang w:val="en-GB"/>
        </w:rPr>
      </w:pPr>
      <w:r w:rsidRPr="00253FBB">
        <w:rPr>
          <w:rFonts w:cs="Times New Roman"/>
          <w:noProof/>
          <w:sz w:val="20"/>
          <w:szCs w:val="20"/>
          <w:lang w:val="en-GB"/>
        </w:rPr>
        <w:drawing>
          <wp:inline distT="0" distB="0" distL="0" distR="0" wp14:anchorId="00553B1E" wp14:editId="5C4C1497">
            <wp:extent cx="1480185" cy="1480185"/>
            <wp:effectExtent l="0" t="0" r="5715" b="5715"/>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80185" cy="1480185"/>
                    </a:xfrm>
                    <a:prstGeom prst="rect">
                      <a:avLst/>
                    </a:prstGeom>
                    <a:noFill/>
                    <a:ln>
                      <a:noFill/>
                    </a:ln>
                  </pic:spPr>
                </pic:pic>
              </a:graphicData>
            </a:graphic>
          </wp:inline>
        </w:drawing>
      </w:r>
      <w:r w:rsidRPr="00253FBB">
        <w:rPr>
          <w:rFonts w:cs="Times New Roman"/>
          <w:sz w:val="20"/>
          <w:szCs w:val="20"/>
          <w:lang w:val="en-GB"/>
        </w:rPr>
        <w:br/>
      </w:r>
      <w:r w:rsidRPr="00253FBB">
        <w:rPr>
          <w:rFonts w:cs="Times New Roman"/>
          <w:sz w:val="20"/>
          <w:szCs w:val="20"/>
          <w:lang w:val="en-GB"/>
        </w:rPr>
        <w:br/>
      </w:r>
      <w:r w:rsidRPr="00253FBB">
        <w:rPr>
          <w:rFonts w:cs="Times New Roman"/>
          <w:sz w:val="20"/>
          <w:szCs w:val="20"/>
          <w:lang w:val="en-GB"/>
        </w:rPr>
        <w:br/>
      </w:r>
    </w:p>
    <w:tbl>
      <w:tblPr>
        <w:tblW w:w="0" w:type="auto"/>
        <w:tblLayout w:type="fixed"/>
        <w:tblCellMar>
          <w:left w:w="0" w:type="dxa"/>
          <w:right w:w="0" w:type="dxa"/>
        </w:tblCellMar>
        <w:tblLook w:val="0000" w:firstRow="0" w:lastRow="0" w:firstColumn="0" w:lastColumn="0" w:noHBand="0" w:noVBand="0"/>
      </w:tblPr>
      <w:tblGrid>
        <w:gridCol w:w="3686"/>
        <w:gridCol w:w="4820"/>
      </w:tblGrid>
      <w:tr w:rsidR="00025034" w:rsidRPr="00253FBB" w14:paraId="342CF6A6" w14:textId="77777777" w:rsidTr="00025034">
        <w:trPr>
          <w:trHeight w:val="7088"/>
        </w:trPr>
        <w:tc>
          <w:tcPr>
            <w:tcW w:w="8505" w:type="dxa"/>
            <w:gridSpan w:val="2"/>
            <w:vMerge w:val="restart"/>
            <w:tcBorders>
              <w:top w:val="nil"/>
              <w:left w:val="nil"/>
              <w:bottom w:val="nil"/>
              <w:right w:val="nil"/>
            </w:tcBorders>
          </w:tcPr>
          <w:p w14:paraId="30EAA0F0" w14:textId="77777777" w:rsidR="00025034" w:rsidRPr="00253FBB" w:rsidRDefault="00025034" w:rsidP="00025034">
            <w:pPr>
              <w:widowControl w:val="0"/>
              <w:autoSpaceDE w:val="0"/>
              <w:autoSpaceDN w:val="0"/>
              <w:adjustRightInd w:val="0"/>
              <w:spacing w:after="0" w:line="240" w:lineRule="auto"/>
              <w:jc w:val="left"/>
              <w:rPr>
                <w:rFonts w:cs="Times New Roman"/>
                <w:sz w:val="20"/>
                <w:szCs w:val="20"/>
                <w:lang w:val="en-GB"/>
              </w:rPr>
            </w:pPr>
            <w:r w:rsidRPr="00253FBB">
              <w:rPr>
                <w:rFonts w:ascii="Vafle VUT" w:hAnsi="Vafle VUT" w:cs="Vafle VUT"/>
                <w:sz w:val="50"/>
                <w:szCs w:val="50"/>
                <w:lang w:val="en-GB"/>
              </w:rPr>
              <w:t>BRNO UNIVERSITY OF TECHNOLOGY</w:t>
            </w:r>
            <w:r w:rsidRPr="00253FBB">
              <w:rPr>
                <w:rFonts w:cs="Times New Roman"/>
                <w:sz w:val="20"/>
                <w:szCs w:val="20"/>
                <w:lang w:val="en-GB"/>
              </w:rPr>
              <w:br/>
            </w:r>
            <w:r w:rsidRPr="00253FBB">
              <w:rPr>
                <w:rFonts w:ascii="Vafle VUT" w:hAnsi="Vafle VUT" w:cs="Vafle VUT"/>
                <w:color w:val="8A8C90"/>
                <w:lang w:val="en-GB"/>
              </w:rPr>
              <w:t>VYSOKÉ UČENÍ TECHNICKÉ V BRNĚ</w:t>
            </w:r>
            <w:r w:rsidRPr="00253FBB">
              <w:rPr>
                <w:rFonts w:cs="Times New Roman"/>
                <w:sz w:val="20"/>
                <w:szCs w:val="20"/>
                <w:lang w:val="en-GB"/>
              </w:rPr>
              <w:br/>
            </w:r>
            <w:r w:rsidRPr="00253FBB">
              <w:rPr>
                <w:rFonts w:cs="Times New Roman"/>
                <w:sz w:val="20"/>
                <w:szCs w:val="20"/>
                <w:lang w:val="en-GB"/>
              </w:rPr>
              <w:br/>
            </w:r>
            <w:r w:rsidRPr="00253FBB">
              <w:rPr>
                <w:rFonts w:cs="Times New Roman"/>
                <w:sz w:val="20"/>
                <w:szCs w:val="20"/>
                <w:lang w:val="en-GB"/>
              </w:rPr>
              <w:br/>
            </w:r>
            <w:r w:rsidRPr="00253FBB">
              <w:rPr>
                <w:rFonts w:ascii="Vafle VUT" w:hAnsi="Vafle VUT" w:cs="Vafle VUT"/>
                <w:sz w:val="36"/>
                <w:szCs w:val="36"/>
                <w:lang w:val="en-GB"/>
              </w:rPr>
              <w:t>FACULTY OF MECHANICAL ENGINEERING</w:t>
            </w:r>
            <w:r w:rsidRPr="00253FBB">
              <w:rPr>
                <w:rFonts w:cs="Times New Roman"/>
                <w:sz w:val="20"/>
                <w:szCs w:val="20"/>
                <w:lang w:val="en-GB"/>
              </w:rPr>
              <w:br/>
            </w:r>
            <w:r w:rsidRPr="00253FBB">
              <w:rPr>
                <w:rFonts w:ascii="Vafle VUT" w:hAnsi="Vafle VUT" w:cs="Vafle VUT"/>
                <w:color w:val="8A8C90"/>
                <w:lang w:val="en-GB"/>
              </w:rPr>
              <w:t>FAKULTA STROJNÍHO INŽENÝRSTVÍ</w:t>
            </w:r>
            <w:r w:rsidRPr="00253FBB">
              <w:rPr>
                <w:rFonts w:cs="Times New Roman"/>
                <w:sz w:val="20"/>
                <w:szCs w:val="20"/>
                <w:lang w:val="en-GB"/>
              </w:rPr>
              <w:br/>
            </w:r>
            <w:r w:rsidRPr="00253FBB">
              <w:rPr>
                <w:rFonts w:cs="Times New Roman"/>
                <w:sz w:val="20"/>
                <w:szCs w:val="20"/>
                <w:lang w:val="en-GB"/>
              </w:rPr>
              <w:br/>
            </w:r>
            <w:r w:rsidRPr="00253FBB">
              <w:rPr>
                <w:rFonts w:cs="Times New Roman"/>
                <w:sz w:val="20"/>
                <w:szCs w:val="20"/>
                <w:lang w:val="en-GB"/>
              </w:rPr>
              <w:br/>
            </w:r>
            <w:r w:rsidRPr="00253FBB">
              <w:rPr>
                <w:rFonts w:ascii="Vafle VUT" w:hAnsi="Vafle VUT" w:cs="Vafle VUT"/>
                <w:sz w:val="36"/>
                <w:szCs w:val="36"/>
                <w:lang w:val="en-GB"/>
              </w:rPr>
              <w:t>ENERGY INSTITUTE</w:t>
            </w:r>
            <w:r w:rsidRPr="00253FBB">
              <w:rPr>
                <w:rFonts w:cs="Times New Roman"/>
                <w:sz w:val="20"/>
                <w:szCs w:val="20"/>
                <w:lang w:val="en-GB"/>
              </w:rPr>
              <w:br/>
            </w:r>
            <w:r w:rsidRPr="00253FBB">
              <w:rPr>
                <w:rFonts w:ascii="Vafle VUT" w:hAnsi="Vafle VUT" w:cs="Vafle VUT"/>
                <w:color w:val="8A8C90"/>
                <w:lang w:val="en-GB"/>
              </w:rPr>
              <w:t>ENERGETICKÝ ÚSTAV</w:t>
            </w:r>
            <w:r w:rsidRPr="00253FBB">
              <w:rPr>
                <w:rFonts w:cs="Times New Roman"/>
                <w:sz w:val="20"/>
                <w:szCs w:val="20"/>
                <w:lang w:val="en-GB"/>
              </w:rPr>
              <w:br/>
            </w:r>
            <w:r w:rsidRPr="00253FBB">
              <w:rPr>
                <w:rFonts w:cs="Times New Roman"/>
                <w:sz w:val="20"/>
                <w:szCs w:val="20"/>
                <w:lang w:val="en-GB"/>
              </w:rPr>
              <w:br/>
            </w:r>
            <w:r w:rsidRPr="00253FBB">
              <w:rPr>
                <w:rFonts w:cs="Times New Roman"/>
                <w:sz w:val="20"/>
                <w:szCs w:val="20"/>
                <w:lang w:val="en-GB"/>
              </w:rPr>
              <w:br/>
            </w:r>
            <w:r w:rsidRPr="00253FBB">
              <w:rPr>
                <w:rFonts w:cs="Times New Roman"/>
                <w:sz w:val="20"/>
                <w:szCs w:val="20"/>
                <w:lang w:val="en-GB"/>
              </w:rPr>
              <w:br/>
            </w:r>
            <w:r w:rsidRPr="00253FBB">
              <w:rPr>
                <w:rFonts w:cs="Times New Roman"/>
                <w:sz w:val="20"/>
                <w:szCs w:val="20"/>
                <w:lang w:val="en-GB"/>
              </w:rPr>
              <w:br/>
            </w:r>
            <w:r w:rsidRPr="00253FBB">
              <w:rPr>
                <w:rFonts w:cs="Times New Roman"/>
                <w:sz w:val="20"/>
                <w:szCs w:val="20"/>
                <w:lang w:val="en-GB"/>
              </w:rPr>
              <w:br/>
            </w:r>
            <w:r w:rsidRPr="00253FBB">
              <w:rPr>
                <w:rFonts w:cs="Times New Roman"/>
                <w:sz w:val="20"/>
                <w:szCs w:val="20"/>
                <w:lang w:val="en-GB"/>
              </w:rPr>
              <w:br/>
            </w:r>
            <w:r w:rsidRPr="00253FBB">
              <w:rPr>
                <w:rFonts w:ascii="Vafle VUT" w:hAnsi="Vafle VUT" w:cs="Vafle VUT"/>
                <w:sz w:val="42"/>
                <w:szCs w:val="42"/>
                <w:lang w:val="en-GB"/>
              </w:rPr>
              <w:t>SOFTWARE FOR INVERSE HEAT TRANSFER PROBLEMS</w:t>
            </w:r>
            <w:r w:rsidRPr="00253FBB">
              <w:rPr>
                <w:rFonts w:cs="Times New Roman"/>
                <w:sz w:val="20"/>
                <w:szCs w:val="20"/>
                <w:lang w:val="en-GB"/>
              </w:rPr>
              <w:br/>
            </w:r>
            <w:r w:rsidRPr="00253FBB">
              <w:rPr>
                <w:rFonts w:ascii="Vafle VUT" w:hAnsi="Vafle VUT" w:cs="Vafle VUT"/>
                <w:color w:val="8A8C90"/>
                <w:lang w:val="en-GB"/>
              </w:rPr>
              <w:t>SOFTWARE PRO ŘEŠENÍ INVERZNÍCH ÚLOH PŘENOSU TEPLA</w:t>
            </w:r>
            <w:r w:rsidRPr="00253FBB">
              <w:rPr>
                <w:rFonts w:cs="Times New Roman"/>
                <w:sz w:val="20"/>
                <w:szCs w:val="20"/>
                <w:lang w:val="en-GB"/>
              </w:rPr>
              <w:br/>
            </w:r>
            <w:r w:rsidRPr="00253FBB">
              <w:rPr>
                <w:rFonts w:cs="Times New Roman"/>
                <w:sz w:val="20"/>
                <w:szCs w:val="20"/>
                <w:lang w:val="en-GB"/>
              </w:rPr>
              <w:br/>
            </w:r>
            <w:r w:rsidRPr="00253FBB">
              <w:rPr>
                <w:rFonts w:cs="Times New Roman"/>
                <w:sz w:val="20"/>
                <w:szCs w:val="20"/>
                <w:lang w:val="en-GB"/>
              </w:rPr>
              <w:br/>
            </w:r>
          </w:p>
        </w:tc>
      </w:tr>
      <w:tr w:rsidR="00025034" w:rsidRPr="00253FBB" w14:paraId="40E9FC2C" w14:textId="77777777" w:rsidTr="00025034">
        <w:trPr>
          <w:trHeight w:val="1021"/>
        </w:trPr>
        <w:tc>
          <w:tcPr>
            <w:tcW w:w="8505" w:type="dxa"/>
            <w:gridSpan w:val="2"/>
            <w:vMerge w:val="restart"/>
            <w:tcBorders>
              <w:top w:val="nil"/>
              <w:left w:val="nil"/>
              <w:bottom w:val="nil"/>
              <w:right w:val="nil"/>
            </w:tcBorders>
          </w:tcPr>
          <w:p w14:paraId="3BFF0184" w14:textId="77777777" w:rsidR="00025034" w:rsidRPr="00253FBB" w:rsidRDefault="00025034" w:rsidP="00025034">
            <w:pPr>
              <w:widowControl w:val="0"/>
              <w:autoSpaceDE w:val="0"/>
              <w:autoSpaceDN w:val="0"/>
              <w:adjustRightInd w:val="0"/>
              <w:spacing w:after="0" w:line="240" w:lineRule="auto"/>
              <w:jc w:val="left"/>
              <w:rPr>
                <w:rFonts w:cs="Times New Roman"/>
                <w:sz w:val="20"/>
                <w:szCs w:val="20"/>
                <w:lang w:val="en-GB"/>
              </w:rPr>
            </w:pPr>
            <w:r w:rsidRPr="00253FBB">
              <w:rPr>
                <w:rFonts w:ascii="Vafle VUT" w:hAnsi="Vafle VUT" w:cs="Vafle VUT"/>
                <w:sz w:val="30"/>
                <w:szCs w:val="30"/>
                <w:lang w:val="en-GB"/>
              </w:rPr>
              <w:t>MASTER'S THESIS</w:t>
            </w:r>
            <w:r w:rsidRPr="00253FBB">
              <w:rPr>
                <w:rFonts w:cs="Times New Roman"/>
                <w:sz w:val="20"/>
                <w:szCs w:val="20"/>
                <w:lang w:val="en-GB"/>
              </w:rPr>
              <w:br/>
            </w:r>
            <w:r w:rsidRPr="00253FBB">
              <w:rPr>
                <w:rFonts w:ascii="Vafle VUT" w:hAnsi="Vafle VUT" w:cs="Vafle VUT"/>
                <w:color w:val="8A8C90"/>
                <w:lang w:val="en-GB"/>
              </w:rPr>
              <w:t>DIPLOMOVÁ PRÁCE</w:t>
            </w:r>
            <w:r w:rsidRPr="00253FBB">
              <w:rPr>
                <w:rFonts w:cs="Times New Roman"/>
                <w:sz w:val="20"/>
                <w:szCs w:val="20"/>
                <w:lang w:val="en-GB"/>
              </w:rPr>
              <w:br/>
            </w:r>
          </w:p>
        </w:tc>
      </w:tr>
      <w:tr w:rsidR="00025034" w:rsidRPr="00253FBB" w14:paraId="7BAFD69D" w14:textId="77777777" w:rsidTr="00025034">
        <w:trPr>
          <w:trHeight w:val="1021"/>
        </w:trPr>
        <w:tc>
          <w:tcPr>
            <w:tcW w:w="3686" w:type="dxa"/>
            <w:tcBorders>
              <w:top w:val="nil"/>
              <w:left w:val="nil"/>
              <w:bottom w:val="nil"/>
              <w:right w:val="nil"/>
            </w:tcBorders>
          </w:tcPr>
          <w:p w14:paraId="6B7BE7F1" w14:textId="77777777" w:rsidR="00025034" w:rsidRPr="00253FBB" w:rsidRDefault="00025034" w:rsidP="00025034">
            <w:pPr>
              <w:widowControl w:val="0"/>
              <w:autoSpaceDE w:val="0"/>
              <w:autoSpaceDN w:val="0"/>
              <w:adjustRightInd w:val="0"/>
              <w:spacing w:after="0" w:line="240" w:lineRule="auto"/>
              <w:jc w:val="left"/>
              <w:rPr>
                <w:rFonts w:cs="Times New Roman"/>
                <w:sz w:val="20"/>
                <w:szCs w:val="20"/>
                <w:lang w:val="en-GB"/>
              </w:rPr>
            </w:pPr>
            <w:r w:rsidRPr="00253FBB">
              <w:rPr>
                <w:rFonts w:ascii="Vafle VUT" w:hAnsi="Vafle VUT" w:cs="Vafle VUT"/>
                <w:sz w:val="30"/>
                <w:szCs w:val="30"/>
                <w:lang w:val="en-GB"/>
              </w:rPr>
              <w:t>AUTHOR</w:t>
            </w:r>
            <w:r w:rsidRPr="00253FBB">
              <w:rPr>
                <w:rFonts w:cs="Times New Roman"/>
                <w:sz w:val="20"/>
                <w:szCs w:val="20"/>
                <w:lang w:val="en-GB"/>
              </w:rPr>
              <w:br/>
            </w:r>
            <w:r w:rsidRPr="00253FBB">
              <w:rPr>
                <w:rFonts w:ascii="Vafle VUT" w:hAnsi="Vafle VUT" w:cs="Vafle VUT"/>
                <w:color w:val="8A8C90"/>
                <w:lang w:val="en-GB"/>
              </w:rPr>
              <w:t>AUTOR PRÁCE</w:t>
            </w:r>
            <w:r w:rsidRPr="00253FBB">
              <w:rPr>
                <w:rFonts w:cs="Times New Roman"/>
                <w:sz w:val="20"/>
                <w:szCs w:val="20"/>
                <w:lang w:val="en-GB"/>
              </w:rPr>
              <w:br/>
            </w:r>
          </w:p>
        </w:tc>
        <w:tc>
          <w:tcPr>
            <w:tcW w:w="4820" w:type="dxa"/>
            <w:tcBorders>
              <w:top w:val="nil"/>
              <w:left w:val="nil"/>
              <w:bottom w:val="nil"/>
              <w:right w:val="nil"/>
            </w:tcBorders>
          </w:tcPr>
          <w:p w14:paraId="0B7DFF17" w14:textId="77777777" w:rsidR="00025034" w:rsidRPr="00253FBB" w:rsidRDefault="00025034" w:rsidP="00025034">
            <w:pPr>
              <w:widowControl w:val="0"/>
              <w:autoSpaceDE w:val="0"/>
              <w:autoSpaceDN w:val="0"/>
              <w:adjustRightInd w:val="0"/>
              <w:spacing w:after="0" w:line="240" w:lineRule="auto"/>
              <w:jc w:val="left"/>
              <w:rPr>
                <w:rFonts w:cs="Times New Roman"/>
                <w:sz w:val="20"/>
                <w:szCs w:val="20"/>
                <w:lang w:val="en-GB"/>
              </w:rPr>
            </w:pPr>
            <w:r w:rsidRPr="00253FBB">
              <w:rPr>
                <w:rFonts w:ascii="Vafle VUT" w:hAnsi="Vafle VUT" w:cs="Vafle VUT"/>
                <w:sz w:val="30"/>
                <w:szCs w:val="30"/>
                <w:lang w:val="en-GB"/>
              </w:rPr>
              <w:t>Bc. Jiří Musil</w:t>
            </w:r>
          </w:p>
        </w:tc>
      </w:tr>
      <w:tr w:rsidR="00025034" w:rsidRPr="00253FBB" w14:paraId="77F0F4CF" w14:textId="77777777" w:rsidTr="00025034">
        <w:trPr>
          <w:trHeight w:val="1418"/>
        </w:trPr>
        <w:tc>
          <w:tcPr>
            <w:tcW w:w="3686" w:type="dxa"/>
            <w:tcBorders>
              <w:top w:val="nil"/>
              <w:left w:val="nil"/>
              <w:bottom w:val="nil"/>
              <w:right w:val="nil"/>
            </w:tcBorders>
          </w:tcPr>
          <w:p w14:paraId="23C94D42" w14:textId="77777777" w:rsidR="00025034" w:rsidRPr="00253FBB" w:rsidRDefault="00025034" w:rsidP="00025034">
            <w:pPr>
              <w:widowControl w:val="0"/>
              <w:autoSpaceDE w:val="0"/>
              <w:autoSpaceDN w:val="0"/>
              <w:adjustRightInd w:val="0"/>
              <w:spacing w:after="0" w:line="240" w:lineRule="auto"/>
              <w:jc w:val="left"/>
              <w:rPr>
                <w:rFonts w:cs="Times New Roman"/>
                <w:sz w:val="20"/>
                <w:szCs w:val="20"/>
                <w:lang w:val="en-GB"/>
              </w:rPr>
            </w:pPr>
            <w:r w:rsidRPr="00253FBB">
              <w:rPr>
                <w:rFonts w:ascii="Vafle VUT" w:hAnsi="Vafle VUT" w:cs="Vafle VUT"/>
                <w:sz w:val="30"/>
                <w:szCs w:val="30"/>
                <w:lang w:val="en-GB"/>
              </w:rPr>
              <w:t>SUPERVISOR</w:t>
            </w:r>
            <w:r w:rsidRPr="00253FBB">
              <w:rPr>
                <w:rFonts w:cs="Times New Roman"/>
                <w:sz w:val="20"/>
                <w:szCs w:val="20"/>
                <w:lang w:val="en-GB"/>
              </w:rPr>
              <w:br/>
            </w:r>
            <w:r w:rsidRPr="00253FBB">
              <w:rPr>
                <w:rFonts w:ascii="Vafle VUT" w:hAnsi="Vafle VUT" w:cs="Vafle VUT"/>
                <w:color w:val="8A8C90"/>
                <w:lang w:val="en-GB"/>
              </w:rPr>
              <w:t>VEDOUCÍ PRÁCE</w:t>
            </w:r>
            <w:r w:rsidRPr="00253FBB">
              <w:rPr>
                <w:rFonts w:cs="Times New Roman"/>
                <w:sz w:val="20"/>
                <w:szCs w:val="20"/>
                <w:lang w:val="en-GB"/>
              </w:rPr>
              <w:br/>
            </w:r>
          </w:p>
        </w:tc>
        <w:tc>
          <w:tcPr>
            <w:tcW w:w="4820" w:type="dxa"/>
            <w:tcBorders>
              <w:top w:val="nil"/>
              <w:left w:val="nil"/>
              <w:bottom w:val="nil"/>
              <w:right w:val="nil"/>
            </w:tcBorders>
          </w:tcPr>
          <w:p w14:paraId="7CA59924" w14:textId="77777777" w:rsidR="00025034" w:rsidRPr="00253FBB" w:rsidRDefault="00025034" w:rsidP="00025034">
            <w:pPr>
              <w:widowControl w:val="0"/>
              <w:autoSpaceDE w:val="0"/>
              <w:autoSpaceDN w:val="0"/>
              <w:adjustRightInd w:val="0"/>
              <w:spacing w:after="0" w:line="240" w:lineRule="auto"/>
              <w:jc w:val="left"/>
              <w:rPr>
                <w:rFonts w:cs="Times New Roman"/>
                <w:sz w:val="20"/>
                <w:szCs w:val="20"/>
                <w:lang w:val="en-GB"/>
              </w:rPr>
            </w:pPr>
            <w:r w:rsidRPr="00253FBB">
              <w:rPr>
                <w:rFonts w:ascii="Vafle VUT" w:hAnsi="Vafle VUT" w:cs="Vafle VUT"/>
                <w:sz w:val="30"/>
                <w:szCs w:val="30"/>
                <w:lang w:val="en-GB"/>
              </w:rPr>
              <w:t>doc. Ing. Jiří Pospíšil, Ph.D.</w:t>
            </w:r>
          </w:p>
        </w:tc>
      </w:tr>
      <w:tr w:rsidR="00025034" w:rsidRPr="00253FBB" w14:paraId="068F33EF" w14:textId="77777777" w:rsidTr="00025034">
        <w:trPr>
          <w:trHeight w:val="284"/>
        </w:trPr>
        <w:tc>
          <w:tcPr>
            <w:tcW w:w="3686" w:type="dxa"/>
            <w:tcBorders>
              <w:top w:val="nil"/>
              <w:left w:val="nil"/>
              <w:bottom w:val="nil"/>
              <w:right w:val="nil"/>
            </w:tcBorders>
          </w:tcPr>
          <w:p w14:paraId="71EC976B" w14:textId="77777777" w:rsidR="00025034" w:rsidRPr="00253FBB" w:rsidRDefault="00025034" w:rsidP="00025034">
            <w:pPr>
              <w:widowControl w:val="0"/>
              <w:autoSpaceDE w:val="0"/>
              <w:autoSpaceDN w:val="0"/>
              <w:adjustRightInd w:val="0"/>
              <w:spacing w:after="0" w:line="240" w:lineRule="auto"/>
              <w:jc w:val="left"/>
              <w:rPr>
                <w:rFonts w:cs="Times New Roman"/>
                <w:sz w:val="20"/>
                <w:szCs w:val="20"/>
                <w:lang w:val="en-GB"/>
              </w:rPr>
            </w:pPr>
            <w:r w:rsidRPr="00253FBB">
              <w:rPr>
                <w:rFonts w:ascii="Vafle VUT" w:hAnsi="Vafle VUT" w:cs="Vafle VUT"/>
                <w:sz w:val="30"/>
                <w:szCs w:val="30"/>
                <w:lang w:val="en-GB"/>
              </w:rPr>
              <w:t>BRNO 2020</w:t>
            </w:r>
          </w:p>
        </w:tc>
        <w:tc>
          <w:tcPr>
            <w:tcW w:w="4820" w:type="dxa"/>
            <w:tcBorders>
              <w:top w:val="nil"/>
              <w:left w:val="nil"/>
              <w:bottom w:val="nil"/>
              <w:right w:val="nil"/>
            </w:tcBorders>
          </w:tcPr>
          <w:p w14:paraId="1C79C535" w14:textId="77777777" w:rsidR="00025034" w:rsidRPr="00253FBB" w:rsidRDefault="00025034" w:rsidP="00025034">
            <w:pPr>
              <w:widowControl w:val="0"/>
              <w:autoSpaceDE w:val="0"/>
              <w:autoSpaceDN w:val="0"/>
              <w:adjustRightInd w:val="0"/>
              <w:spacing w:after="0" w:line="240" w:lineRule="auto"/>
              <w:jc w:val="left"/>
              <w:rPr>
                <w:rFonts w:cs="Times New Roman"/>
                <w:sz w:val="20"/>
                <w:szCs w:val="20"/>
                <w:lang w:val="en-GB"/>
              </w:rPr>
            </w:pPr>
            <w:r w:rsidRPr="00253FBB">
              <w:rPr>
                <w:rFonts w:cs="Times New Roman"/>
                <w:sz w:val="20"/>
                <w:szCs w:val="20"/>
                <w:lang w:val="en-GB"/>
              </w:rPr>
              <w:t> </w:t>
            </w:r>
          </w:p>
        </w:tc>
      </w:tr>
    </w:tbl>
    <w:p w14:paraId="3EC81BB6" w14:textId="555415E5" w:rsidR="00E0499D" w:rsidRPr="00253FBB" w:rsidRDefault="00E0499D" w:rsidP="00025034">
      <w:pPr>
        <w:jc w:val="left"/>
        <w:rPr>
          <w:lang w:val="en-GB"/>
        </w:rPr>
      </w:pPr>
    </w:p>
    <w:p w14:paraId="15D8DAA5" w14:textId="77777777" w:rsidR="00E0499D" w:rsidRPr="00253FBB" w:rsidRDefault="00E0499D">
      <w:pPr>
        <w:jc w:val="left"/>
        <w:rPr>
          <w:lang w:val="en-GB"/>
        </w:rPr>
      </w:pPr>
      <w:r w:rsidRPr="00253FBB">
        <w:rPr>
          <w:lang w:val="en-GB"/>
        </w:rPr>
        <w:br w:type="page"/>
      </w:r>
    </w:p>
    <w:p w14:paraId="5920AB2F" w14:textId="151D4092" w:rsidR="00025034" w:rsidRPr="00253FBB" w:rsidRDefault="00755763" w:rsidP="00025034">
      <w:pPr>
        <w:jc w:val="left"/>
        <w:rPr>
          <w:lang w:val="en-GB"/>
        </w:rPr>
      </w:pPr>
      <w:r w:rsidRPr="00253FBB">
        <w:rPr>
          <w:noProof/>
          <w:lang w:val="en-GB"/>
        </w:rPr>
        <w:lastRenderedPageBreak/>
        <w:drawing>
          <wp:anchor distT="0" distB="0" distL="114300" distR="114300" simplePos="0" relativeHeight="251743232" behindDoc="1" locked="0" layoutInCell="1" allowOverlap="1" wp14:anchorId="27828B8D" wp14:editId="1C246C3C">
            <wp:simplePos x="0" y="0"/>
            <wp:positionH relativeFrom="page">
              <wp:posOffset>1066800</wp:posOffset>
            </wp:positionH>
            <wp:positionV relativeFrom="paragraph">
              <wp:posOffset>5012055</wp:posOffset>
            </wp:positionV>
            <wp:extent cx="5467350" cy="3841524"/>
            <wp:effectExtent l="0" t="0" r="0" b="6985"/>
            <wp:wrapTight wrapText="bothSides">
              <wp:wrapPolygon edited="0">
                <wp:start x="0" y="0"/>
                <wp:lineTo x="0" y="21532"/>
                <wp:lineTo x="21525" y="21532"/>
                <wp:lineTo x="21525" y="0"/>
                <wp:lineTo x="0" y="0"/>
              </wp:wrapPolygon>
            </wp:wrapTight>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469192" cy="3842818"/>
                    </a:xfrm>
                    <a:prstGeom prst="rect">
                      <a:avLst/>
                    </a:prstGeom>
                  </pic:spPr>
                </pic:pic>
              </a:graphicData>
            </a:graphic>
            <wp14:sizeRelH relativeFrom="page">
              <wp14:pctWidth>0</wp14:pctWidth>
            </wp14:sizeRelH>
            <wp14:sizeRelV relativeFrom="page">
              <wp14:pctHeight>0</wp14:pctHeight>
            </wp14:sizeRelV>
          </wp:anchor>
        </w:drawing>
      </w:r>
      <w:r w:rsidRPr="00253FBB">
        <w:rPr>
          <w:noProof/>
          <w:lang w:val="en-GB"/>
        </w:rPr>
        <w:drawing>
          <wp:anchor distT="0" distB="0" distL="114300" distR="114300" simplePos="0" relativeHeight="251742208" behindDoc="1" locked="0" layoutInCell="1" allowOverlap="1" wp14:anchorId="5BCB8E51" wp14:editId="06ECA5FC">
            <wp:simplePos x="0" y="0"/>
            <wp:positionH relativeFrom="margin">
              <wp:align>right</wp:align>
            </wp:positionH>
            <wp:positionV relativeFrom="paragraph">
              <wp:posOffset>1</wp:posOffset>
            </wp:positionV>
            <wp:extent cx="5711654" cy="4997450"/>
            <wp:effectExtent l="0" t="0" r="3810" b="0"/>
            <wp:wrapTight wrapText="bothSides">
              <wp:wrapPolygon edited="0">
                <wp:start x="0" y="0"/>
                <wp:lineTo x="0" y="21490"/>
                <wp:lineTo x="21542" y="21490"/>
                <wp:lineTo x="21542" y="0"/>
                <wp:lineTo x="0" y="0"/>
              </wp:wrapPolygon>
            </wp:wrapTight>
            <wp:docPr id="110" name="Obrázek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711654" cy="4997450"/>
                    </a:xfrm>
                    <a:prstGeom prst="rect">
                      <a:avLst/>
                    </a:prstGeom>
                  </pic:spPr>
                </pic:pic>
              </a:graphicData>
            </a:graphic>
            <wp14:sizeRelH relativeFrom="page">
              <wp14:pctWidth>0</wp14:pctWidth>
            </wp14:sizeRelH>
            <wp14:sizeRelV relativeFrom="page">
              <wp14:pctHeight>0</wp14:pctHeight>
            </wp14:sizeRelV>
          </wp:anchor>
        </w:drawing>
      </w:r>
    </w:p>
    <w:p w14:paraId="0FD52E13" w14:textId="24CCC6D9" w:rsidR="00025034" w:rsidRPr="00253FBB" w:rsidRDefault="00755763" w:rsidP="00E7629B">
      <w:pPr>
        <w:pStyle w:val="Nadpisobsahu"/>
        <w:numPr>
          <w:ilvl w:val="0"/>
          <w:numId w:val="0"/>
        </w:numPr>
        <w:spacing w:line="276" w:lineRule="auto"/>
        <w:ind w:left="432" w:hanging="432"/>
        <w:rPr>
          <w:rFonts w:asciiTheme="minorHAnsi" w:eastAsiaTheme="minorHAnsi" w:hAnsiTheme="minorHAnsi" w:cstheme="minorBidi"/>
          <w:color w:val="auto"/>
          <w:sz w:val="22"/>
          <w:szCs w:val="22"/>
          <w:lang w:eastAsia="en-US"/>
        </w:rPr>
      </w:pPr>
      <w:r w:rsidRPr="00253FBB">
        <w:rPr>
          <w:noProof/>
        </w:rPr>
        <w:lastRenderedPageBreak/>
        <w:drawing>
          <wp:inline distT="0" distB="0" distL="0" distR="0" wp14:anchorId="02EC4DF1" wp14:editId="55C940EE">
            <wp:extent cx="5504815" cy="3486785"/>
            <wp:effectExtent l="0" t="0" r="635" b="0"/>
            <wp:docPr id="92" name="Obrázek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04815" cy="3486785"/>
                    </a:xfrm>
                    <a:prstGeom prst="rect">
                      <a:avLst/>
                    </a:prstGeom>
                  </pic:spPr>
                </pic:pic>
              </a:graphicData>
            </a:graphic>
          </wp:inline>
        </w:drawing>
      </w:r>
    </w:p>
    <w:p w14:paraId="707F0FE7" w14:textId="77777777" w:rsidR="00755763" w:rsidRPr="00253FBB" w:rsidRDefault="00755763" w:rsidP="00755763">
      <w:pPr>
        <w:rPr>
          <w:lang w:val="en-GB"/>
        </w:rPr>
      </w:pPr>
    </w:p>
    <w:p w14:paraId="5B8E7349" w14:textId="77777777" w:rsidR="00755763" w:rsidRPr="00253FBB" w:rsidRDefault="00755763" w:rsidP="00755763">
      <w:pPr>
        <w:rPr>
          <w:lang w:val="en-GB"/>
        </w:rPr>
      </w:pPr>
    </w:p>
    <w:p w14:paraId="58B342FA" w14:textId="77777777" w:rsidR="00755763" w:rsidRPr="00253FBB" w:rsidRDefault="00755763" w:rsidP="00755763">
      <w:pPr>
        <w:rPr>
          <w:lang w:val="en-GB"/>
        </w:rPr>
      </w:pPr>
    </w:p>
    <w:p w14:paraId="2FAEF398" w14:textId="77777777" w:rsidR="00755763" w:rsidRPr="00253FBB" w:rsidRDefault="00755763" w:rsidP="00755763">
      <w:pPr>
        <w:rPr>
          <w:lang w:val="en-GB"/>
        </w:rPr>
      </w:pPr>
    </w:p>
    <w:p w14:paraId="27FAD580" w14:textId="77777777" w:rsidR="00755763" w:rsidRPr="00253FBB" w:rsidRDefault="00755763" w:rsidP="00755763">
      <w:pPr>
        <w:rPr>
          <w:lang w:val="en-GB"/>
        </w:rPr>
      </w:pPr>
    </w:p>
    <w:p w14:paraId="35024192" w14:textId="77777777" w:rsidR="00755763" w:rsidRPr="00253FBB" w:rsidRDefault="00755763" w:rsidP="00755763">
      <w:pPr>
        <w:rPr>
          <w:lang w:val="en-GB"/>
        </w:rPr>
      </w:pPr>
    </w:p>
    <w:p w14:paraId="66862045" w14:textId="77777777" w:rsidR="00755763" w:rsidRPr="00253FBB" w:rsidRDefault="00755763" w:rsidP="00755763">
      <w:pPr>
        <w:rPr>
          <w:lang w:val="en-GB"/>
        </w:rPr>
      </w:pPr>
    </w:p>
    <w:p w14:paraId="4BD5C17C" w14:textId="77777777" w:rsidR="00755763" w:rsidRPr="00253FBB" w:rsidRDefault="00755763" w:rsidP="00755763">
      <w:pPr>
        <w:rPr>
          <w:lang w:val="en-GB"/>
        </w:rPr>
      </w:pPr>
    </w:p>
    <w:p w14:paraId="777EE94F" w14:textId="77777777" w:rsidR="00755763" w:rsidRPr="00253FBB" w:rsidRDefault="00755763" w:rsidP="00755763">
      <w:pPr>
        <w:rPr>
          <w:lang w:val="en-GB"/>
        </w:rPr>
      </w:pPr>
    </w:p>
    <w:p w14:paraId="7D2D6F79" w14:textId="77777777" w:rsidR="00755763" w:rsidRPr="00253FBB" w:rsidRDefault="00755763" w:rsidP="00755763">
      <w:pPr>
        <w:rPr>
          <w:lang w:val="en-GB"/>
        </w:rPr>
      </w:pPr>
    </w:p>
    <w:p w14:paraId="39D3CEA5" w14:textId="77777777" w:rsidR="00755763" w:rsidRPr="00253FBB" w:rsidRDefault="00755763" w:rsidP="00755763">
      <w:pPr>
        <w:rPr>
          <w:lang w:val="en-GB"/>
        </w:rPr>
      </w:pPr>
    </w:p>
    <w:p w14:paraId="01962B65" w14:textId="77777777" w:rsidR="00755763" w:rsidRPr="00253FBB" w:rsidRDefault="00755763" w:rsidP="00755763">
      <w:pPr>
        <w:rPr>
          <w:lang w:val="en-GB"/>
        </w:rPr>
      </w:pPr>
    </w:p>
    <w:p w14:paraId="49529082" w14:textId="77777777" w:rsidR="00755763" w:rsidRPr="00253FBB" w:rsidRDefault="00755763" w:rsidP="00755763">
      <w:pPr>
        <w:rPr>
          <w:lang w:val="en-GB"/>
        </w:rPr>
      </w:pPr>
    </w:p>
    <w:p w14:paraId="37BA986B" w14:textId="77777777" w:rsidR="00755763" w:rsidRPr="00253FBB" w:rsidRDefault="00755763" w:rsidP="00755763">
      <w:pPr>
        <w:rPr>
          <w:lang w:val="en-GB"/>
        </w:rPr>
      </w:pPr>
    </w:p>
    <w:p w14:paraId="298F8DEE" w14:textId="77777777" w:rsidR="00755763" w:rsidRPr="00253FBB" w:rsidRDefault="00755763" w:rsidP="00755763">
      <w:pPr>
        <w:rPr>
          <w:lang w:val="en-GB"/>
        </w:rPr>
      </w:pPr>
    </w:p>
    <w:p w14:paraId="7BD1EAAA" w14:textId="77777777" w:rsidR="00755763" w:rsidRPr="00253FBB" w:rsidRDefault="00755763" w:rsidP="00755763">
      <w:pPr>
        <w:rPr>
          <w:lang w:val="en-GB"/>
        </w:rPr>
      </w:pPr>
    </w:p>
    <w:p w14:paraId="733C117E" w14:textId="77777777" w:rsidR="00755763" w:rsidRPr="00253FBB" w:rsidRDefault="00755763" w:rsidP="00755763">
      <w:pPr>
        <w:rPr>
          <w:lang w:val="en-GB"/>
        </w:rPr>
      </w:pPr>
    </w:p>
    <w:p w14:paraId="4B30D53A" w14:textId="77777777" w:rsidR="00800D3C" w:rsidRDefault="00755763" w:rsidP="00D0686E">
      <w:pPr>
        <w:rPr>
          <w:b/>
          <w:bCs/>
          <w:sz w:val="32"/>
          <w:szCs w:val="28"/>
          <w:lang w:val="en-GB"/>
        </w:rPr>
        <w:sectPr w:rsidR="00800D3C" w:rsidSect="00954164">
          <w:headerReference w:type="default" r:id="rId12"/>
          <w:footerReference w:type="default" r:id="rId13"/>
          <w:pgSz w:w="11906" w:h="16838"/>
          <w:pgMar w:top="1440" w:right="1440" w:bottom="1440" w:left="1797" w:header="709" w:footer="709" w:gutter="0"/>
          <w:pgNumType w:start="1"/>
          <w:cols w:space="708"/>
          <w:docGrid w:linePitch="360"/>
        </w:sectPr>
      </w:pPr>
      <w:r w:rsidRPr="00253FBB">
        <w:rPr>
          <w:noProof/>
          <w:lang w:val="en-GB"/>
        </w:rPr>
        <w:drawing>
          <wp:inline distT="0" distB="0" distL="0" distR="0" wp14:anchorId="5239D5AF" wp14:editId="0EB6860B">
            <wp:extent cx="3937000" cy="281117"/>
            <wp:effectExtent l="0" t="0" r="0" b="508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79150" cy="312688"/>
                    </a:xfrm>
                    <a:prstGeom prst="rect">
                      <a:avLst/>
                    </a:prstGeom>
                  </pic:spPr>
                </pic:pic>
              </a:graphicData>
            </a:graphic>
          </wp:inline>
        </w:drawing>
      </w:r>
    </w:p>
    <w:p w14:paraId="2F5C5384" w14:textId="51E4A23D" w:rsidR="00D0686E" w:rsidRPr="00800D3C" w:rsidRDefault="002C6E9A" w:rsidP="00D0686E">
      <w:pPr>
        <w:rPr>
          <w:lang w:val="en-GB"/>
        </w:rPr>
      </w:pPr>
      <w:r w:rsidRPr="00253FBB">
        <w:rPr>
          <w:b/>
          <w:bCs/>
          <w:sz w:val="32"/>
          <w:szCs w:val="28"/>
          <w:lang w:val="en-GB"/>
        </w:rPr>
        <w:lastRenderedPageBreak/>
        <w:t>ABSTRACT</w:t>
      </w:r>
    </w:p>
    <w:p w14:paraId="03FCCDBE" w14:textId="77777777" w:rsidR="00D0686E" w:rsidRPr="00253FBB" w:rsidRDefault="00D0686E" w:rsidP="00D0686E">
      <w:pPr>
        <w:spacing w:after="0"/>
        <w:rPr>
          <w:lang w:val="en-GB"/>
        </w:rPr>
      </w:pPr>
      <w:r w:rsidRPr="00253FBB">
        <w:rPr>
          <w:lang w:val="en-GB"/>
        </w:rPr>
        <w:t>This thesis is focused on creating a software tool for the simulation of heat transfer, with the focus on the inverse problem. The first part describes the basic theory of inverse problems and heat transfer, as well as the derivation of a numerical solution of heat transfer equation, that is suitable for a computer simulation.</w:t>
      </w:r>
    </w:p>
    <w:p w14:paraId="146D9CE3" w14:textId="77777777" w:rsidR="00D0686E" w:rsidRPr="00253FBB" w:rsidRDefault="00D0686E" w:rsidP="00D0686E">
      <w:pPr>
        <w:spacing w:after="0"/>
        <w:rPr>
          <w:lang w:val="en-GB"/>
        </w:rPr>
      </w:pPr>
      <w:r w:rsidRPr="00253FBB">
        <w:rPr>
          <w:lang w:val="en-GB"/>
        </w:rPr>
        <w:t>The main part of the thesis deals with the design and implementation of the software solution itself. Apart from the computational engine, that is responsible for the simulation, also the graphical user interface (GUI) is created, that enables for convenient interaction with the computational engine.</w:t>
      </w:r>
    </w:p>
    <w:p w14:paraId="4C28600B" w14:textId="77777777" w:rsidR="00D0686E" w:rsidRPr="00253FBB" w:rsidRDefault="00D0686E" w:rsidP="00D0686E">
      <w:pPr>
        <w:spacing w:after="0"/>
        <w:rPr>
          <w:lang w:val="en-GB"/>
        </w:rPr>
      </w:pPr>
      <w:r w:rsidRPr="00253FBB">
        <w:rPr>
          <w:lang w:val="en-GB"/>
        </w:rPr>
        <w:t>The last part serves as a presentation of achieved results and their comparison with the real experiment, as well as analyzing the influence of incoming parameters on the quality of the simulation.</w:t>
      </w:r>
    </w:p>
    <w:p w14:paraId="43F96CF3" w14:textId="77777777" w:rsidR="00D0686E" w:rsidRPr="00253FBB" w:rsidRDefault="00D0686E" w:rsidP="00D0686E">
      <w:pPr>
        <w:rPr>
          <w:lang w:val="en-GB"/>
        </w:rPr>
      </w:pPr>
    </w:p>
    <w:p w14:paraId="52D56FC8" w14:textId="77777777" w:rsidR="00D0686E" w:rsidRPr="00253FBB" w:rsidRDefault="00D0686E" w:rsidP="00D0686E">
      <w:pPr>
        <w:rPr>
          <w:b/>
          <w:bCs/>
          <w:lang w:val="en-GB"/>
        </w:rPr>
      </w:pPr>
      <w:r w:rsidRPr="00253FBB">
        <w:rPr>
          <w:b/>
          <w:bCs/>
          <w:lang w:val="en-GB"/>
        </w:rPr>
        <w:t>Keywords:</w:t>
      </w:r>
    </w:p>
    <w:p w14:paraId="612E2CC3" w14:textId="77777777" w:rsidR="00D0686E" w:rsidRPr="00253FBB" w:rsidRDefault="00D0686E" w:rsidP="00D0686E">
      <w:pPr>
        <w:rPr>
          <w:lang w:val="en-GB"/>
        </w:rPr>
      </w:pPr>
      <w:r w:rsidRPr="00253FBB">
        <w:rPr>
          <w:lang w:val="en-GB"/>
        </w:rPr>
        <w:t>Inverse problem, heat transfer, software development, Python</w:t>
      </w:r>
    </w:p>
    <w:p w14:paraId="43781E44" w14:textId="77777777" w:rsidR="00D0686E" w:rsidRPr="00253FBB" w:rsidRDefault="00D0686E" w:rsidP="00D0686E">
      <w:pPr>
        <w:rPr>
          <w:lang w:val="en-GB"/>
        </w:rPr>
      </w:pPr>
    </w:p>
    <w:p w14:paraId="722DDFFB" w14:textId="77777777" w:rsidR="00D0686E" w:rsidRPr="00253FBB" w:rsidRDefault="00D0686E" w:rsidP="00D0686E">
      <w:pPr>
        <w:rPr>
          <w:lang w:val="en-GB"/>
        </w:rPr>
      </w:pPr>
    </w:p>
    <w:p w14:paraId="64F692BF" w14:textId="7F50CAE6" w:rsidR="00D0686E" w:rsidRPr="00253FBB" w:rsidRDefault="002C6E9A" w:rsidP="00D0686E">
      <w:pPr>
        <w:rPr>
          <w:b/>
          <w:bCs/>
          <w:sz w:val="32"/>
          <w:szCs w:val="28"/>
          <w:lang w:val="en-GB"/>
        </w:rPr>
      </w:pPr>
      <w:r w:rsidRPr="00253FBB">
        <w:rPr>
          <w:b/>
          <w:bCs/>
          <w:sz w:val="32"/>
          <w:szCs w:val="28"/>
          <w:lang w:val="en-GB"/>
        </w:rPr>
        <w:t>ABSTRAKT</w:t>
      </w:r>
    </w:p>
    <w:p w14:paraId="62689F3F" w14:textId="028BD27F" w:rsidR="00D0686E" w:rsidRPr="00253FBB" w:rsidRDefault="00D0686E" w:rsidP="00D0686E">
      <w:pPr>
        <w:spacing w:after="0"/>
        <w:rPr>
          <w:lang w:val="en-GB"/>
        </w:rPr>
      </w:pPr>
      <w:r w:rsidRPr="00253FBB">
        <w:rPr>
          <w:lang w:val="en-GB"/>
        </w:rPr>
        <w:t xml:space="preserve">Tato práce se zabývá vytvořením softwarového nástroje pro simulaci přenosu tepla </w:t>
      </w:r>
      <w:r w:rsidR="00366A6C">
        <w:rPr>
          <w:lang w:val="en-GB"/>
        </w:rPr>
        <w:br/>
      </w:r>
      <w:r w:rsidRPr="00253FBB">
        <w:rPr>
          <w:lang w:val="en-GB"/>
        </w:rPr>
        <w:t xml:space="preserve">se zaměřením na využití inverzní úlohy. Je zde popsána základní teorie inverzních úloh </w:t>
      </w:r>
      <w:r w:rsidR="00366A6C">
        <w:rPr>
          <w:lang w:val="en-GB"/>
        </w:rPr>
        <w:br/>
      </w:r>
      <w:r w:rsidRPr="00253FBB">
        <w:rPr>
          <w:lang w:val="en-GB"/>
        </w:rPr>
        <w:t xml:space="preserve">a přenosu tepla, na kterou navazuje odvození numerické rovnice přenosu tepla, vhodné </w:t>
      </w:r>
      <w:r w:rsidR="00366A6C">
        <w:rPr>
          <w:lang w:val="en-GB"/>
        </w:rPr>
        <w:br/>
      </w:r>
      <w:r w:rsidRPr="00253FBB">
        <w:rPr>
          <w:lang w:val="en-GB"/>
        </w:rPr>
        <w:t>pro počítačovou simulaci.</w:t>
      </w:r>
    </w:p>
    <w:p w14:paraId="62B2295F" w14:textId="77777777" w:rsidR="00D0686E" w:rsidRPr="00253FBB" w:rsidRDefault="00D0686E" w:rsidP="00D0686E">
      <w:pPr>
        <w:spacing w:after="0"/>
        <w:rPr>
          <w:lang w:val="en-GB"/>
        </w:rPr>
      </w:pPr>
      <w:r w:rsidRPr="00253FBB">
        <w:rPr>
          <w:lang w:val="en-GB"/>
        </w:rPr>
        <w:t>Hlavní část práce se věnuje návrhu a samotné implementaci softwarového řešení, s ohledem jak na funkčnost, tak na uživatelskou přívětivost. Kromě výpočtového modelu, který je zodpovědný za průběh simulace, je vytvořeno také plnohodnotné uživatelské rozhraní (GUI), umožňující jednoduchou interakci s výpočtovým modelem.</w:t>
      </w:r>
    </w:p>
    <w:p w14:paraId="67EA1A85" w14:textId="77777777" w:rsidR="00D0686E" w:rsidRPr="00253FBB" w:rsidRDefault="00D0686E" w:rsidP="00D0686E">
      <w:pPr>
        <w:spacing w:after="0"/>
        <w:rPr>
          <w:lang w:val="en-GB"/>
        </w:rPr>
      </w:pPr>
      <w:r w:rsidRPr="00253FBB">
        <w:rPr>
          <w:lang w:val="en-GB"/>
        </w:rPr>
        <w:t>Závěrem práce je prezentování dosažených výsledků a jejich porovnání s reálným experimentem, stejně jako zjištění vlivu vstupních parametrů na kvalitu simulace.</w:t>
      </w:r>
    </w:p>
    <w:p w14:paraId="1B084792" w14:textId="77777777" w:rsidR="00D0686E" w:rsidRPr="00253FBB" w:rsidRDefault="00D0686E" w:rsidP="00D0686E">
      <w:pPr>
        <w:rPr>
          <w:lang w:val="en-GB"/>
        </w:rPr>
      </w:pPr>
    </w:p>
    <w:p w14:paraId="27AE6B0E" w14:textId="77777777" w:rsidR="00D0686E" w:rsidRPr="00253FBB" w:rsidRDefault="00D0686E" w:rsidP="00D0686E">
      <w:pPr>
        <w:rPr>
          <w:b/>
          <w:bCs/>
          <w:lang w:val="en-GB"/>
        </w:rPr>
      </w:pPr>
      <w:r w:rsidRPr="00253FBB">
        <w:rPr>
          <w:b/>
          <w:bCs/>
          <w:lang w:val="en-GB"/>
        </w:rPr>
        <w:t>Klíčová slova:</w:t>
      </w:r>
    </w:p>
    <w:p w14:paraId="6819B2AD" w14:textId="252B91CD" w:rsidR="00D0686E" w:rsidRPr="00253FBB" w:rsidRDefault="00D0686E" w:rsidP="00D0686E">
      <w:pPr>
        <w:jc w:val="left"/>
        <w:rPr>
          <w:lang w:val="en-GB"/>
        </w:rPr>
      </w:pPr>
      <w:r w:rsidRPr="00253FBB">
        <w:rPr>
          <w:lang w:val="en-GB"/>
        </w:rPr>
        <w:t>Inverzní úloha, přenos tepla, vývoj softwaru, Python</w:t>
      </w:r>
    </w:p>
    <w:p w14:paraId="7825C564" w14:textId="757B8B0A" w:rsidR="00D0686E" w:rsidRPr="00253FBB" w:rsidRDefault="00D0686E">
      <w:pPr>
        <w:jc w:val="left"/>
        <w:rPr>
          <w:rFonts w:asciiTheme="minorHAnsi" w:hAnsiTheme="minorHAnsi"/>
          <w:sz w:val="22"/>
          <w:lang w:val="en-GB"/>
        </w:rPr>
      </w:pPr>
      <w:r w:rsidRPr="00253FBB">
        <w:rPr>
          <w:rFonts w:asciiTheme="minorHAnsi" w:hAnsiTheme="minorHAnsi"/>
          <w:sz w:val="22"/>
          <w:lang w:val="en-GB"/>
        </w:rPr>
        <w:br w:type="page"/>
      </w:r>
    </w:p>
    <w:p w14:paraId="72B7D672" w14:textId="77777777" w:rsidR="00B22351" w:rsidRPr="00253FBB" w:rsidRDefault="00B22351" w:rsidP="002C6E9A">
      <w:pPr>
        <w:rPr>
          <w:b/>
          <w:bCs/>
          <w:sz w:val="32"/>
          <w:szCs w:val="28"/>
          <w:lang w:val="en-GB"/>
        </w:rPr>
      </w:pPr>
    </w:p>
    <w:p w14:paraId="6217BF9F" w14:textId="77777777" w:rsidR="00B22351" w:rsidRPr="00253FBB" w:rsidRDefault="00B22351" w:rsidP="002C6E9A">
      <w:pPr>
        <w:rPr>
          <w:b/>
          <w:bCs/>
          <w:sz w:val="32"/>
          <w:szCs w:val="28"/>
          <w:lang w:val="en-GB"/>
        </w:rPr>
      </w:pPr>
    </w:p>
    <w:p w14:paraId="7BD19BCE" w14:textId="77777777" w:rsidR="00B22351" w:rsidRPr="00253FBB" w:rsidRDefault="00B22351" w:rsidP="002C6E9A">
      <w:pPr>
        <w:rPr>
          <w:b/>
          <w:bCs/>
          <w:sz w:val="32"/>
          <w:szCs w:val="28"/>
          <w:lang w:val="en-GB"/>
        </w:rPr>
      </w:pPr>
    </w:p>
    <w:p w14:paraId="18EEE93F" w14:textId="77777777" w:rsidR="00B22351" w:rsidRPr="00253FBB" w:rsidRDefault="00B22351" w:rsidP="002C6E9A">
      <w:pPr>
        <w:rPr>
          <w:b/>
          <w:bCs/>
          <w:sz w:val="32"/>
          <w:szCs w:val="28"/>
          <w:lang w:val="en-GB"/>
        </w:rPr>
      </w:pPr>
    </w:p>
    <w:p w14:paraId="0B8A3EC2" w14:textId="77777777" w:rsidR="00B22351" w:rsidRPr="00253FBB" w:rsidRDefault="00B22351" w:rsidP="002C6E9A">
      <w:pPr>
        <w:rPr>
          <w:b/>
          <w:bCs/>
          <w:sz w:val="32"/>
          <w:szCs w:val="28"/>
          <w:lang w:val="en-GB"/>
        </w:rPr>
      </w:pPr>
    </w:p>
    <w:p w14:paraId="0DFB00AB" w14:textId="77777777" w:rsidR="00B22351" w:rsidRPr="00253FBB" w:rsidRDefault="00B22351" w:rsidP="002C6E9A">
      <w:pPr>
        <w:rPr>
          <w:b/>
          <w:bCs/>
          <w:sz w:val="32"/>
          <w:szCs w:val="28"/>
          <w:lang w:val="en-GB"/>
        </w:rPr>
      </w:pPr>
    </w:p>
    <w:p w14:paraId="740CE860" w14:textId="77777777" w:rsidR="00B22351" w:rsidRPr="00253FBB" w:rsidRDefault="00B22351" w:rsidP="002C6E9A">
      <w:pPr>
        <w:rPr>
          <w:b/>
          <w:bCs/>
          <w:sz w:val="32"/>
          <w:szCs w:val="28"/>
          <w:lang w:val="en-GB"/>
        </w:rPr>
      </w:pPr>
    </w:p>
    <w:p w14:paraId="4321A460" w14:textId="77777777" w:rsidR="00B22351" w:rsidRPr="00253FBB" w:rsidRDefault="00B22351" w:rsidP="002C6E9A">
      <w:pPr>
        <w:rPr>
          <w:b/>
          <w:bCs/>
          <w:sz w:val="32"/>
          <w:szCs w:val="28"/>
          <w:lang w:val="en-GB"/>
        </w:rPr>
      </w:pPr>
    </w:p>
    <w:p w14:paraId="6395CF21" w14:textId="77777777" w:rsidR="00B22351" w:rsidRPr="00253FBB" w:rsidRDefault="00B22351" w:rsidP="002C6E9A">
      <w:pPr>
        <w:rPr>
          <w:b/>
          <w:bCs/>
          <w:sz w:val="32"/>
          <w:szCs w:val="28"/>
          <w:lang w:val="en-GB"/>
        </w:rPr>
      </w:pPr>
    </w:p>
    <w:p w14:paraId="526B4357" w14:textId="77777777" w:rsidR="00B22351" w:rsidRPr="00253FBB" w:rsidRDefault="00B22351" w:rsidP="002C6E9A">
      <w:pPr>
        <w:rPr>
          <w:b/>
          <w:bCs/>
          <w:sz w:val="32"/>
          <w:szCs w:val="28"/>
          <w:lang w:val="en-GB"/>
        </w:rPr>
      </w:pPr>
    </w:p>
    <w:p w14:paraId="2E843D7C" w14:textId="77777777" w:rsidR="00B22351" w:rsidRPr="00253FBB" w:rsidRDefault="00B22351" w:rsidP="002C6E9A">
      <w:pPr>
        <w:rPr>
          <w:b/>
          <w:bCs/>
          <w:sz w:val="32"/>
          <w:szCs w:val="28"/>
          <w:lang w:val="en-GB"/>
        </w:rPr>
      </w:pPr>
    </w:p>
    <w:p w14:paraId="47B9C8EF" w14:textId="77777777" w:rsidR="00B22351" w:rsidRPr="00253FBB" w:rsidRDefault="00B22351" w:rsidP="002C6E9A">
      <w:pPr>
        <w:rPr>
          <w:b/>
          <w:bCs/>
          <w:sz w:val="32"/>
          <w:szCs w:val="28"/>
          <w:lang w:val="en-GB"/>
        </w:rPr>
      </w:pPr>
    </w:p>
    <w:p w14:paraId="652BE5B9" w14:textId="77777777" w:rsidR="00B22351" w:rsidRPr="00253FBB" w:rsidRDefault="00B22351" w:rsidP="002C6E9A">
      <w:pPr>
        <w:rPr>
          <w:b/>
          <w:bCs/>
          <w:sz w:val="32"/>
          <w:szCs w:val="28"/>
          <w:lang w:val="en-GB"/>
        </w:rPr>
      </w:pPr>
    </w:p>
    <w:p w14:paraId="34282F5F" w14:textId="77777777" w:rsidR="00B22351" w:rsidRPr="00253FBB" w:rsidRDefault="00B22351" w:rsidP="002C6E9A">
      <w:pPr>
        <w:rPr>
          <w:b/>
          <w:bCs/>
          <w:sz w:val="32"/>
          <w:szCs w:val="28"/>
          <w:lang w:val="en-GB"/>
        </w:rPr>
      </w:pPr>
    </w:p>
    <w:p w14:paraId="299A662D" w14:textId="77777777" w:rsidR="00B22351" w:rsidRPr="00253FBB" w:rsidRDefault="00B22351" w:rsidP="002C6E9A">
      <w:pPr>
        <w:rPr>
          <w:b/>
          <w:bCs/>
          <w:sz w:val="32"/>
          <w:szCs w:val="28"/>
          <w:lang w:val="en-GB"/>
        </w:rPr>
      </w:pPr>
    </w:p>
    <w:p w14:paraId="1B784F0B" w14:textId="77777777" w:rsidR="00B22351" w:rsidRPr="00253FBB" w:rsidRDefault="00B22351" w:rsidP="002C6E9A">
      <w:pPr>
        <w:rPr>
          <w:b/>
          <w:bCs/>
          <w:sz w:val="32"/>
          <w:szCs w:val="28"/>
          <w:lang w:val="en-GB"/>
        </w:rPr>
      </w:pPr>
    </w:p>
    <w:p w14:paraId="66E0FDC8" w14:textId="77777777" w:rsidR="00B22351" w:rsidRPr="00253FBB" w:rsidRDefault="00B22351" w:rsidP="002C6E9A">
      <w:pPr>
        <w:rPr>
          <w:b/>
          <w:bCs/>
          <w:sz w:val="32"/>
          <w:szCs w:val="28"/>
          <w:lang w:val="en-GB"/>
        </w:rPr>
      </w:pPr>
    </w:p>
    <w:p w14:paraId="7A3B3DF1" w14:textId="77777777" w:rsidR="00B22351" w:rsidRPr="00253FBB" w:rsidRDefault="00B22351" w:rsidP="002C6E9A">
      <w:pPr>
        <w:rPr>
          <w:b/>
          <w:bCs/>
          <w:sz w:val="32"/>
          <w:szCs w:val="28"/>
          <w:lang w:val="en-GB"/>
        </w:rPr>
      </w:pPr>
    </w:p>
    <w:p w14:paraId="7DA76E2F" w14:textId="77777777" w:rsidR="00B22351" w:rsidRPr="00253FBB" w:rsidRDefault="00B22351" w:rsidP="002C6E9A">
      <w:pPr>
        <w:rPr>
          <w:b/>
          <w:bCs/>
          <w:sz w:val="32"/>
          <w:szCs w:val="28"/>
          <w:lang w:val="en-GB"/>
        </w:rPr>
      </w:pPr>
    </w:p>
    <w:p w14:paraId="42452B9C" w14:textId="77777777" w:rsidR="00B22351" w:rsidRPr="00253FBB" w:rsidRDefault="00B22351" w:rsidP="002C6E9A">
      <w:pPr>
        <w:rPr>
          <w:b/>
          <w:bCs/>
          <w:sz w:val="32"/>
          <w:szCs w:val="28"/>
          <w:lang w:val="en-GB"/>
        </w:rPr>
      </w:pPr>
    </w:p>
    <w:p w14:paraId="07A554BD" w14:textId="77777777" w:rsidR="00B22351" w:rsidRPr="00253FBB" w:rsidRDefault="00B22351" w:rsidP="002C6E9A">
      <w:pPr>
        <w:rPr>
          <w:b/>
          <w:bCs/>
          <w:sz w:val="32"/>
          <w:szCs w:val="28"/>
          <w:lang w:val="en-GB"/>
        </w:rPr>
      </w:pPr>
    </w:p>
    <w:p w14:paraId="21DC5C34" w14:textId="72A6E4D3" w:rsidR="002C6E9A" w:rsidRPr="00253FBB" w:rsidRDefault="002C6E9A" w:rsidP="0053777E">
      <w:pPr>
        <w:rPr>
          <w:b/>
          <w:bCs/>
          <w:sz w:val="32"/>
          <w:szCs w:val="28"/>
          <w:lang w:val="en-GB"/>
        </w:rPr>
      </w:pPr>
      <w:r w:rsidRPr="00253FBB">
        <w:rPr>
          <w:b/>
          <w:bCs/>
          <w:sz w:val="32"/>
          <w:szCs w:val="28"/>
          <w:lang w:val="en-GB"/>
        </w:rPr>
        <w:t>BIBLIOGRAPHIC CITATION</w:t>
      </w:r>
    </w:p>
    <w:p w14:paraId="1F91F1F3" w14:textId="692A178C" w:rsidR="002C6E9A" w:rsidRPr="00253FBB" w:rsidRDefault="002C6E9A" w:rsidP="0053777E">
      <w:pPr>
        <w:rPr>
          <w:rFonts w:ascii="Arial" w:hAnsi="Arial" w:cs="Arial"/>
          <w:color w:val="333333"/>
          <w:sz w:val="21"/>
          <w:szCs w:val="21"/>
          <w:shd w:val="clear" w:color="auto" w:fill="FFFFFF"/>
          <w:lang w:val="en-GB"/>
        </w:rPr>
      </w:pPr>
      <w:r w:rsidRPr="00253FBB">
        <w:rPr>
          <w:rFonts w:ascii="Arial" w:hAnsi="Arial" w:cs="Arial"/>
          <w:color w:val="333333"/>
          <w:sz w:val="21"/>
          <w:szCs w:val="21"/>
          <w:shd w:val="clear" w:color="auto" w:fill="FFFFFF"/>
          <w:lang w:val="en-GB"/>
        </w:rPr>
        <w:t>MUSIL, Jiří. </w:t>
      </w:r>
      <w:r w:rsidR="00B22351" w:rsidRPr="00253FBB">
        <w:rPr>
          <w:rFonts w:ascii="Arial" w:hAnsi="Arial" w:cs="Arial"/>
          <w:i/>
          <w:iCs/>
          <w:color w:val="333333"/>
          <w:sz w:val="21"/>
          <w:szCs w:val="21"/>
          <w:shd w:val="clear" w:color="auto" w:fill="FFFFFF"/>
          <w:lang w:val="en-GB"/>
        </w:rPr>
        <w:t xml:space="preserve">Software for inverse heat transfer problems </w:t>
      </w:r>
      <w:r w:rsidRPr="00253FBB">
        <w:rPr>
          <w:rFonts w:ascii="Arial" w:hAnsi="Arial" w:cs="Arial"/>
          <w:color w:val="333333"/>
          <w:sz w:val="21"/>
          <w:szCs w:val="21"/>
          <w:shd w:val="clear" w:color="auto" w:fill="FFFFFF"/>
          <w:lang w:val="en-GB"/>
        </w:rPr>
        <w:t>[online]. Brno, 2020. Also available at: </w:t>
      </w:r>
      <w:hyperlink r:id="rId15" w:tgtFrame="_blank" w:history="1">
        <w:r w:rsidRPr="00253FBB">
          <w:rPr>
            <w:rStyle w:val="Hypertextovodkaz"/>
            <w:rFonts w:ascii="Arial" w:hAnsi="Arial" w:cs="Arial"/>
            <w:color w:val="337AB7"/>
            <w:sz w:val="21"/>
            <w:szCs w:val="21"/>
            <w:shd w:val="clear" w:color="auto" w:fill="FFFFFF"/>
            <w:lang w:val="en-GB"/>
          </w:rPr>
          <w:t>https://www.vutbr.cz/studenti/zav-prace/detail/124707</w:t>
        </w:r>
      </w:hyperlink>
      <w:r w:rsidRPr="00253FBB">
        <w:rPr>
          <w:rFonts w:ascii="Arial" w:hAnsi="Arial" w:cs="Arial"/>
          <w:color w:val="333333"/>
          <w:sz w:val="21"/>
          <w:szCs w:val="21"/>
          <w:shd w:val="clear" w:color="auto" w:fill="FFFFFF"/>
          <w:lang w:val="en-GB"/>
        </w:rPr>
        <w:t>. Master’s thesis. Brno University of Technology, Faculty of Mechanical Engineering, Energy Institute. Supervisor Jiří Pospíšil.</w:t>
      </w:r>
    </w:p>
    <w:p w14:paraId="13AC753B" w14:textId="77777777" w:rsidR="007B5ABC" w:rsidRPr="00253FBB" w:rsidRDefault="007B5ABC" w:rsidP="007B5ABC">
      <w:pPr>
        <w:rPr>
          <w:b/>
          <w:bCs/>
          <w:sz w:val="32"/>
          <w:szCs w:val="28"/>
          <w:lang w:val="en-GB"/>
        </w:rPr>
      </w:pPr>
    </w:p>
    <w:p w14:paraId="5A1A125A" w14:textId="77777777" w:rsidR="007B5ABC" w:rsidRPr="00253FBB" w:rsidRDefault="007B5ABC" w:rsidP="007B5ABC">
      <w:pPr>
        <w:rPr>
          <w:b/>
          <w:bCs/>
          <w:sz w:val="32"/>
          <w:szCs w:val="28"/>
          <w:lang w:val="en-GB"/>
        </w:rPr>
      </w:pPr>
    </w:p>
    <w:p w14:paraId="353EF032" w14:textId="77777777" w:rsidR="007B5ABC" w:rsidRPr="00253FBB" w:rsidRDefault="007B5ABC" w:rsidP="007B5ABC">
      <w:pPr>
        <w:rPr>
          <w:b/>
          <w:bCs/>
          <w:sz w:val="32"/>
          <w:szCs w:val="28"/>
          <w:lang w:val="en-GB"/>
        </w:rPr>
      </w:pPr>
    </w:p>
    <w:p w14:paraId="4A917E69" w14:textId="77777777" w:rsidR="007B5ABC" w:rsidRPr="00253FBB" w:rsidRDefault="007B5ABC" w:rsidP="007B5ABC">
      <w:pPr>
        <w:rPr>
          <w:b/>
          <w:bCs/>
          <w:sz w:val="32"/>
          <w:szCs w:val="28"/>
          <w:lang w:val="en-GB"/>
        </w:rPr>
      </w:pPr>
    </w:p>
    <w:p w14:paraId="4AAB7097" w14:textId="77777777" w:rsidR="007B5ABC" w:rsidRPr="00253FBB" w:rsidRDefault="007B5ABC" w:rsidP="007B5ABC">
      <w:pPr>
        <w:rPr>
          <w:b/>
          <w:bCs/>
          <w:sz w:val="32"/>
          <w:szCs w:val="28"/>
          <w:lang w:val="en-GB"/>
        </w:rPr>
      </w:pPr>
    </w:p>
    <w:p w14:paraId="2E0B20A8" w14:textId="77777777" w:rsidR="007B5ABC" w:rsidRPr="00253FBB" w:rsidRDefault="007B5ABC" w:rsidP="007B5ABC">
      <w:pPr>
        <w:rPr>
          <w:b/>
          <w:bCs/>
          <w:sz w:val="32"/>
          <w:szCs w:val="28"/>
          <w:lang w:val="en-GB"/>
        </w:rPr>
      </w:pPr>
    </w:p>
    <w:p w14:paraId="7BF091AA" w14:textId="77777777" w:rsidR="007B5ABC" w:rsidRPr="00253FBB" w:rsidRDefault="007B5ABC" w:rsidP="007B5ABC">
      <w:pPr>
        <w:rPr>
          <w:b/>
          <w:bCs/>
          <w:sz w:val="32"/>
          <w:szCs w:val="28"/>
          <w:lang w:val="en-GB"/>
        </w:rPr>
      </w:pPr>
    </w:p>
    <w:p w14:paraId="57110F48" w14:textId="77777777" w:rsidR="007B5ABC" w:rsidRPr="00253FBB" w:rsidRDefault="007B5ABC" w:rsidP="007B5ABC">
      <w:pPr>
        <w:rPr>
          <w:b/>
          <w:bCs/>
          <w:sz w:val="32"/>
          <w:szCs w:val="28"/>
          <w:lang w:val="en-GB"/>
        </w:rPr>
      </w:pPr>
    </w:p>
    <w:p w14:paraId="448425FB" w14:textId="77777777" w:rsidR="007B5ABC" w:rsidRPr="00253FBB" w:rsidRDefault="007B5ABC" w:rsidP="007B5ABC">
      <w:pPr>
        <w:rPr>
          <w:b/>
          <w:bCs/>
          <w:sz w:val="32"/>
          <w:szCs w:val="28"/>
          <w:lang w:val="en-GB"/>
        </w:rPr>
      </w:pPr>
    </w:p>
    <w:p w14:paraId="1CB1EC72" w14:textId="77777777" w:rsidR="007B5ABC" w:rsidRPr="00253FBB" w:rsidRDefault="007B5ABC" w:rsidP="007B5ABC">
      <w:pPr>
        <w:rPr>
          <w:b/>
          <w:bCs/>
          <w:sz w:val="32"/>
          <w:szCs w:val="28"/>
          <w:lang w:val="en-GB"/>
        </w:rPr>
      </w:pPr>
    </w:p>
    <w:p w14:paraId="70C89838" w14:textId="77777777" w:rsidR="007B5ABC" w:rsidRPr="00253FBB" w:rsidRDefault="007B5ABC" w:rsidP="007B5ABC">
      <w:pPr>
        <w:rPr>
          <w:b/>
          <w:bCs/>
          <w:sz w:val="32"/>
          <w:szCs w:val="28"/>
          <w:lang w:val="en-GB"/>
        </w:rPr>
      </w:pPr>
    </w:p>
    <w:p w14:paraId="5A848F22" w14:textId="77777777" w:rsidR="007B5ABC" w:rsidRPr="00253FBB" w:rsidRDefault="007B5ABC" w:rsidP="007B5ABC">
      <w:pPr>
        <w:rPr>
          <w:b/>
          <w:bCs/>
          <w:sz w:val="32"/>
          <w:szCs w:val="28"/>
          <w:lang w:val="en-GB"/>
        </w:rPr>
      </w:pPr>
    </w:p>
    <w:p w14:paraId="2A73EFAF" w14:textId="77777777" w:rsidR="007B5ABC" w:rsidRPr="00253FBB" w:rsidRDefault="007B5ABC" w:rsidP="007B5ABC">
      <w:pPr>
        <w:rPr>
          <w:b/>
          <w:bCs/>
          <w:sz w:val="32"/>
          <w:szCs w:val="28"/>
          <w:lang w:val="en-GB"/>
        </w:rPr>
      </w:pPr>
    </w:p>
    <w:p w14:paraId="3CBEC85E" w14:textId="77777777" w:rsidR="007B5ABC" w:rsidRPr="00253FBB" w:rsidRDefault="007B5ABC" w:rsidP="007B5ABC">
      <w:pPr>
        <w:rPr>
          <w:b/>
          <w:bCs/>
          <w:sz w:val="32"/>
          <w:szCs w:val="28"/>
          <w:lang w:val="en-GB"/>
        </w:rPr>
      </w:pPr>
    </w:p>
    <w:p w14:paraId="7E199609" w14:textId="77777777" w:rsidR="007B5ABC" w:rsidRPr="00253FBB" w:rsidRDefault="007B5ABC" w:rsidP="007B5ABC">
      <w:pPr>
        <w:rPr>
          <w:b/>
          <w:bCs/>
          <w:sz w:val="32"/>
          <w:szCs w:val="28"/>
          <w:lang w:val="en-GB"/>
        </w:rPr>
      </w:pPr>
    </w:p>
    <w:p w14:paraId="369DD9F2" w14:textId="77777777" w:rsidR="007B5ABC" w:rsidRPr="00253FBB" w:rsidRDefault="007B5ABC" w:rsidP="007B5ABC">
      <w:pPr>
        <w:rPr>
          <w:b/>
          <w:bCs/>
          <w:sz w:val="32"/>
          <w:szCs w:val="28"/>
          <w:lang w:val="en-GB"/>
        </w:rPr>
      </w:pPr>
    </w:p>
    <w:p w14:paraId="60BEEA5C" w14:textId="77777777" w:rsidR="007B5ABC" w:rsidRPr="00253FBB" w:rsidRDefault="007B5ABC" w:rsidP="007B5ABC">
      <w:pPr>
        <w:rPr>
          <w:b/>
          <w:bCs/>
          <w:sz w:val="32"/>
          <w:szCs w:val="28"/>
          <w:lang w:val="en-GB"/>
        </w:rPr>
      </w:pPr>
    </w:p>
    <w:p w14:paraId="1731B646" w14:textId="77777777" w:rsidR="007B5ABC" w:rsidRPr="00253FBB" w:rsidRDefault="007B5ABC" w:rsidP="007B5ABC">
      <w:pPr>
        <w:rPr>
          <w:b/>
          <w:bCs/>
          <w:sz w:val="32"/>
          <w:szCs w:val="28"/>
          <w:lang w:val="en-GB"/>
        </w:rPr>
      </w:pPr>
    </w:p>
    <w:p w14:paraId="173EAAAA" w14:textId="77777777" w:rsidR="007B5ABC" w:rsidRPr="00253FBB" w:rsidRDefault="007B5ABC" w:rsidP="007B5ABC">
      <w:pPr>
        <w:rPr>
          <w:b/>
          <w:bCs/>
          <w:sz w:val="32"/>
          <w:szCs w:val="28"/>
          <w:lang w:val="en-GB"/>
        </w:rPr>
      </w:pPr>
    </w:p>
    <w:p w14:paraId="5A25EBEF" w14:textId="77777777" w:rsidR="007B5ABC" w:rsidRPr="00253FBB" w:rsidRDefault="007B5ABC" w:rsidP="007B5ABC">
      <w:pPr>
        <w:rPr>
          <w:b/>
          <w:bCs/>
          <w:sz w:val="32"/>
          <w:szCs w:val="28"/>
          <w:lang w:val="en-GB"/>
        </w:rPr>
      </w:pPr>
    </w:p>
    <w:p w14:paraId="7BD92828" w14:textId="4BA0695F" w:rsidR="007B5ABC" w:rsidRPr="00253FBB" w:rsidRDefault="007B5ABC" w:rsidP="00CC7A53">
      <w:pPr>
        <w:rPr>
          <w:rFonts w:ascii="Arial" w:hAnsi="Arial" w:cs="Arial"/>
          <w:b/>
          <w:bCs/>
          <w:sz w:val="32"/>
          <w:szCs w:val="28"/>
          <w:lang w:val="en-GB"/>
        </w:rPr>
      </w:pPr>
      <w:r w:rsidRPr="00253FBB">
        <w:rPr>
          <w:rFonts w:ascii="Arial" w:hAnsi="Arial" w:cs="Arial"/>
          <w:b/>
          <w:bCs/>
          <w:sz w:val="32"/>
          <w:szCs w:val="28"/>
          <w:lang w:val="en-GB"/>
        </w:rPr>
        <w:t>DECLARATION</w:t>
      </w:r>
    </w:p>
    <w:p w14:paraId="54E67BCB" w14:textId="6861793D" w:rsidR="007B5ABC" w:rsidRPr="00253FBB" w:rsidRDefault="00CC7A53" w:rsidP="00EE6513">
      <w:pPr>
        <w:rPr>
          <w:shd w:val="clear" w:color="auto" w:fill="FFFFFF"/>
          <w:lang w:val="en-GB"/>
        </w:rPr>
      </w:pPr>
      <w:r w:rsidRPr="00253FBB">
        <w:rPr>
          <w:shd w:val="clear" w:color="auto" w:fill="FFFFFF"/>
          <w:lang w:val="en-GB"/>
        </w:rPr>
        <w:t>I declare that I have personally created the master’s thesis</w:t>
      </w:r>
      <w:r w:rsidR="007B5ABC" w:rsidRPr="00253FBB">
        <w:rPr>
          <w:shd w:val="clear" w:color="auto" w:fill="FFFFFF"/>
          <w:lang w:val="en-GB"/>
        </w:rPr>
        <w:t> </w:t>
      </w:r>
      <w:r w:rsidR="007B5ABC" w:rsidRPr="00253FBB">
        <w:rPr>
          <w:b/>
          <w:bCs/>
          <w:shd w:val="clear" w:color="auto" w:fill="FFFFFF"/>
          <w:lang w:val="en-GB"/>
        </w:rPr>
        <w:t>Software for inverse heat transfer problems</w:t>
      </w:r>
      <w:r w:rsidRPr="00253FBB">
        <w:rPr>
          <w:b/>
          <w:bCs/>
          <w:shd w:val="clear" w:color="auto" w:fill="FFFFFF"/>
          <w:lang w:val="en-GB"/>
        </w:rPr>
        <w:t xml:space="preserve"> </w:t>
      </w:r>
      <w:r w:rsidRPr="00253FBB">
        <w:rPr>
          <w:shd w:val="clear" w:color="auto" w:fill="FFFFFF"/>
          <w:lang w:val="en-GB"/>
        </w:rPr>
        <w:t>under the supervision of doc. Ing.</w:t>
      </w:r>
      <w:r w:rsidRPr="00253FBB">
        <w:rPr>
          <w:i/>
          <w:iCs/>
          <w:shd w:val="clear" w:color="auto" w:fill="FFFFFF"/>
          <w:lang w:val="en-GB"/>
        </w:rPr>
        <w:t xml:space="preserve"> </w:t>
      </w:r>
      <w:r w:rsidR="007B5ABC" w:rsidRPr="00253FBB">
        <w:rPr>
          <w:shd w:val="clear" w:color="auto" w:fill="FFFFFF"/>
          <w:lang w:val="en-GB"/>
        </w:rPr>
        <w:t>Jiří Pospíšil</w:t>
      </w:r>
      <w:r w:rsidRPr="00253FBB">
        <w:rPr>
          <w:shd w:val="clear" w:color="auto" w:fill="FFFFFF"/>
          <w:lang w:val="en-GB"/>
        </w:rPr>
        <w:t>, Ph.D</w:t>
      </w:r>
      <w:r w:rsidR="007B5ABC" w:rsidRPr="00253FBB">
        <w:rPr>
          <w:shd w:val="clear" w:color="auto" w:fill="FFFFFF"/>
          <w:lang w:val="en-GB"/>
        </w:rPr>
        <w:t>.</w:t>
      </w:r>
      <w:r w:rsidRPr="00253FBB">
        <w:rPr>
          <w:shd w:val="clear" w:color="auto" w:fill="FFFFFF"/>
          <w:lang w:val="en-GB"/>
        </w:rPr>
        <w:t xml:space="preserve"> and using </w:t>
      </w:r>
      <w:r w:rsidR="00F20A39" w:rsidRPr="00253FBB">
        <w:rPr>
          <w:shd w:val="clear" w:color="auto" w:fill="FFFFFF"/>
          <w:lang w:val="en-GB"/>
        </w:rPr>
        <w:t>re</w:t>
      </w:r>
      <w:r w:rsidRPr="00253FBB">
        <w:rPr>
          <w:shd w:val="clear" w:color="auto" w:fill="FFFFFF"/>
          <w:lang w:val="en-GB"/>
        </w:rPr>
        <w:t>sources listed in the bibliography.</w:t>
      </w:r>
    </w:p>
    <w:p w14:paraId="6E54E682" w14:textId="6BE50F66" w:rsidR="007B5ABC" w:rsidRPr="00253FBB" w:rsidRDefault="007B5ABC">
      <w:pPr>
        <w:jc w:val="left"/>
        <w:rPr>
          <w:rFonts w:ascii="Arial" w:hAnsi="Arial" w:cs="Arial"/>
          <w:color w:val="333333"/>
          <w:sz w:val="21"/>
          <w:szCs w:val="21"/>
          <w:shd w:val="clear" w:color="auto" w:fill="FFFFFF"/>
          <w:lang w:val="en-GB"/>
        </w:rPr>
      </w:pPr>
    </w:p>
    <w:p w14:paraId="4D8CBF7A" w14:textId="3DF8AB38" w:rsidR="00D7299F" w:rsidRPr="00253FBB" w:rsidRDefault="00D7299F">
      <w:pPr>
        <w:jc w:val="left"/>
        <w:rPr>
          <w:rFonts w:ascii="Arial" w:hAnsi="Arial" w:cs="Arial"/>
          <w:color w:val="333333"/>
          <w:sz w:val="21"/>
          <w:szCs w:val="21"/>
          <w:shd w:val="clear" w:color="auto" w:fill="FFFFFF"/>
          <w:lang w:val="en-GB"/>
        </w:rPr>
      </w:pPr>
      <w:r w:rsidRPr="00253FBB">
        <w:rPr>
          <w:rFonts w:ascii="Arial" w:hAnsi="Arial" w:cs="Arial"/>
          <w:color w:val="333333"/>
          <w:sz w:val="21"/>
          <w:szCs w:val="21"/>
          <w:shd w:val="clear" w:color="auto" w:fill="FFFFFF"/>
          <w:lang w:val="en-GB"/>
        </w:rPr>
        <w:t>--------------------------------                                      ---------------------------------------------------</w:t>
      </w:r>
    </w:p>
    <w:p w14:paraId="220ADB78" w14:textId="3F3AE712" w:rsidR="007B5ABC" w:rsidRPr="00253FBB" w:rsidRDefault="00D7299F" w:rsidP="00D7299F">
      <w:pPr>
        <w:rPr>
          <w:lang w:val="en-GB"/>
        </w:rPr>
      </w:pPr>
      <w:r w:rsidRPr="00253FBB">
        <w:rPr>
          <w:lang w:val="en-GB"/>
        </w:rPr>
        <w:tab/>
        <w:t>Date</w:t>
      </w:r>
      <w:r w:rsidRPr="00253FBB">
        <w:rPr>
          <w:lang w:val="en-GB"/>
        </w:rPr>
        <w:tab/>
      </w:r>
      <w:r w:rsidRPr="00253FBB">
        <w:rPr>
          <w:lang w:val="en-GB"/>
        </w:rPr>
        <w:tab/>
      </w:r>
      <w:r w:rsidRPr="00253FBB">
        <w:rPr>
          <w:lang w:val="en-GB"/>
        </w:rPr>
        <w:tab/>
      </w:r>
      <w:r w:rsidRPr="00253FBB">
        <w:rPr>
          <w:lang w:val="en-GB"/>
        </w:rPr>
        <w:tab/>
      </w:r>
      <w:r w:rsidRPr="00253FBB">
        <w:rPr>
          <w:lang w:val="en-GB"/>
        </w:rPr>
        <w:tab/>
      </w:r>
      <w:r w:rsidRPr="00253FBB">
        <w:rPr>
          <w:lang w:val="en-GB"/>
        </w:rPr>
        <w:tab/>
      </w:r>
      <w:r w:rsidRPr="00253FBB">
        <w:rPr>
          <w:lang w:val="en-GB"/>
        </w:rPr>
        <w:tab/>
      </w:r>
      <w:r w:rsidR="0021507D" w:rsidRPr="00253FBB">
        <w:rPr>
          <w:lang w:val="en-GB"/>
        </w:rPr>
        <w:t xml:space="preserve">Bc. </w:t>
      </w:r>
      <w:r w:rsidRPr="00253FBB">
        <w:rPr>
          <w:lang w:val="en-GB"/>
        </w:rPr>
        <w:t>Jiří Musil</w:t>
      </w:r>
    </w:p>
    <w:p w14:paraId="15924EA2" w14:textId="77777777" w:rsidR="007B5ABC" w:rsidRPr="00253FBB" w:rsidRDefault="007B5ABC" w:rsidP="007B5ABC">
      <w:pPr>
        <w:rPr>
          <w:b/>
          <w:bCs/>
          <w:sz w:val="32"/>
          <w:szCs w:val="28"/>
          <w:lang w:val="en-GB"/>
        </w:rPr>
      </w:pPr>
    </w:p>
    <w:p w14:paraId="28DF4DA2" w14:textId="77777777" w:rsidR="007B5ABC" w:rsidRPr="00253FBB" w:rsidRDefault="007B5ABC" w:rsidP="007B5ABC">
      <w:pPr>
        <w:rPr>
          <w:b/>
          <w:bCs/>
          <w:sz w:val="32"/>
          <w:szCs w:val="28"/>
          <w:lang w:val="en-GB"/>
        </w:rPr>
      </w:pPr>
    </w:p>
    <w:p w14:paraId="19B1FCD9" w14:textId="77777777" w:rsidR="007B5ABC" w:rsidRPr="00253FBB" w:rsidRDefault="007B5ABC" w:rsidP="007B5ABC">
      <w:pPr>
        <w:rPr>
          <w:b/>
          <w:bCs/>
          <w:sz w:val="32"/>
          <w:szCs w:val="28"/>
          <w:lang w:val="en-GB"/>
        </w:rPr>
      </w:pPr>
    </w:p>
    <w:p w14:paraId="5C3DBEC3" w14:textId="77777777" w:rsidR="007B5ABC" w:rsidRPr="00253FBB" w:rsidRDefault="007B5ABC" w:rsidP="007B5ABC">
      <w:pPr>
        <w:rPr>
          <w:b/>
          <w:bCs/>
          <w:sz w:val="32"/>
          <w:szCs w:val="28"/>
          <w:lang w:val="en-GB"/>
        </w:rPr>
      </w:pPr>
    </w:p>
    <w:p w14:paraId="47CC25F1" w14:textId="77777777" w:rsidR="007B5ABC" w:rsidRPr="00253FBB" w:rsidRDefault="007B5ABC" w:rsidP="007B5ABC">
      <w:pPr>
        <w:rPr>
          <w:b/>
          <w:bCs/>
          <w:sz w:val="32"/>
          <w:szCs w:val="28"/>
          <w:lang w:val="en-GB"/>
        </w:rPr>
      </w:pPr>
    </w:p>
    <w:p w14:paraId="7DD865FD" w14:textId="77777777" w:rsidR="007B5ABC" w:rsidRPr="00253FBB" w:rsidRDefault="007B5ABC" w:rsidP="007B5ABC">
      <w:pPr>
        <w:rPr>
          <w:b/>
          <w:bCs/>
          <w:sz w:val="32"/>
          <w:szCs w:val="28"/>
          <w:lang w:val="en-GB"/>
        </w:rPr>
      </w:pPr>
    </w:p>
    <w:p w14:paraId="71CD9A23" w14:textId="77777777" w:rsidR="007B5ABC" w:rsidRPr="00253FBB" w:rsidRDefault="007B5ABC" w:rsidP="007B5ABC">
      <w:pPr>
        <w:rPr>
          <w:b/>
          <w:bCs/>
          <w:sz w:val="32"/>
          <w:szCs w:val="28"/>
          <w:lang w:val="en-GB"/>
        </w:rPr>
      </w:pPr>
    </w:p>
    <w:p w14:paraId="779F1B09" w14:textId="77777777" w:rsidR="007B5ABC" w:rsidRPr="00253FBB" w:rsidRDefault="007B5ABC" w:rsidP="007B5ABC">
      <w:pPr>
        <w:rPr>
          <w:b/>
          <w:bCs/>
          <w:sz w:val="32"/>
          <w:szCs w:val="28"/>
          <w:lang w:val="en-GB"/>
        </w:rPr>
      </w:pPr>
    </w:p>
    <w:p w14:paraId="2DDD1EE2" w14:textId="77777777" w:rsidR="007B5ABC" w:rsidRPr="00253FBB" w:rsidRDefault="007B5ABC" w:rsidP="007B5ABC">
      <w:pPr>
        <w:rPr>
          <w:b/>
          <w:bCs/>
          <w:sz w:val="32"/>
          <w:szCs w:val="28"/>
          <w:lang w:val="en-GB"/>
        </w:rPr>
      </w:pPr>
    </w:p>
    <w:p w14:paraId="16F68C43" w14:textId="77777777" w:rsidR="007B5ABC" w:rsidRPr="00253FBB" w:rsidRDefault="007B5ABC" w:rsidP="007B5ABC">
      <w:pPr>
        <w:rPr>
          <w:b/>
          <w:bCs/>
          <w:sz w:val="32"/>
          <w:szCs w:val="28"/>
          <w:lang w:val="en-GB"/>
        </w:rPr>
      </w:pPr>
    </w:p>
    <w:p w14:paraId="0B6F96BF" w14:textId="77777777" w:rsidR="007B5ABC" w:rsidRPr="00253FBB" w:rsidRDefault="007B5ABC" w:rsidP="007B5ABC">
      <w:pPr>
        <w:rPr>
          <w:b/>
          <w:bCs/>
          <w:sz w:val="32"/>
          <w:szCs w:val="28"/>
          <w:lang w:val="en-GB"/>
        </w:rPr>
      </w:pPr>
    </w:p>
    <w:p w14:paraId="52F6DDE6" w14:textId="77777777" w:rsidR="007B5ABC" w:rsidRPr="00253FBB" w:rsidRDefault="007B5ABC" w:rsidP="007B5ABC">
      <w:pPr>
        <w:rPr>
          <w:b/>
          <w:bCs/>
          <w:sz w:val="32"/>
          <w:szCs w:val="28"/>
          <w:lang w:val="en-GB"/>
        </w:rPr>
      </w:pPr>
    </w:p>
    <w:p w14:paraId="63ABA974" w14:textId="77777777" w:rsidR="007B5ABC" w:rsidRPr="00253FBB" w:rsidRDefault="007B5ABC" w:rsidP="007B5ABC">
      <w:pPr>
        <w:rPr>
          <w:b/>
          <w:bCs/>
          <w:sz w:val="32"/>
          <w:szCs w:val="28"/>
          <w:lang w:val="en-GB"/>
        </w:rPr>
      </w:pPr>
    </w:p>
    <w:p w14:paraId="4B90AC5E" w14:textId="77777777" w:rsidR="007B5ABC" w:rsidRPr="00253FBB" w:rsidRDefault="007B5ABC" w:rsidP="007B5ABC">
      <w:pPr>
        <w:rPr>
          <w:b/>
          <w:bCs/>
          <w:sz w:val="32"/>
          <w:szCs w:val="28"/>
          <w:lang w:val="en-GB"/>
        </w:rPr>
      </w:pPr>
    </w:p>
    <w:p w14:paraId="2ACB0B28" w14:textId="77777777" w:rsidR="007B5ABC" w:rsidRPr="00253FBB" w:rsidRDefault="007B5ABC" w:rsidP="007B5ABC">
      <w:pPr>
        <w:rPr>
          <w:b/>
          <w:bCs/>
          <w:sz w:val="32"/>
          <w:szCs w:val="28"/>
          <w:lang w:val="en-GB"/>
        </w:rPr>
      </w:pPr>
    </w:p>
    <w:p w14:paraId="4A77C83C" w14:textId="77777777" w:rsidR="007B5ABC" w:rsidRPr="00253FBB" w:rsidRDefault="007B5ABC" w:rsidP="007B5ABC">
      <w:pPr>
        <w:rPr>
          <w:b/>
          <w:bCs/>
          <w:sz w:val="32"/>
          <w:szCs w:val="28"/>
          <w:lang w:val="en-GB"/>
        </w:rPr>
      </w:pPr>
    </w:p>
    <w:p w14:paraId="7049834E" w14:textId="70D06118" w:rsidR="007B5ABC" w:rsidRPr="00253FBB" w:rsidRDefault="007B5ABC" w:rsidP="007B5ABC">
      <w:pPr>
        <w:rPr>
          <w:b/>
          <w:bCs/>
          <w:sz w:val="32"/>
          <w:szCs w:val="28"/>
          <w:lang w:val="en-GB"/>
        </w:rPr>
      </w:pPr>
      <w:r w:rsidRPr="00253FBB">
        <w:rPr>
          <w:b/>
          <w:bCs/>
          <w:sz w:val="32"/>
          <w:szCs w:val="28"/>
          <w:lang w:val="en-GB"/>
        </w:rPr>
        <w:t>ACKNOWLEDGEMENT</w:t>
      </w:r>
    </w:p>
    <w:p w14:paraId="0529C0B8" w14:textId="288352DE" w:rsidR="00EE6513" w:rsidRPr="00253FBB" w:rsidRDefault="00EE6513" w:rsidP="00EE6513">
      <w:pPr>
        <w:rPr>
          <w:shd w:val="clear" w:color="auto" w:fill="FFFFFF"/>
          <w:lang w:val="en-GB"/>
        </w:rPr>
      </w:pPr>
      <w:r w:rsidRPr="00253FBB">
        <w:rPr>
          <w:shd w:val="clear" w:color="auto" w:fill="FFFFFF"/>
          <w:lang w:val="en-GB"/>
        </w:rPr>
        <w:t xml:space="preserve">I would like to express my thanks and gratitude to the supervisor </w:t>
      </w:r>
      <w:r w:rsidR="003C4F9D">
        <w:rPr>
          <w:shd w:val="clear" w:color="auto" w:fill="FFFFFF"/>
          <w:lang w:val="en-GB"/>
        </w:rPr>
        <w:t xml:space="preserve">of this thesis, </w:t>
      </w:r>
      <w:r w:rsidR="003C4F9D">
        <w:rPr>
          <w:shd w:val="clear" w:color="auto" w:fill="FFFFFF"/>
          <w:lang w:val="en-GB"/>
        </w:rPr>
        <w:br/>
      </w:r>
      <w:r w:rsidRPr="00253FBB">
        <w:rPr>
          <w:shd w:val="clear" w:color="auto" w:fill="FFFFFF"/>
          <w:lang w:val="en-GB"/>
        </w:rPr>
        <w:t>doc. Ing.</w:t>
      </w:r>
      <w:r w:rsidRPr="00253FBB">
        <w:rPr>
          <w:i/>
          <w:iCs/>
          <w:shd w:val="clear" w:color="auto" w:fill="FFFFFF"/>
          <w:lang w:val="en-GB"/>
        </w:rPr>
        <w:t xml:space="preserve"> </w:t>
      </w:r>
      <w:r w:rsidRPr="00253FBB">
        <w:rPr>
          <w:shd w:val="clear" w:color="auto" w:fill="FFFFFF"/>
          <w:lang w:val="en-GB"/>
        </w:rPr>
        <w:t>Jiří Pospíšil, Ph.D.</w:t>
      </w:r>
      <w:r w:rsidR="00A6463C">
        <w:rPr>
          <w:shd w:val="clear" w:color="auto" w:fill="FFFFFF"/>
          <w:lang w:val="en-GB"/>
        </w:rPr>
        <w:t>,</w:t>
      </w:r>
      <w:r w:rsidRPr="00253FBB">
        <w:rPr>
          <w:shd w:val="clear" w:color="auto" w:fill="FFFFFF"/>
          <w:lang w:val="en-GB"/>
        </w:rPr>
        <w:t xml:space="preserve"> for </w:t>
      </w:r>
      <w:r w:rsidR="00DA6F2F" w:rsidRPr="00253FBB">
        <w:rPr>
          <w:shd w:val="clear" w:color="auto" w:fill="FFFFFF"/>
          <w:lang w:val="en-GB"/>
        </w:rPr>
        <w:t>allowing</w:t>
      </w:r>
      <w:r w:rsidRPr="00253FBB">
        <w:rPr>
          <w:shd w:val="clear" w:color="auto" w:fill="FFFFFF"/>
          <w:lang w:val="en-GB"/>
        </w:rPr>
        <w:t xml:space="preserve"> me </w:t>
      </w:r>
      <w:r w:rsidR="00DA6F2F" w:rsidRPr="00253FBB">
        <w:rPr>
          <w:shd w:val="clear" w:color="auto" w:fill="FFFFFF"/>
          <w:lang w:val="en-GB"/>
        </w:rPr>
        <w:t xml:space="preserve">to </w:t>
      </w:r>
      <w:r w:rsidRPr="00253FBB">
        <w:rPr>
          <w:shd w:val="clear" w:color="auto" w:fill="FFFFFF"/>
          <w:lang w:val="en-GB"/>
        </w:rPr>
        <w:t>choose this topic</w:t>
      </w:r>
      <w:r w:rsidR="00213076" w:rsidRPr="00253FBB">
        <w:rPr>
          <w:shd w:val="clear" w:color="auto" w:fill="FFFFFF"/>
          <w:lang w:val="en-GB"/>
        </w:rPr>
        <w:t xml:space="preserve"> and combine </w:t>
      </w:r>
      <w:r w:rsidR="009E23D3" w:rsidRPr="00253FBB">
        <w:rPr>
          <w:shd w:val="clear" w:color="auto" w:fill="FFFFFF"/>
          <w:lang w:val="en-GB"/>
        </w:rPr>
        <w:t xml:space="preserve">the energy field with </w:t>
      </w:r>
      <w:r w:rsidR="005F69F7" w:rsidRPr="00253FBB">
        <w:rPr>
          <w:shd w:val="clear" w:color="auto" w:fill="FFFFFF"/>
          <w:lang w:val="en-GB"/>
        </w:rPr>
        <w:t xml:space="preserve">the </w:t>
      </w:r>
      <w:r w:rsidR="009E23D3" w:rsidRPr="00253FBB">
        <w:rPr>
          <w:shd w:val="clear" w:color="auto" w:fill="FFFFFF"/>
          <w:lang w:val="en-GB"/>
        </w:rPr>
        <w:t>software engineering field.</w:t>
      </w:r>
    </w:p>
    <w:p w14:paraId="1A2F4230" w14:textId="28692FEB" w:rsidR="007B5ABC" w:rsidRPr="00253FBB" w:rsidRDefault="008C338B" w:rsidP="00EE6513">
      <w:pPr>
        <w:rPr>
          <w:shd w:val="clear" w:color="auto" w:fill="FFFFFF"/>
          <w:lang w:val="en-GB"/>
        </w:rPr>
      </w:pPr>
      <w:r w:rsidRPr="00253FBB">
        <w:rPr>
          <w:shd w:val="clear" w:color="auto" w:fill="FFFFFF"/>
          <w:lang w:val="en-GB"/>
        </w:rPr>
        <w:t>During the whole process of making the thesis</w:t>
      </w:r>
      <w:r w:rsidR="005F69F7" w:rsidRPr="00253FBB">
        <w:rPr>
          <w:shd w:val="clear" w:color="auto" w:fill="FFFFFF"/>
          <w:lang w:val="en-GB"/>
        </w:rPr>
        <w:t>,</w:t>
      </w:r>
      <w:r w:rsidRPr="00253FBB">
        <w:rPr>
          <w:shd w:val="clear" w:color="auto" w:fill="FFFFFF"/>
          <w:lang w:val="en-GB"/>
        </w:rPr>
        <w:t xml:space="preserve"> I was enjoying the </w:t>
      </w:r>
      <w:r w:rsidR="000A551A" w:rsidRPr="00253FBB">
        <w:rPr>
          <w:shd w:val="clear" w:color="auto" w:fill="FFFFFF"/>
          <w:lang w:val="en-GB"/>
        </w:rPr>
        <w:t>collaboration</w:t>
      </w:r>
      <w:r w:rsidRPr="00253FBB">
        <w:rPr>
          <w:shd w:val="clear" w:color="auto" w:fill="FFFFFF"/>
          <w:lang w:val="en-GB"/>
        </w:rPr>
        <w:t xml:space="preserve"> and</w:t>
      </w:r>
      <w:r w:rsidR="00DA6F2F" w:rsidRPr="00253FBB">
        <w:rPr>
          <w:shd w:val="clear" w:color="auto" w:fill="FFFFFF"/>
          <w:lang w:val="en-GB"/>
        </w:rPr>
        <w:t xml:space="preserve"> </w:t>
      </w:r>
      <w:r w:rsidR="00EE6513" w:rsidRPr="00253FBB">
        <w:rPr>
          <w:shd w:val="clear" w:color="auto" w:fill="FFFFFF"/>
          <w:lang w:val="en-GB"/>
        </w:rPr>
        <w:t xml:space="preserve">consultations </w:t>
      </w:r>
      <w:r w:rsidR="00D344C1" w:rsidRPr="00253FBB">
        <w:rPr>
          <w:shd w:val="clear" w:color="auto" w:fill="FFFFFF"/>
          <w:lang w:val="en-GB"/>
        </w:rPr>
        <w:t>with Ing. Libor Kudela</w:t>
      </w:r>
      <w:r w:rsidRPr="00253FBB">
        <w:rPr>
          <w:shd w:val="clear" w:color="auto" w:fill="FFFFFF"/>
          <w:lang w:val="en-GB"/>
        </w:rPr>
        <w:t xml:space="preserve">. His technical and mathematical knowledge was very </w:t>
      </w:r>
      <w:r w:rsidR="005858ED">
        <w:rPr>
          <w:shd w:val="clear" w:color="auto" w:fill="FFFFFF"/>
          <w:lang w:val="en-GB"/>
        </w:rPr>
        <w:t>helpful</w:t>
      </w:r>
      <w:r w:rsidRPr="00253FBB">
        <w:rPr>
          <w:shd w:val="clear" w:color="auto" w:fill="FFFFFF"/>
          <w:lang w:val="en-GB"/>
        </w:rPr>
        <w:t xml:space="preserve"> for me</w:t>
      </w:r>
      <w:r w:rsidR="00D344C1" w:rsidRPr="00253FBB">
        <w:rPr>
          <w:shd w:val="clear" w:color="auto" w:fill="FFFFFF"/>
          <w:lang w:val="en-GB"/>
        </w:rPr>
        <w:t>,</w:t>
      </w:r>
      <w:r w:rsidRPr="00253FBB">
        <w:rPr>
          <w:shd w:val="clear" w:color="auto" w:fill="FFFFFF"/>
          <w:lang w:val="en-GB"/>
        </w:rPr>
        <w:t xml:space="preserve"> especially when creating </w:t>
      </w:r>
      <w:r w:rsidR="007C6DFD">
        <w:rPr>
          <w:shd w:val="clear" w:color="auto" w:fill="FFFFFF"/>
          <w:lang w:val="en-GB"/>
        </w:rPr>
        <w:t xml:space="preserve">the </w:t>
      </w:r>
      <w:r w:rsidRPr="00253FBB">
        <w:rPr>
          <w:shd w:val="clear" w:color="auto" w:fill="FFFFFF"/>
          <w:lang w:val="en-GB"/>
        </w:rPr>
        <w:t>numerical simulation.</w:t>
      </w:r>
      <w:r w:rsidR="00C6266A" w:rsidRPr="00253FBB">
        <w:rPr>
          <w:shd w:val="clear" w:color="auto" w:fill="FFFFFF"/>
          <w:lang w:val="en-GB"/>
        </w:rPr>
        <w:t xml:space="preserve"> I would like to thank him for all his time and energy dedicated </w:t>
      </w:r>
      <w:r w:rsidR="005F69F7" w:rsidRPr="00253FBB">
        <w:rPr>
          <w:shd w:val="clear" w:color="auto" w:fill="FFFFFF"/>
          <w:lang w:val="en-GB"/>
        </w:rPr>
        <w:t>to</w:t>
      </w:r>
      <w:r w:rsidR="00C6266A" w:rsidRPr="00253FBB">
        <w:rPr>
          <w:shd w:val="clear" w:color="auto" w:fill="FFFFFF"/>
          <w:lang w:val="en-GB"/>
        </w:rPr>
        <w:t xml:space="preserve"> this thesis.</w:t>
      </w:r>
    </w:p>
    <w:p w14:paraId="55A8DE09" w14:textId="7007BEB6" w:rsidR="00EE6513" w:rsidRPr="00253FBB" w:rsidRDefault="00EE6513" w:rsidP="00EE6513">
      <w:pPr>
        <w:rPr>
          <w:shd w:val="clear" w:color="auto" w:fill="FFFFFF"/>
          <w:lang w:val="en-GB"/>
        </w:rPr>
      </w:pPr>
      <w:r w:rsidRPr="00253FBB">
        <w:rPr>
          <w:shd w:val="clear" w:color="auto" w:fill="FFFFFF"/>
          <w:lang w:val="en-GB"/>
        </w:rPr>
        <w:t>T</w:t>
      </w:r>
      <w:r w:rsidR="005F69F7" w:rsidRPr="00253FBB">
        <w:rPr>
          <w:shd w:val="clear" w:color="auto" w:fill="FFFFFF"/>
          <w:lang w:val="en-GB"/>
        </w:rPr>
        <w:t>he t</w:t>
      </w:r>
      <w:r w:rsidRPr="00253FBB">
        <w:rPr>
          <w:shd w:val="clear" w:color="auto" w:fill="FFFFFF"/>
          <w:lang w:val="en-GB"/>
        </w:rPr>
        <w:t>hesis would not be possible without the</w:t>
      </w:r>
      <w:r w:rsidR="009514F2" w:rsidRPr="00253FBB">
        <w:rPr>
          <w:shd w:val="clear" w:color="auto" w:fill="FFFFFF"/>
          <w:lang w:val="en-GB"/>
        </w:rPr>
        <w:t xml:space="preserve"> data from </w:t>
      </w:r>
      <w:r w:rsidR="005F69F7" w:rsidRPr="00253FBB">
        <w:rPr>
          <w:shd w:val="clear" w:color="auto" w:fill="FFFFFF"/>
          <w:lang w:val="en-GB"/>
        </w:rPr>
        <w:t xml:space="preserve">a </w:t>
      </w:r>
      <w:r w:rsidR="009514F2" w:rsidRPr="00253FBB">
        <w:rPr>
          <w:shd w:val="clear" w:color="auto" w:fill="FFFFFF"/>
          <w:lang w:val="en-GB"/>
        </w:rPr>
        <w:t>real</w:t>
      </w:r>
      <w:r w:rsidRPr="00253FBB">
        <w:rPr>
          <w:shd w:val="clear" w:color="auto" w:fill="FFFFFF"/>
          <w:lang w:val="en-GB"/>
        </w:rPr>
        <w:t xml:space="preserve"> experiment, for which I </w:t>
      </w:r>
      <w:r w:rsidR="00446C34" w:rsidRPr="00253FBB">
        <w:rPr>
          <w:shd w:val="clear" w:color="auto" w:fill="FFFFFF"/>
          <w:lang w:val="en-GB"/>
        </w:rPr>
        <w:t xml:space="preserve">would like to </w:t>
      </w:r>
      <w:r w:rsidRPr="00253FBB">
        <w:rPr>
          <w:shd w:val="clear" w:color="auto" w:fill="FFFFFF"/>
          <w:lang w:val="en-GB"/>
        </w:rPr>
        <w:t xml:space="preserve">thank Ing. Ladislav Šnajdárek, Ph.D. </w:t>
      </w:r>
    </w:p>
    <w:p w14:paraId="2AFBC1DF" w14:textId="7DC824AF" w:rsidR="00DA6F2F" w:rsidRPr="00253FBB" w:rsidRDefault="00337072" w:rsidP="00EE6513">
      <w:pPr>
        <w:rPr>
          <w:shd w:val="clear" w:color="auto" w:fill="FFFFFF"/>
          <w:lang w:val="en-GB"/>
        </w:rPr>
      </w:pPr>
      <w:r>
        <w:rPr>
          <w:shd w:val="clear" w:color="auto" w:fill="FFFFFF"/>
          <w:lang w:val="en-GB"/>
        </w:rPr>
        <w:t>The</w:t>
      </w:r>
      <w:r w:rsidR="00DA6F2F" w:rsidRPr="00253FBB">
        <w:rPr>
          <w:shd w:val="clear" w:color="auto" w:fill="FFFFFF"/>
          <w:lang w:val="en-GB"/>
        </w:rPr>
        <w:t xml:space="preserve"> biggest </w:t>
      </w:r>
      <w:r w:rsidR="004440A7" w:rsidRPr="00253FBB">
        <w:rPr>
          <w:shd w:val="clear" w:color="auto" w:fill="FFFFFF"/>
          <w:lang w:val="en-GB"/>
        </w:rPr>
        <w:t>acknowledgement</w:t>
      </w:r>
      <w:r>
        <w:rPr>
          <w:shd w:val="clear" w:color="auto" w:fill="FFFFFF"/>
          <w:lang w:val="en-GB"/>
        </w:rPr>
        <w:t>, however,</w:t>
      </w:r>
      <w:r w:rsidR="004440A7" w:rsidRPr="00253FBB">
        <w:rPr>
          <w:shd w:val="clear" w:color="auto" w:fill="FFFFFF"/>
          <w:lang w:val="en-GB"/>
        </w:rPr>
        <w:t xml:space="preserve"> is pointed towards my parents and family overa</w:t>
      </w:r>
      <w:r w:rsidR="005E230D" w:rsidRPr="00253FBB">
        <w:rPr>
          <w:shd w:val="clear" w:color="auto" w:fill="FFFFFF"/>
          <w:lang w:val="en-GB"/>
        </w:rPr>
        <w:t>l</w:t>
      </w:r>
      <w:r w:rsidR="004440A7" w:rsidRPr="00253FBB">
        <w:rPr>
          <w:shd w:val="clear" w:color="auto" w:fill="FFFFFF"/>
          <w:lang w:val="en-GB"/>
        </w:rPr>
        <w:t xml:space="preserve">l, who supported me endlessly during </w:t>
      </w:r>
      <w:r w:rsidR="006C79DB" w:rsidRPr="00253FBB">
        <w:rPr>
          <w:shd w:val="clear" w:color="auto" w:fill="FFFFFF"/>
          <w:lang w:val="en-GB"/>
        </w:rPr>
        <w:t xml:space="preserve">the endless </w:t>
      </w:r>
      <w:r w:rsidR="004440A7" w:rsidRPr="00253FBB">
        <w:rPr>
          <w:shd w:val="clear" w:color="auto" w:fill="FFFFFF"/>
          <w:lang w:val="en-GB"/>
        </w:rPr>
        <w:t>19 years</w:t>
      </w:r>
      <w:r w:rsidR="006C79DB" w:rsidRPr="00253FBB">
        <w:rPr>
          <w:shd w:val="clear" w:color="auto" w:fill="FFFFFF"/>
          <w:lang w:val="en-GB"/>
        </w:rPr>
        <w:t xml:space="preserve"> of my </w:t>
      </w:r>
      <w:r w:rsidR="000E4169" w:rsidRPr="00253FBB">
        <w:rPr>
          <w:shd w:val="clear" w:color="auto" w:fill="FFFFFF"/>
          <w:lang w:val="en-GB"/>
        </w:rPr>
        <w:t xml:space="preserve">school </w:t>
      </w:r>
      <w:r w:rsidR="006C79DB" w:rsidRPr="00253FBB">
        <w:rPr>
          <w:shd w:val="clear" w:color="auto" w:fill="FFFFFF"/>
          <w:lang w:val="en-GB"/>
        </w:rPr>
        <w:t>studies</w:t>
      </w:r>
      <w:r w:rsidR="004440A7" w:rsidRPr="00253FBB">
        <w:rPr>
          <w:shd w:val="clear" w:color="auto" w:fill="FFFFFF"/>
          <w:lang w:val="en-GB"/>
        </w:rPr>
        <w:t>.</w:t>
      </w:r>
    </w:p>
    <w:sdt>
      <w:sdtPr>
        <w:rPr>
          <w:rFonts w:asciiTheme="minorHAnsi" w:eastAsiaTheme="minorHAnsi" w:hAnsiTheme="minorHAnsi" w:cstheme="minorBidi"/>
          <w:color w:val="auto"/>
          <w:sz w:val="22"/>
          <w:szCs w:val="22"/>
          <w:lang w:val="cs-CZ" w:eastAsia="en-US"/>
        </w:rPr>
        <w:id w:val="1552503724"/>
        <w:docPartObj>
          <w:docPartGallery w:val="Table of Contents"/>
          <w:docPartUnique/>
        </w:docPartObj>
      </w:sdtPr>
      <w:sdtEndPr>
        <w:rPr>
          <w:rFonts w:ascii="Times New Roman" w:hAnsi="Times New Roman"/>
          <w:b/>
          <w:bCs/>
          <w:sz w:val="24"/>
        </w:rPr>
      </w:sdtEndPr>
      <w:sdtContent>
        <w:p w14:paraId="5F716BB4" w14:textId="6B213F05" w:rsidR="00AC5ED7" w:rsidRPr="00B823C4" w:rsidRDefault="00AC5ED7" w:rsidP="00E0499D">
          <w:pPr>
            <w:pStyle w:val="Nadpisobsahu"/>
            <w:numPr>
              <w:ilvl w:val="0"/>
              <w:numId w:val="0"/>
            </w:numPr>
            <w:spacing w:line="276" w:lineRule="auto"/>
            <w:rPr>
              <w:b/>
              <w:bCs/>
              <w:color w:val="auto"/>
            </w:rPr>
          </w:pPr>
          <w:r w:rsidRPr="00B823C4">
            <w:rPr>
              <w:b/>
              <w:bCs/>
              <w:color w:val="auto"/>
            </w:rPr>
            <w:t>Content</w:t>
          </w:r>
        </w:p>
        <w:p w14:paraId="798BD0DB" w14:textId="05F427BC" w:rsidR="002D46A1" w:rsidRDefault="00AC5ED7">
          <w:pPr>
            <w:pStyle w:val="Obsah1"/>
            <w:rPr>
              <w:rFonts w:asciiTheme="minorHAnsi" w:eastAsiaTheme="minorEastAsia" w:hAnsiTheme="minorHAnsi"/>
              <w:noProof/>
              <w:sz w:val="22"/>
              <w:lang w:eastAsia="cs-CZ"/>
            </w:rPr>
          </w:pPr>
          <w:r w:rsidRPr="00253FBB">
            <w:rPr>
              <w:lang w:val="en-GB"/>
            </w:rPr>
            <w:fldChar w:fldCharType="begin"/>
          </w:r>
          <w:r w:rsidRPr="00253FBB">
            <w:rPr>
              <w:lang w:val="en-GB"/>
            </w:rPr>
            <w:instrText xml:space="preserve"> TOC \o "1-3" \h \z \u </w:instrText>
          </w:r>
          <w:r w:rsidRPr="00253FBB">
            <w:rPr>
              <w:lang w:val="en-GB"/>
            </w:rPr>
            <w:fldChar w:fldCharType="separate"/>
          </w:r>
          <w:hyperlink w:anchor="_Toc41846358" w:history="1">
            <w:r w:rsidR="002D46A1" w:rsidRPr="00B248FF">
              <w:rPr>
                <w:rStyle w:val="Hypertextovodkaz"/>
                <w:noProof/>
              </w:rPr>
              <w:t>Introduction</w:t>
            </w:r>
            <w:r w:rsidR="002D46A1">
              <w:rPr>
                <w:noProof/>
                <w:webHidden/>
              </w:rPr>
              <w:tab/>
            </w:r>
            <w:r w:rsidR="002D46A1">
              <w:rPr>
                <w:noProof/>
                <w:webHidden/>
              </w:rPr>
              <w:fldChar w:fldCharType="begin"/>
            </w:r>
            <w:r w:rsidR="002D46A1">
              <w:rPr>
                <w:noProof/>
                <w:webHidden/>
              </w:rPr>
              <w:instrText xml:space="preserve"> PAGEREF _Toc41846358 \h </w:instrText>
            </w:r>
            <w:r w:rsidR="002D46A1">
              <w:rPr>
                <w:noProof/>
                <w:webHidden/>
              </w:rPr>
            </w:r>
            <w:r w:rsidR="002D46A1">
              <w:rPr>
                <w:noProof/>
                <w:webHidden/>
              </w:rPr>
              <w:fldChar w:fldCharType="separate"/>
            </w:r>
            <w:r w:rsidR="002D46A1">
              <w:rPr>
                <w:noProof/>
                <w:webHidden/>
              </w:rPr>
              <w:t>11</w:t>
            </w:r>
            <w:r w:rsidR="002D46A1">
              <w:rPr>
                <w:noProof/>
                <w:webHidden/>
              </w:rPr>
              <w:fldChar w:fldCharType="end"/>
            </w:r>
          </w:hyperlink>
        </w:p>
        <w:p w14:paraId="03D8673C" w14:textId="7862733C" w:rsidR="002D46A1" w:rsidRDefault="002D46A1">
          <w:pPr>
            <w:pStyle w:val="Obsah1"/>
            <w:rPr>
              <w:rFonts w:asciiTheme="minorHAnsi" w:eastAsiaTheme="minorEastAsia" w:hAnsiTheme="minorHAnsi"/>
              <w:noProof/>
              <w:sz w:val="22"/>
              <w:lang w:eastAsia="cs-CZ"/>
            </w:rPr>
          </w:pPr>
          <w:hyperlink w:anchor="_Toc41846359" w:history="1">
            <w:r w:rsidRPr="00B248FF">
              <w:rPr>
                <w:rStyle w:val="Hypertextovodkaz"/>
                <w:noProof/>
              </w:rPr>
              <w:t>1</w:t>
            </w:r>
            <w:r>
              <w:rPr>
                <w:rFonts w:asciiTheme="minorHAnsi" w:eastAsiaTheme="minorEastAsia" w:hAnsiTheme="minorHAnsi"/>
                <w:noProof/>
                <w:sz w:val="22"/>
                <w:lang w:eastAsia="cs-CZ"/>
              </w:rPr>
              <w:tab/>
            </w:r>
            <w:r w:rsidRPr="00B248FF">
              <w:rPr>
                <w:rStyle w:val="Hypertextovodkaz"/>
                <w:noProof/>
              </w:rPr>
              <w:t>Inverse problems</w:t>
            </w:r>
            <w:r>
              <w:rPr>
                <w:noProof/>
                <w:webHidden/>
              </w:rPr>
              <w:tab/>
            </w:r>
            <w:r>
              <w:rPr>
                <w:noProof/>
                <w:webHidden/>
              </w:rPr>
              <w:fldChar w:fldCharType="begin"/>
            </w:r>
            <w:r>
              <w:rPr>
                <w:noProof/>
                <w:webHidden/>
              </w:rPr>
              <w:instrText xml:space="preserve"> PAGEREF _Toc41846359 \h </w:instrText>
            </w:r>
            <w:r>
              <w:rPr>
                <w:noProof/>
                <w:webHidden/>
              </w:rPr>
            </w:r>
            <w:r>
              <w:rPr>
                <w:noProof/>
                <w:webHidden/>
              </w:rPr>
              <w:fldChar w:fldCharType="separate"/>
            </w:r>
            <w:r>
              <w:rPr>
                <w:noProof/>
                <w:webHidden/>
              </w:rPr>
              <w:t>12</w:t>
            </w:r>
            <w:r>
              <w:rPr>
                <w:noProof/>
                <w:webHidden/>
              </w:rPr>
              <w:fldChar w:fldCharType="end"/>
            </w:r>
          </w:hyperlink>
        </w:p>
        <w:p w14:paraId="1FFD1E13" w14:textId="373C1F63" w:rsidR="002D46A1" w:rsidRDefault="002D46A1">
          <w:pPr>
            <w:pStyle w:val="Obsah2"/>
            <w:tabs>
              <w:tab w:val="left" w:pos="880"/>
              <w:tab w:val="right" w:leader="dot" w:pos="8659"/>
            </w:tabs>
            <w:rPr>
              <w:rFonts w:asciiTheme="minorHAnsi" w:eastAsiaTheme="minorEastAsia" w:hAnsiTheme="minorHAnsi"/>
              <w:noProof/>
              <w:sz w:val="22"/>
              <w:lang w:eastAsia="cs-CZ"/>
            </w:rPr>
          </w:pPr>
          <w:hyperlink w:anchor="_Toc41846360" w:history="1">
            <w:r w:rsidRPr="00B248FF">
              <w:rPr>
                <w:rStyle w:val="Hypertextovodkaz"/>
                <w:noProof/>
                <w:lang w:val="en-GB"/>
              </w:rPr>
              <w:t>1.1</w:t>
            </w:r>
            <w:r>
              <w:rPr>
                <w:rFonts w:asciiTheme="minorHAnsi" w:eastAsiaTheme="minorEastAsia" w:hAnsiTheme="minorHAnsi"/>
                <w:noProof/>
                <w:sz w:val="22"/>
                <w:lang w:eastAsia="cs-CZ"/>
              </w:rPr>
              <w:tab/>
            </w:r>
            <w:r w:rsidRPr="00B248FF">
              <w:rPr>
                <w:rStyle w:val="Hypertextovodkaz"/>
                <w:noProof/>
                <w:lang w:val="en-GB"/>
              </w:rPr>
              <w:t>Classical vs inverse problems</w:t>
            </w:r>
            <w:r>
              <w:rPr>
                <w:noProof/>
                <w:webHidden/>
              </w:rPr>
              <w:tab/>
            </w:r>
            <w:r>
              <w:rPr>
                <w:noProof/>
                <w:webHidden/>
              </w:rPr>
              <w:fldChar w:fldCharType="begin"/>
            </w:r>
            <w:r>
              <w:rPr>
                <w:noProof/>
                <w:webHidden/>
              </w:rPr>
              <w:instrText xml:space="preserve"> PAGEREF _Toc41846360 \h </w:instrText>
            </w:r>
            <w:r>
              <w:rPr>
                <w:noProof/>
                <w:webHidden/>
              </w:rPr>
            </w:r>
            <w:r>
              <w:rPr>
                <w:noProof/>
                <w:webHidden/>
              </w:rPr>
              <w:fldChar w:fldCharType="separate"/>
            </w:r>
            <w:r>
              <w:rPr>
                <w:noProof/>
                <w:webHidden/>
              </w:rPr>
              <w:t>12</w:t>
            </w:r>
            <w:r>
              <w:rPr>
                <w:noProof/>
                <w:webHidden/>
              </w:rPr>
              <w:fldChar w:fldCharType="end"/>
            </w:r>
          </w:hyperlink>
        </w:p>
        <w:p w14:paraId="4C7777FF" w14:textId="6EB983A2" w:rsidR="002D46A1" w:rsidRDefault="002D46A1">
          <w:pPr>
            <w:pStyle w:val="Obsah2"/>
            <w:tabs>
              <w:tab w:val="left" w:pos="880"/>
              <w:tab w:val="right" w:leader="dot" w:pos="8659"/>
            </w:tabs>
            <w:rPr>
              <w:rFonts w:asciiTheme="minorHAnsi" w:eastAsiaTheme="minorEastAsia" w:hAnsiTheme="minorHAnsi"/>
              <w:noProof/>
              <w:sz w:val="22"/>
              <w:lang w:eastAsia="cs-CZ"/>
            </w:rPr>
          </w:pPr>
          <w:hyperlink w:anchor="_Toc41846361" w:history="1">
            <w:r w:rsidRPr="00B248FF">
              <w:rPr>
                <w:rStyle w:val="Hypertextovodkaz"/>
                <w:noProof/>
                <w:lang w:val="en-GB"/>
              </w:rPr>
              <w:t>1.2</w:t>
            </w:r>
            <w:r>
              <w:rPr>
                <w:rFonts w:asciiTheme="minorHAnsi" w:eastAsiaTheme="minorEastAsia" w:hAnsiTheme="minorHAnsi"/>
                <w:noProof/>
                <w:sz w:val="22"/>
                <w:lang w:eastAsia="cs-CZ"/>
              </w:rPr>
              <w:tab/>
            </w:r>
            <w:r w:rsidRPr="00B248FF">
              <w:rPr>
                <w:rStyle w:val="Hypertextovodkaz"/>
                <w:noProof/>
                <w:lang w:val="en-GB"/>
              </w:rPr>
              <w:t>Application of inverse problems</w:t>
            </w:r>
            <w:r>
              <w:rPr>
                <w:noProof/>
                <w:webHidden/>
              </w:rPr>
              <w:tab/>
            </w:r>
            <w:r>
              <w:rPr>
                <w:noProof/>
                <w:webHidden/>
              </w:rPr>
              <w:fldChar w:fldCharType="begin"/>
            </w:r>
            <w:r>
              <w:rPr>
                <w:noProof/>
                <w:webHidden/>
              </w:rPr>
              <w:instrText xml:space="preserve"> PAGEREF _Toc41846361 \h </w:instrText>
            </w:r>
            <w:r>
              <w:rPr>
                <w:noProof/>
                <w:webHidden/>
              </w:rPr>
            </w:r>
            <w:r>
              <w:rPr>
                <w:noProof/>
                <w:webHidden/>
              </w:rPr>
              <w:fldChar w:fldCharType="separate"/>
            </w:r>
            <w:r>
              <w:rPr>
                <w:noProof/>
                <w:webHidden/>
              </w:rPr>
              <w:t>13</w:t>
            </w:r>
            <w:r>
              <w:rPr>
                <w:noProof/>
                <w:webHidden/>
              </w:rPr>
              <w:fldChar w:fldCharType="end"/>
            </w:r>
          </w:hyperlink>
        </w:p>
        <w:p w14:paraId="1E435B37" w14:textId="1D9D4939" w:rsidR="002D46A1" w:rsidRDefault="002D46A1">
          <w:pPr>
            <w:pStyle w:val="Obsah2"/>
            <w:tabs>
              <w:tab w:val="left" w:pos="880"/>
              <w:tab w:val="right" w:leader="dot" w:pos="8659"/>
            </w:tabs>
            <w:rPr>
              <w:rFonts w:asciiTheme="minorHAnsi" w:eastAsiaTheme="minorEastAsia" w:hAnsiTheme="minorHAnsi"/>
              <w:noProof/>
              <w:sz w:val="22"/>
              <w:lang w:eastAsia="cs-CZ"/>
            </w:rPr>
          </w:pPr>
          <w:hyperlink w:anchor="_Toc41846362" w:history="1">
            <w:r w:rsidRPr="00B248FF">
              <w:rPr>
                <w:rStyle w:val="Hypertextovodkaz"/>
                <w:noProof/>
                <w:lang w:val="en-GB"/>
              </w:rPr>
              <w:t>1.3</w:t>
            </w:r>
            <w:r>
              <w:rPr>
                <w:rFonts w:asciiTheme="minorHAnsi" w:eastAsiaTheme="minorEastAsia" w:hAnsiTheme="minorHAnsi"/>
                <w:noProof/>
                <w:sz w:val="22"/>
                <w:lang w:eastAsia="cs-CZ"/>
              </w:rPr>
              <w:tab/>
            </w:r>
            <w:r w:rsidRPr="00B248FF">
              <w:rPr>
                <w:rStyle w:val="Hypertextovodkaz"/>
                <w:noProof/>
                <w:lang w:val="en-GB"/>
              </w:rPr>
              <w:t>Hurdles of inverse problems</w:t>
            </w:r>
            <w:r>
              <w:rPr>
                <w:noProof/>
                <w:webHidden/>
              </w:rPr>
              <w:tab/>
            </w:r>
            <w:r>
              <w:rPr>
                <w:noProof/>
                <w:webHidden/>
              </w:rPr>
              <w:fldChar w:fldCharType="begin"/>
            </w:r>
            <w:r>
              <w:rPr>
                <w:noProof/>
                <w:webHidden/>
              </w:rPr>
              <w:instrText xml:space="preserve"> PAGEREF _Toc41846362 \h </w:instrText>
            </w:r>
            <w:r>
              <w:rPr>
                <w:noProof/>
                <w:webHidden/>
              </w:rPr>
            </w:r>
            <w:r>
              <w:rPr>
                <w:noProof/>
                <w:webHidden/>
              </w:rPr>
              <w:fldChar w:fldCharType="separate"/>
            </w:r>
            <w:r>
              <w:rPr>
                <w:noProof/>
                <w:webHidden/>
              </w:rPr>
              <w:t>14</w:t>
            </w:r>
            <w:r>
              <w:rPr>
                <w:noProof/>
                <w:webHidden/>
              </w:rPr>
              <w:fldChar w:fldCharType="end"/>
            </w:r>
          </w:hyperlink>
        </w:p>
        <w:p w14:paraId="190EFDD6" w14:textId="6F6B535B" w:rsidR="002D46A1" w:rsidRDefault="002D46A1">
          <w:pPr>
            <w:pStyle w:val="Obsah1"/>
            <w:rPr>
              <w:rFonts w:asciiTheme="minorHAnsi" w:eastAsiaTheme="minorEastAsia" w:hAnsiTheme="minorHAnsi"/>
              <w:noProof/>
              <w:sz w:val="22"/>
              <w:lang w:eastAsia="cs-CZ"/>
            </w:rPr>
          </w:pPr>
          <w:hyperlink w:anchor="_Toc41846363" w:history="1">
            <w:r w:rsidRPr="00B248FF">
              <w:rPr>
                <w:rStyle w:val="Hypertextovodkaz"/>
                <w:noProof/>
              </w:rPr>
              <w:t>2</w:t>
            </w:r>
            <w:r>
              <w:rPr>
                <w:rFonts w:asciiTheme="minorHAnsi" w:eastAsiaTheme="minorEastAsia" w:hAnsiTheme="minorHAnsi"/>
                <w:noProof/>
                <w:sz w:val="22"/>
                <w:lang w:eastAsia="cs-CZ"/>
              </w:rPr>
              <w:tab/>
            </w:r>
            <w:r w:rsidRPr="00B248FF">
              <w:rPr>
                <w:rStyle w:val="Hypertextovodkaz"/>
                <w:noProof/>
              </w:rPr>
              <w:t>Heat transfer</w:t>
            </w:r>
            <w:r>
              <w:rPr>
                <w:noProof/>
                <w:webHidden/>
              </w:rPr>
              <w:tab/>
            </w:r>
            <w:r>
              <w:rPr>
                <w:noProof/>
                <w:webHidden/>
              </w:rPr>
              <w:fldChar w:fldCharType="begin"/>
            </w:r>
            <w:r>
              <w:rPr>
                <w:noProof/>
                <w:webHidden/>
              </w:rPr>
              <w:instrText xml:space="preserve"> PAGEREF _Toc41846363 \h </w:instrText>
            </w:r>
            <w:r>
              <w:rPr>
                <w:noProof/>
                <w:webHidden/>
              </w:rPr>
            </w:r>
            <w:r>
              <w:rPr>
                <w:noProof/>
                <w:webHidden/>
              </w:rPr>
              <w:fldChar w:fldCharType="separate"/>
            </w:r>
            <w:r>
              <w:rPr>
                <w:noProof/>
                <w:webHidden/>
              </w:rPr>
              <w:t>15</w:t>
            </w:r>
            <w:r>
              <w:rPr>
                <w:noProof/>
                <w:webHidden/>
              </w:rPr>
              <w:fldChar w:fldCharType="end"/>
            </w:r>
          </w:hyperlink>
        </w:p>
        <w:p w14:paraId="6F2CBEB3" w14:textId="0A95B421" w:rsidR="002D46A1" w:rsidRDefault="002D46A1">
          <w:pPr>
            <w:pStyle w:val="Obsah2"/>
            <w:tabs>
              <w:tab w:val="left" w:pos="880"/>
              <w:tab w:val="right" w:leader="dot" w:pos="8659"/>
            </w:tabs>
            <w:rPr>
              <w:rFonts w:asciiTheme="minorHAnsi" w:eastAsiaTheme="minorEastAsia" w:hAnsiTheme="minorHAnsi"/>
              <w:noProof/>
              <w:sz w:val="22"/>
              <w:lang w:eastAsia="cs-CZ"/>
            </w:rPr>
          </w:pPr>
          <w:hyperlink w:anchor="_Toc41846364" w:history="1">
            <w:r w:rsidRPr="00B248FF">
              <w:rPr>
                <w:rStyle w:val="Hypertextovodkaz"/>
                <w:noProof/>
                <w:lang w:val="en-GB"/>
              </w:rPr>
              <w:t>2.1</w:t>
            </w:r>
            <w:r>
              <w:rPr>
                <w:rFonts w:asciiTheme="minorHAnsi" w:eastAsiaTheme="minorEastAsia" w:hAnsiTheme="minorHAnsi"/>
                <w:noProof/>
                <w:sz w:val="22"/>
                <w:lang w:eastAsia="cs-CZ"/>
              </w:rPr>
              <w:tab/>
            </w:r>
            <w:r w:rsidRPr="00B248FF">
              <w:rPr>
                <w:rStyle w:val="Hypertextovodkaz"/>
                <w:noProof/>
                <w:lang w:val="en-GB"/>
              </w:rPr>
              <w:t>Modes of heat transfer</w:t>
            </w:r>
            <w:r>
              <w:rPr>
                <w:noProof/>
                <w:webHidden/>
              </w:rPr>
              <w:tab/>
            </w:r>
            <w:r>
              <w:rPr>
                <w:noProof/>
                <w:webHidden/>
              </w:rPr>
              <w:fldChar w:fldCharType="begin"/>
            </w:r>
            <w:r>
              <w:rPr>
                <w:noProof/>
                <w:webHidden/>
              </w:rPr>
              <w:instrText xml:space="preserve"> PAGEREF _Toc41846364 \h </w:instrText>
            </w:r>
            <w:r>
              <w:rPr>
                <w:noProof/>
                <w:webHidden/>
              </w:rPr>
            </w:r>
            <w:r>
              <w:rPr>
                <w:noProof/>
                <w:webHidden/>
              </w:rPr>
              <w:fldChar w:fldCharType="separate"/>
            </w:r>
            <w:r>
              <w:rPr>
                <w:noProof/>
                <w:webHidden/>
              </w:rPr>
              <w:t>15</w:t>
            </w:r>
            <w:r>
              <w:rPr>
                <w:noProof/>
                <w:webHidden/>
              </w:rPr>
              <w:fldChar w:fldCharType="end"/>
            </w:r>
          </w:hyperlink>
        </w:p>
        <w:p w14:paraId="229CCF91" w14:textId="3281F43D" w:rsidR="002D46A1" w:rsidRDefault="002D46A1">
          <w:pPr>
            <w:pStyle w:val="Obsah2"/>
            <w:tabs>
              <w:tab w:val="left" w:pos="880"/>
              <w:tab w:val="right" w:leader="dot" w:pos="8659"/>
            </w:tabs>
            <w:rPr>
              <w:rFonts w:asciiTheme="minorHAnsi" w:eastAsiaTheme="minorEastAsia" w:hAnsiTheme="minorHAnsi"/>
              <w:noProof/>
              <w:sz w:val="22"/>
              <w:lang w:eastAsia="cs-CZ"/>
            </w:rPr>
          </w:pPr>
          <w:hyperlink w:anchor="_Toc41846365" w:history="1">
            <w:r w:rsidRPr="00B248FF">
              <w:rPr>
                <w:rStyle w:val="Hypertextovodkaz"/>
                <w:noProof/>
                <w:lang w:val="en-GB"/>
              </w:rPr>
              <w:t>2.2</w:t>
            </w:r>
            <w:r>
              <w:rPr>
                <w:rFonts w:asciiTheme="minorHAnsi" w:eastAsiaTheme="minorEastAsia" w:hAnsiTheme="minorHAnsi"/>
                <w:noProof/>
                <w:sz w:val="22"/>
                <w:lang w:eastAsia="cs-CZ"/>
              </w:rPr>
              <w:tab/>
            </w:r>
            <w:r w:rsidRPr="00B248FF">
              <w:rPr>
                <w:rStyle w:val="Hypertextovodkaz"/>
                <w:noProof/>
                <w:lang w:val="en-GB"/>
              </w:rPr>
              <w:t>PDE and its linearization</w:t>
            </w:r>
            <w:r>
              <w:rPr>
                <w:noProof/>
                <w:webHidden/>
              </w:rPr>
              <w:tab/>
            </w:r>
            <w:r>
              <w:rPr>
                <w:noProof/>
                <w:webHidden/>
              </w:rPr>
              <w:fldChar w:fldCharType="begin"/>
            </w:r>
            <w:r>
              <w:rPr>
                <w:noProof/>
                <w:webHidden/>
              </w:rPr>
              <w:instrText xml:space="preserve"> PAGEREF _Toc41846365 \h </w:instrText>
            </w:r>
            <w:r>
              <w:rPr>
                <w:noProof/>
                <w:webHidden/>
              </w:rPr>
            </w:r>
            <w:r>
              <w:rPr>
                <w:noProof/>
                <w:webHidden/>
              </w:rPr>
              <w:fldChar w:fldCharType="separate"/>
            </w:r>
            <w:r>
              <w:rPr>
                <w:noProof/>
                <w:webHidden/>
              </w:rPr>
              <w:t>18</w:t>
            </w:r>
            <w:r>
              <w:rPr>
                <w:noProof/>
                <w:webHidden/>
              </w:rPr>
              <w:fldChar w:fldCharType="end"/>
            </w:r>
          </w:hyperlink>
        </w:p>
        <w:p w14:paraId="74D3AEEF" w14:textId="5710B808" w:rsidR="002D46A1" w:rsidRDefault="002D46A1">
          <w:pPr>
            <w:pStyle w:val="Obsah3"/>
            <w:tabs>
              <w:tab w:val="left" w:pos="1320"/>
              <w:tab w:val="right" w:leader="dot" w:pos="8659"/>
            </w:tabs>
            <w:rPr>
              <w:rFonts w:asciiTheme="minorHAnsi" w:eastAsiaTheme="minorEastAsia" w:hAnsiTheme="minorHAnsi"/>
              <w:noProof/>
              <w:sz w:val="22"/>
              <w:lang w:eastAsia="cs-CZ"/>
            </w:rPr>
          </w:pPr>
          <w:hyperlink w:anchor="_Toc41846366" w:history="1">
            <w:r w:rsidRPr="00B248FF">
              <w:rPr>
                <w:rStyle w:val="Hypertextovodkaz"/>
                <w:noProof/>
                <w:lang w:val="en-GB"/>
              </w:rPr>
              <w:t>2.2.1</w:t>
            </w:r>
            <w:r>
              <w:rPr>
                <w:rFonts w:asciiTheme="minorHAnsi" w:eastAsiaTheme="minorEastAsia" w:hAnsiTheme="minorHAnsi"/>
                <w:noProof/>
                <w:sz w:val="22"/>
                <w:lang w:eastAsia="cs-CZ"/>
              </w:rPr>
              <w:tab/>
            </w:r>
            <w:r w:rsidRPr="00B248FF">
              <w:rPr>
                <w:rStyle w:val="Hypertextovodkaz"/>
                <w:noProof/>
                <w:lang w:val="en-GB"/>
              </w:rPr>
              <w:t>Transforming the PDE</w:t>
            </w:r>
            <w:r>
              <w:rPr>
                <w:noProof/>
                <w:webHidden/>
              </w:rPr>
              <w:tab/>
            </w:r>
            <w:r>
              <w:rPr>
                <w:noProof/>
                <w:webHidden/>
              </w:rPr>
              <w:fldChar w:fldCharType="begin"/>
            </w:r>
            <w:r>
              <w:rPr>
                <w:noProof/>
                <w:webHidden/>
              </w:rPr>
              <w:instrText xml:space="preserve"> PAGEREF _Toc41846366 \h </w:instrText>
            </w:r>
            <w:r>
              <w:rPr>
                <w:noProof/>
                <w:webHidden/>
              </w:rPr>
            </w:r>
            <w:r>
              <w:rPr>
                <w:noProof/>
                <w:webHidden/>
              </w:rPr>
              <w:fldChar w:fldCharType="separate"/>
            </w:r>
            <w:r>
              <w:rPr>
                <w:noProof/>
                <w:webHidden/>
              </w:rPr>
              <w:t>18</w:t>
            </w:r>
            <w:r>
              <w:rPr>
                <w:noProof/>
                <w:webHidden/>
              </w:rPr>
              <w:fldChar w:fldCharType="end"/>
            </w:r>
          </w:hyperlink>
        </w:p>
        <w:p w14:paraId="77EB0F0A" w14:textId="000FF00E" w:rsidR="002D46A1" w:rsidRDefault="002D46A1">
          <w:pPr>
            <w:pStyle w:val="Obsah3"/>
            <w:tabs>
              <w:tab w:val="left" w:pos="1320"/>
              <w:tab w:val="right" w:leader="dot" w:pos="8659"/>
            </w:tabs>
            <w:rPr>
              <w:rFonts w:asciiTheme="minorHAnsi" w:eastAsiaTheme="minorEastAsia" w:hAnsiTheme="minorHAnsi"/>
              <w:noProof/>
              <w:sz w:val="22"/>
              <w:lang w:eastAsia="cs-CZ"/>
            </w:rPr>
          </w:pPr>
          <w:hyperlink w:anchor="_Toc41846367" w:history="1">
            <w:r w:rsidRPr="00B248FF">
              <w:rPr>
                <w:rStyle w:val="Hypertextovodkaz"/>
                <w:noProof/>
                <w:lang w:val="en-GB"/>
              </w:rPr>
              <w:t>2.2.2</w:t>
            </w:r>
            <w:r>
              <w:rPr>
                <w:rFonts w:asciiTheme="minorHAnsi" w:eastAsiaTheme="minorEastAsia" w:hAnsiTheme="minorHAnsi"/>
                <w:noProof/>
                <w:sz w:val="22"/>
                <w:lang w:eastAsia="cs-CZ"/>
              </w:rPr>
              <w:tab/>
            </w:r>
            <w:r w:rsidRPr="00B248FF">
              <w:rPr>
                <w:rStyle w:val="Hypertextovodkaz"/>
                <w:noProof/>
                <w:lang w:val="en-GB"/>
              </w:rPr>
              <w:t>Numerical simulation using matrixes</w:t>
            </w:r>
            <w:r>
              <w:rPr>
                <w:noProof/>
                <w:webHidden/>
              </w:rPr>
              <w:tab/>
            </w:r>
            <w:r>
              <w:rPr>
                <w:noProof/>
                <w:webHidden/>
              </w:rPr>
              <w:fldChar w:fldCharType="begin"/>
            </w:r>
            <w:r>
              <w:rPr>
                <w:noProof/>
                <w:webHidden/>
              </w:rPr>
              <w:instrText xml:space="preserve"> PAGEREF _Toc41846367 \h </w:instrText>
            </w:r>
            <w:r>
              <w:rPr>
                <w:noProof/>
                <w:webHidden/>
              </w:rPr>
            </w:r>
            <w:r>
              <w:rPr>
                <w:noProof/>
                <w:webHidden/>
              </w:rPr>
              <w:fldChar w:fldCharType="separate"/>
            </w:r>
            <w:r>
              <w:rPr>
                <w:noProof/>
                <w:webHidden/>
              </w:rPr>
              <w:t>24</w:t>
            </w:r>
            <w:r>
              <w:rPr>
                <w:noProof/>
                <w:webHidden/>
              </w:rPr>
              <w:fldChar w:fldCharType="end"/>
            </w:r>
          </w:hyperlink>
        </w:p>
        <w:p w14:paraId="0FACFB88" w14:textId="032D4A1A" w:rsidR="002D46A1" w:rsidRDefault="002D46A1">
          <w:pPr>
            <w:pStyle w:val="Obsah1"/>
            <w:rPr>
              <w:rFonts w:asciiTheme="minorHAnsi" w:eastAsiaTheme="minorEastAsia" w:hAnsiTheme="minorHAnsi"/>
              <w:noProof/>
              <w:sz w:val="22"/>
              <w:lang w:eastAsia="cs-CZ"/>
            </w:rPr>
          </w:pPr>
          <w:hyperlink w:anchor="_Toc41846368" w:history="1">
            <w:r w:rsidRPr="00B248FF">
              <w:rPr>
                <w:rStyle w:val="Hypertextovodkaz"/>
                <w:noProof/>
              </w:rPr>
              <w:t>3</w:t>
            </w:r>
            <w:r>
              <w:rPr>
                <w:rFonts w:asciiTheme="minorHAnsi" w:eastAsiaTheme="minorEastAsia" w:hAnsiTheme="minorHAnsi"/>
                <w:noProof/>
                <w:sz w:val="22"/>
                <w:lang w:eastAsia="cs-CZ"/>
              </w:rPr>
              <w:tab/>
            </w:r>
            <w:r w:rsidRPr="00B248FF">
              <w:rPr>
                <w:rStyle w:val="Hypertextovodkaz"/>
                <w:noProof/>
              </w:rPr>
              <w:t>Description of the real experiment</w:t>
            </w:r>
            <w:r>
              <w:rPr>
                <w:noProof/>
                <w:webHidden/>
              </w:rPr>
              <w:tab/>
            </w:r>
            <w:r>
              <w:rPr>
                <w:noProof/>
                <w:webHidden/>
              </w:rPr>
              <w:fldChar w:fldCharType="begin"/>
            </w:r>
            <w:r>
              <w:rPr>
                <w:noProof/>
                <w:webHidden/>
              </w:rPr>
              <w:instrText xml:space="preserve"> PAGEREF _Toc41846368 \h </w:instrText>
            </w:r>
            <w:r>
              <w:rPr>
                <w:noProof/>
                <w:webHidden/>
              </w:rPr>
            </w:r>
            <w:r>
              <w:rPr>
                <w:noProof/>
                <w:webHidden/>
              </w:rPr>
              <w:fldChar w:fldCharType="separate"/>
            </w:r>
            <w:r>
              <w:rPr>
                <w:noProof/>
                <w:webHidden/>
              </w:rPr>
              <w:t>27</w:t>
            </w:r>
            <w:r>
              <w:rPr>
                <w:noProof/>
                <w:webHidden/>
              </w:rPr>
              <w:fldChar w:fldCharType="end"/>
            </w:r>
          </w:hyperlink>
        </w:p>
        <w:p w14:paraId="7A3A3E7C" w14:textId="09C7CF1F" w:rsidR="002D46A1" w:rsidRDefault="002D46A1">
          <w:pPr>
            <w:pStyle w:val="Obsah2"/>
            <w:tabs>
              <w:tab w:val="left" w:pos="880"/>
              <w:tab w:val="right" w:leader="dot" w:pos="8659"/>
            </w:tabs>
            <w:rPr>
              <w:rFonts w:asciiTheme="minorHAnsi" w:eastAsiaTheme="minorEastAsia" w:hAnsiTheme="minorHAnsi"/>
              <w:noProof/>
              <w:sz w:val="22"/>
              <w:lang w:eastAsia="cs-CZ"/>
            </w:rPr>
          </w:pPr>
          <w:hyperlink w:anchor="_Toc41846369" w:history="1">
            <w:r w:rsidRPr="00B248FF">
              <w:rPr>
                <w:rStyle w:val="Hypertextovodkaz"/>
                <w:noProof/>
                <w:lang w:val="en-GB"/>
              </w:rPr>
              <w:t>3.1</w:t>
            </w:r>
            <w:r>
              <w:rPr>
                <w:rFonts w:asciiTheme="minorHAnsi" w:eastAsiaTheme="minorEastAsia" w:hAnsiTheme="minorHAnsi"/>
                <w:noProof/>
                <w:sz w:val="22"/>
                <w:lang w:eastAsia="cs-CZ"/>
              </w:rPr>
              <w:tab/>
            </w:r>
            <w:r w:rsidRPr="00B248FF">
              <w:rPr>
                <w:rStyle w:val="Hypertextovodkaz"/>
                <w:noProof/>
                <w:lang w:val="en-GB"/>
              </w:rPr>
              <w:t>Schema of the experiment</w:t>
            </w:r>
            <w:r>
              <w:rPr>
                <w:noProof/>
                <w:webHidden/>
              </w:rPr>
              <w:tab/>
            </w:r>
            <w:r>
              <w:rPr>
                <w:noProof/>
                <w:webHidden/>
              </w:rPr>
              <w:fldChar w:fldCharType="begin"/>
            </w:r>
            <w:r>
              <w:rPr>
                <w:noProof/>
                <w:webHidden/>
              </w:rPr>
              <w:instrText xml:space="preserve"> PAGEREF _Toc41846369 \h </w:instrText>
            </w:r>
            <w:r>
              <w:rPr>
                <w:noProof/>
                <w:webHidden/>
              </w:rPr>
            </w:r>
            <w:r>
              <w:rPr>
                <w:noProof/>
                <w:webHidden/>
              </w:rPr>
              <w:fldChar w:fldCharType="separate"/>
            </w:r>
            <w:r>
              <w:rPr>
                <w:noProof/>
                <w:webHidden/>
              </w:rPr>
              <w:t>27</w:t>
            </w:r>
            <w:r>
              <w:rPr>
                <w:noProof/>
                <w:webHidden/>
              </w:rPr>
              <w:fldChar w:fldCharType="end"/>
            </w:r>
          </w:hyperlink>
        </w:p>
        <w:p w14:paraId="277C1016" w14:textId="261824E3" w:rsidR="002D46A1" w:rsidRDefault="002D46A1">
          <w:pPr>
            <w:pStyle w:val="Obsah2"/>
            <w:tabs>
              <w:tab w:val="left" w:pos="880"/>
              <w:tab w:val="right" w:leader="dot" w:pos="8659"/>
            </w:tabs>
            <w:rPr>
              <w:rFonts w:asciiTheme="minorHAnsi" w:eastAsiaTheme="minorEastAsia" w:hAnsiTheme="minorHAnsi"/>
              <w:noProof/>
              <w:sz w:val="22"/>
              <w:lang w:eastAsia="cs-CZ"/>
            </w:rPr>
          </w:pPr>
          <w:hyperlink w:anchor="_Toc41846370" w:history="1">
            <w:r w:rsidRPr="00B248FF">
              <w:rPr>
                <w:rStyle w:val="Hypertextovodkaz"/>
                <w:noProof/>
                <w:lang w:val="en-GB"/>
              </w:rPr>
              <w:t>3.2</w:t>
            </w:r>
            <w:r>
              <w:rPr>
                <w:rFonts w:asciiTheme="minorHAnsi" w:eastAsiaTheme="minorEastAsia" w:hAnsiTheme="minorHAnsi"/>
                <w:noProof/>
                <w:sz w:val="22"/>
                <w:lang w:eastAsia="cs-CZ"/>
              </w:rPr>
              <w:tab/>
            </w:r>
            <w:r w:rsidRPr="00B248FF">
              <w:rPr>
                <w:rStyle w:val="Hypertextovodkaz"/>
                <w:noProof/>
                <w:lang w:val="en-GB"/>
              </w:rPr>
              <w:t>Data from the experiment</w:t>
            </w:r>
            <w:r>
              <w:rPr>
                <w:noProof/>
                <w:webHidden/>
              </w:rPr>
              <w:tab/>
            </w:r>
            <w:r>
              <w:rPr>
                <w:noProof/>
                <w:webHidden/>
              </w:rPr>
              <w:fldChar w:fldCharType="begin"/>
            </w:r>
            <w:r>
              <w:rPr>
                <w:noProof/>
                <w:webHidden/>
              </w:rPr>
              <w:instrText xml:space="preserve"> PAGEREF _Toc41846370 \h </w:instrText>
            </w:r>
            <w:r>
              <w:rPr>
                <w:noProof/>
                <w:webHidden/>
              </w:rPr>
            </w:r>
            <w:r>
              <w:rPr>
                <w:noProof/>
                <w:webHidden/>
              </w:rPr>
              <w:fldChar w:fldCharType="separate"/>
            </w:r>
            <w:r>
              <w:rPr>
                <w:noProof/>
                <w:webHidden/>
              </w:rPr>
              <w:t>29</w:t>
            </w:r>
            <w:r>
              <w:rPr>
                <w:noProof/>
                <w:webHidden/>
              </w:rPr>
              <w:fldChar w:fldCharType="end"/>
            </w:r>
          </w:hyperlink>
        </w:p>
        <w:p w14:paraId="5D81EB57" w14:textId="0373DBDD" w:rsidR="002D46A1" w:rsidRDefault="002D46A1">
          <w:pPr>
            <w:pStyle w:val="Obsah1"/>
            <w:rPr>
              <w:rFonts w:asciiTheme="minorHAnsi" w:eastAsiaTheme="minorEastAsia" w:hAnsiTheme="minorHAnsi"/>
              <w:noProof/>
              <w:sz w:val="22"/>
              <w:lang w:eastAsia="cs-CZ"/>
            </w:rPr>
          </w:pPr>
          <w:hyperlink w:anchor="_Toc41846371" w:history="1">
            <w:r w:rsidRPr="00B248FF">
              <w:rPr>
                <w:rStyle w:val="Hypertextovodkaz"/>
                <w:noProof/>
              </w:rPr>
              <w:t>4</w:t>
            </w:r>
            <w:r>
              <w:rPr>
                <w:rFonts w:asciiTheme="minorHAnsi" w:eastAsiaTheme="minorEastAsia" w:hAnsiTheme="minorHAnsi"/>
                <w:noProof/>
                <w:sz w:val="22"/>
                <w:lang w:eastAsia="cs-CZ"/>
              </w:rPr>
              <w:tab/>
            </w:r>
            <w:r w:rsidRPr="00B248FF">
              <w:rPr>
                <w:rStyle w:val="Hypertextovodkaz"/>
                <w:noProof/>
              </w:rPr>
              <w:t>Software requirements and analysis</w:t>
            </w:r>
            <w:r>
              <w:rPr>
                <w:noProof/>
                <w:webHidden/>
              </w:rPr>
              <w:tab/>
            </w:r>
            <w:r>
              <w:rPr>
                <w:noProof/>
                <w:webHidden/>
              </w:rPr>
              <w:fldChar w:fldCharType="begin"/>
            </w:r>
            <w:r>
              <w:rPr>
                <w:noProof/>
                <w:webHidden/>
              </w:rPr>
              <w:instrText xml:space="preserve"> PAGEREF _Toc41846371 \h </w:instrText>
            </w:r>
            <w:r>
              <w:rPr>
                <w:noProof/>
                <w:webHidden/>
              </w:rPr>
            </w:r>
            <w:r>
              <w:rPr>
                <w:noProof/>
                <w:webHidden/>
              </w:rPr>
              <w:fldChar w:fldCharType="separate"/>
            </w:r>
            <w:r>
              <w:rPr>
                <w:noProof/>
                <w:webHidden/>
              </w:rPr>
              <w:t>30</w:t>
            </w:r>
            <w:r>
              <w:rPr>
                <w:noProof/>
                <w:webHidden/>
              </w:rPr>
              <w:fldChar w:fldCharType="end"/>
            </w:r>
          </w:hyperlink>
        </w:p>
        <w:p w14:paraId="5C2E5028" w14:textId="69F3FC19" w:rsidR="002D46A1" w:rsidRDefault="002D46A1">
          <w:pPr>
            <w:pStyle w:val="Obsah2"/>
            <w:tabs>
              <w:tab w:val="left" w:pos="880"/>
              <w:tab w:val="right" w:leader="dot" w:pos="8659"/>
            </w:tabs>
            <w:rPr>
              <w:rFonts w:asciiTheme="minorHAnsi" w:eastAsiaTheme="minorEastAsia" w:hAnsiTheme="minorHAnsi"/>
              <w:noProof/>
              <w:sz w:val="22"/>
              <w:lang w:eastAsia="cs-CZ"/>
            </w:rPr>
          </w:pPr>
          <w:hyperlink w:anchor="_Toc41846372" w:history="1">
            <w:r w:rsidRPr="00B248FF">
              <w:rPr>
                <w:rStyle w:val="Hypertextovodkaz"/>
                <w:noProof/>
                <w:lang w:val="en-GB"/>
              </w:rPr>
              <w:t>4.1</w:t>
            </w:r>
            <w:r>
              <w:rPr>
                <w:rFonts w:asciiTheme="minorHAnsi" w:eastAsiaTheme="minorEastAsia" w:hAnsiTheme="minorHAnsi"/>
                <w:noProof/>
                <w:sz w:val="22"/>
                <w:lang w:eastAsia="cs-CZ"/>
              </w:rPr>
              <w:tab/>
            </w:r>
            <w:r w:rsidRPr="00B248FF">
              <w:rPr>
                <w:rStyle w:val="Hypertextovodkaz"/>
                <w:noProof/>
                <w:lang w:val="en-GB"/>
              </w:rPr>
              <w:t>Architecture of the solution</w:t>
            </w:r>
            <w:r>
              <w:rPr>
                <w:noProof/>
                <w:webHidden/>
              </w:rPr>
              <w:tab/>
            </w:r>
            <w:r>
              <w:rPr>
                <w:noProof/>
                <w:webHidden/>
              </w:rPr>
              <w:fldChar w:fldCharType="begin"/>
            </w:r>
            <w:r>
              <w:rPr>
                <w:noProof/>
                <w:webHidden/>
              </w:rPr>
              <w:instrText xml:space="preserve"> PAGEREF _Toc41846372 \h </w:instrText>
            </w:r>
            <w:r>
              <w:rPr>
                <w:noProof/>
                <w:webHidden/>
              </w:rPr>
            </w:r>
            <w:r>
              <w:rPr>
                <w:noProof/>
                <w:webHidden/>
              </w:rPr>
              <w:fldChar w:fldCharType="separate"/>
            </w:r>
            <w:r>
              <w:rPr>
                <w:noProof/>
                <w:webHidden/>
              </w:rPr>
              <w:t>30</w:t>
            </w:r>
            <w:r>
              <w:rPr>
                <w:noProof/>
                <w:webHidden/>
              </w:rPr>
              <w:fldChar w:fldCharType="end"/>
            </w:r>
          </w:hyperlink>
        </w:p>
        <w:p w14:paraId="77C5E96B" w14:textId="3FD3DBD5" w:rsidR="002D46A1" w:rsidRDefault="002D46A1">
          <w:pPr>
            <w:pStyle w:val="Obsah2"/>
            <w:tabs>
              <w:tab w:val="left" w:pos="880"/>
              <w:tab w:val="right" w:leader="dot" w:pos="8659"/>
            </w:tabs>
            <w:rPr>
              <w:rFonts w:asciiTheme="minorHAnsi" w:eastAsiaTheme="minorEastAsia" w:hAnsiTheme="minorHAnsi"/>
              <w:noProof/>
              <w:sz w:val="22"/>
              <w:lang w:eastAsia="cs-CZ"/>
            </w:rPr>
          </w:pPr>
          <w:hyperlink w:anchor="_Toc41846373" w:history="1">
            <w:r w:rsidRPr="00B248FF">
              <w:rPr>
                <w:rStyle w:val="Hypertextovodkaz"/>
                <w:noProof/>
                <w:lang w:val="en-GB"/>
              </w:rPr>
              <w:t>4.2</w:t>
            </w:r>
            <w:r>
              <w:rPr>
                <w:rFonts w:asciiTheme="minorHAnsi" w:eastAsiaTheme="minorEastAsia" w:hAnsiTheme="minorHAnsi"/>
                <w:noProof/>
                <w:sz w:val="22"/>
                <w:lang w:eastAsia="cs-CZ"/>
              </w:rPr>
              <w:tab/>
            </w:r>
            <w:r w:rsidRPr="00B248FF">
              <w:rPr>
                <w:rStyle w:val="Hypertextovodkaz"/>
                <w:noProof/>
                <w:lang w:val="en-GB"/>
              </w:rPr>
              <w:t>Choice of the programming language</w:t>
            </w:r>
            <w:r>
              <w:rPr>
                <w:noProof/>
                <w:webHidden/>
              </w:rPr>
              <w:tab/>
            </w:r>
            <w:r>
              <w:rPr>
                <w:noProof/>
                <w:webHidden/>
              </w:rPr>
              <w:fldChar w:fldCharType="begin"/>
            </w:r>
            <w:r>
              <w:rPr>
                <w:noProof/>
                <w:webHidden/>
              </w:rPr>
              <w:instrText xml:space="preserve"> PAGEREF _Toc41846373 \h </w:instrText>
            </w:r>
            <w:r>
              <w:rPr>
                <w:noProof/>
                <w:webHidden/>
              </w:rPr>
            </w:r>
            <w:r>
              <w:rPr>
                <w:noProof/>
                <w:webHidden/>
              </w:rPr>
              <w:fldChar w:fldCharType="separate"/>
            </w:r>
            <w:r>
              <w:rPr>
                <w:noProof/>
                <w:webHidden/>
              </w:rPr>
              <w:t>32</w:t>
            </w:r>
            <w:r>
              <w:rPr>
                <w:noProof/>
                <w:webHidden/>
              </w:rPr>
              <w:fldChar w:fldCharType="end"/>
            </w:r>
          </w:hyperlink>
        </w:p>
        <w:p w14:paraId="7E98945F" w14:textId="0B493242" w:rsidR="002D46A1" w:rsidRDefault="002D46A1">
          <w:pPr>
            <w:pStyle w:val="Obsah3"/>
            <w:tabs>
              <w:tab w:val="left" w:pos="1320"/>
              <w:tab w:val="right" w:leader="dot" w:pos="8659"/>
            </w:tabs>
            <w:rPr>
              <w:rFonts w:asciiTheme="minorHAnsi" w:eastAsiaTheme="minorEastAsia" w:hAnsiTheme="minorHAnsi"/>
              <w:noProof/>
              <w:sz w:val="22"/>
              <w:lang w:eastAsia="cs-CZ"/>
            </w:rPr>
          </w:pPr>
          <w:hyperlink w:anchor="_Toc41846374" w:history="1">
            <w:r w:rsidRPr="00B248FF">
              <w:rPr>
                <w:rStyle w:val="Hypertextovodkaz"/>
                <w:noProof/>
                <w:lang w:val="en-GB"/>
              </w:rPr>
              <w:t>4.2.1</w:t>
            </w:r>
            <w:r>
              <w:rPr>
                <w:rFonts w:asciiTheme="minorHAnsi" w:eastAsiaTheme="minorEastAsia" w:hAnsiTheme="minorHAnsi"/>
                <w:noProof/>
                <w:sz w:val="22"/>
                <w:lang w:eastAsia="cs-CZ"/>
              </w:rPr>
              <w:tab/>
            </w:r>
            <w:r w:rsidRPr="00B248FF">
              <w:rPr>
                <w:rStyle w:val="Hypertextovodkaz"/>
                <w:noProof/>
                <w:lang w:val="en-GB"/>
              </w:rPr>
              <w:t>Python</w:t>
            </w:r>
            <w:r>
              <w:rPr>
                <w:noProof/>
                <w:webHidden/>
              </w:rPr>
              <w:tab/>
            </w:r>
            <w:r>
              <w:rPr>
                <w:noProof/>
                <w:webHidden/>
              </w:rPr>
              <w:fldChar w:fldCharType="begin"/>
            </w:r>
            <w:r>
              <w:rPr>
                <w:noProof/>
                <w:webHidden/>
              </w:rPr>
              <w:instrText xml:space="preserve"> PAGEREF _Toc41846374 \h </w:instrText>
            </w:r>
            <w:r>
              <w:rPr>
                <w:noProof/>
                <w:webHidden/>
              </w:rPr>
            </w:r>
            <w:r>
              <w:rPr>
                <w:noProof/>
                <w:webHidden/>
              </w:rPr>
              <w:fldChar w:fldCharType="separate"/>
            </w:r>
            <w:r>
              <w:rPr>
                <w:noProof/>
                <w:webHidden/>
              </w:rPr>
              <w:t>32</w:t>
            </w:r>
            <w:r>
              <w:rPr>
                <w:noProof/>
                <w:webHidden/>
              </w:rPr>
              <w:fldChar w:fldCharType="end"/>
            </w:r>
          </w:hyperlink>
        </w:p>
        <w:p w14:paraId="3E80ECEF" w14:textId="043E6CDD" w:rsidR="002D46A1" w:rsidRDefault="002D46A1">
          <w:pPr>
            <w:pStyle w:val="Obsah3"/>
            <w:tabs>
              <w:tab w:val="left" w:pos="1320"/>
              <w:tab w:val="right" w:leader="dot" w:pos="8659"/>
            </w:tabs>
            <w:rPr>
              <w:rFonts w:asciiTheme="minorHAnsi" w:eastAsiaTheme="minorEastAsia" w:hAnsiTheme="minorHAnsi"/>
              <w:noProof/>
              <w:sz w:val="22"/>
              <w:lang w:eastAsia="cs-CZ"/>
            </w:rPr>
          </w:pPr>
          <w:hyperlink w:anchor="_Toc41846375" w:history="1">
            <w:r w:rsidRPr="00B248FF">
              <w:rPr>
                <w:rStyle w:val="Hypertextovodkaz"/>
                <w:noProof/>
                <w:lang w:val="en-GB"/>
              </w:rPr>
              <w:t>4.2.2</w:t>
            </w:r>
            <w:r>
              <w:rPr>
                <w:rFonts w:asciiTheme="minorHAnsi" w:eastAsiaTheme="minorEastAsia" w:hAnsiTheme="minorHAnsi"/>
                <w:noProof/>
                <w:sz w:val="22"/>
                <w:lang w:eastAsia="cs-CZ"/>
              </w:rPr>
              <w:tab/>
            </w:r>
            <w:r w:rsidRPr="00B248FF">
              <w:rPr>
                <w:rStyle w:val="Hypertextovodkaz"/>
                <w:noProof/>
                <w:lang w:val="en-GB"/>
              </w:rPr>
              <w:t>C++</w:t>
            </w:r>
            <w:r>
              <w:rPr>
                <w:noProof/>
                <w:webHidden/>
              </w:rPr>
              <w:tab/>
            </w:r>
            <w:r>
              <w:rPr>
                <w:noProof/>
                <w:webHidden/>
              </w:rPr>
              <w:fldChar w:fldCharType="begin"/>
            </w:r>
            <w:r>
              <w:rPr>
                <w:noProof/>
                <w:webHidden/>
              </w:rPr>
              <w:instrText xml:space="preserve"> PAGEREF _Toc41846375 \h </w:instrText>
            </w:r>
            <w:r>
              <w:rPr>
                <w:noProof/>
                <w:webHidden/>
              </w:rPr>
            </w:r>
            <w:r>
              <w:rPr>
                <w:noProof/>
                <w:webHidden/>
              </w:rPr>
              <w:fldChar w:fldCharType="separate"/>
            </w:r>
            <w:r>
              <w:rPr>
                <w:noProof/>
                <w:webHidden/>
              </w:rPr>
              <w:t>33</w:t>
            </w:r>
            <w:r>
              <w:rPr>
                <w:noProof/>
                <w:webHidden/>
              </w:rPr>
              <w:fldChar w:fldCharType="end"/>
            </w:r>
          </w:hyperlink>
        </w:p>
        <w:p w14:paraId="730E605E" w14:textId="474BBB3C" w:rsidR="002D46A1" w:rsidRDefault="002D46A1">
          <w:pPr>
            <w:pStyle w:val="Obsah3"/>
            <w:tabs>
              <w:tab w:val="left" w:pos="1320"/>
              <w:tab w:val="right" w:leader="dot" w:pos="8659"/>
            </w:tabs>
            <w:rPr>
              <w:rFonts w:asciiTheme="minorHAnsi" w:eastAsiaTheme="minorEastAsia" w:hAnsiTheme="minorHAnsi"/>
              <w:noProof/>
              <w:sz w:val="22"/>
              <w:lang w:eastAsia="cs-CZ"/>
            </w:rPr>
          </w:pPr>
          <w:hyperlink w:anchor="_Toc41846376" w:history="1">
            <w:r w:rsidRPr="00B248FF">
              <w:rPr>
                <w:rStyle w:val="Hypertextovodkaz"/>
                <w:noProof/>
                <w:lang w:val="en-GB"/>
              </w:rPr>
              <w:t>4.2.3</w:t>
            </w:r>
            <w:r>
              <w:rPr>
                <w:rFonts w:asciiTheme="minorHAnsi" w:eastAsiaTheme="minorEastAsia" w:hAnsiTheme="minorHAnsi"/>
                <w:noProof/>
                <w:sz w:val="22"/>
                <w:lang w:eastAsia="cs-CZ"/>
              </w:rPr>
              <w:tab/>
            </w:r>
            <w:r w:rsidRPr="00B248FF">
              <w:rPr>
                <w:rStyle w:val="Hypertextovodkaz"/>
                <w:noProof/>
                <w:lang w:val="en-GB"/>
              </w:rPr>
              <w:t>Matlab/Octave</w:t>
            </w:r>
            <w:r>
              <w:rPr>
                <w:noProof/>
                <w:webHidden/>
              </w:rPr>
              <w:tab/>
            </w:r>
            <w:r>
              <w:rPr>
                <w:noProof/>
                <w:webHidden/>
              </w:rPr>
              <w:fldChar w:fldCharType="begin"/>
            </w:r>
            <w:r>
              <w:rPr>
                <w:noProof/>
                <w:webHidden/>
              </w:rPr>
              <w:instrText xml:space="preserve"> PAGEREF _Toc41846376 \h </w:instrText>
            </w:r>
            <w:r>
              <w:rPr>
                <w:noProof/>
                <w:webHidden/>
              </w:rPr>
            </w:r>
            <w:r>
              <w:rPr>
                <w:noProof/>
                <w:webHidden/>
              </w:rPr>
              <w:fldChar w:fldCharType="separate"/>
            </w:r>
            <w:r>
              <w:rPr>
                <w:noProof/>
                <w:webHidden/>
              </w:rPr>
              <w:t>34</w:t>
            </w:r>
            <w:r>
              <w:rPr>
                <w:noProof/>
                <w:webHidden/>
              </w:rPr>
              <w:fldChar w:fldCharType="end"/>
            </w:r>
          </w:hyperlink>
        </w:p>
        <w:p w14:paraId="0993E44C" w14:textId="1929E563" w:rsidR="002D46A1" w:rsidRDefault="002D46A1">
          <w:pPr>
            <w:pStyle w:val="Obsah1"/>
            <w:rPr>
              <w:rFonts w:asciiTheme="minorHAnsi" w:eastAsiaTheme="minorEastAsia" w:hAnsiTheme="minorHAnsi"/>
              <w:noProof/>
              <w:sz w:val="22"/>
              <w:lang w:eastAsia="cs-CZ"/>
            </w:rPr>
          </w:pPr>
          <w:hyperlink w:anchor="_Toc41846377" w:history="1">
            <w:r w:rsidRPr="00B248FF">
              <w:rPr>
                <w:rStyle w:val="Hypertextovodkaz"/>
                <w:noProof/>
              </w:rPr>
              <w:t>5</w:t>
            </w:r>
            <w:r>
              <w:rPr>
                <w:rFonts w:asciiTheme="minorHAnsi" w:eastAsiaTheme="minorEastAsia" w:hAnsiTheme="minorHAnsi"/>
                <w:noProof/>
                <w:sz w:val="22"/>
                <w:lang w:eastAsia="cs-CZ"/>
              </w:rPr>
              <w:tab/>
            </w:r>
            <w:r w:rsidRPr="00B248FF">
              <w:rPr>
                <w:rStyle w:val="Hypertextovodkaz"/>
                <w:noProof/>
              </w:rPr>
              <w:t>Software creation and description</w:t>
            </w:r>
            <w:r>
              <w:rPr>
                <w:noProof/>
                <w:webHidden/>
              </w:rPr>
              <w:tab/>
            </w:r>
            <w:r>
              <w:rPr>
                <w:noProof/>
                <w:webHidden/>
              </w:rPr>
              <w:fldChar w:fldCharType="begin"/>
            </w:r>
            <w:r>
              <w:rPr>
                <w:noProof/>
                <w:webHidden/>
              </w:rPr>
              <w:instrText xml:space="preserve"> PAGEREF _Toc41846377 \h </w:instrText>
            </w:r>
            <w:r>
              <w:rPr>
                <w:noProof/>
                <w:webHidden/>
              </w:rPr>
            </w:r>
            <w:r>
              <w:rPr>
                <w:noProof/>
                <w:webHidden/>
              </w:rPr>
              <w:fldChar w:fldCharType="separate"/>
            </w:r>
            <w:r>
              <w:rPr>
                <w:noProof/>
                <w:webHidden/>
              </w:rPr>
              <w:t>36</w:t>
            </w:r>
            <w:r>
              <w:rPr>
                <w:noProof/>
                <w:webHidden/>
              </w:rPr>
              <w:fldChar w:fldCharType="end"/>
            </w:r>
          </w:hyperlink>
        </w:p>
        <w:p w14:paraId="09A9EBB0" w14:textId="19C5A08C" w:rsidR="002D46A1" w:rsidRDefault="002D46A1">
          <w:pPr>
            <w:pStyle w:val="Obsah2"/>
            <w:tabs>
              <w:tab w:val="left" w:pos="880"/>
              <w:tab w:val="right" w:leader="dot" w:pos="8659"/>
            </w:tabs>
            <w:rPr>
              <w:rFonts w:asciiTheme="minorHAnsi" w:eastAsiaTheme="minorEastAsia" w:hAnsiTheme="minorHAnsi"/>
              <w:noProof/>
              <w:sz w:val="22"/>
              <w:lang w:eastAsia="cs-CZ"/>
            </w:rPr>
          </w:pPr>
          <w:hyperlink w:anchor="_Toc41846378" w:history="1">
            <w:r w:rsidRPr="00B248FF">
              <w:rPr>
                <w:rStyle w:val="Hypertextovodkaz"/>
                <w:noProof/>
                <w:lang w:val="en-GB"/>
              </w:rPr>
              <w:t>5.1</w:t>
            </w:r>
            <w:r>
              <w:rPr>
                <w:rFonts w:asciiTheme="minorHAnsi" w:eastAsiaTheme="minorEastAsia" w:hAnsiTheme="minorHAnsi"/>
                <w:noProof/>
                <w:sz w:val="22"/>
                <w:lang w:eastAsia="cs-CZ"/>
              </w:rPr>
              <w:tab/>
            </w:r>
            <w:r w:rsidRPr="00B248FF">
              <w:rPr>
                <w:rStyle w:val="Hypertextovodkaz"/>
                <w:noProof/>
                <w:lang w:val="en-GB"/>
              </w:rPr>
              <w:t>GUI</w:t>
            </w:r>
            <w:r>
              <w:rPr>
                <w:noProof/>
                <w:webHidden/>
              </w:rPr>
              <w:tab/>
            </w:r>
            <w:r>
              <w:rPr>
                <w:noProof/>
                <w:webHidden/>
              </w:rPr>
              <w:fldChar w:fldCharType="begin"/>
            </w:r>
            <w:r>
              <w:rPr>
                <w:noProof/>
                <w:webHidden/>
              </w:rPr>
              <w:instrText xml:space="preserve"> PAGEREF _Toc41846378 \h </w:instrText>
            </w:r>
            <w:r>
              <w:rPr>
                <w:noProof/>
                <w:webHidden/>
              </w:rPr>
            </w:r>
            <w:r>
              <w:rPr>
                <w:noProof/>
                <w:webHidden/>
              </w:rPr>
              <w:fldChar w:fldCharType="separate"/>
            </w:r>
            <w:r>
              <w:rPr>
                <w:noProof/>
                <w:webHidden/>
              </w:rPr>
              <w:t>36</w:t>
            </w:r>
            <w:r>
              <w:rPr>
                <w:noProof/>
                <w:webHidden/>
              </w:rPr>
              <w:fldChar w:fldCharType="end"/>
            </w:r>
          </w:hyperlink>
        </w:p>
        <w:p w14:paraId="56C37BA1" w14:textId="7B407638" w:rsidR="002D46A1" w:rsidRDefault="002D46A1">
          <w:pPr>
            <w:pStyle w:val="Obsah3"/>
            <w:tabs>
              <w:tab w:val="left" w:pos="1320"/>
              <w:tab w:val="right" w:leader="dot" w:pos="8659"/>
            </w:tabs>
            <w:rPr>
              <w:rFonts w:asciiTheme="minorHAnsi" w:eastAsiaTheme="minorEastAsia" w:hAnsiTheme="minorHAnsi"/>
              <w:noProof/>
              <w:sz w:val="22"/>
              <w:lang w:eastAsia="cs-CZ"/>
            </w:rPr>
          </w:pPr>
          <w:hyperlink w:anchor="_Toc41846379" w:history="1">
            <w:r w:rsidRPr="00B248FF">
              <w:rPr>
                <w:rStyle w:val="Hypertextovodkaz"/>
                <w:noProof/>
                <w:lang w:val="en-GB"/>
              </w:rPr>
              <w:t>5.1.1</w:t>
            </w:r>
            <w:r>
              <w:rPr>
                <w:rFonts w:asciiTheme="minorHAnsi" w:eastAsiaTheme="minorEastAsia" w:hAnsiTheme="minorHAnsi"/>
                <w:noProof/>
                <w:sz w:val="22"/>
                <w:lang w:eastAsia="cs-CZ"/>
              </w:rPr>
              <w:tab/>
            </w:r>
            <w:r w:rsidRPr="00B248FF">
              <w:rPr>
                <w:rStyle w:val="Hypertextovodkaz"/>
                <w:noProof/>
                <w:lang w:val="en-GB"/>
              </w:rPr>
              <w:t>Choice of GUI framework</w:t>
            </w:r>
            <w:r>
              <w:rPr>
                <w:noProof/>
                <w:webHidden/>
              </w:rPr>
              <w:tab/>
            </w:r>
            <w:r>
              <w:rPr>
                <w:noProof/>
                <w:webHidden/>
              </w:rPr>
              <w:fldChar w:fldCharType="begin"/>
            </w:r>
            <w:r>
              <w:rPr>
                <w:noProof/>
                <w:webHidden/>
              </w:rPr>
              <w:instrText xml:space="preserve"> PAGEREF _Toc41846379 \h </w:instrText>
            </w:r>
            <w:r>
              <w:rPr>
                <w:noProof/>
                <w:webHidden/>
              </w:rPr>
            </w:r>
            <w:r>
              <w:rPr>
                <w:noProof/>
                <w:webHidden/>
              </w:rPr>
              <w:fldChar w:fldCharType="separate"/>
            </w:r>
            <w:r>
              <w:rPr>
                <w:noProof/>
                <w:webHidden/>
              </w:rPr>
              <w:t>36</w:t>
            </w:r>
            <w:r>
              <w:rPr>
                <w:noProof/>
                <w:webHidden/>
              </w:rPr>
              <w:fldChar w:fldCharType="end"/>
            </w:r>
          </w:hyperlink>
        </w:p>
        <w:p w14:paraId="246AAE46" w14:textId="045493CD" w:rsidR="002D46A1" w:rsidRDefault="002D46A1">
          <w:pPr>
            <w:pStyle w:val="Obsah3"/>
            <w:tabs>
              <w:tab w:val="left" w:pos="1320"/>
              <w:tab w:val="right" w:leader="dot" w:pos="8659"/>
            </w:tabs>
            <w:rPr>
              <w:rFonts w:asciiTheme="minorHAnsi" w:eastAsiaTheme="minorEastAsia" w:hAnsiTheme="minorHAnsi"/>
              <w:noProof/>
              <w:sz w:val="22"/>
              <w:lang w:eastAsia="cs-CZ"/>
            </w:rPr>
          </w:pPr>
          <w:hyperlink w:anchor="_Toc41846380" w:history="1">
            <w:r w:rsidRPr="00B248FF">
              <w:rPr>
                <w:rStyle w:val="Hypertextovodkaz"/>
                <w:noProof/>
                <w:lang w:val="en-GB"/>
              </w:rPr>
              <w:t>5.1.2</w:t>
            </w:r>
            <w:r>
              <w:rPr>
                <w:rFonts w:asciiTheme="minorHAnsi" w:eastAsiaTheme="minorEastAsia" w:hAnsiTheme="minorHAnsi"/>
                <w:noProof/>
                <w:sz w:val="22"/>
                <w:lang w:eastAsia="cs-CZ"/>
              </w:rPr>
              <w:tab/>
            </w:r>
            <w:r w:rsidRPr="00B248FF">
              <w:rPr>
                <w:rStyle w:val="Hypertextovodkaz"/>
                <w:noProof/>
                <w:lang w:val="en-GB"/>
              </w:rPr>
              <w:t>GUI creation</w:t>
            </w:r>
            <w:r>
              <w:rPr>
                <w:noProof/>
                <w:webHidden/>
              </w:rPr>
              <w:tab/>
            </w:r>
            <w:r>
              <w:rPr>
                <w:noProof/>
                <w:webHidden/>
              </w:rPr>
              <w:fldChar w:fldCharType="begin"/>
            </w:r>
            <w:r>
              <w:rPr>
                <w:noProof/>
                <w:webHidden/>
              </w:rPr>
              <w:instrText xml:space="preserve"> PAGEREF _Toc41846380 \h </w:instrText>
            </w:r>
            <w:r>
              <w:rPr>
                <w:noProof/>
                <w:webHidden/>
              </w:rPr>
            </w:r>
            <w:r>
              <w:rPr>
                <w:noProof/>
                <w:webHidden/>
              </w:rPr>
              <w:fldChar w:fldCharType="separate"/>
            </w:r>
            <w:r>
              <w:rPr>
                <w:noProof/>
                <w:webHidden/>
              </w:rPr>
              <w:t>37</w:t>
            </w:r>
            <w:r>
              <w:rPr>
                <w:noProof/>
                <w:webHidden/>
              </w:rPr>
              <w:fldChar w:fldCharType="end"/>
            </w:r>
          </w:hyperlink>
        </w:p>
        <w:p w14:paraId="2BAC84A7" w14:textId="70853D69" w:rsidR="002D46A1" w:rsidRDefault="002D46A1">
          <w:pPr>
            <w:pStyle w:val="Obsah3"/>
            <w:tabs>
              <w:tab w:val="left" w:pos="1320"/>
              <w:tab w:val="right" w:leader="dot" w:pos="8659"/>
            </w:tabs>
            <w:rPr>
              <w:rFonts w:asciiTheme="minorHAnsi" w:eastAsiaTheme="minorEastAsia" w:hAnsiTheme="minorHAnsi"/>
              <w:noProof/>
              <w:sz w:val="22"/>
              <w:lang w:eastAsia="cs-CZ"/>
            </w:rPr>
          </w:pPr>
          <w:hyperlink w:anchor="_Toc41846381" w:history="1">
            <w:r w:rsidRPr="00B248FF">
              <w:rPr>
                <w:rStyle w:val="Hypertextovodkaz"/>
                <w:noProof/>
                <w:lang w:val="en-GB"/>
              </w:rPr>
              <w:t>5.1.3</w:t>
            </w:r>
            <w:r>
              <w:rPr>
                <w:rFonts w:asciiTheme="minorHAnsi" w:eastAsiaTheme="minorEastAsia" w:hAnsiTheme="minorHAnsi"/>
                <w:noProof/>
                <w:sz w:val="22"/>
                <w:lang w:eastAsia="cs-CZ"/>
              </w:rPr>
              <w:tab/>
            </w:r>
            <w:r w:rsidRPr="00B248FF">
              <w:rPr>
                <w:rStyle w:val="Hypertextovodkaz"/>
                <w:noProof/>
                <w:lang w:val="en-GB"/>
              </w:rPr>
              <w:t>User input service</w:t>
            </w:r>
            <w:r>
              <w:rPr>
                <w:noProof/>
                <w:webHidden/>
              </w:rPr>
              <w:tab/>
            </w:r>
            <w:r>
              <w:rPr>
                <w:noProof/>
                <w:webHidden/>
              </w:rPr>
              <w:fldChar w:fldCharType="begin"/>
            </w:r>
            <w:r>
              <w:rPr>
                <w:noProof/>
                <w:webHidden/>
              </w:rPr>
              <w:instrText xml:space="preserve"> PAGEREF _Toc41846381 \h </w:instrText>
            </w:r>
            <w:r>
              <w:rPr>
                <w:noProof/>
                <w:webHidden/>
              </w:rPr>
            </w:r>
            <w:r>
              <w:rPr>
                <w:noProof/>
                <w:webHidden/>
              </w:rPr>
              <w:fldChar w:fldCharType="separate"/>
            </w:r>
            <w:r>
              <w:rPr>
                <w:noProof/>
                <w:webHidden/>
              </w:rPr>
              <w:t>40</w:t>
            </w:r>
            <w:r>
              <w:rPr>
                <w:noProof/>
                <w:webHidden/>
              </w:rPr>
              <w:fldChar w:fldCharType="end"/>
            </w:r>
          </w:hyperlink>
        </w:p>
        <w:p w14:paraId="1469D09D" w14:textId="7182DFCD" w:rsidR="002D46A1" w:rsidRDefault="002D46A1">
          <w:pPr>
            <w:pStyle w:val="Obsah3"/>
            <w:tabs>
              <w:tab w:val="left" w:pos="1320"/>
              <w:tab w:val="right" w:leader="dot" w:pos="8659"/>
            </w:tabs>
            <w:rPr>
              <w:rFonts w:asciiTheme="minorHAnsi" w:eastAsiaTheme="minorEastAsia" w:hAnsiTheme="minorHAnsi"/>
              <w:noProof/>
              <w:sz w:val="22"/>
              <w:lang w:eastAsia="cs-CZ"/>
            </w:rPr>
          </w:pPr>
          <w:hyperlink w:anchor="_Toc41846382" w:history="1">
            <w:r w:rsidRPr="00B248FF">
              <w:rPr>
                <w:rStyle w:val="Hypertextovodkaz"/>
                <w:noProof/>
                <w:lang w:val="en-GB"/>
              </w:rPr>
              <w:t>5.1.4</w:t>
            </w:r>
            <w:r>
              <w:rPr>
                <w:rFonts w:asciiTheme="minorHAnsi" w:eastAsiaTheme="minorEastAsia" w:hAnsiTheme="minorHAnsi"/>
                <w:noProof/>
                <w:sz w:val="22"/>
                <w:lang w:eastAsia="cs-CZ"/>
              </w:rPr>
              <w:tab/>
            </w:r>
            <w:r w:rsidRPr="00B248FF">
              <w:rPr>
                <w:rStyle w:val="Hypertextovodkaz"/>
                <w:noProof/>
                <w:lang w:val="en-GB"/>
              </w:rPr>
              <w:t>Material service</w:t>
            </w:r>
            <w:r>
              <w:rPr>
                <w:noProof/>
                <w:webHidden/>
              </w:rPr>
              <w:tab/>
            </w:r>
            <w:r>
              <w:rPr>
                <w:noProof/>
                <w:webHidden/>
              </w:rPr>
              <w:fldChar w:fldCharType="begin"/>
            </w:r>
            <w:r>
              <w:rPr>
                <w:noProof/>
                <w:webHidden/>
              </w:rPr>
              <w:instrText xml:space="preserve"> PAGEREF _Toc41846382 \h </w:instrText>
            </w:r>
            <w:r>
              <w:rPr>
                <w:noProof/>
                <w:webHidden/>
              </w:rPr>
            </w:r>
            <w:r>
              <w:rPr>
                <w:noProof/>
                <w:webHidden/>
              </w:rPr>
              <w:fldChar w:fldCharType="separate"/>
            </w:r>
            <w:r>
              <w:rPr>
                <w:noProof/>
                <w:webHidden/>
              </w:rPr>
              <w:t>41</w:t>
            </w:r>
            <w:r>
              <w:rPr>
                <w:noProof/>
                <w:webHidden/>
              </w:rPr>
              <w:fldChar w:fldCharType="end"/>
            </w:r>
          </w:hyperlink>
        </w:p>
        <w:p w14:paraId="3A74D7A0" w14:textId="15555DD7" w:rsidR="002D46A1" w:rsidRDefault="002D46A1">
          <w:pPr>
            <w:pStyle w:val="Obsah3"/>
            <w:tabs>
              <w:tab w:val="left" w:pos="1320"/>
              <w:tab w:val="right" w:leader="dot" w:pos="8659"/>
            </w:tabs>
            <w:rPr>
              <w:rFonts w:asciiTheme="minorHAnsi" w:eastAsiaTheme="minorEastAsia" w:hAnsiTheme="minorHAnsi"/>
              <w:noProof/>
              <w:sz w:val="22"/>
              <w:lang w:eastAsia="cs-CZ"/>
            </w:rPr>
          </w:pPr>
          <w:hyperlink w:anchor="_Toc41846383" w:history="1">
            <w:r w:rsidRPr="00B248FF">
              <w:rPr>
                <w:rStyle w:val="Hypertextovodkaz"/>
                <w:noProof/>
                <w:lang w:val="en-GB"/>
              </w:rPr>
              <w:t>5.1.5</w:t>
            </w:r>
            <w:r>
              <w:rPr>
                <w:rFonts w:asciiTheme="minorHAnsi" w:eastAsiaTheme="minorEastAsia" w:hAnsiTheme="minorHAnsi"/>
                <w:noProof/>
                <w:sz w:val="22"/>
                <w:lang w:eastAsia="cs-CZ"/>
              </w:rPr>
              <w:tab/>
            </w:r>
            <w:r w:rsidRPr="00B248FF">
              <w:rPr>
                <w:rStyle w:val="Hypertextovodkaz"/>
                <w:noProof/>
                <w:lang w:val="en-GB"/>
              </w:rPr>
              <w:t>Plotting service</w:t>
            </w:r>
            <w:r>
              <w:rPr>
                <w:noProof/>
                <w:webHidden/>
              </w:rPr>
              <w:tab/>
            </w:r>
            <w:r>
              <w:rPr>
                <w:noProof/>
                <w:webHidden/>
              </w:rPr>
              <w:fldChar w:fldCharType="begin"/>
            </w:r>
            <w:r>
              <w:rPr>
                <w:noProof/>
                <w:webHidden/>
              </w:rPr>
              <w:instrText xml:space="preserve"> PAGEREF _Toc41846383 \h </w:instrText>
            </w:r>
            <w:r>
              <w:rPr>
                <w:noProof/>
                <w:webHidden/>
              </w:rPr>
            </w:r>
            <w:r>
              <w:rPr>
                <w:noProof/>
                <w:webHidden/>
              </w:rPr>
              <w:fldChar w:fldCharType="separate"/>
            </w:r>
            <w:r>
              <w:rPr>
                <w:noProof/>
                <w:webHidden/>
              </w:rPr>
              <w:t>42</w:t>
            </w:r>
            <w:r>
              <w:rPr>
                <w:noProof/>
                <w:webHidden/>
              </w:rPr>
              <w:fldChar w:fldCharType="end"/>
            </w:r>
          </w:hyperlink>
        </w:p>
        <w:p w14:paraId="2F80DEA2" w14:textId="4CC0B86A" w:rsidR="002D46A1" w:rsidRDefault="002D46A1">
          <w:pPr>
            <w:pStyle w:val="Obsah2"/>
            <w:tabs>
              <w:tab w:val="left" w:pos="880"/>
              <w:tab w:val="right" w:leader="dot" w:pos="8659"/>
            </w:tabs>
            <w:rPr>
              <w:rFonts w:asciiTheme="minorHAnsi" w:eastAsiaTheme="minorEastAsia" w:hAnsiTheme="minorHAnsi"/>
              <w:noProof/>
              <w:sz w:val="22"/>
              <w:lang w:eastAsia="cs-CZ"/>
            </w:rPr>
          </w:pPr>
          <w:hyperlink w:anchor="_Toc41846384" w:history="1">
            <w:r w:rsidRPr="00B248FF">
              <w:rPr>
                <w:rStyle w:val="Hypertextovodkaz"/>
                <w:noProof/>
                <w:lang w:val="en-GB"/>
              </w:rPr>
              <w:t>5.2</w:t>
            </w:r>
            <w:r>
              <w:rPr>
                <w:rFonts w:asciiTheme="minorHAnsi" w:eastAsiaTheme="minorEastAsia" w:hAnsiTheme="minorHAnsi"/>
                <w:noProof/>
                <w:sz w:val="22"/>
                <w:lang w:eastAsia="cs-CZ"/>
              </w:rPr>
              <w:tab/>
            </w:r>
            <w:r w:rsidRPr="00B248FF">
              <w:rPr>
                <w:rStyle w:val="Hypertextovodkaz"/>
                <w:noProof/>
                <w:lang w:val="en-GB"/>
              </w:rPr>
              <w:t>Multithreaded infrastructure</w:t>
            </w:r>
            <w:r>
              <w:rPr>
                <w:noProof/>
                <w:webHidden/>
              </w:rPr>
              <w:tab/>
            </w:r>
            <w:r>
              <w:rPr>
                <w:noProof/>
                <w:webHidden/>
              </w:rPr>
              <w:fldChar w:fldCharType="begin"/>
            </w:r>
            <w:r>
              <w:rPr>
                <w:noProof/>
                <w:webHidden/>
              </w:rPr>
              <w:instrText xml:space="preserve"> PAGEREF _Toc41846384 \h </w:instrText>
            </w:r>
            <w:r>
              <w:rPr>
                <w:noProof/>
                <w:webHidden/>
              </w:rPr>
            </w:r>
            <w:r>
              <w:rPr>
                <w:noProof/>
                <w:webHidden/>
              </w:rPr>
              <w:fldChar w:fldCharType="separate"/>
            </w:r>
            <w:r>
              <w:rPr>
                <w:noProof/>
                <w:webHidden/>
              </w:rPr>
              <w:t>43</w:t>
            </w:r>
            <w:r>
              <w:rPr>
                <w:noProof/>
                <w:webHidden/>
              </w:rPr>
              <w:fldChar w:fldCharType="end"/>
            </w:r>
          </w:hyperlink>
        </w:p>
        <w:p w14:paraId="7DE9A798" w14:textId="0C55C39A" w:rsidR="002D46A1" w:rsidRDefault="002D46A1">
          <w:pPr>
            <w:pStyle w:val="Obsah2"/>
            <w:tabs>
              <w:tab w:val="left" w:pos="880"/>
              <w:tab w:val="right" w:leader="dot" w:pos="8659"/>
            </w:tabs>
            <w:rPr>
              <w:rFonts w:asciiTheme="minorHAnsi" w:eastAsiaTheme="minorEastAsia" w:hAnsiTheme="minorHAnsi"/>
              <w:noProof/>
              <w:sz w:val="22"/>
              <w:lang w:eastAsia="cs-CZ"/>
            </w:rPr>
          </w:pPr>
          <w:hyperlink w:anchor="_Toc41846385" w:history="1">
            <w:r w:rsidRPr="00B248FF">
              <w:rPr>
                <w:rStyle w:val="Hypertextovodkaz"/>
                <w:noProof/>
                <w:lang w:val="en-GB"/>
              </w:rPr>
              <w:t>5.3</w:t>
            </w:r>
            <w:r>
              <w:rPr>
                <w:rFonts w:asciiTheme="minorHAnsi" w:eastAsiaTheme="minorEastAsia" w:hAnsiTheme="minorHAnsi"/>
                <w:noProof/>
                <w:sz w:val="22"/>
                <w:lang w:eastAsia="cs-CZ"/>
              </w:rPr>
              <w:tab/>
            </w:r>
            <w:r w:rsidRPr="00B248FF">
              <w:rPr>
                <w:rStyle w:val="Hypertextovodkaz"/>
                <w:noProof/>
                <w:lang w:val="en-GB"/>
              </w:rPr>
              <w:t>Computational engine</w:t>
            </w:r>
            <w:r>
              <w:rPr>
                <w:noProof/>
                <w:webHidden/>
              </w:rPr>
              <w:tab/>
            </w:r>
            <w:r>
              <w:rPr>
                <w:noProof/>
                <w:webHidden/>
              </w:rPr>
              <w:fldChar w:fldCharType="begin"/>
            </w:r>
            <w:r>
              <w:rPr>
                <w:noProof/>
                <w:webHidden/>
              </w:rPr>
              <w:instrText xml:space="preserve"> PAGEREF _Toc41846385 \h </w:instrText>
            </w:r>
            <w:r>
              <w:rPr>
                <w:noProof/>
                <w:webHidden/>
              </w:rPr>
            </w:r>
            <w:r>
              <w:rPr>
                <w:noProof/>
                <w:webHidden/>
              </w:rPr>
              <w:fldChar w:fldCharType="separate"/>
            </w:r>
            <w:r>
              <w:rPr>
                <w:noProof/>
                <w:webHidden/>
              </w:rPr>
              <w:t>46</w:t>
            </w:r>
            <w:r>
              <w:rPr>
                <w:noProof/>
                <w:webHidden/>
              </w:rPr>
              <w:fldChar w:fldCharType="end"/>
            </w:r>
          </w:hyperlink>
        </w:p>
        <w:p w14:paraId="07CF5BA6" w14:textId="43FC0685" w:rsidR="002D46A1" w:rsidRDefault="002D46A1">
          <w:pPr>
            <w:pStyle w:val="Obsah3"/>
            <w:tabs>
              <w:tab w:val="left" w:pos="1320"/>
              <w:tab w:val="right" w:leader="dot" w:pos="8659"/>
            </w:tabs>
            <w:rPr>
              <w:rFonts w:asciiTheme="minorHAnsi" w:eastAsiaTheme="minorEastAsia" w:hAnsiTheme="minorHAnsi"/>
              <w:noProof/>
              <w:sz w:val="22"/>
              <w:lang w:eastAsia="cs-CZ"/>
            </w:rPr>
          </w:pPr>
          <w:hyperlink w:anchor="_Toc41846386" w:history="1">
            <w:r w:rsidRPr="00B248FF">
              <w:rPr>
                <w:rStyle w:val="Hypertextovodkaz"/>
                <w:noProof/>
                <w:lang w:val="en-GB"/>
              </w:rPr>
              <w:t>5.3.1</w:t>
            </w:r>
            <w:r>
              <w:rPr>
                <w:rFonts w:asciiTheme="minorHAnsi" w:eastAsiaTheme="minorEastAsia" w:hAnsiTheme="minorHAnsi"/>
                <w:noProof/>
                <w:sz w:val="22"/>
                <w:lang w:eastAsia="cs-CZ"/>
              </w:rPr>
              <w:tab/>
            </w:r>
            <w:r w:rsidRPr="00B248FF">
              <w:rPr>
                <w:rStyle w:val="Hypertextovodkaz"/>
                <w:noProof/>
                <w:lang w:val="en-GB"/>
              </w:rPr>
              <w:t>Experimental data service</w:t>
            </w:r>
            <w:r>
              <w:rPr>
                <w:noProof/>
                <w:webHidden/>
              </w:rPr>
              <w:tab/>
            </w:r>
            <w:r>
              <w:rPr>
                <w:noProof/>
                <w:webHidden/>
              </w:rPr>
              <w:fldChar w:fldCharType="begin"/>
            </w:r>
            <w:r>
              <w:rPr>
                <w:noProof/>
                <w:webHidden/>
              </w:rPr>
              <w:instrText xml:space="preserve"> PAGEREF _Toc41846386 \h </w:instrText>
            </w:r>
            <w:r>
              <w:rPr>
                <w:noProof/>
                <w:webHidden/>
              </w:rPr>
            </w:r>
            <w:r>
              <w:rPr>
                <w:noProof/>
                <w:webHidden/>
              </w:rPr>
              <w:fldChar w:fldCharType="separate"/>
            </w:r>
            <w:r>
              <w:rPr>
                <w:noProof/>
                <w:webHidden/>
              </w:rPr>
              <w:t>46</w:t>
            </w:r>
            <w:r>
              <w:rPr>
                <w:noProof/>
                <w:webHidden/>
              </w:rPr>
              <w:fldChar w:fldCharType="end"/>
            </w:r>
          </w:hyperlink>
        </w:p>
        <w:p w14:paraId="38FB924C" w14:textId="3D0EA451" w:rsidR="002D46A1" w:rsidRDefault="002D46A1">
          <w:pPr>
            <w:pStyle w:val="Obsah3"/>
            <w:tabs>
              <w:tab w:val="left" w:pos="1320"/>
              <w:tab w:val="right" w:leader="dot" w:pos="8659"/>
            </w:tabs>
            <w:rPr>
              <w:rFonts w:asciiTheme="minorHAnsi" w:eastAsiaTheme="minorEastAsia" w:hAnsiTheme="minorHAnsi"/>
              <w:noProof/>
              <w:sz w:val="22"/>
              <w:lang w:eastAsia="cs-CZ"/>
            </w:rPr>
          </w:pPr>
          <w:hyperlink w:anchor="_Toc41846387" w:history="1">
            <w:r w:rsidRPr="00B248FF">
              <w:rPr>
                <w:rStyle w:val="Hypertextovodkaz"/>
                <w:noProof/>
                <w:lang w:val="en-GB"/>
              </w:rPr>
              <w:t>5.3.2</w:t>
            </w:r>
            <w:r>
              <w:rPr>
                <w:rFonts w:asciiTheme="minorHAnsi" w:eastAsiaTheme="minorEastAsia" w:hAnsiTheme="minorHAnsi"/>
                <w:noProof/>
                <w:sz w:val="22"/>
                <w:lang w:eastAsia="cs-CZ"/>
              </w:rPr>
              <w:tab/>
            </w:r>
            <w:r w:rsidRPr="00B248FF">
              <w:rPr>
                <w:rStyle w:val="Hypertextovodkaz"/>
                <w:noProof/>
                <w:lang w:val="en-GB"/>
              </w:rPr>
              <w:t>Interpolation service</w:t>
            </w:r>
            <w:r>
              <w:rPr>
                <w:noProof/>
                <w:webHidden/>
              </w:rPr>
              <w:tab/>
            </w:r>
            <w:r>
              <w:rPr>
                <w:noProof/>
                <w:webHidden/>
              </w:rPr>
              <w:fldChar w:fldCharType="begin"/>
            </w:r>
            <w:r>
              <w:rPr>
                <w:noProof/>
                <w:webHidden/>
              </w:rPr>
              <w:instrText xml:space="preserve"> PAGEREF _Toc41846387 \h </w:instrText>
            </w:r>
            <w:r>
              <w:rPr>
                <w:noProof/>
                <w:webHidden/>
              </w:rPr>
            </w:r>
            <w:r>
              <w:rPr>
                <w:noProof/>
                <w:webHidden/>
              </w:rPr>
              <w:fldChar w:fldCharType="separate"/>
            </w:r>
            <w:r>
              <w:rPr>
                <w:noProof/>
                <w:webHidden/>
              </w:rPr>
              <w:t>47</w:t>
            </w:r>
            <w:r>
              <w:rPr>
                <w:noProof/>
                <w:webHidden/>
              </w:rPr>
              <w:fldChar w:fldCharType="end"/>
            </w:r>
          </w:hyperlink>
        </w:p>
        <w:p w14:paraId="262840C8" w14:textId="4659B7B5" w:rsidR="002D46A1" w:rsidRDefault="002D46A1">
          <w:pPr>
            <w:pStyle w:val="Obsah3"/>
            <w:tabs>
              <w:tab w:val="left" w:pos="1320"/>
              <w:tab w:val="right" w:leader="dot" w:pos="8659"/>
            </w:tabs>
            <w:rPr>
              <w:rFonts w:asciiTheme="minorHAnsi" w:eastAsiaTheme="minorEastAsia" w:hAnsiTheme="minorHAnsi"/>
              <w:noProof/>
              <w:sz w:val="22"/>
              <w:lang w:eastAsia="cs-CZ"/>
            </w:rPr>
          </w:pPr>
          <w:hyperlink w:anchor="_Toc41846388" w:history="1">
            <w:r w:rsidRPr="00B248FF">
              <w:rPr>
                <w:rStyle w:val="Hypertextovodkaz"/>
                <w:noProof/>
                <w:lang w:val="en-GB"/>
              </w:rPr>
              <w:t>5.3.3</w:t>
            </w:r>
            <w:r>
              <w:rPr>
                <w:rFonts w:asciiTheme="minorHAnsi" w:eastAsiaTheme="minorEastAsia" w:hAnsiTheme="minorHAnsi"/>
                <w:noProof/>
                <w:sz w:val="22"/>
                <w:lang w:eastAsia="cs-CZ"/>
              </w:rPr>
              <w:tab/>
            </w:r>
            <w:r w:rsidRPr="00B248FF">
              <w:rPr>
                <w:rStyle w:val="Hypertextovodkaz"/>
                <w:noProof/>
                <w:lang w:val="en-GB"/>
              </w:rPr>
              <w:t>Simulation</w:t>
            </w:r>
            <w:r>
              <w:rPr>
                <w:noProof/>
                <w:webHidden/>
              </w:rPr>
              <w:tab/>
            </w:r>
            <w:r>
              <w:rPr>
                <w:noProof/>
                <w:webHidden/>
              </w:rPr>
              <w:fldChar w:fldCharType="begin"/>
            </w:r>
            <w:r>
              <w:rPr>
                <w:noProof/>
                <w:webHidden/>
              </w:rPr>
              <w:instrText xml:space="preserve"> PAGEREF _Toc41846388 \h </w:instrText>
            </w:r>
            <w:r>
              <w:rPr>
                <w:noProof/>
                <w:webHidden/>
              </w:rPr>
            </w:r>
            <w:r>
              <w:rPr>
                <w:noProof/>
                <w:webHidden/>
              </w:rPr>
              <w:fldChar w:fldCharType="separate"/>
            </w:r>
            <w:r>
              <w:rPr>
                <w:noProof/>
                <w:webHidden/>
              </w:rPr>
              <w:t>48</w:t>
            </w:r>
            <w:r>
              <w:rPr>
                <w:noProof/>
                <w:webHidden/>
              </w:rPr>
              <w:fldChar w:fldCharType="end"/>
            </w:r>
          </w:hyperlink>
        </w:p>
        <w:p w14:paraId="714A03F5" w14:textId="6B1366E7" w:rsidR="002D46A1" w:rsidRDefault="002D46A1">
          <w:pPr>
            <w:pStyle w:val="Obsah2"/>
            <w:tabs>
              <w:tab w:val="left" w:pos="880"/>
              <w:tab w:val="right" w:leader="dot" w:pos="8659"/>
            </w:tabs>
            <w:rPr>
              <w:rFonts w:asciiTheme="minorHAnsi" w:eastAsiaTheme="minorEastAsia" w:hAnsiTheme="minorHAnsi"/>
              <w:noProof/>
              <w:sz w:val="22"/>
              <w:lang w:eastAsia="cs-CZ"/>
            </w:rPr>
          </w:pPr>
          <w:hyperlink w:anchor="_Toc41846389" w:history="1">
            <w:r w:rsidRPr="00B248FF">
              <w:rPr>
                <w:rStyle w:val="Hypertextovodkaz"/>
                <w:noProof/>
                <w:lang w:val="en-GB"/>
              </w:rPr>
              <w:t>5.4</w:t>
            </w:r>
            <w:r>
              <w:rPr>
                <w:rFonts w:asciiTheme="minorHAnsi" w:eastAsiaTheme="minorEastAsia" w:hAnsiTheme="minorHAnsi"/>
                <w:noProof/>
                <w:sz w:val="22"/>
                <w:lang w:eastAsia="cs-CZ"/>
              </w:rPr>
              <w:tab/>
            </w:r>
            <w:r w:rsidRPr="00B248FF">
              <w:rPr>
                <w:rStyle w:val="Hypertextovodkaz"/>
                <w:noProof/>
                <w:lang w:val="en-GB"/>
              </w:rPr>
              <w:t>Performance testing and optimizing</w:t>
            </w:r>
            <w:r>
              <w:rPr>
                <w:noProof/>
                <w:webHidden/>
              </w:rPr>
              <w:tab/>
            </w:r>
            <w:r>
              <w:rPr>
                <w:noProof/>
                <w:webHidden/>
              </w:rPr>
              <w:fldChar w:fldCharType="begin"/>
            </w:r>
            <w:r>
              <w:rPr>
                <w:noProof/>
                <w:webHidden/>
              </w:rPr>
              <w:instrText xml:space="preserve"> PAGEREF _Toc41846389 \h </w:instrText>
            </w:r>
            <w:r>
              <w:rPr>
                <w:noProof/>
                <w:webHidden/>
              </w:rPr>
            </w:r>
            <w:r>
              <w:rPr>
                <w:noProof/>
                <w:webHidden/>
              </w:rPr>
              <w:fldChar w:fldCharType="separate"/>
            </w:r>
            <w:r>
              <w:rPr>
                <w:noProof/>
                <w:webHidden/>
              </w:rPr>
              <w:t>60</w:t>
            </w:r>
            <w:r>
              <w:rPr>
                <w:noProof/>
                <w:webHidden/>
              </w:rPr>
              <w:fldChar w:fldCharType="end"/>
            </w:r>
          </w:hyperlink>
        </w:p>
        <w:p w14:paraId="3F86BCE6" w14:textId="09C8851E" w:rsidR="002D46A1" w:rsidRDefault="002D46A1">
          <w:pPr>
            <w:pStyle w:val="Obsah2"/>
            <w:tabs>
              <w:tab w:val="left" w:pos="880"/>
              <w:tab w:val="right" w:leader="dot" w:pos="8659"/>
            </w:tabs>
            <w:rPr>
              <w:rFonts w:asciiTheme="minorHAnsi" w:eastAsiaTheme="minorEastAsia" w:hAnsiTheme="minorHAnsi"/>
              <w:noProof/>
              <w:sz w:val="22"/>
              <w:lang w:eastAsia="cs-CZ"/>
            </w:rPr>
          </w:pPr>
          <w:hyperlink w:anchor="_Toc41846390" w:history="1">
            <w:r w:rsidRPr="00B248FF">
              <w:rPr>
                <w:rStyle w:val="Hypertextovodkaz"/>
                <w:noProof/>
                <w:lang w:val="en-GB"/>
              </w:rPr>
              <w:t>5.5</w:t>
            </w:r>
            <w:r>
              <w:rPr>
                <w:rFonts w:asciiTheme="minorHAnsi" w:eastAsiaTheme="minorEastAsia" w:hAnsiTheme="minorHAnsi"/>
                <w:noProof/>
                <w:sz w:val="22"/>
                <w:lang w:eastAsia="cs-CZ"/>
              </w:rPr>
              <w:tab/>
            </w:r>
            <w:r w:rsidRPr="00B248FF">
              <w:rPr>
                <w:rStyle w:val="Hypertextovodkaz"/>
                <w:noProof/>
                <w:lang w:val="en-GB"/>
              </w:rPr>
              <w:t>Data smoothing</w:t>
            </w:r>
            <w:r>
              <w:rPr>
                <w:noProof/>
                <w:webHidden/>
              </w:rPr>
              <w:tab/>
            </w:r>
            <w:r>
              <w:rPr>
                <w:noProof/>
                <w:webHidden/>
              </w:rPr>
              <w:fldChar w:fldCharType="begin"/>
            </w:r>
            <w:r>
              <w:rPr>
                <w:noProof/>
                <w:webHidden/>
              </w:rPr>
              <w:instrText xml:space="preserve"> PAGEREF _Toc41846390 \h </w:instrText>
            </w:r>
            <w:r>
              <w:rPr>
                <w:noProof/>
                <w:webHidden/>
              </w:rPr>
            </w:r>
            <w:r>
              <w:rPr>
                <w:noProof/>
                <w:webHidden/>
              </w:rPr>
              <w:fldChar w:fldCharType="separate"/>
            </w:r>
            <w:r>
              <w:rPr>
                <w:noProof/>
                <w:webHidden/>
              </w:rPr>
              <w:t>62</w:t>
            </w:r>
            <w:r>
              <w:rPr>
                <w:noProof/>
                <w:webHidden/>
              </w:rPr>
              <w:fldChar w:fldCharType="end"/>
            </w:r>
          </w:hyperlink>
        </w:p>
        <w:p w14:paraId="2F0996CD" w14:textId="729B5DB5" w:rsidR="002D46A1" w:rsidRDefault="002D46A1">
          <w:pPr>
            <w:pStyle w:val="Obsah3"/>
            <w:tabs>
              <w:tab w:val="left" w:pos="1320"/>
              <w:tab w:val="right" w:leader="dot" w:pos="8659"/>
            </w:tabs>
            <w:rPr>
              <w:rFonts w:asciiTheme="minorHAnsi" w:eastAsiaTheme="minorEastAsia" w:hAnsiTheme="minorHAnsi"/>
              <w:noProof/>
              <w:sz w:val="22"/>
              <w:lang w:eastAsia="cs-CZ"/>
            </w:rPr>
          </w:pPr>
          <w:hyperlink w:anchor="_Toc41846391" w:history="1">
            <w:r w:rsidRPr="00B248FF">
              <w:rPr>
                <w:rStyle w:val="Hypertextovodkaz"/>
                <w:noProof/>
                <w:lang w:val="en-GB"/>
              </w:rPr>
              <w:t>5.5.1</w:t>
            </w:r>
            <w:r>
              <w:rPr>
                <w:rFonts w:asciiTheme="minorHAnsi" w:eastAsiaTheme="minorEastAsia" w:hAnsiTheme="minorHAnsi"/>
                <w:noProof/>
                <w:sz w:val="22"/>
                <w:lang w:eastAsia="cs-CZ"/>
              </w:rPr>
              <w:tab/>
            </w:r>
            <w:r w:rsidRPr="00B248FF">
              <w:rPr>
                <w:rStyle w:val="Hypertextovodkaz"/>
                <w:noProof/>
                <w:lang w:val="en-GB"/>
              </w:rPr>
              <w:t>Moving average method</w:t>
            </w:r>
            <w:r>
              <w:rPr>
                <w:noProof/>
                <w:webHidden/>
              </w:rPr>
              <w:tab/>
            </w:r>
            <w:r>
              <w:rPr>
                <w:noProof/>
                <w:webHidden/>
              </w:rPr>
              <w:fldChar w:fldCharType="begin"/>
            </w:r>
            <w:r>
              <w:rPr>
                <w:noProof/>
                <w:webHidden/>
              </w:rPr>
              <w:instrText xml:space="preserve"> PAGEREF _Toc41846391 \h </w:instrText>
            </w:r>
            <w:r>
              <w:rPr>
                <w:noProof/>
                <w:webHidden/>
              </w:rPr>
            </w:r>
            <w:r>
              <w:rPr>
                <w:noProof/>
                <w:webHidden/>
              </w:rPr>
              <w:fldChar w:fldCharType="separate"/>
            </w:r>
            <w:r>
              <w:rPr>
                <w:noProof/>
                <w:webHidden/>
              </w:rPr>
              <w:t>63</w:t>
            </w:r>
            <w:r>
              <w:rPr>
                <w:noProof/>
                <w:webHidden/>
              </w:rPr>
              <w:fldChar w:fldCharType="end"/>
            </w:r>
          </w:hyperlink>
        </w:p>
        <w:p w14:paraId="1DEB08BF" w14:textId="7D1E321D" w:rsidR="002D46A1" w:rsidRDefault="002D46A1">
          <w:pPr>
            <w:pStyle w:val="Obsah3"/>
            <w:tabs>
              <w:tab w:val="left" w:pos="1320"/>
              <w:tab w:val="right" w:leader="dot" w:pos="8659"/>
            </w:tabs>
            <w:rPr>
              <w:rFonts w:asciiTheme="minorHAnsi" w:eastAsiaTheme="minorEastAsia" w:hAnsiTheme="minorHAnsi"/>
              <w:noProof/>
              <w:sz w:val="22"/>
              <w:lang w:eastAsia="cs-CZ"/>
            </w:rPr>
          </w:pPr>
          <w:hyperlink w:anchor="_Toc41846392" w:history="1">
            <w:r w:rsidRPr="00B248FF">
              <w:rPr>
                <w:rStyle w:val="Hypertextovodkaz"/>
                <w:noProof/>
                <w:lang w:val="en-GB"/>
              </w:rPr>
              <w:t>5.5.2</w:t>
            </w:r>
            <w:r>
              <w:rPr>
                <w:rFonts w:asciiTheme="minorHAnsi" w:eastAsiaTheme="minorEastAsia" w:hAnsiTheme="minorHAnsi"/>
                <w:noProof/>
                <w:sz w:val="22"/>
                <w:lang w:eastAsia="cs-CZ"/>
              </w:rPr>
              <w:tab/>
            </w:r>
            <w:r w:rsidRPr="00B248FF">
              <w:rPr>
                <w:rStyle w:val="Hypertextovodkaz"/>
                <w:noProof/>
                <w:lang w:val="en-GB"/>
              </w:rPr>
              <w:t>Savgol filter (Savitzky-Golay filter)</w:t>
            </w:r>
            <w:r>
              <w:rPr>
                <w:noProof/>
                <w:webHidden/>
              </w:rPr>
              <w:tab/>
            </w:r>
            <w:r>
              <w:rPr>
                <w:noProof/>
                <w:webHidden/>
              </w:rPr>
              <w:fldChar w:fldCharType="begin"/>
            </w:r>
            <w:r>
              <w:rPr>
                <w:noProof/>
                <w:webHidden/>
              </w:rPr>
              <w:instrText xml:space="preserve"> PAGEREF _Toc41846392 \h </w:instrText>
            </w:r>
            <w:r>
              <w:rPr>
                <w:noProof/>
                <w:webHidden/>
              </w:rPr>
            </w:r>
            <w:r>
              <w:rPr>
                <w:noProof/>
                <w:webHidden/>
              </w:rPr>
              <w:fldChar w:fldCharType="separate"/>
            </w:r>
            <w:r>
              <w:rPr>
                <w:noProof/>
                <w:webHidden/>
              </w:rPr>
              <w:t>65</w:t>
            </w:r>
            <w:r>
              <w:rPr>
                <w:noProof/>
                <w:webHidden/>
              </w:rPr>
              <w:fldChar w:fldCharType="end"/>
            </w:r>
          </w:hyperlink>
        </w:p>
        <w:p w14:paraId="5CBB4BCB" w14:textId="587BC5F6" w:rsidR="002D46A1" w:rsidRDefault="002D46A1">
          <w:pPr>
            <w:pStyle w:val="Obsah2"/>
            <w:tabs>
              <w:tab w:val="left" w:pos="880"/>
              <w:tab w:val="right" w:leader="dot" w:pos="8659"/>
            </w:tabs>
            <w:rPr>
              <w:rFonts w:asciiTheme="minorHAnsi" w:eastAsiaTheme="minorEastAsia" w:hAnsiTheme="minorHAnsi"/>
              <w:noProof/>
              <w:sz w:val="22"/>
              <w:lang w:eastAsia="cs-CZ"/>
            </w:rPr>
          </w:pPr>
          <w:hyperlink w:anchor="_Toc41846393" w:history="1">
            <w:r w:rsidRPr="00B248FF">
              <w:rPr>
                <w:rStyle w:val="Hypertextovodkaz"/>
                <w:noProof/>
                <w:lang w:val="en-GB"/>
              </w:rPr>
              <w:t>5.6</w:t>
            </w:r>
            <w:r>
              <w:rPr>
                <w:rFonts w:asciiTheme="minorHAnsi" w:eastAsiaTheme="minorEastAsia" w:hAnsiTheme="minorHAnsi"/>
                <w:noProof/>
                <w:sz w:val="22"/>
                <w:lang w:eastAsia="cs-CZ"/>
              </w:rPr>
              <w:tab/>
            </w:r>
            <w:r w:rsidRPr="00B248FF">
              <w:rPr>
                <w:rStyle w:val="Hypertextovodkaz"/>
                <w:noProof/>
                <w:lang w:val="en-GB"/>
              </w:rPr>
              <w:t>Dependences and libraries</w:t>
            </w:r>
            <w:r>
              <w:rPr>
                <w:noProof/>
                <w:webHidden/>
              </w:rPr>
              <w:tab/>
            </w:r>
            <w:r>
              <w:rPr>
                <w:noProof/>
                <w:webHidden/>
              </w:rPr>
              <w:fldChar w:fldCharType="begin"/>
            </w:r>
            <w:r>
              <w:rPr>
                <w:noProof/>
                <w:webHidden/>
              </w:rPr>
              <w:instrText xml:space="preserve"> PAGEREF _Toc41846393 \h </w:instrText>
            </w:r>
            <w:r>
              <w:rPr>
                <w:noProof/>
                <w:webHidden/>
              </w:rPr>
            </w:r>
            <w:r>
              <w:rPr>
                <w:noProof/>
                <w:webHidden/>
              </w:rPr>
              <w:fldChar w:fldCharType="separate"/>
            </w:r>
            <w:r>
              <w:rPr>
                <w:noProof/>
                <w:webHidden/>
              </w:rPr>
              <w:t>66</w:t>
            </w:r>
            <w:r>
              <w:rPr>
                <w:noProof/>
                <w:webHidden/>
              </w:rPr>
              <w:fldChar w:fldCharType="end"/>
            </w:r>
          </w:hyperlink>
        </w:p>
        <w:p w14:paraId="1857A4BB" w14:textId="33CCF554" w:rsidR="002D46A1" w:rsidRDefault="002D46A1">
          <w:pPr>
            <w:pStyle w:val="Obsah1"/>
            <w:rPr>
              <w:rFonts w:asciiTheme="minorHAnsi" w:eastAsiaTheme="minorEastAsia" w:hAnsiTheme="minorHAnsi"/>
              <w:noProof/>
              <w:sz w:val="22"/>
              <w:lang w:eastAsia="cs-CZ"/>
            </w:rPr>
          </w:pPr>
          <w:hyperlink w:anchor="_Toc41846394" w:history="1">
            <w:r w:rsidRPr="00B248FF">
              <w:rPr>
                <w:rStyle w:val="Hypertextovodkaz"/>
                <w:noProof/>
              </w:rPr>
              <w:t>6</w:t>
            </w:r>
            <w:r>
              <w:rPr>
                <w:rFonts w:asciiTheme="minorHAnsi" w:eastAsiaTheme="minorEastAsia" w:hAnsiTheme="minorHAnsi"/>
                <w:noProof/>
                <w:sz w:val="22"/>
                <w:lang w:eastAsia="cs-CZ"/>
              </w:rPr>
              <w:tab/>
            </w:r>
            <w:r w:rsidRPr="00B248FF">
              <w:rPr>
                <w:rStyle w:val="Hypertextovodkaz"/>
                <w:noProof/>
              </w:rPr>
              <w:t>Software results and conclusions</w:t>
            </w:r>
            <w:r>
              <w:rPr>
                <w:noProof/>
                <w:webHidden/>
              </w:rPr>
              <w:tab/>
            </w:r>
            <w:r>
              <w:rPr>
                <w:noProof/>
                <w:webHidden/>
              </w:rPr>
              <w:fldChar w:fldCharType="begin"/>
            </w:r>
            <w:r>
              <w:rPr>
                <w:noProof/>
                <w:webHidden/>
              </w:rPr>
              <w:instrText xml:space="preserve"> PAGEREF _Toc41846394 \h </w:instrText>
            </w:r>
            <w:r>
              <w:rPr>
                <w:noProof/>
                <w:webHidden/>
              </w:rPr>
            </w:r>
            <w:r>
              <w:rPr>
                <w:noProof/>
                <w:webHidden/>
              </w:rPr>
              <w:fldChar w:fldCharType="separate"/>
            </w:r>
            <w:r>
              <w:rPr>
                <w:noProof/>
                <w:webHidden/>
              </w:rPr>
              <w:t>68</w:t>
            </w:r>
            <w:r>
              <w:rPr>
                <w:noProof/>
                <w:webHidden/>
              </w:rPr>
              <w:fldChar w:fldCharType="end"/>
            </w:r>
          </w:hyperlink>
        </w:p>
        <w:p w14:paraId="755768AE" w14:textId="020D5E80" w:rsidR="002D46A1" w:rsidRDefault="002D46A1">
          <w:pPr>
            <w:pStyle w:val="Obsah2"/>
            <w:tabs>
              <w:tab w:val="left" w:pos="880"/>
              <w:tab w:val="right" w:leader="dot" w:pos="8659"/>
            </w:tabs>
            <w:rPr>
              <w:rFonts w:asciiTheme="minorHAnsi" w:eastAsiaTheme="minorEastAsia" w:hAnsiTheme="minorHAnsi"/>
              <w:noProof/>
              <w:sz w:val="22"/>
              <w:lang w:eastAsia="cs-CZ"/>
            </w:rPr>
          </w:pPr>
          <w:hyperlink w:anchor="_Toc41846395" w:history="1">
            <w:r w:rsidRPr="00B248FF">
              <w:rPr>
                <w:rStyle w:val="Hypertextovodkaz"/>
                <w:noProof/>
                <w:lang w:val="en-GB"/>
              </w:rPr>
              <w:t>6.1</w:t>
            </w:r>
            <w:r>
              <w:rPr>
                <w:rFonts w:asciiTheme="minorHAnsi" w:eastAsiaTheme="minorEastAsia" w:hAnsiTheme="minorHAnsi"/>
                <w:noProof/>
                <w:sz w:val="22"/>
                <w:lang w:eastAsia="cs-CZ"/>
              </w:rPr>
              <w:tab/>
            </w:r>
            <w:r w:rsidRPr="00B248FF">
              <w:rPr>
                <w:rStyle w:val="Hypertextovodkaz"/>
                <w:noProof/>
                <w:lang w:val="en-GB"/>
              </w:rPr>
              <w:t>The basic flow of the software</w:t>
            </w:r>
            <w:r>
              <w:rPr>
                <w:noProof/>
                <w:webHidden/>
              </w:rPr>
              <w:tab/>
            </w:r>
            <w:r>
              <w:rPr>
                <w:noProof/>
                <w:webHidden/>
              </w:rPr>
              <w:fldChar w:fldCharType="begin"/>
            </w:r>
            <w:r>
              <w:rPr>
                <w:noProof/>
                <w:webHidden/>
              </w:rPr>
              <w:instrText xml:space="preserve"> PAGEREF _Toc41846395 \h </w:instrText>
            </w:r>
            <w:r>
              <w:rPr>
                <w:noProof/>
                <w:webHidden/>
              </w:rPr>
            </w:r>
            <w:r>
              <w:rPr>
                <w:noProof/>
                <w:webHidden/>
              </w:rPr>
              <w:fldChar w:fldCharType="separate"/>
            </w:r>
            <w:r>
              <w:rPr>
                <w:noProof/>
                <w:webHidden/>
              </w:rPr>
              <w:t>68</w:t>
            </w:r>
            <w:r>
              <w:rPr>
                <w:noProof/>
                <w:webHidden/>
              </w:rPr>
              <w:fldChar w:fldCharType="end"/>
            </w:r>
          </w:hyperlink>
        </w:p>
        <w:p w14:paraId="3557D7BE" w14:textId="4FCF5F73" w:rsidR="002D46A1" w:rsidRDefault="002D46A1">
          <w:pPr>
            <w:pStyle w:val="Obsah2"/>
            <w:tabs>
              <w:tab w:val="left" w:pos="880"/>
              <w:tab w:val="right" w:leader="dot" w:pos="8659"/>
            </w:tabs>
            <w:rPr>
              <w:rFonts w:asciiTheme="minorHAnsi" w:eastAsiaTheme="minorEastAsia" w:hAnsiTheme="minorHAnsi"/>
              <w:noProof/>
              <w:sz w:val="22"/>
              <w:lang w:eastAsia="cs-CZ"/>
            </w:rPr>
          </w:pPr>
          <w:hyperlink w:anchor="_Toc41846396" w:history="1">
            <w:r w:rsidRPr="00B248FF">
              <w:rPr>
                <w:rStyle w:val="Hypertextovodkaz"/>
                <w:noProof/>
                <w:lang w:val="en-GB"/>
              </w:rPr>
              <w:t>6.2</w:t>
            </w:r>
            <w:r>
              <w:rPr>
                <w:rFonts w:asciiTheme="minorHAnsi" w:eastAsiaTheme="minorEastAsia" w:hAnsiTheme="minorHAnsi"/>
                <w:noProof/>
                <w:sz w:val="22"/>
                <w:lang w:eastAsia="cs-CZ"/>
              </w:rPr>
              <w:tab/>
            </w:r>
            <w:r w:rsidRPr="00B248FF">
              <w:rPr>
                <w:rStyle w:val="Hypertextovodkaz"/>
                <w:noProof/>
                <w:lang w:val="en-GB"/>
              </w:rPr>
              <w:t>User guide for the software</w:t>
            </w:r>
            <w:r>
              <w:rPr>
                <w:noProof/>
                <w:webHidden/>
              </w:rPr>
              <w:tab/>
            </w:r>
            <w:r>
              <w:rPr>
                <w:noProof/>
                <w:webHidden/>
              </w:rPr>
              <w:fldChar w:fldCharType="begin"/>
            </w:r>
            <w:r>
              <w:rPr>
                <w:noProof/>
                <w:webHidden/>
              </w:rPr>
              <w:instrText xml:space="preserve"> PAGEREF _Toc41846396 \h </w:instrText>
            </w:r>
            <w:r>
              <w:rPr>
                <w:noProof/>
                <w:webHidden/>
              </w:rPr>
            </w:r>
            <w:r>
              <w:rPr>
                <w:noProof/>
                <w:webHidden/>
              </w:rPr>
              <w:fldChar w:fldCharType="separate"/>
            </w:r>
            <w:r>
              <w:rPr>
                <w:noProof/>
                <w:webHidden/>
              </w:rPr>
              <w:t>68</w:t>
            </w:r>
            <w:r>
              <w:rPr>
                <w:noProof/>
                <w:webHidden/>
              </w:rPr>
              <w:fldChar w:fldCharType="end"/>
            </w:r>
          </w:hyperlink>
        </w:p>
        <w:p w14:paraId="05FC69AC" w14:textId="0FC8BB36" w:rsidR="002D46A1" w:rsidRDefault="002D46A1">
          <w:pPr>
            <w:pStyle w:val="Obsah2"/>
            <w:tabs>
              <w:tab w:val="left" w:pos="880"/>
              <w:tab w:val="right" w:leader="dot" w:pos="8659"/>
            </w:tabs>
            <w:rPr>
              <w:rFonts w:asciiTheme="minorHAnsi" w:eastAsiaTheme="minorEastAsia" w:hAnsiTheme="minorHAnsi"/>
              <w:noProof/>
              <w:sz w:val="22"/>
              <w:lang w:eastAsia="cs-CZ"/>
            </w:rPr>
          </w:pPr>
          <w:hyperlink w:anchor="_Toc41846397" w:history="1">
            <w:r w:rsidRPr="00B248FF">
              <w:rPr>
                <w:rStyle w:val="Hypertextovodkaz"/>
                <w:noProof/>
                <w:lang w:val="en-GB"/>
              </w:rPr>
              <w:t>6.3</w:t>
            </w:r>
            <w:r>
              <w:rPr>
                <w:rFonts w:asciiTheme="minorHAnsi" w:eastAsiaTheme="minorEastAsia" w:hAnsiTheme="minorHAnsi"/>
                <w:noProof/>
                <w:sz w:val="22"/>
                <w:lang w:eastAsia="cs-CZ"/>
              </w:rPr>
              <w:tab/>
            </w:r>
            <w:r w:rsidRPr="00B248FF">
              <w:rPr>
                <w:rStyle w:val="Hypertextovodkaz"/>
                <w:noProof/>
                <w:lang w:val="en-GB"/>
              </w:rPr>
              <w:t>Programming concepts worth pointing out</w:t>
            </w:r>
            <w:r>
              <w:rPr>
                <w:noProof/>
                <w:webHidden/>
              </w:rPr>
              <w:tab/>
            </w:r>
            <w:r>
              <w:rPr>
                <w:noProof/>
                <w:webHidden/>
              </w:rPr>
              <w:fldChar w:fldCharType="begin"/>
            </w:r>
            <w:r>
              <w:rPr>
                <w:noProof/>
                <w:webHidden/>
              </w:rPr>
              <w:instrText xml:space="preserve"> PAGEREF _Toc41846397 \h </w:instrText>
            </w:r>
            <w:r>
              <w:rPr>
                <w:noProof/>
                <w:webHidden/>
              </w:rPr>
            </w:r>
            <w:r>
              <w:rPr>
                <w:noProof/>
                <w:webHidden/>
              </w:rPr>
              <w:fldChar w:fldCharType="separate"/>
            </w:r>
            <w:r>
              <w:rPr>
                <w:noProof/>
                <w:webHidden/>
              </w:rPr>
              <w:t>73</w:t>
            </w:r>
            <w:r>
              <w:rPr>
                <w:noProof/>
                <w:webHidden/>
              </w:rPr>
              <w:fldChar w:fldCharType="end"/>
            </w:r>
          </w:hyperlink>
        </w:p>
        <w:p w14:paraId="3F6E9033" w14:textId="25DCA033" w:rsidR="002D46A1" w:rsidRDefault="002D46A1">
          <w:pPr>
            <w:pStyle w:val="Obsah2"/>
            <w:tabs>
              <w:tab w:val="left" w:pos="880"/>
              <w:tab w:val="right" w:leader="dot" w:pos="8659"/>
            </w:tabs>
            <w:rPr>
              <w:rFonts w:asciiTheme="minorHAnsi" w:eastAsiaTheme="minorEastAsia" w:hAnsiTheme="minorHAnsi"/>
              <w:noProof/>
              <w:sz w:val="22"/>
              <w:lang w:eastAsia="cs-CZ"/>
            </w:rPr>
          </w:pPr>
          <w:hyperlink w:anchor="_Toc41846398" w:history="1">
            <w:r w:rsidRPr="00B248FF">
              <w:rPr>
                <w:rStyle w:val="Hypertextovodkaz"/>
                <w:noProof/>
                <w:lang w:val="en-GB"/>
              </w:rPr>
              <w:t>6.4</w:t>
            </w:r>
            <w:r>
              <w:rPr>
                <w:rFonts w:asciiTheme="minorHAnsi" w:eastAsiaTheme="minorEastAsia" w:hAnsiTheme="minorHAnsi"/>
                <w:noProof/>
                <w:sz w:val="22"/>
                <w:lang w:eastAsia="cs-CZ"/>
              </w:rPr>
              <w:tab/>
            </w:r>
            <w:r w:rsidRPr="00B248FF">
              <w:rPr>
                <w:rStyle w:val="Hypertextovodkaz"/>
                <w:noProof/>
                <w:lang w:val="en-GB"/>
              </w:rPr>
              <w:t>Interesting bugs worth pointing out</w:t>
            </w:r>
            <w:r>
              <w:rPr>
                <w:noProof/>
                <w:webHidden/>
              </w:rPr>
              <w:tab/>
            </w:r>
            <w:r>
              <w:rPr>
                <w:noProof/>
                <w:webHidden/>
              </w:rPr>
              <w:fldChar w:fldCharType="begin"/>
            </w:r>
            <w:r>
              <w:rPr>
                <w:noProof/>
                <w:webHidden/>
              </w:rPr>
              <w:instrText xml:space="preserve"> PAGEREF _Toc41846398 \h </w:instrText>
            </w:r>
            <w:r>
              <w:rPr>
                <w:noProof/>
                <w:webHidden/>
              </w:rPr>
            </w:r>
            <w:r>
              <w:rPr>
                <w:noProof/>
                <w:webHidden/>
              </w:rPr>
              <w:fldChar w:fldCharType="separate"/>
            </w:r>
            <w:r>
              <w:rPr>
                <w:noProof/>
                <w:webHidden/>
              </w:rPr>
              <w:t>78</w:t>
            </w:r>
            <w:r>
              <w:rPr>
                <w:noProof/>
                <w:webHidden/>
              </w:rPr>
              <w:fldChar w:fldCharType="end"/>
            </w:r>
          </w:hyperlink>
        </w:p>
        <w:p w14:paraId="0F9ECE85" w14:textId="7621EA45" w:rsidR="002D46A1" w:rsidRDefault="002D46A1">
          <w:pPr>
            <w:pStyle w:val="Obsah1"/>
            <w:rPr>
              <w:rFonts w:asciiTheme="minorHAnsi" w:eastAsiaTheme="minorEastAsia" w:hAnsiTheme="minorHAnsi"/>
              <w:noProof/>
              <w:sz w:val="22"/>
              <w:lang w:eastAsia="cs-CZ"/>
            </w:rPr>
          </w:pPr>
          <w:hyperlink w:anchor="_Toc41846399" w:history="1">
            <w:r w:rsidRPr="00B248FF">
              <w:rPr>
                <w:rStyle w:val="Hypertextovodkaz"/>
                <w:noProof/>
              </w:rPr>
              <w:t>7</w:t>
            </w:r>
            <w:r>
              <w:rPr>
                <w:rFonts w:asciiTheme="minorHAnsi" w:eastAsiaTheme="minorEastAsia" w:hAnsiTheme="minorHAnsi"/>
                <w:noProof/>
                <w:sz w:val="22"/>
                <w:lang w:eastAsia="cs-CZ"/>
              </w:rPr>
              <w:tab/>
            </w:r>
            <w:r w:rsidRPr="00B248FF">
              <w:rPr>
                <w:rStyle w:val="Hypertextovodkaz"/>
                <w:noProof/>
              </w:rPr>
              <w:t>Testing of the software</w:t>
            </w:r>
            <w:r>
              <w:rPr>
                <w:noProof/>
                <w:webHidden/>
              </w:rPr>
              <w:tab/>
            </w:r>
            <w:r>
              <w:rPr>
                <w:noProof/>
                <w:webHidden/>
              </w:rPr>
              <w:fldChar w:fldCharType="begin"/>
            </w:r>
            <w:r>
              <w:rPr>
                <w:noProof/>
                <w:webHidden/>
              </w:rPr>
              <w:instrText xml:space="preserve"> PAGEREF _Toc41846399 \h </w:instrText>
            </w:r>
            <w:r>
              <w:rPr>
                <w:noProof/>
                <w:webHidden/>
              </w:rPr>
            </w:r>
            <w:r>
              <w:rPr>
                <w:noProof/>
                <w:webHidden/>
              </w:rPr>
              <w:fldChar w:fldCharType="separate"/>
            </w:r>
            <w:r>
              <w:rPr>
                <w:noProof/>
                <w:webHidden/>
              </w:rPr>
              <w:t>79</w:t>
            </w:r>
            <w:r>
              <w:rPr>
                <w:noProof/>
                <w:webHidden/>
              </w:rPr>
              <w:fldChar w:fldCharType="end"/>
            </w:r>
          </w:hyperlink>
        </w:p>
        <w:p w14:paraId="5A657D8F" w14:textId="47B0D6E7" w:rsidR="002D46A1" w:rsidRDefault="002D46A1">
          <w:pPr>
            <w:pStyle w:val="Obsah2"/>
            <w:tabs>
              <w:tab w:val="left" w:pos="880"/>
              <w:tab w:val="right" w:leader="dot" w:pos="8659"/>
            </w:tabs>
            <w:rPr>
              <w:rFonts w:asciiTheme="minorHAnsi" w:eastAsiaTheme="minorEastAsia" w:hAnsiTheme="minorHAnsi"/>
              <w:noProof/>
              <w:sz w:val="22"/>
              <w:lang w:eastAsia="cs-CZ"/>
            </w:rPr>
          </w:pPr>
          <w:hyperlink w:anchor="_Toc41846400" w:history="1">
            <w:r w:rsidRPr="00B248FF">
              <w:rPr>
                <w:rStyle w:val="Hypertextovodkaz"/>
                <w:noProof/>
                <w:lang w:val="en-GB"/>
              </w:rPr>
              <w:t>7.1</w:t>
            </w:r>
            <w:r>
              <w:rPr>
                <w:rFonts w:asciiTheme="minorHAnsi" w:eastAsiaTheme="minorEastAsia" w:hAnsiTheme="minorHAnsi"/>
                <w:noProof/>
                <w:sz w:val="22"/>
                <w:lang w:eastAsia="cs-CZ"/>
              </w:rPr>
              <w:tab/>
            </w:r>
            <w:r w:rsidRPr="00B248FF">
              <w:rPr>
                <w:rStyle w:val="Hypertextovodkaz"/>
                <w:noProof/>
                <w:lang w:val="en-GB"/>
              </w:rPr>
              <w:t>Comparing the results with the real experiment</w:t>
            </w:r>
            <w:r>
              <w:rPr>
                <w:noProof/>
                <w:webHidden/>
              </w:rPr>
              <w:tab/>
            </w:r>
            <w:r>
              <w:rPr>
                <w:noProof/>
                <w:webHidden/>
              </w:rPr>
              <w:fldChar w:fldCharType="begin"/>
            </w:r>
            <w:r>
              <w:rPr>
                <w:noProof/>
                <w:webHidden/>
              </w:rPr>
              <w:instrText xml:space="preserve"> PAGEREF _Toc41846400 \h </w:instrText>
            </w:r>
            <w:r>
              <w:rPr>
                <w:noProof/>
                <w:webHidden/>
              </w:rPr>
            </w:r>
            <w:r>
              <w:rPr>
                <w:noProof/>
                <w:webHidden/>
              </w:rPr>
              <w:fldChar w:fldCharType="separate"/>
            </w:r>
            <w:r>
              <w:rPr>
                <w:noProof/>
                <w:webHidden/>
              </w:rPr>
              <w:t>79</w:t>
            </w:r>
            <w:r>
              <w:rPr>
                <w:noProof/>
                <w:webHidden/>
              </w:rPr>
              <w:fldChar w:fldCharType="end"/>
            </w:r>
          </w:hyperlink>
        </w:p>
        <w:p w14:paraId="028ECE77" w14:textId="08F68481" w:rsidR="002D46A1" w:rsidRDefault="002D46A1">
          <w:pPr>
            <w:pStyle w:val="Obsah2"/>
            <w:tabs>
              <w:tab w:val="left" w:pos="880"/>
              <w:tab w:val="right" w:leader="dot" w:pos="8659"/>
            </w:tabs>
            <w:rPr>
              <w:rFonts w:asciiTheme="minorHAnsi" w:eastAsiaTheme="minorEastAsia" w:hAnsiTheme="minorHAnsi"/>
              <w:noProof/>
              <w:sz w:val="22"/>
              <w:lang w:eastAsia="cs-CZ"/>
            </w:rPr>
          </w:pPr>
          <w:hyperlink w:anchor="_Toc41846401" w:history="1">
            <w:r w:rsidRPr="00B248FF">
              <w:rPr>
                <w:rStyle w:val="Hypertextovodkaz"/>
                <w:noProof/>
                <w:lang w:val="en-GB"/>
              </w:rPr>
              <w:t>7.2</w:t>
            </w:r>
            <w:r>
              <w:rPr>
                <w:rFonts w:asciiTheme="minorHAnsi" w:eastAsiaTheme="minorEastAsia" w:hAnsiTheme="minorHAnsi"/>
                <w:noProof/>
                <w:sz w:val="22"/>
                <w:lang w:eastAsia="cs-CZ"/>
              </w:rPr>
              <w:tab/>
            </w:r>
            <w:r w:rsidRPr="00B248FF">
              <w:rPr>
                <w:rStyle w:val="Hypertextovodkaz"/>
                <w:noProof/>
                <w:lang w:val="en-GB"/>
              </w:rPr>
              <w:t>Parameters inputted from the user</w:t>
            </w:r>
            <w:r>
              <w:rPr>
                <w:noProof/>
                <w:webHidden/>
              </w:rPr>
              <w:tab/>
            </w:r>
            <w:r>
              <w:rPr>
                <w:noProof/>
                <w:webHidden/>
              </w:rPr>
              <w:fldChar w:fldCharType="begin"/>
            </w:r>
            <w:r>
              <w:rPr>
                <w:noProof/>
                <w:webHidden/>
              </w:rPr>
              <w:instrText xml:space="preserve"> PAGEREF _Toc41846401 \h </w:instrText>
            </w:r>
            <w:r>
              <w:rPr>
                <w:noProof/>
                <w:webHidden/>
              </w:rPr>
            </w:r>
            <w:r>
              <w:rPr>
                <w:noProof/>
                <w:webHidden/>
              </w:rPr>
              <w:fldChar w:fldCharType="separate"/>
            </w:r>
            <w:r>
              <w:rPr>
                <w:noProof/>
                <w:webHidden/>
              </w:rPr>
              <w:t>80</w:t>
            </w:r>
            <w:r>
              <w:rPr>
                <w:noProof/>
                <w:webHidden/>
              </w:rPr>
              <w:fldChar w:fldCharType="end"/>
            </w:r>
          </w:hyperlink>
        </w:p>
        <w:p w14:paraId="3B9353D8" w14:textId="3E866967" w:rsidR="002D46A1" w:rsidRDefault="002D46A1">
          <w:pPr>
            <w:pStyle w:val="Obsah2"/>
            <w:tabs>
              <w:tab w:val="left" w:pos="880"/>
              <w:tab w:val="right" w:leader="dot" w:pos="8659"/>
            </w:tabs>
            <w:rPr>
              <w:rFonts w:asciiTheme="minorHAnsi" w:eastAsiaTheme="minorEastAsia" w:hAnsiTheme="minorHAnsi"/>
              <w:noProof/>
              <w:sz w:val="22"/>
              <w:lang w:eastAsia="cs-CZ"/>
            </w:rPr>
          </w:pPr>
          <w:hyperlink w:anchor="_Toc41846402" w:history="1">
            <w:r w:rsidRPr="00B248FF">
              <w:rPr>
                <w:rStyle w:val="Hypertextovodkaz"/>
                <w:noProof/>
                <w:lang w:val="en-GB"/>
              </w:rPr>
              <w:t>7.3</w:t>
            </w:r>
            <w:r>
              <w:rPr>
                <w:rFonts w:asciiTheme="minorHAnsi" w:eastAsiaTheme="minorEastAsia" w:hAnsiTheme="minorHAnsi"/>
                <w:noProof/>
                <w:sz w:val="22"/>
                <w:lang w:eastAsia="cs-CZ"/>
              </w:rPr>
              <w:tab/>
            </w:r>
            <w:r w:rsidRPr="00B248FF">
              <w:rPr>
                <w:rStyle w:val="Hypertextovodkaz"/>
                <w:noProof/>
                <w:lang w:val="en-GB"/>
              </w:rPr>
              <w:t>Parameters testing</w:t>
            </w:r>
            <w:r>
              <w:rPr>
                <w:noProof/>
                <w:webHidden/>
              </w:rPr>
              <w:tab/>
            </w:r>
            <w:r>
              <w:rPr>
                <w:noProof/>
                <w:webHidden/>
              </w:rPr>
              <w:fldChar w:fldCharType="begin"/>
            </w:r>
            <w:r>
              <w:rPr>
                <w:noProof/>
                <w:webHidden/>
              </w:rPr>
              <w:instrText xml:space="preserve"> PAGEREF _Toc41846402 \h </w:instrText>
            </w:r>
            <w:r>
              <w:rPr>
                <w:noProof/>
                <w:webHidden/>
              </w:rPr>
            </w:r>
            <w:r>
              <w:rPr>
                <w:noProof/>
                <w:webHidden/>
              </w:rPr>
              <w:fldChar w:fldCharType="separate"/>
            </w:r>
            <w:r>
              <w:rPr>
                <w:noProof/>
                <w:webHidden/>
              </w:rPr>
              <w:t>82</w:t>
            </w:r>
            <w:r>
              <w:rPr>
                <w:noProof/>
                <w:webHidden/>
              </w:rPr>
              <w:fldChar w:fldCharType="end"/>
            </w:r>
          </w:hyperlink>
        </w:p>
        <w:p w14:paraId="1E044A2F" w14:textId="52436002" w:rsidR="002D46A1" w:rsidRDefault="002D46A1">
          <w:pPr>
            <w:pStyle w:val="Obsah3"/>
            <w:tabs>
              <w:tab w:val="left" w:pos="1320"/>
              <w:tab w:val="right" w:leader="dot" w:pos="8659"/>
            </w:tabs>
            <w:rPr>
              <w:rFonts w:asciiTheme="minorHAnsi" w:eastAsiaTheme="minorEastAsia" w:hAnsiTheme="minorHAnsi"/>
              <w:noProof/>
              <w:sz w:val="22"/>
              <w:lang w:eastAsia="cs-CZ"/>
            </w:rPr>
          </w:pPr>
          <w:hyperlink w:anchor="_Toc41846403" w:history="1">
            <w:r w:rsidRPr="00B248FF">
              <w:rPr>
                <w:rStyle w:val="Hypertextovodkaz"/>
                <w:noProof/>
                <w:lang w:val="en-GB"/>
              </w:rPr>
              <w:t>7.3.1</w:t>
            </w:r>
            <w:r>
              <w:rPr>
                <w:rFonts w:asciiTheme="minorHAnsi" w:eastAsiaTheme="minorEastAsia" w:hAnsiTheme="minorHAnsi"/>
                <w:noProof/>
                <w:sz w:val="22"/>
                <w:lang w:eastAsia="cs-CZ"/>
              </w:rPr>
              <w:tab/>
            </w:r>
            <w:r w:rsidRPr="00B248FF">
              <w:rPr>
                <w:rStyle w:val="Hypertextovodkaz"/>
                <w:noProof/>
                <w:lang w:val="en-GB"/>
              </w:rPr>
              <w:t>The methodology of the tests</w:t>
            </w:r>
            <w:r>
              <w:rPr>
                <w:noProof/>
                <w:webHidden/>
              </w:rPr>
              <w:tab/>
            </w:r>
            <w:r>
              <w:rPr>
                <w:noProof/>
                <w:webHidden/>
              </w:rPr>
              <w:fldChar w:fldCharType="begin"/>
            </w:r>
            <w:r>
              <w:rPr>
                <w:noProof/>
                <w:webHidden/>
              </w:rPr>
              <w:instrText xml:space="preserve"> PAGEREF _Toc41846403 \h </w:instrText>
            </w:r>
            <w:r>
              <w:rPr>
                <w:noProof/>
                <w:webHidden/>
              </w:rPr>
            </w:r>
            <w:r>
              <w:rPr>
                <w:noProof/>
                <w:webHidden/>
              </w:rPr>
              <w:fldChar w:fldCharType="separate"/>
            </w:r>
            <w:r>
              <w:rPr>
                <w:noProof/>
                <w:webHidden/>
              </w:rPr>
              <w:t>83</w:t>
            </w:r>
            <w:r>
              <w:rPr>
                <w:noProof/>
                <w:webHidden/>
              </w:rPr>
              <w:fldChar w:fldCharType="end"/>
            </w:r>
          </w:hyperlink>
        </w:p>
        <w:p w14:paraId="259EA6D9" w14:textId="592B2523" w:rsidR="002D46A1" w:rsidRDefault="002D46A1">
          <w:pPr>
            <w:pStyle w:val="Obsah3"/>
            <w:tabs>
              <w:tab w:val="left" w:pos="1320"/>
              <w:tab w:val="right" w:leader="dot" w:pos="8659"/>
            </w:tabs>
            <w:rPr>
              <w:rFonts w:asciiTheme="minorHAnsi" w:eastAsiaTheme="minorEastAsia" w:hAnsiTheme="minorHAnsi"/>
              <w:noProof/>
              <w:sz w:val="22"/>
              <w:lang w:eastAsia="cs-CZ"/>
            </w:rPr>
          </w:pPr>
          <w:hyperlink w:anchor="_Toc41846404" w:history="1">
            <w:r w:rsidRPr="00B248FF">
              <w:rPr>
                <w:rStyle w:val="Hypertextovodkaz"/>
                <w:noProof/>
                <w:lang w:val="en-GB"/>
              </w:rPr>
              <w:t>7.3.2</w:t>
            </w:r>
            <w:r>
              <w:rPr>
                <w:rFonts w:asciiTheme="minorHAnsi" w:eastAsiaTheme="minorEastAsia" w:hAnsiTheme="minorHAnsi"/>
                <w:noProof/>
                <w:sz w:val="22"/>
                <w:lang w:eastAsia="cs-CZ"/>
              </w:rPr>
              <w:tab/>
            </w:r>
            <w:r w:rsidRPr="00B248FF">
              <w:rPr>
                <w:rStyle w:val="Hypertextovodkaz"/>
                <w:noProof/>
                <w:lang w:val="en-GB"/>
              </w:rPr>
              <w:t>Results of the parameter testing</w:t>
            </w:r>
            <w:r>
              <w:rPr>
                <w:noProof/>
                <w:webHidden/>
              </w:rPr>
              <w:tab/>
            </w:r>
            <w:r>
              <w:rPr>
                <w:noProof/>
                <w:webHidden/>
              </w:rPr>
              <w:fldChar w:fldCharType="begin"/>
            </w:r>
            <w:r>
              <w:rPr>
                <w:noProof/>
                <w:webHidden/>
              </w:rPr>
              <w:instrText xml:space="preserve"> PAGEREF _Toc41846404 \h </w:instrText>
            </w:r>
            <w:r>
              <w:rPr>
                <w:noProof/>
                <w:webHidden/>
              </w:rPr>
            </w:r>
            <w:r>
              <w:rPr>
                <w:noProof/>
                <w:webHidden/>
              </w:rPr>
              <w:fldChar w:fldCharType="separate"/>
            </w:r>
            <w:r>
              <w:rPr>
                <w:noProof/>
                <w:webHidden/>
              </w:rPr>
              <w:t>86</w:t>
            </w:r>
            <w:r>
              <w:rPr>
                <w:noProof/>
                <w:webHidden/>
              </w:rPr>
              <w:fldChar w:fldCharType="end"/>
            </w:r>
          </w:hyperlink>
        </w:p>
        <w:p w14:paraId="52738808" w14:textId="1A9DC56E" w:rsidR="002D46A1" w:rsidRDefault="002D46A1">
          <w:pPr>
            <w:pStyle w:val="Obsah3"/>
            <w:tabs>
              <w:tab w:val="left" w:pos="1320"/>
              <w:tab w:val="right" w:leader="dot" w:pos="8659"/>
            </w:tabs>
            <w:rPr>
              <w:rFonts w:asciiTheme="minorHAnsi" w:eastAsiaTheme="minorEastAsia" w:hAnsiTheme="minorHAnsi"/>
              <w:noProof/>
              <w:sz w:val="22"/>
              <w:lang w:eastAsia="cs-CZ"/>
            </w:rPr>
          </w:pPr>
          <w:hyperlink w:anchor="_Toc41846405" w:history="1">
            <w:r w:rsidRPr="00B248FF">
              <w:rPr>
                <w:rStyle w:val="Hypertextovodkaz"/>
                <w:noProof/>
                <w:lang w:val="en-GB"/>
              </w:rPr>
              <w:t>7.3.3</w:t>
            </w:r>
            <w:r>
              <w:rPr>
                <w:rFonts w:asciiTheme="minorHAnsi" w:eastAsiaTheme="minorEastAsia" w:hAnsiTheme="minorHAnsi"/>
                <w:noProof/>
                <w:sz w:val="22"/>
                <w:lang w:eastAsia="cs-CZ"/>
              </w:rPr>
              <w:tab/>
            </w:r>
            <w:r w:rsidRPr="00B248FF">
              <w:rPr>
                <w:rStyle w:val="Hypertextovodkaz"/>
                <w:noProof/>
                <w:lang w:val="en-GB"/>
              </w:rPr>
              <w:t>Testing observations and conclusions</w:t>
            </w:r>
            <w:r>
              <w:rPr>
                <w:noProof/>
                <w:webHidden/>
              </w:rPr>
              <w:tab/>
            </w:r>
            <w:r>
              <w:rPr>
                <w:noProof/>
                <w:webHidden/>
              </w:rPr>
              <w:fldChar w:fldCharType="begin"/>
            </w:r>
            <w:r>
              <w:rPr>
                <w:noProof/>
                <w:webHidden/>
              </w:rPr>
              <w:instrText xml:space="preserve"> PAGEREF _Toc41846405 \h </w:instrText>
            </w:r>
            <w:r>
              <w:rPr>
                <w:noProof/>
                <w:webHidden/>
              </w:rPr>
            </w:r>
            <w:r>
              <w:rPr>
                <w:noProof/>
                <w:webHidden/>
              </w:rPr>
              <w:fldChar w:fldCharType="separate"/>
            </w:r>
            <w:r>
              <w:rPr>
                <w:noProof/>
                <w:webHidden/>
              </w:rPr>
              <w:t>93</w:t>
            </w:r>
            <w:r>
              <w:rPr>
                <w:noProof/>
                <w:webHidden/>
              </w:rPr>
              <w:fldChar w:fldCharType="end"/>
            </w:r>
          </w:hyperlink>
        </w:p>
        <w:p w14:paraId="35367366" w14:textId="2719024E" w:rsidR="002D46A1" w:rsidRDefault="002D46A1">
          <w:pPr>
            <w:pStyle w:val="Obsah1"/>
            <w:rPr>
              <w:rFonts w:asciiTheme="minorHAnsi" w:eastAsiaTheme="minorEastAsia" w:hAnsiTheme="minorHAnsi"/>
              <w:noProof/>
              <w:sz w:val="22"/>
              <w:lang w:eastAsia="cs-CZ"/>
            </w:rPr>
          </w:pPr>
          <w:hyperlink w:anchor="_Toc41846406" w:history="1">
            <w:r w:rsidRPr="00B248FF">
              <w:rPr>
                <w:rStyle w:val="Hypertextovodkaz"/>
                <w:noProof/>
              </w:rPr>
              <w:t>8</w:t>
            </w:r>
            <w:r>
              <w:rPr>
                <w:rFonts w:asciiTheme="minorHAnsi" w:eastAsiaTheme="minorEastAsia" w:hAnsiTheme="minorHAnsi"/>
                <w:noProof/>
                <w:sz w:val="22"/>
                <w:lang w:eastAsia="cs-CZ"/>
              </w:rPr>
              <w:tab/>
            </w:r>
            <w:r w:rsidRPr="00B248FF">
              <w:rPr>
                <w:rStyle w:val="Hypertextovodkaz"/>
                <w:noProof/>
              </w:rPr>
              <w:t>Possible improvements for the future</w:t>
            </w:r>
            <w:r>
              <w:rPr>
                <w:noProof/>
                <w:webHidden/>
              </w:rPr>
              <w:tab/>
            </w:r>
            <w:r>
              <w:rPr>
                <w:noProof/>
                <w:webHidden/>
              </w:rPr>
              <w:fldChar w:fldCharType="begin"/>
            </w:r>
            <w:r>
              <w:rPr>
                <w:noProof/>
                <w:webHidden/>
              </w:rPr>
              <w:instrText xml:space="preserve"> PAGEREF _Toc41846406 \h </w:instrText>
            </w:r>
            <w:r>
              <w:rPr>
                <w:noProof/>
                <w:webHidden/>
              </w:rPr>
            </w:r>
            <w:r>
              <w:rPr>
                <w:noProof/>
                <w:webHidden/>
              </w:rPr>
              <w:fldChar w:fldCharType="separate"/>
            </w:r>
            <w:r>
              <w:rPr>
                <w:noProof/>
                <w:webHidden/>
              </w:rPr>
              <w:t>95</w:t>
            </w:r>
            <w:r>
              <w:rPr>
                <w:noProof/>
                <w:webHidden/>
              </w:rPr>
              <w:fldChar w:fldCharType="end"/>
            </w:r>
          </w:hyperlink>
        </w:p>
        <w:p w14:paraId="04F5D764" w14:textId="3EA1C381" w:rsidR="002D46A1" w:rsidRDefault="002D46A1">
          <w:pPr>
            <w:pStyle w:val="Obsah1"/>
            <w:rPr>
              <w:rFonts w:asciiTheme="minorHAnsi" w:eastAsiaTheme="minorEastAsia" w:hAnsiTheme="minorHAnsi"/>
              <w:noProof/>
              <w:sz w:val="22"/>
              <w:lang w:eastAsia="cs-CZ"/>
            </w:rPr>
          </w:pPr>
          <w:hyperlink w:anchor="_Toc41846407" w:history="1">
            <w:r w:rsidRPr="00B248FF">
              <w:rPr>
                <w:rStyle w:val="Hypertextovodkaz"/>
                <w:noProof/>
              </w:rPr>
              <w:t>9</w:t>
            </w:r>
            <w:r>
              <w:rPr>
                <w:rFonts w:asciiTheme="minorHAnsi" w:eastAsiaTheme="minorEastAsia" w:hAnsiTheme="minorHAnsi"/>
                <w:noProof/>
                <w:sz w:val="22"/>
                <w:lang w:eastAsia="cs-CZ"/>
              </w:rPr>
              <w:tab/>
            </w:r>
            <w:r w:rsidRPr="00B248FF">
              <w:rPr>
                <w:rStyle w:val="Hypertextovodkaz"/>
                <w:noProof/>
              </w:rPr>
              <w:t>Conclusion</w:t>
            </w:r>
            <w:r>
              <w:rPr>
                <w:noProof/>
                <w:webHidden/>
              </w:rPr>
              <w:tab/>
            </w:r>
            <w:r>
              <w:rPr>
                <w:noProof/>
                <w:webHidden/>
              </w:rPr>
              <w:fldChar w:fldCharType="begin"/>
            </w:r>
            <w:r>
              <w:rPr>
                <w:noProof/>
                <w:webHidden/>
              </w:rPr>
              <w:instrText xml:space="preserve"> PAGEREF _Toc41846407 \h </w:instrText>
            </w:r>
            <w:r>
              <w:rPr>
                <w:noProof/>
                <w:webHidden/>
              </w:rPr>
            </w:r>
            <w:r>
              <w:rPr>
                <w:noProof/>
                <w:webHidden/>
              </w:rPr>
              <w:fldChar w:fldCharType="separate"/>
            </w:r>
            <w:r>
              <w:rPr>
                <w:noProof/>
                <w:webHidden/>
              </w:rPr>
              <w:t>96</w:t>
            </w:r>
            <w:r>
              <w:rPr>
                <w:noProof/>
                <w:webHidden/>
              </w:rPr>
              <w:fldChar w:fldCharType="end"/>
            </w:r>
          </w:hyperlink>
        </w:p>
        <w:p w14:paraId="6654C7CE" w14:textId="511BF94A" w:rsidR="002D46A1" w:rsidRDefault="002D46A1">
          <w:pPr>
            <w:pStyle w:val="Obsah1"/>
            <w:rPr>
              <w:rFonts w:asciiTheme="minorHAnsi" w:eastAsiaTheme="minorEastAsia" w:hAnsiTheme="minorHAnsi"/>
              <w:noProof/>
              <w:sz w:val="22"/>
              <w:lang w:eastAsia="cs-CZ"/>
            </w:rPr>
          </w:pPr>
          <w:hyperlink w:anchor="_Toc41846408" w:history="1">
            <w:r w:rsidRPr="00B248FF">
              <w:rPr>
                <w:rStyle w:val="Hypertextovodkaz"/>
                <w:noProof/>
              </w:rPr>
              <w:t>List of used symbols and units</w:t>
            </w:r>
            <w:r>
              <w:rPr>
                <w:noProof/>
                <w:webHidden/>
              </w:rPr>
              <w:tab/>
            </w:r>
            <w:r>
              <w:rPr>
                <w:noProof/>
                <w:webHidden/>
              </w:rPr>
              <w:fldChar w:fldCharType="begin"/>
            </w:r>
            <w:r>
              <w:rPr>
                <w:noProof/>
                <w:webHidden/>
              </w:rPr>
              <w:instrText xml:space="preserve"> PAGEREF _Toc41846408 \h </w:instrText>
            </w:r>
            <w:r>
              <w:rPr>
                <w:noProof/>
                <w:webHidden/>
              </w:rPr>
            </w:r>
            <w:r>
              <w:rPr>
                <w:noProof/>
                <w:webHidden/>
              </w:rPr>
              <w:fldChar w:fldCharType="separate"/>
            </w:r>
            <w:r>
              <w:rPr>
                <w:noProof/>
                <w:webHidden/>
              </w:rPr>
              <w:t>97</w:t>
            </w:r>
            <w:r>
              <w:rPr>
                <w:noProof/>
                <w:webHidden/>
              </w:rPr>
              <w:fldChar w:fldCharType="end"/>
            </w:r>
          </w:hyperlink>
        </w:p>
        <w:p w14:paraId="5D8217AE" w14:textId="1ECD2A4B" w:rsidR="002D46A1" w:rsidRDefault="002D46A1">
          <w:pPr>
            <w:pStyle w:val="Obsah1"/>
            <w:rPr>
              <w:rFonts w:asciiTheme="minorHAnsi" w:eastAsiaTheme="minorEastAsia" w:hAnsiTheme="minorHAnsi"/>
              <w:noProof/>
              <w:sz w:val="22"/>
              <w:lang w:eastAsia="cs-CZ"/>
            </w:rPr>
          </w:pPr>
          <w:hyperlink w:anchor="_Toc41846409" w:history="1">
            <w:r w:rsidRPr="00B248FF">
              <w:rPr>
                <w:rStyle w:val="Hypertextovodkaz"/>
                <w:noProof/>
              </w:rPr>
              <w:t>List of figures</w:t>
            </w:r>
            <w:r>
              <w:rPr>
                <w:noProof/>
                <w:webHidden/>
              </w:rPr>
              <w:tab/>
            </w:r>
            <w:r>
              <w:rPr>
                <w:noProof/>
                <w:webHidden/>
              </w:rPr>
              <w:fldChar w:fldCharType="begin"/>
            </w:r>
            <w:r>
              <w:rPr>
                <w:noProof/>
                <w:webHidden/>
              </w:rPr>
              <w:instrText xml:space="preserve"> PAGEREF _Toc41846409 \h </w:instrText>
            </w:r>
            <w:r>
              <w:rPr>
                <w:noProof/>
                <w:webHidden/>
              </w:rPr>
            </w:r>
            <w:r>
              <w:rPr>
                <w:noProof/>
                <w:webHidden/>
              </w:rPr>
              <w:fldChar w:fldCharType="separate"/>
            </w:r>
            <w:r>
              <w:rPr>
                <w:noProof/>
                <w:webHidden/>
              </w:rPr>
              <w:t>98</w:t>
            </w:r>
            <w:r>
              <w:rPr>
                <w:noProof/>
                <w:webHidden/>
              </w:rPr>
              <w:fldChar w:fldCharType="end"/>
            </w:r>
          </w:hyperlink>
        </w:p>
        <w:p w14:paraId="62D352FD" w14:textId="7FC05BC9" w:rsidR="002D46A1" w:rsidRDefault="002D46A1">
          <w:pPr>
            <w:pStyle w:val="Obsah1"/>
            <w:rPr>
              <w:rFonts w:asciiTheme="minorHAnsi" w:eastAsiaTheme="minorEastAsia" w:hAnsiTheme="minorHAnsi"/>
              <w:noProof/>
              <w:sz w:val="22"/>
              <w:lang w:eastAsia="cs-CZ"/>
            </w:rPr>
          </w:pPr>
          <w:hyperlink w:anchor="_Toc41846410" w:history="1">
            <w:r w:rsidRPr="00B248FF">
              <w:rPr>
                <w:rStyle w:val="Hypertextovodkaz"/>
                <w:noProof/>
                <w:lang w:eastAsia="cs-CZ"/>
              </w:rPr>
              <w:t>List of used literature</w:t>
            </w:r>
            <w:r>
              <w:rPr>
                <w:noProof/>
                <w:webHidden/>
              </w:rPr>
              <w:tab/>
            </w:r>
            <w:r>
              <w:rPr>
                <w:noProof/>
                <w:webHidden/>
              </w:rPr>
              <w:fldChar w:fldCharType="begin"/>
            </w:r>
            <w:r>
              <w:rPr>
                <w:noProof/>
                <w:webHidden/>
              </w:rPr>
              <w:instrText xml:space="preserve"> PAGEREF _Toc41846410 \h </w:instrText>
            </w:r>
            <w:r>
              <w:rPr>
                <w:noProof/>
                <w:webHidden/>
              </w:rPr>
            </w:r>
            <w:r>
              <w:rPr>
                <w:noProof/>
                <w:webHidden/>
              </w:rPr>
              <w:fldChar w:fldCharType="separate"/>
            </w:r>
            <w:r>
              <w:rPr>
                <w:noProof/>
                <w:webHidden/>
              </w:rPr>
              <w:t>100</w:t>
            </w:r>
            <w:r>
              <w:rPr>
                <w:noProof/>
                <w:webHidden/>
              </w:rPr>
              <w:fldChar w:fldCharType="end"/>
            </w:r>
          </w:hyperlink>
        </w:p>
        <w:p w14:paraId="60239983" w14:textId="176A88A1" w:rsidR="002D46A1" w:rsidRDefault="002D46A1">
          <w:pPr>
            <w:pStyle w:val="Obsah1"/>
            <w:rPr>
              <w:rFonts w:asciiTheme="minorHAnsi" w:eastAsiaTheme="minorEastAsia" w:hAnsiTheme="minorHAnsi"/>
              <w:noProof/>
              <w:sz w:val="22"/>
              <w:lang w:eastAsia="cs-CZ"/>
            </w:rPr>
          </w:pPr>
          <w:hyperlink w:anchor="_Toc41846411" w:history="1">
            <w:r w:rsidRPr="00B248FF">
              <w:rPr>
                <w:rStyle w:val="Hypertextovodkaz"/>
                <w:noProof/>
                <w:lang w:eastAsia="cs-CZ"/>
              </w:rPr>
              <w:t>List of attachments</w:t>
            </w:r>
            <w:r>
              <w:rPr>
                <w:noProof/>
                <w:webHidden/>
              </w:rPr>
              <w:tab/>
            </w:r>
            <w:r>
              <w:rPr>
                <w:noProof/>
                <w:webHidden/>
              </w:rPr>
              <w:fldChar w:fldCharType="begin"/>
            </w:r>
            <w:r>
              <w:rPr>
                <w:noProof/>
                <w:webHidden/>
              </w:rPr>
              <w:instrText xml:space="preserve"> PAGEREF _Toc41846411 \h </w:instrText>
            </w:r>
            <w:r>
              <w:rPr>
                <w:noProof/>
                <w:webHidden/>
              </w:rPr>
            </w:r>
            <w:r>
              <w:rPr>
                <w:noProof/>
                <w:webHidden/>
              </w:rPr>
              <w:fldChar w:fldCharType="separate"/>
            </w:r>
            <w:r>
              <w:rPr>
                <w:noProof/>
                <w:webHidden/>
              </w:rPr>
              <w:t>103</w:t>
            </w:r>
            <w:r>
              <w:rPr>
                <w:noProof/>
                <w:webHidden/>
              </w:rPr>
              <w:fldChar w:fldCharType="end"/>
            </w:r>
          </w:hyperlink>
        </w:p>
        <w:p w14:paraId="67240811" w14:textId="50C51C1E" w:rsidR="008F2ECA" w:rsidRPr="00253FBB" w:rsidRDefault="00AC5ED7" w:rsidP="00E7629B">
          <w:pPr>
            <w:spacing w:line="276" w:lineRule="auto"/>
            <w:rPr>
              <w:b/>
              <w:bCs/>
              <w:lang w:val="en-GB"/>
            </w:rPr>
          </w:pPr>
          <w:r w:rsidRPr="00253FBB">
            <w:rPr>
              <w:b/>
              <w:bCs/>
              <w:lang w:val="en-GB"/>
            </w:rPr>
            <w:fldChar w:fldCharType="end"/>
          </w:r>
        </w:p>
      </w:sdtContent>
    </w:sdt>
    <w:p w14:paraId="522E4933" w14:textId="21418876" w:rsidR="002D6EE1" w:rsidRPr="002D3882" w:rsidRDefault="007741B4" w:rsidP="002D3882">
      <w:pPr>
        <w:jc w:val="left"/>
        <w:rPr>
          <w:rFonts w:asciiTheme="majorHAnsi" w:eastAsiaTheme="majorEastAsia" w:hAnsiTheme="majorHAnsi" w:cstheme="majorBidi"/>
          <w:b/>
          <w:color w:val="FF0000"/>
          <w:sz w:val="32"/>
          <w:szCs w:val="32"/>
          <w:lang w:val="en-GB"/>
        </w:rPr>
        <w:sectPr w:rsidR="002D6EE1" w:rsidRPr="002D3882" w:rsidSect="003702A8">
          <w:headerReference w:type="default" r:id="rId16"/>
          <w:footerReference w:type="default" r:id="rId17"/>
          <w:pgSz w:w="11906" w:h="16838"/>
          <w:pgMar w:top="1440" w:right="1440" w:bottom="1440" w:left="1797" w:header="709" w:footer="709" w:gutter="0"/>
          <w:cols w:space="708"/>
          <w:docGrid w:linePitch="360"/>
        </w:sectPr>
      </w:pPr>
      <w:r w:rsidRPr="00253FBB">
        <w:rPr>
          <w:lang w:val="en-GB"/>
        </w:rPr>
        <w:br w:type="page"/>
      </w:r>
    </w:p>
    <w:p w14:paraId="77F17A77" w14:textId="6CD8BF42" w:rsidR="009302B9" w:rsidRPr="00253FBB" w:rsidRDefault="009302B9" w:rsidP="00E7629B">
      <w:pPr>
        <w:pStyle w:val="Nadpis1"/>
        <w:numPr>
          <w:ilvl w:val="0"/>
          <w:numId w:val="0"/>
        </w:numPr>
        <w:spacing w:line="276" w:lineRule="auto"/>
      </w:pPr>
      <w:bookmarkStart w:id="0" w:name="_Toc41846358"/>
      <w:r w:rsidRPr="00253FBB">
        <w:lastRenderedPageBreak/>
        <w:t>Introduction</w:t>
      </w:r>
      <w:bookmarkEnd w:id="0"/>
    </w:p>
    <w:p w14:paraId="5326D8C1" w14:textId="59295C08" w:rsidR="00FD0313" w:rsidRPr="00253FBB" w:rsidRDefault="00FD0313" w:rsidP="00817459">
      <w:pPr>
        <w:spacing w:line="276" w:lineRule="auto"/>
        <w:rPr>
          <w:lang w:val="en-GB"/>
        </w:rPr>
      </w:pPr>
      <w:r w:rsidRPr="00253FBB">
        <w:rPr>
          <w:lang w:val="en-GB"/>
        </w:rPr>
        <w:t>Nowadays, the demand for automation</w:t>
      </w:r>
      <w:r w:rsidR="00101014" w:rsidRPr="00253FBB">
        <w:rPr>
          <w:lang w:val="en-GB"/>
        </w:rPr>
        <w:t xml:space="preserve"> and the use of software</w:t>
      </w:r>
      <w:r w:rsidRPr="00253FBB">
        <w:rPr>
          <w:lang w:val="en-GB"/>
        </w:rPr>
        <w:t xml:space="preserve"> is growing in all industry segments, heat transfer </w:t>
      </w:r>
      <w:r w:rsidR="00497B1F" w:rsidRPr="00253FBB">
        <w:rPr>
          <w:lang w:val="en-GB"/>
        </w:rPr>
        <w:t xml:space="preserve">and engineering in general </w:t>
      </w:r>
      <w:r w:rsidRPr="00253FBB">
        <w:rPr>
          <w:lang w:val="en-GB"/>
        </w:rPr>
        <w:t xml:space="preserve">are no exceptions. </w:t>
      </w:r>
      <w:r w:rsidR="00101014" w:rsidRPr="00253FBB">
        <w:rPr>
          <w:lang w:val="en-GB"/>
        </w:rPr>
        <w:t>Therefore, a good command of computing devices (computers) has become almost a necessity in this world.</w:t>
      </w:r>
    </w:p>
    <w:p w14:paraId="22BC7454" w14:textId="49C58C81" w:rsidR="00733BEE" w:rsidRPr="00253FBB" w:rsidRDefault="00477981" w:rsidP="00817459">
      <w:pPr>
        <w:spacing w:line="276" w:lineRule="auto"/>
        <w:rPr>
          <w:lang w:val="en-GB"/>
        </w:rPr>
      </w:pPr>
      <w:r w:rsidRPr="00253FBB">
        <w:rPr>
          <w:lang w:val="en-GB"/>
        </w:rPr>
        <w:t>The gap between programming and engineering is getting smaller, and t</w:t>
      </w:r>
      <w:r w:rsidR="00733BEE" w:rsidRPr="00253FBB">
        <w:rPr>
          <w:lang w:val="en-GB"/>
        </w:rPr>
        <w:t>he extensive usage of software has the potential of quickening the engineering process, and also eliminating some human errors.</w:t>
      </w:r>
    </w:p>
    <w:p w14:paraId="3AABFE0A" w14:textId="5CEBEE3A" w:rsidR="00757A24" w:rsidRPr="00253FBB" w:rsidRDefault="00A270F2" w:rsidP="00817459">
      <w:pPr>
        <w:spacing w:line="276" w:lineRule="auto"/>
        <w:rPr>
          <w:lang w:val="en-GB"/>
        </w:rPr>
      </w:pPr>
      <w:r w:rsidRPr="00253FBB">
        <w:rPr>
          <w:lang w:val="en-GB"/>
        </w:rPr>
        <w:t>A l</w:t>
      </w:r>
      <w:r w:rsidR="00757A24" w:rsidRPr="00253FBB">
        <w:rPr>
          <w:lang w:val="en-GB"/>
        </w:rPr>
        <w:t xml:space="preserve">ot of engineers have a good command of their engineering field but are lacking knowledge and experience in software development, therefore lacking even the confidence in </w:t>
      </w:r>
      <w:r w:rsidR="00B05014" w:rsidRPr="00253FBB">
        <w:rPr>
          <w:lang w:val="en-GB"/>
        </w:rPr>
        <w:t>programming</w:t>
      </w:r>
      <w:r w:rsidR="00757A24" w:rsidRPr="00253FBB">
        <w:rPr>
          <w:lang w:val="en-GB"/>
        </w:rPr>
        <w:t xml:space="preserve">. </w:t>
      </w:r>
      <w:r w:rsidRPr="00253FBB">
        <w:rPr>
          <w:lang w:val="en-GB"/>
        </w:rPr>
        <w:t>The g</w:t>
      </w:r>
      <w:r w:rsidR="00195092" w:rsidRPr="00253FBB">
        <w:rPr>
          <w:lang w:val="en-GB"/>
        </w:rPr>
        <w:t>oal of this thesis</w:t>
      </w:r>
      <w:r w:rsidR="00757A24" w:rsidRPr="00253FBB">
        <w:rPr>
          <w:lang w:val="en-GB"/>
        </w:rPr>
        <w:t xml:space="preserve"> is to show that only a basic knowledge </w:t>
      </w:r>
      <w:r w:rsidR="000B479F">
        <w:rPr>
          <w:lang w:val="en-GB"/>
        </w:rPr>
        <w:br/>
      </w:r>
      <w:r w:rsidR="00757A24" w:rsidRPr="00253FBB">
        <w:rPr>
          <w:lang w:val="en-GB"/>
        </w:rPr>
        <w:t>of programming is enough to create a useful piece of software that can be helpful when solving engineering problems.</w:t>
      </w:r>
    </w:p>
    <w:p w14:paraId="549757B0" w14:textId="771D47F2" w:rsidR="00F84690" w:rsidRPr="00253FBB" w:rsidRDefault="005E06CD" w:rsidP="00817459">
      <w:pPr>
        <w:spacing w:line="276" w:lineRule="auto"/>
        <w:rPr>
          <w:lang w:val="en-GB"/>
        </w:rPr>
      </w:pPr>
      <w:r w:rsidRPr="00253FBB">
        <w:rPr>
          <w:lang w:val="en-GB"/>
        </w:rPr>
        <w:t>Experience says that</w:t>
      </w:r>
      <w:r w:rsidR="00733BEE" w:rsidRPr="00253FBB">
        <w:rPr>
          <w:lang w:val="en-GB"/>
        </w:rPr>
        <w:t xml:space="preserve"> having bad software is almost worse than having no software</w:t>
      </w:r>
      <w:r w:rsidR="00F84690" w:rsidRPr="00253FBB">
        <w:rPr>
          <w:lang w:val="en-GB"/>
        </w:rPr>
        <w:t>.</w:t>
      </w:r>
      <w:r w:rsidR="00207445" w:rsidRPr="00253FBB">
        <w:rPr>
          <w:lang w:val="en-GB"/>
        </w:rPr>
        <w:br/>
      </w:r>
      <w:r w:rsidR="00F84690" w:rsidRPr="00253FBB">
        <w:rPr>
          <w:lang w:val="en-GB"/>
        </w:rPr>
        <w:t>T</w:t>
      </w:r>
      <w:r w:rsidR="00733BEE" w:rsidRPr="00253FBB">
        <w:rPr>
          <w:lang w:val="en-GB"/>
        </w:rPr>
        <w:t xml:space="preserve">he damage caused by improperly written or untested software </w:t>
      </w:r>
      <w:r w:rsidR="00F84690" w:rsidRPr="00253FBB">
        <w:rPr>
          <w:lang w:val="en-GB"/>
        </w:rPr>
        <w:t>can be huge, as using potentially flawed or inconsistent results in real engineering projects is dangerous.</w:t>
      </w:r>
      <w:r w:rsidR="00207445" w:rsidRPr="00253FBB">
        <w:rPr>
          <w:lang w:val="en-GB"/>
        </w:rPr>
        <w:br/>
      </w:r>
      <w:r w:rsidR="00F84690" w:rsidRPr="00253FBB">
        <w:rPr>
          <w:lang w:val="en-GB"/>
        </w:rPr>
        <w:t xml:space="preserve">One example being the numerous cases of bridges that have recently collapsed, not only </w:t>
      </w:r>
      <w:r w:rsidR="005B4F8C">
        <w:rPr>
          <w:lang w:val="en-GB"/>
        </w:rPr>
        <w:br/>
      </w:r>
      <w:r w:rsidR="00F84690" w:rsidRPr="00253FBB">
        <w:rPr>
          <w:lang w:val="en-GB"/>
        </w:rPr>
        <w:t>in Italy.</w:t>
      </w:r>
      <w:r w:rsidR="00477981" w:rsidRPr="00253FBB">
        <w:rPr>
          <w:lang w:val="en-GB"/>
        </w:rPr>
        <w:t xml:space="preserve"> </w:t>
      </w:r>
      <w:r w:rsidR="00F16493">
        <w:rPr>
          <w:lang w:val="en-GB"/>
        </w:rPr>
        <w:t xml:space="preserve"> </w:t>
      </w:r>
    </w:p>
    <w:p w14:paraId="44FC431F" w14:textId="4C79CD1B" w:rsidR="00733BEE" w:rsidRPr="00253FBB" w:rsidRDefault="00757A24" w:rsidP="00817459">
      <w:pPr>
        <w:spacing w:line="276" w:lineRule="auto"/>
        <w:rPr>
          <w:lang w:val="en-GB"/>
        </w:rPr>
      </w:pPr>
      <w:r w:rsidRPr="00253FBB">
        <w:rPr>
          <w:lang w:val="en-GB"/>
        </w:rPr>
        <w:t xml:space="preserve">Therefore, </w:t>
      </w:r>
      <w:r w:rsidR="00F90A02" w:rsidRPr="00253FBB">
        <w:rPr>
          <w:lang w:val="en-GB"/>
        </w:rPr>
        <w:t>this thesis tries</w:t>
      </w:r>
      <w:r w:rsidRPr="00253FBB">
        <w:rPr>
          <w:lang w:val="en-GB"/>
        </w:rPr>
        <w:t xml:space="preserve"> to create a reference implementation of </w:t>
      </w:r>
      <w:r w:rsidR="00906BAF" w:rsidRPr="00253FBB">
        <w:rPr>
          <w:lang w:val="en-GB"/>
        </w:rPr>
        <w:t>a software solving engineering problems.</w:t>
      </w:r>
      <w:r w:rsidR="002B1E05" w:rsidRPr="00253FBB">
        <w:rPr>
          <w:lang w:val="en-GB"/>
        </w:rPr>
        <w:t xml:space="preserve"> This implementation should reflect the best practices of software development and utilise concepts like source control, modularity or testing, which are </w:t>
      </w:r>
      <w:r w:rsidR="005D671F" w:rsidRPr="00253FBB">
        <w:rPr>
          <w:lang w:val="en-GB"/>
        </w:rPr>
        <w:br/>
      </w:r>
      <w:r w:rsidR="002B1E05" w:rsidRPr="00253FBB">
        <w:rPr>
          <w:lang w:val="en-GB"/>
        </w:rPr>
        <w:t xml:space="preserve">less-known outside of </w:t>
      </w:r>
      <w:r w:rsidR="00A270F2" w:rsidRPr="00253FBB">
        <w:rPr>
          <w:lang w:val="en-GB"/>
        </w:rPr>
        <w:t xml:space="preserve">the </w:t>
      </w:r>
      <w:r w:rsidR="002B1E05" w:rsidRPr="00253FBB">
        <w:rPr>
          <w:lang w:val="en-GB"/>
        </w:rPr>
        <w:t>software community.</w:t>
      </w:r>
      <w:r w:rsidR="00195092" w:rsidRPr="00253FBB">
        <w:rPr>
          <w:lang w:val="en-GB"/>
        </w:rPr>
        <w:t xml:space="preserve"> These best practices can greatly improve the quality and reliability of the created software solution, and therefore </w:t>
      </w:r>
      <w:r w:rsidR="000E5F8A" w:rsidRPr="00253FBB">
        <w:rPr>
          <w:lang w:val="en-GB"/>
        </w:rPr>
        <w:t xml:space="preserve">increase </w:t>
      </w:r>
      <w:r w:rsidR="00E54CAF" w:rsidRPr="00253FBB">
        <w:rPr>
          <w:lang w:val="en-GB"/>
        </w:rPr>
        <w:t>its</w:t>
      </w:r>
      <w:r w:rsidR="000E5F8A" w:rsidRPr="00253FBB">
        <w:rPr>
          <w:lang w:val="en-GB"/>
        </w:rPr>
        <w:t xml:space="preserve"> usage in</w:t>
      </w:r>
      <w:r w:rsidR="00542CB0" w:rsidRPr="00253FBB">
        <w:rPr>
          <w:lang w:val="en-GB"/>
        </w:rPr>
        <w:t xml:space="preserve"> solving</w:t>
      </w:r>
      <w:r w:rsidR="000E5F8A" w:rsidRPr="00253FBB">
        <w:rPr>
          <w:lang w:val="en-GB"/>
        </w:rPr>
        <w:t xml:space="preserve"> engineering challenges.</w:t>
      </w:r>
    </w:p>
    <w:p w14:paraId="53C2E6DE" w14:textId="621EFCA3" w:rsidR="00044085" w:rsidRPr="00253FBB" w:rsidRDefault="000424C3" w:rsidP="00817459">
      <w:pPr>
        <w:spacing w:line="276" w:lineRule="auto"/>
        <w:rPr>
          <w:lang w:val="en-GB"/>
        </w:rPr>
      </w:pPr>
      <w:r w:rsidRPr="00253FBB">
        <w:rPr>
          <w:lang w:val="en-GB"/>
        </w:rPr>
        <w:t xml:space="preserve">It is worth mentioning that the heat transfer we are modelling is just a representative </w:t>
      </w:r>
      <w:r w:rsidR="000B479F">
        <w:rPr>
          <w:lang w:val="en-GB"/>
        </w:rPr>
        <w:br/>
      </w:r>
      <w:r w:rsidRPr="00253FBB">
        <w:rPr>
          <w:lang w:val="en-GB"/>
        </w:rPr>
        <w:t>for any engineering problem – the same core software could be used for any other simulation, be it a mechanical or physical one.</w:t>
      </w:r>
    </w:p>
    <w:p w14:paraId="7F4C2239" w14:textId="00B34A2A" w:rsidR="00044085" w:rsidRPr="00253FBB" w:rsidRDefault="00F06817" w:rsidP="00817459">
      <w:pPr>
        <w:spacing w:line="276" w:lineRule="auto"/>
        <w:rPr>
          <w:lang w:val="en-GB"/>
        </w:rPr>
      </w:pPr>
      <w:r w:rsidRPr="00253FBB">
        <w:rPr>
          <w:lang w:val="en-GB"/>
        </w:rPr>
        <w:t>Inverse heat transfer</w:t>
      </w:r>
      <w:r w:rsidR="00044085" w:rsidRPr="00253FBB">
        <w:rPr>
          <w:lang w:val="en-GB"/>
        </w:rPr>
        <w:t xml:space="preserve"> problems </w:t>
      </w:r>
      <w:r w:rsidRPr="00253FBB">
        <w:rPr>
          <w:lang w:val="en-GB"/>
        </w:rPr>
        <w:t xml:space="preserve">were chosen as an appropriate engineering problem </w:t>
      </w:r>
      <w:r w:rsidR="002D3882">
        <w:rPr>
          <w:lang w:val="en-GB"/>
        </w:rPr>
        <w:br/>
      </w:r>
      <w:r w:rsidRPr="00253FBB">
        <w:rPr>
          <w:lang w:val="en-GB"/>
        </w:rPr>
        <w:t xml:space="preserve">to simulate because from </w:t>
      </w:r>
      <w:r w:rsidR="002A6C73" w:rsidRPr="00253FBB">
        <w:rPr>
          <w:lang w:val="en-GB"/>
        </w:rPr>
        <w:t>their</w:t>
      </w:r>
      <w:r w:rsidRPr="00253FBB">
        <w:rPr>
          <w:lang w:val="en-GB"/>
        </w:rPr>
        <w:t xml:space="preserve"> nature, inverse problems are quite demanding </w:t>
      </w:r>
      <w:r w:rsidR="002D3882">
        <w:rPr>
          <w:lang w:val="en-GB"/>
        </w:rPr>
        <w:br/>
      </w:r>
      <w:r w:rsidRPr="00253FBB">
        <w:rPr>
          <w:lang w:val="en-GB"/>
        </w:rPr>
        <w:t>on computation</w:t>
      </w:r>
      <w:r w:rsidR="002A6C73" w:rsidRPr="00253FBB">
        <w:rPr>
          <w:lang w:val="en-GB"/>
        </w:rPr>
        <w:t>al</w:t>
      </w:r>
      <w:r w:rsidRPr="00253FBB">
        <w:rPr>
          <w:lang w:val="en-GB"/>
        </w:rPr>
        <w:t xml:space="preserve"> power they require. </w:t>
      </w:r>
      <w:r w:rsidR="00952B06" w:rsidRPr="00253FBB">
        <w:rPr>
          <w:lang w:val="en-GB"/>
        </w:rPr>
        <w:t xml:space="preserve">They are one of the proofs that advances </w:t>
      </w:r>
      <w:r w:rsidR="002D3882">
        <w:rPr>
          <w:lang w:val="en-GB"/>
        </w:rPr>
        <w:br/>
      </w:r>
      <w:r w:rsidR="00952B06" w:rsidRPr="00253FBB">
        <w:rPr>
          <w:lang w:val="en-GB"/>
        </w:rPr>
        <w:t xml:space="preserve">in engineering are strongly </w:t>
      </w:r>
      <w:r w:rsidR="002A6C73" w:rsidRPr="00253FBB">
        <w:rPr>
          <w:lang w:val="en-GB"/>
        </w:rPr>
        <w:t xml:space="preserve">relying on advances in computer science, as the research </w:t>
      </w:r>
      <w:r w:rsidR="002D3882">
        <w:rPr>
          <w:lang w:val="en-GB"/>
        </w:rPr>
        <w:br/>
      </w:r>
      <w:r w:rsidR="002A6C73" w:rsidRPr="00253FBB">
        <w:rPr>
          <w:lang w:val="en-GB"/>
        </w:rPr>
        <w:t xml:space="preserve">in inverse problems started to </w:t>
      </w:r>
      <w:r w:rsidR="005331C8" w:rsidRPr="00253FBB">
        <w:rPr>
          <w:lang w:val="en-GB"/>
        </w:rPr>
        <w:t xml:space="preserve">really </w:t>
      </w:r>
      <w:r w:rsidR="004C47FC" w:rsidRPr="00253FBB">
        <w:rPr>
          <w:lang w:val="en-GB"/>
        </w:rPr>
        <w:t>grow</w:t>
      </w:r>
      <w:r w:rsidR="002A6C73" w:rsidRPr="00253FBB">
        <w:rPr>
          <w:lang w:val="en-GB"/>
        </w:rPr>
        <w:t xml:space="preserve"> only after </w:t>
      </w:r>
      <w:r w:rsidR="004C47FC" w:rsidRPr="00253FBB">
        <w:rPr>
          <w:lang w:val="en-GB"/>
        </w:rPr>
        <w:t>computing devices were made broadly available.</w:t>
      </w:r>
    </w:p>
    <w:p w14:paraId="1B3D4C72" w14:textId="4EA583D1" w:rsidR="000468BA" w:rsidRPr="00253FBB" w:rsidRDefault="00AD152F" w:rsidP="00817459">
      <w:pPr>
        <w:spacing w:line="276" w:lineRule="auto"/>
        <w:rPr>
          <w:rFonts w:asciiTheme="majorHAnsi" w:eastAsiaTheme="majorEastAsia" w:hAnsiTheme="majorHAnsi" w:cstheme="majorBidi"/>
          <w:b/>
          <w:color w:val="FF0000"/>
          <w:sz w:val="32"/>
          <w:szCs w:val="32"/>
          <w:lang w:val="en-GB"/>
        </w:rPr>
      </w:pPr>
      <w:r w:rsidRPr="00253FBB">
        <w:rPr>
          <w:lang w:val="en-GB"/>
        </w:rPr>
        <w:t xml:space="preserve">As the thesis was meant to resemble an open-source software project from the very beginning, the choice of English as </w:t>
      </w:r>
      <w:r w:rsidR="00EA5904" w:rsidRPr="00253FBB">
        <w:rPr>
          <w:lang w:val="en-GB"/>
        </w:rPr>
        <w:t>its</w:t>
      </w:r>
      <w:r w:rsidRPr="00253FBB">
        <w:rPr>
          <w:lang w:val="en-GB"/>
        </w:rPr>
        <w:t xml:space="preserve"> main language was not very hard. </w:t>
      </w:r>
      <w:r w:rsidR="000468BA" w:rsidRPr="00253FBB">
        <w:rPr>
          <w:lang w:val="en-GB"/>
        </w:rPr>
        <w:t xml:space="preserve">When projects are created and documented in English, they get </w:t>
      </w:r>
      <w:r w:rsidR="00A270F2" w:rsidRPr="00253FBB">
        <w:rPr>
          <w:lang w:val="en-GB"/>
        </w:rPr>
        <w:t xml:space="preserve">a </w:t>
      </w:r>
      <w:r w:rsidR="000468BA" w:rsidRPr="00253FBB">
        <w:rPr>
          <w:lang w:val="en-GB"/>
        </w:rPr>
        <w:t>much broader potential audience, and together with that goes the number of possible contributors. Also, to write about a software project in some other language than English is not very intuitive, as the majority of code syntax, as well as the programming terminology, is defined in English, and the translations to local languages can be quite awkward.</w:t>
      </w:r>
      <w:r w:rsidR="000468BA" w:rsidRPr="00253FBB">
        <w:rPr>
          <w:lang w:val="en-GB"/>
        </w:rPr>
        <w:br w:type="page"/>
      </w:r>
    </w:p>
    <w:p w14:paraId="194EA363" w14:textId="53CA6979" w:rsidR="009302B9" w:rsidRPr="00253FBB" w:rsidRDefault="009302B9" w:rsidP="00E7629B">
      <w:pPr>
        <w:pStyle w:val="Nadpis1"/>
        <w:spacing w:line="276" w:lineRule="auto"/>
      </w:pPr>
      <w:bookmarkStart w:id="1" w:name="_Toc41846359"/>
      <w:r w:rsidRPr="00253FBB">
        <w:lastRenderedPageBreak/>
        <w:t>Inverse problems</w:t>
      </w:r>
      <w:bookmarkEnd w:id="1"/>
    </w:p>
    <w:p w14:paraId="56ADD67B" w14:textId="26603AB2" w:rsidR="00FC3BCF" w:rsidRPr="00253FBB" w:rsidRDefault="00A77A88" w:rsidP="00E7629B">
      <w:pPr>
        <w:spacing w:line="276" w:lineRule="auto"/>
        <w:rPr>
          <w:lang w:val="en-GB"/>
        </w:rPr>
      </w:pPr>
      <w:r w:rsidRPr="00253FBB">
        <w:rPr>
          <w:lang w:val="en-GB"/>
        </w:rPr>
        <w:t xml:space="preserve">This chapter describes the basic concepts behind inverse problems. </w:t>
      </w:r>
      <w:r w:rsidR="00FC3BCF" w:rsidRPr="00253FBB">
        <w:rPr>
          <w:lang w:val="en-GB"/>
        </w:rPr>
        <w:t>Information in this chapter come from literature [1]</w:t>
      </w:r>
      <w:r w:rsidR="00CA7A51" w:rsidRPr="00253FBB">
        <w:rPr>
          <w:lang w:val="en-GB"/>
        </w:rPr>
        <w:t xml:space="preserve"> </w:t>
      </w:r>
      <w:r w:rsidR="00D41A46" w:rsidRPr="00253FBB">
        <w:rPr>
          <w:lang w:val="en-GB"/>
        </w:rPr>
        <w:t>-</w:t>
      </w:r>
      <w:r w:rsidR="00CA7A51" w:rsidRPr="00253FBB">
        <w:rPr>
          <w:lang w:val="en-GB"/>
        </w:rPr>
        <w:t xml:space="preserve"> [4].</w:t>
      </w:r>
    </w:p>
    <w:p w14:paraId="3097C469" w14:textId="77777777" w:rsidR="009302B9" w:rsidRPr="00253FBB" w:rsidRDefault="009302B9" w:rsidP="00E7629B">
      <w:pPr>
        <w:spacing w:line="276" w:lineRule="auto"/>
        <w:rPr>
          <w:lang w:val="en-GB"/>
        </w:rPr>
      </w:pPr>
      <w:r w:rsidRPr="00253FBB">
        <w:rPr>
          <w:lang w:val="en-GB"/>
        </w:rPr>
        <w:t>In the majority of scientific fields, the classical (direct) problems mean the cause of some action (boundary condition) is given, and our goal is to determine the effect that this action will have on the object.</w:t>
      </w:r>
    </w:p>
    <w:p w14:paraId="4956B6BA" w14:textId="3EBEC0F8" w:rsidR="009302B9" w:rsidRPr="00253FBB" w:rsidRDefault="009302B9" w:rsidP="00E7629B">
      <w:pPr>
        <w:spacing w:line="276" w:lineRule="auto"/>
        <w:rPr>
          <w:lang w:val="en-GB"/>
        </w:rPr>
      </w:pPr>
      <w:r w:rsidRPr="00253FBB">
        <w:rPr>
          <w:lang w:val="en-GB"/>
        </w:rPr>
        <w:t>Inverse problems are being solved when we know the final results of an action, but we are searching for the (boundary) conditions that led to this result. In the context of heat transfer, it could be translated into knowing the temperature distribution in the object after heating it but being interested in the heat flux applied on the object. Temperature distribution inside the object is usually determined by measuring the temperature below the object’s surface with an appropriate method.</w:t>
      </w:r>
    </w:p>
    <w:p w14:paraId="1EACDB75" w14:textId="1FB4AB19" w:rsidR="009302B9" w:rsidRPr="00253FBB" w:rsidRDefault="009302B9" w:rsidP="00E7629B">
      <w:pPr>
        <w:pStyle w:val="Nadpis2"/>
        <w:spacing w:line="276" w:lineRule="auto"/>
        <w:rPr>
          <w:lang w:val="en-GB"/>
        </w:rPr>
      </w:pPr>
      <w:bookmarkStart w:id="2" w:name="_Toc41846360"/>
      <w:r w:rsidRPr="00253FBB">
        <w:rPr>
          <w:lang w:val="en-GB"/>
        </w:rPr>
        <w:t>Classical vs inverse problems</w:t>
      </w:r>
      <w:bookmarkEnd w:id="2"/>
    </w:p>
    <w:p w14:paraId="686BE1D5" w14:textId="01565EAD" w:rsidR="009302B9" w:rsidRPr="00253FBB" w:rsidRDefault="009302B9" w:rsidP="00E7629B">
      <w:pPr>
        <w:spacing w:line="276" w:lineRule="auto"/>
        <w:rPr>
          <w:i/>
          <w:iCs/>
          <w:lang w:val="en-GB"/>
        </w:rPr>
      </w:pPr>
      <w:r w:rsidRPr="00253FBB">
        <w:rPr>
          <w:i/>
          <w:iCs/>
          <w:lang w:val="en-GB"/>
        </w:rPr>
        <w:t>“In the direct problem the causes are given, the effect is determined; whereas in the inverse problem the effect is given, the cause (or causes) is estimated.”</w:t>
      </w:r>
      <w:r w:rsidR="00342B97" w:rsidRPr="00253FBB">
        <w:rPr>
          <w:lang w:val="en-GB"/>
        </w:rPr>
        <w:t xml:space="preserve"> </w:t>
      </w:r>
      <w:r w:rsidR="00FC3BCF" w:rsidRPr="00253FBB">
        <w:rPr>
          <w:lang w:val="en-GB"/>
        </w:rPr>
        <w:t>[1]</w:t>
      </w:r>
    </w:p>
    <w:p w14:paraId="0DC3896A" w14:textId="77777777" w:rsidR="009302B9" w:rsidRPr="00253FBB" w:rsidRDefault="009302B9" w:rsidP="00E7629B">
      <w:pPr>
        <w:spacing w:line="276" w:lineRule="auto"/>
        <w:rPr>
          <w:lang w:val="en-GB"/>
        </w:rPr>
      </w:pPr>
      <w:r w:rsidRPr="00253FBB">
        <w:rPr>
          <w:lang w:val="en-GB"/>
        </w:rPr>
        <w:t>The difference between classical and inverse problems is also in the precision and correctness of the result. It can be said that the result of the classical problem can be unambiguously determined. The solution to the inverse problem, on the other hand, can be only estimated, and there will always be some uncertainty.</w:t>
      </w:r>
    </w:p>
    <w:p w14:paraId="217B639A" w14:textId="77777777" w:rsidR="009302B9" w:rsidRPr="00253FBB" w:rsidRDefault="009302B9" w:rsidP="00E7629B">
      <w:pPr>
        <w:spacing w:line="276" w:lineRule="auto"/>
        <w:rPr>
          <w:lang w:val="en-GB"/>
        </w:rPr>
      </w:pPr>
      <w:r w:rsidRPr="00253FBB">
        <w:rPr>
          <w:lang w:val="en-GB"/>
        </w:rPr>
        <w:t xml:space="preserve">From a mathematical perspective, they differ in the aspect called posedness. Classical problems are described as “well-posed”, in contrast to inverse problems, which are “ill-possed”. </w:t>
      </w:r>
    </w:p>
    <w:p w14:paraId="15A8D859" w14:textId="77777777" w:rsidR="009302B9" w:rsidRPr="00253FBB" w:rsidRDefault="009302B9" w:rsidP="00E7629B">
      <w:pPr>
        <w:spacing w:line="276" w:lineRule="auto"/>
        <w:rPr>
          <w:lang w:val="en-GB"/>
        </w:rPr>
      </w:pPr>
      <w:r w:rsidRPr="00253FBB">
        <w:rPr>
          <w:lang w:val="en-GB"/>
        </w:rPr>
        <w:t>Well-posedness is defined as a mathematical model of a physical process that has three main characteristics – a solution exists, it is unique, and its behaviour changes continuously with the initial conditions (is stable). Examples of this include the heat equation with clearly defined initial and boundary conditions.</w:t>
      </w:r>
    </w:p>
    <w:p w14:paraId="09809A2A" w14:textId="77777777" w:rsidR="009302B9" w:rsidRPr="00253FBB" w:rsidRDefault="009302B9" w:rsidP="00E7629B">
      <w:pPr>
        <w:spacing w:line="276" w:lineRule="auto"/>
        <w:rPr>
          <w:lang w:val="en-GB"/>
        </w:rPr>
      </w:pPr>
      <w:r w:rsidRPr="00253FBB">
        <w:rPr>
          <w:lang w:val="en-GB"/>
        </w:rPr>
        <w:t xml:space="preserve">Ill-possed problems’ main difference lies in the stability of the result – the third point. The solution of an ill-posed problem can be highly unstable and sensitive to small changes in the input data (random errors). It means that even small errors encountered in measurements can have a big impact on the result. </w:t>
      </w:r>
    </w:p>
    <w:p w14:paraId="25A6E9D8" w14:textId="77777777" w:rsidR="009302B9" w:rsidRPr="00253FBB" w:rsidRDefault="009302B9" w:rsidP="00E7629B">
      <w:pPr>
        <w:spacing w:line="276" w:lineRule="auto"/>
        <w:rPr>
          <w:lang w:val="en-GB"/>
        </w:rPr>
      </w:pPr>
      <w:r w:rsidRPr="00253FBB">
        <w:rPr>
          <w:lang w:val="en-GB"/>
        </w:rPr>
        <w:t>It is also almost impossible to prove the uniqueness of the solution resulting from the inverse problem.</w:t>
      </w:r>
    </w:p>
    <w:p w14:paraId="4C984E8B" w14:textId="77777777" w:rsidR="009302B9" w:rsidRPr="00253FBB" w:rsidRDefault="009302B9" w:rsidP="00E7629B">
      <w:pPr>
        <w:spacing w:line="276" w:lineRule="auto"/>
        <w:rPr>
          <w:lang w:val="en-GB"/>
        </w:rPr>
      </w:pPr>
      <w:r w:rsidRPr="00253FBB">
        <w:rPr>
          <w:lang w:val="en-GB"/>
        </w:rPr>
        <w:t xml:space="preserve">There is also a terminology difference in describing the way the results are created between classical and inverse problems. In the case of classical problems, the results are </w:t>
      </w:r>
      <w:r w:rsidRPr="00253FBB">
        <w:rPr>
          <w:i/>
          <w:iCs/>
          <w:lang w:val="en-GB"/>
        </w:rPr>
        <w:t>determined</w:t>
      </w:r>
      <w:r w:rsidRPr="00253FBB">
        <w:rPr>
          <w:lang w:val="en-GB"/>
        </w:rPr>
        <w:t xml:space="preserve">, and in the case of inverse problems, the results are </w:t>
      </w:r>
      <w:r w:rsidRPr="00253FBB">
        <w:rPr>
          <w:i/>
          <w:iCs/>
          <w:lang w:val="en-GB"/>
        </w:rPr>
        <w:t>estimated</w:t>
      </w:r>
      <w:r w:rsidRPr="00253FBB">
        <w:rPr>
          <w:lang w:val="en-GB"/>
        </w:rPr>
        <w:t>. This is because while solving the inverse problem, errors in the measurements can influence the final result much more than while solving the classical problem.</w:t>
      </w:r>
    </w:p>
    <w:p w14:paraId="0A09FC9F" w14:textId="108376AD" w:rsidR="009302B9" w:rsidRPr="00253FBB" w:rsidRDefault="009302B9" w:rsidP="00E7629B">
      <w:pPr>
        <w:pStyle w:val="Nadpis2"/>
        <w:spacing w:line="276" w:lineRule="auto"/>
        <w:rPr>
          <w:lang w:val="en-GB"/>
        </w:rPr>
      </w:pPr>
      <w:bookmarkStart w:id="3" w:name="_Toc41846361"/>
      <w:r w:rsidRPr="00253FBB">
        <w:rPr>
          <w:lang w:val="en-GB"/>
        </w:rPr>
        <w:lastRenderedPageBreak/>
        <w:t>Application of inverse problems</w:t>
      </w:r>
      <w:bookmarkEnd w:id="3"/>
    </w:p>
    <w:p w14:paraId="28BAD7A9" w14:textId="5270CB6A" w:rsidR="009302B9" w:rsidRPr="00253FBB" w:rsidRDefault="009302B9" w:rsidP="00E7629B">
      <w:pPr>
        <w:spacing w:line="276" w:lineRule="auto"/>
        <w:rPr>
          <w:lang w:val="en-GB"/>
        </w:rPr>
      </w:pPr>
      <w:r w:rsidRPr="00253FBB">
        <w:rPr>
          <w:lang w:val="en-GB"/>
        </w:rPr>
        <w:t>This discipline has numerous practical usages, as usually, the measurement of boundary conditions applied on an object is harder than measuring the temperature distribution inside the body.</w:t>
      </w:r>
      <w:r w:rsidR="003E5E50" w:rsidRPr="00253FBB">
        <w:rPr>
          <w:lang w:val="en-GB"/>
        </w:rPr>
        <w:t xml:space="preserve"> </w:t>
      </w:r>
      <w:r w:rsidRPr="00253FBB">
        <w:rPr>
          <w:lang w:val="en-GB"/>
        </w:rPr>
        <w:t>For example, placing sensors on the desired place would interfere with the measurement itself, as the sensors would influence the experiment in an undesirable way.</w:t>
      </w:r>
    </w:p>
    <w:p w14:paraId="22F03C66" w14:textId="779CDCE9" w:rsidR="009302B9" w:rsidRPr="00253FBB" w:rsidRDefault="009302B9" w:rsidP="00E7629B">
      <w:pPr>
        <w:spacing w:line="276" w:lineRule="auto"/>
        <w:rPr>
          <w:lang w:val="en-GB"/>
        </w:rPr>
      </w:pPr>
      <w:r w:rsidRPr="00253FBB">
        <w:rPr>
          <w:lang w:val="en-GB"/>
        </w:rPr>
        <w:t>What is always necessary, however, is the known solution for a forward problem.</w:t>
      </w:r>
    </w:p>
    <w:p w14:paraId="7549CBE6" w14:textId="77777777" w:rsidR="009302B9" w:rsidRPr="00253FBB" w:rsidRDefault="009302B9" w:rsidP="00E7629B">
      <w:pPr>
        <w:spacing w:line="276" w:lineRule="auto"/>
        <w:rPr>
          <w:lang w:val="en-GB"/>
        </w:rPr>
      </w:pPr>
      <w:r w:rsidRPr="00253FBB">
        <w:rPr>
          <w:lang w:val="en-GB"/>
        </w:rPr>
        <w:t>One of the most widespread usages comes from the manufacturing system. The temperature cycle for a component to gain the desired characteristics is usually well described. The boundary conditions like heat flux or pressure are to be determined, either by a trial and error or by solving an inverse problem.</w:t>
      </w:r>
    </w:p>
    <w:p w14:paraId="0DA804D0" w14:textId="142ACEB9" w:rsidR="009302B9" w:rsidRPr="00253FBB" w:rsidRDefault="009302B9" w:rsidP="00E7629B">
      <w:pPr>
        <w:spacing w:line="276" w:lineRule="auto"/>
        <w:rPr>
          <w:lang w:val="en-GB"/>
        </w:rPr>
      </w:pPr>
      <w:r w:rsidRPr="00253FBB">
        <w:rPr>
          <w:lang w:val="en-GB"/>
        </w:rPr>
        <w:t>The solution of heat transfer problems contributed to the space exploration programs in the 1950s and 1960s – as engineers were unable to measure the temperature at the outside of the spaceships during their re-entry from the space in the atmosphere because the heat flux there was enormously high. Therefore, temperature measurements were taken not on the very outside, but below the surface, where the temperature could be measured more easily. With this knowledge, the temperature at the surface of the spaceship could be estimated.</w:t>
      </w:r>
    </w:p>
    <w:p w14:paraId="3A544434" w14:textId="77777777" w:rsidR="00924443" w:rsidRPr="00253FBB" w:rsidRDefault="00924443" w:rsidP="00924443">
      <w:pPr>
        <w:keepNext/>
        <w:spacing w:line="276" w:lineRule="auto"/>
        <w:rPr>
          <w:lang w:val="en-GB"/>
        </w:rPr>
      </w:pPr>
      <w:r w:rsidRPr="00253FBB">
        <w:rPr>
          <w:noProof/>
          <w:lang w:val="en-GB"/>
        </w:rPr>
        <w:drawing>
          <wp:inline distT="0" distB="0" distL="0" distR="0" wp14:anchorId="021CAA1A" wp14:editId="5FE6F020">
            <wp:extent cx="3149600" cy="2375848"/>
            <wp:effectExtent l="0" t="0" r="0" b="5715"/>
            <wp:docPr id="66" name="Obrázek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55043" cy="2379954"/>
                    </a:xfrm>
                    <a:prstGeom prst="rect">
                      <a:avLst/>
                    </a:prstGeom>
                    <a:noFill/>
                    <a:ln>
                      <a:noFill/>
                    </a:ln>
                  </pic:spPr>
                </pic:pic>
              </a:graphicData>
            </a:graphic>
          </wp:inline>
        </w:drawing>
      </w:r>
    </w:p>
    <w:p w14:paraId="70953F5B" w14:textId="58E45FC6" w:rsidR="00924443" w:rsidRPr="00E33C19" w:rsidRDefault="00924443" w:rsidP="00924443">
      <w:pPr>
        <w:pStyle w:val="Titulek"/>
        <w:rPr>
          <w:rStyle w:val="Zdraznn"/>
          <w:i w:val="0"/>
          <w:iCs/>
        </w:rPr>
      </w:pPr>
      <w:bookmarkStart w:id="4" w:name="_Toc41846015"/>
      <w:r w:rsidRPr="005B4EEB">
        <w:rPr>
          <w:rStyle w:val="Zdraznn"/>
        </w:rPr>
        <w:t xml:space="preserve">Figure </w:t>
      </w:r>
      <w:r w:rsidR="00BA0A16" w:rsidRPr="005B4EEB">
        <w:rPr>
          <w:rStyle w:val="Zdraznn"/>
        </w:rPr>
        <w:fldChar w:fldCharType="begin"/>
      </w:r>
      <w:r w:rsidR="00BA0A16" w:rsidRPr="005B4EEB">
        <w:rPr>
          <w:rStyle w:val="Zdraznn"/>
        </w:rPr>
        <w:instrText xml:space="preserve"> SEQ Figure \* ARABIC </w:instrText>
      </w:r>
      <w:r w:rsidR="00BA0A16" w:rsidRPr="005B4EEB">
        <w:rPr>
          <w:rStyle w:val="Zdraznn"/>
        </w:rPr>
        <w:fldChar w:fldCharType="separate"/>
      </w:r>
      <w:r w:rsidR="002D46A1">
        <w:rPr>
          <w:rStyle w:val="Zdraznn"/>
          <w:noProof/>
        </w:rPr>
        <w:t>1</w:t>
      </w:r>
      <w:r w:rsidR="00BA0A16" w:rsidRPr="005B4EEB">
        <w:rPr>
          <w:rStyle w:val="Zdraznn"/>
        </w:rPr>
        <w:fldChar w:fldCharType="end"/>
      </w:r>
      <w:r w:rsidRPr="005B4EEB">
        <w:rPr>
          <w:rStyle w:val="Zdraznn"/>
        </w:rPr>
        <w:t xml:space="preserve">   </w:t>
      </w:r>
      <w:r w:rsidRPr="00E33C19">
        <w:rPr>
          <w:rStyle w:val="Zdraznn"/>
          <w:i w:val="0"/>
          <w:iCs/>
        </w:rPr>
        <w:t>Heatshield of a spaceship re</w:t>
      </w:r>
      <w:r w:rsidR="006B3A9E" w:rsidRPr="00E33C19">
        <w:rPr>
          <w:rStyle w:val="Zdraznn"/>
          <w:i w:val="0"/>
          <w:iCs/>
        </w:rPr>
        <w:t>-</w:t>
      </w:r>
      <w:r w:rsidRPr="00E33C19">
        <w:rPr>
          <w:rStyle w:val="Zdraznn"/>
          <w:i w:val="0"/>
          <w:iCs/>
        </w:rPr>
        <w:t>entering the atmosphere [3</w:t>
      </w:r>
      <w:r w:rsidR="00656F10" w:rsidRPr="00E33C19">
        <w:rPr>
          <w:rStyle w:val="Zdraznn"/>
          <w:i w:val="0"/>
          <w:iCs/>
        </w:rPr>
        <w:t>8</w:t>
      </w:r>
      <w:r w:rsidRPr="00E33C19">
        <w:rPr>
          <w:rStyle w:val="Zdraznn"/>
          <w:i w:val="0"/>
          <w:iCs/>
        </w:rPr>
        <w:t>]</w:t>
      </w:r>
      <w:bookmarkEnd w:id="4"/>
    </w:p>
    <w:p w14:paraId="01CD5F41" w14:textId="77777777" w:rsidR="009302B9" w:rsidRPr="00253FBB" w:rsidRDefault="009302B9" w:rsidP="00E7629B">
      <w:pPr>
        <w:spacing w:line="276" w:lineRule="auto"/>
        <w:rPr>
          <w:lang w:val="en-GB"/>
        </w:rPr>
      </w:pPr>
      <w:r w:rsidRPr="00253FBB">
        <w:rPr>
          <w:lang w:val="en-GB"/>
        </w:rPr>
        <w:t>Modern materials have their thermophysical properties dependent on the temperature and the position in the object, and therefore it is harder to determine their actual properties at the exact moment. With the use of inverse problems, they can be estimated at almost any given point.</w:t>
      </w:r>
    </w:p>
    <w:p w14:paraId="3ECC033A" w14:textId="77777777" w:rsidR="009302B9" w:rsidRPr="00253FBB" w:rsidRDefault="009302B9" w:rsidP="00E7629B">
      <w:pPr>
        <w:spacing w:line="276" w:lineRule="auto"/>
        <w:rPr>
          <w:lang w:val="en-GB"/>
        </w:rPr>
      </w:pPr>
      <w:r w:rsidRPr="00253FBB">
        <w:rPr>
          <w:lang w:val="en-GB"/>
        </w:rPr>
        <w:t>With the use of inverse problems, industrial devices and their properties can be more easily evaluated during real operating conditions, not having to depend only on simulation or other estimates.</w:t>
      </w:r>
    </w:p>
    <w:p w14:paraId="33A48DE8" w14:textId="79195DBE" w:rsidR="009302B9" w:rsidRPr="00253FBB" w:rsidRDefault="009302B9" w:rsidP="00E7629B">
      <w:pPr>
        <w:spacing w:line="276" w:lineRule="auto"/>
        <w:rPr>
          <w:lang w:val="en-GB"/>
        </w:rPr>
      </w:pPr>
      <w:r w:rsidRPr="00253FBB">
        <w:rPr>
          <w:lang w:val="en-GB"/>
        </w:rPr>
        <w:t>“</w:t>
      </w:r>
      <w:r w:rsidRPr="00253FBB">
        <w:rPr>
          <w:i/>
          <w:iCs/>
          <w:lang w:val="en-GB"/>
        </w:rPr>
        <w:t>The principal advantage of the IHTP is that it enables to conduct experiments as close to the real conditions as possible</w:t>
      </w:r>
      <w:r w:rsidR="00CA7A51" w:rsidRPr="00253FBB">
        <w:rPr>
          <w:i/>
          <w:iCs/>
          <w:lang w:val="en-GB"/>
        </w:rPr>
        <w:t>.</w:t>
      </w:r>
      <w:r w:rsidRPr="00253FBB">
        <w:rPr>
          <w:i/>
          <w:iCs/>
          <w:lang w:val="en-GB"/>
        </w:rPr>
        <w:t>”</w:t>
      </w:r>
      <w:r w:rsidR="00397EF9" w:rsidRPr="00253FBB">
        <w:rPr>
          <w:i/>
          <w:iCs/>
          <w:lang w:val="en-GB"/>
        </w:rPr>
        <w:t xml:space="preserve"> </w:t>
      </w:r>
      <w:r w:rsidR="00CA7A51" w:rsidRPr="00253FBB">
        <w:rPr>
          <w:lang w:val="en-GB"/>
        </w:rPr>
        <w:t>[</w:t>
      </w:r>
      <w:r w:rsidR="00711AC8" w:rsidRPr="00253FBB">
        <w:rPr>
          <w:lang w:val="en-GB"/>
        </w:rPr>
        <w:t>3</w:t>
      </w:r>
      <w:r w:rsidR="00CA7A51" w:rsidRPr="00253FBB">
        <w:rPr>
          <w:lang w:val="en-GB"/>
        </w:rPr>
        <w:t>]</w:t>
      </w:r>
    </w:p>
    <w:p w14:paraId="23C6C373" w14:textId="77777777" w:rsidR="009302B9" w:rsidRPr="00253FBB" w:rsidRDefault="009302B9" w:rsidP="00E7629B">
      <w:pPr>
        <w:spacing w:line="276" w:lineRule="auto"/>
        <w:rPr>
          <w:lang w:val="en-GB"/>
        </w:rPr>
      </w:pPr>
      <w:r w:rsidRPr="00253FBB">
        <w:rPr>
          <w:lang w:val="en-GB"/>
        </w:rPr>
        <w:lastRenderedPageBreak/>
        <w:t>Research and advancements in inverse problems are tightly connected with the advancements in computer science, as more powerful computers allowed for better usage of numerical methods and computing, which is broadly used in this area.</w:t>
      </w:r>
    </w:p>
    <w:p w14:paraId="394573F9" w14:textId="4CEEEBF0" w:rsidR="009302B9" w:rsidRPr="00253FBB" w:rsidRDefault="009302B9" w:rsidP="00E7629B">
      <w:pPr>
        <w:spacing w:line="276" w:lineRule="auto"/>
        <w:rPr>
          <w:lang w:val="en-GB"/>
        </w:rPr>
      </w:pPr>
      <w:r w:rsidRPr="00253FBB">
        <w:rPr>
          <w:lang w:val="en-GB"/>
        </w:rPr>
        <w:t>Inverse Heat Transfer Problems (IHTP) do not limit themselves to estimating heat flux on the boundary from the temperature distribution, they can also be used for estimating object material properties like specific heat capacity (c</w:t>
      </w:r>
      <w:r w:rsidRPr="00253FBB">
        <w:rPr>
          <w:vertAlign w:val="subscript"/>
          <w:lang w:val="en-GB"/>
        </w:rPr>
        <w:t>p</w:t>
      </w:r>
      <w:r w:rsidRPr="00253FBB">
        <w:rPr>
          <w:lang w:val="en-GB"/>
        </w:rPr>
        <w:t xml:space="preserve">) or thermal conductivity (lambda). </w:t>
      </w:r>
    </w:p>
    <w:p w14:paraId="7A717177" w14:textId="7656A69E" w:rsidR="009302B9" w:rsidRPr="00253FBB" w:rsidRDefault="009302B9" w:rsidP="00E7629B">
      <w:pPr>
        <w:spacing w:line="276" w:lineRule="auto"/>
        <w:rPr>
          <w:lang w:val="en-GB"/>
        </w:rPr>
      </w:pPr>
      <w:r w:rsidRPr="00253FBB">
        <w:rPr>
          <w:lang w:val="en-GB"/>
        </w:rPr>
        <w:t>IHTP are usually connected with conduction, however, they are also applicable in other heat transfer mechanisms – convection and radiation, and even in mixes problems. One-dimensional problems are also the most usual ones, in recent years, however, even multi-dimensional problems are being solved in</w:t>
      </w:r>
      <w:r w:rsidR="006B3A9E" w:rsidRPr="00253FBB">
        <w:rPr>
          <w:lang w:val="en-GB"/>
        </w:rPr>
        <w:t>versely</w:t>
      </w:r>
      <w:r w:rsidRPr="00253FBB">
        <w:rPr>
          <w:lang w:val="en-GB"/>
        </w:rPr>
        <w:t>.</w:t>
      </w:r>
    </w:p>
    <w:p w14:paraId="758AD0EB" w14:textId="738BDC0D" w:rsidR="00472CA2" w:rsidRPr="00253FBB" w:rsidRDefault="00472CA2" w:rsidP="00472CA2">
      <w:pPr>
        <w:pStyle w:val="Nadpis2"/>
        <w:rPr>
          <w:lang w:val="en-GB"/>
        </w:rPr>
      </w:pPr>
      <w:bookmarkStart w:id="5" w:name="_Toc41846362"/>
      <w:r w:rsidRPr="00253FBB">
        <w:rPr>
          <w:lang w:val="en-GB"/>
        </w:rPr>
        <w:t>Hurdles of inverse problems</w:t>
      </w:r>
      <w:bookmarkEnd w:id="5"/>
    </w:p>
    <w:p w14:paraId="5785E4C5" w14:textId="7542F11C" w:rsidR="00EA4D6F" w:rsidRPr="00253FBB" w:rsidRDefault="00EA4D6F" w:rsidP="00EA4D6F">
      <w:pPr>
        <w:rPr>
          <w:lang w:val="en-GB"/>
        </w:rPr>
      </w:pPr>
      <w:r w:rsidRPr="00253FBB">
        <w:rPr>
          <w:lang w:val="en-GB"/>
        </w:rPr>
        <w:t>With the many benefits and new</w:t>
      </w:r>
      <w:r w:rsidR="006B3A9E" w:rsidRPr="00253FBB">
        <w:rPr>
          <w:lang w:val="en-GB"/>
        </w:rPr>
        <w:t>ly</w:t>
      </w:r>
      <w:r w:rsidRPr="00253FBB">
        <w:rPr>
          <w:lang w:val="en-GB"/>
        </w:rPr>
        <w:t xml:space="preserve"> opened possibilities that inverse problems bring and offer, there are also inherent issues with their use, that makes their usage far from being straight</w:t>
      </w:r>
      <w:r w:rsidR="00821B6E" w:rsidRPr="00253FBB">
        <w:rPr>
          <w:lang w:val="en-GB"/>
        </w:rPr>
        <w:t>f</w:t>
      </w:r>
      <w:r w:rsidRPr="00253FBB">
        <w:rPr>
          <w:lang w:val="en-GB"/>
        </w:rPr>
        <w:t>orward.</w:t>
      </w:r>
    </w:p>
    <w:p w14:paraId="6D1AE354" w14:textId="77777777" w:rsidR="009302B9" w:rsidRPr="00253FBB" w:rsidRDefault="009302B9" w:rsidP="00E7629B">
      <w:pPr>
        <w:spacing w:line="276" w:lineRule="auto"/>
        <w:rPr>
          <w:lang w:val="en-GB"/>
        </w:rPr>
      </w:pPr>
      <w:r w:rsidRPr="00253FBB">
        <w:rPr>
          <w:lang w:val="en-GB"/>
        </w:rPr>
        <w:t>The temperature response for applied heat flux is delayed, and this delay is higher in points further from the source. Therefore, if we want to estimate current heat flux, we need to measure the temperatures not only in the current moment but also in the near future.</w:t>
      </w:r>
    </w:p>
    <w:p w14:paraId="3B900C85" w14:textId="50203126" w:rsidR="009302B9" w:rsidRPr="00253FBB" w:rsidRDefault="009302B9" w:rsidP="00E7629B">
      <w:pPr>
        <w:spacing w:line="276" w:lineRule="auto"/>
        <w:rPr>
          <w:lang w:val="en-GB"/>
        </w:rPr>
      </w:pPr>
      <w:r w:rsidRPr="00253FBB">
        <w:rPr>
          <w:lang w:val="en-GB"/>
        </w:rPr>
        <w:t>The measurement errors are also magnified more with the increasing distance from the source of heat flux.</w:t>
      </w:r>
      <w:r w:rsidR="00661284">
        <w:rPr>
          <w:lang w:val="en-GB"/>
        </w:rPr>
        <w:t xml:space="preserve"> This leads to the effort of measuring the temperature (or any other value) in the closest proximity as possible. However, the closer we are, the more we are influencing the measurement results by the measurement itself – there needs to be </w:t>
      </w:r>
      <w:r w:rsidR="0014450D">
        <w:rPr>
          <w:lang w:val="en-GB"/>
        </w:rPr>
        <w:br/>
      </w:r>
      <w:r w:rsidR="00661284">
        <w:rPr>
          <w:lang w:val="en-GB"/>
        </w:rPr>
        <w:t>a balance.</w:t>
      </w:r>
    </w:p>
    <w:p w14:paraId="4294C8B2" w14:textId="78D78C89" w:rsidR="00445FC8" w:rsidRPr="00253FBB" w:rsidRDefault="00933504" w:rsidP="00D22B50">
      <w:pPr>
        <w:pStyle w:val="Nadpis1"/>
      </w:pPr>
      <w:r w:rsidRPr="00253FBB">
        <w:br w:type="page"/>
      </w:r>
      <w:bookmarkStart w:id="6" w:name="_Toc41846363"/>
      <w:r w:rsidR="00445FC8" w:rsidRPr="00253FBB">
        <w:lastRenderedPageBreak/>
        <w:t xml:space="preserve">Heat </w:t>
      </w:r>
      <w:r w:rsidR="007E55F6" w:rsidRPr="00253FBB">
        <w:t>t</w:t>
      </w:r>
      <w:r w:rsidR="00445FC8" w:rsidRPr="00253FBB">
        <w:t>ransfer</w:t>
      </w:r>
      <w:bookmarkEnd w:id="6"/>
    </w:p>
    <w:p w14:paraId="6C1A63BA" w14:textId="6D8981B6" w:rsidR="00EC77B9" w:rsidRPr="00253FBB" w:rsidRDefault="00EC77B9" w:rsidP="00E7629B">
      <w:pPr>
        <w:spacing w:line="276" w:lineRule="auto"/>
        <w:rPr>
          <w:lang w:val="en-GB"/>
        </w:rPr>
      </w:pPr>
      <w:r w:rsidRPr="00253FBB">
        <w:rPr>
          <w:lang w:val="en-GB"/>
        </w:rPr>
        <w:t xml:space="preserve">This chapter is describing the </w:t>
      </w:r>
      <w:r w:rsidR="006F6A04" w:rsidRPr="00253FBB">
        <w:rPr>
          <w:lang w:val="en-GB"/>
        </w:rPr>
        <w:t xml:space="preserve">very </w:t>
      </w:r>
      <w:r w:rsidRPr="00253FBB">
        <w:rPr>
          <w:lang w:val="en-GB"/>
        </w:rPr>
        <w:t>basic concepts regarding heat transfer</w:t>
      </w:r>
      <w:r w:rsidR="006F6A04" w:rsidRPr="00253FBB">
        <w:rPr>
          <w:lang w:val="en-GB"/>
        </w:rPr>
        <w:t xml:space="preserve">, without trying to be an extensive </w:t>
      </w:r>
      <w:r w:rsidR="00BE5E9C" w:rsidRPr="00253FBB">
        <w:rPr>
          <w:lang w:val="en-GB"/>
        </w:rPr>
        <w:t xml:space="preserve">resource of detailed </w:t>
      </w:r>
      <w:r w:rsidR="009F3369" w:rsidRPr="00253FBB">
        <w:rPr>
          <w:lang w:val="en-GB"/>
        </w:rPr>
        <w:t>knowledge</w:t>
      </w:r>
      <w:r w:rsidRPr="00253FBB">
        <w:rPr>
          <w:lang w:val="en-GB"/>
        </w:rPr>
        <w:t>.</w:t>
      </w:r>
      <w:r w:rsidR="006F6A04" w:rsidRPr="00253FBB">
        <w:rPr>
          <w:lang w:val="en-GB"/>
        </w:rPr>
        <w:t xml:space="preserve"> Information in this chapter come from </w:t>
      </w:r>
      <w:r w:rsidR="006B3A9E" w:rsidRPr="00253FBB">
        <w:rPr>
          <w:lang w:val="en-GB"/>
        </w:rPr>
        <w:t xml:space="preserve">the </w:t>
      </w:r>
      <w:r w:rsidR="006F6A04" w:rsidRPr="00253FBB">
        <w:rPr>
          <w:lang w:val="en-GB"/>
        </w:rPr>
        <w:t xml:space="preserve">literature [5] - [8], and readers wanting to </w:t>
      </w:r>
      <w:r w:rsidR="00DE096B" w:rsidRPr="00253FBB">
        <w:rPr>
          <w:lang w:val="en-GB"/>
        </w:rPr>
        <w:t>know</w:t>
      </w:r>
      <w:r w:rsidR="006F6A04" w:rsidRPr="00253FBB">
        <w:rPr>
          <w:lang w:val="en-GB"/>
        </w:rPr>
        <w:t xml:space="preserve"> more about heat transfer are advised to use these resources.</w:t>
      </w:r>
    </w:p>
    <w:p w14:paraId="2BAB0A1E" w14:textId="77777777" w:rsidR="00445FC8" w:rsidRPr="00253FBB" w:rsidRDefault="00445FC8" w:rsidP="00E7629B">
      <w:pPr>
        <w:spacing w:line="276" w:lineRule="auto"/>
        <w:rPr>
          <w:lang w:val="en-GB"/>
        </w:rPr>
      </w:pPr>
      <w:r w:rsidRPr="00253FBB">
        <w:rPr>
          <w:lang w:val="en-GB"/>
        </w:rPr>
        <w:t>In our physical world energy can be transferred from one system to another either by work or by heat.</w:t>
      </w:r>
    </w:p>
    <w:p w14:paraId="5BAFDEA3" w14:textId="77777777" w:rsidR="00445FC8" w:rsidRPr="00253FBB" w:rsidRDefault="00445FC8" w:rsidP="00E7629B">
      <w:pPr>
        <w:spacing w:line="276" w:lineRule="auto"/>
        <w:rPr>
          <w:lang w:val="en-GB"/>
        </w:rPr>
      </w:pPr>
      <w:r w:rsidRPr="00253FBB">
        <w:rPr>
          <w:lang w:val="en-GB"/>
        </w:rPr>
        <w:t>In contrast to thermodynamics, which is only concerned with the initial and final state of these systems, the field of heat transfer also determines detailed information about the way this transfer of energy is occurring, like time or rate.</w:t>
      </w:r>
    </w:p>
    <w:p w14:paraId="79FBD744" w14:textId="468DC50E" w:rsidR="00445FC8" w:rsidRPr="00253FBB" w:rsidRDefault="00445FC8" w:rsidP="00E7629B">
      <w:pPr>
        <w:spacing w:line="276" w:lineRule="auto"/>
        <w:rPr>
          <w:i/>
          <w:iCs/>
          <w:lang w:val="en-GB"/>
        </w:rPr>
      </w:pPr>
      <w:r w:rsidRPr="00253FBB">
        <w:rPr>
          <w:i/>
          <w:iCs/>
          <w:lang w:val="en-GB"/>
        </w:rPr>
        <w:t>“Heat transfer (or heat) is thermal energy in transit due to a spatial temperature difference.</w:t>
      </w:r>
      <w:r w:rsidR="006D6144" w:rsidRPr="00253FBB">
        <w:rPr>
          <w:i/>
          <w:iCs/>
          <w:lang w:val="en-GB"/>
        </w:rPr>
        <w:t xml:space="preserve"> </w:t>
      </w:r>
      <w:r w:rsidRPr="00253FBB">
        <w:rPr>
          <w:i/>
          <w:iCs/>
          <w:lang w:val="en-GB"/>
        </w:rPr>
        <w:t>Whenever a temperature difference exists in a medium or between media, heat transfer must occur.”</w:t>
      </w:r>
      <w:r w:rsidR="006F6A04" w:rsidRPr="00253FBB">
        <w:rPr>
          <w:i/>
          <w:iCs/>
          <w:lang w:val="en-GB"/>
        </w:rPr>
        <w:t xml:space="preserve"> </w:t>
      </w:r>
      <w:r w:rsidR="006D6144" w:rsidRPr="00253FBB">
        <w:rPr>
          <w:lang w:val="en-GB"/>
        </w:rPr>
        <w:t>[7]</w:t>
      </w:r>
    </w:p>
    <w:p w14:paraId="4D7E4D41" w14:textId="59626C83" w:rsidR="00445FC8" w:rsidRPr="00253FBB" w:rsidRDefault="00445FC8" w:rsidP="00E7629B">
      <w:pPr>
        <w:pStyle w:val="Nadpis2"/>
        <w:spacing w:line="276" w:lineRule="auto"/>
        <w:rPr>
          <w:lang w:val="en-GB"/>
        </w:rPr>
      </w:pPr>
      <w:bookmarkStart w:id="7" w:name="_Toc41846364"/>
      <w:r w:rsidRPr="00253FBB">
        <w:rPr>
          <w:lang w:val="en-GB"/>
        </w:rPr>
        <w:t>Modes of heat transfer</w:t>
      </w:r>
      <w:bookmarkEnd w:id="7"/>
    </w:p>
    <w:p w14:paraId="016692B4" w14:textId="329926EA" w:rsidR="00445FC8" w:rsidRPr="00253FBB" w:rsidRDefault="00445FC8" w:rsidP="00E7629B">
      <w:pPr>
        <w:spacing w:line="276" w:lineRule="auto"/>
        <w:rPr>
          <w:lang w:val="en-GB"/>
        </w:rPr>
      </w:pPr>
      <w:r w:rsidRPr="00253FBB">
        <w:rPr>
          <w:lang w:val="en-GB"/>
        </w:rPr>
        <w:t>There are three main types of heat transfer, so-called modes. They include conduction, convection, and radiation.</w:t>
      </w:r>
    </w:p>
    <w:p w14:paraId="3876AD63" w14:textId="6C9B8894" w:rsidR="004B020C" w:rsidRPr="00253FBB" w:rsidRDefault="004B020C" w:rsidP="00E7629B">
      <w:pPr>
        <w:spacing w:line="276" w:lineRule="auto"/>
        <w:rPr>
          <w:lang w:val="en-GB"/>
        </w:rPr>
      </w:pPr>
      <w:r w:rsidRPr="00253FBB">
        <w:rPr>
          <w:lang w:val="en-GB"/>
        </w:rPr>
        <w:t xml:space="preserve">On the </w:t>
      </w:r>
      <w:r w:rsidRPr="00253FBB">
        <w:rPr>
          <w:i/>
          <w:iCs/>
          <w:lang w:val="en-GB"/>
        </w:rPr>
        <w:t>Figure</w:t>
      </w:r>
      <w:r w:rsidRPr="00253FBB">
        <w:rPr>
          <w:lang w:val="en-GB"/>
        </w:rPr>
        <w:t xml:space="preserve"> below</w:t>
      </w:r>
      <w:r w:rsidR="00824919" w:rsidRPr="00253FBB">
        <w:rPr>
          <w:lang w:val="en-GB"/>
        </w:rPr>
        <w:t xml:space="preserve"> there are all three modes of heat transfer described in the context of a cooking pot on the stove.</w:t>
      </w:r>
    </w:p>
    <w:p w14:paraId="382FA865" w14:textId="77777777" w:rsidR="004B020C" w:rsidRPr="00253FBB" w:rsidRDefault="004B020C" w:rsidP="004B020C">
      <w:pPr>
        <w:keepNext/>
        <w:spacing w:line="276" w:lineRule="auto"/>
        <w:rPr>
          <w:lang w:val="en-GB"/>
        </w:rPr>
      </w:pPr>
      <w:r w:rsidRPr="00253FBB">
        <w:rPr>
          <w:noProof/>
          <w:lang w:val="en-GB"/>
        </w:rPr>
        <w:drawing>
          <wp:inline distT="0" distB="0" distL="0" distR="0" wp14:anchorId="7D556683" wp14:editId="42953979">
            <wp:extent cx="3897086" cy="2386622"/>
            <wp:effectExtent l="0" t="0" r="8255" b="0"/>
            <wp:docPr id="67" name="Obrázek 67" descr="Machinedesign Com Sites Machinedesign com Files Uploads 2015 03 Convetion Conduction Radiation 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hinedesign Com Sites Machinedesign com Files Uploads 2015 03 Convetion Conduction Radiation Web"/>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10544" cy="2394864"/>
                    </a:xfrm>
                    <a:prstGeom prst="rect">
                      <a:avLst/>
                    </a:prstGeom>
                    <a:noFill/>
                    <a:ln>
                      <a:noFill/>
                    </a:ln>
                  </pic:spPr>
                </pic:pic>
              </a:graphicData>
            </a:graphic>
          </wp:inline>
        </w:drawing>
      </w:r>
    </w:p>
    <w:p w14:paraId="314E0385" w14:textId="57DF6B01" w:rsidR="004B020C" w:rsidRPr="005B4EEB" w:rsidRDefault="004B020C" w:rsidP="004B020C">
      <w:pPr>
        <w:pStyle w:val="Titulek"/>
        <w:rPr>
          <w:rStyle w:val="Zdraznn"/>
        </w:rPr>
      </w:pPr>
      <w:bookmarkStart w:id="8" w:name="_Toc41846016"/>
      <w:r w:rsidRPr="005B4EEB">
        <w:rPr>
          <w:rStyle w:val="Zdraznn"/>
        </w:rPr>
        <w:t xml:space="preserve">Figure </w:t>
      </w:r>
      <w:r w:rsidR="00BA0A16" w:rsidRPr="005B4EEB">
        <w:rPr>
          <w:rStyle w:val="Zdraznn"/>
        </w:rPr>
        <w:fldChar w:fldCharType="begin"/>
      </w:r>
      <w:r w:rsidR="00BA0A16" w:rsidRPr="005B4EEB">
        <w:rPr>
          <w:rStyle w:val="Zdraznn"/>
        </w:rPr>
        <w:instrText xml:space="preserve"> SEQ Figure \* ARABIC </w:instrText>
      </w:r>
      <w:r w:rsidR="00BA0A16" w:rsidRPr="005B4EEB">
        <w:rPr>
          <w:rStyle w:val="Zdraznn"/>
        </w:rPr>
        <w:fldChar w:fldCharType="separate"/>
      </w:r>
      <w:r w:rsidR="002D46A1">
        <w:rPr>
          <w:rStyle w:val="Zdraznn"/>
          <w:noProof/>
        </w:rPr>
        <w:t>2</w:t>
      </w:r>
      <w:r w:rsidR="00BA0A16" w:rsidRPr="005B4EEB">
        <w:rPr>
          <w:rStyle w:val="Zdraznn"/>
        </w:rPr>
        <w:fldChar w:fldCharType="end"/>
      </w:r>
      <w:r w:rsidRPr="005B4EEB">
        <w:rPr>
          <w:rStyle w:val="Zdraznn"/>
        </w:rPr>
        <w:t xml:space="preserve">   </w:t>
      </w:r>
      <w:r w:rsidRPr="00E33C19">
        <w:rPr>
          <w:rStyle w:val="Zdraznn"/>
          <w:i w:val="0"/>
          <w:iCs/>
        </w:rPr>
        <w:t>Three modes of heat transfer</w:t>
      </w:r>
      <w:r w:rsidR="00734B24" w:rsidRPr="00E33C19">
        <w:rPr>
          <w:rStyle w:val="Zdraznn"/>
          <w:i w:val="0"/>
          <w:iCs/>
        </w:rPr>
        <w:t xml:space="preserve"> </w:t>
      </w:r>
      <w:r w:rsidRPr="00E33C19">
        <w:rPr>
          <w:rStyle w:val="Zdraznn"/>
          <w:i w:val="0"/>
          <w:iCs/>
        </w:rPr>
        <w:t>[39]</w:t>
      </w:r>
      <w:bookmarkEnd w:id="8"/>
    </w:p>
    <w:p w14:paraId="5716BFEE" w14:textId="77777777" w:rsidR="00445FC8" w:rsidRPr="00253FBB" w:rsidRDefault="00445FC8" w:rsidP="00E7629B">
      <w:pPr>
        <w:pStyle w:val="Nadpis4"/>
        <w:spacing w:line="276" w:lineRule="auto"/>
      </w:pPr>
      <w:r w:rsidRPr="00253FBB">
        <w:t>Conduction</w:t>
      </w:r>
    </w:p>
    <w:p w14:paraId="1ECE04AD" w14:textId="77777777" w:rsidR="00445FC8" w:rsidRPr="00253FBB" w:rsidRDefault="00445FC8" w:rsidP="00E7629B">
      <w:pPr>
        <w:spacing w:line="276" w:lineRule="auto"/>
        <w:rPr>
          <w:i/>
          <w:iCs/>
          <w:lang w:val="en-GB"/>
        </w:rPr>
      </w:pPr>
      <w:r w:rsidRPr="00253FBB">
        <w:rPr>
          <w:lang w:val="en-GB"/>
        </w:rPr>
        <w:t>Pure conduction happens inside stationary solid or fluid objects when there is a temperature gradient inside that object.</w:t>
      </w:r>
    </w:p>
    <w:p w14:paraId="60961F69" w14:textId="26A92212" w:rsidR="00445FC8" w:rsidRPr="00253FBB" w:rsidRDefault="00445FC8" w:rsidP="00E7629B">
      <w:pPr>
        <w:spacing w:line="276" w:lineRule="auto"/>
        <w:rPr>
          <w:i/>
          <w:iCs/>
          <w:lang w:val="en-GB"/>
        </w:rPr>
      </w:pPr>
      <w:r w:rsidRPr="00253FBB">
        <w:rPr>
          <w:i/>
          <w:iCs/>
          <w:lang w:val="en-GB"/>
        </w:rPr>
        <w:t>“Conduction may be viewed as the transfer of energy from the more energetic to the less energetic particles of a substance due to interactions between the particles</w:t>
      </w:r>
      <w:r w:rsidR="0006497C" w:rsidRPr="00253FBB">
        <w:rPr>
          <w:i/>
          <w:iCs/>
          <w:lang w:val="en-GB"/>
        </w:rPr>
        <w:t>.</w:t>
      </w:r>
      <w:r w:rsidRPr="00253FBB">
        <w:rPr>
          <w:i/>
          <w:iCs/>
          <w:lang w:val="en-GB"/>
        </w:rPr>
        <w:t>”</w:t>
      </w:r>
      <w:r w:rsidR="006D6144" w:rsidRPr="00253FBB">
        <w:rPr>
          <w:i/>
          <w:iCs/>
          <w:lang w:val="en-GB"/>
        </w:rPr>
        <w:t xml:space="preserve"> </w:t>
      </w:r>
      <w:r w:rsidR="006D6144" w:rsidRPr="00253FBB">
        <w:rPr>
          <w:lang w:val="en-GB"/>
        </w:rPr>
        <w:t>[7]</w:t>
      </w:r>
    </w:p>
    <w:p w14:paraId="7A3FF2AE" w14:textId="77777777" w:rsidR="00445FC8" w:rsidRPr="00253FBB" w:rsidRDefault="00445FC8" w:rsidP="00E7629B">
      <w:pPr>
        <w:spacing w:line="276" w:lineRule="auto"/>
        <w:rPr>
          <w:i/>
          <w:iCs/>
          <w:lang w:val="en-GB"/>
        </w:rPr>
      </w:pPr>
      <w:r w:rsidRPr="00253FBB">
        <w:rPr>
          <w:lang w:val="en-GB"/>
        </w:rPr>
        <w:t xml:space="preserve">Particles with higher temperature (higher energy) are randomly colliding with less energetic particles. During the collisions, energy in the form of heat is transferred from the more </w:t>
      </w:r>
      <w:r w:rsidRPr="00253FBB">
        <w:rPr>
          <w:lang w:val="en-GB"/>
        </w:rPr>
        <w:lastRenderedPageBreak/>
        <w:t>energetic particles to the less ones. Therefore, the heat goes from the warmer region of the object to the colder region, and this is also the direction of the heat transfer.</w:t>
      </w:r>
    </w:p>
    <w:p w14:paraId="024E00DD" w14:textId="2EBB83E5" w:rsidR="00445FC8" w:rsidRPr="00253FBB" w:rsidRDefault="00445FC8" w:rsidP="00E7629B">
      <w:pPr>
        <w:spacing w:line="276" w:lineRule="auto"/>
        <w:rPr>
          <w:lang w:val="en-GB"/>
        </w:rPr>
      </w:pPr>
      <w:r w:rsidRPr="00253FBB">
        <w:rPr>
          <w:lang w:val="en-GB"/>
        </w:rPr>
        <w:t>Random molecular motion, which is contributing to the heat transfer by conduction, is also called diffusion.</w:t>
      </w:r>
    </w:p>
    <w:p w14:paraId="0583D74F" w14:textId="77777777" w:rsidR="00445FC8" w:rsidRPr="00253FBB" w:rsidRDefault="00445FC8" w:rsidP="00E7629B">
      <w:pPr>
        <w:spacing w:line="276" w:lineRule="auto"/>
        <w:rPr>
          <w:i/>
          <w:iCs/>
          <w:lang w:val="en-GB"/>
        </w:rPr>
      </w:pPr>
      <w:r w:rsidRPr="00253FBB">
        <w:rPr>
          <w:lang w:val="en-GB"/>
        </w:rPr>
        <w:t>When comparing the conduction in gas, liquid and solid objects, the mechanism is almost exactly the same. However, there is a difference in the particle density (distance between particles in the object) between these three states – in case of gas, particles are much more far away from each other than in case of solid. This contributes to the fact that conduction in solid materials (metals) is much more intensive and quicker compared to gases.</w:t>
      </w:r>
    </w:p>
    <w:p w14:paraId="2DE7ADF2" w14:textId="017BF301" w:rsidR="00445FC8" w:rsidRPr="00253FBB" w:rsidRDefault="00445FC8" w:rsidP="00E7629B">
      <w:pPr>
        <w:spacing w:line="276" w:lineRule="auto"/>
        <w:rPr>
          <w:lang w:val="en-GB"/>
        </w:rPr>
      </w:pPr>
      <w:r w:rsidRPr="00253FBB">
        <w:rPr>
          <w:lang w:val="en-GB"/>
        </w:rPr>
        <w:t>The rate equation for conduction, which is used to calculate the transferred energy, is called Fourier’s law.</w:t>
      </w:r>
    </w:p>
    <w:p w14:paraId="4E14C8D1" w14:textId="77777777" w:rsidR="00DC5AFA" w:rsidRPr="00253FBB" w:rsidRDefault="00DC5AFA" w:rsidP="00DC5AFA">
      <w:pPr>
        <w:keepNext/>
        <w:spacing w:line="276" w:lineRule="auto"/>
        <w:rPr>
          <w:lang w:val="en-GB"/>
        </w:rPr>
      </w:pPr>
      <w:r w:rsidRPr="00253FBB">
        <w:rPr>
          <w:noProof/>
          <w:lang w:val="en-GB"/>
        </w:rPr>
        <w:drawing>
          <wp:inline distT="0" distB="0" distL="0" distR="0" wp14:anchorId="287BA4D2" wp14:editId="2A6ED293">
            <wp:extent cx="2686050" cy="1676400"/>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86050" cy="1676400"/>
                    </a:xfrm>
                    <a:prstGeom prst="rect">
                      <a:avLst/>
                    </a:prstGeom>
                  </pic:spPr>
                </pic:pic>
              </a:graphicData>
            </a:graphic>
          </wp:inline>
        </w:drawing>
      </w:r>
    </w:p>
    <w:p w14:paraId="0E68D66E" w14:textId="66983956" w:rsidR="00DC5AFA" w:rsidRPr="00E33C19" w:rsidRDefault="00DC5AFA" w:rsidP="00DC5AFA">
      <w:pPr>
        <w:pStyle w:val="Titulek"/>
        <w:rPr>
          <w:rStyle w:val="Zdraznn"/>
          <w:i w:val="0"/>
          <w:iCs/>
        </w:rPr>
      </w:pPr>
      <w:bookmarkStart w:id="9" w:name="_Toc41846017"/>
      <w:r w:rsidRPr="00254E32">
        <w:rPr>
          <w:rStyle w:val="Zdraznn"/>
        </w:rPr>
        <w:t xml:space="preserve">Figure </w:t>
      </w:r>
      <w:r w:rsidR="00BA0A16" w:rsidRPr="00254E32">
        <w:rPr>
          <w:rStyle w:val="Zdraznn"/>
        </w:rPr>
        <w:fldChar w:fldCharType="begin"/>
      </w:r>
      <w:r w:rsidR="00BA0A16" w:rsidRPr="00254E32">
        <w:rPr>
          <w:rStyle w:val="Zdraznn"/>
        </w:rPr>
        <w:instrText xml:space="preserve"> SEQ Figure \* ARABIC </w:instrText>
      </w:r>
      <w:r w:rsidR="00BA0A16" w:rsidRPr="00254E32">
        <w:rPr>
          <w:rStyle w:val="Zdraznn"/>
        </w:rPr>
        <w:fldChar w:fldCharType="separate"/>
      </w:r>
      <w:r w:rsidR="002D46A1">
        <w:rPr>
          <w:rStyle w:val="Zdraznn"/>
          <w:noProof/>
        </w:rPr>
        <w:t>3</w:t>
      </w:r>
      <w:r w:rsidR="00BA0A16" w:rsidRPr="00254E32">
        <w:rPr>
          <w:rStyle w:val="Zdraznn"/>
        </w:rPr>
        <w:fldChar w:fldCharType="end"/>
      </w:r>
      <w:r w:rsidRPr="00254E32">
        <w:rPr>
          <w:rStyle w:val="Zdraznn"/>
        </w:rPr>
        <w:t xml:space="preserve">   </w:t>
      </w:r>
      <w:r w:rsidRPr="00E33C19">
        <w:rPr>
          <w:rStyle w:val="Zdraznn"/>
          <w:i w:val="0"/>
          <w:iCs/>
        </w:rPr>
        <w:t>Conduction in an insulated rod [7]</w:t>
      </w:r>
      <w:bookmarkEnd w:id="9"/>
    </w:p>
    <w:p w14:paraId="0B260EDC" w14:textId="75D02912" w:rsidR="00DC5AFA" w:rsidRPr="00253FBB" w:rsidRDefault="00DC5AFA" w:rsidP="00E7629B">
      <w:pPr>
        <w:spacing w:line="276" w:lineRule="auto"/>
        <w:rPr>
          <w:lang w:val="en-GB"/>
        </w:rPr>
      </w:pPr>
      <w:r w:rsidRPr="00253FBB">
        <w:rPr>
          <w:i/>
          <w:iCs/>
          <w:lang w:val="en-GB"/>
        </w:rPr>
        <w:t>Figure</w:t>
      </w:r>
      <w:r w:rsidRPr="00253FBB">
        <w:rPr>
          <w:lang w:val="en-GB"/>
        </w:rPr>
        <w:t xml:space="preserve"> above shows the conduction heat transfer in a rod, whose round surface is insulated. The left side of the rod has </w:t>
      </w:r>
      <w:r w:rsidR="006B3A9E" w:rsidRPr="00253FBB">
        <w:rPr>
          <w:lang w:val="en-GB"/>
        </w:rPr>
        <w:t xml:space="preserve">a </w:t>
      </w:r>
      <w:r w:rsidRPr="00253FBB">
        <w:rPr>
          <w:lang w:val="en-GB"/>
        </w:rPr>
        <w:t>higher temperature than the righ</w:t>
      </w:r>
      <w:r w:rsidR="006B3A9E" w:rsidRPr="00253FBB">
        <w:rPr>
          <w:lang w:val="en-GB"/>
        </w:rPr>
        <w:t>t</w:t>
      </w:r>
      <w:r w:rsidRPr="00253FBB">
        <w:rPr>
          <w:lang w:val="en-GB"/>
        </w:rPr>
        <w:t xml:space="preserve"> side of the rod. </w:t>
      </w:r>
      <w:r w:rsidR="006B38CD" w:rsidRPr="00253FBB">
        <w:rPr>
          <w:lang w:val="en-GB"/>
        </w:rPr>
        <w:t>Therefore,</w:t>
      </w:r>
      <w:r w:rsidRPr="00253FBB">
        <w:rPr>
          <w:lang w:val="en-GB"/>
        </w:rPr>
        <w:t xml:space="preserve"> the heat transfer is occurring from the hotter left side to the colder right side.</w:t>
      </w:r>
    </w:p>
    <w:p w14:paraId="2C08E8E2" w14:textId="77777777" w:rsidR="00445FC8" w:rsidRPr="00253FBB" w:rsidRDefault="00445FC8" w:rsidP="00E7629B">
      <w:pPr>
        <w:pStyle w:val="Nadpis4"/>
        <w:spacing w:line="276" w:lineRule="auto"/>
      </w:pPr>
      <w:r w:rsidRPr="00253FBB">
        <w:t>Convection</w:t>
      </w:r>
    </w:p>
    <w:p w14:paraId="6CDAF7BC" w14:textId="77777777" w:rsidR="00445FC8" w:rsidRPr="00253FBB" w:rsidRDefault="00445FC8" w:rsidP="00E7629B">
      <w:pPr>
        <w:spacing w:line="276" w:lineRule="auto"/>
        <w:rPr>
          <w:i/>
          <w:iCs/>
          <w:lang w:val="en-GB"/>
        </w:rPr>
      </w:pPr>
      <w:r w:rsidRPr="00253FBB">
        <w:rPr>
          <w:lang w:val="en-GB"/>
        </w:rPr>
        <w:t>Convection is described as a heat transfer between a surface and moving fluid when these have different temperatures.</w:t>
      </w:r>
    </w:p>
    <w:p w14:paraId="275ED063" w14:textId="1DD6CB77" w:rsidR="00445FC8" w:rsidRPr="00253FBB" w:rsidRDefault="00445FC8" w:rsidP="00E7629B">
      <w:pPr>
        <w:spacing w:line="276" w:lineRule="auto"/>
        <w:rPr>
          <w:i/>
          <w:iCs/>
          <w:lang w:val="en-GB"/>
        </w:rPr>
      </w:pPr>
      <w:r w:rsidRPr="00253FBB">
        <w:rPr>
          <w:lang w:val="en-GB"/>
        </w:rPr>
        <w:t xml:space="preserve">One mechanism of convection is already known from conduction – the heat </w:t>
      </w:r>
      <w:r w:rsidR="00DB2DEB" w:rsidRPr="00253FBB">
        <w:rPr>
          <w:lang w:val="en-GB"/>
        </w:rPr>
        <w:t>transfers</w:t>
      </w:r>
      <w:r w:rsidRPr="00253FBB">
        <w:rPr>
          <w:lang w:val="en-GB"/>
        </w:rPr>
        <w:t xml:space="preserve"> due to random movements and collisions between particles which are of different temperatures (diffusion).</w:t>
      </w:r>
    </w:p>
    <w:p w14:paraId="7B6D232E" w14:textId="77777777" w:rsidR="00445FC8" w:rsidRPr="00253FBB" w:rsidRDefault="00445FC8" w:rsidP="00E7629B">
      <w:pPr>
        <w:spacing w:line="276" w:lineRule="auto"/>
        <w:rPr>
          <w:i/>
          <w:iCs/>
          <w:lang w:val="en-GB"/>
        </w:rPr>
      </w:pPr>
      <w:r w:rsidRPr="00253FBB">
        <w:rPr>
          <w:lang w:val="en-GB"/>
        </w:rPr>
        <w:t>The other mechanism causing convection is the bulk motion of the fluid, which is represented by a large number of molecules moving collectively. This bulk movement is also known as advection.</w:t>
      </w:r>
    </w:p>
    <w:p w14:paraId="24EB84EA" w14:textId="77777777" w:rsidR="00445FC8" w:rsidRPr="00253FBB" w:rsidRDefault="00445FC8" w:rsidP="00E7629B">
      <w:pPr>
        <w:spacing w:line="276" w:lineRule="auto"/>
        <w:rPr>
          <w:i/>
          <w:iCs/>
          <w:lang w:val="en-GB"/>
        </w:rPr>
      </w:pPr>
      <w:r w:rsidRPr="00253FBB">
        <w:rPr>
          <w:lang w:val="en-GB"/>
        </w:rPr>
        <w:t>The final heat transfer by convection is then determined as an aggregation of these two mechanisms – because even in the large bulk of fluid, which is flowing “as one piece”, there exists a random movement of molecules in the bulk.</w:t>
      </w:r>
    </w:p>
    <w:p w14:paraId="7A56B961" w14:textId="4981C804" w:rsidR="00445FC8" w:rsidRPr="00253FBB" w:rsidRDefault="00445FC8" w:rsidP="00E7629B">
      <w:pPr>
        <w:spacing w:line="276" w:lineRule="auto"/>
        <w:rPr>
          <w:lang w:val="en-GB"/>
        </w:rPr>
      </w:pPr>
      <w:r w:rsidRPr="00253FBB">
        <w:rPr>
          <w:lang w:val="en-GB"/>
        </w:rPr>
        <w:t>The rate equation for convection is known as Newton’s law of cooling.</w:t>
      </w:r>
    </w:p>
    <w:p w14:paraId="00C02CB0" w14:textId="77777777" w:rsidR="00AC1880" w:rsidRPr="00253FBB" w:rsidRDefault="00AC1880" w:rsidP="00AC1880">
      <w:pPr>
        <w:keepNext/>
        <w:spacing w:line="276" w:lineRule="auto"/>
        <w:rPr>
          <w:lang w:val="en-GB"/>
        </w:rPr>
      </w:pPr>
      <w:r w:rsidRPr="00253FBB">
        <w:rPr>
          <w:noProof/>
          <w:lang w:val="en-GB"/>
        </w:rPr>
        <w:lastRenderedPageBreak/>
        <w:drawing>
          <wp:inline distT="0" distB="0" distL="0" distR="0" wp14:anchorId="5DCE9EAC" wp14:editId="51444636">
            <wp:extent cx="2688771" cy="229396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94641" cy="2298972"/>
                    </a:xfrm>
                    <a:prstGeom prst="rect">
                      <a:avLst/>
                    </a:prstGeom>
                  </pic:spPr>
                </pic:pic>
              </a:graphicData>
            </a:graphic>
          </wp:inline>
        </w:drawing>
      </w:r>
    </w:p>
    <w:p w14:paraId="12E3190C" w14:textId="306F266F" w:rsidR="00AC1880" w:rsidRPr="00C70B15" w:rsidRDefault="00AC1880" w:rsidP="00AC1880">
      <w:pPr>
        <w:pStyle w:val="Titulek"/>
        <w:rPr>
          <w:rStyle w:val="Zdraznn"/>
        </w:rPr>
      </w:pPr>
      <w:bookmarkStart w:id="10" w:name="_Toc41846018"/>
      <w:r w:rsidRPr="00C70B15">
        <w:rPr>
          <w:rStyle w:val="Zdraznn"/>
        </w:rPr>
        <w:t xml:space="preserve">Figure </w:t>
      </w:r>
      <w:r w:rsidR="00BA0A16" w:rsidRPr="00C70B15">
        <w:rPr>
          <w:rStyle w:val="Zdraznn"/>
        </w:rPr>
        <w:fldChar w:fldCharType="begin"/>
      </w:r>
      <w:r w:rsidR="00BA0A16" w:rsidRPr="00C70B15">
        <w:rPr>
          <w:rStyle w:val="Zdraznn"/>
        </w:rPr>
        <w:instrText xml:space="preserve"> SEQ Figure \* ARABIC </w:instrText>
      </w:r>
      <w:r w:rsidR="00BA0A16" w:rsidRPr="00C70B15">
        <w:rPr>
          <w:rStyle w:val="Zdraznn"/>
        </w:rPr>
        <w:fldChar w:fldCharType="separate"/>
      </w:r>
      <w:r w:rsidR="002D46A1">
        <w:rPr>
          <w:rStyle w:val="Zdraznn"/>
          <w:noProof/>
        </w:rPr>
        <w:t>4</w:t>
      </w:r>
      <w:r w:rsidR="00BA0A16" w:rsidRPr="00C70B15">
        <w:rPr>
          <w:rStyle w:val="Zdraznn"/>
        </w:rPr>
        <w:fldChar w:fldCharType="end"/>
      </w:r>
      <w:r w:rsidRPr="00C70B15">
        <w:rPr>
          <w:rStyle w:val="Zdraznn"/>
        </w:rPr>
        <w:t xml:space="preserve">   </w:t>
      </w:r>
      <w:r w:rsidRPr="00E33C19">
        <w:rPr>
          <w:rStyle w:val="Zdraznn"/>
          <w:i w:val="0"/>
          <w:iCs/>
        </w:rPr>
        <w:t>Moving fluid around a hot surface [7]</w:t>
      </w:r>
      <w:bookmarkEnd w:id="10"/>
    </w:p>
    <w:p w14:paraId="37C28C79" w14:textId="10AC4C15" w:rsidR="00AC1880" w:rsidRPr="00253FBB" w:rsidRDefault="006D2157" w:rsidP="00AC1880">
      <w:pPr>
        <w:rPr>
          <w:lang w:val="en-GB"/>
        </w:rPr>
      </w:pPr>
      <w:r w:rsidRPr="00253FBB">
        <w:rPr>
          <w:i/>
          <w:iCs/>
          <w:lang w:val="en-GB"/>
        </w:rPr>
        <w:t>Figure</w:t>
      </w:r>
      <w:r w:rsidRPr="00253FBB">
        <w:rPr>
          <w:lang w:val="en-GB"/>
        </w:rPr>
        <w:t xml:space="preserve"> above pictures the flow of fluid (air) around a hotter surface, which causes the convection heat tran</w:t>
      </w:r>
      <w:r w:rsidR="006B3A9E" w:rsidRPr="00253FBB">
        <w:rPr>
          <w:lang w:val="en-GB"/>
        </w:rPr>
        <w:t>s</w:t>
      </w:r>
      <w:r w:rsidRPr="00253FBB">
        <w:rPr>
          <w:lang w:val="en-GB"/>
        </w:rPr>
        <w:t>fer between the surface and the f</w:t>
      </w:r>
      <w:r w:rsidR="00B745D1" w:rsidRPr="00253FBB">
        <w:rPr>
          <w:lang w:val="en-GB"/>
        </w:rPr>
        <w:t xml:space="preserve">lowing </w:t>
      </w:r>
      <w:r w:rsidR="00192F7C" w:rsidRPr="00253FBB">
        <w:rPr>
          <w:lang w:val="en-GB"/>
        </w:rPr>
        <w:t>f</w:t>
      </w:r>
      <w:r w:rsidRPr="00253FBB">
        <w:rPr>
          <w:lang w:val="en-GB"/>
        </w:rPr>
        <w:t>luid.</w:t>
      </w:r>
    </w:p>
    <w:p w14:paraId="6C12BD2A" w14:textId="77777777" w:rsidR="00445FC8" w:rsidRPr="00253FBB" w:rsidRDefault="00445FC8" w:rsidP="00E7629B">
      <w:pPr>
        <w:pStyle w:val="Nadpis4"/>
        <w:spacing w:line="276" w:lineRule="auto"/>
      </w:pPr>
      <w:r w:rsidRPr="00253FBB">
        <w:t>Radiation</w:t>
      </w:r>
    </w:p>
    <w:p w14:paraId="25EFE913" w14:textId="77777777" w:rsidR="00445FC8" w:rsidRPr="00253FBB" w:rsidRDefault="00445FC8" w:rsidP="00E7629B">
      <w:pPr>
        <w:spacing w:line="276" w:lineRule="auto"/>
        <w:rPr>
          <w:i/>
          <w:iCs/>
          <w:lang w:val="en-GB"/>
        </w:rPr>
      </w:pPr>
      <w:r w:rsidRPr="00253FBB">
        <w:rPr>
          <w:lang w:val="en-GB"/>
        </w:rPr>
        <w:t>Radiation means the emission of heat by all objects that have a non-zero temperature (in Kelvins).</w:t>
      </w:r>
    </w:p>
    <w:p w14:paraId="7FCD3845" w14:textId="77777777" w:rsidR="00445FC8" w:rsidRPr="00253FBB" w:rsidRDefault="00445FC8" w:rsidP="00E7629B">
      <w:pPr>
        <w:spacing w:line="276" w:lineRule="auto"/>
        <w:rPr>
          <w:i/>
          <w:iCs/>
          <w:lang w:val="en-GB"/>
        </w:rPr>
      </w:pPr>
      <w:r w:rsidRPr="00253FBB">
        <w:rPr>
          <w:lang w:val="en-GB"/>
        </w:rPr>
        <w:t>The emission of energy by radiation happens thanks to electromagnetic waves.</w:t>
      </w:r>
    </w:p>
    <w:p w14:paraId="7EF49C02" w14:textId="77777777" w:rsidR="00445FC8" w:rsidRPr="00253FBB" w:rsidRDefault="00445FC8" w:rsidP="00E7629B">
      <w:pPr>
        <w:spacing w:line="276" w:lineRule="auto"/>
        <w:rPr>
          <w:i/>
          <w:iCs/>
          <w:lang w:val="en-GB"/>
        </w:rPr>
      </w:pPr>
      <w:r w:rsidRPr="00253FBB">
        <w:rPr>
          <w:lang w:val="en-GB"/>
        </w:rPr>
        <w:t>Opposed to conduction and convection, where there needs to be a material medium for the heat transfer to happen, radiation does not require that. On the contrary, heat transfer by radiation happens most efficiently in a vacuum, when there is no medium at all.</w:t>
      </w:r>
    </w:p>
    <w:p w14:paraId="0911FD21" w14:textId="2B83407F" w:rsidR="00445FC8" w:rsidRPr="00253FBB" w:rsidRDefault="00445FC8" w:rsidP="00E7629B">
      <w:pPr>
        <w:spacing w:line="276" w:lineRule="auto"/>
        <w:rPr>
          <w:lang w:val="en-GB"/>
        </w:rPr>
      </w:pPr>
      <w:r w:rsidRPr="00253FBB">
        <w:rPr>
          <w:lang w:val="en-GB"/>
        </w:rPr>
        <w:t>The rate equation for radiation is called Stefan-Boltzmann law.</w:t>
      </w:r>
    </w:p>
    <w:p w14:paraId="0B97F3F4" w14:textId="77777777" w:rsidR="00CF773D" w:rsidRPr="00253FBB" w:rsidRDefault="00CF773D" w:rsidP="00CF773D">
      <w:pPr>
        <w:keepNext/>
        <w:spacing w:line="276" w:lineRule="auto"/>
        <w:rPr>
          <w:lang w:val="en-GB"/>
        </w:rPr>
      </w:pPr>
      <w:r w:rsidRPr="00253FBB">
        <w:rPr>
          <w:noProof/>
          <w:lang w:val="en-GB"/>
        </w:rPr>
        <w:drawing>
          <wp:inline distT="0" distB="0" distL="0" distR="0" wp14:anchorId="3F75DD9E" wp14:editId="30A9F82E">
            <wp:extent cx="2286000" cy="2617605"/>
            <wp:effectExtent l="0" t="0" r="0" b="0"/>
            <wp:docPr id="68" name="Obrázek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93887" cy="2626636"/>
                    </a:xfrm>
                    <a:prstGeom prst="rect">
                      <a:avLst/>
                    </a:prstGeom>
                    <a:noFill/>
                    <a:ln>
                      <a:noFill/>
                    </a:ln>
                  </pic:spPr>
                </pic:pic>
              </a:graphicData>
            </a:graphic>
          </wp:inline>
        </w:drawing>
      </w:r>
    </w:p>
    <w:p w14:paraId="654E044D" w14:textId="6F3A5BF6" w:rsidR="00CF773D" w:rsidRPr="00C70B15" w:rsidRDefault="00CF773D" w:rsidP="00CF773D">
      <w:pPr>
        <w:pStyle w:val="Titulek"/>
        <w:rPr>
          <w:rStyle w:val="Zdraznn"/>
        </w:rPr>
      </w:pPr>
      <w:bookmarkStart w:id="11" w:name="_Toc41846019"/>
      <w:r w:rsidRPr="00C70B15">
        <w:rPr>
          <w:rStyle w:val="Zdraznn"/>
        </w:rPr>
        <w:t xml:space="preserve">Figure </w:t>
      </w:r>
      <w:r w:rsidR="00BA0A16" w:rsidRPr="00C70B15">
        <w:rPr>
          <w:rStyle w:val="Zdraznn"/>
        </w:rPr>
        <w:fldChar w:fldCharType="begin"/>
      </w:r>
      <w:r w:rsidR="00BA0A16" w:rsidRPr="00C70B15">
        <w:rPr>
          <w:rStyle w:val="Zdraznn"/>
        </w:rPr>
        <w:instrText xml:space="preserve"> SEQ Figure \* ARABIC </w:instrText>
      </w:r>
      <w:r w:rsidR="00BA0A16" w:rsidRPr="00C70B15">
        <w:rPr>
          <w:rStyle w:val="Zdraznn"/>
        </w:rPr>
        <w:fldChar w:fldCharType="separate"/>
      </w:r>
      <w:r w:rsidR="002D46A1">
        <w:rPr>
          <w:rStyle w:val="Zdraznn"/>
          <w:noProof/>
        </w:rPr>
        <w:t>5</w:t>
      </w:r>
      <w:r w:rsidR="00BA0A16" w:rsidRPr="00C70B15">
        <w:rPr>
          <w:rStyle w:val="Zdraznn"/>
        </w:rPr>
        <w:fldChar w:fldCharType="end"/>
      </w:r>
      <w:r w:rsidRPr="00C70B15">
        <w:rPr>
          <w:rStyle w:val="Zdraznn"/>
        </w:rPr>
        <w:t xml:space="preserve">   </w:t>
      </w:r>
      <w:r w:rsidRPr="00E33C19">
        <w:rPr>
          <w:rStyle w:val="Zdraznn"/>
          <w:i w:val="0"/>
          <w:iCs/>
        </w:rPr>
        <w:t>Radiation from the Sun</w:t>
      </w:r>
      <w:r w:rsidR="00AC1880" w:rsidRPr="00E33C19">
        <w:rPr>
          <w:rStyle w:val="Zdraznn"/>
          <w:i w:val="0"/>
          <w:iCs/>
        </w:rPr>
        <w:t xml:space="preserve"> [</w:t>
      </w:r>
      <w:r w:rsidR="00204C36" w:rsidRPr="00E33C19">
        <w:rPr>
          <w:rStyle w:val="Zdraznn"/>
          <w:i w:val="0"/>
          <w:iCs/>
        </w:rPr>
        <w:t>40</w:t>
      </w:r>
      <w:r w:rsidR="00AC1880" w:rsidRPr="00E33C19">
        <w:rPr>
          <w:rStyle w:val="Zdraznn"/>
          <w:i w:val="0"/>
          <w:iCs/>
        </w:rPr>
        <w:t>]</w:t>
      </w:r>
      <w:bookmarkEnd w:id="11"/>
    </w:p>
    <w:p w14:paraId="1FE5E25E" w14:textId="580468EB" w:rsidR="00CF773D" w:rsidRPr="00253FBB" w:rsidRDefault="00CF773D" w:rsidP="00CF773D">
      <w:pPr>
        <w:rPr>
          <w:lang w:val="en-GB"/>
        </w:rPr>
      </w:pPr>
      <w:r w:rsidRPr="00253FBB">
        <w:rPr>
          <w:i/>
          <w:iCs/>
          <w:lang w:val="en-GB"/>
        </w:rPr>
        <w:t>Figure</w:t>
      </w:r>
      <w:r w:rsidRPr="00253FBB">
        <w:rPr>
          <w:lang w:val="en-GB"/>
        </w:rPr>
        <w:t xml:space="preserve"> above shows the example of radiation heat transfer from the Sun to Earth – an example of radiation heat transfer occurring through the </w:t>
      </w:r>
      <w:r w:rsidR="000B525C" w:rsidRPr="00253FBB">
        <w:rPr>
          <w:lang w:val="en-GB"/>
        </w:rPr>
        <w:t>vacuum</w:t>
      </w:r>
      <w:r w:rsidRPr="00253FBB">
        <w:rPr>
          <w:lang w:val="en-GB"/>
        </w:rPr>
        <w:t xml:space="preserve"> that separates Sun and Earth.</w:t>
      </w:r>
    </w:p>
    <w:p w14:paraId="1E84EB18" w14:textId="7FD207DD" w:rsidR="00B77DD6" w:rsidRPr="00253FBB" w:rsidRDefault="00B77DD6" w:rsidP="00E7629B">
      <w:pPr>
        <w:pStyle w:val="Nadpis2"/>
        <w:spacing w:line="276" w:lineRule="auto"/>
        <w:rPr>
          <w:lang w:val="en-GB"/>
        </w:rPr>
      </w:pPr>
      <w:bookmarkStart w:id="12" w:name="_Toc41846365"/>
      <w:r w:rsidRPr="00253FBB">
        <w:rPr>
          <w:lang w:val="en-GB"/>
        </w:rPr>
        <w:lastRenderedPageBreak/>
        <w:t xml:space="preserve">PDE and its </w:t>
      </w:r>
      <w:r w:rsidR="00683781" w:rsidRPr="00253FBB">
        <w:rPr>
          <w:lang w:val="en-GB"/>
        </w:rPr>
        <w:t>linearization</w:t>
      </w:r>
      <w:bookmarkEnd w:id="12"/>
    </w:p>
    <w:p w14:paraId="378493E9" w14:textId="6C726A40" w:rsidR="0073219A" w:rsidRPr="00253FBB" w:rsidRDefault="0073219A" w:rsidP="0073219A">
      <w:pPr>
        <w:rPr>
          <w:lang w:val="en-GB"/>
        </w:rPr>
      </w:pPr>
      <w:r w:rsidRPr="00253FBB">
        <w:rPr>
          <w:lang w:val="en-GB"/>
        </w:rPr>
        <w:t>We will be considering 1D object where variable heat flux is applied on the left side</w:t>
      </w:r>
      <w:r w:rsidR="006A08FC" w:rsidRPr="00253FBB">
        <w:rPr>
          <w:lang w:val="en-GB"/>
        </w:rPr>
        <w:t>,</w:t>
      </w:r>
      <w:r w:rsidRPr="00253FBB">
        <w:rPr>
          <w:lang w:val="en-GB"/>
        </w:rPr>
        <w:t xml:space="preserve"> and </w:t>
      </w:r>
      <w:r w:rsidR="006A08FC" w:rsidRPr="00253FBB">
        <w:rPr>
          <w:lang w:val="en-GB"/>
        </w:rPr>
        <w:t>the</w:t>
      </w:r>
      <w:r w:rsidRPr="00253FBB">
        <w:rPr>
          <w:lang w:val="en-GB"/>
        </w:rPr>
        <w:t xml:space="preserve"> right side is being exposed to the surrounding (ambient) temperature. </w:t>
      </w:r>
    </w:p>
    <w:p w14:paraId="41053FCB" w14:textId="60AFB28A" w:rsidR="00B77DD6" w:rsidRPr="00253FBB" w:rsidRDefault="003B13C3" w:rsidP="00BA6A99">
      <w:pPr>
        <w:rPr>
          <w:lang w:val="en-GB"/>
        </w:rPr>
      </w:pPr>
      <w:r w:rsidRPr="00253FBB">
        <w:rPr>
          <w:lang w:val="en-GB"/>
        </w:rPr>
        <w:t xml:space="preserve">To model the heat transfer efficiently using a computer, we need a numerical representation of the heat equation. This can be done by taking the </w:t>
      </w:r>
      <w:r w:rsidR="00B77DD6" w:rsidRPr="00253FBB">
        <w:rPr>
          <w:lang w:val="en-GB"/>
        </w:rPr>
        <w:t>PDE (partial differential equation)</w:t>
      </w:r>
      <w:r w:rsidR="00BA6A99" w:rsidRPr="00253FBB">
        <w:rPr>
          <w:lang w:val="en-GB"/>
        </w:rPr>
        <w:t xml:space="preserve"> of the heat transfer and transforming that into the form of matrices, that computer can operate with.</w:t>
      </w:r>
    </w:p>
    <w:p w14:paraId="4F614F45" w14:textId="316E688B" w:rsidR="00E46628" w:rsidRPr="00253FBB" w:rsidRDefault="00E46628" w:rsidP="00BA6A99">
      <w:pPr>
        <w:rPr>
          <w:lang w:val="en-GB"/>
        </w:rPr>
      </w:pPr>
      <w:r w:rsidRPr="00253FBB">
        <w:rPr>
          <w:lang w:val="en-GB"/>
        </w:rPr>
        <w:t>After having the equations, an algorithm must be also created to actually perform the simulation, step by step.</w:t>
      </w:r>
    </w:p>
    <w:p w14:paraId="34254411" w14:textId="41B5BBC5" w:rsidR="00B57981" w:rsidRPr="00253FBB" w:rsidRDefault="00B57981" w:rsidP="00BA6A99">
      <w:pPr>
        <w:rPr>
          <w:lang w:val="en-GB"/>
        </w:rPr>
      </w:pPr>
      <w:r w:rsidRPr="00253FBB">
        <w:rPr>
          <w:lang w:val="en-GB"/>
        </w:rPr>
        <w:t xml:space="preserve">The mathematical approach to the </w:t>
      </w:r>
      <w:r w:rsidR="0052789D" w:rsidRPr="00253FBB">
        <w:rPr>
          <w:lang w:val="en-GB"/>
        </w:rPr>
        <w:t>linearization</w:t>
      </w:r>
      <w:r w:rsidRPr="00253FBB">
        <w:rPr>
          <w:lang w:val="en-GB"/>
        </w:rPr>
        <w:t xml:space="preserve"> of the PDE was inspired by [44]</w:t>
      </w:r>
      <w:r w:rsidR="00866849" w:rsidRPr="00253FBB">
        <w:rPr>
          <w:lang w:val="en-GB"/>
        </w:rPr>
        <w:t xml:space="preserve"> with the big help of [45]</w:t>
      </w:r>
      <w:r w:rsidR="00B24B76" w:rsidRPr="00253FBB">
        <w:rPr>
          <w:lang w:val="en-GB"/>
        </w:rPr>
        <w:t xml:space="preserve"> and [46]</w:t>
      </w:r>
      <w:r w:rsidRPr="00253FBB">
        <w:rPr>
          <w:lang w:val="en-GB"/>
        </w:rPr>
        <w:t>.</w:t>
      </w:r>
    </w:p>
    <w:p w14:paraId="50BBB729" w14:textId="1A09F319" w:rsidR="009B2DD2" w:rsidRPr="00253FBB" w:rsidRDefault="009B2DD2" w:rsidP="005A352B">
      <w:pPr>
        <w:pStyle w:val="Nadpis3"/>
        <w:rPr>
          <w:lang w:val="en-GB"/>
        </w:rPr>
      </w:pPr>
      <w:bookmarkStart w:id="13" w:name="_Toc41846366"/>
      <w:r w:rsidRPr="00253FBB">
        <w:rPr>
          <w:lang w:val="en-GB"/>
        </w:rPr>
        <w:t>Transforming the PDE</w:t>
      </w:r>
      <w:bookmarkEnd w:id="13"/>
    </w:p>
    <w:p w14:paraId="16C04E26" w14:textId="2E502B96" w:rsidR="009B2DD2" w:rsidRPr="00253FBB" w:rsidRDefault="009B2DD2" w:rsidP="009B2DD2">
      <w:pPr>
        <w:rPr>
          <w:lang w:val="en-GB"/>
        </w:rPr>
      </w:pPr>
      <w:r w:rsidRPr="00253FBB">
        <w:rPr>
          <w:lang w:val="en-GB"/>
        </w:rPr>
        <w:t>Following lines are describing a series of steps and equations of the transformation</w:t>
      </w:r>
      <w:r w:rsidR="001E30F0" w:rsidRPr="00253FBB">
        <w:rPr>
          <w:lang w:val="en-GB"/>
        </w:rPr>
        <w:t xml:space="preserve">. Their goal is to transform PDE into a matrix form AT=b, where A is a known matrix, b is a known vector, and T is a vector of temperatures that we are interested in, and that can be calculated by solving this </w:t>
      </w:r>
      <w:r w:rsidR="00D940C1" w:rsidRPr="00253FBB">
        <w:rPr>
          <w:lang w:val="en-GB"/>
        </w:rPr>
        <w:t xml:space="preserve">matrix </w:t>
      </w:r>
      <w:r w:rsidR="001E30F0" w:rsidRPr="00253FBB">
        <w:rPr>
          <w:lang w:val="en-GB"/>
        </w:rPr>
        <w:t>equation</w:t>
      </w:r>
      <w:r w:rsidRPr="00253FBB">
        <w:rPr>
          <w:lang w:val="en-GB"/>
        </w:rPr>
        <w:t xml:space="preserve">. </w:t>
      </w:r>
    </w:p>
    <w:p w14:paraId="14199E72" w14:textId="06907040" w:rsidR="00B77DD6" w:rsidRPr="00253FBB" w:rsidRDefault="00330069" w:rsidP="00E7629B">
      <w:pPr>
        <w:spacing w:line="276" w:lineRule="auto"/>
        <w:rPr>
          <w:lang w:val="en-GB"/>
        </w:rPr>
      </w:pPr>
      <w:r w:rsidRPr="00253FBB">
        <w:rPr>
          <w:lang w:val="en-GB"/>
        </w:rPr>
        <w:t>Starting at the basic PDE of heat transfer</w:t>
      </w:r>
      <w:r w:rsidR="00E27DCD" w:rsidRPr="00253FBB">
        <w:rPr>
          <w:lang w:val="en-GB"/>
        </w:rPr>
        <w: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AB5A78" w:rsidRPr="00253FBB" w14:paraId="0E7C70F0" w14:textId="77777777" w:rsidTr="00AB5A78">
        <w:trPr>
          <w:jc w:val="center"/>
        </w:trPr>
        <w:tc>
          <w:tcPr>
            <w:tcW w:w="4118" w:type="pct"/>
          </w:tcPr>
          <w:p w14:paraId="64B1A4B1" w14:textId="77777777" w:rsidR="00AB5A78" w:rsidRPr="00253FBB" w:rsidRDefault="007942AE" w:rsidP="00AB5A78">
            <w:pPr>
              <w:pStyle w:val="Odstavecseseznamem"/>
              <w:spacing w:line="276" w:lineRule="auto"/>
              <w:rPr>
                <w:rFonts w:eastAsiaTheme="minorEastAsia"/>
                <w:lang w:val="en-GB"/>
              </w:rPr>
            </w:pPr>
            <m:oMathPara>
              <m:oMath>
                <m:f>
                  <m:fPr>
                    <m:ctrlPr>
                      <w:rPr>
                        <w:rFonts w:ascii="Cambria Math" w:hAnsi="Cambria Math"/>
                        <w:i/>
                        <w:lang w:val="en-GB"/>
                      </w:rPr>
                    </m:ctrlPr>
                  </m:fPr>
                  <m:num>
                    <m:r>
                      <w:rPr>
                        <w:rFonts w:ascii="Cambria Math" w:hAnsi="Cambria Math"/>
                        <w:lang w:val="en-GB"/>
                      </w:rPr>
                      <m:t>∂T</m:t>
                    </m:r>
                  </m:num>
                  <m:den>
                    <m:r>
                      <w:rPr>
                        <w:rFonts w:ascii="Cambria Math" w:hAnsi="Cambria Math"/>
                        <w:lang w:val="en-GB"/>
                      </w:rPr>
                      <m:t>∂t</m:t>
                    </m:r>
                  </m:den>
                </m:f>
                <m: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T</m:t>
                    </m:r>
                  </m:e>
                </m:d>
              </m:oMath>
            </m:oMathPara>
          </w:p>
          <w:p w14:paraId="6D57DB8C" w14:textId="77777777" w:rsidR="00CB73C7" w:rsidRPr="00253FBB" w:rsidRDefault="00CB73C7" w:rsidP="00AB5A78">
            <w:pPr>
              <w:pStyle w:val="Odstavecseseznamem"/>
              <w:ind w:left="0"/>
              <w:rPr>
                <w:rFonts w:ascii="Arial" w:hAnsi="Arial" w:cs="Arial"/>
                <w:color w:val="222222"/>
                <w:shd w:val="clear" w:color="auto" w:fill="FFFFFF"/>
                <w:lang w:val="en-GB"/>
              </w:rPr>
            </w:pPr>
          </w:p>
          <w:p w14:paraId="637171C6" w14:textId="5BB33F4E" w:rsidR="00AB5A78" w:rsidRPr="00253FBB" w:rsidRDefault="00CB73C7" w:rsidP="00AB5A78">
            <w:pPr>
              <w:pStyle w:val="Odstavecseseznamem"/>
              <w:ind w:left="0"/>
              <w:rPr>
                <w:lang w:val="en-GB"/>
              </w:rPr>
            </w:pPr>
            <w:r w:rsidRPr="00253FBB">
              <w:rPr>
                <w:lang w:val="en-GB"/>
              </w:rPr>
              <w:t>Discretization in time using theta-scheme yields</w:t>
            </w:r>
            <w:r w:rsidR="00500230" w:rsidRPr="00253FBB">
              <w:rPr>
                <w:rStyle w:val="Znakapoznpodarou"/>
                <w:lang w:val="en-GB"/>
              </w:rPr>
              <w:footnoteReference w:id="1"/>
            </w:r>
            <w:r w:rsidR="00E27DCD" w:rsidRPr="00253FBB">
              <w:rPr>
                <w:lang w:val="en-GB"/>
              </w:rPr>
              <w:t>.</w:t>
            </w:r>
          </w:p>
          <w:p w14:paraId="79D84275" w14:textId="298EB98F" w:rsidR="00CB73C7" w:rsidRPr="00253FBB" w:rsidRDefault="00CB73C7" w:rsidP="00AB5A78">
            <w:pPr>
              <w:pStyle w:val="Odstavecseseznamem"/>
              <w:ind w:left="0"/>
              <w:rPr>
                <w:lang w:val="en-GB"/>
              </w:rPr>
            </w:pPr>
          </w:p>
        </w:tc>
        <w:tc>
          <w:tcPr>
            <w:tcW w:w="882" w:type="pct"/>
          </w:tcPr>
          <w:p w14:paraId="787A7F8E" w14:textId="77777777" w:rsidR="00AB5A78" w:rsidRPr="00253FBB" w:rsidRDefault="00AB5A78" w:rsidP="00AB5A78">
            <w:pPr>
              <w:pStyle w:val="Odstavecseseznamem"/>
              <w:ind w:left="0"/>
              <w:rPr>
                <w:lang w:val="en-GB"/>
              </w:rPr>
            </w:pPr>
            <w:r w:rsidRPr="00253FBB">
              <w:rPr>
                <w:lang w:val="en-GB"/>
              </w:rPr>
              <w:t>(1)</w:t>
            </w:r>
          </w:p>
        </w:tc>
      </w:tr>
      <w:tr w:rsidR="00AB5A78" w:rsidRPr="00253FBB" w14:paraId="1460B6EB" w14:textId="77777777" w:rsidTr="00AB5A78">
        <w:trPr>
          <w:jc w:val="center"/>
        </w:trPr>
        <w:tc>
          <w:tcPr>
            <w:tcW w:w="4118" w:type="pct"/>
          </w:tcPr>
          <w:p w14:paraId="25B6687D" w14:textId="77777777" w:rsidR="00AB5A78" w:rsidRPr="00253FBB" w:rsidRDefault="007942AE" w:rsidP="00AB5A78">
            <w:pPr>
              <w:pStyle w:val="Odstavecseseznamem"/>
              <w:spacing w:line="276" w:lineRule="auto"/>
              <w:rPr>
                <w:rFonts w:eastAsiaTheme="minorEastAsia"/>
                <w:lang w:val="en-GB"/>
              </w:rPr>
            </w:pPr>
            <m:oMathPara>
              <m:oMath>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1-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oMath>
            </m:oMathPara>
          </w:p>
          <w:p w14:paraId="6A2FB08D" w14:textId="77777777" w:rsidR="00AB5A78" w:rsidRPr="00253FBB" w:rsidRDefault="00AB5A78" w:rsidP="00AB5A78">
            <w:pPr>
              <w:spacing w:line="276" w:lineRule="auto"/>
              <w:rPr>
                <w:rFonts w:eastAsiaTheme="minorEastAsia"/>
                <w:lang w:val="en-GB"/>
              </w:rPr>
            </w:pPr>
          </w:p>
          <w:p w14:paraId="7E5D848B" w14:textId="60240C84" w:rsidR="00AB5A78" w:rsidRPr="00253FBB" w:rsidRDefault="00AB5A78" w:rsidP="00AB5A78">
            <w:pPr>
              <w:spacing w:line="276" w:lineRule="auto"/>
              <w:rPr>
                <w:rFonts w:eastAsiaTheme="minorEastAsia"/>
                <w:lang w:val="en-GB"/>
              </w:rPr>
            </w:pPr>
            <w:r w:rsidRPr="00253FBB">
              <w:rPr>
                <w:rFonts w:eastAsiaTheme="minorEastAsia"/>
                <w:lang w:val="en-GB"/>
              </w:rPr>
              <w:t>Multiply by a test function v(x)</w:t>
            </w:r>
            <w:r w:rsidR="00E27DCD" w:rsidRPr="00253FBB">
              <w:rPr>
                <w:rFonts w:eastAsiaTheme="minorEastAsia"/>
                <w:lang w:val="en-GB"/>
              </w:rPr>
              <w:t>.</w:t>
            </w:r>
          </w:p>
          <w:p w14:paraId="73CD777E" w14:textId="77777777" w:rsidR="00AB5A78" w:rsidRPr="00253FBB" w:rsidRDefault="00AB5A78" w:rsidP="00AB5A78">
            <w:pPr>
              <w:pStyle w:val="Odstavecseseznamem"/>
              <w:spacing w:line="276" w:lineRule="auto"/>
              <w:rPr>
                <w:rFonts w:eastAsia="Calibri" w:cs="Times New Roman"/>
                <w:lang w:val="en-GB"/>
              </w:rPr>
            </w:pPr>
          </w:p>
        </w:tc>
        <w:tc>
          <w:tcPr>
            <w:tcW w:w="882" w:type="pct"/>
          </w:tcPr>
          <w:p w14:paraId="2C6E091F" w14:textId="59DE30F6" w:rsidR="00AB5A78" w:rsidRPr="00253FBB" w:rsidRDefault="00AB5A78" w:rsidP="00AB5A78">
            <w:pPr>
              <w:pStyle w:val="Odstavecseseznamem"/>
              <w:ind w:left="0"/>
              <w:rPr>
                <w:lang w:val="en-GB"/>
              </w:rPr>
            </w:pPr>
            <w:r w:rsidRPr="00253FBB">
              <w:rPr>
                <w:lang w:val="en-GB"/>
              </w:rPr>
              <w:t>(2)</w:t>
            </w:r>
          </w:p>
        </w:tc>
      </w:tr>
      <w:tr w:rsidR="00AB5A78" w:rsidRPr="00253FBB" w14:paraId="02B513E8" w14:textId="77777777" w:rsidTr="00AB5A78">
        <w:trPr>
          <w:jc w:val="center"/>
        </w:trPr>
        <w:tc>
          <w:tcPr>
            <w:tcW w:w="4118" w:type="pct"/>
          </w:tcPr>
          <w:p w14:paraId="57664584" w14:textId="77777777" w:rsidR="00AB5A78" w:rsidRPr="00253FBB" w:rsidRDefault="007942AE" w:rsidP="00AB5A78">
            <w:pPr>
              <w:pStyle w:val="Odstavecseseznamem"/>
              <w:spacing w:line="276" w:lineRule="auto"/>
              <w:rPr>
                <w:rFonts w:eastAsiaTheme="minorEastAsia"/>
                <w:lang w:val="en-GB"/>
              </w:rPr>
            </w:pPr>
            <m:oMathPara>
              <m:oMath>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v+(1-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r>
                  <w:rPr>
                    <w:rFonts w:ascii="Cambria Math" w:hAnsi="Cambria Math"/>
                    <w:lang w:val="en-GB"/>
                  </w:rPr>
                  <m:t>v</m:t>
                </m:r>
              </m:oMath>
            </m:oMathPara>
          </w:p>
          <w:p w14:paraId="66C1F516" w14:textId="77777777" w:rsidR="00AB5A78" w:rsidRPr="00253FBB" w:rsidRDefault="00AB5A78" w:rsidP="00AB5A78">
            <w:pPr>
              <w:spacing w:line="276" w:lineRule="auto"/>
              <w:rPr>
                <w:rFonts w:eastAsia="Calibri" w:cs="Times New Roman"/>
                <w:lang w:val="en-GB"/>
              </w:rPr>
            </w:pPr>
          </w:p>
        </w:tc>
        <w:tc>
          <w:tcPr>
            <w:tcW w:w="882" w:type="pct"/>
          </w:tcPr>
          <w:p w14:paraId="39E4343E" w14:textId="74951EDE" w:rsidR="00AB5A78" w:rsidRPr="00253FBB" w:rsidRDefault="00AB5A78" w:rsidP="00AB5A78">
            <w:pPr>
              <w:pStyle w:val="Odstavecseseznamem"/>
              <w:ind w:left="0"/>
              <w:rPr>
                <w:lang w:val="en-GB"/>
              </w:rPr>
            </w:pPr>
            <w:r w:rsidRPr="00253FBB">
              <w:rPr>
                <w:lang w:val="en-GB"/>
              </w:rPr>
              <w:t>(3)</w:t>
            </w:r>
          </w:p>
        </w:tc>
      </w:tr>
    </w:tbl>
    <w:p w14:paraId="167C0D26" w14:textId="4DDE31A9" w:rsidR="00AB5A78" w:rsidRPr="00253FBB" w:rsidRDefault="00AB5A78" w:rsidP="00AB5A78">
      <w:pPr>
        <w:spacing w:line="276" w:lineRule="auto"/>
        <w:rPr>
          <w:rFonts w:eastAsiaTheme="minorEastAsia"/>
          <w:lang w:val="en-GB"/>
        </w:rPr>
      </w:pPr>
      <w:r w:rsidRPr="00253FBB">
        <w:rPr>
          <w:rFonts w:eastAsiaTheme="minorEastAsia"/>
          <w:lang w:val="en-GB"/>
        </w:rPr>
        <w:t xml:space="preserve">Integrate </w:t>
      </w:r>
      <w:r w:rsidR="0052789D" w:rsidRPr="00253FBB">
        <w:rPr>
          <w:rFonts w:eastAsiaTheme="minorEastAsia"/>
          <w:lang w:val="en-GB"/>
        </w:rPr>
        <w:t>over</w:t>
      </w:r>
      <w:r w:rsidRPr="00253FBB">
        <w:rPr>
          <w:rFonts w:eastAsiaTheme="minorEastAsia"/>
          <w:lang w:val="en-GB"/>
        </w:rPr>
        <w:t xml:space="preserve"> the whole body domain</w:t>
      </w:r>
      <w:r w:rsidR="00E27DCD" w:rsidRPr="00253FBB">
        <w:rPr>
          <w:rFonts w:eastAsiaTheme="minorEastAsia"/>
          <w:lang w:val="en-GB"/>
        </w:rPr>
        <w: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AB5A78" w:rsidRPr="00253FBB" w14:paraId="7E655A50" w14:textId="77777777" w:rsidTr="00CF6154">
        <w:trPr>
          <w:jc w:val="center"/>
        </w:trPr>
        <w:tc>
          <w:tcPr>
            <w:tcW w:w="4118" w:type="pct"/>
          </w:tcPr>
          <w:p w14:paraId="1C1CE638" w14:textId="1A0D206E" w:rsidR="001545BB" w:rsidRPr="00253FBB" w:rsidRDefault="007942AE" w:rsidP="001545BB">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vdx</m:t>
                  </m:r>
                </m:e>
              </m:nary>
              <m:r>
                <w:rPr>
                  <w:rFonts w:ascii="Cambria Math" w:hAnsi="Cambria Math"/>
                  <w:lang w:val="en-GB"/>
                </w:rPr>
                <m:t xml:space="preserve"> +</m:t>
              </m:r>
              <m:r>
                <m:rPr>
                  <m:sty m:val="p"/>
                </m:rPr>
                <w:rPr>
                  <w:rFonts w:ascii="Cambria Math" w:hAnsi="Cambria Math"/>
                  <w:lang w:val="en-GB"/>
                </w:rPr>
                <w:br/>
              </m:r>
            </m:oMath>
            <m:oMathPara>
              <m:oMath>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r>
                      <w:rPr>
                        <w:rFonts w:ascii="Cambria Math" w:hAnsi="Cambria Math"/>
                        <w:lang w:val="en-GB"/>
                      </w:rPr>
                      <m:t>vdx</m:t>
                    </m:r>
                  </m:e>
                </m:nary>
              </m:oMath>
            </m:oMathPara>
          </w:p>
          <w:p w14:paraId="5FA41C00" w14:textId="2620DE3C" w:rsidR="00AB5A78" w:rsidRPr="00253FBB" w:rsidRDefault="001545BB" w:rsidP="006A72A0">
            <w:pPr>
              <w:pStyle w:val="Odstavecseseznamem"/>
              <w:ind w:left="0"/>
              <w:rPr>
                <w:lang w:val="en-GB"/>
              </w:rPr>
            </w:pPr>
            <w:r w:rsidRPr="00253FBB">
              <w:rPr>
                <w:rFonts w:eastAsia="Calibri" w:cs="Times New Roman"/>
                <w:noProof/>
                <w:lang w:val="en-GB"/>
              </w:rPr>
              <mc:AlternateContent>
                <mc:Choice Requires="wps">
                  <w:drawing>
                    <wp:anchor distT="0" distB="0" distL="114300" distR="114300" simplePos="0" relativeHeight="251724800" behindDoc="0" locked="0" layoutInCell="1" allowOverlap="1" wp14:anchorId="011F7EA1" wp14:editId="0D021F70">
                      <wp:simplePos x="0" y="0"/>
                      <wp:positionH relativeFrom="column">
                        <wp:posOffset>148297</wp:posOffset>
                      </wp:positionH>
                      <wp:positionV relativeFrom="paragraph">
                        <wp:posOffset>-621860</wp:posOffset>
                      </wp:positionV>
                      <wp:extent cx="293077" cy="152400"/>
                      <wp:effectExtent l="0" t="0" r="12065" b="19050"/>
                      <wp:wrapNone/>
                      <wp:docPr id="56" name="Obdélník 56"/>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38995F" id="Obdélník 56" o:spid="_x0000_s1026" style="position:absolute;margin-left:11.7pt;margin-top:-48.95pt;width:23.1pt;height:12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" fillcolor="white [3212]" strokecolor="white [3212]" strokeweight="1pt"/>
                  </w:pict>
                </mc:Fallback>
              </mc:AlternateContent>
            </w:r>
          </w:p>
        </w:tc>
        <w:tc>
          <w:tcPr>
            <w:tcW w:w="882" w:type="pct"/>
          </w:tcPr>
          <w:p w14:paraId="35D318A6" w14:textId="59495638" w:rsidR="00AB5A78" w:rsidRPr="00253FBB" w:rsidRDefault="00AB5A78" w:rsidP="006A72A0">
            <w:pPr>
              <w:pStyle w:val="Odstavecseseznamem"/>
              <w:ind w:left="0"/>
              <w:rPr>
                <w:lang w:val="en-GB"/>
              </w:rPr>
            </w:pPr>
            <w:r w:rsidRPr="00253FBB">
              <w:rPr>
                <w:lang w:val="en-GB"/>
              </w:rPr>
              <w:t>(4)</w:t>
            </w:r>
          </w:p>
        </w:tc>
      </w:tr>
    </w:tbl>
    <w:p w14:paraId="41F498DB" w14:textId="1D908F82" w:rsidR="00B77DD6" w:rsidRPr="00253FBB" w:rsidRDefault="00B77DD6" w:rsidP="00823C66">
      <w:pPr>
        <w:spacing w:line="276" w:lineRule="auto"/>
        <w:rPr>
          <w:rFonts w:eastAsiaTheme="minorEastAsia"/>
          <w:lang w:val="en-GB"/>
        </w:rPr>
      </w:pPr>
      <w:r w:rsidRPr="00253FBB">
        <w:rPr>
          <w:rFonts w:eastAsiaTheme="minorEastAsia"/>
          <w:lang w:val="en-GB"/>
        </w:rPr>
        <w:t>Apply Gauss-Ostrogradsky theorem</w:t>
      </w:r>
      <w:r w:rsidR="00E27DCD" w:rsidRPr="00253FBB">
        <w:rPr>
          <w:rFonts w:eastAsia="Calibri" w:cs="Times New Roman"/>
          <w:noProof/>
          <w:lang w:val="en-GB"/>
        </w:rPr>
        <w: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23C66" w:rsidRPr="00253FBB" w14:paraId="478E1303" w14:textId="77777777" w:rsidTr="006A72A0">
        <w:trPr>
          <w:jc w:val="center"/>
        </w:trPr>
        <w:tc>
          <w:tcPr>
            <w:tcW w:w="4118" w:type="pct"/>
          </w:tcPr>
          <w:p w14:paraId="4D405197" w14:textId="77777777" w:rsidR="00823C66" w:rsidRPr="00253FBB" w:rsidRDefault="007942AE" w:rsidP="00823C66">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007420C8" w14:textId="28DA3AA9" w:rsidR="00823C66" w:rsidRPr="00253FBB" w:rsidRDefault="00823C66" w:rsidP="006A72A0">
            <w:pPr>
              <w:spacing w:line="276" w:lineRule="auto"/>
              <w:rPr>
                <w:rFonts w:eastAsia="Calibri" w:cs="Times New Roman"/>
                <w:lang w:val="en-GB"/>
              </w:rPr>
            </w:pPr>
            <w:r w:rsidRPr="00253FBB">
              <w:rPr>
                <w:rFonts w:eastAsia="Calibri" w:cs="Times New Roman"/>
                <w:noProof/>
                <w:lang w:val="en-GB"/>
              </w:rPr>
              <mc:AlternateContent>
                <mc:Choice Requires="wps">
                  <w:drawing>
                    <wp:anchor distT="0" distB="0" distL="114300" distR="114300" simplePos="0" relativeHeight="251726848" behindDoc="0" locked="0" layoutInCell="1" allowOverlap="1" wp14:anchorId="3FE97531" wp14:editId="01B7FE3F">
                      <wp:simplePos x="0" y="0"/>
                      <wp:positionH relativeFrom="column">
                        <wp:posOffset>83820</wp:posOffset>
                      </wp:positionH>
                      <wp:positionV relativeFrom="paragraph">
                        <wp:posOffset>-471365</wp:posOffset>
                      </wp:positionV>
                      <wp:extent cx="293077" cy="152400"/>
                      <wp:effectExtent l="0" t="0" r="12065" b="19050"/>
                      <wp:wrapNone/>
                      <wp:docPr id="57" name="Obdélník 57"/>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CDE39D" id="Obdélník 57" o:spid="_x0000_s1026" style="position:absolute;margin-left:6.6pt;margin-top:-37.1pt;width:23.1pt;height:12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" fillcolor="white [3212]" strokecolor="white [3212]" strokeweight="1pt"/>
                  </w:pict>
                </mc:Fallback>
              </mc:AlternateContent>
            </w:r>
          </w:p>
        </w:tc>
        <w:tc>
          <w:tcPr>
            <w:tcW w:w="882" w:type="pct"/>
          </w:tcPr>
          <w:p w14:paraId="021A5727" w14:textId="039950EA" w:rsidR="00823C66" w:rsidRPr="00253FBB" w:rsidRDefault="00823C66" w:rsidP="006A72A0">
            <w:pPr>
              <w:pStyle w:val="Odstavecseseznamem"/>
              <w:ind w:left="0"/>
              <w:rPr>
                <w:lang w:val="en-GB"/>
              </w:rPr>
            </w:pPr>
            <w:r w:rsidRPr="00253FBB">
              <w:rPr>
                <w:lang w:val="en-GB"/>
              </w:rPr>
              <w:t>(5)</w:t>
            </w:r>
          </w:p>
        </w:tc>
      </w:tr>
    </w:tbl>
    <w:p w14:paraId="076CB0D3" w14:textId="34BF0410" w:rsidR="00B77DD6" w:rsidRPr="00253FBB" w:rsidRDefault="00B77DD6" w:rsidP="00823C66">
      <w:pPr>
        <w:spacing w:line="276" w:lineRule="auto"/>
        <w:rPr>
          <w:rFonts w:eastAsiaTheme="minorEastAsia"/>
          <w:lang w:val="en-GB"/>
        </w:rPr>
      </w:pPr>
      <w:r w:rsidRPr="00253FBB">
        <w:rPr>
          <w:rFonts w:eastAsiaTheme="minorEastAsia"/>
          <w:lang w:val="en-GB"/>
        </w:rPr>
        <w:t>Weaken the form in integrals by dS</w:t>
      </w:r>
      <w:r w:rsidR="00E27DCD" w:rsidRPr="00253FBB">
        <w:rPr>
          <w:rFonts w:eastAsia="Calibri" w:cs="Times New Roman"/>
          <w:noProof/>
          <w:lang w:val="en-GB"/>
        </w:rPr>
        <w: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23C66" w:rsidRPr="00253FBB" w14:paraId="5D0735BE" w14:textId="77777777" w:rsidTr="006A72A0">
        <w:trPr>
          <w:jc w:val="center"/>
        </w:trPr>
        <w:tc>
          <w:tcPr>
            <w:tcW w:w="4118" w:type="pct"/>
          </w:tcPr>
          <w:p w14:paraId="5668DEDD" w14:textId="77777777" w:rsidR="00823C66" w:rsidRPr="00253FBB" w:rsidRDefault="007942AE" w:rsidP="00823C66">
            <w:pPr>
              <w:pStyle w:val="Odstavecseseznamem"/>
              <w:spacing w:line="276" w:lineRule="auto"/>
              <w:ind w:left="1440"/>
              <w:rPr>
                <w:rFonts w:eastAsiaTheme="minorEastAsia"/>
                <w:lang w:val="en-GB"/>
              </w:rPr>
            </w:pPr>
            <m:oMathPara>
              <m:oMath>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oMath>
            </m:oMathPara>
          </w:p>
          <w:p w14:paraId="61C602CB" w14:textId="391A6003" w:rsidR="00823C66" w:rsidRPr="00253FBB" w:rsidRDefault="00823C66" w:rsidP="006A72A0">
            <w:pPr>
              <w:pStyle w:val="Odstavecseseznamem"/>
              <w:ind w:left="0"/>
              <w:rPr>
                <w:lang w:val="en-GB"/>
              </w:rPr>
            </w:pPr>
          </w:p>
        </w:tc>
        <w:tc>
          <w:tcPr>
            <w:tcW w:w="882" w:type="pct"/>
          </w:tcPr>
          <w:p w14:paraId="046620DB" w14:textId="7A1E0083" w:rsidR="00823C66" w:rsidRPr="00253FBB" w:rsidRDefault="00823C66" w:rsidP="006A72A0">
            <w:pPr>
              <w:pStyle w:val="Odstavecseseznamem"/>
              <w:ind w:left="0"/>
              <w:rPr>
                <w:lang w:val="en-GB"/>
              </w:rPr>
            </w:pPr>
            <w:r w:rsidRPr="00253FBB">
              <w:rPr>
                <w:lang w:val="en-GB"/>
              </w:rPr>
              <w:t>(</w:t>
            </w:r>
            <w:r w:rsidR="00EE7C1D" w:rsidRPr="00253FBB">
              <w:rPr>
                <w:lang w:val="en-GB"/>
              </w:rPr>
              <w:t>6</w:t>
            </w:r>
            <w:r w:rsidRPr="00253FBB">
              <w:rPr>
                <w:lang w:val="en-GB"/>
              </w:rPr>
              <w:t>)</w:t>
            </w:r>
          </w:p>
        </w:tc>
      </w:tr>
      <w:tr w:rsidR="00823C66" w:rsidRPr="00253FBB" w14:paraId="04A69A9A" w14:textId="77777777" w:rsidTr="006A72A0">
        <w:trPr>
          <w:jc w:val="center"/>
        </w:trPr>
        <w:tc>
          <w:tcPr>
            <w:tcW w:w="4118" w:type="pct"/>
          </w:tcPr>
          <w:p w14:paraId="3DF7BEB9" w14:textId="77777777" w:rsidR="00823C66" w:rsidRPr="00253FBB" w:rsidRDefault="007942AE" w:rsidP="00823C66">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481CE805" w14:textId="401C688F" w:rsidR="00823C66" w:rsidRPr="00253FBB" w:rsidRDefault="00823C66" w:rsidP="006A72A0">
            <w:pPr>
              <w:pStyle w:val="Odstavecseseznamem"/>
              <w:ind w:left="0"/>
              <w:rPr>
                <w:lang w:val="en-GB"/>
              </w:rPr>
            </w:pPr>
            <w:r w:rsidRPr="00253FBB">
              <w:rPr>
                <w:rFonts w:eastAsia="Calibri" w:cs="Times New Roman"/>
                <w:noProof/>
                <w:lang w:val="en-GB"/>
              </w:rPr>
              <mc:AlternateContent>
                <mc:Choice Requires="wps">
                  <w:drawing>
                    <wp:anchor distT="0" distB="0" distL="114300" distR="114300" simplePos="0" relativeHeight="251728896" behindDoc="0" locked="0" layoutInCell="1" allowOverlap="1" wp14:anchorId="168FAC35" wp14:editId="62A8CA8A">
                      <wp:simplePos x="0" y="0"/>
                      <wp:positionH relativeFrom="column">
                        <wp:posOffset>101405</wp:posOffset>
                      </wp:positionH>
                      <wp:positionV relativeFrom="paragraph">
                        <wp:posOffset>-568716</wp:posOffset>
                      </wp:positionV>
                      <wp:extent cx="293077" cy="152400"/>
                      <wp:effectExtent l="0" t="0" r="12065" b="19050"/>
                      <wp:wrapNone/>
                      <wp:docPr id="60" name="Obdélník 60"/>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1BC3FC" id="Obdélník 60" o:spid="_x0000_s1026" style="position:absolute;margin-left:8pt;margin-top:-44.8pt;width:23.1pt;height:12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" fillcolor="white [3212]" strokecolor="white [3212]" strokeweight="1pt"/>
                  </w:pict>
                </mc:Fallback>
              </mc:AlternateContent>
            </w:r>
          </w:p>
        </w:tc>
        <w:tc>
          <w:tcPr>
            <w:tcW w:w="882" w:type="pct"/>
          </w:tcPr>
          <w:p w14:paraId="17FDF4D7" w14:textId="5368D24A" w:rsidR="00823C66" w:rsidRPr="00253FBB" w:rsidRDefault="00823C66" w:rsidP="006A72A0">
            <w:pPr>
              <w:pStyle w:val="Odstavecseseznamem"/>
              <w:ind w:left="0"/>
              <w:rPr>
                <w:lang w:val="en-GB"/>
              </w:rPr>
            </w:pPr>
            <w:r w:rsidRPr="00253FBB">
              <w:rPr>
                <w:lang w:val="en-GB"/>
              </w:rPr>
              <w:t>(</w:t>
            </w:r>
            <w:r w:rsidR="00EE7C1D" w:rsidRPr="00253FBB">
              <w:rPr>
                <w:lang w:val="en-GB"/>
              </w:rPr>
              <w:t>7</w:t>
            </w:r>
            <w:r w:rsidRPr="00253FBB">
              <w:rPr>
                <w:lang w:val="en-GB"/>
              </w:rPr>
              <w:t>)</w:t>
            </w:r>
          </w:p>
        </w:tc>
      </w:tr>
    </w:tbl>
    <w:p w14:paraId="0DC9E2A2" w14:textId="34A5E0BB" w:rsidR="00B77DD6" w:rsidRPr="00253FBB" w:rsidRDefault="00B77DD6" w:rsidP="00823C66">
      <w:pPr>
        <w:spacing w:line="276" w:lineRule="auto"/>
        <w:rPr>
          <w:rFonts w:eastAsiaTheme="minorEastAsia"/>
          <w:lang w:val="en-GB"/>
        </w:rPr>
      </w:pPr>
      <w:r w:rsidRPr="00253FBB">
        <w:rPr>
          <w:rFonts w:eastAsiaTheme="minorEastAsia"/>
          <w:lang w:val="en-GB"/>
        </w:rPr>
        <w:t>We have two boundary conditions</w:t>
      </w:r>
      <w:r w:rsidR="00573C43" w:rsidRPr="00253FBB">
        <w:rPr>
          <w:rFonts w:eastAsiaTheme="minorEastAsia"/>
          <w:lang w:val="en-GB"/>
        </w:rPr>
        <w:t xml:space="preserve"> (BC)</w:t>
      </w:r>
      <w:r w:rsidR="00E71F5A" w:rsidRPr="00253FBB">
        <w:rPr>
          <w:rFonts w:eastAsiaTheme="minorEastAsia"/>
          <w:lang w:val="en-GB"/>
        </w:rPr>
        <w:t>:</w:t>
      </w:r>
    </w:p>
    <w:p w14:paraId="351B791A" w14:textId="203274E6" w:rsidR="00052F48" w:rsidRPr="00253FBB" w:rsidRDefault="00052F48" w:rsidP="00052F48">
      <w:pPr>
        <w:spacing w:line="276" w:lineRule="auto"/>
        <w:rPr>
          <w:rFonts w:eastAsiaTheme="minorEastAsia"/>
          <w:lang w:val="en-GB"/>
        </w:rPr>
      </w:pPr>
      <w:r w:rsidRPr="00253FBB">
        <w:rPr>
          <w:rFonts w:eastAsiaTheme="minorEastAsia"/>
          <w:lang w:val="en-GB"/>
        </w:rPr>
        <w:t>On the left sid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oMath>
      <w:r w:rsidRPr="00253FBB">
        <w:rPr>
          <w:rFonts w:eastAsiaTheme="minorEastAsia"/>
          <w:lang w:val="en-GB"/>
        </w:rPr>
        <w:t xml:space="preserve">) we have Neumann </w:t>
      </w:r>
      <w:r w:rsidR="00573C43" w:rsidRPr="00253FBB">
        <w:rPr>
          <w:rFonts w:eastAsiaTheme="minorEastAsia"/>
          <w:lang w:val="en-GB"/>
        </w:rPr>
        <w:t xml:space="preserve">BC </w:t>
      </w:r>
      <w:r w:rsidRPr="00253FBB">
        <w:rPr>
          <w:rFonts w:eastAsiaTheme="minorEastAsia"/>
          <w:lang w:val="en-GB"/>
        </w:rPr>
        <w:t>– second order</w:t>
      </w:r>
      <w:r w:rsidR="00E27DCD" w:rsidRPr="00253FBB">
        <w:rPr>
          <w:rFonts w:eastAsiaTheme="minorEastAsia"/>
          <w:lang w:val="en-GB"/>
        </w:rPr>
        <w: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052F48" w:rsidRPr="00253FBB" w14:paraId="375837DE" w14:textId="77777777" w:rsidTr="006A72A0">
        <w:trPr>
          <w:jc w:val="center"/>
        </w:trPr>
        <w:tc>
          <w:tcPr>
            <w:tcW w:w="4118" w:type="pct"/>
          </w:tcPr>
          <w:p w14:paraId="1C9C463B" w14:textId="6A33E4B1" w:rsidR="00052F48" w:rsidRPr="00253FBB" w:rsidRDefault="007942AE" w:rsidP="006A72A0">
            <w:pPr>
              <w:pStyle w:val="Odstavecseseznamem"/>
              <w:ind w:left="0"/>
              <w:rPr>
                <w:lang w:val="en-GB"/>
              </w:rPr>
            </w:pPr>
            <m:oMathPara>
              <m:oMath>
                <m:f>
                  <m:fPr>
                    <m:ctrlPr>
                      <w:rPr>
                        <w:rFonts w:ascii="Cambria Math" w:eastAsiaTheme="minorEastAsia" w:hAnsi="Cambria Math"/>
                        <w:i/>
                        <w:lang w:val="en-GB"/>
                      </w:rPr>
                    </m:ctrlPr>
                  </m:fPr>
                  <m:num>
                    <m:r>
                      <w:rPr>
                        <w:rFonts w:ascii="Cambria Math" w:hAnsi="Cambria Math"/>
                        <w:lang w:val="en-GB"/>
                      </w:rPr>
                      <m:t>∂</m:t>
                    </m:r>
                    <m:r>
                      <w:rPr>
                        <w:rFonts w:ascii="Cambria Math" w:eastAsiaTheme="minorEastAsia" w:hAnsi="Cambria Math"/>
                        <w:lang w:val="en-GB"/>
                      </w:rPr>
                      <m:t>T</m:t>
                    </m:r>
                  </m:num>
                  <m:den>
                    <m:r>
                      <w:rPr>
                        <w:rFonts w:ascii="Cambria Math" w:hAnsi="Cambria Math"/>
                        <w:lang w:val="en-GB"/>
                      </w:rPr>
                      <m:t>∂</m:t>
                    </m:r>
                    <m:r>
                      <w:rPr>
                        <w:rFonts w:ascii="Cambria Math" w:eastAsiaTheme="minorEastAsia" w:hAnsi="Cambria Math"/>
                        <w:lang w:val="en-GB"/>
                      </w:rPr>
                      <m:t>n</m:t>
                    </m:r>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q</m:t>
                    </m:r>
                  </m:num>
                  <m:den>
                    <m:r>
                      <w:rPr>
                        <w:rFonts w:ascii="Cambria Math" w:hAnsi="Cambria Math"/>
                        <w:lang w:val="en-GB"/>
                      </w:rPr>
                      <m:t>λ</m:t>
                    </m:r>
                  </m:den>
                </m:f>
              </m:oMath>
            </m:oMathPara>
          </w:p>
        </w:tc>
        <w:tc>
          <w:tcPr>
            <w:tcW w:w="882" w:type="pct"/>
          </w:tcPr>
          <w:p w14:paraId="323F0965" w14:textId="3CA4BF07" w:rsidR="00052F48" w:rsidRPr="00253FBB" w:rsidRDefault="00052F48" w:rsidP="006A72A0">
            <w:pPr>
              <w:pStyle w:val="Odstavecseseznamem"/>
              <w:ind w:left="0"/>
              <w:rPr>
                <w:lang w:val="en-GB"/>
              </w:rPr>
            </w:pPr>
            <w:r w:rsidRPr="00253FBB">
              <w:rPr>
                <w:lang w:val="en-GB"/>
              </w:rPr>
              <w:t>(</w:t>
            </w:r>
            <w:r w:rsidR="003A087C" w:rsidRPr="00253FBB">
              <w:rPr>
                <w:lang w:val="en-GB"/>
              </w:rPr>
              <w:t>8</w:t>
            </w:r>
            <w:r w:rsidRPr="00253FBB">
              <w:rPr>
                <w:lang w:val="en-GB"/>
              </w:rPr>
              <w:t>)</w:t>
            </w:r>
          </w:p>
        </w:tc>
      </w:tr>
    </w:tbl>
    <w:p w14:paraId="02B4B99C" w14:textId="77777777" w:rsidR="00052F48" w:rsidRPr="00253FBB" w:rsidRDefault="00052F48" w:rsidP="00052F48">
      <w:pPr>
        <w:spacing w:line="276" w:lineRule="auto"/>
        <w:rPr>
          <w:rFonts w:eastAsiaTheme="minorEastAsia"/>
          <w:lang w:val="en-GB"/>
        </w:rPr>
      </w:pPr>
    </w:p>
    <w:p w14:paraId="4656FE7C" w14:textId="6D8BFF08" w:rsidR="00052F48" w:rsidRPr="00253FBB" w:rsidRDefault="00052F48" w:rsidP="00052F48">
      <w:pPr>
        <w:spacing w:line="276" w:lineRule="auto"/>
        <w:rPr>
          <w:rFonts w:eastAsiaTheme="minorEastAsia"/>
          <w:lang w:val="en-GB"/>
        </w:rPr>
      </w:pPr>
      <w:r w:rsidRPr="00253FBB">
        <w:rPr>
          <w:rFonts w:eastAsiaTheme="minorEastAsia"/>
          <w:lang w:val="en-GB"/>
        </w:rPr>
        <w:t>On the right sid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oMath>
      <w:r w:rsidRPr="00253FBB">
        <w:rPr>
          <w:rFonts w:eastAsiaTheme="minorEastAsia"/>
          <w:lang w:val="en-GB"/>
        </w:rPr>
        <w:t xml:space="preserve">)  we have Robin </w:t>
      </w:r>
      <w:r w:rsidR="00573C43" w:rsidRPr="00253FBB">
        <w:rPr>
          <w:rFonts w:eastAsiaTheme="minorEastAsia"/>
          <w:lang w:val="en-GB"/>
        </w:rPr>
        <w:t>BC</w:t>
      </w:r>
      <w:r w:rsidR="002A5BD6" w:rsidRPr="00253FBB">
        <w:rPr>
          <w:rFonts w:eastAsiaTheme="minorEastAsia"/>
          <w:lang w:val="en-GB"/>
        </w:rPr>
        <w:t xml:space="preserve"> </w:t>
      </w:r>
      <w:r w:rsidRPr="00253FBB">
        <w:rPr>
          <w:rFonts w:eastAsiaTheme="minorEastAsia"/>
          <w:lang w:val="en-GB"/>
        </w:rPr>
        <w:t xml:space="preserve">– third order </w:t>
      </w:r>
      <w:r w:rsidR="004452F7" w:rsidRPr="00253FBB">
        <w:rPr>
          <w:rFonts w:eastAsiaTheme="minorEastAsia"/>
          <w:lang w:val="en-GB"/>
        </w:rPr>
        <w:t>(</w:t>
      </w:r>
      <m:oMath>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oMath>
      <w:r w:rsidR="004452F7" w:rsidRPr="00253FBB">
        <w:rPr>
          <w:rFonts w:eastAsiaTheme="minorEastAsia"/>
          <w:lang w:val="en-GB"/>
        </w:rPr>
        <w:t xml:space="preserve"> = surrounding temperature </w:t>
      </w:r>
      <w:r w:rsidR="00436811" w:rsidRPr="00253FBB">
        <w:rPr>
          <w:rFonts w:eastAsiaTheme="minorEastAsia"/>
          <w:lang w:val="en-GB"/>
        </w:rPr>
        <w:t xml:space="preserve">= </w:t>
      </w:r>
      <w:r w:rsidR="004452F7" w:rsidRPr="00253FBB">
        <w:rPr>
          <w:rFonts w:eastAsiaTheme="minorEastAsia"/>
          <w:lang w:val="en-GB"/>
        </w:rPr>
        <w:t>ambient temperature)</w:t>
      </w:r>
      <w:r w:rsidR="00E27DCD" w:rsidRPr="00253FBB">
        <w:rPr>
          <w:rFonts w:eastAsiaTheme="minorEastAsia"/>
          <w:lang w:val="en-GB"/>
        </w:rPr>
        <w: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052F48" w:rsidRPr="00253FBB" w14:paraId="1673C114" w14:textId="77777777" w:rsidTr="006A72A0">
        <w:trPr>
          <w:jc w:val="center"/>
        </w:trPr>
        <w:tc>
          <w:tcPr>
            <w:tcW w:w="4118" w:type="pct"/>
          </w:tcPr>
          <w:p w14:paraId="7BB75E04" w14:textId="5E473082" w:rsidR="00052F48" w:rsidRPr="00253FBB" w:rsidRDefault="007942AE" w:rsidP="006A72A0">
            <w:pPr>
              <w:pStyle w:val="Odstavecseseznamem"/>
              <w:ind w:left="0"/>
              <w:rPr>
                <w:lang w:val="en-GB"/>
              </w:rPr>
            </w:pPr>
            <m:oMathPara>
              <m:oMath>
                <m:f>
                  <m:fPr>
                    <m:ctrlPr>
                      <w:rPr>
                        <w:rFonts w:ascii="Cambria Math" w:eastAsiaTheme="minorEastAsia" w:hAnsi="Cambria Math"/>
                        <w:i/>
                        <w:lang w:val="en-GB"/>
                      </w:rPr>
                    </m:ctrlPr>
                  </m:fPr>
                  <m:num>
                    <m:r>
                      <w:rPr>
                        <w:rFonts w:ascii="Cambria Math" w:hAnsi="Cambria Math"/>
                        <w:lang w:val="en-GB"/>
                      </w:rPr>
                      <m:t>∂</m:t>
                    </m:r>
                    <m:r>
                      <w:rPr>
                        <w:rFonts w:ascii="Cambria Math" w:eastAsiaTheme="minorEastAsia" w:hAnsi="Cambria Math"/>
                        <w:lang w:val="en-GB"/>
                      </w:rPr>
                      <m:t>T</m:t>
                    </m:r>
                  </m:num>
                  <m:den>
                    <m:r>
                      <w:rPr>
                        <w:rFonts w:ascii="Cambria Math" w:hAnsi="Cambria Math"/>
                        <w:lang w:val="en-GB"/>
                      </w:rPr>
                      <m:t>∂</m:t>
                    </m:r>
                    <m:r>
                      <w:rPr>
                        <w:rFonts w:ascii="Cambria Math" w:eastAsiaTheme="minorEastAsia" w:hAnsi="Cambria Math"/>
                        <w:lang w:val="en-GB"/>
                      </w:rPr>
                      <m:t>n</m:t>
                    </m:r>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α</m:t>
                    </m:r>
                  </m:num>
                  <m:den>
                    <m:r>
                      <w:rPr>
                        <w:rFonts w:ascii="Cambria Math" w:hAnsi="Cambria Math"/>
                        <w:lang w:val="en-GB"/>
                      </w:rPr>
                      <m:t>λ</m:t>
                    </m:r>
                  </m:den>
                </m:f>
                <m:r>
                  <w:rPr>
                    <w:rFonts w:ascii="Cambria Math" w:eastAsiaTheme="minorEastAsia" w:hAnsi="Cambria Math"/>
                    <w:lang w:val="en-GB"/>
                  </w:rPr>
                  <m:t>(T-</m:t>
                </m:r>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r>
                  <w:rPr>
                    <w:rFonts w:ascii="Cambria Math" w:eastAsiaTheme="minorEastAsia" w:hAnsi="Cambria Math"/>
                    <w:lang w:val="en-GB"/>
                  </w:rPr>
                  <m:t>)</m:t>
                </m:r>
              </m:oMath>
            </m:oMathPara>
          </w:p>
        </w:tc>
        <w:tc>
          <w:tcPr>
            <w:tcW w:w="882" w:type="pct"/>
          </w:tcPr>
          <w:p w14:paraId="449EAD86" w14:textId="3DA3720B" w:rsidR="00052F48" w:rsidRPr="00253FBB" w:rsidRDefault="00052F48" w:rsidP="006A72A0">
            <w:pPr>
              <w:pStyle w:val="Odstavecseseznamem"/>
              <w:ind w:left="0"/>
              <w:rPr>
                <w:lang w:val="en-GB"/>
              </w:rPr>
            </w:pPr>
            <w:r w:rsidRPr="00253FBB">
              <w:rPr>
                <w:lang w:val="en-GB"/>
              </w:rPr>
              <w:t>(</w:t>
            </w:r>
            <w:r w:rsidR="003A087C" w:rsidRPr="00253FBB">
              <w:rPr>
                <w:lang w:val="en-GB"/>
              </w:rPr>
              <w:t>9</w:t>
            </w:r>
            <w:r w:rsidRPr="00253FBB">
              <w:rPr>
                <w:lang w:val="en-GB"/>
              </w:rPr>
              <w:t>)</w:t>
            </w:r>
          </w:p>
        </w:tc>
      </w:tr>
    </w:tbl>
    <w:p w14:paraId="67A7C353" w14:textId="489DBDAE" w:rsidR="00B77DD6" w:rsidRPr="00253FBB" w:rsidRDefault="00B77DD6" w:rsidP="00823C66">
      <w:pPr>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F0769D" w:rsidRPr="00253FBB" w14:paraId="3F24DD9C" w14:textId="77777777" w:rsidTr="006A72A0">
        <w:trPr>
          <w:jc w:val="center"/>
        </w:trPr>
        <w:tc>
          <w:tcPr>
            <w:tcW w:w="4118" w:type="pct"/>
          </w:tcPr>
          <w:p w14:paraId="293C31B9" w14:textId="77777777" w:rsidR="00F0769D" w:rsidRPr="00253FBB" w:rsidRDefault="007942AE" w:rsidP="00F0769D">
            <w:pPr>
              <w:pStyle w:val="Odstavecseseznamem"/>
              <w:spacing w:line="276" w:lineRule="auto"/>
              <w:ind w:left="1440"/>
              <w:rPr>
                <w:rFonts w:eastAsiaTheme="minorEastAsia"/>
                <w:lang w:val="en-GB"/>
              </w:rPr>
            </w:pPr>
            <m:oMathPara>
              <m:oMath>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r>
                      <w:rPr>
                        <w:rFonts w:ascii="Cambria Math" w:hAnsi="Cambria Math"/>
                        <w:lang w:val="en-GB"/>
                      </w:rPr>
                      <m:t>q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T-</m:t>
                    </m:r>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r>
                      <w:rPr>
                        <w:rFonts w:ascii="Cambria Math" w:eastAsiaTheme="minorEastAsia" w:hAnsi="Cambria Math"/>
                        <w:lang w:val="en-GB"/>
                      </w:rPr>
                      <m:t>)</m:t>
                    </m:r>
                    <m:r>
                      <w:rPr>
                        <w:rFonts w:ascii="Cambria Math" w:hAnsi="Cambria Math"/>
                        <w:lang w:val="en-GB"/>
                      </w:rPr>
                      <m:t>dS</m:t>
                    </m:r>
                  </m:e>
                </m:nary>
              </m:oMath>
            </m:oMathPara>
          </w:p>
          <w:p w14:paraId="057AE250" w14:textId="77777777" w:rsidR="00F0769D" w:rsidRPr="00253FBB" w:rsidRDefault="00F0769D" w:rsidP="006A72A0">
            <w:pPr>
              <w:pStyle w:val="Odstavecseseznamem"/>
              <w:ind w:left="0"/>
              <w:rPr>
                <w:lang w:val="en-GB"/>
              </w:rPr>
            </w:pPr>
          </w:p>
        </w:tc>
        <w:tc>
          <w:tcPr>
            <w:tcW w:w="882" w:type="pct"/>
          </w:tcPr>
          <w:p w14:paraId="5648BA6D" w14:textId="425AE0C5" w:rsidR="00F0769D" w:rsidRPr="00253FBB" w:rsidRDefault="00F0769D" w:rsidP="006A72A0">
            <w:pPr>
              <w:pStyle w:val="Odstavecseseznamem"/>
              <w:ind w:left="0"/>
              <w:rPr>
                <w:lang w:val="en-GB"/>
              </w:rPr>
            </w:pPr>
            <w:r w:rsidRPr="00253FBB">
              <w:rPr>
                <w:lang w:val="en-GB"/>
              </w:rPr>
              <w:t>(1</w:t>
            </w:r>
            <w:r w:rsidR="003A087C" w:rsidRPr="00253FBB">
              <w:rPr>
                <w:lang w:val="en-GB"/>
              </w:rPr>
              <w:t>0</w:t>
            </w:r>
            <w:r w:rsidRPr="00253FBB">
              <w:rPr>
                <w:lang w:val="en-GB"/>
              </w:rPr>
              <w:t>)</w:t>
            </w:r>
          </w:p>
        </w:tc>
      </w:tr>
    </w:tbl>
    <w:p w14:paraId="78279CD1" w14:textId="3FA788A5" w:rsidR="00F0769D" w:rsidRPr="00253FBB" w:rsidRDefault="00F0769D" w:rsidP="00823C66">
      <w:pPr>
        <w:spacing w:line="276" w:lineRule="auto"/>
        <w:rPr>
          <w:rFonts w:eastAsiaTheme="minorEastAsia"/>
          <w:lang w:val="en-GB"/>
        </w:rPr>
      </w:pPr>
      <w:r w:rsidRPr="00253FBB">
        <w:rPr>
          <w:rFonts w:eastAsia="Calibri" w:cs="Times New Roman"/>
          <w:noProof/>
          <w:lang w:val="en-GB"/>
        </w:rPr>
        <mc:AlternateContent>
          <mc:Choice Requires="wps">
            <w:drawing>
              <wp:anchor distT="0" distB="0" distL="114300" distR="114300" simplePos="0" relativeHeight="251730944" behindDoc="0" locked="0" layoutInCell="1" allowOverlap="1" wp14:anchorId="073170F7" wp14:editId="49D3B916">
                <wp:simplePos x="0" y="0"/>
                <wp:positionH relativeFrom="column">
                  <wp:posOffset>193431</wp:posOffset>
                </wp:positionH>
                <wp:positionV relativeFrom="paragraph">
                  <wp:posOffset>407084</wp:posOffset>
                </wp:positionV>
                <wp:extent cx="293077" cy="152400"/>
                <wp:effectExtent l="0" t="0" r="12065" b="19050"/>
                <wp:wrapNone/>
                <wp:docPr id="62" name="Obdélník 62"/>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1BB6FD" id="Obdélník 62" o:spid="_x0000_s1026" style="position:absolute;margin-left:15.25pt;margin-top:32.05pt;width:23.1pt;height:12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" fillcolor="white [3212]" strokecolor="white [3212]" strokeweight="1pt"/>
            </w:pict>
          </mc:Fallback>
        </mc:AlternateConten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F0769D" w:rsidRPr="00253FBB" w14:paraId="7FF3B104" w14:textId="77777777" w:rsidTr="006A72A0">
        <w:trPr>
          <w:jc w:val="center"/>
        </w:trPr>
        <w:tc>
          <w:tcPr>
            <w:tcW w:w="4118" w:type="pct"/>
          </w:tcPr>
          <w:p w14:paraId="4A148FC0" w14:textId="77777777" w:rsidR="00F0769D" w:rsidRPr="00253FBB" w:rsidRDefault="007942AE" w:rsidP="00F0769D">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m:t>
                          </m:r>
                        </m:sup>
                      </m:sSup>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m:t>
                          </m:r>
                        </m:sup>
                      </m:sSup>
                      <m:r>
                        <w:rPr>
                          <w:rFonts w:ascii="Cambria Math" w:eastAsiaTheme="minorEastAsia" w:hAnsi="Cambria Math"/>
                          <w:lang w:val="en-GB"/>
                        </w:rPr>
                        <m:t>)</m:t>
                      </m:r>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1</m:t>
                          </m:r>
                        </m:sup>
                      </m:sSup>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eastAsiaTheme="minorEastAsia" w:hAnsi="Cambria Math"/>
                          <w:lang w:val="en-GB"/>
                        </w:rPr>
                        <m:t>-</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1</m:t>
                          </m:r>
                        </m:sup>
                      </m:sSup>
                      <m:r>
                        <w:rPr>
                          <w:rFonts w:ascii="Cambria Math" w:eastAsiaTheme="minorEastAsia" w:hAnsi="Cambria Math"/>
                          <w:lang w:val="en-GB"/>
                        </w:rPr>
                        <m:t>)</m:t>
                      </m:r>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62BDBE0D" w14:textId="77777777" w:rsidR="00F0769D" w:rsidRPr="00253FBB" w:rsidRDefault="00F0769D" w:rsidP="006A72A0">
            <w:pPr>
              <w:pStyle w:val="Odstavecseseznamem"/>
              <w:ind w:left="0"/>
              <w:rPr>
                <w:lang w:val="en-GB"/>
              </w:rPr>
            </w:pPr>
          </w:p>
        </w:tc>
        <w:tc>
          <w:tcPr>
            <w:tcW w:w="882" w:type="pct"/>
          </w:tcPr>
          <w:p w14:paraId="2430D1F7" w14:textId="336DB810" w:rsidR="00F0769D" w:rsidRPr="00253FBB" w:rsidRDefault="00F0769D" w:rsidP="006A72A0">
            <w:pPr>
              <w:pStyle w:val="Odstavecseseznamem"/>
              <w:ind w:left="0"/>
              <w:rPr>
                <w:lang w:val="en-GB"/>
              </w:rPr>
            </w:pPr>
            <w:r w:rsidRPr="00253FBB">
              <w:rPr>
                <w:lang w:val="en-GB"/>
              </w:rPr>
              <w:t>(</w:t>
            </w:r>
            <w:r w:rsidR="003A087C" w:rsidRPr="00253FBB">
              <w:rPr>
                <w:lang w:val="en-GB"/>
              </w:rPr>
              <w:t>1</w:t>
            </w:r>
            <w:r w:rsidRPr="00253FBB">
              <w:rPr>
                <w:lang w:val="en-GB"/>
              </w:rPr>
              <w:t>1)</w:t>
            </w:r>
          </w:p>
        </w:tc>
      </w:tr>
    </w:tbl>
    <w:p w14:paraId="64EB3DAA" w14:textId="01A6D58C" w:rsidR="00B77DD6" w:rsidRPr="00253FBB" w:rsidRDefault="00B77DD6" w:rsidP="00EE7C1D">
      <w:pPr>
        <w:spacing w:line="276" w:lineRule="auto"/>
        <w:rPr>
          <w:rFonts w:eastAsiaTheme="minorEastAsia"/>
          <w:lang w:val="en-GB"/>
        </w:rPr>
      </w:pPr>
      <w:r w:rsidRPr="00253FBB">
        <w:rPr>
          <w:rFonts w:eastAsiaTheme="minorEastAsia"/>
          <w:lang w:val="en-GB"/>
        </w:rPr>
        <w:t xml:space="preserve">Separate entries with </w:t>
      </w:r>
      <m:oMath>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oMath>
      <w:r w:rsidRPr="00253FBB">
        <w:rPr>
          <w:rFonts w:eastAsiaTheme="minorEastAsia"/>
          <w:lang w:val="en-GB"/>
        </w:rPr>
        <w:t xml:space="preserve"> on the left and rest on the right</w:t>
      </w:r>
      <w:r w:rsidR="00E27DCD" w:rsidRPr="00253FBB">
        <w:rPr>
          <w:rFonts w:eastAsiaTheme="minorEastAsia"/>
          <w:lang w:val="en-GB"/>
        </w:rPr>
        <w: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052F48" w:rsidRPr="00253FBB" w14:paraId="03FEF0A3" w14:textId="77777777" w:rsidTr="006A72A0">
        <w:trPr>
          <w:jc w:val="center"/>
        </w:trPr>
        <w:tc>
          <w:tcPr>
            <w:tcW w:w="4118" w:type="pct"/>
          </w:tcPr>
          <w:p w14:paraId="091BC6F7" w14:textId="77777777" w:rsidR="00052F48" w:rsidRPr="00253FBB" w:rsidRDefault="007942AE" w:rsidP="00052F48">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d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r>
                    <w:rPr>
                      <w:rFonts w:ascii="Cambria Math" w:hAnsi="Cambria Math"/>
                      <w:lang w:val="en-GB"/>
                    </w:rPr>
                    <m:t>+d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S</m:t>
                      </m:r>
                    </m:e>
                  </m:nary>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dt(1-</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1</m:t>
                      </m:r>
                    </m:sup>
                  </m:sSup>
                  <m:r>
                    <w:rPr>
                      <w:rFonts w:ascii="Cambria Math" w:hAnsi="Cambria Math"/>
                      <w:lang w:val="en-GB"/>
                    </w:rPr>
                    <m:t>dS</m:t>
                  </m:r>
                </m:e>
              </m:nary>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m:t>
                      </m:r>
                    </m:sup>
                  </m:sSup>
                  <m:r>
                    <w:rPr>
                      <w:rFonts w:ascii="Cambria Math" w:hAnsi="Cambria Math"/>
                      <w:lang w:val="en-GB"/>
                    </w:rPr>
                    <m:t>dS</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S</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1</m:t>
                      </m:r>
                    </m:sup>
                  </m:sSup>
                  <m:r>
                    <w:rPr>
                      <w:rFonts w:ascii="Cambria Math" w:hAnsi="Cambria Math"/>
                      <w:lang w:val="en-GB"/>
                    </w:rPr>
                    <m:t>dS+dtθ</m:t>
                  </m:r>
                </m:e>
              </m:nary>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m:t>
                      </m:r>
                    </m:sup>
                  </m:sSup>
                  <m:r>
                    <w:rPr>
                      <w:rFonts w:ascii="Cambria Math" w:hAnsi="Cambria Math"/>
                      <w:lang w:val="en-GB"/>
                    </w:rPr>
                    <m:t>dS</m:t>
                  </m:r>
                </m:e>
              </m:nary>
            </m:oMath>
          </w:p>
          <w:p w14:paraId="74FC0EA8" w14:textId="4A5C3F81" w:rsidR="00052F48" w:rsidRPr="00253FBB" w:rsidRDefault="00052F48" w:rsidP="006A72A0">
            <w:pPr>
              <w:pStyle w:val="Odstavecseseznamem"/>
              <w:ind w:left="0"/>
              <w:rPr>
                <w:lang w:val="en-GB"/>
              </w:rPr>
            </w:pPr>
            <w:r w:rsidRPr="00253FBB">
              <w:rPr>
                <w:rFonts w:eastAsia="Calibri" w:cs="Times New Roman"/>
                <w:noProof/>
                <w:lang w:val="en-GB"/>
              </w:rPr>
              <mc:AlternateContent>
                <mc:Choice Requires="wps">
                  <w:drawing>
                    <wp:anchor distT="0" distB="0" distL="114300" distR="114300" simplePos="0" relativeHeight="251732992" behindDoc="0" locked="0" layoutInCell="1" allowOverlap="1" wp14:anchorId="014CD3C2" wp14:editId="08DDDDC5">
                      <wp:simplePos x="0" y="0"/>
                      <wp:positionH relativeFrom="column">
                        <wp:posOffset>101404</wp:posOffset>
                      </wp:positionH>
                      <wp:positionV relativeFrom="paragraph">
                        <wp:posOffset>-956017</wp:posOffset>
                      </wp:positionV>
                      <wp:extent cx="293077" cy="152400"/>
                      <wp:effectExtent l="0" t="0" r="12065" b="19050"/>
                      <wp:wrapNone/>
                      <wp:docPr id="63" name="Obdélník 63"/>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95F132" id="Obdélník 63" o:spid="_x0000_s1026" style="position:absolute;margin-left:8pt;margin-top:-75.3pt;width:23.1pt;height:12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" fillcolor="white [3212]" strokecolor="white [3212]" strokeweight="1pt"/>
                  </w:pict>
                </mc:Fallback>
              </mc:AlternateContent>
            </w:r>
          </w:p>
        </w:tc>
        <w:tc>
          <w:tcPr>
            <w:tcW w:w="882" w:type="pct"/>
          </w:tcPr>
          <w:p w14:paraId="04CB3D65" w14:textId="745C84C2" w:rsidR="00052F48" w:rsidRPr="00253FBB" w:rsidRDefault="00052F48" w:rsidP="006A72A0">
            <w:pPr>
              <w:pStyle w:val="Odstavecseseznamem"/>
              <w:ind w:left="0"/>
              <w:rPr>
                <w:lang w:val="en-GB"/>
              </w:rPr>
            </w:pPr>
            <w:r w:rsidRPr="00253FBB">
              <w:rPr>
                <w:lang w:val="en-GB"/>
              </w:rPr>
              <w:t>(1</w:t>
            </w:r>
            <w:r w:rsidR="003A087C" w:rsidRPr="00253FBB">
              <w:rPr>
                <w:lang w:val="en-GB"/>
              </w:rPr>
              <w:t>2</w:t>
            </w:r>
            <w:r w:rsidRPr="00253FBB">
              <w:rPr>
                <w:lang w:val="en-GB"/>
              </w:rPr>
              <w:t>)</w:t>
            </w:r>
          </w:p>
        </w:tc>
      </w:tr>
    </w:tbl>
    <w:p w14:paraId="18791914" w14:textId="785B15ED" w:rsidR="00B77DD6" w:rsidRPr="00253FBB" w:rsidRDefault="00B77DD6" w:rsidP="00052F48">
      <w:pPr>
        <w:spacing w:line="276" w:lineRule="auto"/>
        <w:rPr>
          <w:rFonts w:eastAsiaTheme="minorEastAsia"/>
          <w:lang w:val="en-GB"/>
        </w:rPr>
      </w:pPr>
      <w:r w:rsidRPr="00253FBB">
        <w:rPr>
          <w:rFonts w:eastAsiaTheme="minorEastAsia"/>
          <w:lang w:val="en-GB"/>
        </w:rPr>
        <w:t xml:space="preserve">Replacing functions (v and T) with finite elements </w:t>
      </w:r>
      <w:r w:rsidR="00CF6117" w:rsidRPr="00253FBB">
        <w:rPr>
          <w:rFonts w:eastAsiaTheme="minorEastAsia"/>
          <w:lang w:val="en-GB"/>
        </w:rPr>
        <w:t>(later omitting the notation of sums over i for simplicity)</w:t>
      </w:r>
      <w:r w:rsidR="00E27DCD" w:rsidRPr="00253FBB">
        <w:rPr>
          <w:rFonts w:eastAsiaTheme="minorEastAsia"/>
          <w:lang w:val="en-GB"/>
        </w:rPr>
        <w: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A5B51" w:rsidRPr="00253FBB" w14:paraId="52342AC5" w14:textId="77777777" w:rsidTr="006A72A0">
        <w:trPr>
          <w:jc w:val="center"/>
        </w:trPr>
        <w:tc>
          <w:tcPr>
            <w:tcW w:w="4118" w:type="pct"/>
          </w:tcPr>
          <w:p w14:paraId="56594EEC" w14:textId="77777777" w:rsidR="008A5B51" w:rsidRPr="00253FBB" w:rsidRDefault="008A5B51" w:rsidP="008A5B51">
            <w:pPr>
              <w:pStyle w:val="Odstavecseseznamem"/>
              <w:spacing w:line="276" w:lineRule="auto"/>
              <w:ind w:left="1440"/>
              <w:rPr>
                <w:rFonts w:eastAsiaTheme="minorEastAsia"/>
                <w:lang w:val="en-GB"/>
              </w:rPr>
            </w:pPr>
            <m:oMathPara>
              <m:oMath>
                <m:r>
                  <w:rPr>
                    <w:rFonts w:ascii="Cambria Math" w:eastAsiaTheme="minorEastAsia" w:hAnsi="Cambria Math"/>
                    <w:lang w:val="en-GB"/>
                  </w:rPr>
                  <w:lastRenderedPageBreak/>
                  <m:t>v=</m:t>
                </m:r>
                <m:nary>
                  <m:naryPr>
                    <m:chr m:val="∑"/>
                    <m:limLoc m:val="subSup"/>
                    <m:ctrlPr>
                      <w:rPr>
                        <w:rFonts w:ascii="Cambria Math" w:eastAsiaTheme="minorEastAsia" w:hAnsi="Cambria Math"/>
                        <w:i/>
                        <w:lang w:val="en-GB"/>
                      </w:rPr>
                    </m:ctrlPr>
                  </m:naryPr>
                  <m:sub>
                    <m:r>
                      <w:rPr>
                        <w:rFonts w:ascii="Cambria Math" w:eastAsiaTheme="minorEastAsia" w:hAnsi="Cambria Math"/>
                        <w:lang w:val="en-GB"/>
                      </w:rPr>
                      <m:t>j=1</m:t>
                    </m:r>
                  </m:sub>
                  <m:sup>
                    <m:r>
                      <w:rPr>
                        <w:rFonts w:ascii="Cambria Math" w:eastAsiaTheme="minorEastAsia" w:hAnsi="Cambria Math"/>
                        <w:lang w:val="en-GB"/>
                      </w:rPr>
                      <m:t>N</m:t>
                    </m:r>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e>
                </m:nary>
              </m:oMath>
            </m:oMathPara>
          </w:p>
          <w:p w14:paraId="539DF4FC" w14:textId="0CACA597" w:rsidR="008A5B51" w:rsidRPr="00253FBB" w:rsidRDefault="008A5B51" w:rsidP="006A72A0">
            <w:pPr>
              <w:pStyle w:val="Odstavecseseznamem"/>
              <w:ind w:left="0"/>
              <w:rPr>
                <w:lang w:val="en-GB"/>
              </w:rPr>
            </w:pPr>
          </w:p>
        </w:tc>
        <w:tc>
          <w:tcPr>
            <w:tcW w:w="882" w:type="pct"/>
          </w:tcPr>
          <w:p w14:paraId="6DCC505E" w14:textId="10288A24" w:rsidR="008A5B51" w:rsidRPr="00253FBB" w:rsidRDefault="008A5B51" w:rsidP="006A72A0">
            <w:pPr>
              <w:pStyle w:val="Odstavecseseznamem"/>
              <w:ind w:left="0"/>
              <w:rPr>
                <w:lang w:val="en-GB"/>
              </w:rPr>
            </w:pPr>
            <w:r w:rsidRPr="00253FBB">
              <w:rPr>
                <w:lang w:val="en-GB"/>
              </w:rPr>
              <w:t>(</w:t>
            </w:r>
            <w:r w:rsidR="003A087C" w:rsidRPr="00253FBB">
              <w:rPr>
                <w:lang w:val="en-GB"/>
              </w:rPr>
              <w:t>13</w:t>
            </w:r>
            <w:r w:rsidRPr="00253FBB">
              <w:rPr>
                <w:lang w:val="en-GB"/>
              </w:rPr>
              <w:t>)</w:t>
            </w:r>
          </w:p>
        </w:tc>
      </w:tr>
    </w:tbl>
    <w:p w14:paraId="6D1ED9FF" w14:textId="2D8843F2" w:rsidR="008A5B51" w:rsidRPr="00253FBB" w:rsidRDefault="008A5B51" w:rsidP="00052F48">
      <w:pPr>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A5B51" w:rsidRPr="00253FBB" w14:paraId="26647422" w14:textId="77777777" w:rsidTr="006A72A0">
        <w:trPr>
          <w:jc w:val="center"/>
        </w:trPr>
        <w:tc>
          <w:tcPr>
            <w:tcW w:w="4118" w:type="pct"/>
          </w:tcPr>
          <w:p w14:paraId="21ED2A51" w14:textId="77777777" w:rsidR="008A5B51" w:rsidRPr="00253FBB" w:rsidRDefault="008A5B51" w:rsidP="008A5B51">
            <w:pPr>
              <w:pStyle w:val="Odstavecseseznamem"/>
              <w:spacing w:line="276" w:lineRule="auto"/>
              <w:ind w:left="1440"/>
              <w:rPr>
                <w:rFonts w:eastAsiaTheme="minorEastAsia"/>
                <w:lang w:val="en-GB"/>
              </w:rPr>
            </w:pPr>
            <m:oMathPara>
              <m:oMath>
                <m:r>
                  <w:rPr>
                    <w:rFonts w:ascii="Cambria Math" w:eastAsiaTheme="minorEastAsia" w:hAnsi="Cambria Math"/>
                    <w:lang w:val="en-GB"/>
                  </w:rPr>
                  <m:t>T=</m:t>
                </m:r>
                <m:nary>
                  <m:naryPr>
                    <m:chr m:val="∑"/>
                    <m:limLoc m:val="subSup"/>
                    <m:ctrlPr>
                      <w:rPr>
                        <w:rFonts w:ascii="Cambria Math" w:eastAsiaTheme="minorEastAsia" w:hAnsi="Cambria Math"/>
                        <w:i/>
                        <w:lang w:val="en-GB"/>
                      </w:rPr>
                    </m:ctrlPr>
                  </m:naryPr>
                  <m:sub>
                    <m:r>
                      <w:rPr>
                        <w:rFonts w:ascii="Cambria Math" w:eastAsiaTheme="minorEastAsia" w:hAnsi="Cambria Math"/>
                        <w:lang w:val="en-GB"/>
                      </w:rPr>
                      <m:t>i=1</m:t>
                    </m:r>
                  </m:sub>
                  <m:sup>
                    <m:r>
                      <w:rPr>
                        <w:rFonts w:ascii="Cambria Math" w:eastAsiaTheme="minorEastAsia" w:hAnsi="Cambria Math"/>
                        <w:lang w:val="en-GB"/>
                      </w:rPr>
                      <m:t>N</m:t>
                    </m:r>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i</m:t>
                        </m:r>
                      </m:sub>
                    </m:sSub>
                  </m:e>
                </m:nary>
              </m:oMath>
            </m:oMathPara>
          </w:p>
          <w:p w14:paraId="01307EB6" w14:textId="77777777" w:rsidR="008A5B51" w:rsidRPr="00253FBB" w:rsidRDefault="008A5B51" w:rsidP="006A72A0">
            <w:pPr>
              <w:pStyle w:val="Odstavecseseznamem"/>
              <w:ind w:left="0"/>
              <w:rPr>
                <w:lang w:val="en-GB"/>
              </w:rPr>
            </w:pPr>
          </w:p>
        </w:tc>
        <w:tc>
          <w:tcPr>
            <w:tcW w:w="882" w:type="pct"/>
          </w:tcPr>
          <w:p w14:paraId="3C79C417" w14:textId="3C038799" w:rsidR="008A5B51" w:rsidRPr="00253FBB" w:rsidRDefault="008A5B51" w:rsidP="006A72A0">
            <w:pPr>
              <w:pStyle w:val="Odstavecseseznamem"/>
              <w:ind w:left="0"/>
              <w:rPr>
                <w:lang w:val="en-GB"/>
              </w:rPr>
            </w:pPr>
            <w:r w:rsidRPr="00253FBB">
              <w:rPr>
                <w:lang w:val="en-GB"/>
              </w:rPr>
              <w:t>(</w:t>
            </w:r>
            <w:r w:rsidR="003A087C" w:rsidRPr="00253FBB">
              <w:rPr>
                <w:lang w:val="en-GB"/>
              </w:rPr>
              <w:t>14</w:t>
            </w:r>
            <w:r w:rsidRPr="00253FBB">
              <w:rPr>
                <w:lang w:val="en-GB"/>
              </w:rPr>
              <w:t>)</w:t>
            </w:r>
          </w:p>
        </w:tc>
      </w:tr>
    </w:tbl>
    <w:p w14:paraId="5FA377F9" w14:textId="50E56F16" w:rsidR="008A5B51" w:rsidRPr="00253FBB" w:rsidRDefault="00C9559A" w:rsidP="00052F48">
      <w:pPr>
        <w:spacing w:line="276" w:lineRule="auto"/>
        <w:rPr>
          <w:rFonts w:eastAsiaTheme="minorEastAsia"/>
          <w:lang w:val="en-GB"/>
        </w:rPr>
      </w:pPr>
      <w:r w:rsidRPr="00253FBB">
        <w:rPr>
          <w:rFonts w:eastAsia="Calibri" w:cs="Times New Roman"/>
          <w:noProof/>
          <w:lang w:val="en-GB"/>
        </w:rPr>
        <mc:AlternateContent>
          <mc:Choice Requires="wps">
            <w:drawing>
              <wp:anchor distT="0" distB="0" distL="114300" distR="114300" simplePos="0" relativeHeight="251741184" behindDoc="0" locked="0" layoutInCell="1" allowOverlap="1" wp14:anchorId="0CE37ADC" wp14:editId="404E85F8">
                <wp:simplePos x="0" y="0"/>
                <wp:positionH relativeFrom="margin">
                  <wp:posOffset>175260</wp:posOffset>
                </wp:positionH>
                <wp:positionV relativeFrom="paragraph">
                  <wp:posOffset>347980</wp:posOffset>
                </wp:positionV>
                <wp:extent cx="293077" cy="144780"/>
                <wp:effectExtent l="0" t="0" r="12065" b="26670"/>
                <wp:wrapNone/>
                <wp:docPr id="87" name="Obdélník 87"/>
                <wp:cNvGraphicFramePr/>
                <a:graphic xmlns:a="http://schemas.openxmlformats.org/drawingml/2006/main">
                  <a:graphicData uri="http://schemas.microsoft.com/office/word/2010/wordprocessingShape">
                    <wps:wsp>
                      <wps:cNvSpPr/>
                      <wps:spPr>
                        <a:xfrm flipV="1">
                          <a:off x="0" y="0"/>
                          <a:ext cx="293077" cy="1447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915D8FE" id="Obdélník 87" o:spid="_x0000_s1026" style="position:absolute;margin-left:13.8pt;margin-top:27.4pt;width:23.1pt;height:11.4pt;flip:y;z-index:2517411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" fillcolor="white [3212]" strokecolor="white [3212]" strokeweight="1pt">
                <w10:wrap anchorx="margin"/>
              </v:rect>
            </w:pict>
          </mc:Fallback>
        </mc:AlternateConten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A5B51" w:rsidRPr="00253FBB" w14:paraId="65BDC80A" w14:textId="77777777" w:rsidTr="006A72A0">
        <w:trPr>
          <w:jc w:val="center"/>
        </w:trPr>
        <w:tc>
          <w:tcPr>
            <w:tcW w:w="4118" w:type="pct"/>
          </w:tcPr>
          <w:p w14:paraId="7088DD35" w14:textId="119245B6" w:rsidR="008A5B51" w:rsidRPr="00253FBB" w:rsidRDefault="007942AE" w:rsidP="008A5B51">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r>
                    <w:rPr>
                      <w:rFonts w:ascii="Cambria Math" w:hAnsi="Cambria Math"/>
                      <w:lang w:val="en-GB"/>
                    </w:rPr>
                    <m:t>+d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m:rPr>
                                  <m:sty m:val="p"/>
                                </m:rPr>
                                <w:rPr>
                                  <w:rFonts w:ascii="Cambria Math" w:hAnsi="Cambria Math"/>
                                  <w:lang w:val="en-GB"/>
                                </w:rPr>
                                <m:t>∇</m:t>
                              </m:r>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dx</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e>
                  </m:nary>
                  <m:r>
                    <w:rPr>
                      <w:rFonts w:ascii="Cambria Math" w:hAnsi="Cambria Math"/>
                      <w:lang w:val="en-GB"/>
                    </w:rPr>
                    <m:t>+d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e>
                  </m:nary>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t(1-</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m:rPr>
                              <m:sty m:val="p"/>
                            </m:rPr>
                            <w:rPr>
                              <w:rFonts w:ascii="Cambria Math" w:hAnsi="Cambria Math"/>
                              <w:lang w:val="en-GB"/>
                            </w:rPr>
                            <m:t>∇</m:t>
                          </m:r>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dx</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1</m:t>
                      </m:r>
                    </m:sup>
                  </m:sSup>
                </m:e>
              </m:nary>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e>
              </m:nary>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m:t>
                  </m:r>
                </m:sup>
              </m:sSup>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1</m:t>
                      </m:r>
                    </m:sup>
                  </m:sSubSup>
                  <m:r>
                    <w:rPr>
                      <w:rFonts w:ascii="Cambria Math" w:hAnsi="Cambria Math"/>
                      <w:lang w:val="en-GB"/>
                    </w:rPr>
                    <m:t>+dtθ</m:t>
                  </m:r>
                </m:e>
              </m:nary>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e>
              </m:nary>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m:t>
                  </m:r>
                </m:sup>
              </m:sSubSup>
            </m:oMath>
          </w:p>
          <w:p w14:paraId="3918CC20" w14:textId="78D1F9E2" w:rsidR="008A5B51" w:rsidRPr="00253FBB" w:rsidRDefault="008A5B51" w:rsidP="006A72A0">
            <w:pPr>
              <w:pStyle w:val="Odstavecseseznamem"/>
              <w:ind w:left="0"/>
              <w:rPr>
                <w:lang w:val="en-GB"/>
              </w:rPr>
            </w:pPr>
            <w:r w:rsidRPr="00253FBB">
              <w:rPr>
                <w:rFonts w:eastAsia="Calibri" w:cs="Times New Roman"/>
                <w:noProof/>
                <w:lang w:val="en-GB"/>
              </w:rPr>
              <mc:AlternateContent>
                <mc:Choice Requires="wps">
                  <w:drawing>
                    <wp:anchor distT="0" distB="0" distL="114300" distR="114300" simplePos="0" relativeHeight="251735040" behindDoc="0" locked="0" layoutInCell="1" allowOverlap="1" wp14:anchorId="393FFE03" wp14:editId="06C74D72">
                      <wp:simplePos x="0" y="0"/>
                      <wp:positionH relativeFrom="column">
                        <wp:posOffset>66236</wp:posOffset>
                      </wp:positionH>
                      <wp:positionV relativeFrom="paragraph">
                        <wp:posOffset>-1281235</wp:posOffset>
                      </wp:positionV>
                      <wp:extent cx="293077" cy="152400"/>
                      <wp:effectExtent l="0" t="0" r="12065" b="19050"/>
                      <wp:wrapNone/>
                      <wp:docPr id="64" name="Obdélník 64"/>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7E3D2B" id="Obdélník 64" o:spid="_x0000_s1026" style="position:absolute;margin-left:5.2pt;margin-top:-100.9pt;width:23.1pt;height:12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" fillcolor="white [3212]" strokecolor="white [3212]" strokeweight="1pt"/>
                  </w:pict>
                </mc:Fallback>
              </mc:AlternateContent>
            </w:r>
          </w:p>
        </w:tc>
        <w:tc>
          <w:tcPr>
            <w:tcW w:w="882" w:type="pct"/>
          </w:tcPr>
          <w:p w14:paraId="075BBF12" w14:textId="5D0CD3AE" w:rsidR="008A5B51" w:rsidRPr="00253FBB" w:rsidRDefault="008A5B51" w:rsidP="006A72A0">
            <w:pPr>
              <w:pStyle w:val="Odstavecseseznamem"/>
              <w:ind w:left="0"/>
              <w:rPr>
                <w:lang w:val="en-GB"/>
              </w:rPr>
            </w:pPr>
            <w:r w:rsidRPr="00253FBB">
              <w:rPr>
                <w:lang w:val="en-GB"/>
              </w:rPr>
              <w:t>(</w:t>
            </w:r>
            <w:r w:rsidR="003A087C" w:rsidRPr="00253FBB">
              <w:rPr>
                <w:lang w:val="en-GB"/>
              </w:rPr>
              <w:t>15</w:t>
            </w:r>
            <w:r w:rsidRPr="00253FBB">
              <w:rPr>
                <w:lang w:val="en-GB"/>
              </w:rPr>
              <w:t>)</w:t>
            </w:r>
          </w:p>
        </w:tc>
      </w:tr>
    </w:tbl>
    <w:p w14:paraId="2A064EAE" w14:textId="583C23A7" w:rsidR="006D1D9B" w:rsidRPr="00253FBB" w:rsidRDefault="006D1D9B" w:rsidP="00052F48">
      <w:pPr>
        <w:spacing w:line="276" w:lineRule="auto"/>
        <w:rPr>
          <w:rFonts w:eastAsiaTheme="minorEastAsia"/>
          <w:lang w:val="en-GB"/>
        </w:rPr>
      </w:pPr>
      <w:r w:rsidRPr="00253FBB">
        <w:rPr>
          <w:rFonts w:eastAsiaTheme="minorEastAsia"/>
          <w:lang w:val="en-GB"/>
        </w:rPr>
        <w:t xml:space="preserve">Equation (15) above </w:t>
      </w:r>
      <w:r w:rsidR="00F2666C" w:rsidRPr="00253FBB">
        <w:rPr>
          <w:rFonts w:eastAsiaTheme="minorEastAsia"/>
          <w:lang w:val="en-GB"/>
        </w:rPr>
        <w:t>will be</w:t>
      </w:r>
      <w:r w:rsidRPr="00253FBB">
        <w:rPr>
          <w:rFonts w:eastAsiaTheme="minorEastAsia"/>
          <w:lang w:val="en-GB"/>
        </w:rPr>
        <w:t xml:space="preserve"> the basis for creating an iterative (step by step) algorithmic approach of simulating the </w:t>
      </w:r>
      <w:r w:rsidR="000C34DF" w:rsidRPr="00253FBB">
        <w:rPr>
          <w:rFonts w:eastAsiaTheme="minorEastAsia"/>
          <w:lang w:val="en-GB"/>
        </w:rPr>
        <w:t xml:space="preserve">progress of </w:t>
      </w:r>
      <w:r w:rsidRPr="00253FBB">
        <w:rPr>
          <w:rFonts w:eastAsiaTheme="minorEastAsia"/>
          <w:lang w:val="en-GB"/>
        </w:rPr>
        <w:t>heat transfer.</w:t>
      </w:r>
    </w:p>
    <w:p w14:paraId="091EC223" w14:textId="0383BE30" w:rsidR="008A5B51" w:rsidRPr="00253FBB" w:rsidRDefault="00790C26" w:rsidP="00052F48">
      <w:pPr>
        <w:spacing w:line="276" w:lineRule="auto"/>
        <w:rPr>
          <w:rFonts w:eastAsiaTheme="minorEastAsia"/>
          <w:lang w:val="en-GB"/>
        </w:rPr>
      </w:pPr>
      <w:r w:rsidRPr="00253FBB">
        <w:rPr>
          <w:rFonts w:eastAsiaTheme="minorEastAsia"/>
          <w:lang w:val="en-GB"/>
        </w:rPr>
        <w:t>As all the elements are already in place, we can increase</w:t>
      </w:r>
      <w:r w:rsidR="00833E2F" w:rsidRPr="00253FBB">
        <w:rPr>
          <w:rFonts w:eastAsiaTheme="minorEastAsia"/>
          <w:lang w:val="en-GB"/>
        </w:rPr>
        <w:t xml:space="preserve"> the readability by replacing equation elements with matrixes, aiming to get a matrix form AT=b. </w:t>
      </w:r>
      <w:r w:rsidR="00547632" w:rsidRPr="00253FBB">
        <w:rPr>
          <w:rFonts w:eastAsiaTheme="minorEastAsia"/>
          <w:lang w:val="en-GB"/>
        </w:rPr>
        <w:t>The logic of this replacement is to let everything on the left side be matrix A (as the T is already there), and everything on the right side will become vector b.</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253FBB" w14:paraId="02794DDB" w14:textId="77777777" w:rsidTr="006A72A0">
        <w:trPr>
          <w:jc w:val="center"/>
        </w:trPr>
        <w:tc>
          <w:tcPr>
            <w:tcW w:w="4118" w:type="pct"/>
          </w:tcPr>
          <w:p w14:paraId="3E2E9357" w14:textId="0EEE2EC7" w:rsidR="00334BD0" w:rsidRPr="00253FBB" w:rsidRDefault="007942AE" w:rsidP="00334BD0">
            <w:pPr>
              <w:pStyle w:val="Odstavecseseznamem"/>
              <w:spacing w:line="276" w:lineRule="auto"/>
              <w:ind w:left="1440"/>
              <w:rPr>
                <w:rFonts w:eastAsiaTheme="minorEastAsia"/>
                <w:lang w:val="en-GB"/>
              </w:rPr>
            </w:pPr>
            <m:oMathPara>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r>
                      <w:rPr>
                        <w:rFonts w:ascii="Cambria Math" w:eastAsiaTheme="minorEastAsia" w:hAnsi="Cambria Math"/>
                        <w:lang w:val="en-GB"/>
                      </w:rPr>
                      <m:t>=M</m:t>
                    </m:r>
                  </m:e>
                </m:nary>
              </m:oMath>
            </m:oMathPara>
          </w:p>
          <w:p w14:paraId="6F7CA221" w14:textId="77777777" w:rsidR="00334BD0" w:rsidRPr="00253FBB" w:rsidRDefault="00334BD0" w:rsidP="006A72A0">
            <w:pPr>
              <w:pStyle w:val="Odstavecseseznamem"/>
              <w:ind w:left="0"/>
              <w:rPr>
                <w:lang w:val="en-GB"/>
              </w:rPr>
            </w:pPr>
          </w:p>
        </w:tc>
        <w:tc>
          <w:tcPr>
            <w:tcW w:w="882" w:type="pct"/>
          </w:tcPr>
          <w:p w14:paraId="1B64BB7C" w14:textId="5021B4F1" w:rsidR="00334BD0" w:rsidRPr="00253FBB" w:rsidRDefault="00334BD0" w:rsidP="006A72A0">
            <w:pPr>
              <w:pStyle w:val="Odstavecseseznamem"/>
              <w:ind w:left="0"/>
              <w:rPr>
                <w:lang w:val="en-GB"/>
              </w:rPr>
            </w:pPr>
            <w:r w:rsidRPr="00253FBB">
              <w:rPr>
                <w:lang w:val="en-GB"/>
              </w:rPr>
              <w:t>(</w:t>
            </w:r>
            <w:r w:rsidR="003A087C" w:rsidRPr="00253FBB">
              <w:rPr>
                <w:lang w:val="en-GB"/>
              </w:rPr>
              <w:t>1</w:t>
            </w:r>
            <w:r w:rsidRPr="00253FBB">
              <w:rPr>
                <w:lang w:val="en-GB"/>
              </w:rPr>
              <w:t>6)</w:t>
            </w:r>
          </w:p>
        </w:tc>
      </w:tr>
    </w:tbl>
    <w:p w14:paraId="2832D7FB" w14:textId="12A4EEAB" w:rsidR="008A5B51" w:rsidRPr="00253FBB" w:rsidRDefault="008A5B51"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253FBB" w14:paraId="50253AC6" w14:textId="77777777" w:rsidTr="006A72A0">
        <w:trPr>
          <w:jc w:val="center"/>
        </w:trPr>
        <w:tc>
          <w:tcPr>
            <w:tcW w:w="4118" w:type="pct"/>
          </w:tcPr>
          <w:p w14:paraId="65311B93" w14:textId="1CA08B47" w:rsidR="00334BD0" w:rsidRPr="00253FBB" w:rsidRDefault="007942AE" w:rsidP="00334BD0">
            <w:pPr>
              <w:pStyle w:val="Odstavecseseznamem"/>
              <w:spacing w:line="276" w:lineRule="auto"/>
              <w:ind w:left="1440"/>
              <w:rPr>
                <w:rFonts w:eastAsiaTheme="minorEastAsia"/>
                <w:lang w:val="en-GB"/>
              </w:rPr>
            </w:pPr>
            <m:oMathPara>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m:rPr>
                                <m:sty m:val="p"/>
                              </m:rPr>
                              <w:rPr>
                                <w:rFonts w:ascii="Cambria Math" w:hAnsi="Cambria Math"/>
                                <w:lang w:val="en-GB"/>
                              </w:rPr>
                              <m:t>∇</m:t>
                            </m:r>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dx=K</m:t>
                    </m:r>
                  </m:e>
                </m:nary>
              </m:oMath>
            </m:oMathPara>
          </w:p>
          <w:p w14:paraId="37CD9579" w14:textId="77777777" w:rsidR="00334BD0" w:rsidRPr="00253FBB" w:rsidRDefault="00334BD0" w:rsidP="006A72A0">
            <w:pPr>
              <w:pStyle w:val="Odstavecseseznamem"/>
              <w:ind w:left="0"/>
              <w:rPr>
                <w:lang w:val="en-GB"/>
              </w:rPr>
            </w:pPr>
          </w:p>
        </w:tc>
        <w:tc>
          <w:tcPr>
            <w:tcW w:w="882" w:type="pct"/>
          </w:tcPr>
          <w:p w14:paraId="64EC166D" w14:textId="6D13D0DE" w:rsidR="00334BD0" w:rsidRPr="00253FBB" w:rsidRDefault="00334BD0" w:rsidP="006A72A0">
            <w:pPr>
              <w:pStyle w:val="Odstavecseseznamem"/>
              <w:ind w:left="0"/>
              <w:rPr>
                <w:lang w:val="en-GB"/>
              </w:rPr>
            </w:pPr>
            <w:r w:rsidRPr="00253FBB">
              <w:rPr>
                <w:lang w:val="en-GB"/>
              </w:rPr>
              <w:t>(</w:t>
            </w:r>
            <w:r w:rsidR="003A087C" w:rsidRPr="00253FBB">
              <w:rPr>
                <w:lang w:val="en-GB"/>
              </w:rPr>
              <w:t>17</w:t>
            </w:r>
            <w:r w:rsidRPr="00253FBB">
              <w:rPr>
                <w:lang w:val="en-GB"/>
              </w:rPr>
              <w:t>)</w:t>
            </w:r>
          </w:p>
        </w:tc>
      </w:tr>
    </w:tbl>
    <w:p w14:paraId="5C64CAA5" w14:textId="3DB611D1" w:rsidR="00334BD0" w:rsidRPr="00253FBB" w:rsidRDefault="00334BD0"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253FBB" w14:paraId="1CB581D1" w14:textId="77777777" w:rsidTr="006A72A0">
        <w:trPr>
          <w:jc w:val="center"/>
        </w:trPr>
        <w:tc>
          <w:tcPr>
            <w:tcW w:w="4118" w:type="pct"/>
          </w:tcPr>
          <w:p w14:paraId="6B3699B0" w14:textId="77777777" w:rsidR="00334BD0" w:rsidRPr="00253FBB" w:rsidRDefault="00334BD0" w:rsidP="00334BD0">
            <w:pPr>
              <w:pStyle w:val="Odstavecseseznamem"/>
              <w:spacing w:line="276" w:lineRule="auto"/>
              <w:ind w:left="1440"/>
              <w:rPr>
                <w:rFonts w:eastAsiaTheme="minorEastAsia"/>
                <w:lang w:val="en-GB"/>
              </w:rPr>
            </w:pPr>
            <m:oMathPara>
              <m:oMath>
                <m:r>
                  <w:rPr>
                    <w:rFonts w:ascii="Cambria Math" w:hAnsi="Cambria Math"/>
                    <w:lang w:val="en-GB"/>
                  </w:rPr>
                  <m:t>M+</m:t>
                </m:r>
                <m:r>
                  <w:rPr>
                    <w:rFonts w:ascii="Cambria Math" w:eastAsiaTheme="minorEastAsia" w:hAnsi="Cambria Math"/>
                    <w:lang w:val="en-GB"/>
                  </w:rPr>
                  <m:t>dt</m:t>
                </m:r>
                <m:r>
                  <w:rPr>
                    <w:rFonts w:ascii="Cambria Math" w:hAnsi="Cambria Math"/>
                    <w:lang w:val="en-GB"/>
                  </w:rPr>
                  <m:t>θK=A</m:t>
                </m:r>
              </m:oMath>
            </m:oMathPara>
          </w:p>
          <w:p w14:paraId="246395B3" w14:textId="77777777" w:rsidR="00334BD0" w:rsidRPr="00253FBB" w:rsidRDefault="00334BD0" w:rsidP="006A72A0">
            <w:pPr>
              <w:pStyle w:val="Odstavecseseznamem"/>
              <w:ind w:left="0"/>
              <w:rPr>
                <w:lang w:val="en-GB"/>
              </w:rPr>
            </w:pPr>
          </w:p>
        </w:tc>
        <w:tc>
          <w:tcPr>
            <w:tcW w:w="882" w:type="pct"/>
          </w:tcPr>
          <w:p w14:paraId="1B72C327" w14:textId="1EC15111" w:rsidR="00334BD0" w:rsidRPr="00253FBB" w:rsidRDefault="00334BD0" w:rsidP="006A72A0">
            <w:pPr>
              <w:pStyle w:val="Odstavecseseznamem"/>
              <w:ind w:left="0"/>
              <w:rPr>
                <w:lang w:val="en-GB"/>
              </w:rPr>
            </w:pPr>
            <w:r w:rsidRPr="00253FBB">
              <w:rPr>
                <w:lang w:val="en-GB"/>
              </w:rPr>
              <w:t>(</w:t>
            </w:r>
            <w:r w:rsidR="003A087C" w:rsidRPr="00253FBB">
              <w:rPr>
                <w:lang w:val="en-GB"/>
              </w:rPr>
              <w:t>18</w:t>
            </w:r>
            <w:r w:rsidRPr="00253FBB">
              <w:rPr>
                <w:lang w:val="en-GB"/>
              </w:rPr>
              <w:t>)</w:t>
            </w:r>
          </w:p>
        </w:tc>
      </w:tr>
    </w:tbl>
    <w:p w14:paraId="0CD65147" w14:textId="64F1CFA5" w:rsidR="00334BD0" w:rsidRPr="00253FBB" w:rsidRDefault="00334BD0"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253FBB" w14:paraId="0025361B" w14:textId="77777777" w:rsidTr="006A72A0">
        <w:trPr>
          <w:jc w:val="center"/>
        </w:trPr>
        <w:tc>
          <w:tcPr>
            <w:tcW w:w="4118" w:type="pct"/>
          </w:tcPr>
          <w:p w14:paraId="18F540F8" w14:textId="7FDFAD18" w:rsidR="00334BD0" w:rsidRPr="00253FBB" w:rsidRDefault="00790C26" w:rsidP="00334BD0">
            <w:pPr>
              <w:pStyle w:val="Odstavecseseznamem"/>
              <w:spacing w:line="276" w:lineRule="auto"/>
              <w:ind w:left="1440"/>
              <w:rPr>
                <w:rFonts w:eastAsiaTheme="minorEastAsia"/>
                <w:lang w:val="en-GB"/>
              </w:rPr>
            </w:pPr>
            <m:oMathPara>
              <m:oMath>
                <m:r>
                  <w:rPr>
                    <w:rFonts w:ascii="Cambria Math" w:hAnsi="Cambria Math"/>
                    <w:lang w:val="en-GB"/>
                  </w:rPr>
                  <m:t>(M-</m:t>
                </m:r>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r>
                  <w:rPr>
                    <w:rFonts w:ascii="Cambria Math" w:hAnsi="Cambria Math"/>
                    <w:lang w:val="en-GB"/>
                  </w:rPr>
                  <m:t>K).T=b</m:t>
                </m:r>
              </m:oMath>
            </m:oMathPara>
          </w:p>
          <w:p w14:paraId="2305149C" w14:textId="77777777" w:rsidR="00334BD0" w:rsidRPr="00253FBB" w:rsidRDefault="00334BD0" w:rsidP="006A72A0">
            <w:pPr>
              <w:pStyle w:val="Odstavecseseznamem"/>
              <w:ind w:left="0"/>
              <w:rPr>
                <w:lang w:val="en-GB"/>
              </w:rPr>
            </w:pPr>
          </w:p>
        </w:tc>
        <w:tc>
          <w:tcPr>
            <w:tcW w:w="882" w:type="pct"/>
          </w:tcPr>
          <w:p w14:paraId="14F46DCE" w14:textId="14E7AA78" w:rsidR="00334BD0" w:rsidRPr="00253FBB" w:rsidRDefault="00334BD0" w:rsidP="006A72A0">
            <w:pPr>
              <w:pStyle w:val="Odstavecseseznamem"/>
              <w:ind w:left="0"/>
              <w:rPr>
                <w:lang w:val="en-GB"/>
              </w:rPr>
            </w:pPr>
            <w:r w:rsidRPr="00253FBB">
              <w:rPr>
                <w:lang w:val="en-GB"/>
              </w:rPr>
              <w:t>(</w:t>
            </w:r>
            <w:r w:rsidR="003A087C" w:rsidRPr="00253FBB">
              <w:rPr>
                <w:lang w:val="en-GB"/>
              </w:rPr>
              <w:t>19</w:t>
            </w:r>
            <w:r w:rsidRPr="00253FBB">
              <w:rPr>
                <w:lang w:val="en-GB"/>
              </w:rPr>
              <w:t>)</w:t>
            </w:r>
          </w:p>
        </w:tc>
      </w:tr>
    </w:tbl>
    <w:p w14:paraId="2BB7E474" w14:textId="0B04A5F9" w:rsidR="00334BD0" w:rsidRPr="00253FBB" w:rsidRDefault="00334BD0"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253FBB" w14:paraId="50533EA4" w14:textId="77777777" w:rsidTr="006A72A0">
        <w:trPr>
          <w:jc w:val="center"/>
        </w:trPr>
        <w:tc>
          <w:tcPr>
            <w:tcW w:w="4118" w:type="pct"/>
          </w:tcPr>
          <w:p w14:paraId="7F8D6145" w14:textId="649D2C5D" w:rsidR="00E712AD" w:rsidRPr="00253FBB" w:rsidRDefault="00334BD0" w:rsidP="00D149F3">
            <w:pPr>
              <w:pStyle w:val="Odstavecseseznamem"/>
              <w:spacing w:line="276" w:lineRule="auto"/>
              <w:ind w:left="1440"/>
              <w:rPr>
                <w:rFonts w:eastAsiaTheme="minorEastAsia"/>
                <w:lang w:val="en-GB"/>
              </w:rPr>
            </w:pPr>
            <m:oMathPara>
              <m:oMath>
                <m:r>
                  <w:rPr>
                    <w:rFonts w:ascii="Cambria Math" w:hAnsi="Cambria Math"/>
                    <w:lang w:val="en-GB"/>
                  </w:rPr>
                  <m:t>A.T=b</m:t>
                </m:r>
              </m:oMath>
            </m:oMathPara>
          </w:p>
        </w:tc>
        <w:tc>
          <w:tcPr>
            <w:tcW w:w="882" w:type="pct"/>
          </w:tcPr>
          <w:p w14:paraId="6DD99C6F" w14:textId="004D0E77" w:rsidR="00334BD0" w:rsidRPr="00253FBB" w:rsidRDefault="00334BD0" w:rsidP="006A72A0">
            <w:pPr>
              <w:pStyle w:val="Odstavecseseznamem"/>
              <w:ind w:left="0"/>
              <w:rPr>
                <w:lang w:val="en-GB"/>
              </w:rPr>
            </w:pPr>
            <w:r w:rsidRPr="00253FBB">
              <w:rPr>
                <w:lang w:val="en-GB"/>
              </w:rPr>
              <w:t>(</w:t>
            </w:r>
            <w:r w:rsidR="003A087C" w:rsidRPr="00253FBB">
              <w:rPr>
                <w:lang w:val="en-GB"/>
              </w:rPr>
              <w:t>20</w:t>
            </w:r>
            <w:r w:rsidRPr="00253FBB">
              <w:rPr>
                <w:lang w:val="en-GB"/>
              </w:rPr>
              <w:t>)</w:t>
            </w:r>
          </w:p>
        </w:tc>
      </w:tr>
      <w:tr w:rsidR="00D149F3" w:rsidRPr="00253FBB" w14:paraId="66CF2B22" w14:textId="77777777" w:rsidTr="006A72A0">
        <w:trPr>
          <w:jc w:val="center"/>
        </w:trPr>
        <w:tc>
          <w:tcPr>
            <w:tcW w:w="4118" w:type="pct"/>
          </w:tcPr>
          <w:p w14:paraId="70D50F9A" w14:textId="11F28AC1" w:rsidR="00D149F3" w:rsidRPr="00253FBB" w:rsidRDefault="00D149F3" w:rsidP="00D149F3">
            <w:pPr>
              <w:spacing w:line="276" w:lineRule="auto"/>
              <w:rPr>
                <w:rFonts w:eastAsia="Times New Roman" w:cs="Times New Roman"/>
                <w:lang w:val="en-GB"/>
              </w:rPr>
            </w:pPr>
          </w:p>
        </w:tc>
        <w:tc>
          <w:tcPr>
            <w:tcW w:w="882" w:type="pct"/>
          </w:tcPr>
          <w:p w14:paraId="38C4892C" w14:textId="77777777" w:rsidR="00D149F3" w:rsidRPr="00253FBB" w:rsidRDefault="00D149F3" w:rsidP="006A72A0">
            <w:pPr>
              <w:pStyle w:val="Odstavecseseznamem"/>
              <w:ind w:left="0"/>
              <w:rPr>
                <w:lang w:val="en-GB"/>
              </w:rPr>
            </w:pPr>
          </w:p>
        </w:tc>
      </w:tr>
    </w:tbl>
    <w:p w14:paraId="428BC248" w14:textId="723C0C05" w:rsidR="00D149F3" w:rsidRPr="00253FBB" w:rsidRDefault="00D149F3" w:rsidP="00D149F3">
      <w:pPr>
        <w:rPr>
          <w:rFonts w:eastAsiaTheme="minorEastAsia"/>
          <w:lang w:val="en-GB"/>
        </w:rPr>
      </w:pPr>
      <w:r w:rsidRPr="00253FBB">
        <w:rPr>
          <w:lang w:val="en-GB"/>
        </w:rPr>
        <w:t xml:space="preserve">It is apparent that the equation (19) defining the vector b is not complete, as we have not accounted for all the boundary elements represented by integrals over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oMath>
      <w:r w:rsidRPr="00253FBB">
        <w:rPr>
          <w:rFonts w:eastAsiaTheme="minorEastAsia"/>
          <w:lang w:val="en-GB"/>
        </w:rPr>
        <w:t xml:space="preserve"> and</w:t>
      </w:r>
      <w:r w:rsidRPr="00253FBB">
        <w:rPr>
          <w:lang w:val="en-GB"/>
        </w:rPr>
        <w:t xml:space="preserv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oMath>
      <w:r w:rsidRPr="00253FBB">
        <w:rPr>
          <w:rFonts w:eastAsiaTheme="minorEastAsia"/>
          <w:lang w:val="en-GB"/>
        </w:rPr>
        <w:t xml:space="preserve"> domains, representing the edges, the very left and very end of the body. </w:t>
      </w:r>
      <w:r w:rsidR="00E91A4F" w:rsidRPr="00253FBB">
        <w:rPr>
          <w:rFonts w:eastAsiaTheme="minorEastAsia"/>
          <w:lang w:val="en-GB"/>
        </w:rPr>
        <w:t xml:space="preserve">As these operations modifying the first and last element in the b vector must be done for each step, depending </w:t>
      </w:r>
      <w:r w:rsidR="00E91A4F" w:rsidRPr="00253FBB">
        <w:rPr>
          <w:rFonts w:eastAsiaTheme="minorEastAsia"/>
          <w:lang w:val="en-GB"/>
        </w:rPr>
        <w:lastRenderedPageBreak/>
        <w:t>on outside conditions, they are covered in the further part, when describing the step by step algorithm.</w:t>
      </w:r>
    </w:p>
    <w:p w14:paraId="04A61B80" w14:textId="73C32C18" w:rsidR="007A0982" w:rsidRPr="00253FBB" w:rsidRDefault="007A0982" w:rsidP="00D149F3">
      <w:pPr>
        <w:rPr>
          <w:lang w:val="en-GB"/>
        </w:rPr>
      </w:pPr>
      <w:r w:rsidRPr="00253FBB">
        <w:rPr>
          <w:rFonts w:eastAsiaTheme="minorEastAsia"/>
          <w:lang w:val="en-GB"/>
        </w:rPr>
        <w:t xml:space="preserve">Also, even the equation (18) is not </w:t>
      </w:r>
      <w:r w:rsidR="00A86FB8" w:rsidRPr="00253FBB">
        <w:rPr>
          <w:rFonts w:eastAsiaTheme="minorEastAsia"/>
          <w:lang w:val="en-GB"/>
        </w:rPr>
        <w:t xml:space="preserve">complete, as there is one extra element on the left side of equation (15) – the integral over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oMath>
      <w:r w:rsidR="00A86FB8" w:rsidRPr="00253FBB">
        <w:rPr>
          <w:rFonts w:eastAsiaTheme="minorEastAsia"/>
          <w:lang w:val="en-GB"/>
        </w:rPr>
        <w:t>. This will need to be accounted for when creating the resulting A matrix by modifying its very last element on the right side.</w:t>
      </w:r>
    </w:p>
    <w:p w14:paraId="75AA90BF" w14:textId="20C1B6BA" w:rsidR="00E712AD" w:rsidRPr="00253FBB" w:rsidRDefault="00E712AD" w:rsidP="00E712AD">
      <w:pPr>
        <w:pStyle w:val="Nadpis4"/>
      </w:pPr>
      <w:r w:rsidRPr="00253FBB">
        <w:t xml:space="preserve">Constructing </w:t>
      </w:r>
      <w:r w:rsidR="001D2003" w:rsidRPr="00253FBB">
        <w:t xml:space="preserve">numerical </w:t>
      </w:r>
      <w:r w:rsidRPr="00253FBB">
        <w:t>matrixes</w:t>
      </w:r>
    </w:p>
    <w:p w14:paraId="5333FE96" w14:textId="3CEA67B3" w:rsidR="00A63264" w:rsidRPr="00253FBB" w:rsidRDefault="00AF52D5" w:rsidP="00E7629B">
      <w:pPr>
        <w:spacing w:line="276" w:lineRule="auto"/>
        <w:rPr>
          <w:rFonts w:eastAsiaTheme="minorEastAsia"/>
          <w:lang w:val="en-GB"/>
        </w:rPr>
      </w:pPr>
      <w:r w:rsidRPr="00253FBB">
        <w:rPr>
          <w:lang w:val="en-GB"/>
        </w:rPr>
        <w:t xml:space="preserve">We see that the final matrix form </w:t>
      </w:r>
      <w:r w:rsidRPr="00253FBB">
        <w:rPr>
          <w:rFonts w:eastAsiaTheme="minorEastAsia"/>
          <w:lang w:val="en-GB"/>
        </w:rPr>
        <w:t>AT=b relies on matrixes M and K, which need to be derived</w:t>
      </w:r>
      <w:r w:rsidR="00975101" w:rsidRPr="00253FBB">
        <w:rPr>
          <w:rFonts w:eastAsiaTheme="minorEastAsia"/>
          <w:lang w:val="en-GB"/>
        </w:rPr>
        <w:t xml:space="preserve"> further</w:t>
      </w:r>
      <w:r w:rsidRPr="00253FBB">
        <w:rPr>
          <w:rFonts w:eastAsiaTheme="minorEastAsia"/>
          <w:lang w:val="en-GB"/>
        </w:rPr>
        <w:t>.</w:t>
      </w:r>
      <w:r w:rsidR="00970E5F" w:rsidRPr="00253FBB">
        <w:rPr>
          <w:rFonts w:eastAsiaTheme="minorEastAsia"/>
          <w:lang w:val="en-GB"/>
        </w:rPr>
        <w:t xml:space="preserve"> </w:t>
      </w:r>
      <w:r w:rsidR="00A63264" w:rsidRPr="00253FBB">
        <w:rPr>
          <w:rFonts w:eastAsiaTheme="minorEastAsia"/>
          <w:lang w:val="en-GB"/>
        </w:rPr>
        <w:t xml:space="preserve">The goal is to replace the elements </w:t>
      </w: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e>
        </m:nary>
        <m:r>
          <w:rPr>
            <w:rFonts w:ascii="Cambria Math" w:eastAsiaTheme="minorEastAsia" w:hAnsi="Cambria Math"/>
            <w:lang w:val="en-GB"/>
          </w:rPr>
          <m:t>dx</m:t>
        </m:r>
      </m:oMath>
      <w:r w:rsidR="00A63264" w:rsidRPr="00253FBB">
        <w:rPr>
          <w:rFonts w:eastAsiaTheme="minorEastAsia"/>
          <w:lang w:val="en-GB"/>
        </w:rPr>
        <w:t xml:space="preserve"> and </w:t>
      </w: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m:rPr>
                        <m:sty m:val="p"/>
                      </m:rPr>
                      <w:rPr>
                        <w:rFonts w:ascii="Cambria Math" w:hAnsi="Cambria Math"/>
                        <w:lang w:val="en-GB"/>
                      </w:rPr>
                      <m:t>∇</m:t>
                    </m:r>
                    <m:r>
                      <w:rPr>
                        <w:rFonts w:ascii="Cambria Math" w:eastAsiaTheme="minorEastAsia" w:hAnsi="Cambria Math"/>
                        <w:lang w:val="en-GB"/>
                      </w:rPr>
                      <m:t>ϕ</m:t>
                    </m:r>
                  </m:e>
                  <m:sub>
                    <m:r>
                      <w:rPr>
                        <w:rFonts w:ascii="Cambria Math" w:eastAsiaTheme="minorEastAsia" w:hAnsi="Cambria Math"/>
                        <w:lang w:val="en-GB"/>
                      </w:rPr>
                      <m:t>j</m:t>
                    </m:r>
                  </m:sub>
                </m:sSub>
              </m:e>
            </m:acc>
          </m:e>
        </m:nary>
        <m:r>
          <w:rPr>
            <w:rFonts w:ascii="Cambria Math" w:eastAsiaTheme="minorEastAsia" w:hAnsi="Cambria Math"/>
            <w:lang w:val="en-GB"/>
          </w:rPr>
          <m:t>dx</m:t>
        </m:r>
      </m:oMath>
      <w:r w:rsidR="00A63264" w:rsidRPr="00253FBB">
        <w:rPr>
          <w:rFonts w:eastAsiaTheme="minorEastAsia"/>
          <w:lang w:val="en-GB"/>
        </w:rPr>
        <w:t xml:space="preserve"> </w:t>
      </w:r>
      <w:r w:rsidR="00F37163" w:rsidRPr="00253FBB">
        <w:rPr>
          <w:rFonts w:eastAsiaTheme="minorEastAsia"/>
          <w:lang w:val="en-GB"/>
        </w:rPr>
        <w:t xml:space="preserve">in equations (16) and (17) </w:t>
      </w:r>
      <w:r w:rsidR="00A63264" w:rsidRPr="00253FBB">
        <w:rPr>
          <w:rFonts w:eastAsiaTheme="minorEastAsia"/>
          <w:lang w:val="en-GB"/>
        </w:rPr>
        <w:t>with their numerical matrix representation</w:t>
      </w:r>
      <w:r w:rsidR="00F37163" w:rsidRPr="00253FBB">
        <w:rPr>
          <w:rFonts w:eastAsiaTheme="minorEastAsia"/>
          <w:lang w:val="en-GB"/>
        </w:rPr>
        <w:t>s</w:t>
      </w:r>
      <w:r w:rsidR="00A63264" w:rsidRPr="00253FBB">
        <w:rPr>
          <w:rFonts w:eastAsiaTheme="minorEastAsia"/>
          <w:lang w:val="en-GB"/>
        </w:rPr>
        <w:t>.</w:t>
      </w:r>
      <w:r w:rsidR="00F37163" w:rsidRPr="00253FBB">
        <w:rPr>
          <w:rFonts w:eastAsiaTheme="minorEastAsia"/>
          <w:lang w:val="en-GB"/>
        </w:rPr>
        <w:t xml:space="preserve"> These matrix representations, together with other </w:t>
      </w:r>
      <w:r w:rsidR="00FE1D99" w:rsidRPr="00253FBB">
        <w:rPr>
          <w:rFonts w:eastAsiaTheme="minorEastAsia"/>
          <w:lang w:val="en-GB"/>
        </w:rPr>
        <w:t>equation components –</w:t>
      </w:r>
      <w:r w:rsidR="00F37163" w:rsidRPr="00253FBB">
        <w:rPr>
          <w:rFonts w:eastAsiaTheme="minorEastAsia"/>
          <w:lang w:val="en-GB"/>
        </w:rPr>
        <w:t xml:space="preserve"> c</w:t>
      </w:r>
      <w:r w:rsidR="00F37163" w:rsidRPr="00253FBB">
        <w:rPr>
          <w:rFonts w:eastAsiaTheme="minorEastAsia"/>
          <w:vertAlign w:val="subscript"/>
          <w:lang w:val="en-GB"/>
        </w:rPr>
        <w:t>p</w:t>
      </w:r>
      <w:r w:rsidR="00F37163" w:rsidRPr="00253FBB">
        <w:rPr>
          <w:rFonts w:eastAsiaTheme="minorEastAsia"/>
          <w:lang w:val="en-GB"/>
        </w:rPr>
        <w:t xml:space="preserve"> and </w:t>
      </w:r>
      <w:r w:rsidR="00F37163" w:rsidRPr="00253FBB">
        <w:rPr>
          <w:rFonts w:ascii="Calibri" w:eastAsiaTheme="minorEastAsia" w:hAnsi="Calibri" w:cs="Calibri"/>
          <w:lang w:val="en-GB"/>
        </w:rPr>
        <w:t>ρ</w:t>
      </w:r>
      <w:r w:rsidR="00F37163" w:rsidRPr="00253FBB">
        <w:rPr>
          <w:rFonts w:eastAsiaTheme="minorEastAsia"/>
          <w:lang w:val="en-GB"/>
        </w:rPr>
        <w:t xml:space="preserve"> in the case of</w:t>
      </w:r>
      <w:r w:rsidR="00DC18E1" w:rsidRPr="00253FBB">
        <w:rPr>
          <w:rFonts w:eastAsiaTheme="minorEastAsia"/>
          <w:lang w:val="en-GB"/>
        </w:rPr>
        <w:t xml:space="preserve"> (16)</w:t>
      </w:r>
      <w:r w:rsidR="00F37163" w:rsidRPr="00253FBB">
        <w:rPr>
          <w:rFonts w:eastAsiaTheme="minorEastAsia"/>
          <w:lang w:val="en-GB"/>
        </w:rPr>
        <w:t xml:space="preserve">, and </w:t>
      </w:r>
      <w:r w:rsidR="00F37163" w:rsidRPr="00253FBB">
        <w:rPr>
          <w:rFonts w:eastAsiaTheme="minorEastAsia" w:cs="Times New Roman"/>
          <w:lang w:val="en-GB"/>
        </w:rPr>
        <w:t>λ</w:t>
      </w:r>
      <w:r w:rsidR="00F37163" w:rsidRPr="00253FBB">
        <w:rPr>
          <w:rFonts w:eastAsiaTheme="minorEastAsia"/>
          <w:lang w:val="en-GB"/>
        </w:rPr>
        <w:t xml:space="preserve"> in the </w:t>
      </w:r>
      <w:r w:rsidR="00DC18E1" w:rsidRPr="00253FBB">
        <w:rPr>
          <w:rFonts w:eastAsiaTheme="minorEastAsia"/>
          <w:lang w:val="en-GB"/>
        </w:rPr>
        <w:t>case of (17)</w:t>
      </w:r>
      <w:r w:rsidR="00FE1D99" w:rsidRPr="00253FBB">
        <w:rPr>
          <w:rFonts w:eastAsiaTheme="minorEastAsia"/>
          <w:lang w:val="en-GB"/>
        </w:rPr>
        <w:t xml:space="preserve"> – </w:t>
      </w:r>
      <w:r w:rsidR="00DC18E1" w:rsidRPr="00253FBB">
        <w:rPr>
          <w:rFonts w:eastAsiaTheme="minorEastAsia"/>
          <w:lang w:val="en-GB"/>
        </w:rPr>
        <w:t>will then form the matrixes M and K.</w:t>
      </w:r>
    </w:p>
    <w:p w14:paraId="206C7D51" w14:textId="079260EB" w:rsidR="00AF52D5" w:rsidRPr="00253FBB" w:rsidRDefault="00754069" w:rsidP="00E7629B">
      <w:pPr>
        <w:spacing w:line="276" w:lineRule="auto"/>
        <w:rPr>
          <w:rFonts w:eastAsiaTheme="minorEastAsia"/>
          <w:lang w:val="en-GB"/>
        </w:rPr>
      </w:pPr>
      <w:r w:rsidRPr="00253FBB">
        <w:rPr>
          <w:rFonts w:eastAsiaTheme="minorEastAsia"/>
          <w:lang w:val="en-GB"/>
        </w:rPr>
        <w:t>Numerical representations of these</w:t>
      </w:r>
      <w:r w:rsidR="00970E5F" w:rsidRPr="00253FBB">
        <w:rPr>
          <w:rFonts w:eastAsiaTheme="minorEastAsia"/>
          <w:lang w:val="en-GB"/>
        </w:rPr>
        <w:t xml:space="preserve"> matrix</w:t>
      </w:r>
      <w:r w:rsidR="00D50810" w:rsidRPr="00253FBB">
        <w:rPr>
          <w:rFonts w:eastAsiaTheme="minorEastAsia"/>
          <w:lang w:val="en-GB"/>
        </w:rPr>
        <w:t>es</w:t>
      </w:r>
      <w:r w:rsidR="00970E5F" w:rsidRPr="00253FBB">
        <w:rPr>
          <w:rFonts w:eastAsiaTheme="minorEastAsia"/>
          <w:lang w:val="en-GB"/>
        </w:rPr>
        <w:t xml:space="preserve"> were determined from the first order Galerkin elements.</w:t>
      </w:r>
      <w:r w:rsidR="003254B3" w:rsidRPr="00253FBB">
        <w:rPr>
          <w:rFonts w:eastAsiaTheme="minorEastAsia"/>
          <w:lang w:val="en-GB"/>
        </w:rPr>
        <w:t xml:space="preserve"> Galerkin method is a common approach </w:t>
      </w:r>
      <w:r w:rsidR="00716BC3" w:rsidRPr="00253FBB">
        <w:rPr>
          <w:rFonts w:eastAsiaTheme="minorEastAsia"/>
          <w:lang w:val="en-GB"/>
        </w:rPr>
        <w:t>to</w:t>
      </w:r>
      <w:r w:rsidR="003254B3" w:rsidRPr="00253FBB">
        <w:rPr>
          <w:rFonts w:eastAsiaTheme="minorEastAsia"/>
          <w:lang w:val="en-GB"/>
        </w:rPr>
        <w:t xml:space="preserve"> </w:t>
      </w:r>
      <w:r w:rsidR="00DE5BD9" w:rsidRPr="00253FBB">
        <w:rPr>
          <w:rFonts w:eastAsiaTheme="minorEastAsia"/>
          <w:lang w:val="en-GB"/>
        </w:rPr>
        <w:t>describing the problem</w:t>
      </w:r>
      <w:r w:rsidR="003254B3" w:rsidRPr="00253FBB">
        <w:rPr>
          <w:rFonts w:eastAsiaTheme="minorEastAsia"/>
          <w:lang w:val="en-GB"/>
        </w:rPr>
        <w:t xml:space="preserve"> in the finite element method space.</w:t>
      </w:r>
    </w:p>
    <w:p w14:paraId="0C5AB3B5" w14:textId="19778C44" w:rsidR="00516430" w:rsidRPr="00253FBB" w:rsidRDefault="00934317" w:rsidP="00516430">
      <w:pPr>
        <w:keepNext/>
        <w:spacing w:line="276" w:lineRule="auto"/>
        <w:rPr>
          <w:lang w:val="en-GB"/>
        </w:rPr>
      </w:pPr>
      <w:r w:rsidRPr="00253FBB">
        <w:rPr>
          <w:noProof/>
          <w:lang w:val="en-GB"/>
        </w:rPr>
        <w:drawing>
          <wp:inline distT="0" distB="0" distL="0" distR="0" wp14:anchorId="55FACCC0" wp14:editId="37A3D1B8">
            <wp:extent cx="4851400" cy="2350484"/>
            <wp:effectExtent l="0" t="0" r="635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54077" cy="2351781"/>
                    </a:xfrm>
                    <a:prstGeom prst="rect">
                      <a:avLst/>
                    </a:prstGeom>
                    <a:noFill/>
                    <a:ln>
                      <a:noFill/>
                    </a:ln>
                  </pic:spPr>
                </pic:pic>
              </a:graphicData>
            </a:graphic>
          </wp:inline>
        </w:drawing>
      </w:r>
    </w:p>
    <w:p w14:paraId="3AD1B9D3" w14:textId="515E32FA" w:rsidR="008E5380" w:rsidRPr="009A6A1D" w:rsidRDefault="00516430" w:rsidP="00516430">
      <w:pPr>
        <w:pStyle w:val="Titulek"/>
        <w:rPr>
          <w:rStyle w:val="Zdraznn"/>
        </w:rPr>
      </w:pPr>
      <w:bookmarkStart w:id="14" w:name="_Toc41846020"/>
      <w:r w:rsidRPr="009A6A1D">
        <w:rPr>
          <w:rStyle w:val="Zdraznn"/>
        </w:rPr>
        <w:t xml:space="preserve">Figure </w:t>
      </w:r>
      <w:r w:rsidRPr="009A6A1D">
        <w:rPr>
          <w:rStyle w:val="Zdraznn"/>
        </w:rPr>
        <w:fldChar w:fldCharType="begin"/>
      </w:r>
      <w:r w:rsidRPr="009A6A1D">
        <w:rPr>
          <w:rStyle w:val="Zdraznn"/>
        </w:rPr>
        <w:instrText xml:space="preserve"> SEQ Figure \* ARABIC </w:instrText>
      </w:r>
      <w:r w:rsidRPr="009A6A1D">
        <w:rPr>
          <w:rStyle w:val="Zdraznn"/>
        </w:rPr>
        <w:fldChar w:fldCharType="separate"/>
      </w:r>
      <w:r w:rsidR="002D46A1">
        <w:rPr>
          <w:rStyle w:val="Zdraznn"/>
          <w:noProof/>
        </w:rPr>
        <w:t>6</w:t>
      </w:r>
      <w:r w:rsidRPr="009A6A1D">
        <w:rPr>
          <w:rStyle w:val="Zdraznn"/>
        </w:rPr>
        <w:fldChar w:fldCharType="end"/>
      </w:r>
      <w:r w:rsidRPr="009A6A1D">
        <w:rPr>
          <w:rStyle w:val="Zdraznn"/>
        </w:rPr>
        <w:t xml:space="preserve">   </w:t>
      </w:r>
      <w:r w:rsidRPr="009A6A1D">
        <w:rPr>
          <w:rStyle w:val="Zdraznn"/>
          <w:i w:val="0"/>
          <w:iCs/>
        </w:rPr>
        <w:t>Galerkin elements</w:t>
      </w:r>
      <w:r w:rsidR="00420EFB" w:rsidRPr="009A6A1D">
        <w:rPr>
          <w:rStyle w:val="Zdraznn"/>
          <w:i w:val="0"/>
          <w:iCs/>
        </w:rPr>
        <w:t>, situation with</w:t>
      </w:r>
      <w:r w:rsidR="00934317" w:rsidRPr="009A6A1D">
        <w:rPr>
          <w:rStyle w:val="Zdraznn"/>
          <w:i w:val="0"/>
          <w:iCs/>
        </w:rPr>
        <w:t xml:space="preserve"> i</w:t>
      </w:r>
      <w:r w:rsidR="00214806" w:rsidRPr="009A6A1D">
        <w:rPr>
          <w:rStyle w:val="Zdraznn"/>
          <w:i w:val="0"/>
          <w:iCs/>
        </w:rPr>
        <w:t xml:space="preserve"> </w:t>
      </w:r>
      <w:r w:rsidR="00934317" w:rsidRPr="009A6A1D">
        <w:rPr>
          <w:rStyle w:val="Zdraznn"/>
          <w:i w:val="0"/>
          <w:iCs/>
        </w:rPr>
        <w:t>=</w:t>
      </w:r>
      <w:r w:rsidR="00214806" w:rsidRPr="009A6A1D">
        <w:rPr>
          <w:rStyle w:val="Zdraznn"/>
          <w:i w:val="0"/>
          <w:iCs/>
        </w:rPr>
        <w:t xml:space="preserve"> </w:t>
      </w:r>
      <w:r w:rsidR="00420EFB" w:rsidRPr="009A6A1D">
        <w:rPr>
          <w:rStyle w:val="Zdraznn"/>
          <w:i w:val="0"/>
          <w:iCs/>
        </w:rPr>
        <w:t>j</w:t>
      </w:r>
      <w:r w:rsidR="00300848" w:rsidRPr="009A6A1D">
        <w:rPr>
          <w:rStyle w:val="Zdraznn"/>
          <w:i w:val="0"/>
          <w:iCs/>
        </w:rPr>
        <w:t xml:space="preserve">, inspired by </w:t>
      </w:r>
      <w:r w:rsidR="009A0C5E" w:rsidRPr="009A6A1D">
        <w:rPr>
          <w:rStyle w:val="Zdraznn"/>
          <w:i w:val="0"/>
          <w:iCs/>
        </w:rPr>
        <w:t>[45] and [46]</w:t>
      </w:r>
      <w:bookmarkEnd w:id="14"/>
    </w:p>
    <w:p w14:paraId="1130465B" w14:textId="452A936A" w:rsidR="00516430" w:rsidRPr="00253FBB" w:rsidRDefault="00516430" w:rsidP="00E7629B">
      <w:pPr>
        <w:spacing w:line="276" w:lineRule="auto"/>
        <w:rPr>
          <w:rFonts w:eastAsiaTheme="minorEastAsia"/>
          <w:lang w:val="en-GB"/>
        </w:rPr>
      </w:pPr>
      <w:r w:rsidRPr="00253FBB">
        <w:rPr>
          <w:rFonts w:eastAsiaTheme="minorEastAsia"/>
          <w:lang w:val="en-GB"/>
        </w:rPr>
        <w:t xml:space="preserve">The </w:t>
      </w:r>
      <w:r w:rsidRPr="00253FBB">
        <w:rPr>
          <w:rFonts w:eastAsiaTheme="minorEastAsia"/>
          <w:i/>
          <w:iCs/>
          <w:lang w:val="en-GB"/>
        </w:rPr>
        <w:t>Figure</w:t>
      </w:r>
      <w:r w:rsidRPr="00253FBB">
        <w:rPr>
          <w:rFonts w:eastAsiaTheme="minorEastAsia"/>
          <w:lang w:val="en-GB"/>
        </w:rPr>
        <w:t xml:space="preserve"> above shows the representation of first order Galerkin elements. The main parts are the functions </w:t>
      </w:r>
      <w:r w:rsidR="00316C96" w:rsidRPr="00253FBB">
        <w:rPr>
          <w:rFonts w:eastAsiaTheme="minorEastAsia" w:cs="Times New Roman"/>
          <w:lang w:val="en-GB"/>
        </w:rPr>
        <w:t>Φ</w:t>
      </w:r>
      <w:r w:rsidR="00316C96" w:rsidRPr="00253FBB">
        <w:rPr>
          <w:rFonts w:eastAsiaTheme="minorEastAsia" w:cs="Times New Roman"/>
          <w:vertAlign w:val="subscript"/>
          <w:lang w:val="en-GB"/>
        </w:rPr>
        <w:t>i</w:t>
      </w:r>
      <w:r w:rsidR="00316C96" w:rsidRPr="00253FBB">
        <w:rPr>
          <w:rFonts w:eastAsiaTheme="minorEastAsia" w:cs="Times New Roman"/>
          <w:lang w:val="en-GB"/>
        </w:rPr>
        <w:t xml:space="preserve"> and Φ</w:t>
      </w:r>
      <w:r w:rsidR="00316C96" w:rsidRPr="00253FBB">
        <w:rPr>
          <w:rFonts w:eastAsiaTheme="minorEastAsia" w:cs="Times New Roman"/>
          <w:vertAlign w:val="subscript"/>
          <w:lang w:val="en-GB"/>
        </w:rPr>
        <w:t>j</w:t>
      </w:r>
      <w:r w:rsidR="00316C96" w:rsidRPr="00253FBB">
        <w:rPr>
          <w:rFonts w:eastAsiaTheme="minorEastAsia" w:cs="Times New Roman"/>
          <w:lang w:val="en-GB"/>
        </w:rPr>
        <w:t>,</w:t>
      </w:r>
      <w:r w:rsidRPr="00253FBB">
        <w:rPr>
          <w:rFonts w:eastAsiaTheme="minorEastAsia"/>
          <w:lang w:val="en-GB"/>
        </w:rPr>
        <w:t xml:space="preserve"> which are part of our matrixes M and K. </w:t>
      </w:r>
      <w:r w:rsidR="0012442D" w:rsidRPr="00253FBB">
        <w:rPr>
          <w:rFonts w:eastAsiaTheme="minorEastAsia"/>
          <w:lang w:val="en-GB"/>
        </w:rPr>
        <w:t xml:space="preserve">These functions have a triangular shape with a </w:t>
      </w:r>
      <w:r w:rsidR="00916524" w:rsidRPr="00253FBB">
        <w:rPr>
          <w:rFonts w:eastAsiaTheme="minorEastAsia"/>
          <w:lang w:val="en-GB"/>
        </w:rPr>
        <w:t>value 1</w:t>
      </w:r>
      <w:r w:rsidR="0012442D" w:rsidRPr="00253FBB">
        <w:rPr>
          <w:rFonts w:eastAsiaTheme="minorEastAsia"/>
          <w:lang w:val="en-GB"/>
        </w:rPr>
        <w:t xml:space="preserve"> at one point and </w:t>
      </w:r>
      <w:r w:rsidR="00916524" w:rsidRPr="00253FBB">
        <w:rPr>
          <w:rFonts w:eastAsiaTheme="minorEastAsia"/>
          <w:lang w:val="en-GB"/>
        </w:rPr>
        <w:t>value 0</w:t>
      </w:r>
      <w:r w:rsidR="0012442D" w:rsidRPr="00253FBB">
        <w:rPr>
          <w:rFonts w:eastAsiaTheme="minorEastAsia"/>
          <w:lang w:val="en-GB"/>
        </w:rPr>
        <w:t xml:space="preserve"> in all other points. Triangular shape was chosen to make the linearization easier, but an</w:t>
      </w:r>
      <w:r w:rsidR="00164217" w:rsidRPr="00253FBB">
        <w:rPr>
          <w:rFonts w:eastAsiaTheme="minorEastAsia"/>
          <w:lang w:val="en-GB"/>
        </w:rPr>
        <w:t>y</w:t>
      </w:r>
      <w:r w:rsidR="0012442D" w:rsidRPr="00253FBB">
        <w:rPr>
          <w:rFonts w:eastAsiaTheme="minorEastAsia"/>
          <w:lang w:val="en-GB"/>
        </w:rPr>
        <w:t xml:space="preserve"> arbitrary shape could have been chosen.</w:t>
      </w:r>
    </w:p>
    <w:p w14:paraId="4BAFFC36" w14:textId="17505EA8" w:rsidR="00A9097A" w:rsidRPr="00253FBB" w:rsidRDefault="00516430" w:rsidP="00E7629B">
      <w:pPr>
        <w:spacing w:line="276" w:lineRule="auto"/>
        <w:rPr>
          <w:rFonts w:eastAsiaTheme="minorEastAsia"/>
          <w:lang w:val="en-GB"/>
        </w:rPr>
      </w:pPr>
      <w:r w:rsidRPr="00253FBB">
        <w:rPr>
          <w:rFonts w:eastAsiaTheme="minorEastAsia"/>
          <w:lang w:val="en-GB"/>
        </w:rPr>
        <w:t>We can visually represent the</w:t>
      </w:r>
      <w:r w:rsidR="00BE0185" w:rsidRPr="00253FBB">
        <w:rPr>
          <w:rFonts w:eastAsiaTheme="minorEastAsia"/>
          <w:lang w:val="en-GB"/>
        </w:rPr>
        <w:t xml:space="preserve"> integral of the</w:t>
      </w:r>
      <w:r w:rsidRPr="00253FBB">
        <w:rPr>
          <w:rFonts w:eastAsiaTheme="minorEastAsia"/>
          <w:lang w:val="en-GB"/>
        </w:rPr>
        <w:t xml:space="preserve"> product of these two functions in different indexes </w:t>
      </w:r>
      <w:r w:rsidR="00E2614B" w:rsidRPr="00253FBB">
        <w:rPr>
          <w:rFonts w:eastAsiaTheme="minorEastAsia"/>
          <w:lang w:val="en-GB"/>
        </w:rPr>
        <w:t>(i and j)</w:t>
      </w:r>
      <w:r w:rsidR="0012442D" w:rsidRPr="00253FBB">
        <w:rPr>
          <w:rFonts w:eastAsiaTheme="minorEastAsia"/>
          <w:lang w:val="en-GB"/>
        </w:rPr>
        <w:t xml:space="preserve">. </w:t>
      </w:r>
      <w:r w:rsidR="00472DB8" w:rsidRPr="00253FBB">
        <w:rPr>
          <w:rFonts w:eastAsiaTheme="minorEastAsia"/>
          <w:lang w:val="en-GB"/>
        </w:rPr>
        <w:t>It</w:t>
      </w:r>
      <w:r w:rsidR="00A9097A" w:rsidRPr="00253FBB">
        <w:rPr>
          <w:rFonts w:eastAsiaTheme="minorEastAsia"/>
          <w:lang w:val="en-GB"/>
        </w:rPr>
        <w:t xml:space="preserve"> has a form of integral over the area where these two function</w:t>
      </w:r>
      <w:r w:rsidR="00995778" w:rsidRPr="00253FBB">
        <w:rPr>
          <w:rFonts w:eastAsiaTheme="minorEastAsia"/>
          <w:lang w:val="en-GB"/>
        </w:rPr>
        <w:t>s</w:t>
      </w:r>
      <w:r w:rsidR="00A9097A" w:rsidRPr="00253FBB">
        <w:rPr>
          <w:rFonts w:eastAsiaTheme="minorEastAsia"/>
          <w:lang w:val="en-GB"/>
        </w:rPr>
        <w:t xml:space="preserve"> overlap each other</w:t>
      </w:r>
      <w:r w:rsidR="00D6768F" w:rsidRPr="00253FBB">
        <w:rPr>
          <w:rStyle w:val="Znakapoznpodarou"/>
          <w:rFonts w:eastAsiaTheme="minorEastAsia"/>
          <w:lang w:val="en-GB"/>
        </w:rPr>
        <w:footnoteReference w:id="2"/>
      </w:r>
      <w:r w:rsidR="005D1861" w:rsidRPr="00253FBB">
        <w:rPr>
          <w:rFonts w:eastAsiaTheme="minorEastAsia"/>
          <w:lang w:val="en-GB"/>
        </w:rPr>
        <w:t>.</w:t>
      </w:r>
      <w:r w:rsidR="00A9097A" w:rsidRPr="00253FBB">
        <w:rPr>
          <w:rFonts w:eastAsiaTheme="minorEastAsia"/>
          <w:lang w:val="en-GB"/>
        </w:rPr>
        <w:t xml:space="preserve"> </w:t>
      </w:r>
      <w:r w:rsidR="00CA7E6D" w:rsidRPr="00253FBB">
        <w:rPr>
          <w:rFonts w:eastAsiaTheme="minorEastAsia"/>
          <w:lang w:val="en-GB"/>
        </w:rPr>
        <w:t>The indexes i and j then represent the indexes in the resulting matrix.</w:t>
      </w:r>
    </w:p>
    <w:p w14:paraId="5FE9DA9B" w14:textId="267172D8" w:rsidR="00516430" w:rsidRPr="00253FBB" w:rsidRDefault="0012442D" w:rsidP="00E7629B">
      <w:pPr>
        <w:spacing w:line="276" w:lineRule="auto"/>
        <w:rPr>
          <w:rFonts w:eastAsiaTheme="minorEastAsia"/>
          <w:lang w:val="en-GB"/>
        </w:rPr>
      </w:pPr>
      <w:r w:rsidRPr="00253FBB">
        <w:rPr>
          <w:rFonts w:eastAsiaTheme="minorEastAsia"/>
          <w:lang w:val="en-GB"/>
        </w:rPr>
        <w:t>There are three possibilities that can occur – either the indexes i and j are the same (as depicted</w:t>
      </w:r>
      <w:r w:rsidR="00E0027F" w:rsidRPr="00253FBB">
        <w:rPr>
          <w:rFonts w:eastAsiaTheme="minorEastAsia"/>
          <w:lang w:val="en-GB"/>
        </w:rPr>
        <w:t xml:space="preserve"> above</w:t>
      </w:r>
      <w:r w:rsidRPr="00253FBB">
        <w:rPr>
          <w:rFonts w:eastAsiaTheme="minorEastAsia"/>
          <w:lang w:val="en-GB"/>
        </w:rPr>
        <w:t xml:space="preserve">), they are neighbours (their difference is 1), or they are not touching each </w:t>
      </w:r>
      <w:r w:rsidRPr="00253FBB">
        <w:rPr>
          <w:rFonts w:eastAsiaTheme="minorEastAsia"/>
          <w:lang w:val="en-GB"/>
        </w:rPr>
        <w:lastRenderedPageBreak/>
        <w:t>other (their difference is more than 1).</w:t>
      </w:r>
      <w:r w:rsidR="00995778" w:rsidRPr="00253FBB">
        <w:rPr>
          <w:rFonts w:eastAsiaTheme="minorEastAsia"/>
          <w:lang w:val="en-GB"/>
        </w:rPr>
        <w:t xml:space="preserve"> We can</w:t>
      </w:r>
      <w:r w:rsidR="000058CB">
        <w:rPr>
          <w:rFonts w:eastAsiaTheme="minorEastAsia"/>
          <w:lang w:val="en-GB"/>
        </w:rPr>
        <w:t>, therefore,</w:t>
      </w:r>
      <w:r w:rsidR="00995778" w:rsidRPr="00253FBB">
        <w:rPr>
          <w:rFonts w:eastAsiaTheme="minorEastAsia"/>
          <w:lang w:val="en-GB"/>
        </w:rPr>
        <w:t xml:space="preserve"> expect that the resulting matrix will be filled with three different numeric values, depending on </w:t>
      </w:r>
      <w:r w:rsidR="00532B1C" w:rsidRPr="00253FBB">
        <w:rPr>
          <w:rFonts w:eastAsiaTheme="minorEastAsia"/>
          <w:lang w:val="en-GB"/>
        </w:rPr>
        <w:t xml:space="preserve">the </w:t>
      </w:r>
      <w:r w:rsidR="00995778" w:rsidRPr="00253FBB">
        <w:rPr>
          <w:rFonts w:eastAsiaTheme="minorEastAsia"/>
          <w:lang w:val="en-GB"/>
        </w:rPr>
        <w:t>relationship between indexes i and j</w:t>
      </w:r>
      <w:r w:rsidR="00005D52" w:rsidRPr="00253FBB">
        <w:rPr>
          <w:rFonts w:eastAsiaTheme="minorEastAsia"/>
          <w:lang w:val="en-GB"/>
        </w:rPr>
        <w:t xml:space="preserve"> in the matrix</w:t>
      </w:r>
      <w:r w:rsidR="00995778" w:rsidRPr="00253FBB">
        <w:rPr>
          <w:rFonts w:eastAsiaTheme="minorEastAsia"/>
          <w:lang w:val="en-GB"/>
        </w:rPr>
        <w:t>.</w:t>
      </w:r>
    </w:p>
    <w:p w14:paraId="13435155" w14:textId="24875CC6" w:rsidR="00296566" w:rsidRPr="00253FBB" w:rsidRDefault="00296566" w:rsidP="00E7629B">
      <w:pPr>
        <w:spacing w:line="276" w:lineRule="auto"/>
        <w:rPr>
          <w:rFonts w:eastAsiaTheme="minorEastAsia"/>
          <w:lang w:val="en-GB"/>
        </w:rPr>
      </w:pPr>
      <w:r w:rsidRPr="00253FBB">
        <w:rPr>
          <w:rFonts w:eastAsiaTheme="minorEastAsia"/>
          <w:lang w:val="en-GB"/>
        </w:rPr>
        <w:t xml:space="preserve">All three possibilities are depicted in the </w:t>
      </w:r>
      <w:r w:rsidRPr="00253FBB">
        <w:rPr>
          <w:rFonts w:eastAsiaTheme="minorEastAsia"/>
          <w:i/>
          <w:iCs/>
          <w:lang w:val="en-GB"/>
        </w:rPr>
        <w:t>Figure</w:t>
      </w:r>
      <w:r w:rsidRPr="00253FBB">
        <w:rPr>
          <w:rFonts w:eastAsiaTheme="minorEastAsia"/>
          <w:lang w:val="en-GB"/>
        </w:rPr>
        <w:t xml:space="preserve"> below</w:t>
      </w:r>
      <w:r w:rsidR="00043521" w:rsidRPr="00253FBB">
        <w:rPr>
          <w:rFonts w:eastAsiaTheme="minorEastAsia"/>
          <w:lang w:val="en-GB"/>
        </w:rPr>
        <w:t xml:space="preserve">, with the common overlap </w:t>
      </w:r>
      <w:r w:rsidR="00041253" w:rsidRPr="00253FBB">
        <w:rPr>
          <w:rFonts w:eastAsiaTheme="minorEastAsia"/>
          <w:lang w:val="en-GB"/>
        </w:rPr>
        <w:t xml:space="preserve">being </w:t>
      </w:r>
      <w:r w:rsidR="00043521" w:rsidRPr="00253FBB">
        <w:rPr>
          <w:rFonts w:eastAsiaTheme="minorEastAsia"/>
          <w:lang w:val="en-GB"/>
        </w:rPr>
        <w:t>cross</w:t>
      </w:r>
      <w:r w:rsidR="00041253" w:rsidRPr="00253FBB">
        <w:rPr>
          <w:rFonts w:eastAsiaTheme="minorEastAsia"/>
          <w:lang w:val="en-GB"/>
        </w:rPr>
        <w:t>-hatched</w:t>
      </w:r>
      <w:r w:rsidR="00043521" w:rsidRPr="00253FBB">
        <w:rPr>
          <w:rFonts w:eastAsiaTheme="minorEastAsia"/>
          <w:lang w:val="en-GB"/>
        </w:rPr>
        <w:t xml:space="preserve"> in blue</w:t>
      </w:r>
      <w:r w:rsidRPr="00253FBB">
        <w:rPr>
          <w:rFonts w:eastAsiaTheme="minorEastAsia"/>
          <w:lang w:val="en-GB"/>
        </w:rPr>
        <w:t>.</w:t>
      </w:r>
    </w:p>
    <w:p w14:paraId="77FEDDAF" w14:textId="0C2B2B9A" w:rsidR="00086C1F" w:rsidRPr="00253FBB" w:rsidRDefault="00086C1F" w:rsidP="00E7629B">
      <w:pPr>
        <w:spacing w:line="276" w:lineRule="auto"/>
        <w:rPr>
          <w:rFonts w:eastAsiaTheme="minorEastAsia"/>
          <w:lang w:val="en-GB"/>
        </w:rPr>
      </w:pPr>
      <w:r w:rsidRPr="00253FBB">
        <w:rPr>
          <w:noProof/>
          <w:lang w:val="en-GB"/>
        </w:rPr>
        <w:drawing>
          <wp:inline distT="0" distB="0" distL="0" distR="0" wp14:anchorId="6F3458EE" wp14:editId="63EF5BBA">
            <wp:extent cx="5504815" cy="5226050"/>
            <wp:effectExtent l="0" t="0" r="635"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04815" cy="5226050"/>
                    </a:xfrm>
                    <a:prstGeom prst="rect">
                      <a:avLst/>
                    </a:prstGeom>
                  </pic:spPr>
                </pic:pic>
              </a:graphicData>
            </a:graphic>
          </wp:inline>
        </w:drawing>
      </w:r>
    </w:p>
    <w:p w14:paraId="23363066" w14:textId="6F541BE0" w:rsidR="00031187" w:rsidRPr="009A6A1D" w:rsidRDefault="00031187" w:rsidP="00031187">
      <w:pPr>
        <w:pStyle w:val="Titulek"/>
        <w:rPr>
          <w:rStyle w:val="Zdraznn"/>
        </w:rPr>
      </w:pPr>
      <w:bookmarkStart w:id="15" w:name="_Toc41846021"/>
      <w:r w:rsidRPr="009A6A1D">
        <w:rPr>
          <w:rStyle w:val="Zdraznn"/>
        </w:rPr>
        <w:t xml:space="preserve">Figure </w:t>
      </w:r>
      <w:r w:rsidRPr="009A6A1D">
        <w:rPr>
          <w:rStyle w:val="Zdraznn"/>
        </w:rPr>
        <w:fldChar w:fldCharType="begin"/>
      </w:r>
      <w:r w:rsidRPr="009A6A1D">
        <w:rPr>
          <w:rStyle w:val="Zdraznn"/>
        </w:rPr>
        <w:instrText xml:space="preserve"> SEQ Figure \* ARABIC </w:instrText>
      </w:r>
      <w:r w:rsidRPr="009A6A1D">
        <w:rPr>
          <w:rStyle w:val="Zdraznn"/>
        </w:rPr>
        <w:fldChar w:fldCharType="separate"/>
      </w:r>
      <w:r w:rsidR="002D46A1">
        <w:rPr>
          <w:rStyle w:val="Zdraznn"/>
          <w:noProof/>
        </w:rPr>
        <w:t>7</w:t>
      </w:r>
      <w:r w:rsidRPr="009A6A1D">
        <w:rPr>
          <w:rStyle w:val="Zdraznn"/>
        </w:rPr>
        <w:fldChar w:fldCharType="end"/>
      </w:r>
      <w:r w:rsidRPr="009A6A1D">
        <w:rPr>
          <w:rStyle w:val="Zdraznn"/>
        </w:rPr>
        <w:t xml:space="preserve">   </w:t>
      </w:r>
      <w:r w:rsidRPr="009A6A1D">
        <w:rPr>
          <w:rStyle w:val="Zdraznn"/>
          <w:i w:val="0"/>
          <w:iCs/>
        </w:rPr>
        <w:t>Galerkin elements –</w:t>
      </w:r>
      <w:r w:rsidR="007652E0" w:rsidRPr="009A6A1D">
        <w:rPr>
          <w:rStyle w:val="Zdraznn"/>
          <w:i w:val="0"/>
          <w:iCs/>
        </w:rPr>
        <w:t xml:space="preserve"> </w:t>
      </w:r>
      <w:r w:rsidRPr="009A6A1D">
        <w:rPr>
          <w:rStyle w:val="Zdraznn"/>
          <w:i w:val="0"/>
          <w:iCs/>
        </w:rPr>
        <w:t>possible i and j relationships, inspired by [4</w:t>
      </w:r>
      <w:r w:rsidR="000208C5" w:rsidRPr="009A6A1D">
        <w:rPr>
          <w:rStyle w:val="Zdraznn"/>
          <w:i w:val="0"/>
          <w:iCs/>
        </w:rPr>
        <w:t>5</w:t>
      </w:r>
      <w:r w:rsidRPr="009A6A1D">
        <w:rPr>
          <w:rStyle w:val="Zdraznn"/>
          <w:i w:val="0"/>
          <w:iCs/>
        </w:rPr>
        <w:t>]</w:t>
      </w:r>
      <w:r w:rsidR="009A0C5E" w:rsidRPr="009A6A1D">
        <w:rPr>
          <w:rStyle w:val="Zdraznn"/>
          <w:i w:val="0"/>
          <w:iCs/>
        </w:rPr>
        <w:t xml:space="preserve"> and [46]</w:t>
      </w:r>
      <w:bookmarkEnd w:id="15"/>
    </w:p>
    <w:p w14:paraId="47D09694" w14:textId="3C74C91D" w:rsidR="0012442D" w:rsidRPr="00253FBB" w:rsidRDefault="0012442D" w:rsidP="00E7629B">
      <w:pPr>
        <w:spacing w:line="276" w:lineRule="auto"/>
        <w:rPr>
          <w:rFonts w:eastAsiaTheme="minorEastAsia"/>
          <w:lang w:val="en-GB"/>
        </w:rPr>
      </w:pPr>
      <w:r w:rsidRPr="00253FBB">
        <w:rPr>
          <w:rFonts w:eastAsiaTheme="minorEastAsia"/>
          <w:lang w:val="en-GB"/>
        </w:rPr>
        <w:t>It is apparent, tha</w:t>
      </w:r>
      <w:r w:rsidR="006260A5" w:rsidRPr="00253FBB">
        <w:rPr>
          <w:rFonts w:eastAsiaTheme="minorEastAsia"/>
          <w:lang w:val="en-GB"/>
        </w:rPr>
        <w:t xml:space="preserve">t the more overlap both functions have, the bigger will be </w:t>
      </w:r>
      <w:r w:rsidR="00EB7B63" w:rsidRPr="00253FBB">
        <w:rPr>
          <w:rFonts w:eastAsiaTheme="minorEastAsia"/>
          <w:lang w:val="en-GB"/>
        </w:rPr>
        <w:t xml:space="preserve">the </w:t>
      </w:r>
      <w:r w:rsidR="00AE1606" w:rsidRPr="00253FBB">
        <w:rPr>
          <w:rFonts w:eastAsiaTheme="minorEastAsia"/>
          <w:lang w:val="en-GB"/>
        </w:rPr>
        <w:t xml:space="preserve">resulting </w:t>
      </w:r>
      <w:r w:rsidR="00EB7B63" w:rsidRPr="00253FBB">
        <w:rPr>
          <w:rFonts w:eastAsiaTheme="minorEastAsia"/>
          <w:lang w:val="en-GB"/>
        </w:rPr>
        <w:t xml:space="preserve">integral of </w:t>
      </w:r>
      <w:r w:rsidR="006260A5" w:rsidRPr="00253FBB">
        <w:rPr>
          <w:rFonts w:eastAsiaTheme="minorEastAsia"/>
          <w:lang w:val="en-GB"/>
        </w:rPr>
        <w:t xml:space="preserve">their product. Numerical meaning of this is that the highest values will be found on the main diagonal, where the indexes i and j are </w:t>
      </w:r>
      <w:r w:rsidR="00147CE7" w:rsidRPr="00253FBB">
        <w:rPr>
          <w:rFonts w:eastAsiaTheme="minorEastAsia"/>
          <w:lang w:val="en-GB"/>
        </w:rPr>
        <w:t>identical</w:t>
      </w:r>
      <w:r w:rsidR="006260A5" w:rsidRPr="00253FBB">
        <w:rPr>
          <w:rFonts w:eastAsiaTheme="minorEastAsia"/>
          <w:lang w:val="en-GB"/>
        </w:rPr>
        <w:t xml:space="preserve"> (in </w:t>
      </w:r>
      <w:r w:rsidR="00716BC3" w:rsidRPr="00253FBB">
        <w:rPr>
          <w:rFonts w:eastAsiaTheme="minorEastAsia"/>
          <w:lang w:val="en-GB"/>
        </w:rPr>
        <w:t xml:space="preserve">the </w:t>
      </w:r>
      <w:r w:rsidR="006260A5" w:rsidRPr="00253FBB">
        <w:rPr>
          <w:rFonts w:eastAsiaTheme="minorEastAsia"/>
          <w:lang w:val="en-GB"/>
        </w:rPr>
        <w:t xml:space="preserve">graph the functions lay on each other). On both sides from the main diagonal, we expect lower </w:t>
      </w:r>
      <w:r w:rsidR="00CF6154" w:rsidRPr="00253FBB">
        <w:rPr>
          <w:rFonts w:eastAsiaTheme="minorEastAsia"/>
          <w:lang w:val="en-GB"/>
        </w:rPr>
        <w:t xml:space="preserve">numbers because of </w:t>
      </w:r>
      <w:r w:rsidR="00716BC3" w:rsidRPr="00253FBB">
        <w:rPr>
          <w:rFonts w:eastAsiaTheme="minorEastAsia"/>
          <w:lang w:val="en-GB"/>
        </w:rPr>
        <w:t xml:space="preserve">the </w:t>
      </w:r>
      <w:r w:rsidR="00CF6154" w:rsidRPr="00253FBB">
        <w:rPr>
          <w:rFonts w:eastAsiaTheme="minorEastAsia"/>
          <w:lang w:val="en-GB"/>
        </w:rPr>
        <w:t>lower overlapping area. And finally, two and more spaces away from the main diagonal, the matrix will contain zeros, as the functions that are this much apart are not sharing any common overlap</w:t>
      </w:r>
      <w:r w:rsidR="002E14D4" w:rsidRPr="00253FBB">
        <w:rPr>
          <w:rFonts w:eastAsiaTheme="minorEastAsia"/>
          <w:lang w:val="en-GB"/>
        </w:rPr>
        <w:t>, and their product will always be zero</w:t>
      </w:r>
      <w:r w:rsidR="00CF6154" w:rsidRPr="00253FBB">
        <w:rPr>
          <w:rFonts w:eastAsiaTheme="minorEastAsia"/>
          <w:lang w:val="en-GB"/>
        </w:rPr>
        <w:t>.</w:t>
      </w:r>
    </w:p>
    <w:p w14:paraId="0CFC3949" w14:textId="433FE5CF" w:rsidR="00052669" w:rsidRPr="00253FBB" w:rsidRDefault="00D608EB" w:rsidP="00E7629B">
      <w:pPr>
        <w:spacing w:line="276" w:lineRule="auto"/>
        <w:rPr>
          <w:rFonts w:eastAsiaTheme="minorEastAsia"/>
          <w:lang w:val="en-GB"/>
        </w:rPr>
      </w:pPr>
      <w:r w:rsidRPr="00253FBB">
        <w:rPr>
          <w:rFonts w:eastAsiaTheme="minorEastAsia"/>
          <w:lang w:val="en-GB"/>
        </w:rPr>
        <w:t xml:space="preserve">Starting with the </w:t>
      </w:r>
      <w:r w:rsidR="006C3522" w:rsidRPr="00253FBB">
        <w:rPr>
          <w:rFonts w:eastAsiaTheme="minorEastAsia"/>
          <w:lang w:val="en-GB"/>
        </w:rPr>
        <w:t>M</w:t>
      </w:r>
      <w:r w:rsidRPr="00253FBB">
        <w:rPr>
          <w:rFonts w:eastAsiaTheme="minorEastAsia"/>
          <w:lang w:val="en-GB"/>
        </w:rPr>
        <w:t xml:space="preserve"> matrix simplifications, w</w:t>
      </w:r>
      <w:r w:rsidR="009A0C5E" w:rsidRPr="00253FBB">
        <w:rPr>
          <w:rFonts w:eastAsiaTheme="minorEastAsia"/>
          <w:lang w:val="en-GB"/>
        </w:rPr>
        <w:t xml:space="preserve">hen we perform the integration on the diagonal, with i and j being the same, we will get the value </w:t>
      </w:r>
      <m:oMath>
        <m:r>
          <w:rPr>
            <w:rFonts w:ascii="Cambria Math" w:eastAsiaTheme="minorEastAsia" w:hAnsi="Cambria Math"/>
            <w:lang w:val="en-GB"/>
          </w:rPr>
          <m:t>(2/3)∙</m:t>
        </m:r>
        <m:r>
          <w:rPr>
            <w:rFonts w:ascii="Cambria Math" w:hAnsi="Cambria Math"/>
            <w:lang w:val="en-GB"/>
          </w:rPr>
          <m:t>∆x</m:t>
        </m:r>
      </m:oMath>
      <w:r w:rsidR="009A0C5E" w:rsidRPr="00253FBB">
        <w:rPr>
          <w:rFonts w:eastAsiaTheme="minorEastAsia"/>
          <w:lang w:val="en-GB"/>
        </w:rPr>
        <w:t>. Calculation</w:t>
      </w:r>
      <w:r w:rsidR="00716BC3" w:rsidRPr="00253FBB">
        <w:rPr>
          <w:rFonts w:eastAsiaTheme="minorEastAsia"/>
          <w:lang w:val="en-GB"/>
        </w:rPr>
        <w:t>s</w:t>
      </w:r>
      <w:r w:rsidR="009A0C5E" w:rsidRPr="00253FBB">
        <w:rPr>
          <w:rFonts w:eastAsiaTheme="minorEastAsia"/>
          <w:lang w:val="en-GB"/>
        </w:rPr>
        <w:t xml:space="preserve"> with i </w:t>
      </w:r>
      <w:r w:rsidR="009A0C5E" w:rsidRPr="00253FBB">
        <w:rPr>
          <w:rFonts w:eastAsiaTheme="minorEastAsia"/>
          <w:lang w:val="en-GB"/>
        </w:rPr>
        <w:lastRenderedPageBreak/>
        <w:t xml:space="preserve">and j shifted for one yield the value </w:t>
      </w:r>
      <m:oMath>
        <m:r>
          <w:rPr>
            <w:rFonts w:ascii="Cambria Math" w:eastAsiaTheme="minorEastAsia" w:hAnsi="Cambria Math"/>
            <w:lang w:val="en-GB"/>
          </w:rPr>
          <m:t>(1/6)∙</m:t>
        </m:r>
        <m:r>
          <w:rPr>
            <w:rFonts w:ascii="Cambria Math" w:hAnsi="Cambria Math"/>
            <w:lang w:val="en-GB"/>
          </w:rPr>
          <m:t>∆x</m:t>
        </m:r>
      </m:oMath>
      <w:r w:rsidR="009A0C5E" w:rsidRPr="00253FBB">
        <w:rPr>
          <w:rFonts w:eastAsiaTheme="minorEastAsia"/>
          <w:lang w:val="en-GB"/>
        </w:rPr>
        <w:t xml:space="preserve">, while combinations of more shifted indexes are always zero. To unite the denominator, we will transfer the diagonal value to  </w:t>
      </w:r>
      <m:oMath>
        <m:r>
          <w:rPr>
            <w:rFonts w:ascii="Cambria Math" w:eastAsiaTheme="minorEastAsia" w:hAnsi="Cambria Math"/>
            <w:lang w:val="en-GB"/>
          </w:rPr>
          <m:t>(4/6)</m:t>
        </m:r>
      </m:oMath>
      <w:r w:rsidR="009A0C5E" w:rsidRPr="00253FBB">
        <w:rPr>
          <w:rFonts w:eastAsiaTheme="minorEastAsia"/>
          <w:lang w:val="en-GB"/>
        </w:rPr>
        <w:t xml:space="preserve">, and we can factor the </w:t>
      </w:r>
      <m:oMath>
        <m:r>
          <w:rPr>
            <w:rFonts w:ascii="Cambria Math" w:hAnsi="Cambria Math"/>
            <w:lang w:val="en-GB"/>
          </w:rPr>
          <m:t>∆x</m:t>
        </m:r>
      </m:oMath>
      <w:r w:rsidR="009A0C5E" w:rsidRPr="00253FBB">
        <w:rPr>
          <w:rFonts w:eastAsiaTheme="minorEastAsia"/>
          <w:lang w:val="en-GB"/>
        </w:rPr>
        <w:t xml:space="preserve"> from the matrix so that only numbers occur there.</w:t>
      </w:r>
    </w:p>
    <w:p w14:paraId="0AC93F5E" w14:textId="2639F8BF" w:rsidR="006260A5" w:rsidRPr="00253FBB" w:rsidRDefault="007536C2" w:rsidP="008A1908">
      <w:pPr>
        <w:spacing w:line="276" w:lineRule="auto"/>
        <w:rPr>
          <w:rFonts w:eastAsiaTheme="minorEastAsia"/>
          <w:lang w:val="en-GB"/>
        </w:rPr>
      </w:pPr>
      <w:r w:rsidRPr="00253FBB">
        <w:rPr>
          <w:rFonts w:eastAsiaTheme="minorEastAsia"/>
          <w:lang w:val="en-GB"/>
        </w:rPr>
        <w:t xml:space="preserve">There is however one more thing to do, </w:t>
      </w:r>
      <w:r w:rsidR="000370A2" w:rsidRPr="00253FBB">
        <w:rPr>
          <w:rFonts w:eastAsiaTheme="minorEastAsia"/>
          <w:lang w:val="en-GB"/>
        </w:rPr>
        <w:t xml:space="preserve">as the situation is </w:t>
      </w:r>
      <w:r w:rsidR="000058CB">
        <w:rPr>
          <w:rFonts w:eastAsiaTheme="minorEastAsia"/>
          <w:lang w:val="en-GB"/>
        </w:rPr>
        <w:t xml:space="preserve">a </w:t>
      </w:r>
      <w:r w:rsidR="000370A2" w:rsidRPr="00253FBB">
        <w:rPr>
          <w:rFonts w:eastAsiaTheme="minorEastAsia"/>
          <w:lang w:val="en-GB"/>
        </w:rPr>
        <w:t xml:space="preserve">little bit different on the very edges of </w:t>
      </w:r>
      <w:r w:rsidR="000058CB">
        <w:rPr>
          <w:rFonts w:eastAsiaTheme="minorEastAsia"/>
          <w:lang w:val="en-GB"/>
        </w:rPr>
        <w:t xml:space="preserve">the </w:t>
      </w:r>
      <w:r w:rsidR="000370A2" w:rsidRPr="00253FBB">
        <w:rPr>
          <w:rFonts w:eastAsiaTheme="minorEastAsia"/>
          <w:lang w:val="en-GB"/>
        </w:rPr>
        <w:t>system (on the boundaries)</w:t>
      </w:r>
      <w:r w:rsidRPr="00253FBB">
        <w:rPr>
          <w:rFonts w:eastAsiaTheme="minorEastAsia"/>
          <w:lang w:val="en-GB"/>
        </w:rPr>
        <w:t xml:space="preserve">. </w:t>
      </w:r>
      <w:r w:rsidR="000370A2" w:rsidRPr="00253FBB">
        <w:rPr>
          <w:rFonts w:eastAsiaTheme="minorEastAsia"/>
          <w:lang w:val="en-GB"/>
        </w:rPr>
        <w:t xml:space="preserve">The values associated with the boundary nodes need to be cut in half, as </w:t>
      </w:r>
      <w:r w:rsidR="00F9418C" w:rsidRPr="00253FBB">
        <w:rPr>
          <w:rFonts w:eastAsiaTheme="minorEastAsia"/>
          <w:lang w:val="en-GB"/>
        </w:rPr>
        <w:t>only one half of the triangle lies in</w:t>
      </w:r>
      <w:r w:rsidR="00B95023" w:rsidRPr="00253FBB">
        <w:rPr>
          <w:rFonts w:eastAsiaTheme="minorEastAsia"/>
          <w:lang w:val="en-GB"/>
        </w:rPr>
        <w:t>side</w:t>
      </w:r>
      <w:r w:rsidR="00F9418C" w:rsidRPr="00253FBB">
        <w:rPr>
          <w:rFonts w:eastAsiaTheme="minorEastAsia"/>
          <w:lang w:val="en-GB"/>
        </w:rPr>
        <w:t xml:space="preserve"> the body domain. </w:t>
      </w:r>
      <w:r w:rsidRPr="00253FBB">
        <w:rPr>
          <w:rFonts w:eastAsiaTheme="minorEastAsia"/>
          <w:lang w:val="en-GB"/>
        </w:rPr>
        <w:t xml:space="preserve">This causes the numerical values in </w:t>
      </w:r>
      <w:r w:rsidR="00F9418C" w:rsidRPr="00253FBB">
        <w:rPr>
          <w:rFonts w:eastAsiaTheme="minorEastAsia"/>
          <w:lang w:val="en-GB"/>
        </w:rPr>
        <w:t>the very first and very last node be divided by two</w:t>
      </w:r>
      <w:r w:rsidR="000C6993" w:rsidRPr="00253FBB">
        <w:rPr>
          <w:rFonts w:eastAsiaTheme="minorEastAsia"/>
          <w:lang w:val="en-GB"/>
        </w:rPr>
        <w:t xml:space="preserve"> (in this case 4/6 becomes 2/6)</w:t>
      </w:r>
      <w:r w:rsidRPr="00253FBB">
        <w:rPr>
          <w:rFonts w:eastAsiaTheme="minorEastAsia"/>
          <w:lang w:val="en-GB"/>
        </w:rPr>
        <w:t>.</w:t>
      </w:r>
      <w:r w:rsidR="00FF2D6B" w:rsidRPr="00253FBB">
        <w:rPr>
          <w:rFonts w:eastAsiaTheme="minorEastAsia"/>
          <w:lang w:val="en-GB"/>
        </w:rPr>
        <w:t xml:space="preserve"> The result can be seen below in equation (21).</w:t>
      </w:r>
    </w:p>
    <w:p w14:paraId="03D05003" w14:textId="77777777" w:rsidR="007536C2" w:rsidRPr="00253FBB" w:rsidRDefault="007536C2" w:rsidP="008A1908">
      <w:pPr>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A1908" w:rsidRPr="00253FBB" w14:paraId="540CC72A" w14:textId="77777777" w:rsidTr="00BE0185">
        <w:trPr>
          <w:jc w:val="center"/>
        </w:trPr>
        <w:tc>
          <w:tcPr>
            <w:tcW w:w="4118" w:type="pct"/>
          </w:tcPr>
          <w:p w14:paraId="4381E8B4" w14:textId="13AE8923" w:rsidR="003403B3" w:rsidRPr="00253FBB" w:rsidRDefault="003403B3" w:rsidP="003403B3">
            <w:pPr>
              <w:pStyle w:val="Odstavecseseznamem"/>
              <w:spacing w:line="276" w:lineRule="auto"/>
              <w:ind w:left="1440"/>
              <w:rPr>
                <w:rFonts w:eastAsiaTheme="minorEastAsia"/>
                <w:lang w:val="en-GB"/>
              </w:rPr>
            </w:pPr>
          </w:p>
          <w:p w14:paraId="4FC2679A" w14:textId="6F9E50E0" w:rsidR="008A1908" w:rsidRPr="00253FBB" w:rsidRDefault="007942AE" w:rsidP="008A1908">
            <w:pPr>
              <w:spacing w:after="160" w:line="276" w:lineRule="auto"/>
              <w:rPr>
                <w:rFonts w:eastAsiaTheme="minorEastAsia"/>
                <w:iCs/>
                <w:lang w:val="en-GB"/>
              </w:rPr>
            </w:pPr>
            <m:oMathPara>
              <m:oMath>
                <m:f>
                  <m:fPr>
                    <m:ctrlPr>
                      <w:rPr>
                        <w:rFonts w:ascii="Cambria Math" w:eastAsiaTheme="minorEastAsia" w:hAnsi="Cambria Math"/>
                        <w:i/>
                        <w:lang w:val="en-GB"/>
                      </w:rPr>
                    </m:ctrlPr>
                  </m:fPr>
                  <m:num>
                    <m:r>
                      <w:rPr>
                        <w:rFonts w:ascii="Cambria Math" w:eastAsiaTheme="minorEastAsia" w:hAnsi="Cambria Math"/>
                        <w:lang w:val="en-GB"/>
                      </w:rPr>
                      <m:t>M</m:t>
                    </m:r>
                  </m:num>
                  <m:den>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m:t>
                    </m:r>
                  </m:den>
                </m:f>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e>
                </m:nary>
                <m:r>
                  <w:rPr>
                    <w:rFonts w:ascii="Cambria Math" w:eastAsiaTheme="minorEastAsia" w:hAnsi="Cambria Math"/>
                    <w:lang w:val="en-GB"/>
                  </w:rPr>
                  <m:t>dx=</m:t>
                </m:r>
                <m:d>
                  <m:dPr>
                    <m:ctrlPr>
                      <w:rPr>
                        <w:rFonts w:ascii="Cambria Math" w:hAnsi="Cambria Math"/>
                        <w:i/>
                        <w:iCs/>
                        <w:lang w:val="en-GB"/>
                      </w:rPr>
                    </m:ctrlPr>
                  </m:dPr>
                  <m:e>
                    <m:m>
                      <m:mPr>
                        <m:mcs>
                          <m:mc>
                            <m:mcPr>
                              <m:count m:val="1"/>
                              <m:mcJc m:val="center"/>
                            </m:mcPr>
                          </m:mc>
                        </m:mcs>
                        <m:ctrlPr>
                          <w:rPr>
                            <w:rFonts w:ascii="Cambria Math" w:hAnsi="Cambria Math"/>
                            <w:i/>
                            <w:iCs/>
                            <w:lang w:val="en-GB"/>
                          </w:rPr>
                        </m:ctrlPr>
                      </m:mPr>
                      <m:mr>
                        <m:e>
                          <m:m>
                            <m:mPr>
                              <m:mcs>
                                <m:mc>
                                  <m:mcPr>
                                    <m:count m:val="4"/>
                                    <m:mcJc m:val="center"/>
                                  </m:mcPr>
                                </m:mc>
                              </m:mcs>
                              <m:ctrlPr>
                                <w:rPr>
                                  <w:rFonts w:ascii="Cambria Math" w:hAnsi="Cambria Math"/>
                                  <w:i/>
                                  <w:iCs/>
                                  <w:lang w:val="en-GB"/>
                                </w:rPr>
                              </m:ctrlPr>
                            </m:mPr>
                            <m:mr>
                              <m:e>
                                <m:r>
                                  <w:rPr>
                                    <w:rFonts w:ascii="Cambria Math" w:hAnsi="Cambria Math"/>
                                    <w:lang w:val="en-GB"/>
                                  </w:rPr>
                                  <m:t>2/6</m:t>
                                </m:r>
                              </m:e>
                              <m:e>
                                <m:r>
                                  <w:rPr>
                                    <w:rFonts w:ascii="Cambria Math" w:eastAsia="Cambria Math" w:hAnsi="Cambria Math" w:cs="Cambria Math"/>
                                    <w:lang w:val="en-GB"/>
                                  </w:rPr>
                                  <m:t>1/6</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6</m:t>
                                </m:r>
                              </m:e>
                              <m:e>
                                <m:r>
                                  <w:rPr>
                                    <w:rFonts w:ascii="Cambria Math" w:hAnsi="Cambria Math"/>
                                    <w:lang w:val="en-GB"/>
                                  </w:rPr>
                                  <m:t>4/6</m:t>
                                </m:r>
                              </m:e>
                              <m:e>
                                <m:r>
                                  <w:rPr>
                                    <w:rFonts w:ascii="Cambria Math" w:eastAsia="Cambria Math" w:hAnsi="Cambria Math" w:cs="Cambria Math"/>
                                    <w:lang w:val="en-GB"/>
                                  </w:rPr>
                                  <m:t>1/6</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 6</m:t>
                                </m:r>
                              </m:e>
                              <m:e>
                                <m:r>
                                  <w:rPr>
                                    <w:rFonts w:ascii="Cambria Math" w:hAnsi="Cambria Math"/>
                                    <w:lang w:val="en-GB"/>
                                  </w:rPr>
                                  <m:t>4/6</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e>
                                <m:r>
                                  <w:rPr>
                                    <w:rFonts w:ascii="Cambria Math" w:eastAsia="Cambria Math" w:hAnsi="Cambria Math" w:cs="Cambria Math"/>
                                    <w:lang w:val="en-GB"/>
                                  </w:rPr>
                                  <m:t>2/6</m:t>
                                </m:r>
                              </m:e>
                            </m:mr>
                          </m:m>
                        </m:e>
                      </m:mr>
                    </m:m>
                  </m:e>
                </m:d>
                <m:r>
                  <w:rPr>
                    <w:rFonts w:ascii="Cambria Math" w:hAnsi="Cambria Math"/>
                    <w:lang w:val="en-GB"/>
                  </w:rPr>
                  <m:t>∆x</m:t>
                </m:r>
              </m:oMath>
            </m:oMathPara>
          </w:p>
          <w:p w14:paraId="6E1A7EC7" w14:textId="77777777" w:rsidR="008A1908" w:rsidRPr="00253FBB" w:rsidRDefault="008A1908" w:rsidP="00BE0185">
            <w:pPr>
              <w:pStyle w:val="Odstavecseseznamem"/>
              <w:ind w:left="0"/>
              <w:rPr>
                <w:lang w:val="en-GB"/>
              </w:rPr>
            </w:pPr>
          </w:p>
        </w:tc>
        <w:tc>
          <w:tcPr>
            <w:tcW w:w="882" w:type="pct"/>
          </w:tcPr>
          <w:p w14:paraId="097E79A1" w14:textId="3FEE12E2" w:rsidR="008A1908" w:rsidRPr="00253FBB" w:rsidRDefault="008A1908" w:rsidP="00BE0185">
            <w:pPr>
              <w:pStyle w:val="Odstavecseseznamem"/>
              <w:ind w:left="0"/>
              <w:rPr>
                <w:lang w:val="en-GB"/>
              </w:rPr>
            </w:pPr>
            <w:r w:rsidRPr="00253FBB">
              <w:rPr>
                <w:lang w:val="en-GB"/>
              </w:rPr>
              <w:t>(21)</w:t>
            </w:r>
          </w:p>
        </w:tc>
      </w:tr>
    </w:tbl>
    <w:p w14:paraId="3283AD29" w14:textId="190870DC" w:rsidR="00CA7B59" w:rsidRPr="00253FBB" w:rsidRDefault="00CA7B59" w:rsidP="00CA7B59">
      <w:pPr>
        <w:spacing w:line="276" w:lineRule="auto"/>
        <w:rPr>
          <w:rFonts w:eastAsiaTheme="minorEastAsia"/>
          <w:lang w:val="en-GB"/>
        </w:rPr>
      </w:pPr>
      <w:r w:rsidRPr="00253FBB">
        <w:rPr>
          <w:rFonts w:eastAsiaTheme="minorEastAsia"/>
          <w:lang w:val="en-GB"/>
        </w:rPr>
        <w:t>In the case of the K matrix, the functions are derived before being multiplied and integrated, therefore different numbers will occur in the matrix.</w:t>
      </w:r>
      <w:r w:rsidR="00EA51C3" w:rsidRPr="00253FBB">
        <w:rPr>
          <w:rFonts w:eastAsiaTheme="minorEastAsia"/>
          <w:lang w:val="en-GB"/>
        </w:rPr>
        <w:t xml:space="preserve"> The diagonal values will result in </w:t>
      </w:r>
      <m:oMath>
        <m:r>
          <w:rPr>
            <w:rFonts w:ascii="Cambria Math" w:eastAsiaTheme="minorEastAsia" w:hAnsi="Cambria Math"/>
            <w:lang w:val="en-GB"/>
          </w:rPr>
          <m:t>2/</m:t>
        </m:r>
        <m:r>
          <w:rPr>
            <w:rFonts w:ascii="Cambria Math" w:hAnsi="Cambria Math"/>
            <w:lang w:val="en-GB"/>
          </w:rPr>
          <m:t>∆x</m:t>
        </m:r>
      </m:oMath>
      <w:r w:rsidR="00EA51C3" w:rsidRPr="00253FBB">
        <w:rPr>
          <w:rFonts w:eastAsiaTheme="minorEastAsia"/>
          <w:lang w:val="en-GB"/>
        </w:rPr>
        <w:t xml:space="preserve">, and the ones shifted by one will become </w:t>
      </w:r>
      <m:oMath>
        <m:r>
          <w:rPr>
            <w:rFonts w:ascii="Cambria Math" w:eastAsiaTheme="minorEastAsia" w:hAnsi="Cambria Math"/>
            <w:lang w:val="en-GB"/>
          </w:rPr>
          <m:t>-1/</m:t>
        </m:r>
        <m:r>
          <w:rPr>
            <w:rFonts w:ascii="Cambria Math" w:hAnsi="Cambria Math"/>
            <w:lang w:val="en-GB"/>
          </w:rPr>
          <m:t>∆x</m:t>
        </m:r>
      </m:oMath>
      <w:r w:rsidR="00EA51C3" w:rsidRPr="00253FBB">
        <w:rPr>
          <w:rFonts w:eastAsiaTheme="minorEastAsia"/>
          <w:lang w:val="en-GB"/>
        </w:rPr>
        <w:t>.</w:t>
      </w:r>
      <w:r w:rsidR="00A433AD" w:rsidRPr="00253FBB">
        <w:rPr>
          <w:rFonts w:eastAsiaTheme="minorEastAsia"/>
          <w:lang w:val="en-GB"/>
        </w:rPr>
        <w:t xml:space="preserve"> </w:t>
      </w:r>
      <w:r w:rsidR="0041591C" w:rsidRPr="00253FBB">
        <w:rPr>
          <w:rFonts w:eastAsiaTheme="minorEastAsia"/>
          <w:lang w:val="en-GB"/>
        </w:rPr>
        <w:t xml:space="preserve">Same as above, we need to apply special treatment to the boundary </w:t>
      </w:r>
      <w:r w:rsidR="00BC0F53" w:rsidRPr="00253FBB">
        <w:rPr>
          <w:rFonts w:eastAsiaTheme="minorEastAsia"/>
          <w:lang w:val="en-GB"/>
        </w:rPr>
        <w:t>nodes and</w:t>
      </w:r>
      <w:r w:rsidR="0041591C" w:rsidRPr="00253FBB">
        <w:rPr>
          <w:rFonts w:eastAsiaTheme="minorEastAsia"/>
          <w:lang w:val="en-GB"/>
        </w:rPr>
        <w:t xml:space="preserve"> divide their values by two. </w:t>
      </w:r>
      <w:r w:rsidR="00A433AD" w:rsidRPr="00253FBB">
        <w:rPr>
          <w:rFonts w:eastAsiaTheme="minorEastAsia"/>
          <w:lang w:val="en-GB"/>
        </w:rPr>
        <w:t>The final result is described below in equation (22).</w:t>
      </w:r>
    </w:p>
    <w:p w14:paraId="1A9717B9" w14:textId="77777777" w:rsidR="00052669" w:rsidRPr="00253FBB" w:rsidRDefault="00052669" w:rsidP="00052669">
      <w:pPr>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A1908" w:rsidRPr="00253FBB" w14:paraId="3CAB9761" w14:textId="77777777" w:rsidTr="00BE0185">
        <w:trPr>
          <w:jc w:val="center"/>
        </w:trPr>
        <w:tc>
          <w:tcPr>
            <w:tcW w:w="4118" w:type="pct"/>
          </w:tcPr>
          <w:p w14:paraId="5347DC63" w14:textId="14469A4E" w:rsidR="008A1908" w:rsidRPr="00253FBB" w:rsidRDefault="007942AE" w:rsidP="00BE0185">
            <w:pPr>
              <w:spacing w:after="160" w:line="276" w:lineRule="auto"/>
              <w:rPr>
                <w:rFonts w:eastAsiaTheme="minorEastAsia"/>
                <w:iCs/>
                <w:lang w:val="en-GB"/>
              </w:rPr>
            </w:pPr>
            <m:oMathPara>
              <m:oMath>
                <m:f>
                  <m:fPr>
                    <m:ctrlPr>
                      <w:rPr>
                        <w:rFonts w:ascii="Cambria Math" w:eastAsiaTheme="minorEastAsia" w:hAnsi="Cambria Math"/>
                        <w:i/>
                        <w:lang w:val="en-GB"/>
                      </w:rPr>
                    </m:ctrlPr>
                  </m:fPr>
                  <m:num>
                    <m:r>
                      <w:rPr>
                        <w:rFonts w:ascii="Cambria Math" w:eastAsiaTheme="minorEastAsia" w:hAnsi="Cambria Math"/>
                        <w:lang w:val="en-GB"/>
                      </w:rPr>
                      <m:t>K</m:t>
                    </m:r>
                  </m:num>
                  <m:den>
                    <m:r>
                      <w:rPr>
                        <w:rFonts w:ascii="Cambria Math" w:hAnsi="Cambria Math"/>
                        <w:lang w:val="en-GB"/>
                      </w:rPr>
                      <m:t>λ</m:t>
                    </m:r>
                  </m:den>
                </m:f>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m:rPr>
                                <m:sty m:val="p"/>
                              </m:rPr>
                              <w:rPr>
                                <w:rFonts w:ascii="Cambria Math" w:hAnsi="Cambria Math"/>
                                <w:lang w:val="en-GB"/>
                              </w:rPr>
                              <m:t>∇</m:t>
                            </m:r>
                            <m:r>
                              <w:rPr>
                                <w:rFonts w:ascii="Cambria Math" w:eastAsiaTheme="minorEastAsia" w:hAnsi="Cambria Math"/>
                                <w:lang w:val="en-GB"/>
                              </w:rPr>
                              <m:t>ϕ</m:t>
                            </m:r>
                          </m:e>
                          <m:sub>
                            <m:r>
                              <w:rPr>
                                <w:rFonts w:ascii="Cambria Math" w:eastAsiaTheme="minorEastAsia" w:hAnsi="Cambria Math"/>
                                <w:lang w:val="en-GB"/>
                              </w:rPr>
                              <m:t>j</m:t>
                            </m:r>
                          </m:sub>
                        </m:sSub>
                      </m:e>
                    </m:acc>
                  </m:e>
                </m:nary>
                <m:r>
                  <w:rPr>
                    <w:rFonts w:ascii="Cambria Math" w:eastAsiaTheme="minorEastAsia" w:hAnsi="Cambria Math"/>
                    <w:lang w:val="en-GB"/>
                  </w:rPr>
                  <m:t>dx=</m:t>
                </m:r>
                <m:d>
                  <m:dPr>
                    <m:ctrlPr>
                      <w:rPr>
                        <w:rFonts w:ascii="Cambria Math" w:hAnsi="Cambria Math"/>
                        <w:i/>
                        <w:iCs/>
                        <w:lang w:val="en-GB"/>
                      </w:rPr>
                    </m:ctrlPr>
                  </m:dPr>
                  <m:e>
                    <m:m>
                      <m:mPr>
                        <m:mcs>
                          <m:mc>
                            <m:mcPr>
                              <m:count m:val="1"/>
                              <m:mcJc m:val="center"/>
                            </m:mcPr>
                          </m:mc>
                        </m:mcs>
                        <m:ctrlPr>
                          <w:rPr>
                            <w:rFonts w:ascii="Cambria Math" w:hAnsi="Cambria Math"/>
                            <w:i/>
                            <w:iCs/>
                            <w:lang w:val="en-GB"/>
                          </w:rPr>
                        </m:ctrlPr>
                      </m:mPr>
                      <m:mr>
                        <m:e>
                          <m:m>
                            <m:mPr>
                              <m:mcs>
                                <m:mc>
                                  <m:mcPr>
                                    <m:count m:val="4"/>
                                    <m:mcJc m:val="center"/>
                                  </m:mcPr>
                                </m:mc>
                              </m:mcs>
                              <m:ctrlPr>
                                <w:rPr>
                                  <w:rFonts w:ascii="Cambria Math" w:hAnsi="Cambria Math"/>
                                  <w:i/>
                                  <w:iCs/>
                                  <w:lang w:val="en-GB"/>
                                </w:rPr>
                              </m:ctrlPr>
                            </m:mPr>
                            <m:mr>
                              <m:e>
                                <m:r>
                                  <w:rPr>
                                    <w:rFonts w:ascii="Cambria Math" w:hAnsi="Cambria Math"/>
                                    <w:lang w:val="en-GB"/>
                                  </w:rPr>
                                  <m:t>1</m:t>
                                </m:r>
                              </m:e>
                              <m:e>
                                <m:r>
                                  <w:rPr>
                                    <w:rFonts w:ascii="Cambria Math" w:eastAsia="Cambria Math" w:hAnsi="Cambria Math" w:cs="Cambria Math"/>
                                    <w:lang w:val="en-GB"/>
                                  </w:rPr>
                                  <m:t>-1</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m:t>
                                </m:r>
                              </m:e>
                              <m:e>
                                <m:r>
                                  <w:rPr>
                                    <w:rFonts w:ascii="Cambria Math" w:hAnsi="Cambria Math"/>
                                    <w:lang w:val="en-GB"/>
                                  </w:rPr>
                                  <m:t>2</m:t>
                                </m:r>
                              </m:e>
                              <m:e>
                                <m:r>
                                  <w:rPr>
                                    <w:rFonts w:ascii="Cambria Math" w:eastAsia="Cambria Math" w:hAnsi="Cambria Math" w:cs="Cambria Math"/>
                                    <w:lang w:val="en-GB"/>
                                  </w:rPr>
                                  <m:t>-1</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m:t>
                                </m:r>
                              </m:e>
                              <m:e>
                                <m:r>
                                  <w:rPr>
                                    <w:rFonts w:ascii="Cambria Math" w:hAnsi="Cambria Math"/>
                                    <w:lang w:val="en-GB"/>
                                  </w:rPr>
                                  <m:t>2</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e>
                                <m:r>
                                  <w:rPr>
                                    <w:rFonts w:ascii="Cambria Math" w:eastAsia="Cambria Math" w:hAnsi="Cambria Math" w:cs="Cambria Math"/>
                                    <w:lang w:val="en-GB"/>
                                  </w:rPr>
                                  <m:t>1</m:t>
                                </m:r>
                              </m:e>
                            </m:mr>
                          </m:m>
                        </m:e>
                      </m:mr>
                    </m:m>
                  </m:e>
                </m:d>
                <m:f>
                  <m:fPr>
                    <m:ctrlPr>
                      <w:rPr>
                        <w:rFonts w:ascii="Cambria Math" w:hAnsi="Cambria Math"/>
                        <w:i/>
                        <w:iCs/>
                        <w:lang w:val="en-GB"/>
                      </w:rPr>
                    </m:ctrlPr>
                  </m:fPr>
                  <m:num>
                    <m:r>
                      <w:rPr>
                        <w:rFonts w:ascii="Cambria Math" w:hAnsi="Cambria Math"/>
                        <w:lang w:val="en-GB"/>
                      </w:rPr>
                      <m:t>1</m:t>
                    </m:r>
                  </m:num>
                  <m:den>
                    <m:r>
                      <w:rPr>
                        <w:rFonts w:ascii="Cambria Math" w:hAnsi="Cambria Math"/>
                        <w:lang w:val="en-GB"/>
                      </w:rPr>
                      <m:t>∆x</m:t>
                    </m:r>
                  </m:den>
                </m:f>
              </m:oMath>
            </m:oMathPara>
          </w:p>
          <w:p w14:paraId="06DE9F71" w14:textId="77777777" w:rsidR="008A1908" w:rsidRPr="00253FBB" w:rsidRDefault="008A1908" w:rsidP="00BE0185">
            <w:pPr>
              <w:pStyle w:val="Odstavecseseznamem"/>
              <w:ind w:left="0"/>
              <w:rPr>
                <w:lang w:val="en-GB"/>
              </w:rPr>
            </w:pPr>
          </w:p>
        </w:tc>
        <w:tc>
          <w:tcPr>
            <w:tcW w:w="882" w:type="pct"/>
          </w:tcPr>
          <w:p w14:paraId="25976933" w14:textId="2949C845" w:rsidR="008A1908" w:rsidRPr="00253FBB" w:rsidRDefault="008A1908" w:rsidP="00BE0185">
            <w:pPr>
              <w:pStyle w:val="Odstavecseseznamem"/>
              <w:ind w:left="0"/>
              <w:rPr>
                <w:lang w:val="en-GB"/>
              </w:rPr>
            </w:pPr>
            <w:r w:rsidRPr="00253FBB">
              <w:rPr>
                <w:lang w:val="en-GB"/>
              </w:rPr>
              <w:t>(22)</w:t>
            </w:r>
          </w:p>
        </w:tc>
      </w:tr>
    </w:tbl>
    <w:p w14:paraId="75D47665" w14:textId="73DE679C" w:rsidR="00D50810" w:rsidRPr="00253FBB" w:rsidRDefault="00086C1F" w:rsidP="00E7629B">
      <w:pPr>
        <w:spacing w:line="276" w:lineRule="auto"/>
        <w:rPr>
          <w:rFonts w:eastAsiaTheme="minorEastAsia"/>
          <w:lang w:val="en-GB"/>
        </w:rPr>
      </w:pPr>
      <w:r w:rsidRPr="00253FBB">
        <w:rPr>
          <w:rFonts w:eastAsiaTheme="minorEastAsia"/>
          <w:lang w:val="en-GB"/>
        </w:rPr>
        <w:t>The final matrixes can be then seen below, together with</w:t>
      </w:r>
      <w:r w:rsidR="00D50810" w:rsidRPr="00253FBB">
        <w:rPr>
          <w:rFonts w:eastAsiaTheme="minorEastAsia"/>
          <w:lang w:val="en-GB"/>
        </w:rPr>
        <w:t xml:space="preserve"> the</w:t>
      </w:r>
      <w:r w:rsidRPr="00253FBB">
        <w:rPr>
          <w:rFonts w:eastAsiaTheme="minorEastAsia"/>
          <w:lang w:val="en-GB"/>
        </w:rPr>
        <w:t>ir</w:t>
      </w:r>
      <w:r w:rsidR="00D50810" w:rsidRPr="00253FBB">
        <w:rPr>
          <w:rFonts w:eastAsiaTheme="minorEastAsia"/>
          <w:lang w:val="en-GB"/>
        </w:rPr>
        <w:t xml:space="preserve"> computer representation, describing how do the matrixes look in the code.</w:t>
      </w:r>
      <w:r w:rsidR="00D76FA9" w:rsidRPr="00253FBB">
        <w:rPr>
          <w:rFonts w:eastAsiaTheme="minorEastAsia"/>
          <w:lang w:val="en-GB"/>
        </w:rPr>
        <w:t xml:space="preserve"> The variable N is determining the number of elements that we cut the object into, therefore influencing the matrix size.</w:t>
      </w:r>
      <w:r w:rsidR="000A587A" w:rsidRPr="00253FBB">
        <w:rPr>
          <w:rFonts w:eastAsiaTheme="minorEastAsia"/>
          <w:lang w:val="en-GB"/>
        </w:rPr>
        <w:t xml:space="preserve"> It should be also pointed out that index 0 represents the first element in the array, and index -1 represents the last element</w:t>
      </w:r>
      <w:r w:rsidR="008A1A6A" w:rsidRPr="00253FBB">
        <w:rPr>
          <w:rFonts w:eastAsiaTheme="minorEastAsia"/>
          <w:lang w:val="en-GB"/>
        </w:rPr>
        <w:t xml:space="preserve"> – this is connected with the concrete implementation in Python</w:t>
      </w:r>
      <w:r w:rsidR="000A587A" w:rsidRPr="00253FBB">
        <w:rPr>
          <w:rFonts w:eastAsiaTheme="minorEastAsia"/>
          <w:lang w:val="en-GB"/>
        </w:rPr>
        <w:t>.</w:t>
      </w:r>
    </w:p>
    <w:p w14:paraId="5F348BB4" w14:textId="0D2608C2" w:rsidR="004C6D5F" w:rsidRPr="00253FBB" w:rsidRDefault="00D51B52" w:rsidP="00D51B52">
      <w:pPr>
        <w:pStyle w:val="Nadpis5"/>
        <w:rPr>
          <w:rFonts w:eastAsiaTheme="minorEastAsia"/>
          <w:lang w:val="en-GB"/>
        </w:rPr>
      </w:pPr>
      <w:r w:rsidRPr="00253FBB">
        <w:rPr>
          <w:rFonts w:eastAsiaTheme="minorEastAsia"/>
          <w:lang w:val="en-GB"/>
        </w:rPr>
        <w:t>Matrix M</w:t>
      </w:r>
    </w:p>
    <w:p w14:paraId="6D56D3DE" w14:textId="04271FE7" w:rsidR="002E1CDE" w:rsidRPr="00253FBB" w:rsidRDefault="002E1CDE" w:rsidP="00E7629B">
      <w:pPr>
        <w:spacing w:line="276" w:lineRule="auto"/>
        <w:rPr>
          <w:lang w:val="en-GB"/>
        </w:rPr>
      </w:pPr>
      <w:r w:rsidRPr="00253FBB">
        <w:rPr>
          <w:rFonts w:eastAsiaTheme="minorEastAsia"/>
          <w:lang w:val="en-GB"/>
        </w:rPr>
        <w:t xml:space="preserve">Matrix M can be described as a </w:t>
      </w:r>
      <w:r w:rsidRPr="00253FBB">
        <w:rPr>
          <w:lang w:val="en-GB"/>
        </w:rPr>
        <w:t xml:space="preserve">tridiagonal sparse mass matrix. It contains information about </w:t>
      </w:r>
      <w:r w:rsidR="006507CA" w:rsidRPr="00253FBB">
        <w:rPr>
          <w:lang w:val="en-GB"/>
        </w:rPr>
        <w:t xml:space="preserve">the </w:t>
      </w:r>
      <w:r w:rsidRPr="00253FBB">
        <w:rPr>
          <w:lang w:val="en-GB"/>
        </w:rPr>
        <w:t>heat capacity of the elements and how their temperatures react to incoming heat.</w:t>
      </w:r>
      <w:r w:rsidR="00BD355D" w:rsidRPr="00253FBB">
        <w:rPr>
          <w:lang w:val="en-GB"/>
        </w:rPr>
        <w:t xml:space="preserve"> </w:t>
      </w:r>
    </w:p>
    <w:p w14:paraId="344AD50F" w14:textId="328A4444" w:rsidR="00A3279F" w:rsidRPr="00253FBB" w:rsidRDefault="00577AEB" w:rsidP="00A3279F">
      <w:pPr>
        <w:pStyle w:val="Odstavecseseznamem"/>
        <w:numPr>
          <w:ilvl w:val="0"/>
          <w:numId w:val="6"/>
        </w:numPr>
        <w:spacing w:line="276" w:lineRule="auto"/>
        <w:rPr>
          <w:i/>
          <w:iCs/>
          <w:lang w:val="en-GB"/>
        </w:rPr>
      </w:pPr>
      <m:oMath>
        <m:r>
          <w:rPr>
            <w:rFonts w:ascii="Cambria Math" w:eastAsiaTheme="minorEastAsia" w:hAnsi="Cambria Math"/>
            <w:lang w:val="en-GB"/>
          </w:rPr>
          <m:t>M=</m:t>
        </m:r>
        <m:d>
          <m:dPr>
            <m:ctrlPr>
              <w:rPr>
                <w:rFonts w:ascii="Cambria Math" w:hAnsi="Cambria Math"/>
                <w:i/>
                <w:iCs/>
                <w:lang w:val="en-GB"/>
              </w:rPr>
            </m:ctrlPr>
          </m:dPr>
          <m:e>
            <m:m>
              <m:mPr>
                <m:mcs>
                  <m:mc>
                    <m:mcPr>
                      <m:count m:val="1"/>
                      <m:mcJc m:val="center"/>
                    </m:mcPr>
                  </m:mc>
                </m:mcs>
                <m:ctrlPr>
                  <w:rPr>
                    <w:rFonts w:ascii="Cambria Math" w:hAnsi="Cambria Math"/>
                    <w:i/>
                    <w:iCs/>
                    <w:lang w:val="en-GB"/>
                  </w:rPr>
                </m:ctrlPr>
              </m:mPr>
              <m:mr>
                <m:e>
                  <m:m>
                    <m:mPr>
                      <m:mcs>
                        <m:mc>
                          <m:mcPr>
                            <m:count m:val="4"/>
                            <m:mcJc m:val="center"/>
                          </m:mcPr>
                        </m:mc>
                      </m:mcs>
                      <m:ctrlPr>
                        <w:rPr>
                          <w:rFonts w:ascii="Cambria Math" w:hAnsi="Cambria Math"/>
                          <w:i/>
                          <w:iCs/>
                          <w:lang w:val="en-GB"/>
                        </w:rPr>
                      </m:ctrlPr>
                    </m:mPr>
                    <m:mr>
                      <m:e>
                        <m:r>
                          <w:rPr>
                            <w:rFonts w:ascii="Cambria Math" w:hAnsi="Cambria Math"/>
                            <w:lang w:val="en-GB"/>
                          </w:rPr>
                          <m:t>2/6</m:t>
                        </m:r>
                      </m:e>
                      <m:e>
                        <m:r>
                          <w:rPr>
                            <w:rFonts w:ascii="Cambria Math" w:eastAsia="Cambria Math" w:hAnsi="Cambria Math" w:cs="Cambria Math"/>
                            <w:lang w:val="en-GB"/>
                          </w:rPr>
                          <m:t>1/6</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6</m:t>
                        </m:r>
                      </m:e>
                      <m:e>
                        <m:r>
                          <w:rPr>
                            <w:rFonts w:ascii="Cambria Math" w:hAnsi="Cambria Math"/>
                            <w:lang w:val="en-GB"/>
                          </w:rPr>
                          <m:t>4/6</m:t>
                        </m:r>
                      </m:e>
                      <m:e>
                        <m:r>
                          <w:rPr>
                            <w:rFonts w:ascii="Cambria Math" w:eastAsia="Cambria Math" w:hAnsi="Cambria Math" w:cs="Cambria Math"/>
                            <w:lang w:val="en-GB"/>
                          </w:rPr>
                          <m:t>1/6</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6</m:t>
                        </m:r>
                      </m:e>
                      <m:e>
                        <m:r>
                          <w:rPr>
                            <w:rFonts w:ascii="Cambria Math" w:hAnsi="Cambria Math"/>
                            <w:lang w:val="en-GB"/>
                          </w:rPr>
                          <m:t>4/6</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e>
                        <m:r>
                          <w:rPr>
                            <w:rFonts w:ascii="Cambria Math" w:eastAsia="Cambria Math" w:hAnsi="Cambria Math" w:cs="Cambria Math"/>
                            <w:lang w:val="en-GB"/>
                          </w:rPr>
                          <m:t>2/6</m:t>
                        </m:r>
                      </m:e>
                    </m:mr>
                  </m:m>
                </m:e>
              </m:mr>
            </m:m>
          </m:e>
        </m:d>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x</m:t>
        </m:r>
      </m:oMath>
    </w:p>
    <w:p w14:paraId="6078F40D" w14:textId="34490C1C" w:rsidR="004E2A85" w:rsidRPr="00253FBB" w:rsidRDefault="004E2A85" w:rsidP="00A3279F">
      <w:pPr>
        <w:pStyle w:val="Odstavecseseznamem"/>
        <w:numPr>
          <w:ilvl w:val="0"/>
          <w:numId w:val="6"/>
        </w:numPr>
        <w:spacing w:line="276" w:lineRule="auto"/>
        <w:rPr>
          <w:i/>
          <w:iCs/>
          <w:lang w:val="en-GB"/>
        </w:rPr>
      </w:pPr>
      <w:r w:rsidRPr="00253FBB">
        <w:rPr>
          <w:lang w:val="en-GB"/>
        </w:rPr>
        <w:t>M = csr_matrix(dx*rho*cp*diags([1/6, 4/6, 1/6], [-1, 0, 1], shape=(N+1, N+1)))</w:t>
      </w:r>
    </w:p>
    <w:p w14:paraId="65FDFB1D" w14:textId="5D09BF2B" w:rsidR="00B86367" w:rsidRPr="00253FBB" w:rsidRDefault="00B86367" w:rsidP="00B86367">
      <w:pPr>
        <w:pStyle w:val="Odstavecseseznamem"/>
        <w:numPr>
          <w:ilvl w:val="0"/>
          <w:numId w:val="6"/>
        </w:numPr>
        <w:spacing w:line="276" w:lineRule="auto"/>
        <w:rPr>
          <w:lang w:val="en-GB"/>
        </w:rPr>
      </w:pPr>
      <w:r w:rsidRPr="00253FBB">
        <w:rPr>
          <w:lang w:val="en-GB"/>
        </w:rPr>
        <w:t>M[0, 0] /= 2</w:t>
      </w:r>
    </w:p>
    <w:p w14:paraId="71625FB1" w14:textId="09821311" w:rsidR="00B86367" w:rsidRPr="00253FBB" w:rsidRDefault="00B86367" w:rsidP="00B86367">
      <w:pPr>
        <w:pStyle w:val="Odstavecseseznamem"/>
        <w:numPr>
          <w:ilvl w:val="0"/>
          <w:numId w:val="6"/>
        </w:numPr>
        <w:spacing w:line="276" w:lineRule="auto"/>
        <w:rPr>
          <w:lang w:val="en-GB"/>
        </w:rPr>
      </w:pPr>
      <w:r w:rsidRPr="00253FBB">
        <w:rPr>
          <w:lang w:val="en-GB"/>
        </w:rPr>
        <w:lastRenderedPageBreak/>
        <w:t>M[-1, -1] /= 2</w:t>
      </w:r>
    </w:p>
    <w:p w14:paraId="71FC8E36" w14:textId="00E8B29E" w:rsidR="00D51B52" w:rsidRPr="00253FBB" w:rsidRDefault="00D51B52" w:rsidP="00D51B52">
      <w:pPr>
        <w:pStyle w:val="Nadpis5"/>
        <w:rPr>
          <w:lang w:val="en-GB"/>
        </w:rPr>
      </w:pPr>
      <w:r w:rsidRPr="00253FBB">
        <w:rPr>
          <w:lang w:val="en-GB"/>
        </w:rPr>
        <w:t>Matrix K</w:t>
      </w:r>
    </w:p>
    <w:p w14:paraId="61601F4D" w14:textId="6BFF8CAC" w:rsidR="002E1CDE" w:rsidRPr="00253FBB" w:rsidRDefault="002E1CDE" w:rsidP="002E1CDE">
      <w:pPr>
        <w:spacing w:line="276" w:lineRule="auto"/>
        <w:rPr>
          <w:lang w:val="en-GB"/>
        </w:rPr>
      </w:pPr>
      <w:r w:rsidRPr="00253FBB">
        <w:rPr>
          <w:lang w:val="en-GB"/>
        </w:rPr>
        <w:t xml:space="preserve">Matrix K is being described as </w:t>
      </w:r>
      <w:r w:rsidR="006507CA" w:rsidRPr="00253FBB">
        <w:rPr>
          <w:lang w:val="en-GB"/>
        </w:rPr>
        <w:t xml:space="preserve">a </w:t>
      </w:r>
      <w:r w:rsidRPr="00253FBB">
        <w:rPr>
          <w:lang w:val="en-GB"/>
        </w:rPr>
        <w:t xml:space="preserve">tridiagonal sparse stiffness matrix or conduction matrix. </w:t>
      </w:r>
      <w:r w:rsidR="00BD355D" w:rsidRPr="00253FBB">
        <w:rPr>
          <w:lang w:val="en-GB"/>
        </w:rPr>
        <w:br/>
      </w:r>
      <w:r w:rsidRPr="00253FBB">
        <w:rPr>
          <w:lang w:val="en-GB"/>
        </w:rPr>
        <w:t>It contains information about heat conductivity and how the elements affect each other.</w:t>
      </w:r>
    </w:p>
    <w:p w14:paraId="35DC75A5" w14:textId="610F1374" w:rsidR="00A3279F" w:rsidRPr="00253FBB" w:rsidRDefault="00577AEB" w:rsidP="00A3279F">
      <w:pPr>
        <w:pStyle w:val="Odstavecseseznamem"/>
        <w:numPr>
          <w:ilvl w:val="0"/>
          <w:numId w:val="6"/>
        </w:numPr>
        <w:spacing w:line="276" w:lineRule="auto"/>
        <w:rPr>
          <w:i/>
          <w:iCs/>
          <w:lang w:val="en-GB"/>
        </w:rPr>
      </w:pPr>
      <m:oMath>
        <m:r>
          <w:rPr>
            <w:rFonts w:ascii="Cambria Math" w:eastAsiaTheme="minorEastAsia" w:hAnsi="Cambria Math"/>
            <w:lang w:val="en-GB"/>
          </w:rPr>
          <m:t>K=</m:t>
        </m:r>
        <m:d>
          <m:dPr>
            <m:ctrlPr>
              <w:rPr>
                <w:rFonts w:ascii="Cambria Math" w:hAnsi="Cambria Math"/>
                <w:i/>
                <w:iCs/>
                <w:lang w:val="en-GB"/>
              </w:rPr>
            </m:ctrlPr>
          </m:dPr>
          <m:e>
            <m:m>
              <m:mPr>
                <m:mcs>
                  <m:mc>
                    <m:mcPr>
                      <m:count m:val="1"/>
                      <m:mcJc m:val="center"/>
                    </m:mcPr>
                  </m:mc>
                </m:mcs>
                <m:ctrlPr>
                  <w:rPr>
                    <w:rFonts w:ascii="Cambria Math" w:hAnsi="Cambria Math"/>
                    <w:i/>
                    <w:iCs/>
                    <w:lang w:val="en-GB"/>
                  </w:rPr>
                </m:ctrlPr>
              </m:mPr>
              <m:mr>
                <m:e>
                  <m:m>
                    <m:mPr>
                      <m:mcs>
                        <m:mc>
                          <m:mcPr>
                            <m:count m:val="4"/>
                            <m:mcJc m:val="center"/>
                          </m:mcPr>
                        </m:mc>
                      </m:mcs>
                      <m:ctrlPr>
                        <w:rPr>
                          <w:rFonts w:ascii="Cambria Math" w:hAnsi="Cambria Math"/>
                          <w:i/>
                          <w:iCs/>
                          <w:lang w:val="en-GB"/>
                        </w:rPr>
                      </m:ctrlPr>
                    </m:mPr>
                    <m:mr>
                      <m:e>
                        <m:r>
                          <w:rPr>
                            <w:rFonts w:ascii="Cambria Math" w:hAnsi="Cambria Math"/>
                            <w:lang w:val="en-GB"/>
                          </w:rPr>
                          <m:t>1</m:t>
                        </m:r>
                      </m:e>
                      <m:e>
                        <m:r>
                          <w:rPr>
                            <w:rFonts w:ascii="Cambria Math" w:eastAsia="Cambria Math" w:hAnsi="Cambria Math" w:cs="Cambria Math"/>
                            <w:lang w:val="en-GB"/>
                          </w:rPr>
                          <m:t>-1</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m:t>
                        </m:r>
                      </m:e>
                      <m:e>
                        <m:r>
                          <w:rPr>
                            <w:rFonts w:ascii="Cambria Math" w:hAnsi="Cambria Math"/>
                            <w:lang w:val="en-GB"/>
                          </w:rPr>
                          <m:t>2</m:t>
                        </m:r>
                      </m:e>
                      <m:e>
                        <m:r>
                          <w:rPr>
                            <w:rFonts w:ascii="Cambria Math" w:eastAsia="Cambria Math" w:hAnsi="Cambria Math" w:cs="Cambria Math"/>
                            <w:lang w:val="en-GB"/>
                          </w:rPr>
                          <m:t>-1</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m:t>
                        </m:r>
                      </m:e>
                      <m:e>
                        <m:r>
                          <w:rPr>
                            <w:rFonts w:ascii="Cambria Math" w:hAnsi="Cambria Math"/>
                            <w:lang w:val="en-GB"/>
                          </w:rPr>
                          <m:t>2</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e>
                        <m:r>
                          <w:rPr>
                            <w:rFonts w:ascii="Cambria Math" w:eastAsia="Cambria Math" w:hAnsi="Cambria Math" w:cs="Cambria Math"/>
                            <w:lang w:val="en-GB"/>
                          </w:rPr>
                          <m:t>1</m:t>
                        </m:r>
                      </m:e>
                    </m:mr>
                  </m:m>
                </m:e>
              </m:mr>
            </m:m>
          </m:e>
        </m:d>
        <m:f>
          <m:fPr>
            <m:ctrlPr>
              <w:rPr>
                <w:rFonts w:ascii="Cambria Math" w:hAnsi="Cambria Math"/>
                <w:i/>
                <w:lang w:val="en-GB"/>
              </w:rPr>
            </m:ctrlPr>
          </m:fPr>
          <m:num>
            <m:r>
              <w:rPr>
                <w:rFonts w:ascii="Cambria Math" w:hAnsi="Cambria Math"/>
                <w:lang w:val="en-GB"/>
              </w:rPr>
              <m:t>λ</m:t>
            </m:r>
          </m:num>
          <m:den>
            <m:r>
              <w:rPr>
                <w:rFonts w:ascii="Cambria Math" w:hAnsi="Cambria Math"/>
                <w:lang w:val="en-GB"/>
              </w:rPr>
              <m:t>∆x</m:t>
            </m:r>
          </m:den>
        </m:f>
      </m:oMath>
    </w:p>
    <w:p w14:paraId="16E0F6A8" w14:textId="49CAA31C" w:rsidR="004E2A85" w:rsidRPr="00253FBB" w:rsidRDefault="004E2A85" w:rsidP="004E2A85">
      <w:pPr>
        <w:pStyle w:val="Odstavecseseznamem"/>
        <w:numPr>
          <w:ilvl w:val="0"/>
          <w:numId w:val="6"/>
        </w:numPr>
        <w:spacing w:line="276" w:lineRule="auto"/>
        <w:rPr>
          <w:lang w:val="en-GB"/>
        </w:rPr>
      </w:pPr>
      <w:r w:rsidRPr="00253FBB">
        <w:rPr>
          <w:lang w:val="en-GB"/>
        </w:rPr>
        <w:t>K = csr_matrix((1/dx)*lmbd*diags([-1, 2, -1], [-1, 0, 1], shape=(N+1, N+1)))</w:t>
      </w:r>
    </w:p>
    <w:p w14:paraId="487D90CD" w14:textId="222F3C78" w:rsidR="00E54768" w:rsidRPr="00253FBB" w:rsidRDefault="00E54768" w:rsidP="004E2A85">
      <w:pPr>
        <w:pStyle w:val="Odstavecseseznamem"/>
        <w:numPr>
          <w:ilvl w:val="0"/>
          <w:numId w:val="6"/>
        </w:numPr>
        <w:spacing w:line="276" w:lineRule="auto"/>
        <w:rPr>
          <w:lang w:val="en-GB"/>
        </w:rPr>
      </w:pPr>
      <w:r w:rsidRPr="00253FBB">
        <w:rPr>
          <w:lang w:val="en-GB"/>
        </w:rPr>
        <w:t xml:space="preserve">K[0, 0] </w:t>
      </w:r>
      <w:r w:rsidR="00D74B83" w:rsidRPr="00253FBB">
        <w:rPr>
          <w:lang w:val="en-GB"/>
        </w:rPr>
        <w:t>/</w:t>
      </w:r>
      <w:r w:rsidRPr="00253FBB">
        <w:rPr>
          <w:lang w:val="en-GB"/>
        </w:rPr>
        <w:t>= 2</w:t>
      </w:r>
    </w:p>
    <w:p w14:paraId="6159EE80" w14:textId="689D0E9D" w:rsidR="00E54768" w:rsidRPr="00253FBB" w:rsidRDefault="00E54768" w:rsidP="004E2A85">
      <w:pPr>
        <w:pStyle w:val="Odstavecseseznamem"/>
        <w:numPr>
          <w:ilvl w:val="0"/>
          <w:numId w:val="6"/>
        </w:numPr>
        <w:spacing w:line="276" w:lineRule="auto"/>
        <w:rPr>
          <w:lang w:val="en-GB"/>
        </w:rPr>
      </w:pPr>
      <w:r w:rsidRPr="00253FBB">
        <w:rPr>
          <w:lang w:val="en-GB"/>
        </w:rPr>
        <w:t>K[</w:t>
      </w:r>
      <w:r w:rsidR="00B731CD" w:rsidRPr="00253FBB">
        <w:rPr>
          <w:lang w:val="en-GB"/>
        </w:rPr>
        <w:t>-1,</w:t>
      </w:r>
      <w:r w:rsidRPr="00253FBB">
        <w:rPr>
          <w:lang w:val="en-GB"/>
        </w:rPr>
        <w:t xml:space="preserve"> </w:t>
      </w:r>
      <w:r w:rsidR="00B731CD" w:rsidRPr="00253FBB">
        <w:rPr>
          <w:lang w:val="en-GB"/>
        </w:rPr>
        <w:t>-1</w:t>
      </w:r>
      <w:r w:rsidRPr="00253FBB">
        <w:rPr>
          <w:lang w:val="en-GB"/>
        </w:rPr>
        <w:t>] /= 2</w:t>
      </w:r>
    </w:p>
    <w:p w14:paraId="6FF20F88" w14:textId="5DFB7B58" w:rsidR="00A3279F" w:rsidRPr="00253FBB" w:rsidRDefault="00D51B52" w:rsidP="00D51B52">
      <w:pPr>
        <w:pStyle w:val="Nadpis5"/>
        <w:rPr>
          <w:lang w:val="en-GB"/>
        </w:rPr>
      </w:pPr>
      <w:r w:rsidRPr="00253FBB">
        <w:rPr>
          <w:lang w:val="en-GB"/>
        </w:rPr>
        <w:t>Matrix A</w:t>
      </w:r>
    </w:p>
    <w:p w14:paraId="1B1E45CA" w14:textId="4B49BE52" w:rsidR="001A04B5" w:rsidRPr="00253FBB" w:rsidRDefault="00577AEB" w:rsidP="00471B44">
      <w:pPr>
        <w:spacing w:line="276" w:lineRule="auto"/>
        <w:rPr>
          <w:lang w:val="en-GB"/>
        </w:rPr>
      </w:pPr>
      <w:r w:rsidRPr="00253FBB">
        <w:rPr>
          <w:lang w:val="en-GB"/>
        </w:rPr>
        <w:t>Matrix A, which is a combination of both M and K, is also a tridiagonal sparse matrix.</w:t>
      </w:r>
      <w:r w:rsidR="00186B6A" w:rsidRPr="00253FBB">
        <w:rPr>
          <w:lang w:val="en-GB"/>
        </w:rPr>
        <w:t xml:space="preserve"> </w:t>
      </w:r>
      <w:r w:rsidR="001C3D71" w:rsidRPr="00253FBB">
        <w:rPr>
          <w:lang w:val="en-GB"/>
        </w:rPr>
        <w:br/>
      </w:r>
      <w:r w:rsidR="00AD0346" w:rsidRPr="00253FBB">
        <w:rPr>
          <w:lang w:val="en-GB"/>
        </w:rPr>
        <w:t>Its very last element must be reflecting the convection heat transfer to the surroundings</w:t>
      </w:r>
      <w:r w:rsidR="008F0716" w:rsidRPr="00253FBB">
        <w:rPr>
          <w:lang w:val="en-GB"/>
        </w:rPr>
        <w:t xml:space="preserve"> – caused by the third element on the left side of equation (15)</w:t>
      </w:r>
      <w:r w:rsidR="00AD0346" w:rsidRPr="00253FBB">
        <w:rPr>
          <w:rFonts w:cs="Times New Roman"/>
          <w:lang w:val="en-GB"/>
        </w:rPr>
        <w:t>.</w:t>
      </w:r>
      <w:r w:rsidR="00790C26" w:rsidRPr="00253FBB">
        <w:rPr>
          <w:rFonts w:cs="Times New Roman"/>
          <w:lang w:val="en-GB"/>
        </w:rPr>
        <w:t xml:space="preserve"> Matrix A will be </w:t>
      </w:r>
      <w:r w:rsidR="007A0982" w:rsidRPr="00253FBB">
        <w:rPr>
          <w:rFonts w:cs="Times New Roman"/>
          <w:lang w:val="en-GB"/>
        </w:rPr>
        <w:t>then constant for the whole simulation.</w:t>
      </w:r>
    </w:p>
    <w:p w14:paraId="73681C37" w14:textId="28371F9D" w:rsidR="001A04B5" w:rsidRPr="00253FBB" w:rsidRDefault="001A04B5" w:rsidP="00C35009">
      <w:pPr>
        <w:pStyle w:val="Odstavecseseznamem"/>
        <w:numPr>
          <w:ilvl w:val="0"/>
          <w:numId w:val="1"/>
        </w:numPr>
        <w:spacing w:line="276" w:lineRule="auto"/>
        <w:rPr>
          <w:lang w:val="en-GB"/>
        </w:rPr>
      </w:pPr>
      <w:r w:rsidRPr="00253FBB">
        <w:rPr>
          <w:lang w:val="en-GB"/>
        </w:rPr>
        <w:t>A =</w:t>
      </w:r>
      <w:r w:rsidR="003843DC" w:rsidRPr="00253FBB">
        <w:rPr>
          <w:lang w:val="en-GB"/>
        </w:rPr>
        <w:t xml:space="preserve"> </w:t>
      </w:r>
      <w:r w:rsidRPr="00253FBB">
        <w:rPr>
          <w:lang w:val="en-GB"/>
        </w:rPr>
        <w:t>M +</w:t>
      </w:r>
      <w:r w:rsidR="003620AD" w:rsidRPr="00253FBB">
        <w:rPr>
          <w:lang w:val="en-GB"/>
        </w:rPr>
        <w:t xml:space="preserve"> </w:t>
      </w:r>
      <w:r w:rsidRPr="00253FBB">
        <w:rPr>
          <w:lang w:val="en-GB"/>
        </w:rPr>
        <w:t>dt*theta*K</w:t>
      </w:r>
    </w:p>
    <w:p w14:paraId="3688740B" w14:textId="7B2123C0" w:rsidR="00BC7D11" w:rsidRPr="00253FBB" w:rsidRDefault="00BC7D11" w:rsidP="00C35009">
      <w:pPr>
        <w:pStyle w:val="Odstavecseseznamem"/>
        <w:numPr>
          <w:ilvl w:val="0"/>
          <w:numId w:val="1"/>
        </w:numPr>
        <w:spacing w:line="276" w:lineRule="auto"/>
        <w:rPr>
          <w:lang w:val="en-GB"/>
        </w:rPr>
      </w:pPr>
      <w:r w:rsidRPr="00253FBB">
        <w:rPr>
          <w:lang w:val="en-GB"/>
        </w:rPr>
        <w:t>A[-1, -1] +=</w:t>
      </w:r>
      <w:r w:rsidR="00C01EC7" w:rsidRPr="00253FBB">
        <w:rPr>
          <w:lang w:val="en-GB"/>
        </w:rPr>
        <w:t xml:space="preserve"> </w:t>
      </w:r>
      <w:r w:rsidRPr="00253FBB">
        <w:rPr>
          <w:lang w:val="en-GB"/>
        </w:rPr>
        <w:t>dt*theta*robin_alpha</w:t>
      </w:r>
    </w:p>
    <w:p w14:paraId="036B1D04" w14:textId="05F6D847" w:rsidR="00C35009" w:rsidRPr="00253FBB" w:rsidRDefault="00D51B52" w:rsidP="00D51B52">
      <w:pPr>
        <w:pStyle w:val="Nadpis5"/>
        <w:rPr>
          <w:lang w:val="en-GB"/>
        </w:rPr>
      </w:pPr>
      <w:r w:rsidRPr="00253FBB">
        <w:rPr>
          <w:lang w:val="en-GB"/>
        </w:rPr>
        <w:t>Vector b</w:t>
      </w:r>
      <w:r w:rsidR="001F3EDD" w:rsidRPr="00253FBB">
        <w:rPr>
          <w:lang w:val="en-GB"/>
        </w:rPr>
        <w:t xml:space="preserve"> </w:t>
      </w:r>
    </w:p>
    <w:p w14:paraId="7C0F4EE8" w14:textId="2F7800D6" w:rsidR="001A04B5" w:rsidRPr="00253FBB" w:rsidRDefault="00471B44" w:rsidP="00471B44">
      <w:pPr>
        <w:spacing w:line="276" w:lineRule="auto"/>
        <w:rPr>
          <w:lang w:val="en-GB"/>
        </w:rPr>
      </w:pPr>
      <w:r w:rsidRPr="00253FBB">
        <w:rPr>
          <w:lang w:val="en-GB"/>
        </w:rPr>
        <w:t xml:space="preserve">Vector </w:t>
      </w:r>
      <w:r w:rsidR="001A04B5" w:rsidRPr="00253FBB">
        <w:rPr>
          <w:lang w:val="en-GB"/>
        </w:rPr>
        <w:t>b</w:t>
      </w:r>
      <w:r w:rsidRPr="00253FBB">
        <w:rPr>
          <w:lang w:val="en-GB"/>
        </w:rPr>
        <w:t xml:space="preserve"> </w:t>
      </w:r>
      <w:r w:rsidR="00536BFC" w:rsidRPr="00253FBB">
        <w:rPr>
          <w:lang w:val="en-GB"/>
        </w:rPr>
        <w:t xml:space="preserve">is a vector of known coefficients. It </w:t>
      </w:r>
      <w:r w:rsidRPr="00253FBB">
        <w:rPr>
          <w:lang w:val="en-GB"/>
        </w:rPr>
        <w:t>has an implied unit of J.</w:t>
      </w:r>
      <w:r w:rsidR="00186B6A" w:rsidRPr="00253FBB">
        <w:rPr>
          <w:lang w:val="en-GB"/>
        </w:rPr>
        <w:t xml:space="preserve"> With performance in mind, its determination was divided into two steps, in which the first one will be done only once before the simulation starts (b_base matrix),</w:t>
      </w:r>
      <w:r w:rsidR="006B5A00" w:rsidRPr="00253FBB">
        <w:rPr>
          <w:lang w:val="en-GB"/>
        </w:rPr>
        <w:t xml:space="preserve"> as it</w:t>
      </w:r>
      <w:r w:rsidR="00CC569B" w:rsidRPr="00253FBB">
        <w:rPr>
          <w:lang w:val="en-GB"/>
        </w:rPr>
        <w:t>s value</w:t>
      </w:r>
      <w:r w:rsidR="006B5A00" w:rsidRPr="00253FBB">
        <w:rPr>
          <w:lang w:val="en-GB"/>
        </w:rPr>
        <w:t xml:space="preserve"> will not change during the simulation.</w:t>
      </w:r>
      <w:r w:rsidR="00186B6A" w:rsidRPr="00253FBB">
        <w:rPr>
          <w:lang w:val="en-GB"/>
        </w:rPr>
        <w:t xml:space="preserve"> </w:t>
      </w:r>
      <w:r w:rsidR="006B5A00" w:rsidRPr="00253FBB">
        <w:rPr>
          <w:lang w:val="en-GB"/>
        </w:rPr>
        <w:t>T</w:t>
      </w:r>
      <w:r w:rsidR="00186B6A" w:rsidRPr="00253FBB">
        <w:rPr>
          <w:lang w:val="en-GB"/>
        </w:rPr>
        <w:t xml:space="preserve">he actual vector b will be determined for each step of the calculation separately, as it depends on the </w:t>
      </w:r>
      <w:r w:rsidR="005C5DCE" w:rsidRPr="00253FBB">
        <w:rPr>
          <w:lang w:val="en-GB"/>
        </w:rPr>
        <w:t xml:space="preserve">current </w:t>
      </w:r>
      <w:r w:rsidR="00186B6A" w:rsidRPr="00253FBB">
        <w:rPr>
          <w:lang w:val="en-GB"/>
        </w:rPr>
        <w:t>vector of temperatures (T).</w:t>
      </w:r>
    </w:p>
    <w:p w14:paraId="4FF327EE" w14:textId="761B1D91" w:rsidR="00532B1C" w:rsidRPr="00253FBB" w:rsidRDefault="00532B1C" w:rsidP="00471B44">
      <w:pPr>
        <w:spacing w:line="276" w:lineRule="auto"/>
        <w:rPr>
          <w:lang w:val="en-GB"/>
        </w:rPr>
      </w:pPr>
      <w:r w:rsidRPr="00253FBB">
        <w:rPr>
          <w:lang w:val="en-GB"/>
        </w:rPr>
        <w:t xml:space="preserve">This vector will also need to be further modified, as we already mentioned – in each step, there will be a different situation on the object boundaries. Therefore, the first and last element of this vector </w:t>
      </w:r>
      <w:r w:rsidR="006B5A00" w:rsidRPr="00253FBB">
        <w:rPr>
          <w:lang w:val="en-GB"/>
        </w:rPr>
        <w:t>will be differ</w:t>
      </w:r>
      <w:r w:rsidR="006507CA" w:rsidRPr="00253FBB">
        <w:rPr>
          <w:lang w:val="en-GB"/>
        </w:rPr>
        <w:t>ent</w:t>
      </w:r>
      <w:r w:rsidR="006B5A00" w:rsidRPr="00253FBB">
        <w:rPr>
          <w:lang w:val="en-GB"/>
        </w:rPr>
        <w:t xml:space="preserve"> each step. The exact modifications will be shown in the numerical part.</w:t>
      </w:r>
    </w:p>
    <w:p w14:paraId="43F3468C" w14:textId="2B9E9979" w:rsidR="001A04B5" w:rsidRPr="00253FBB" w:rsidRDefault="001A04B5" w:rsidP="00471B44">
      <w:pPr>
        <w:pStyle w:val="Odstavecseseznamem"/>
        <w:numPr>
          <w:ilvl w:val="0"/>
          <w:numId w:val="1"/>
        </w:numPr>
        <w:spacing w:line="276" w:lineRule="auto"/>
        <w:rPr>
          <w:lang w:val="en-GB"/>
        </w:rPr>
      </w:pPr>
      <w:r w:rsidRPr="00253FBB">
        <w:rPr>
          <w:lang w:val="en-GB"/>
        </w:rPr>
        <w:t>b_base =M -</w:t>
      </w:r>
      <w:r w:rsidR="00845E8C" w:rsidRPr="00253FBB">
        <w:rPr>
          <w:lang w:val="en-GB"/>
        </w:rPr>
        <w:t xml:space="preserve"> </w:t>
      </w:r>
      <w:r w:rsidRPr="00253FBB">
        <w:rPr>
          <w:lang w:val="en-GB"/>
        </w:rPr>
        <w:t>dt*(1-theta)*K</w:t>
      </w:r>
    </w:p>
    <w:p w14:paraId="66E647CB" w14:textId="166AE060" w:rsidR="001A04B5" w:rsidRPr="00253FBB" w:rsidRDefault="001A04B5" w:rsidP="00471B44">
      <w:pPr>
        <w:pStyle w:val="Odstavecseseznamem"/>
        <w:numPr>
          <w:ilvl w:val="0"/>
          <w:numId w:val="1"/>
        </w:numPr>
        <w:spacing w:line="276" w:lineRule="auto"/>
        <w:rPr>
          <w:lang w:val="en-GB"/>
        </w:rPr>
      </w:pPr>
      <w:r w:rsidRPr="00253FBB">
        <w:rPr>
          <w:lang w:val="en-GB"/>
        </w:rPr>
        <w:t>b =b_base.dot(T)</w:t>
      </w:r>
    </w:p>
    <w:p w14:paraId="3BD5D9EB" w14:textId="77777777" w:rsidR="00536BFC" w:rsidRPr="00253FBB" w:rsidRDefault="00536BFC" w:rsidP="0089226B">
      <w:pPr>
        <w:pStyle w:val="Nadpis4"/>
      </w:pPr>
    </w:p>
    <w:p w14:paraId="12635176" w14:textId="0895580B" w:rsidR="0089226B" w:rsidRPr="00253FBB" w:rsidRDefault="00CA57CF" w:rsidP="005A352B">
      <w:pPr>
        <w:pStyle w:val="Nadpis3"/>
        <w:rPr>
          <w:lang w:val="en-GB"/>
        </w:rPr>
      </w:pPr>
      <w:bookmarkStart w:id="16" w:name="_Toc41846367"/>
      <w:r w:rsidRPr="00253FBB">
        <w:rPr>
          <w:lang w:val="en-GB"/>
        </w:rPr>
        <w:t>Numerical simulation using matrixes</w:t>
      </w:r>
      <w:bookmarkEnd w:id="16"/>
    </w:p>
    <w:p w14:paraId="24174EE2" w14:textId="7ED07ADD" w:rsidR="00092FFA" w:rsidRPr="00253FBB" w:rsidRDefault="006507CA" w:rsidP="003424A7">
      <w:pPr>
        <w:rPr>
          <w:lang w:val="en-GB"/>
        </w:rPr>
      </w:pPr>
      <w:r w:rsidRPr="00253FBB">
        <w:rPr>
          <w:lang w:val="en-GB"/>
        </w:rPr>
        <w:t>The s</w:t>
      </w:r>
      <w:r w:rsidR="003424A7" w:rsidRPr="00253FBB">
        <w:rPr>
          <w:lang w:val="en-GB"/>
        </w:rPr>
        <w:t>ection above shows how do the matrixes look before the start of the simulation</w:t>
      </w:r>
      <w:r w:rsidR="00D2690E" w:rsidRPr="00253FBB">
        <w:rPr>
          <w:lang w:val="en-GB"/>
        </w:rPr>
        <w:t>, with the most important equation governing everything else being (15)</w:t>
      </w:r>
      <w:r w:rsidR="003424A7" w:rsidRPr="00253FBB">
        <w:rPr>
          <w:lang w:val="en-GB"/>
        </w:rPr>
        <w:t>. This is however not enough, as we need some logic (algorithm) of actually running the simulation</w:t>
      </w:r>
      <w:r w:rsidR="0094028E" w:rsidRPr="00253FBB">
        <w:rPr>
          <w:lang w:val="en-GB"/>
        </w:rPr>
        <w:t xml:space="preserve"> in time</w:t>
      </w:r>
      <w:r w:rsidR="003424A7" w:rsidRPr="00253FBB">
        <w:rPr>
          <w:lang w:val="en-GB"/>
        </w:rPr>
        <w:t>, where all these matrixes will be interacting together and will create resulting temperature distribution in the body.</w:t>
      </w:r>
    </w:p>
    <w:p w14:paraId="2E9EBF5A" w14:textId="35182386" w:rsidR="00277AA8" w:rsidRPr="00253FBB" w:rsidRDefault="00277AA8" w:rsidP="003424A7">
      <w:pPr>
        <w:rPr>
          <w:lang w:val="en-GB"/>
        </w:rPr>
      </w:pPr>
      <w:r w:rsidRPr="00253FBB">
        <w:rPr>
          <w:lang w:val="en-GB"/>
        </w:rPr>
        <w:t>Our goal is to simulate temperature in time and focusing only on one specific place in the body</w:t>
      </w:r>
      <w:r w:rsidR="001D75C0" w:rsidRPr="00253FBB">
        <w:rPr>
          <w:lang w:val="en-GB"/>
        </w:rPr>
        <w:t xml:space="preserve"> – we call th</w:t>
      </w:r>
      <w:r w:rsidR="00411041" w:rsidRPr="00253FBB">
        <w:rPr>
          <w:lang w:val="en-GB"/>
        </w:rPr>
        <w:t>is</w:t>
      </w:r>
      <w:r w:rsidR="001D75C0" w:rsidRPr="00253FBB">
        <w:rPr>
          <w:lang w:val="en-GB"/>
        </w:rPr>
        <w:t xml:space="preserve"> place x0</w:t>
      </w:r>
      <w:r w:rsidRPr="00253FBB">
        <w:rPr>
          <w:lang w:val="en-GB"/>
        </w:rPr>
        <w:t>. Therefore</w:t>
      </w:r>
      <w:r w:rsidR="001D75C0" w:rsidRPr="00253FBB">
        <w:rPr>
          <w:lang w:val="en-GB"/>
        </w:rPr>
        <w:t>,</w:t>
      </w:r>
      <w:r w:rsidRPr="00253FBB">
        <w:rPr>
          <w:lang w:val="en-GB"/>
        </w:rPr>
        <w:t xml:space="preserve"> we need an array in which we will be storing the gradual progress of that one temperature in time.</w:t>
      </w:r>
      <w:r w:rsidR="001D75C0" w:rsidRPr="00253FBB">
        <w:rPr>
          <w:lang w:val="en-GB"/>
        </w:rPr>
        <w:t xml:space="preserve"> The length of this array is dependent on </w:t>
      </w:r>
      <w:r w:rsidR="001D75C0" w:rsidRPr="00253FBB">
        <w:rPr>
          <w:lang w:val="en-GB"/>
        </w:rPr>
        <w:lastRenderedPageBreak/>
        <w:t xml:space="preserve">the number of time steps, in which we will be evaluating the simulation. We call this array </w:t>
      </w:r>
      <w:r w:rsidR="001D75C0" w:rsidRPr="00253FBB">
        <w:rPr>
          <w:b/>
          <w:bCs/>
          <w:lang w:val="en-GB"/>
        </w:rPr>
        <w:t>T_x0</w:t>
      </w:r>
      <w:r w:rsidR="001D75C0" w:rsidRPr="00253FBB">
        <w:rPr>
          <w:lang w:val="en-GB"/>
        </w:rPr>
        <w:t>, as the x0</w:t>
      </w:r>
      <w:r w:rsidR="00411041" w:rsidRPr="00253FBB">
        <w:rPr>
          <w:lang w:val="en-GB"/>
        </w:rPr>
        <w:t xml:space="preserve"> index</w:t>
      </w:r>
      <w:r w:rsidR="001D75C0" w:rsidRPr="00253FBB">
        <w:rPr>
          <w:lang w:val="en-GB"/>
        </w:rPr>
        <w:t xml:space="preserve"> represents that this temperature is connected with a specific place in the body</w:t>
      </w:r>
      <w:r w:rsidR="00411041" w:rsidRPr="00253FBB">
        <w:rPr>
          <w:lang w:val="en-GB"/>
        </w:rPr>
        <w:t>.</w:t>
      </w:r>
    </w:p>
    <w:p w14:paraId="6C62EF9D" w14:textId="7FD9C115" w:rsidR="00EB2FE7" w:rsidRPr="00253FBB" w:rsidRDefault="00DA3820" w:rsidP="003424A7">
      <w:pPr>
        <w:rPr>
          <w:lang w:val="en-GB"/>
        </w:rPr>
      </w:pPr>
      <w:r w:rsidRPr="00253FBB">
        <w:rPr>
          <w:lang w:val="en-GB"/>
        </w:rPr>
        <w:t xml:space="preserve">However, even if we are only concerned about one specific place, we cannot just determine the temperature at this place, we need to simulate the temperature distribution in the whole body because all the elements are influencing each other. Only from this complete temperature distribution </w:t>
      </w:r>
      <w:r w:rsidR="006507CA" w:rsidRPr="00253FBB">
        <w:rPr>
          <w:lang w:val="en-GB"/>
        </w:rPr>
        <w:t>can we</w:t>
      </w:r>
      <w:r w:rsidRPr="00253FBB">
        <w:rPr>
          <w:lang w:val="en-GB"/>
        </w:rPr>
        <w:t xml:space="preserve"> focus on the place of our interest. </w:t>
      </w:r>
      <w:r w:rsidR="00B918A5" w:rsidRPr="00253FBB">
        <w:rPr>
          <w:lang w:val="en-GB"/>
        </w:rPr>
        <w:t xml:space="preserve">This temperature distribution </w:t>
      </w:r>
      <w:r w:rsidR="00425A1F" w:rsidRPr="00253FBB">
        <w:rPr>
          <w:lang w:val="en-GB"/>
        </w:rPr>
        <w:t xml:space="preserve">in the whole </w:t>
      </w:r>
      <w:r w:rsidR="00B918A5" w:rsidRPr="00253FBB">
        <w:rPr>
          <w:lang w:val="en-GB"/>
        </w:rPr>
        <w:t xml:space="preserve">has also a form of </w:t>
      </w:r>
      <w:r w:rsidR="003D09E6" w:rsidRPr="00253FBB">
        <w:rPr>
          <w:lang w:val="en-GB"/>
        </w:rPr>
        <w:t xml:space="preserve">an </w:t>
      </w:r>
      <w:r w:rsidR="00B918A5" w:rsidRPr="00253FBB">
        <w:rPr>
          <w:lang w:val="en-GB"/>
        </w:rPr>
        <w:t xml:space="preserve">array and we call it </w:t>
      </w:r>
      <w:r w:rsidR="00B918A5" w:rsidRPr="00253FBB">
        <w:rPr>
          <w:b/>
          <w:bCs/>
          <w:lang w:val="en-GB"/>
        </w:rPr>
        <w:t>T</w:t>
      </w:r>
      <w:r w:rsidR="00B918A5" w:rsidRPr="00253FBB">
        <w:rPr>
          <w:lang w:val="en-GB"/>
        </w:rPr>
        <w:t>.</w:t>
      </w:r>
      <w:r w:rsidR="00DE060C" w:rsidRPr="00253FBB">
        <w:rPr>
          <w:lang w:val="en-GB"/>
        </w:rPr>
        <w:t xml:space="preserve"> Its size is influenced by the number of elements in the body.</w:t>
      </w:r>
      <w:r w:rsidR="00EB2FE7" w:rsidRPr="00253FBB">
        <w:rPr>
          <w:lang w:val="en-GB"/>
        </w:rPr>
        <w:t xml:space="preserve"> Its content will be changing each step when we will use its previous value (previous temperature distribution) to simulate a new value. There is no need to store historic values, apart from the one temperature at x0 place</w:t>
      </w:r>
      <w:r w:rsidR="000F3593" w:rsidRPr="00253FBB">
        <w:rPr>
          <w:lang w:val="en-GB"/>
        </w:rPr>
        <w:t xml:space="preserve"> (which is done in T_x0 array)</w:t>
      </w:r>
      <w:r w:rsidR="00EB2FE7" w:rsidRPr="00253FBB">
        <w:rPr>
          <w:lang w:val="en-GB"/>
        </w:rPr>
        <w:t>.</w:t>
      </w:r>
    </w:p>
    <w:p w14:paraId="7EE20394" w14:textId="64254101" w:rsidR="00E712AD" w:rsidRPr="00253FBB" w:rsidRDefault="00532B1C" w:rsidP="0089226B">
      <w:pPr>
        <w:rPr>
          <w:rFonts w:eastAsiaTheme="minorEastAsia"/>
          <w:lang w:val="en-GB"/>
        </w:rPr>
      </w:pPr>
      <w:r w:rsidRPr="00253FBB">
        <w:rPr>
          <w:lang w:val="en-GB"/>
        </w:rPr>
        <w:t xml:space="preserve">The abovementioned array (vector) T, the temperature distribution, is the same T as we were setting up in the </w:t>
      </w:r>
      <w:r w:rsidRPr="00253FBB">
        <w:rPr>
          <w:rFonts w:eastAsiaTheme="minorEastAsia"/>
          <w:lang w:val="en-GB"/>
        </w:rPr>
        <w:t xml:space="preserve">AT=b matrix form. T </w:t>
      </w:r>
      <w:r w:rsidR="00EA0138" w:rsidRPr="00253FBB">
        <w:rPr>
          <w:rFonts w:eastAsiaTheme="minorEastAsia"/>
          <w:lang w:val="en-GB"/>
        </w:rPr>
        <w:t>can be set as unknown</w:t>
      </w:r>
      <w:r w:rsidRPr="00253FBB">
        <w:rPr>
          <w:rFonts w:eastAsiaTheme="minorEastAsia"/>
          <w:lang w:val="en-GB"/>
        </w:rPr>
        <w:t xml:space="preserve"> in this</w:t>
      </w:r>
      <w:r w:rsidR="00EA0138" w:rsidRPr="00253FBB">
        <w:rPr>
          <w:rFonts w:eastAsiaTheme="minorEastAsia"/>
          <w:lang w:val="en-GB"/>
        </w:rPr>
        <w:t xml:space="preserve"> equation, and considering we know the current matrix A and current vector b, we can determine vector T, the current temperature distribution.</w:t>
      </w:r>
    </w:p>
    <w:p w14:paraId="043BB4F5" w14:textId="3639B4A6" w:rsidR="00EF531E" w:rsidRPr="00253FBB" w:rsidRDefault="00EF531E" w:rsidP="0089226B">
      <w:pPr>
        <w:rPr>
          <w:rFonts w:eastAsiaTheme="minorEastAsia"/>
          <w:lang w:val="en-GB"/>
        </w:rPr>
      </w:pPr>
      <w:r w:rsidRPr="00253FBB">
        <w:rPr>
          <w:rFonts w:eastAsiaTheme="minorEastAsia"/>
          <w:lang w:val="en-GB"/>
        </w:rPr>
        <w:t xml:space="preserve">The prerequisite of </w:t>
      </w:r>
      <w:r w:rsidR="0094028E" w:rsidRPr="00253FBB">
        <w:rPr>
          <w:rFonts w:eastAsiaTheme="minorEastAsia"/>
          <w:lang w:val="en-GB"/>
        </w:rPr>
        <w:t>determining T is</w:t>
      </w:r>
      <w:r w:rsidR="009478BD" w:rsidRPr="00253FBB">
        <w:rPr>
          <w:rFonts w:eastAsiaTheme="minorEastAsia"/>
          <w:lang w:val="en-GB"/>
        </w:rPr>
        <w:t>, therefore,</w:t>
      </w:r>
      <w:r w:rsidR="0094028E" w:rsidRPr="00253FBB">
        <w:rPr>
          <w:rFonts w:eastAsiaTheme="minorEastAsia"/>
          <w:lang w:val="en-GB"/>
        </w:rPr>
        <w:t xml:space="preserve"> </w:t>
      </w:r>
      <w:r w:rsidR="003620AD" w:rsidRPr="00253FBB">
        <w:rPr>
          <w:rFonts w:eastAsiaTheme="minorEastAsia"/>
          <w:lang w:val="en-GB"/>
        </w:rPr>
        <w:t>knowing the exact form of A and b</w:t>
      </w:r>
      <w:r w:rsidR="009563C4" w:rsidRPr="00253FBB">
        <w:rPr>
          <w:rFonts w:eastAsiaTheme="minorEastAsia"/>
          <w:lang w:val="en-GB"/>
        </w:rPr>
        <w:t xml:space="preserve"> in the current time</w:t>
      </w:r>
      <w:r w:rsidR="003620AD" w:rsidRPr="00253FBB">
        <w:rPr>
          <w:rFonts w:eastAsiaTheme="minorEastAsia"/>
          <w:lang w:val="en-GB"/>
        </w:rPr>
        <w:t xml:space="preserve">. </w:t>
      </w:r>
      <w:r w:rsidR="00C01EC7" w:rsidRPr="00253FBB">
        <w:rPr>
          <w:rFonts w:eastAsiaTheme="minorEastAsia"/>
          <w:lang w:val="en-GB"/>
        </w:rPr>
        <w:t>We already know that matrix A remains constant during the whole simulation and that the vector b needs to be recalculated for each and every step.</w:t>
      </w:r>
    </w:p>
    <w:p w14:paraId="764610B2" w14:textId="7D8E3DD0" w:rsidR="001C3D71" w:rsidRPr="00253FBB" w:rsidRDefault="001C3D71" w:rsidP="0089226B">
      <w:pPr>
        <w:rPr>
          <w:rFonts w:eastAsiaTheme="minorEastAsia"/>
          <w:lang w:val="en-GB"/>
        </w:rPr>
      </w:pPr>
      <w:r w:rsidRPr="00253FBB">
        <w:rPr>
          <w:rFonts w:eastAsiaTheme="minorEastAsia"/>
          <w:lang w:val="en-GB"/>
        </w:rPr>
        <w:t xml:space="preserve">Finally, we have a chance of </w:t>
      </w:r>
      <w:r w:rsidR="00B84B44" w:rsidRPr="00253FBB">
        <w:rPr>
          <w:rFonts w:eastAsiaTheme="minorEastAsia"/>
          <w:lang w:val="en-GB"/>
        </w:rPr>
        <w:t>completing the equation (19) and defining all the operations that need to be performed on the vector b in every step of the simulation.</w:t>
      </w:r>
      <w:r w:rsidR="000B7140" w:rsidRPr="00253FBB">
        <w:rPr>
          <w:rFonts w:eastAsiaTheme="minorEastAsia"/>
          <w:lang w:val="en-GB"/>
        </w:rPr>
        <w:t xml:space="preserve"> All these operations are nothing but modifications of the right side from equation (15), where we take all the integrals over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oMath>
      <w:r w:rsidR="000B7140" w:rsidRPr="00253FBB">
        <w:rPr>
          <w:rFonts w:eastAsiaTheme="minorEastAsia"/>
          <w:lang w:val="en-GB"/>
        </w:rPr>
        <w:t xml:space="preserve"> and</w:t>
      </w:r>
      <w:r w:rsidR="000B7140" w:rsidRPr="00253FBB">
        <w:rPr>
          <w:lang w:val="en-GB"/>
        </w:rPr>
        <w:t xml:space="preserv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oMath>
      <w:r w:rsidR="000B7140" w:rsidRPr="00253FBB">
        <w:rPr>
          <w:rFonts w:eastAsiaTheme="minorEastAsia"/>
          <w:lang w:val="en-GB"/>
        </w:rPr>
        <w:t xml:space="preserve"> and apply it numerically on the first element (left side) of the vector and on the last element (right side) of the vector respectively.</w:t>
      </w:r>
    </w:p>
    <w:p w14:paraId="3F546519" w14:textId="245B8E69" w:rsidR="008B7E61" w:rsidRPr="00253FBB" w:rsidRDefault="008B7E61" w:rsidP="0089226B">
      <w:pPr>
        <w:rPr>
          <w:rFonts w:eastAsiaTheme="minorEastAsia"/>
          <w:lang w:val="en-GB"/>
        </w:rPr>
      </w:pPr>
      <w:r w:rsidRPr="00253FBB">
        <w:rPr>
          <w:rFonts w:eastAsiaTheme="minorEastAsia"/>
          <w:lang w:val="en-GB"/>
        </w:rPr>
        <w:t xml:space="preserve">Below we can see the new instantiation of a vector b and all five modifications that need to happen at each step because all those operations are depending on current values of temperature distribution (T) and </w:t>
      </w:r>
      <w:r w:rsidR="00A0444B" w:rsidRPr="00253FBB">
        <w:rPr>
          <w:rFonts w:eastAsiaTheme="minorEastAsia"/>
          <w:lang w:val="en-GB"/>
        </w:rPr>
        <w:t>the index of the current step</w:t>
      </w:r>
      <w:r w:rsidRPr="00253FBB">
        <w:rPr>
          <w:rFonts w:eastAsiaTheme="minorEastAsia"/>
          <w:lang w:val="en-GB"/>
        </w:rPr>
        <w:t xml:space="preserve"> (current_step_idx)</w:t>
      </w:r>
      <w:r w:rsidR="00C00F3F" w:rsidRPr="00253FBB">
        <w:rPr>
          <w:rFonts w:eastAsiaTheme="minorEastAsia"/>
          <w:lang w:val="en-GB"/>
        </w:rPr>
        <w:t xml:space="preserve">. </w:t>
      </w:r>
      <w:r w:rsidR="007665B2" w:rsidRPr="00253FBB">
        <w:rPr>
          <w:rFonts w:eastAsiaTheme="minorEastAsia"/>
          <w:lang w:val="en-GB"/>
        </w:rPr>
        <w:t>Modifications</w:t>
      </w:r>
      <w:r w:rsidR="00585B55" w:rsidRPr="00253FBB">
        <w:rPr>
          <w:rFonts w:eastAsiaTheme="minorEastAsia"/>
          <w:lang w:val="en-GB"/>
        </w:rPr>
        <w:t xml:space="preserve"> are also connected with their counterparts from equation (15) to make their origin clear.</w:t>
      </w:r>
    </w:p>
    <w:p w14:paraId="3AFC7C5C" w14:textId="2C49DEC9" w:rsidR="008B7E61" w:rsidRPr="00253FBB" w:rsidRDefault="008B7E61" w:rsidP="008B7E61">
      <w:pPr>
        <w:pStyle w:val="Odstavecseseznamem"/>
        <w:numPr>
          <w:ilvl w:val="0"/>
          <w:numId w:val="1"/>
        </w:numPr>
        <w:rPr>
          <w:rFonts w:eastAsiaTheme="minorEastAsia"/>
          <w:lang w:val="en-GB"/>
        </w:rPr>
      </w:pPr>
      <w:r w:rsidRPr="00253FBB">
        <w:rPr>
          <w:rFonts w:eastAsiaTheme="minorEastAsia"/>
          <w:lang w:val="en-GB"/>
        </w:rPr>
        <w:t>b = b_base.dot(T)</w:t>
      </w:r>
    </w:p>
    <w:p w14:paraId="33F66399" w14:textId="73F2D1ED" w:rsidR="003620AD" w:rsidRPr="00253FBB" w:rsidRDefault="003620AD" w:rsidP="003620AD">
      <w:pPr>
        <w:pStyle w:val="Odstavecseseznamem"/>
        <w:numPr>
          <w:ilvl w:val="0"/>
          <w:numId w:val="1"/>
        </w:numPr>
        <w:rPr>
          <w:rFonts w:eastAsiaTheme="minorEastAsia"/>
          <w:lang w:val="en-GB"/>
        </w:rPr>
      </w:pPr>
      <w:r w:rsidRPr="00253FBB">
        <w:rPr>
          <w:rFonts w:eastAsiaTheme="minorEastAsia"/>
          <w:lang w:val="en-GB"/>
        </w:rPr>
        <w:t>b[0] += dt*(1-theta)*HeatFlux[current_step_idx</w:t>
      </w:r>
      <w:r w:rsidR="00CA699C" w:rsidRPr="00253FBB">
        <w:rPr>
          <w:rFonts w:eastAsiaTheme="minorEastAsia"/>
          <w:lang w:val="en-GB"/>
        </w:rPr>
        <w:t>-1</w:t>
      </w:r>
      <w:r w:rsidRPr="00253FBB">
        <w:rPr>
          <w:rFonts w:eastAsiaTheme="minorEastAsia"/>
          <w:lang w:val="en-GB"/>
        </w:rPr>
        <w:t>]</w:t>
      </w:r>
    </w:p>
    <w:p w14:paraId="190CAB09" w14:textId="160A430D" w:rsidR="00C00F3F" w:rsidRPr="00253FBB" w:rsidRDefault="00C00F3F" w:rsidP="00C00F3F">
      <w:pPr>
        <w:pStyle w:val="Odstavecseseznamem"/>
        <w:numPr>
          <w:ilvl w:val="1"/>
          <w:numId w:val="1"/>
        </w:numPr>
        <w:rPr>
          <w:rFonts w:eastAsiaTheme="minorEastAsia"/>
          <w:lang w:val="en-GB"/>
        </w:rPr>
      </w:pPr>
      <m:oMath>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1</m:t>
                </m:r>
              </m:sup>
            </m:sSup>
          </m:e>
        </m:nary>
      </m:oMath>
    </w:p>
    <w:p w14:paraId="0E57B9DB" w14:textId="68AE71E6" w:rsidR="003620AD" w:rsidRPr="00253FBB" w:rsidRDefault="003620AD" w:rsidP="003620AD">
      <w:pPr>
        <w:pStyle w:val="Odstavecseseznamem"/>
        <w:numPr>
          <w:ilvl w:val="0"/>
          <w:numId w:val="1"/>
        </w:numPr>
        <w:rPr>
          <w:rFonts w:eastAsiaTheme="minorEastAsia"/>
          <w:lang w:val="en-GB"/>
        </w:rPr>
      </w:pPr>
      <w:r w:rsidRPr="00253FBB">
        <w:rPr>
          <w:rFonts w:eastAsiaTheme="minorEastAsia"/>
          <w:lang w:val="en-GB"/>
        </w:rPr>
        <w:t>b[0] += dt*theta*HeatFlux[current_step_idx]</w:t>
      </w:r>
    </w:p>
    <w:p w14:paraId="29C837B7" w14:textId="01DC766E" w:rsidR="00585B55" w:rsidRPr="00253FBB" w:rsidRDefault="0040120F" w:rsidP="00585B55">
      <w:pPr>
        <w:pStyle w:val="Odstavecseseznamem"/>
        <w:numPr>
          <w:ilvl w:val="1"/>
          <w:numId w:val="1"/>
        </w:numPr>
        <w:rPr>
          <w:rFonts w:eastAsiaTheme="minorEastAsia"/>
          <w:lang w:val="en-GB"/>
        </w:rPr>
      </w:pPr>
      <m:oMath>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e>
        </m:nary>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m:t>
            </m:r>
          </m:sup>
        </m:sSup>
      </m:oMath>
    </w:p>
    <w:p w14:paraId="5681AECB" w14:textId="229500E5" w:rsidR="003620AD" w:rsidRPr="00253FBB" w:rsidRDefault="003620AD" w:rsidP="003620AD">
      <w:pPr>
        <w:pStyle w:val="Odstavecseseznamem"/>
        <w:numPr>
          <w:ilvl w:val="0"/>
          <w:numId w:val="1"/>
        </w:numPr>
        <w:rPr>
          <w:rFonts w:eastAsiaTheme="minorEastAsia"/>
          <w:lang w:val="en-GB"/>
        </w:rPr>
      </w:pPr>
      <w:r w:rsidRPr="00253FBB">
        <w:rPr>
          <w:rFonts w:eastAsiaTheme="minorEastAsia"/>
          <w:lang w:val="en-GB"/>
        </w:rPr>
        <w:t>b[-1] -= dt*(1-theta)*robin_alpha*T[-1]</w:t>
      </w:r>
    </w:p>
    <w:p w14:paraId="49501719" w14:textId="1B502AC4" w:rsidR="00C00F3F" w:rsidRPr="00253FBB" w:rsidRDefault="00C00F3F" w:rsidP="00C00F3F">
      <w:pPr>
        <w:pStyle w:val="Odstavecseseznamem"/>
        <w:numPr>
          <w:ilvl w:val="1"/>
          <w:numId w:val="1"/>
        </w:numPr>
        <w:rPr>
          <w:rFonts w:eastAsiaTheme="minorEastAsia"/>
          <w:lang w:val="en-GB"/>
        </w:rPr>
      </w:pPr>
      <m:oMath>
        <m:r>
          <w:rPr>
            <w:rFonts w:ascii="Cambria Math" w:hAnsi="Cambria Math"/>
            <w:lang w:val="en-GB"/>
          </w:rPr>
          <m:t>-</m:t>
        </m:r>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nary>
      </m:oMath>
    </w:p>
    <w:p w14:paraId="481B9057" w14:textId="4C2EA96C" w:rsidR="003620AD" w:rsidRPr="00253FBB" w:rsidRDefault="003620AD" w:rsidP="003620AD">
      <w:pPr>
        <w:pStyle w:val="Odstavecseseznamem"/>
        <w:numPr>
          <w:ilvl w:val="0"/>
          <w:numId w:val="1"/>
        </w:numPr>
        <w:rPr>
          <w:rFonts w:eastAsiaTheme="minorEastAsia"/>
          <w:lang w:val="en-GB"/>
        </w:rPr>
      </w:pPr>
      <w:r w:rsidRPr="00253FBB">
        <w:rPr>
          <w:rFonts w:eastAsiaTheme="minorEastAsia"/>
          <w:lang w:val="en-GB"/>
        </w:rPr>
        <w:t>b[-1] += dt*(1-theta)*robin_alpha*T_amb[current_step_idx</w:t>
      </w:r>
      <w:r w:rsidR="00CA699C" w:rsidRPr="00253FBB">
        <w:rPr>
          <w:rFonts w:eastAsiaTheme="minorEastAsia"/>
          <w:lang w:val="en-GB"/>
        </w:rPr>
        <w:t>-1</w:t>
      </w:r>
      <w:r w:rsidRPr="00253FBB">
        <w:rPr>
          <w:rFonts w:eastAsiaTheme="minorEastAsia"/>
          <w:lang w:val="en-GB"/>
        </w:rPr>
        <w:t>]</w:t>
      </w:r>
    </w:p>
    <w:p w14:paraId="4DC7AF5F" w14:textId="009FA409" w:rsidR="0040120F" w:rsidRPr="00253FBB" w:rsidRDefault="0040120F" w:rsidP="0040120F">
      <w:pPr>
        <w:pStyle w:val="Odstavecseseznamem"/>
        <w:numPr>
          <w:ilvl w:val="1"/>
          <w:numId w:val="1"/>
        </w:numPr>
        <w:rPr>
          <w:rFonts w:eastAsiaTheme="minorEastAsia"/>
          <w:lang w:val="en-GB"/>
        </w:rPr>
      </w:pPr>
      <m:oMath>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1</m:t>
                </m:r>
              </m:sup>
            </m:sSubSup>
            <m:r>
              <w:rPr>
                <w:rFonts w:ascii="Cambria Math" w:hAnsi="Cambria Math"/>
                <w:lang w:val="en-GB"/>
              </w:rPr>
              <m:t>+dtθ</m:t>
            </m:r>
          </m:e>
        </m:nary>
      </m:oMath>
    </w:p>
    <w:p w14:paraId="564E4690" w14:textId="1DDE0623" w:rsidR="003620AD" w:rsidRPr="00253FBB" w:rsidRDefault="003620AD" w:rsidP="003620AD">
      <w:pPr>
        <w:pStyle w:val="Odstavecseseznamem"/>
        <w:numPr>
          <w:ilvl w:val="0"/>
          <w:numId w:val="1"/>
        </w:numPr>
        <w:rPr>
          <w:rFonts w:eastAsiaTheme="minorEastAsia"/>
          <w:lang w:val="en-GB"/>
        </w:rPr>
      </w:pPr>
      <w:r w:rsidRPr="00253FBB">
        <w:rPr>
          <w:rFonts w:eastAsiaTheme="minorEastAsia"/>
          <w:lang w:val="en-GB"/>
        </w:rPr>
        <w:t>b[-1] += dt*theta*robin_alpha*T_amb[current_step_idx]</w:t>
      </w:r>
    </w:p>
    <w:p w14:paraId="2E955C66" w14:textId="652A822D" w:rsidR="0040120F" w:rsidRPr="00253FBB" w:rsidRDefault="0040120F" w:rsidP="0040120F">
      <w:pPr>
        <w:pStyle w:val="Odstavecseseznamem"/>
        <w:numPr>
          <w:ilvl w:val="1"/>
          <w:numId w:val="1"/>
        </w:numPr>
        <w:rPr>
          <w:rFonts w:eastAsiaTheme="minorEastAsia"/>
          <w:lang w:val="en-GB"/>
        </w:rPr>
      </w:pPr>
      <m:oMath>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e>
        </m:nary>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m:t>
            </m:r>
          </m:sup>
        </m:sSubSup>
      </m:oMath>
    </w:p>
    <w:p w14:paraId="54F87935" w14:textId="5B4ECFFA" w:rsidR="00EF531E" w:rsidRPr="00253FBB" w:rsidRDefault="00EF531E" w:rsidP="0089226B">
      <w:pPr>
        <w:rPr>
          <w:rFonts w:eastAsiaTheme="minorEastAsia"/>
          <w:lang w:val="en-GB"/>
        </w:rPr>
      </w:pPr>
    </w:p>
    <w:p w14:paraId="02391989" w14:textId="2EC400D2" w:rsidR="000A587A" w:rsidRPr="00253FBB" w:rsidRDefault="000A587A" w:rsidP="0089226B">
      <w:pPr>
        <w:rPr>
          <w:rFonts w:eastAsiaTheme="minorEastAsia"/>
          <w:lang w:val="en-GB"/>
        </w:rPr>
      </w:pPr>
      <w:r w:rsidRPr="00253FBB">
        <w:rPr>
          <w:rFonts w:eastAsiaTheme="minorEastAsia"/>
          <w:lang w:val="en-GB"/>
        </w:rPr>
        <w:lastRenderedPageBreak/>
        <w:t xml:space="preserve">In the code above, we can see two new arrays, HeatFlux and T_amb, which are storing </w:t>
      </w:r>
      <w:r w:rsidR="001737A3" w:rsidRPr="00253FBB">
        <w:rPr>
          <w:rFonts w:eastAsiaTheme="minorEastAsia"/>
          <w:lang w:val="en-GB"/>
        </w:rPr>
        <w:t>time values of the heat flux applied to the body and also the ambient temperature in the room.</w:t>
      </w:r>
      <w:r w:rsidR="00E75560" w:rsidRPr="00253FBB">
        <w:rPr>
          <w:rFonts w:eastAsiaTheme="minorEastAsia"/>
          <w:lang w:val="en-GB"/>
        </w:rPr>
        <w:t xml:space="preserve"> These data usually come in the form of measurements from the experiment.</w:t>
      </w:r>
    </w:p>
    <w:p w14:paraId="09A390D0" w14:textId="618D8E31" w:rsidR="003E1450" w:rsidRPr="00253FBB" w:rsidRDefault="003E1450" w:rsidP="0089226B">
      <w:pPr>
        <w:rPr>
          <w:rFonts w:eastAsiaTheme="minorEastAsia"/>
          <w:lang w:val="en-GB"/>
        </w:rPr>
      </w:pPr>
      <w:r w:rsidRPr="00253FBB">
        <w:rPr>
          <w:rFonts w:eastAsiaTheme="minorEastAsia"/>
          <w:i/>
          <w:iCs/>
          <w:lang w:val="en-GB"/>
        </w:rPr>
        <w:t>Figure</w:t>
      </w:r>
      <w:r w:rsidRPr="00253FBB">
        <w:rPr>
          <w:rFonts w:eastAsiaTheme="minorEastAsia"/>
          <w:lang w:val="en-GB"/>
        </w:rPr>
        <w:t xml:space="preserve"> below describes </w:t>
      </w:r>
      <w:r w:rsidR="0076719E" w:rsidRPr="00253FBB">
        <w:rPr>
          <w:rFonts w:eastAsiaTheme="minorEastAsia"/>
          <w:lang w:val="en-GB"/>
        </w:rPr>
        <w:t xml:space="preserve">the </w:t>
      </w:r>
      <w:r w:rsidRPr="00253FBB">
        <w:rPr>
          <w:rFonts w:eastAsiaTheme="minorEastAsia"/>
          <w:lang w:val="en-GB"/>
        </w:rPr>
        <w:t xml:space="preserve">simplified </w:t>
      </w:r>
      <w:r w:rsidR="001D214C" w:rsidRPr="00253FBB">
        <w:rPr>
          <w:rFonts w:eastAsiaTheme="minorEastAsia"/>
          <w:lang w:val="en-GB"/>
        </w:rPr>
        <w:t>logic flow of performing the whole numerical simulation</w:t>
      </w:r>
      <w:r w:rsidR="00851317" w:rsidRPr="00253FBB">
        <w:rPr>
          <w:rFonts w:eastAsiaTheme="minorEastAsia"/>
          <w:lang w:val="en-GB"/>
        </w:rPr>
        <w:t xml:space="preserve"> and sums up all the information above</w:t>
      </w:r>
      <w:r w:rsidR="001D214C" w:rsidRPr="00253FBB">
        <w:rPr>
          <w:rFonts w:eastAsiaTheme="minorEastAsia"/>
          <w:lang w:val="en-GB"/>
        </w:rPr>
        <w:t>.</w:t>
      </w:r>
    </w:p>
    <w:p w14:paraId="329D9F5A" w14:textId="5A1592C2" w:rsidR="003E1450" w:rsidRPr="00253FBB" w:rsidRDefault="00FA7E98" w:rsidP="003E1450">
      <w:pPr>
        <w:keepNext/>
        <w:rPr>
          <w:lang w:val="en-GB"/>
        </w:rPr>
      </w:pPr>
      <w:r w:rsidRPr="00253FBB">
        <w:rPr>
          <w:noProof/>
          <w:lang w:val="en-GB"/>
        </w:rPr>
        <w:drawing>
          <wp:inline distT="0" distB="0" distL="0" distR="0" wp14:anchorId="08AC0109" wp14:editId="016C5340">
            <wp:extent cx="5504815" cy="1410970"/>
            <wp:effectExtent l="0" t="0" r="635" b="0"/>
            <wp:docPr id="96" name="Obrázek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04815" cy="1410970"/>
                    </a:xfrm>
                    <a:prstGeom prst="rect">
                      <a:avLst/>
                    </a:prstGeom>
                  </pic:spPr>
                </pic:pic>
              </a:graphicData>
            </a:graphic>
          </wp:inline>
        </w:drawing>
      </w:r>
    </w:p>
    <w:p w14:paraId="16F18496" w14:textId="3309637E" w:rsidR="003E1450" w:rsidRPr="00B901EB" w:rsidRDefault="003E1450" w:rsidP="003E1450">
      <w:pPr>
        <w:pStyle w:val="Titulek"/>
        <w:rPr>
          <w:rStyle w:val="Zdraznn"/>
        </w:rPr>
      </w:pPr>
      <w:bookmarkStart w:id="17" w:name="_Toc41846022"/>
      <w:r w:rsidRPr="00B901EB">
        <w:rPr>
          <w:rStyle w:val="Zdraznn"/>
        </w:rPr>
        <w:t xml:space="preserve">Figure </w:t>
      </w:r>
      <w:r w:rsidRPr="00B901EB">
        <w:rPr>
          <w:rStyle w:val="Zdraznn"/>
        </w:rPr>
        <w:fldChar w:fldCharType="begin"/>
      </w:r>
      <w:r w:rsidRPr="00B901EB">
        <w:rPr>
          <w:rStyle w:val="Zdraznn"/>
        </w:rPr>
        <w:instrText xml:space="preserve"> SEQ Figure \* ARABIC </w:instrText>
      </w:r>
      <w:r w:rsidRPr="00B901EB">
        <w:rPr>
          <w:rStyle w:val="Zdraznn"/>
        </w:rPr>
        <w:fldChar w:fldCharType="separate"/>
      </w:r>
      <w:r w:rsidR="002D46A1">
        <w:rPr>
          <w:rStyle w:val="Zdraznn"/>
          <w:noProof/>
        </w:rPr>
        <w:t>8</w:t>
      </w:r>
      <w:r w:rsidRPr="00B901EB">
        <w:rPr>
          <w:rStyle w:val="Zdraznn"/>
        </w:rPr>
        <w:fldChar w:fldCharType="end"/>
      </w:r>
      <w:r w:rsidRPr="00B901EB">
        <w:rPr>
          <w:rStyle w:val="Zdraznn"/>
        </w:rPr>
        <w:t xml:space="preserve">   </w:t>
      </w:r>
      <w:r w:rsidRPr="00B901EB">
        <w:rPr>
          <w:rStyle w:val="Zdraznn"/>
          <w:i w:val="0"/>
          <w:iCs/>
        </w:rPr>
        <w:t>Pseudocode for the numerical simulation</w:t>
      </w:r>
      <w:bookmarkEnd w:id="17"/>
    </w:p>
    <w:p w14:paraId="7D519D8C" w14:textId="77777777" w:rsidR="003E1450" w:rsidRPr="00253FBB" w:rsidRDefault="003E1450" w:rsidP="0089226B">
      <w:pPr>
        <w:rPr>
          <w:rFonts w:eastAsiaTheme="minorEastAsia"/>
          <w:lang w:val="en-GB"/>
        </w:rPr>
      </w:pPr>
    </w:p>
    <w:p w14:paraId="7C89B849" w14:textId="07F12ABB" w:rsidR="0035124E" w:rsidRPr="00253FBB" w:rsidRDefault="0035124E" w:rsidP="0035124E">
      <w:pPr>
        <w:pStyle w:val="Nadpis4"/>
        <w:rPr>
          <w:rFonts w:eastAsiaTheme="minorEastAsia"/>
        </w:rPr>
      </w:pPr>
      <w:r w:rsidRPr="00253FBB">
        <w:rPr>
          <w:rFonts w:eastAsiaTheme="minorEastAsia"/>
        </w:rPr>
        <w:t xml:space="preserve">Conclusion of </w:t>
      </w:r>
      <w:r w:rsidR="004A1743" w:rsidRPr="00253FBB">
        <w:rPr>
          <w:rFonts w:eastAsiaTheme="minorEastAsia"/>
        </w:rPr>
        <w:t xml:space="preserve">the </w:t>
      </w:r>
      <w:r w:rsidRPr="00253FBB">
        <w:rPr>
          <w:rFonts w:eastAsiaTheme="minorEastAsia"/>
        </w:rPr>
        <w:t>numerical solution</w:t>
      </w:r>
    </w:p>
    <w:p w14:paraId="58E37575" w14:textId="45835EE4" w:rsidR="00B54DCB" w:rsidRPr="00253FBB" w:rsidRDefault="00B54DCB" w:rsidP="0085168B">
      <w:pPr>
        <w:spacing w:after="0"/>
        <w:rPr>
          <w:rFonts w:eastAsiaTheme="minorEastAsia"/>
          <w:lang w:val="en-GB"/>
        </w:rPr>
      </w:pPr>
      <w:r w:rsidRPr="00253FBB">
        <w:rPr>
          <w:rFonts w:eastAsiaTheme="minorEastAsia"/>
          <w:lang w:val="en-GB"/>
        </w:rPr>
        <w:t>In layman’s terms, the whole numerical solution using the matrix equation AT=b could be described as following:</w:t>
      </w:r>
    </w:p>
    <w:p w14:paraId="150DBB52" w14:textId="432FD2AB" w:rsidR="00B54DCB" w:rsidRPr="00253FBB" w:rsidRDefault="0085168B" w:rsidP="0085168B">
      <w:pPr>
        <w:pStyle w:val="Odstavecseseznamem"/>
        <w:numPr>
          <w:ilvl w:val="0"/>
          <w:numId w:val="1"/>
        </w:numPr>
        <w:spacing w:after="0"/>
        <w:rPr>
          <w:rFonts w:eastAsiaTheme="minorEastAsia"/>
          <w:lang w:val="en-GB"/>
        </w:rPr>
      </w:pPr>
      <w:r w:rsidRPr="00253FBB">
        <w:rPr>
          <w:rFonts w:eastAsiaTheme="minorEastAsia"/>
          <w:lang w:val="en-GB"/>
        </w:rPr>
        <w:t>M</w:t>
      </w:r>
      <w:r w:rsidR="00B54DCB" w:rsidRPr="00253FBB">
        <w:rPr>
          <w:rFonts w:eastAsiaTheme="minorEastAsia"/>
          <w:lang w:val="en-GB"/>
        </w:rPr>
        <w:t>atrix A stores material properties</w:t>
      </w:r>
      <w:r w:rsidR="00655ECC" w:rsidRPr="00253FBB">
        <w:rPr>
          <w:rFonts w:eastAsiaTheme="minorEastAsia"/>
          <w:lang w:val="en-GB"/>
        </w:rPr>
        <w:t xml:space="preserve"> of the object</w:t>
      </w:r>
      <w:r w:rsidRPr="00253FBB">
        <w:rPr>
          <w:rFonts w:eastAsiaTheme="minorEastAsia"/>
          <w:lang w:val="en-GB"/>
        </w:rPr>
        <w:t>.</w:t>
      </w:r>
    </w:p>
    <w:p w14:paraId="6F111685" w14:textId="4DAE4BE1" w:rsidR="00B54DCB" w:rsidRPr="00253FBB" w:rsidRDefault="0085168B" w:rsidP="0085168B">
      <w:pPr>
        <w:pStyle w:val="Odstavecseseznamem"/>
        <w:numPr>
          <w:ilvl w:val="0"/>
          <w:numId w:val="1"/>
        </w:numPr>
        <w:spacing w:after="0"/>
        <w:rPr>
          <w:rFonts w:eastAsiaTheme="minorEastAsia"/>
          <w:lang w:val="en-GB"/>
        </w:rPr>
      </w:pPr>
      <w:r w:rsidRPr="00253FBB">
        <w:rPr>
          <w:rFonts w:eastAsiaTheme="minorEastAsia"/>
          <w:lang w:val="en-GB"/>
        </w:rPr>
        <w:t>V</w:t>
      </w:r>
      <w:r w:rsidR="00B54DCB" w:rsidRPr="00253FBB">
        <w:rPr>
          <w:rFonts w:eastAsiaTheme="minorEastAsia"/>
          <w:lang w:val="en-GB"/>
        </w:rPr>
        <w:t>ector b reflects the current situation according to previous temperature and the boundary conditions in the current moment</w:t>
      </w:r>
      <w:r w:rsidRPr="00253FBB">
        <w:rPr>
          <w:rFonts w:eastAsiaTheme="minorEastAsia"/>
          <w:lang w:val="en-GB"/>
        </w:rPr>
        <w:t>.</w:t>
      </w:r>
    </w:p>
    <w:p w14:paraId="7A3C9013" w14:textId="21080E36" w:rsidR="00B54DCB" w:rsidRPr="00253FBB" w:rsidRDefault="0085168B" w:rsidP="00FA7E98">
      <w:pPr>
        <w:pStyle w:val="Odstavecseseznamem"/>
        <w:numPr>
          <w:ilvl w:val="0"/>
          <w:numId w:val="6"/>
        </w:numPr>
        <w:rPr>
          <w:lang w:val="en-GB"/>
        </w:rPr>
      </w:pPr>
      <w:r w:rsidRPr="00253FBB">
        <w:rPr>
          <w:rFonts w:eastAsiaTheme="minorEastAsia"/>
          <w:lang w:val="en-GB"/>
        </w:rPr>
        <w:t>V</w:t>
      </w:r>
      <w:r w:rsidR="00B54DCB" w:rsidRPr="00253FBB">
        <w:rPr>
          <w:rFonts w:eastAsiaTheme="minorEastAsia"/>
          <w:lang w:val="en-GB"/>
        </w:rPr>
        <w:t>ector T when solved, will reflect the temperature distribution in the current moment</w:t>
      </w:r>
      <w:r w:rsidRPr="00253FBB">
        <w:rPr>
          <w:rFonts w:eastAsiaTheme="minorEastAsia"/>
          <w:lang w:val="en-GB"/>
        </w:rPr>
        <w:t>.</w:t>
      </w:r>
    </w:p>
    <w:p w14:paraId="4D15F1CD" w14:textId="4EFFBA1A" w:rsidR="00E75560" w:rsidRPr="00253FBB" w:rsidRDefault="00E75560" w:rsidP="000737A0">
      <w:pPr>
        <w:pStyle w:val="Odstavecseseznamem"/>
        <w:numPr>
          <w:ilvl w:val="0"/>
          <w:numId w:val="6"/>
        </w:numPr>
        <w:rPr>
          <w:lang w:val="en-GB"/>
        </w:rPr>
      </w:pPr>
      <w:r w:rsidRPr="00253FBB">
        <w:rPr>
          <w:lang w:val="en-GB"/>
        </w:rPr>
        <w:t xml:space="preserve">The ability to perform the simulation is </w:t>
      </w:r>
      <w:r w:rsidR="00156BA5" w:rsidRPr="00253FBB">
        <w:rPr>
          <w:lang w:val="en-GB"/>
        </w:rPr>
        <w:t xml:space="preserve">conditioned by having </w:t>
      </w:r>
      <w:r w:rsidR="000737A0" w:rsidRPr="00253FBB">
        <w:rPr>
          <w:lang w:val="en-GB"/>
        </w:rPr>
        <w:t>time values of heat flux and ambient temperatures</w:t>
      </w:r>
      <w:r w:rsidR="009F4003" w:rsidRPr="00253FBB">
        <w:rPr>
          <w:lang w:val="en-GB"/>
        </w:rPr>
        <w:t xml:space="preserve"> </w:t>
      </w:r>
      <w:r w:rsidR="00333D18" w:rsidRPr="00253FBB">
        <w:rPr>
          <w:lang w:val="en-GB"/>
        </w:rPr>
        <w:t>at</w:t>
      </w:r>
      <w:r w:rsidR="009F4003" w:rsidRPr="00253FBB">
        <w:rPr>
          <w:lang w:val="en-GB"/>
        </w:rPr>
        <w:t xml:space="preserve"> the moment we want to simulate</w:t>
      </w:r>
      <w:r w:rsidR="000737A0" w:rsidRPr="00253FBB">
        <w:rPr>
          <w:lang w:val="en-GB"/>
        </w:rPr>
        <w:t>.</w:t>
      </w:r>
    </w:p>
    <w:p w14:paraId="13AD489E" w14:textId="61C074FF" w:rsidR="00933504" w:rsidRPr="00253FBB" w:rsidRDefault="00933504" w:rsidP="00E75560">
      <w:pPr>
        <w:spacing w:line="276" w:lineRule="auto"/>
        <w:ind w:left="360"/>
        <w:jc w:val="left"/>
        <w:rPr>
          <w:rFonts w:asciiTheme="majorHAnsi" w:eastAsiaTheme="majorEastAsia" w:hAnsiTheme="majorHAnsi" w:cstheme="majorBidi"/>
          <w:b/>
          <w:color w:val="FF0000"/>
          <w:sz w:val="32"/>
          <w:szCs w:val="32"/>
          <w:lang w:val="en-GB"/>
        </w:rPr>
      </w:pPr>
      <w:r w:rsidRPr="00253FBB">
        <w:rPr>
          <w:lang w:val="en-GB"/>
        </w:rPr>
        <w:br w:type="page"/>
      </w:r>
    </w:p>
    <w:p w14:paraId="33027301" w14:textId="242FB672" w:rsidR="009302B9" w:rsidRPr="00253FBB" w:rsidRDefault="00586363" w:rsidP="00E7629B">
      <w:pPr>
        <w:pStyle w:val="Nadpis1"/>
        <w:spacing w:line="276" w:lineRule="auto"/>
      </w:pPr>
      <w:bookmarkStart w:id="18" w:name="_Toc41846368"/>
      <w:r w:rsidRPr="00253FBB">
        <w:lastRenderedPageBreak/>
        <w:t xml:space="preserve">Description of </w:t>
      </w:r>
      <w:r w:rsidR="00F253C0" w:rsidRPr="00253FBB">
        <w:t xml:space="preserve">the </w:t>
      </w:r>
      <w:r w:rsidRPr="00253FBB">
        <w:t>real experiment</w:t>
      </w:r>
      <w:bookmarkEnd w:id="18"/>
    </w:p>
    <w:p w14:paraId="01B06C72" w14:textId="33858D09" w:rsidR="00F05C27" w:rsidRPr="00253FBB" w:rsidRDefault="00F05C27" w:rsidP="00E7629B">
      <w:pPr>
        <w:spacing w:line="276" w:lineRule="auto"/>
        <w:rPr>
          <w:lang w:val="en-GB"/>
        </w:rPr>
      </w:pPr>
      <w:r w:rsidRPr="00253FBB">
        <w:rPr>
          <w:lang w:val="en-GB"/>
        </w:rPr>
        <w:t xml:space="preserve">Data, that were used extensively when developing and testing the computational engine, come from </w:t>
      </w:r>
      <w:r w:rsidR="00EE440D" w:rsidRPr="00253FBB">
        <w:rPr>
          <w:lang w:val="en-GB"/>
        </w:rPr>
        <w:t xml:space="preserve">the </w:t>
      </w:r>
      <w:r w:rsidRPr="00253FBB">
        <w:rPr>
          <w:lang w:val="en-GB"/>
        </w:rPr>
        <w:t xml:space="preserve">real experiment, that was conducted </w:t>
      </w:r>
      <w:r w:rsidR="00DF471E" w:rsidRPr="00253FBB">
        <w:rPr>
          <w:lang w:val="en-GB"/>
        </w:rPr>
        <w:t>as a part of</w:t>
      </w:r>
      <w:r w:rsidRPr="00253FBB">
        <w:rPr>
          <w:lang w:val="en-GB"/>
        </w:rPr>
        <w:t xml:space="preserve"> the doctoral thesis [35].</w:t>
      </w:r>
      <w:r w:rsidR="00EB44FC" w:rsidRPr="00253FBB">
        <w:rPr>
          <w:lang w:val="en-GB"/>
        </w:rPr>
        <w:t xml:space="preserve"> The resulted data is </w:t>
      </w:r>
      <w:r w:rsidR="002609BC" w:rsidRPr="00253FBB">
        <w:rPr>
          <w:lang w:val="en-GB"/>
        </w:rPr>
        <w:t>describing 1D heat transfer in a wall.</w:t>
      </w:r>
      <w:r w:rsidR="00EB44FC" w:rsidRPr="00253FBB">
        <w:rPr>
          <w:lang w:val="en-GB"/>
        </w:rPr>
        <w:t xml:space="preserve"> </w:t>
      </w:r>
    </w:p>
    <w:p w14:paraId="6041959B" w14:textId="71D842C7" w:rsidR="00485B3F" w:rsidRPr="00253FBB" w:rsidRDefault="00485B3F" w:rsidP="00E7629B">
      <w:pPr>
        <w:pStyle w:val="Nadpis2"/>
        <w:spacing w:line="276" w:lineRule="auto"/>
        <w:rPr>
          <w:lang w:val="en-GB"/>
        </w:rPr>
      </w:pPr>
      <w:bookmarkStart w:id="19" w:name="_Toc41846369"/>
      <w:r w:rsidRPr="00253FBB">
        <w:rPr>
          <w:lang w:val="en-GB"/>
        </w:rPr>
        <w:t>Schema of the experiment</w:t>
      </w:r>
      <w:bookmarkEnd w:id="19"/>
    </w:p>
    <w:p w14:paraId="6021E96D" w14:textId="37E8318B" w:rsidR="00484807" w:rsidRPr="00253FBB" w:rsidRDefault="0006497C" w:rsidP="00E7629B">
      <w:pPr>
        <w:spacing w:line="276" w:lineRule="auto"/>
        <w:rPr>
          <w:lang w:val="en-GB"/>
        </w:rPr>
      </w:pPr>
      <w:r w:rsidRPr="00253FBB">
        <w:rPr>
          <w:lang w:val="en-GB"/>
        </w:rPr>
        <w:t xml:space="preserve">The experiment consisted of a stator and rotor, and a heat transmission medium flowing between them. Thermocouples mounted </w:t>
      </w:r>
      <w:r w:rsidR="00E808AF" w:rsidRPr="00253FBB">
        <w:rPr>
          <w:lang w:val="en-GB"/>
        </w:rPr>
        <w:t>i</w:t>
      </w:r>
      <w:r w:rsidRPr="00253FBB">
        <w:rPr>
          <w:lang w:val="en-GB"/>
        </w:rPr>
        <w:t>nto the stator and rotor were responsible for measuring the temperatures and heat fluxes</w:t>
      </w:r>
      <w:r w:rsidR="00F749F7" w:rsidRPr="00253FBB">
        <w:rPr>
          <w:lang w:val="en-GB"/>
        </w:rPr>
        <w:t xml:space="preserve"> caused by the flowing medium</w:t>
      </w:r>
      <w:r w:rsidRPr="00253FBB">
        <w:rPr>
          <w:lang w:val="en-GB"/>
        </w:rPr>
        <w:t>.</w:t>
      </w:r>
      <w:r w:rsidR="00101407" w:rsidRPr="00253FBB">
        <w:rPr>
          <w:lang w:val="en-GB"/>
        </w:rPr>
        <w:t xml:space="preserve"> </w:t>
      </w:r>
      <w:r w:rsidR="007B4E0D" w:rsidRPr="00253FBB">
        <w:rPr>
          <w:i/>
          <w:iCs/>
          <w:lang w:val="en-GB"/>
        </w:rPr>
        <w:t xml:space="preserve">Figure </w:t>
      </w:r>
      <w:r w:rsidR="00D2363B" w:rsidRPr="00253FBB">
        <w:rPr>
          <w:lang w:val="en-GB"/>
        </w:rPr>
        <w:t>below</w:t>
      </w:r>
      <w:r w:rsidR="007B4E0D" w:rsidRPr="00253FBB">
        <w:rPr>
          <w:i/>
          <w:iCs/>
          <w:lang w:val="en-GB"/>
        </w:rPr>
        <w:t xml:space="preserve"> </w:t>
      </w:r>
      <w:r w:rsidR="007B4E0D" w:rsidRPr="00253FBB">
        <w:rPr>
          <w:lang w:val="en-GB"/>
        </w:rPr>
        <w:t>depicts the</w:t>
      </w:r>
      <w:r w:rsidR="00971DA3" w:rsidRPr="00253FBB">
        <w:rPr>
          <w:lang w:val="en-GB"/>
        </w:rPr>
        <w:t xml:space="preserve"> main parts of the experiment</w:t>
      </w:r>
      <w:r w:rsidR="00971DA3" w:rsidRPr="00253FBB">
        <w:rPr>
          <w:i/>
          <w:iCs/>
          <w:lang w:val="en-GB"/>
        </w:rPr>
        <w:t>.</w:t>
      </w:r>
    </w:p>
    <w:p w14:paraId="3C0EC51C" w14:textId="77777777" w:rsidR="00FD26EB" w:rsidRPr="00253FBB" w:rsidRDefault="00101407" w:rsidP="00E7629B">
      <w:pPr>
        <w:keepNext/>
        <w:spacing w:line="276" w:lineRule="auto"/>
        <w:rPr>
          <w:lang w:val="en-GB"/>
        </w:rPr>
      </w:pPr>
      <w:r w:rsidRPr="00253FBB">
        <w:rPr>
          <w:noProof/>
          <w:lang w:val="en-GB"/>
        </w:rPr>
        <w:drawing>
          <wp:inline distT="0" distB="0" distL="0" distR="0" wp14:anchorId="74809AB9" wp14:editId="04BCB18F">
            <wp:extent cx="5113866" cy="4149379"/>
            <wp:effectExtent l="0" t="0" r="0" b="381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17986" cy="4152722"/>
                    </a:xfrm>
                    <a:prstGeom prst="rect">
                      <a:avLst/>
                    </a:prstGeom>
                  </pic:spPr>
                </pic:pic>
              </a:graphicData>
            </a:graphic>
          </wp:inline>
        </w:drawing>
      </w:r>
    </w:p>
    <w:p w14:paraId="0E657A81" w14:textId="6DE176B8" w:rsidR="00101407" w:rsidRPr="00DA56A2" w:rsidRDefault="00FD26EB" w:rsidP="00E7629B">
      <w:pPr>
        <w:pStyle w:val="Titulek"/>
        <w:spacing w:line="276" w:lineRule="auto"/>
        <w:rPr>
          <w:rStyle w:val="Zdraznn"/>
          <w:i w:val="0"/>
          <w:iCs/>
        </w:rPr>
      </w:pPr>
      <w:bookmarkStart w:id="20" w:name="_Toc41846023"/>
      <w:r w:rsidRPr="00DA56A2">
        <w:rPr>
          <w:rStyle w:val="Zdraznn"/>
        </w:rPr>
        <w:t xml:space="preserve">Figure </w:t>
      </w:r>
      <w:r w:rsidR="00BA0A16" w:rsidRPr="00DA56A2">
        <w:rPr>
          <w:rStyle w:val="Zdraznn"/>
        </w:rPr>
        <w:fldChar w:fldCharType="begin"/>
      </w:r>
      <w:r w:rsidR="00BA0A16" w:rsidRPr="00DA56A2">
        <w:rPr>
          <w:rStyle w:val="Zdraznn"/>
        </w:rPr>
        <w:instrText xml:space="preserve"> SEQ Figure \* ARABIC </w:instrText>
      </w:r>
      <w:r w:rsidR="00BA0A16" w:rsidRPr="00DA56A2">
        <w:rPr>
          <w:rStyle w:val="Zdraznn"/>
        </w:rPr>
        <w:fldChar w:fldCharType="separate"/>
      </w:r>
      <w:r w:rsidR="002D46A1">
        <w:rPr>
          <w:rStyle w:val="Zdraznn"/>
          <w:noProof/>
        </w:rPr>
        <w:t>9</w:t>
      </w:r>
      <w:r w:rsidR="00BA0A16" w:rsidRPr="00DA56A2">
        <w:rPr>
          <w:rStyle w:val="Zdraznn"/>
        </w:rPr>
        <w:fldChar w:fldCharType="end"/>
      </w:r>
      <w:r w:rsidRPr="00DA56A2">
        <w:rPr>
          <w:rStyle w:val="Zdraznn"/>
          <w:i w:val="0"/>
          <w:iCs/>
        </w:rPr>
        <w:t xml:space="preserve">   Schema of the experimental stand, taken from [35]</w:t>
      </w:r>
      <w:bookmarkEnd w:id="20"/>
    </w:p>
    <w:p w14:paraId="00A571CF" w14:textId="3AED7D3C" w:rsidR="00101407" w:rsidRPr="00253FBB" w:rsidRDefault="00101407" w:rsidP="00E7629B">
      <w:pPr>
        <w:spacing w:line="276" w:lineRule="auto"/>
        <w:rPr>
          <w:lang w:val="en-GB"/>
        </w:rPr>
      </w:pPr>
      <w:r w:rsidRPr="00253FBB">
        <w:rPr>
          <w:lang w:val="en-GB"/>
        </w:rPr>
        <w:t xml:space="preserve">Rotor has </w:t>
      </w:r>
      <w:r w:rsidR="00BF2AB7" w:rsidRPr="00253FBB">
        <w:rPr>
          <w:lang w:val="en-GB"/>
        </w:rPr>
        <w:t>a</w:t>
      </w:r>
      <w:r w:rsidRPr="00253FBB">
        <w:rPr>
          <w:lang w:val="en-GB"/>
        </w:rPr>
        <w:t xml:space="preserve"> diameter of 350 mm and is powered by an electromotor. The shaft of the rotor is made hollow so that the cabling from thermocouples could be transmitted to the telemetry system, where the data is processed.</w:t>
      </w:r>
    </w:p>
    <w:p w14:paraId="01E9C7DF" w14:textId="336C82E7" w:rsidR="00101407" w:rsidRPr="00253FBB" w:rsidRDefault="00101407" w:rsidP="00E7629B">
      <w:pPr>
        <w:spacing w:line="276" w:lineRule="auto"/>
        <w:rPr>
          <w:lang w:val="en-GB"/>
        </w:rPr>
      </w:pPr>
      <w:r w:rsidRPr="00253FBB">
        <w:rPr>
          <w:lang w:val="en-GB"/>
        </w:rPr>
        <w:t>The working medium</w:t>
      </w:r>
      <w:r w:rsidR="00BF2AB7" w:rsidRPr="00253FBB">
        <w:rPr>
          <w:lang w:val="en-GB"/>
        </w:rPr>
        <w:t>, in this case,</w:t>
      </w:r>
      <w:r w:rsidRPr="00253FBB">
        <w:rPr>
          <w:lang w:val="en-GB"/>
        </w:rPr>
        <w:t xml:space="preserve"> is the compressed air, that is heated up by electric </w:t>
      </w:r>
      <w:r w:rsidR="00082465" w:rsidRPr="00253FBB">
        <w:rPr>
          <w:lang w:val="en-GB"/>
        </w:rPr>
        <w:t>heating</w:t>
      </w:r>
      <w:r w:rsidRPr="00253FBB">
        <w:rPr>
          <w:lang w:val="en-GB"/>
        </w:rPr>
        <w:t>.</w:t>
      </w:r>
    </w:p>
    <w:p w14:paraId="23DC3811" w14:textId="73BD0D08" w:rsidR="00485B3F" w:rsidRPr="00253FBB" w:rsidRDefault="00FF2617" w:rsidP="00E7629B">
      <w:pPr>
        <w:spacing w:line="276" w:lineRule="auto"/>
        <w:rPr>
          <w:lang w:val="en-GB"/>
        </w:rPr>
      </w:pPr>
      <w:r w:rsidRPr="00253FBB">
        <w:rPr>
          <w:lang w:val="en-GB"/>
        </w:rPr>
        <w:t xml:space="preserve">In the </w:t>
      </w:r>
      <w:r w:rsidRPr="00253FBB">
        <w:rPr>
          <w:i/>
          <w:iCs/>
          <w:lang w:val="en-GB"/>
        </w:rPr>
        <w:t xml:space="preserve">Figure </w:t>
      </w:r>
      <w:r w:rsidR="006849C8" w:rsidRPr="00253FBB">
        <w:rPr>
          <w:lang w:val="en-GB"/>
        </w:rPr>
        <w:t>below</w:t>
      </w:r>
      <w:r w:rsidRPr="00253FBB">
        <w:rPr>
          <w:lang w:val="en-GB"/>
        </w:rPr>
        <w:t>, there</w:t>
      </w:r>
      <w:r w:rsidR="00EE440D" w:rsidRPr="00253FBB">
        <w:rPr>
          <w:lang w:val="en-GB"/>
        </w:rPr>
        <w:t xml:space="preserve"> are three places in the stator (1, 2, 3), where t</w:t>
      </w:r>
      <w:r w:rsidR="00BF2AB7" w:rsidRPr="00253FBB">
        <w:rPr>
          <w:lang w:val="en-GB"/>
        </w:rPr>
        <w:t>h</w:t>
      </w:r>
      <w:r w:rsidR="00EE440D" w:rsidRPr="00253FBB">
        <w:rPr>
          <w:lang w:val="en-GB"/>
        </w:rPr>
        <w:t>ermocouples were inserted</w:t>
      </w:r>
      <w:r w:rsidR="007D143B" w:rsidRPr="00253FBB">
        <w:rPr>
          <w:lang w:val="en-GB"/>
        </w:rPr>
        <w:t>.</w:t>
      </w:r>
      <w:r w:rsidR="00484807" w:rsidRPr="00253FBB">
        <w:rPr>
          <w:lang w:val="en-GB"/>
        </w:rPr>
        <w:t xml:space="preserve"> </w:t>
      </w:r>
      <w:r w:rsidR="002B2398" w:rsidRPr="00253FBB">
        <w:rPr>
          <w:lang w:val="en-GB"/>
        </w:rPr>
        <w:t xml:space="preserve">Our data come from position 1. Probably more precise results could be gained using the data from position 2, as </w:t>
      </w:r>
      <w:r w:rsidR="009B3C83" w:rsidRPr="00253FBB">
        <w:rPr>
          <w:lang w:val="en-GB"/>
        </w:rPr>
        <w:t xml:space="preserve">the heat transfer in this place is more resembling of the </w:t>
      </w:r>
      <w:r w:rsidR="00035685" w:rsidRPr="00253FBB">
        <w:rPr>
          <w:lang w:val="en-GB"/>
        </w:rPr>
        <w:lastRenderedPageBreak/>
        <w:t xml:space="preserve">real </w:t>
      </w:r>
      <w:r w:rsidR="009B3C83" w:rsidRPr="00253FBB">
        <w:rPr>
          <w:lang w:val="en-GB"/>
        </w:rPr>
        <w:t>1D heat transfer that we want to picture, with as little 2D conduction influence as possible.</w:t>
      </w:r>
    </w:p>
    <w:p w14:paraId="0BF28123" w14:textId="77777777" w:rsidR="00FD26EB" w:rsidRPr="00253FBB" w:rsidRDefault="00F744D0" w:rsidP="00E7629B">
      <w:pPr>
        <w:keepNext/>
        <w:spacing w:line="276" w:lineRule="auto"/>
        <w:rPr>
          <w:lang w:val="en-GB"/>
        </w:rPr>
      </w:pPr>
      <w:r w:rsidRPr="00253FBB">
        <w:rPr>
          <w:noProof/>
          <w:lang w:val="en-GB"/>
        </w:rPr>
        <w:drawing>
          <wp:inline distT="0" distB="0" distL="0" distR="0" wp14:anchorId="351AD409" wp14:editId="61453229">
            <wp:extent cx="5686425" cy="1857375"/>
            <wp:effectExtent l="0" t="0" r="9525" b="9525"/>
            <wp:docPr id="58" name="Obráze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86425" cy="1857375"/>
                    </a:xfrm>
                    <a:prstGeom prst="rect">
                      <a:avLst/>
                    </a:prstGeom>
                  </pic:spPr>
                </pic:pic>
              </a:graphicData>
            </a:graphic>
          </wp:inline>
        </w:drawing>
      </w:r>
    </w:p>
    <w:p w14:paraId="6697DB13" w14:textId="403C1816" w:rsidR="0006497C" w:rsidRPr="00DA56A2" w:rsidRDefault="00FD26EB" w:rsidP="00E7629B">
      <w:pPr>
        <w:pStyle w:val="Titulek"/>
        <w:spacing w:line="276" w:lineRule="auto"/>
        <w:rPr>
          <w:rStyle w:val="Zdraznn"/>
          <w:i w:val="0"/>
          <w:iCs/>
        </w:rPr>
      </w:pPr>
      <w:bookmarkStart w:id="21" w:name="_Toc41846024"/>
      <w:r w:rsidRPr="00DA56A2">
        <w:rPr>
          <w:rStyle w:val="Zdraznn"/>
        </w:rPr>
        <w:t xml:space="preserve">Figure </w:t>
      </w:r>
      <w:r w:rsidR="00BA0A16" w:rsidRPr="00DA56A2">
        <w:rPr>
          <w:rStyle w:val="Zdraznn"/>
        </w:rPr>
        <w:fldChar w:fldCharType="begin"/>
      </w:r>
      <w:r w:rsidR="00BA0A16" w:rsidRPr="00DA56A2">
        <w:rPr>
          <w:rStyle w:val="Zdraznn"/>
        </w:rPr>
        <w:instrText xml:space="preserve"> SEQ Figure \* ARABIC </w:instrText>
      </w:r>
      <w:r w:rsidR="00BA0A16" w:rsidRPr="00DA56A2">
        <w:rPr>
          <w:rStyle w:val="Zdraznn"/>
        </w:rPr>
        <w:fldChar w:fldCharType="separate"/>
      </w:r>
      <w:r w:rsidR="002D46A1">
        <w:rPr>
          <w:rStyle w:val="Zdraznn"/>
          <w:noProof/>
        </w:rPr>
        <w:t>10</w:t>
      </w:r>
      <w:r w:rsidR="00BA0A16" w:rsidRPr="00DA56A2">
        <w:rPr>
          <w:rStyle w:val="Zdraznn"/>
        </w:rPr>
        <w:fldChar w:fldCharType="end"/>
      </w:r>
      <w:r w:rsidRPr="00DA56A2">
        <w:rPr>
          <w:rStyle w:val="Zdraznn"/>
          <w:i w:val="0"/>
          <w:iCs/>
        </w:rPr>
        <w:t xml:space="preserve">   Cross-section showing the positioning of thermocouples, taken from [35]</w:t>
      </w:r>
      <w:bookmarkEnd w:id="21"/>
    </w:p>
    <w:p w14:paraId="64004035" w14:textId="2BC04ECA" w:rsidR="00E54D9E" w:rsidRPr="00253FBB" w:rsidRDefault="00E54D9E" w:rsidP="00E7629B">
      <w:pPr>
        <w:spacing w:after="0" w:line="276" w:lineRule="auto"/>
        <w:rPr>
          <w:lang w:val="en-GB"/>
        </w:rPr>
      </w:pPr>
      <w:r w:rsidRPr="00253FBB">
        <w:rPr>
          <w:lang w:val="en-GB"/>
        </w:rPr>
        <w:t xml:space="preserve">We got </w:t>
      </w:r>
      <w:r w:rsidR="00BF2AB7" w:rsidRPr="00253FBB">
        <w:rPr>
          <w:lang w:val="en-GB"/>
        </w:rPr>
        <w:t xml:space="preserve">the </w:t>
      </w:r>
      <w:r w:rsidRPr="00253FBB">
        <w:rPr>
          <w:lang w:val="en-GB"/>
        </w:rPr>
        <w:t>following details from the experiment, that were used as boundary conditions for our computation engine</w:t>
      </w:r>
      <w:r w:rsidR="00C018EE" w:rsidRPr="00253FBB">
        <w:rPr>
          <w:lang w:val="en-GB"/>
        </w:rPr>
        <w:t xml:space="preserve">, together with all the </w:t>
      </w:r>
      <w:r w:rsidR="009D6168" w:rsidRPr="00253FBB">
        <w:rPr>
          <w:lang w:val="en-GB"/>
        </w:rPr>
        <w:t>time-dependant data</w:t>
      </w:r>
      <w:r w:rsidRPr="00253FBB">
        <w:rPr>
          <w:lang w:val="en-GB"/>
        </w:rPr>
        <w:t>:</w:t>
      </w:r>
    </w:p>
    <w:p w14:paraId="0D80F907" w14:textId="16ED8ECB" w:rsidR="00E54D9E" w:rsidRPr="00253FBB" w:rsidRDefault="00E54D9E" w:rsidP="00E7629B">
      <w:pPr>
        <w:pStyle w:val="Odstavecseseznamem"/>
        <w:numPr>
          <w:ilvl w:val="0"/>
          <w:numId w:val="6"/>
        </w:numPr>
        <w:spacing w:after="0" w:line="276" w:lineRule="auto"/>
        <w:rPr>
          <w:lang w:val="en-GB"/>
        </w:rPr>
      </w:pPr>
      <w:r w:rsidRPr="00253FBB">
        <w:rPr>
          <w:lang w:val="en-GB"/>
        </w:rPr>
        <w:t xml:space="preserve">The material of the stator was stainless steel, with the density </w:t>
      </w:r>
      <w:r w:rsidR="00431765" w:rsidRPr="00253FBB">
        <w:rPr>
          <w:rFonts w:cs="Times New Roman"/>
          <w:lang w:val="en-GB"/>
        </w:rPr>
        <w:t>ρ</w:t>
      </w:r>
      <w:r w:rsidR="00F40996" w:rsidRPr="00253FBB">
        <w:rPr>
          <w:rFonts w:cs="Times New Roman"/>
          <w:lang w:val="en-GB"/>
        </w:rPr>
        <w:t xml:space="preserve"> </w:t>
      </w:r>
      <w:r w:rsidRPr="00253FBB">
        <w:rPr>
          <w:lang w:val="en-GB"/>
        </w:rPr>
        <w:t>= 7850 kg/m</w:t>
      </w:r>
      <w:r w:rsidRPr="00253FBB">
        <w:rPr>
          <w:vertAlign w:val="superscript"/>
          <w:lang w:val="en-GB"/>
        </w:rPr>
        <w:t>3</w:t>
      </w:r>
      <w:r w:rsidRPr="00253FBB">
        <w:rPr>
          <w:lang w:val="en-GB"/>
        </w:rPr>
        <w:t xml:space="preserve">, specific heat capacity c = 490 J/kgK and heat conductivity </w:t>
      </w:r>
      <w:r w:rsidR="00431765" w:rsidRPr="00253FBB">
        <w:rPr>
          <w:rFonts w:cs="Times New Roman"/>
          <w:lang w:val="en-GB"/>
        </w:rPr>
        <w:t>λ</w:t>
      </w:r>
      <w:r w:rsidR="00431765" w:rsidRPr="00253FBB">
        <w:rPr>
          <w:lang w:val="en-GB"/>
        </w:rPr>
        <w:t xml:space="preserve"> </w:t>
      </w:r>
      <w:r w:rsidRPr="00253FBB">
        <w:rPr>
          <w:lang w:val="en-GB"/>
        </w:rPr>
        <w:t>= 13,5 W/mK</w:t>
      </w:r>
      <w:r w:rsidR="004C1D53" w:rsidRPr="00253FBB">
        <w:rPr>
          <w:lang w:val="en-GB"/>
        </w:rPr>
        <w:t>.</w:t>
      </w:r>
    </w:p>
    <w:p w14:paraId="1E4CB25D" w14:textId="66B4ABEB" w:rsidR="004C1D53" w:rsidRPr="00253FBB" w:rsidRDefault="004C1D53" w:rsidP="00E7629B">
      <w:pPr>
        <w:pStyle w:val="Odstavecseseznamem"/>
        <w:numPr>
          <w:ilvl w:val="0"/>
          <w:numId w:val="6"/>
        </w:numPr>
        <w:spacing w:line="276" w:lineRule="auto"/>
        <w:rPr>
          <w:lang w:val="en-GB"/>
        </w:rPr>
      </w:pPr>
      <w:r w:rsidRPr="00253FBB">
        <w:rPr>
          <w:lang w:val="en-GB"/>
        </w:rPr>
        <w:t xml:space="preserve">The convective heat transfer coefficient of the surrounding air was determined to be </w:t>
      </w:r>
      <w:r w:rsidR="00AB4AB2" w:rsidRPr="00253FBB">
        <w:rPr>
          <w:rFonts w:cs="Times New Roman"/>
          <w:lang w:val="en-GB"/>
        </w:rPr>
        <w:t>α</w:t>
      </w:r>
      <w:r w:rsidR="00AB4AB2" w:rsidRPr="00253FBB">
        <w:rPr>
          <w:lang w:val="en-GB"/>
        </w:rPr>
        <w:t xml:space="preserve"> = </w:t>
      </w:r>
      <w:r w:rsidRPr="00253FBB">
        <w:rPr>
          <w:lang w:val="en-GB"/>
        </w:rPr>
        <w:t>13,5</w:t>
      </w:r>
      <w:r w:rsidR="00AB4AB2" w:rsidRPr="00253FBB">
        <w:rPr>
          <w:lang w:val="en-GB"/>
        </w:rPr>
        <w:t xml:space="preserve"> W/m</w:t>
      </w:r>
      <w:r w:rsidR="00AB4AB2" w:rsidRPr="00253FBB">
        <w:rPr>
          <w:vertAlign w:val="superscript"/>
          <w:lang w:val="en-GB"/>
        </w:rPr>
        <w:t>2</w:t>
      </w:r>
      <w:r w:rsidR="00AB4AB2" w:rsidRPr="00253FBB">
        <w:rPr>
          <w:lang w:val="en-GB"/>
        </w:rPr>
        <w:t>K</w:t>
      </w:r>
      <w:r w:rsidR="00F200DF" w:rsidRPr="00253FBB">
        <w:rPr>
          <w:lang w:val="en-GB"/>
        </w:rPr>
        <w:t>.</w:t>
      </w:r>
    </w:p>
    <w:p w14:paraId="325F274D" w14:textId="7BC24CA9" w:rsidR="00B438C5" w:rsidRPr="00253FBB" w:rsidRDefault="00B438C5" w:rsidP="00E7629B">
      <w:pPr>
        <w:pStyle w:val="Odstavecseseznamem"/>
        <w:numPr>
          <w:ilvl w:val="0"/>
          <w:numId w:val="6"/>
        </w:numPr>
        <w:spacing w:line="276" w:lineRule="auto"/>
        <w:rPr>
          <w:lang w:val="en-GB"/>
        </w:rPr>
      </w:pPr>
      <w:r w:rsidRPr="00253FBB">
        <w:rPr>
          <w:lang w:val="en-GB"/>
        </w:rPr>
        <w:t xml:space="preserve">The width of the stator was 1 cm, and the temperature was measured 0,445 cm </w:t>
      </w:r>
      <w:r w:rsidR="00345B69" w:rsidRPr="00253FBB">
        <w:rPr>
          <w:lang w:val="en-GB"/>
        </w:rPr>
        <w:t>deep in the stator from the flowing-air side.</w:t>
      </w:r>
    </w:p>
    <w:p w14:paraId="71B1E478" w14:textId="77777777" w:rsidR="00E54D9E" w:rsidRPr="00253FBB" w:rsidRDefault="00485B3F" w:rsidP="00E7629B">
      <w:pPr>
        <w:keepNext/>
        <w:spacing w:line="276" w:lineRule="auto"/>
        <w:rPr>
          <w:lang w:val="en-GB"/>
        </w:rPr>
      </w:pPr>
      <w:r w:rsidRPr="00253FBB">
        <w:rPr>
          <w:noProof/>
          <w:lang w:val="en-GB"/>
        </w:rPr>
        <w:drawing>
          <wp:inline distT="0" distB="0" distL="0" distR="0" wp14:anchorId="20203C4F" wp14:editId="71A1D44A">
            <wp:extent cx="5760720" cy="3524250"/>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3524250"/>
                    </a:xfrm>
                    <a:prstGeom prst="rect">
                      <a:avLst/>
                    </a:prstGeom>
                  </pic:spPr>
                </pic:pic>
              </a:graphicData>
            </a:graphic>
          </wp:inline>
        </w:drawing>
      </w:r>
    </w:p>
    <w:p w14:paraId="271658F5" w14:textId="0D5DAD5F" w:rsidR="00485B3F" w:rsidRPr="008E454D" w:rsidRDefault="00E54D9E" w:rsidP="00E7629B">
      <w:pPr>
        <w:pStyle w:val="Titulek"/>
        <w:spacing w:line="276" w:lineRule="auto"/>
        <w:rPr>
          <w:rStyle w:val="Zdraznn"/>
          <w:i w:val="0"/>
          <w:iCs/>
        </w:rPr>
      </w:pPr>
      <w:bookmarkStart w:id="22" w:name="_Toc41846025"/>
      <w:r w:rsidRPr="008E454D">
        <w:rPr>
          <w:rStyle w:val="Zdraznn"/>
        </w:rPr>
        <w:t xml:space="preserve">Figure </w:t>
      </w:r>
      <w:r w:rsidR="00BA0A16" w:rsidRPr="008E454D">
        <w:rPr>
          <w:rStyle w:val="Zdraznn"/>
        </w:rPr>
        <w:fldChar w:fldCharType="begin"/>
      </w:r>
      <w:r w:rsidR="00BA0A16" w:rsidRPr="008E454D">
        <w:rPr>
          <w:rStyle w:val="Zdraznn"/>
        </w:rPr>
        <w:instrText xml:space="preserve"> SEQ Figure \* ARABIC </w:instrText>
      </w:r>
      <w:r w:rsidR="00BA0A16" w:rsidRPr="008E454D">
        <w:rPr>
          <w:rStyle w:val="Zdraznn"/>
        </w:rPr>
        <w:fldChar w:fldCharType="separate"/>
      </w:r>
      <w:r w:rsidR="002D46A1">
        <w:rPr>
          <w:rStyle w:val="Zdraznn"/>
          <w:noProof/>
        </w:rPr>
        <w:t>11</w:t>
      </w:r>
      <w:r w:rsidR="00BA0A16" w:rsidRPr="008E454D">
        <w:rPr>
          <w:rStyle w:val="Zdraznn"/>
        </w:rPr>
        <w:fldChar w:fldCharType="end"/>
      </w:r>
      <w:r w:rsidRPr="008E454D">
        <w:rPr>
          <w:rStyle w:val="Zdraznn"/>
          <w:i w:val="0"/>
          <w:iCs/>
        </w:rPr>
        <w:t xml:space="preserve">   View at the real experimental stand, taken from [35]</w:t>
      </w:r>
      <w:bookmarkEnd w:id="22"/>
    </w:p>
    <w:p w14:paraId="08E75210" w14:textId="1466FEE2" w:rsidR="005E0979" w:rsidRPr="00253FBB" w:rsidRDefault="005E0979" w:rsidP="005E0979">
      <w:pPr>
        <w:pStyle w:val="Nadpis2"/>
        <w:rPr>
          <w:lang w:val="en-GB"/>
        </w:rPr>
      </w:pPr>
      <w:bookmarkStart w:id="23" w:name="_Toc41846370"/>
      <w:r w:rsidRPr="00253FBB">
        <w:rPr>
          <w:lang w:val="en-GB"/>
        </w:rPr>
        <w:lastRenderedPageBreak/>
        <w:t>Data from the experiment</w:t>
      </w:r>
      <w:bookmarkEnd w:id="23"/>
    </w:p>
    <w:p w14:paraId="4F4F502B" w14:textId="0B9B748D" w:rsidR="00EE4A6B" w:rsidRPr="00253FBB" w:rsidRDefault="007755E9" w:rsidP="007755E9">
      <w:pPr>
        <w:rPr>
          <w:lang w:val="en-GB"/>
        </w:rPr>
      </w:pPr>
      <w:r w:rsidRPr="00253FBB">
        <w:rPr>
          <w:lang w:val="en-GB"/>
        </w:rPr>
        <w:t>The main benefit</w:t>
      </w:r>
      <w:r w:rsidR="00BF2AB7" w:rsidRPr="00253FBB">
        <w:rPr>
          <w:lang w:val="en-GB"/>
        </w:rPr>
        <w:t>s</w:t>
      </w:r>
      <w:r w:rsidRPr="00253FBB">
        <w:rPr>
          <w:lang w:val="en-GB"/>
        </w:rPr>
        <w:t xml:space="preserve"> of the experiment for our the</w:t>
      </w:r>
      <w:r w:rsidR="00FD6ED6" w:rsidRPr="00253FBB">
        <w:rPr>
          <w:lang w:val="en-GB"/>
        </w:rPr>
        <w:t>sis were the time-flow data of measured temperatures and corresponding heat fluxes.</w:t>
      </w:r>
    </w:p>
    <w:p w14:paraId="4E4CDFD2" w14:textId="4FF53EDA" w:rsidR="007755E9" w:rsidRPr="00253FBB" w:rsidRDefault="004C1B1D" w:rsidP="007755E9">
      <w:pPr>
        <w:rPr>
          <w:lang w:val="en-GB"/>
        </w:rPr>
      </w:pPr>
      <w:r w:rsidRPr="00253FBB">
        <w:rPr>
          <w:lang w:val="en-GB"/>
        </w:rPr>
        <w:t xml:space="preserve">We were using these data extensively when developing </w:t>
      </w:r>
      <w:r w:rsidR="00D05A09" w:rsidRPr="00253FBB">
        <w:rPr>
          <w:lang w:val="en-GB"/>
        </w:rPr>
        <w:t>the</w:t>
      </w:r>
      <w:r w:rsidRPr="00253FBB">
        <w:rPr>
          <w:lang w:val="en-GB"/>
        </w:rPr>
        <w:t xml:space="preserve"> computation engine</w:t>
      </w:r>
      <w:r w:rsidR="00555A67" w:rsidRPr="00253FBB">
        <w:rPr>
          <w:lang w:val="en-GB"/>
        </w:rPr>
        <w:t xml:space="preserve">. These </w:t>
      </w:r>
      <w:r w:rsidR="00D05A09" w:rsidRPr="00253FBB">
        <w:rPr>
          <w:lang w:val="en-GB"/>
        </w:rPr>
        <w:t xml:space="preserve">data served the purpose of validating the correctness of the </w:t>
      </w:r>
      <w:r w:rsidR="00D92934" w:rsidRPr="00253FBB">
        <w:rPr>
          <w:lang w:val="en-GB"/>
        </w:rPr>
        <w:t>simulations</w:t>
      </w:r>
      <w:r w:rsidR="00EE4A6B" w:rsidRPr="00253FBB">
        <w:rPr>
          <w:lang w:val="en-GB"/>
        </w:rPr>
        <w:t xml:space="preserve"> – in both the classical heat transfer simulations and the inverse simulations</w:t>
      </w:r>
      <w:r w:rsidR="00D05A09" w:rsidRPr="00253FBB">
        <w:rPr>
          <w:lang w:val="en-GB"/>
        </w:rPr>
        <w:t xml:space="preserve">. </w:t>
      </w:r>
    </w:p>
    <w:p w14:paraId="527305B6" w14:textId="194B3539" w:rsidR="00EE4A6B" w:rsidRPr="00253FBB" w:rsidRDefault="00EE4A6B" w:rsidP="007755E9">
      <w:pPr>
        <w:rPr>
          <w:lang w:val="en-GB"/>
        </w:rPr>
      </w:pPr>
      <w:r w:rsidRPr="00253FBB">
        <w:rPr>
          <w:lang w:val="en-GB"/>
        </w:rPr>
        <w:t xml:space="preserve">It also played a crucial </w:t>
      </w:r>
      <w:r w:rsidR="007D385E" w:rsidRPr="00253FBB">
        <w:rPr>
          <w:lang w:val="en-GB"/>
        </w:rPr>
        <w:t xml:space="preserve">role in the testing phase, when we were </w:t>
      </w:r>
      <w:r w:rsidR="00DB3008" w:rsidRPr="00253FBB">
        <w:rPr>
          <w:lang w:val="en-GB"/>
        </w:rPr>
        <w:t>determining</w:t>
      </w:r>
      <w:r w:rsidR="007D385E" w:rsidRPr="00253FBB">
        <w:rPr>
          <w:lang w:val="en-GB"/>
        </w:rPr>
        <w:t xml:space="preserve"> the impact of various parameters on the final result – comparing their error (deviation) from these experimental results gave us the </w:t>
      </w:r>
      <w:r w:rsidR="00DB3008" w:rsidRPr="00253FBB">
        <w:rPr>
          <w:lang w:val="en-GB"/>
        </w:rPr>
        <w:t>measure of quality</w:t>
      </w:r>
      <w:r w:rsidR="006D3115" w:rsidRPr="00253FBB">
        <w:rPr>
          <w:lang w:val="en-GB"/>
        </w:rPr>
        <w:t xml:space="preserve"> for the result.</w:t>
      </w:r>
    </w:p>
    <w:p w14:paraId="4940879E" w14:textId="77777777" w:rsidR="0083706B" w:rsidRPr="00253FBB" w:rsidRDefault="0083706B" w:rsidP="00E7629B">
      <w:pPr>
        <w:keepNext/>
        <w:spacing w:line="276" w:lineRule="auto"/>
        <w:rPr>
          <w:lang w:val="en-GB"/>
        </w:rPr>
      </w:pPr>
      <w:r w:rsidRPr="00253FBB">
        <w:rPr>
          <w:noProof/>
          <w:lang w:val="en-GB"/>
        </w:rPr>
        <w:drawing>
          <wp:inline distT="0" distB="0" distL="0" distR="0" wp14:anchorId="2EE11079" wp14:editId="44C25A8F">
            <wp:extent cx="4572000" cy="2032000"/>
            <wp:effectExtent l="0" t="0" r="0" b="635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86900" cy="2038622"/>
                    </a:xfrm>
                    <a:prstGeom prst="rect">
                      <a:avLst/>
                    </a:prstGeom>
                  </pic:spPr>
                </pic:pic>
              </a:graphicData>
            </a:graphic>
          </wp:inline>
        </w:drawing>
      </w:r>
    </w:p>
    <w:p w14:paraId="1D17A2BD" w14:textId="2499D495" w:rsidR="0083706B" w:rsidRPr="008E454D" w:rsidRDefault="0083706B" w:rsidP="00E7629B">
      <w:pPr>
        <w:pStyle w:val="Titulek"/>
        <w:spacing w:line="276" w:lineRule="auto"/>
        <w:rPr>
          <w:rStyle w:val="Zdraznn"/>
          <w:i w:val="0"/>
          <w:iCs/>
        </w:rPr>
      </w:pPr>
      <w:bookmarkStart w:id="24" w:name="_Toc41846026"/>
      <w:r w:rsidRPr="008E454D">
        <w:rPr>
          <w:rStyle w:val="Zdraznn"/>
        </w:rPr>
        <w:t xml:space="preserve">Figure </w:t>
      </w:r>
      <w:r w:rsidR="00BA0A16" w:rsidRPr="008E454D">
        <w:rPr>
          <w:rStyle w:val="Zdraznn"/>
        </w:rPr>
        <w:fldChar w:fldCharType="begin"/>
      </w:r>
      <w:r w:rsidR="00BA0A16" w:rsidRPr="008E454D">
        <w:rPr>
          <w:rStyle w:val="Zdraznn"/>
        </w:rPr>
        <w:instrText xml:space="preserve"> SEQ Figure \* ARABIC </w:instrText>
      </w:r>
      <w:r w:rsidR="00BA0A16" w:rsidRPr="008E454D">
        <w:rPr>
          <w:rStyle w:val="Zdraznn"/>
        </w:rPr>
        <w:fldChar w:fldCharType="separate"/>
      </w:r>
      <w:r w:rsidR="002D46A1">
        <w:rPr>
          <w:rStyle w:val="Zdraznn"/>
          <w:noProof/>
        </w:rPr>
        <w:t>12</w:t>
      </w:r>
      <w:r w:rsidR="00BA0A16" w:rsidRPr="008E454D">
        <w:rPr>
          <w:rStyle w:val="Zdraznn"/>
        </w:rPr>
        <w:fldChar w:fldCharType="end"/>
      </w:r>
      <w:r w:rsidRPr="008E454D">
        <w:rPr>
          <w:rStyle w:val="Zdraznn"/>
          <w:i w:val="0"/>
          <w:iCs/>
        </w:rPr>
        <w:t xml:space="preserve">   Experimental data, taken from [35]</w:t>
      </w:r>
      <w:bookmarkEnd w:id="24"/>
    </w:p>
    <w:p w14:paraId="4D78E6B2" w14:textId="38351D59" w:rsidR="00DF7C87" w:rsidRPr="00253FBB" w:rsidRDefault="00DF7C87" w:rsidP="00DF7C87">
      <w:pPr>
        <w:rPr>
          <w:lang w:val="en-GB"/>
        </w:rPr>
      </w:pPr>
      <w:r w:rsidRPr="00253FBB">
        <w:rPr>
          <w:i/>
          <w:iCs/>
          <w:lang w:val="en-GB"/>
        </w:rPr>
        <w:t xml:space="preserve">Figure </w:t>
      </w:r>
      <w:r w:rsidR="00DA4D8B" w:rsidRPr="00253FBB">
        <w:rPr>
          <w:lang w:val="en-GB"/>
        </w:rPr>
        <w:t>above</w:t>
      </w:r>
      <w:r w:rsidRPr="00253FBB">
        <w:rPr>
          <w:lang w:val="en-GB"/>
        </w:rPr>
        <w:t xml:space="preserve"> shows the time progress of both the temperature and heat flux that was measured during the experiment. </w:t>
      </w:r>
      <w:r w:rsidRPr="00253FBB">
        <w:rPr>
          <w:i/>
          <w:iCs/>
          <w:lang w:val="en-GB"/>
        </w:rPr>
        <w:t xml:space="preserve">Figures </w:t>
      </w:r>
      <w:r w:rsidR="00DA4D8B" w:rsidRPr="00253FBB">
        <w:rPr>
          <w:lang w:val="en-GB"/>
        </w:rPr>
        <w:t xml:space="preserve">below </w:t>
      </w:r>
      <w:r w:rsidRPr="00253FBB">
        <w:rPr>
          <w:lang w:val="en-GB"/>
        </w:rPr>
        <w:t>show the same data in our application.</w:t>
      </w:r>
    </w:p>
    <w:p w14:paraId="507EA605" w14:textId="77777777" w:rsidR="00AD2286" w:rsidRPr="00253FBB" w:rsidRDefault="00AD2286" w:rsidP="00E7629B">
      <w:pPr>
        <w:keepNext/>
        <w:spacing w:line="276" w:lineRule="auto"/>
        <w:rPr>
          <w:lang w:val="en-GB"/>
        </w:rPr>
      </w:pPr>
      <w:r w:rsidRPr="00253FBB">
        <w:rPr>
          <w:noProof/>
          <w:lang w:val="en-GB"/>
        </w:rPr>
        <w:drawing>
          <wp:inline distT="0" distB="0" distL="0" distR="0" wp14:anchorId="1CB329DF" wp14:editId="0DD96791">
            <wp:extent cx="5227320" cy="1514263"/>
            <wp:effectExtent l="0" t="0" r="0"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34343" cy="1516298"/>
                    </a:xfrm>
                    <a:prstGeom prst="rect">
                      <a:avLst/>
                    </a:prstGeom>
                  </pic:spPr>
                </pic:pic>
              </a:graphicData>
            </a:graphic>
          </wp:inline>
        </w:drawing>
      </w:r>
    </w:p>
    <w:p w14:paraId="348444B6" w14:textId="08371AFB" w:rsidR="00AD2286" w:rsidRPr="0050123B" w:rsidRDefault="00AD2286" w:rsidP="00E7629B">
      <w:pPr>
        <w:pStyle w:val="Titulek"/>
        <w:spacing w:line="276" w:lineRule="auto"/>
        <w:rPr>
          <w:rStyle w:val="Zdraznn"/>
          <w:i w:val="0"/>
          <w:iCs/>
        </w:rPr>
      </w:pPr>
      <w:bookmarkStart w:id="25" w:name="_Toc41846027"/>
      <w:r w:rsidRPr="0050123B">
        <w:rPr>
          <w:rStyle w:val="Zdraznn"/>
        </w:rPr>
        <w:t xml:space="preserve">Figure </w:t>
      </w:r>
      <w:r w:rsidR="00BA0A16" w:rsidRPr="0050123B">
        <w:rPr>
          <w:rStyle w:val="Zdraznn"/>
        </w:rPr>
        <w:fldChar w:fldCharType="begin"/>
      </w:r>
      <w:r w:rsidR="00BA0A16" w:rsidRPr="0050123B">
        <w:rPr>
          <w:rStyle w:val="Zdraznn"/>
        </w:rPr>
        <w:instrText xml:space="preserve"> SEQ Figure \* ARABIC </w:instrText>
      </w:r>
      <w:r w:rsidR="00BA0A16" w:rsidRPr="0050123B">
        <w:rPr>
          <w:rStyle w:val="Zdraznn"/>
        </w:rPr>
        <w:fldChar w:fldCharType="separate"/>
      </w:r>
      <w:r w:rsidR="002D46A1">
        <w:rPr>
          <w:rStyle w:val="Zdraznn"/>
          <w:noProof/>
        </w:rPr>
        <w:t>13</w:t>
      </w:r>
      <w:r w:rsidR="00BA0A16" w:rsidRPr="0050123B">
        <w:rPr>
          <w:rStyle w:val="Zdraznn"/>
        </w:rPr>
        <w:fldChar w:fldCharType="end"/>
      </w:r>
      <w:r w:rsidRPr="0050123B">
        <w:rPr>
          <w:rStyle w:val="Zdraznn"/>
          <w:i w:val="0"/>
          <w:iCs/>
        </w:rPr>
        <w:t xml:space="preserve">   Temperature data rendered in our app</w:t>
      </w:r>
      <w:bookmarkEnd w:id="25"/>
    </w:p>
    <w:p w14:paraId="0E83FB22" w14:textId="187904AA" w:rsidR="00AD2286" w:rsidRPr="00253FBB" w:rsidRDefault="00AD2286" w:rsidP="00E7629B">
      <w:pPr>
        <w:keepNext/>
        <w:spacing w:line="276" w:lineRule="auto"/>
        <w:rPr>
          <w:lang w:val="en-GB"/>
        </w:rPr>
      </w:pPr>
      <w:r w:rsidRPr="00253FBB">
        <w:rPr>
          <w:noProof/>
          <w:lang w:val="en-GB"/>
        </w:rPr>
        <w:drawing>
          <wp:inline distT="0" distB="0" distL="0" distR="0" wp14:anchorId="6D88918E" wp14:editId="3678257A">
            <wp:extent cx="5349240" cy="1523637"/>
            <wp:effectExtent l="0" t="0" r="3810" b="635"/>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b="4509"/>
                    <a:stretch/>
                  </pic:blipFill>
                  <pic:spPr bwMode="auto">
                    <a:xfrm>
                      <a:off x="0" y="0"/>
                      <a:ext cx="5359939" cy="1526685"/>
                    </a:xfrm>
                    <a:prstGeom prst="rect">
                      <a:avLst/>
                    </a:prstGeom>
                    <a:ln>
                      <a:noFill/>
                    </a:ln>
                    <a:extLst>
                      <a:ext uri="{53640926-AAD7-44D8-BBD7-CCE9431645EC}">
                        <a14:shadowObscured xmlns:a14="http://schemas.microsoft.com/office/drawing/2010/main"/>
                      </a:ext>
                    </a:extLst>
                  </pic:spPr>
                </pic:pic>
              </a:graphicData>
            </a:graphic>
          </wp:inline>
        </w:drawing>
      </w:r>
    </w:p>
    <w:p w14:paraId="26FAA890" w14:textId="4DBE378D" w:rsidR="00933504" w:rsidRPr="00F960AA" w:rsidRDefault="00AD2286" w:rsidP="0084310D">
      <w:pPr>
        <w:pStyle w:val="Titulek"/>
        <w:spacing w:line="276" w:lineRule="auto"/>
        <w:rPr>
          <w:rStyle w:val="Zdraznn"/>
          <w:i w:val="0"/>
          <w:iCs/>
        </w:rPr>
      </w:pPr>
      <w:bookmarkStart w:id="26" w:name="_Toc41846028"/>
      <w:r w:rsidRPr="00F960AA">
        <w:rPr>
          <w:rStyle w:val="Zdraznn"/>
        </w:rPr>
        <w:t xml:space="preserve">Figure </w:t>
      </w:r>
      <w:r w:rsidR="00BA0A16" w:rsidRPr="00F960AA">
        <w:rPr>
          <w:rStyle w:val="Zdraznn"/>
        </w:rPr>
        <w:fldChar w:fldCharType="begin"/>
      </w:r>
      <w:r w:rsidR="00BA0A16" w:rsidRPr="00F960AA">
        <w:rPr>
          <w:rStyle w:val="Zdraznn"/>
        </w:rPr>
        <w:instrText xml:space="preserve"> SEQ Figure \* ARABIC </w:instrText>
      </w:r>
      <w:r w:rsidR="00BA0A16" w:rsidRPr="00F960AA">
        <w:rPr>
          <w:rStyle w:val="Zdraznn"/>
        </w:rPr>
        <w:fldChar w:fldCharType="separate"/>
      </w:r>
      <w:r w:rsidR="002D46A1">
        <w:rPr>
          <w:rStyle w:val="Zdraznn"/>
          <w:noProof/>
        </w:rPr>
        <w:t>14</w:t>
      </w:r>
      <w:r w:rsidR="00BA0A16" w:rsidRPr="00F960AA">
        <w:rPr>
          <w:rStyle w:val="Zdraznn"/>
        </w:rPr>
        <w:fldChar w:fldCharType="end"/>
      </w:r>
      <w:r w:rsidRPr="00F960AA">
        <w:rPr>
          <w:rStyle w:val="Zdraznn"/>
          <w:i w:val="0"/>
          <w:iCs/>
        </w:rPr>
        <w:t xml:space="preserve">   Heat flux data rendered in our app</w:t>
      </w:r>
      <w:bookmarkEnd w:id="26"/>
      <w:r w:rsidR="00933504" w:rsidRPr="00F960AA">
        <w:rPr>
          <w:rStyle w:val="Zdraznn"/>
          <w:i w:val="0"/>
          <w:iCs/>
        </w:rPr>
        <w:br w:type="page"/>
      </w:r>
    </w:p>
    <w:p w14:paraId="3F2724E6" w14:textId="091742C8" w:rsidR="00DC08AE" w:rsidRPr="00253FBB" w:rsidRDefault="0076627D" w:rsidP="00E7629B">
      <w:pPr>
        <w:pStyle w:val="Nadpis1"/>
        <w:spacing w:line="276" w:lineRule="auto"/>
      </w:pPr>
      <w:bookmarkStart w:id="27" w:name="_Toc41846371"/>
      <w:r w:rsidRPr="00253FBB">
        <w:lastRenderedPageBreak/>
        <w:t>Software requirements and analysis</w:t>
      </w:r>
      <w:bookmarkEnd w:id="27"/>
    </w:p>
    <w:p w14:paraId="5C69B27E" w14:textId="56A0334F" w:rsidR="00BD4F14" w:rsidRPr="00253FBB" w:rsidRDefault="00BD4F14" w:rsidP="00BD4F14">
      <w:pPr>
        <w:rPr>
          <w:lang w:val="en-GB"/>
        </w:rPr>
      </w:pPr>
      <w:r w:rsidRPr="00253FBB">
        <w:rPr>
          <w:lang w:val="en-GB"/>
        </w:rPr>
        <w:t xml:space="preserve">This chapter is dedicated </w:t>
      </w:r>
      <w:r w:rsidR="00EA04C6" w:rsidRPr="00253FBB">
        <w:rPr>
          <w:lang w:val="en-GB"/>
        </w:rPr>
        <w:t>to</w:t>
      </w:r>
      <w:r w:rsidRPr="00253FBB">
        <w:rPr>
          <w:lang w:val="en-GB"/>
        </w:rPr>
        <w:t xml:space="preserve"> gathering the requirements for the software, laying out the architecture and choosing the best tool (programming language) for the project.</w:t>
      </w:r>
    </w:p>
    <w:p w14:paraId="4736E640" w14:textId="77777777" w:rsidR="00E85AE3" w:rsidRPr="00253FBB" w:rsidRDefault="00E85AE3" w:rsidP="00E85AE3">
      <w:pPr>
        <w:pStyle w:val="Nadpis2"/>
        <w:spacing w:line="276" w:lineRule="auto"/>
        <w:rPr>
          <w:lang w:val="en-GB"/>
        </w:rPr>
      </w:pPr>
      <w:bookmarkStart w:id="28" w:name="_Toc41846372"/>
      <w:r w:rsidRPr="00253FBB">
        <w:rPr>
          <w:lang w:val="en-GB"/>
        </w:rPr>
        <w:t>Architecture of the solution</w:t>
      </w:r>
      <w:bookmarkEnd w:id="28"/>
    </w:p>
    <w:p w14:paraId="50C97F57" w14:textId="1700605E" w:rsidR="00E85AE3" w:rsidRPr="00253FBB" w:rsidRDefault="00E85AE3" w:rsidP="00E85AE3">
      <w:pPr>
        <w:spacing w:line="276" w:lineRule="auto"/>
        <w:rPr>
          <w:lang w:val="en-GB"/>
        </w:rPr>
      </w:pPr>
      <w:r w:rsidRPr="00253FBB">
        <w:rPr>
          <w:lang w:val="en-GB"/>
        </w:rPr>
        <w:t xml:space="preserve">As in other fields, software project should start with some thorough planning and considerations about the architecture. To design a good architecture, we must first gather all the requirements, meaning what should be achieved and what features are necessary. Having this knowledge at the very start really helps with architectural decisions. </w:t>
      </w:r>
    </w:p>
    <w:p w14:paraId="5D270D7C" w14:textId="77777777" w:rsidR="00E85AE3" w:rsidRPr="00253FBB" w:rsidRDefault="00E85AE3" w:rsidP="00E85AE3">
      <w:pPr>
        <w:spacing w:after="0" w:line="276" w:lineRule="auto"/>
        <w:rPr>
          <w:lang w:val="en-GB"/>
        </w:rPr>
      </w:pPr>
      <w:r w:rsidRPr="00253FBB">
        <w:rPr>
          <w:lang w:val="en-GB"/>
        </w:rPr>
        <w:t>These are the basic requirements for the software, what it should do:</w:t>
      </w:r>
    </w:p>
    <w:p w14:paraId="3E3D48EE" w14:textId="77777777" w:rsidR="00E85AE3" w:rsidRPr="00253FBB" w:rsidRDefault="00E85AE3" w:rsidP="00E85AE3">
      <w:pPr>
        <w:pStyle w:val="Odstavecseseznamem"/>
        <w:numPr>
          <w:ilvl w:val="0"/>
          <w:numId w:val="6"/>
        </w:numPr>
        <w:spacing w:after="0" w:line="276" w:lineRule="auto"/>
        <w:rPr>
          <w:lang w:val="en-GB"/>
        </w:rPr>
      </w:pPr>
      <w:r w:rsidRPr="00253FBB">
        <w:rPr>
          <w:lang w:val="en-GB"/>
        </w:rPr>
        <w:t>take data from the user</w:t>
      </w:r>
    </w:p>
    <w:p w14:paraId="5023A81A" w14:textId="04E70BDA" w:rsidR="00E85AE3" w:rsidRPr="00253FBB" w:rsidRDefault="0080182D" w:rsidP="00E85AE3">
      <w:pPr>
        <w:pStyle w:val="Odstavecseseznamem"/>
        <w:numPr>
          <w:ilvl w:val="0"/>
          <w:numId w:val="6"/>
        </w:numPr>
        <w:spacing w:after="0" w:line="276" w:lineRule="auto"/>
        <w:rPr>
          <w:lang w:val="en-GB"/>
        </w:rPr>
      </w:pPr>
      <w:r w:rsidRPr="00253FBB">
        <w:rPr>
          <w:lang w:val="en-GB"/>
        </w:rPr>
        <w:t>run the simulation</w:t>
      </w:r>
    </w:p>
    <w:p w14:paraId="02F4DEE4" w14:textId="77777777" w:rsidR="00E85AE3" w:rsidRPr="00253FBB" w:rsidRDefault="00E85AE3" w:rsidP="00E85AE3">
      <w:pPr>
        <w:pStyle w:val="Odstavecseseznamem"/>
        <w:numPr>
          <w:ilvl w:val="0"/>
          <w:numId w:val="6"/>
        </w:numPr>
        <w:spacing w:line="276" w:lineRule="auto"/>
        <w:rPr>
          <w:lang w:val="en-GB"/>
        </w:rPr>
      </w:pPr>
      <w:r w:rsidRPr="00253FBB">
        <w:rPr>
          <w:lang w:val="en-GB"/>
        </w:rPr>
        <w:t>show results to the user</w:t>
      </w:r>
    </w:p>
    <w:p w14:paraId="07178475" w14:textId="77777777" w:rsidR="00E85AE3" w:rsidRPr="00253FBB" w:rsidRDefault="00E85AE3" w:rsidP="009D266F">
      <w:pPr>
        <w:keepNext/>
        <w:spacing w:line="276" w:lineRule="auto"/>
        <w:rPr>
          <w:lang w:val="en-GB"/>
        </w:rPr>
      </w:pPr>
      <w:r w:rsidRPr="00253FBB">
        <w:rPr>
          <w:noProof/>
          <w:lang w:val="en-GB"/>
        </w:rPr>
        <w:drawing>
          <wp:inline distT="0" distB="0" distL="0" distR="0" wp14:anchorId="7BBCEA53" wp14:editId="19766851">
            <wp:extent cx="5504815" cy="1214120"/>
            <wp:effectExtent l="0" t="0" r="635" b="5080"/>
            <wp:docPr id="70" name="Obrázek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04815" cy="1214120"/>
                    </a:xfrm>
                    <a:prstGeom prst="rect">
                      <a:avLst/>
                    </a:prstGeom>
                  </pic:spPr>
                </pic:pic>
              </a:graphicData>
            </a:graphic>
          </wp:inline>
        </w:drawing>
      </w:r>
    </w:p>
    <w:p w14:paraId="2C4135C1" w14:textId="068CE0C8" w:rsidR="00E85AE3" w:rsidRPr="00D530D8" w:rsidRDefault="00E85AE3" w:rsidP="00E85AE3">
      <w:pPr>
        <w:pStyle w:val="Titulek"/>
        <w:rPr>
          <w:rStyle w:val="Zdraznn"/>
          <w:i w:val="0"/>
          <w:iCs/>
        </w:rPr>
      </w:pPr>
      <w:bookmarkStart w:id="29" w:name="_Toc41846029"/>
      <w:r w:rsidRPr="00D530D8">
        <w:rPr>
          <w:rStyle w:val="Zdraznn"/>
        </w:rPr>
        <w:t xml:space="preserve">Figure </w:t>
      </w:r>
      <w:r w:rsidR="00BA0A16" w:rsidRPr="00D530D8">
        <w:rPr>
          <w:rStyle w:val="Zdraznn"/>
        </w:rPr>
        <w:fldChar w:fldCharType="begin"/>
      </w:r>
      <w:r w:rsidR="00BA0A16" w:rsidRPr="00D530D8">
        <w:rPr>
          <w:rStyle w:val="Zdraznn"/>
        </w:rPr>
        <w:instrText xml:space="preserve"> SEQ Figure \* ARABIC </w:instrText>
      </w:r>
      <w:r w:rsidR="00BA0A16" w:rsidRPr="00D530D8">
        <w:rPr>
          <w:rStyle w:val="Zdraznn"/>
        </w:rPr>
        <w:fldChar w:fldCharType="separate"/>
      </w:r>
      <w:r w:rsidR="002D46A1">
        <w:rPr>
          <w:rStyle w:val="Zdraznn"/>
          <w:noProof/>
        </w:rPr>
        <w:t>15</w:t>
      </w:r>
      <w:r w:rsidR="00BA0A16" w:rsidRPr="00D530D8">
        <w:rPr>
          <w:rStyle w:val="Zdraznn"/>
        </w:rPr>
        <w:fldChar w:fldCharType="end"/>
      </w:r>
      <w:r w:rsidRPr="00D530D8">
        <w:rPr>
          <w:rStyle w:val="Zdraznn"/>
          <w:i w:val="0"/>
          <w:iCs/>
        </w:rPr>
        <w:t xml:space="preserve">   Basic data flow diagram</w:t>
      </w:r>
      <w:bookmarkEnd w:id="29"/>
    </w:p>
    <w:p w14:paraId="5CB7EEE4" w14:textId="7F4B0AA5" w:rsidR="00E85AE3" w:rsidRPr="00253FBB" w:rsidRDefault="00E85AE3" w:rsidP="00E85AE3">
      <w:pPr>
        <w:rPr>
          <w:lang w:val="en-GB"/>
        </w:rPr>
      </w:pPr>
      <w:r w:rsidRPr="00253FBB">
        <w:rPr>
          <w:lang w:val="en-GB"/>
        </w:rPr>
        <w:t xml:space="preserve">The </w:t>
      </w:r>
      <w:r w:rsidRPr="00253FBB">
        <w:rPr>
          <w:i/>
          <w:iCs/>
          <w:lang w:val="en-GB"/>
        </w:rPr>
        <w:t>Figure</w:t>
      </w:r>
      <w:r w:rsidRPr="00253FBB">
        <w:rPr>
          <w:lang w:val="en-GB"/>
        </w:rPr>
        <w:t xml:space="preserve"> above shows the most basic diagram, describing the high-level flow </w:t>
      </w:r>
      <w:r w:rsidR="006B1F91">
        <w:rPr>
          <w:lang w:val="en-GB"/>
        </w:rPr>
        <w:br/>
      </w:r>
      <w:r w:rsidRPr="00253FBB">
        <w:rPr>
          <w:lang w:val="en-GB"/>
        </w:rPr>
        <w:t xml:space="preserve">of information. It starts with </w:t>
      </w:r>
      <w:r w:rsidR="00EA04C6" w:rsidRPr="00253FBB">
        <w:rPr>
          <w:lang w:val="en-GB"/>
        </w:rPr>
        <w:t xml:space="preserve">the </w:t>
      </w:r>
      <w:r w:rsidRPr="00253FBB">
        <w:rPr>
          <w:lang w:val="en-GB"/>
        </w:rPr>
        <w:t xml:space="preserve">user inputting data into the GUI, these data are passed </w:t>
      </w:r>
      <w:r w:rsidR="006B1F91">
        <w:rPr>
          <w:lang w:val="en-GB"/>
        </w:rPr>
        <w:br/>
      </w:r>
      <w:r w:rsidRPr="00253FBB">
        <w:rPr>
          <w:lang w:val="en-GB"/>
        </w:rPr>
        <w:t xml:space="preserve">on to the computational engine, which creates the simulation. Simulation data are then passed back to the GUI, where they are </w:t>
      </w:r>
      <w:r w:rsidR="00986173" w:rsidRPr="00253FBB">
        <w:rPr>
          <w:lang w:val="en-GB"/>
        </w:rPr>
        <w:t>processed,</w:t>
      </w:r>
      <w:r w:rsidRPr="00253FBB">
        <w:rPr>
          <w:lang w:val="en-GB"/>
        </w:rPr>
        <w:t xml:space="preserve"> and the results are displayed to the user.</w:t>
      </w:r>
    </w:p>
    <w:p w14:paraId="17547DDB" w14:textId="5E98F5CE" w:rsidR="00E85AE3" w:rsidRPr="00253FBB" w:rsidRDefault="00E85AE3" w:rsidP="00E85AE3">
      <w:pPr>
        <w:rPr>
          <w:lang w:val="en-GB"/>
        </w:rPr>
      </w:pPr>
      <w:r w:rsidRPr="00253FBB">
        <w:rPr>
          <w:lang w:val="en-GB"/>
        </w:rPr>
        <w:t xml:space="preserve">After defining this high-level diagram, we will be further defining the responsibilities </w:t>
      </w:r>
      <w:r w:rsidR="006B1F91">
        <w:rPr>
          <w:lang w:val="en-GB"/>
        </w:rPr>
        <w:br/>
      </w:r>
      <w:r w:rsidRPr="00253FBB">
        <w:rPr>
          <w:lang w:val="en-GB"/>
        </w:rPr>
        <w:t xml:space="preserve">of the main components – the GUI and the computational engine. And as we will see, there is also a need for a third component, that connects these two main components together </w:t>
      </w:r>
      <w:r w:rsidR="006B1F91">
        <w:rPr>
          <w:lang w:val="en-GB"/>
        </w:rPr>
        <w:br/>
      </w:r>
      <w:r w:rsidRPr="00253FBB">
        <w:rPr>
          <w:lang w:val="en-GB"/>
        </w:rPr>
        <w:t>in an efficient manner.</w:t>
      </w:r>
    </w:p>
    <w:p w14:paraId="1F6CEE43" w14:textId="77777777" w:rsidR="00E85AE3" w:rsidRPr="00253FBB" w:rsidRDefault="00E85AE3" w:rsidP="00E85AE3">
      <w:pPr>
        <w:pStyle w:val="Nadpis4"/>
      </w:pPr>
      <w:r w:rsidRPr="00253FBB">
        <w:t>GUI</w:t>
      </w:r>
    </w:p>
    <w:p w14:paraId="79446F25" w14:textId="31B76E78" w:rsidR="00707FB6" w:rsidRPr="00253FBB" w:rsidRDefault="00E85AE3" w:rsidP="00E85AE3">
      <w:pPr>
        <w:rPr>
          <w:lang w:val="en-GB"/>
        </w:rPr>
      </w:pPr>
      <w:r w:rsidRPr="00253FBB">
        <w:rPr>
          <w:lang w:val="en-GB"/>
        </w:rPr>
        <w:t xml:space="preserve">Its main purpose is to be a middleman between the user and the computational engine. </w:t>
      </w:r>
      <w:r w:rsidR="006B1F91">
        <w:rPr>
          <w:lang w:val="en-GB"/>
        </w:rPr>
        <w:br/>
      </w:r>
      <w:r w:rsidRPr="00253FBB">
        <w:rPr>
          <w:lang w:val="en-GB"/>
        </w:rPr>
        <w:t>It needs to gather all necessary input data from the user, send all this data to the engine, and after it receives back the data about resulted simulation, it must show these results correctly.</w:t>
      </w:r>
    </w:p>
    <w:p w14:paraId="30FD408E" w14:textId="2B8A7202" w:rsidR="00E85AE3" w:rsidRPr="00253FBB" w:rsidRDefault="00E85AE3" w:rsidP="00E85AE3">
      <w:pPr>
        <w:rPr>
          <w:lang w:val="en-GB"/>
        </w:rPr>
      </w:pPr>
      <w:r w:rsidRPr="00253FBB">
        <w:rPr>
          <w:lang w:val="en-GB"/>
        </w:rPr>
        <w:t xml:space="preserve"> It can be divided into the following parts:</w:t>
      </w:r>
    </w:p>
    <w:p w14:paraId="7EA2549C" w14:textId="77777777" w:rsidR="00E85AE3" w:rsidRPr="00253FBB" w:rsidRDefault="00E85AE3" w:rsidP="00E85AE3">
      <w:pPr>
        <w:pStyle w:val="Nadpis5"/>
        <w:rPr>
          <w:lang w:val="en-GB"/>
        </w:rPr>
      </w:pPr>
      <w:r w:rsidRPr="00253FBB">
        <w:rPr>
          <w:lang w:val="en-GB"/>
        </w:rPr>
        <w:t>User input service</w:t>
      </w:r>
    </w:p>
    <w:p w14:paraId="3494DA63" w14:textId="77777777" w:rsidR="00E85AE3" w:rsidRPr="00253FBB" w:rsidRDefault="00E85AE3" w:rsidP="00E85AE3">
      <w:pPr>
        <w:rPr>
          <w:lang w:val="en-GB"/>
        </w:rPr>
      </w:pPr>
      <w:r w:rsidRPr="00253FBB">
        <w:rPr>
          <w:lang w:val="en-GB"/>
        </w:rPr>
        <w:t>One part of the GUI needs to be responsible for gathering all the necessary information from the user. This user input service will define, what data can be inputted in the GUI, specify their data type or specific restrictions.</w:t>
      </w:r>
    </w:p>
    <w:p w14:paraId="4D8AC93A" w14:textId="77777777" w:rsidR="00E85AE3" w:rsidRPr="00253FBB" w:rsidRDefault="00E85AE3" w:rsidP="00E85AE3">
      <w:pPr>
        <w:pStyle w:val="Nadpis5"/>
        <w:rPr>
          <w:lang w:val="en-GB"/>
        </w:rPr>
      </w:pPr>
      <w:r w:rsidRPr="00253FBB">
        <w:rPr>
          <w:lang w:val="en-GB"/>
        </w:rPr>
        <w:t>Material service</w:t>
      </w:r>
    </w:p>
    <w:p w14:paraId="605697ED" w14:textId="74BF4E42" w:rsidR="00E85AE3" w:rsidRPr="00253FBB" w:rsidRDefault="00E85AE3" w:rsidP="00E85AE3">
      <w:pPr>
        <w:rPr>
          <w:lang w:val="en-GB"/>
        </w:rPr>
      </w:pPr>
      <w:r w:rsidRPr="00253FBB">
        <w:rPr>
          <w:lang w:val="en-GB"/>
        </w:rPr>
        <w:t>Users need to be able to choose a custom material for the simulation or even create their own material. These responsibilities will be handled by a material service.</w:t>
      </w:r>
    </w:p>
    <w:p w14:paraId="750F417A" w14:textId="77777777" w:rsidR="00E85AE3" w:rsidRPr="00253FBB" w:rsidRDefault="00E85AE3" w:rsidP="00E85AE3">
      <w:pPr>
        <w:pStyle w:val="Nadpis5"/>
        <w:rPr>
          <w:lang w:val="en-GB"/>
        </w:rPr>
      </w:pPr>
      <w:r w:rsidRPr="00253FBB">
        <w:rPr>
          <w:lang w:val="en-GB"/>
        </w:rPr>
        <w:lastRenderedPageBreak/>
        <w:t>Plotting service</w:t>
      </w:r>
    </w:p>
    <w:p w14:paraId="654FD21D" w14:textId="77777777" w:rsidR="00E85AE3" w:rsidRPr="00253FBB" w:rsidRDefault="00E85AE3" w:rsidP="00E85AE3">
      <w:pPr>
        <w:rPr>
          <w:lang w:val="en-GB"/>
        </w:rPr>
      </w:pPr>
      <w:r w:rsidRPr="00253FBB">
        <w:rPr>
          <w:lang w:val="en-GB"/>
        </w:rPr>
        <w:t>After the simulation finishes, we want to display the results in a graph. The plotting service prepares and configures these graphs which will be embedded in the GUI.</w:t>
      </w:r>
    </w:p>
    <w:p w14:paraId="423C98D9" w14:textId="77777777" w:rsidR="00E85AE3" w:rsidRPr="00253FBB" w:rsidRDefault="00E85AE3" w:rsidP="00E85AE3">
      <w:pPr>
        <w:pStyle w:val="Nadpis4"/>
      </w:pPr>
      <w:r w:rsidRPr="00253FBB">
        <w:t>Computational engine</w:t>
      </w:r>
    </w:p>
    <w:p w14:paraId="29C08F68" w14:textId="2C7ED7AB" w:rsidR="00E85AE3" w:rsidRPr="00253FBB" w:rsidRDefault="00E85AE3" w:rsidP="00E85AE3">
      <w:pPr>
        <w:rPr>
          <w:lang w:val="en-GB"/>
        </w:rPr>
      </w:pPr>
      <w:r w:rsidRPr="00253FBB">
        <w:rPr>
          <w:lang w:val="en-GB"/>
        </w:rPr>
        <w:t xml:space="preserve">The main purpose of the engine is to take all necessary user input and perform a numerical simulation according to these input data. </w:t>
      </w:r>
      <w:r w:rsidR="00B92AD5" w:rsidRPr="00253FBB">
        <w:rPr>
          <w:lang w:val="en-GB"/>
        </w:rPr>
        <w:t>After the simulation is performed, it should return the results.</w:t>
      </w:r>
    </w:p>
    <w:p w14:paraId="19249590" w14:textId="36E62651" w:rsidR="00707FB6" w:rsidRPr="00253FBB" w:rsidRDefault="00707FB6" w:rsidP="00E85AE3">
      <w:pPr>
        <w:rPr>
          <w:lang w:val="en-GB"/>
        </w:rPr>
      </w:pPr>
      <w:r w:rsidRPr="00253FBB">
        <w:rPr>
          <w:lang w:val="en-GB"/>
        </w:rPr>
        <w:t>It will consist of these parts:</w:t>
      </w:r>
    </w:p>
    <w:p w14:paraId="5E5E1BF5" w14:textId="6A56F299" w:rsidR="009E7F05" w:rsidRPr="00253FBB" w:rsidRDefault="009E7F05" w:rsidP="00C862DC">
      <w:pPr>
        <w:pStyle w:val="Nadpis5"/>
        <w:rPr>
          <w:lang w:val="en-GB"/>
        </w:rPr>
      </w:pPr>
      <w:r w:rsidRPr="00253FBB">
        <w:rPr>
          <w:lang w:val="en-GB"/>
        </w:rPr>
        <w:t>Simulation</w:t>
      </w:r>
    </w:p>
    <w:p w14:paraId="24A5CC79" w14:textId="6A2A299E" w:rsidR="00ED33DB" w:rsidRPr="00253FBB" w:rsidRDefault="00ED33DB" w:rsidP="00ED33DB">
      <w:pPr>
        <w:rPr>
          <w:lang w:val="en-GB"/>
        </w:rPr>
      </w:pPr>
      <w:r w:rsidRPr="00253FBB">
        <w:rPr>
          <w:lang w:val="en-GB"/>
        </w:rPr>
        <w:t xml:space="preserve">The main part of the engine will be responsible for storing all the data and functions necessary for the simulation to be run. It will be further divided between the simulation object, implementing the specific logic for the simulation, and </w:t>
      </w:r>
      <w:r w:rsidR="004C6ED5" w:rsidRPr="00253FBB">
        <w:rPr>
          <w:lang w:val="en-GB"/>
        </w:rPr>
        <w:t>the simulation controller</w:t>
      </w:r>
      <w:r w:rsidRPr="00253FBB">
        <w:rPr>
          <w:lang w:val="en-GB"/>
        </w:rPr>
        <w:t xml:space="preserve">, which </w:t>
      </w:r>
      <w:r w:rsidR="006F3610" w:rsidRPr="00253FBB">
        <w:rPr>
          <w:lang w:val="en-GB"/>
        </w:rPr>
        <w:t xml:space="preserve">oversees the simulation and </w:t>
      </w:r>
      <w:r w:rsidRPr="00253FBB">
        <w:rPr>
          <w:lang w:val="en-GB"/>
        </w:rPr>
        <w:t xml:space="preserve">calls all </w:t>
      </w:r>
      <w:r w:rsidR="006F3610" w:rsidRPr="00253FBB">
        <w:rPr>
          <w:lang w:val="en-GB"/>
        </w:rPr>
        <w:t>its</w:t>
      </w:r>
      <w:r w:rsidRPr="00253FBB">
        <w:rPr>
          <w:lang w:val="en-GB"/>
        </w:rPr>
        <w:t xml:space="preserve"> functions in the right order.</w:t>
      </w:r>
    </w:p>
    <w:p w14:paraId="3F35732D" w14:textId="54F2B9A1" w:rsidR="009E7F05" w:rsidRPr="00253FBB" w:rsidRDefault="009E7F05" w:rsidP="00973D63">
      <w:pPr>
        <w:pStyle w:val="Nadpis5"/>
        <w:rPr>
          <w:lang w:val="en-GB"/>
        </w:rPr>
      </w:pPr>
      <w:r w:rsidRPr="00253FBB">
        <w:rPr>
          <w:lang w:val="en-GB"/>
        </w:rPr>
        <w:t>Experimental data service</w:t>
      </w:r>
    </w:p>
    <w:p w14:paraId="7EC846C7" w14:textId="6E8B851C" w:rsidR="00F200DD" w:rsidRPr="00253FBB" w:rsidRDefault="00F200DD" w:rsidP="00F200DD">
      <w:pPr>
        <w:rPr>
          <w:lang w:val="en-GB"/>
        </w:rPr>
      </w:pPr>
      <w:r w:rsidRPr="00253FBB">
        <w:rPr>
          <w:lang w:val="en-GB"/>
        </w:rPr>
        <w:t xml:space="preserve">As experimental data </w:t>
      </w:r>
      <w:r w:rsidR="00AD70CE" w:rsidRPr="00253FBB">
        <w:rPr>
          <w:lang w:val="en-GB"/>
        </w:rPr>
        <w:t>supplied by</w:t>
      </w:r>
      <w:r w:rsidRPr="00253FBB">
        <w:rPr>
          <w:lang w:val="en-GB"/>
        </w:rPr>
        <w:t xml:space="preserve"> the user are a crucial part of the software, we will dedicate its own service for this purpose. It will be making sure the data from </w:t>
      </w:r>
      <w:r w:rsidR="00EA04C6" w:rsidRPr="00253FBB">
        <w:rPr>
          <w:lang w:val="en-GB"/>
        </w:rPr>
        <w:t xml:space="preserve">the </w:t>
      </w:r>
      <w:r w:rsidRPr="00253FBB">
        <w:rPr>
          <w:lang w:val="en-GB"/>
        </w:rPr>
        <w:t>experiment are well interpreted</w:t>
      </w:r>
      <w:r w:rsidR="000A5168" w:rsidRPr="00253FBB">
        <w:rPr>
          <w:lang w:val="en-GB"/>
        </w:rPr>
        <w:t xml:space="preserve"> and parsed</w:t>
      </w:r>
      <w:r w:rsidRPr="00253FBB">
        <w:rPr>
          <w:lang w:val="en-GB"/>
        </w:rPr>
        <w:t xml:space="preserve">. </w:t>
      </w:r>
    </w:p>
    <w:p w14:paraId="5B4A42B3" w14:textId="77777777" w:rsidR="00E85AE3" w:rsidRPr="00253FBB" w:rsidRDefault="00E85AE3" w:rsidP="00E85AE3">
      <w:pPr>
        <w:pStyle w:val="Nadpis4"/>
      </w:pPr>
      <w:r w:rsidRPr="00253FBB">
        <w:t>Multithreaded infrastructure</w:t>
      </w:r>
    </w:p>
    <w:p w14:paraId="4AEDB687" w14:textId="77777777" w:rsidR="00E85AE3" w:rsidRPr="00253FBB" w:rsidRDefault="00E85AE3" w:rsidP="00E85AE3">
      <w:pPr>
        <w:rPr>
          <w:lang w:val="en-GB"/>
        </w:rPr>
      </w:pPr>
      <w:r w:rsidRPr="00253FBB">
        <w:rPr>
          <w:lang w:val="en-GB"/>
        </w:rPr>
        <w:t>As we want both the main parts, the GUI and the computational engine, being connected, but not being dependent on each other, we want to dedicate a single thread to each of those components. This way, the components are not so tightly coupled, and both can be active simultaneously, which would not be possible when they would be sharing the same thread.</w:t>
      </w:r>
    </w:p>
    <w:p w14:paraId="1C80294B" w14:textId="797E86E5" w:rsidR="00E85AE3" w:rsidRPr="00253FBB" w:rsidRDefault="00E85AE3" w:rsidP="00E85AE3">
      <w:pPr>
        <w:rPr>
          <w:lang w:val="en-GB"/>
        </w:rPr>
      </w:pPr>
      <w:r w:rsidRPr="00253FBB">
        <w:rPr>
          <w:lang w:val="en-GB"/>
        </w:rPr>
        <w:t>Therefore, the multithreaded infrastructure is the above-mentioned third component, that glues together the GUI and the engine. Its responsibility is to wait until the GUI will want to call the computational engine, and in this case</w:t>
      </w:r>
      <w:r w:rsidR="00EA04C6" w:rsidRPr="00253FBB">
        <w:rPr>
          <w:lang w:val="en-GB"/>
        </w:rPr>
        <w:t>,</w:t>
      </w:r>
      <w:r w:rsidRPr="00253FBB">
        <w:rPr>
          <w:lang w:val="en-GB"/>
        </w:rPr>
        <w:t xml:space="preserve"> it creates a new thread and runs the engine inside it.</w:t>
      </w:r>
    </w:p>
    <w:p w14:paraId="44ED5CCE" w14:textId="77777777" w:rsidR="009D266F" w:rsidRPr="00253FBB" w:rsidRDefault="009D266F" w:rsidP="009D266F">
      <w:pPr>
        <w:keepNext/>
        <w:rPr>
          <w:lang w:val="en-GB"/>
        </w:rPr>
      </w:pPr>
      <w:r w:rsidRPr="00253FBB">
        <w:rPr>
          <w:noProof/>
          <w:lang w:val="en-GB"/>
        </w:rPr>
        <w:drawing>
          <wp:inline distT="0" distB="0" distL="0" distR="0" wp14:anchorId="194C6F51" wp14:editId="6DFCFA72">
            <wp:extent cx="5504815" cy="2076450"/>
            <wp:effectExtent l="0" t="0" r="635"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04815" cy="2076450"/>
                    </a:xfrm>
                    <a:prstGeom prst="rect">
                      <a:avLst/>
                    </a:prstGeom>
                  </pic:spPr>
                </pic:pic>
              </a:graphicData>
            </a:graphic>
          </wp:inline>
        </w:drawing>
      </w:r>
    </w:p>
    <w:p w14:paraId="02E6D77D" w14:textId="02A0BA00" w:rsidR="009D266F" w:rsidRPr="00F55C43" w:rsidRDefault="009D266F" w:rsidP="009D266F">
      <w:pPr>
        <w:pStyle w:val="Titulek"/>
        <w:rPr>
          <w:rStyle w:val="Zdraznn"/>
          <w:i w:val="0"/>
          <w:iCs/>
        </w:rPr>
      </w:pPr>
      <w:bookmarkStart w:id="30" w:name="_Toc41846030"/>
      <w:r w:rsidRPr="00F55C43">
        <w:rPr>
          <w:rStyle w:val="Zdraznn"/>
        </w:rPr>
        <w:t xml:space="preserve">Figure </w:t>
      </w:r>
      <w:r w:rsidR="00BA0A16" w:rsidRPr="00F55C43">
        <w:rPr>
          <w:rStyle w:val="Zdraznn"/>
        </w:rPr>
        <w:fldChar w:fldCharType="begin"/>
      </w:r>
      <w:r w:rsidR="00BA0A16" w:rsidRPr="00F55C43">
        <w:rPr>
          <w:rStyle w:val="Zdraznn"/>
        </w:rPr>
        <w:instrText xml:space="preserve"> SEQ Figure \* ARABIC </w:instrText>
      </w:r>
      <w:r w:rsidR="00BA0A16" w:rsidRPr="00F55C43">
        <w:rPr>
          <w:rStyle w:val="Zdraznn"/>
        </w:rPr>
        <w:fldChar w:fldCharType="separate"/>
      </w:r>
      <w:r w:rsidR="002D46A1">
        <w:rPr>
          <w:rStyle w:val="Zdraznn"/>
          <w:noProof/>
        </w:rPr>
        <w:t>16</w:t>
      </w:r>
      <w:r w:rsidR="00BA0A16" w:rsidRPr="00F55C43">
        <w:rPr>
          <w:rStyle w:val="Zdraznn"/>
        </w:rPr>
        <w:fldChar w:fldCharType="end"/>
      </w:r>
      <w:r w:rsidRPr="00F55C43">
        <w:rPr>
          <w:rStyle w:val="Zdraznn"/>
          <w:i w:val="0"/>
          <w:iCs/>
        </w:rPr>
        <w:t xml:space="preserve">   Diagram of all software components</w:t>
      </w:r>
      <w:bookmarkEnd w:id="30"/>
    </w:p>
    <w:p w14:paraId="2A4C2BBE" w14:textId="1969E015" w:rsidR="00E85AE3" w:rsidRPr="00253FBB" w:rsidRDefault="009D266F" w:rsidP="00E85AE3">
      <w:pPr>
        <w:rPr>
          <w:lang w:val="en-GB"/>
        </w:rPr>
      </w:pPr>
      <w:r w:rsidRPr="00253FBB">
        <w:rPr>
          <w:lang w:val="en-GB"/>
        </w:rPr>
        <w:t xml:space="preserve">The </w:t>
      </w:r>
      <w:r w:rsidRPr="00253FBB">
        <w:rPr>
          <w:i/>
          <w:iCs/>
          <w:lang w:val="en-GB"/>
        </w:rPr>
        <w:t>Figure</w:t>
      </w:r>
      <w:r w:rsidRPr="00253FBB">
        <w:rPr>
          <w:lang w:val="en-GB"/>
        </w:rPr>
        <w:t xml:space="preserve"> above </w:t>
      </w:r>
      <w:r w:rsidR="004F7879" w:rsidRPr="00253FBB">
        <w:rPr>
          <w:lang w:val="en-GB"/>
        </w:rPr>
        <w:t>shows the final architecture diagram and the flow of data between these components</w:t>
      </w:r>
      <w:r w:rsidR="00BB6861" w:rsidRPr="00253FBB">
        <w:rPr>
          <w:lang w:val="en-GB"/>
        </w:rPr>
        <w:t>, starting from left to right</w:t>
      </w:r>
      <w:r w:rsidR="004F7879" w:rsidRPr="00253FBB">
        <w:rPr>
          <w:lang w:val="en-GB"/>
        </w:rPr>
        <w:t>.</w:t>
      </w:r>
    </w:p>
    <w:p w14:paraId="6FFBB562" w14:textId="21B726B8" w:rsidR="0076627D" w:rsidRPr="00253FBB" w:rsidRDefault="0076627D" w:rsidP="00E7629B">
      <w:pPr>
        <w:pStyle w:val="Nadpis2"/>
        <w:spacing w:line="276" w:lineRule="auto"/>
        <w:rPr>
          <w:lang w:val="en-GB"/>
        </w:rPr>
      </w:pPr>
      <w:bookmarkStart w:id="31" w:name="_Toc41846373"/>
      <w:r w:rsidRPr="00253FBB">
        <w:rPr>
          <w:lang w:val="en-GB"/>
        </w:rPr>
        <w:lastRenderedPageBreak/>
        <w:t xml:space="preserve">Choice of </w:t>
      </w:r>
      <w:r w:rsidR="00447DC1" w:rsidRPr="00253FBB">
        <w:rPr>
          <w:lang w:val="en-GB"/>
        </w:rPr>
        <w:t xml:space="preserve">the </w:t>
      </w:r>
      <w:r w:rsidRPr="00253FBB">
        <w:rPr>
          <w:lang w:val="en-GB"/>
        </w:rPr>
        <w:t>programming language</w:t>
      </w:r>
      <w:bookmarkEnd w:id="31"/>
    </w:p>
    <w:p w14:paraId="5AE21FF1" w14:textId="3F3B1621" w:rsidR="007B1B81" w:rsidRPr="00253FBB" w:rsidRDefault="007B1B81" w:rsidP="006D00EE">
      <w:pPr>
        <w:spacing w:after="0"/>
        <w:rPr>
          <w:lang w:val="en-GB"/>
        </w:rPr>
      </w:pPr>
      <w:r w:rsidRPr="00253FBB">
        <w:rPr>
          <w:lang w:val="en-GB"/>
        </w:rPr>
        <w:t>From the</w:t>
      </w:r>
      <w:r w:rsidR="006D00EE" w:rsidRPr="00253FBB">
        <w:rPr>
          <w:lang w:val="en-GB"/>
        </w:rPr>
        <w:t xml:space="preserve"> planning done in</w:t>
      </w:r>
      <w:r w:rsidR="005545AB" w:rsidRPr="00253FBB">
        <w:rPr>
          <w:lang w:val="en-GB"/>
        </w:rPr>
        <w:t xml:space="preserve"> the</w:t>
      </w:r>
      <w:r w:rsidRPr="00253FBB">
        <w:rPr>
          <w:lang w:val="en-GB"/>
        </w:rPr>
        <w:t xml:space="preserve"> previous chapter, we know that our programming language </w:t>
      </w:r>
      <w:r w:rsidR="006D00EE" w:rsidRPr="00253FBB">
        <w:rPr>
          <w:lang w:val="en-GB"/>
        </w:rPr>
        <w:t>should support three main areas</w:t>
      </w:r>
      <w:r w:rsidR="00603E47" w:rsidRPr="00253FBB">
        <w:rPr>
          <w:lang w:val="en-GB"/>
        </w:rPr>
        <w:t xml:space="preserve"> (programming paradigms)</w:t>
      </w:r>
      <w:r w:rsidRPr="00253FBB">
        <w:rPr>
          <w:lang w:val="en-GB"/>
        </w:rPr>
        <w:t>:</w:t>
      </w:r>
    </w:p>
    <w:p w14:paraId="021AC1CB" w14:textId="1E233392" w:rsidR="007B1B81" w:rsidRPr="00253FBB" w:rsidRDefault="006D00EE" w:rsidP="006D00EE">
      <w:pPr>
        <w:pStyle w:val="Odstavecseseznamem"/>
        <w:numPr>
          <w:ilvl w:val="0"/>
          <w:numId w:val="6"/>
        </w:numPr>
        <w:spacing w:after="0"/>
        <w:rPr>
          <w:lang w:val="en-GB"/>
        </w:rPr>
      </w:pPr>
      <w:r w:rsidRPr="00253FBB">
        <w:rPr>
          <w:lang w:val="en-GB"/>
        </w:rPr>
        <w:t>Scientific</w:t>
      </w:r>
      <w:r w:rsidR="007B1B81" w:rsidRPr="00253FBB">
        <w:rPr>
          <w:lang w:val="en-GB"/>
        </w:rPr>
        <w:t xml:space="preserve"> computation</w:t>
      </w:r>
    </w:p>
    <w:p w14:paraId="18D1677A" w14:textId="70768E90" w:rsidR="007B1B81" w:rsidRPr="00253FBB" w:rsidRDefault="006D00EE" w:rsidP="006D00EE">
      <w:pPr>
        <w:pStyle w:val="Odstavecseseznamem"/>
        <w:numPr>
          <w:ilvl w:val="0"/>
          <w:numId w:val="6"/>
        </w:numPr>
        <w:spacing w:after="0"/>
        <w:rPr>
          <w:lang w:val="en-GB"/>
        </w:rPr>
      </w:pPr>
      <w:r w:rsidRPr="00253FBB">
        <w:rPr>
          <w:lang w:val="en-GB"/>
        </w:rPr>
        <w:t>GUI creation</w:t>
      </w:r>
    </w:p>
    <w:p w14:paraId="0F481D8E" w14:textId="6B7F9773" w:rsidR="006D00EE" w:rsidRPr="00253FBB" w:rsidRDefault="006D00EE" w:rsidP="007B1B81">
      <w:pPr>
        <w:pStyle w:val="Odstavecseseznamem"/>
        <w:numPr>
          <w:ilvl w:val="0"/>
          <w:numId w:val="6"/>
        </w:numPr>
        <w:rPr>
          <w:lang w:val="en-GB"/>
        </w:rPr>
      </w:pPr>
      <w:r w:rsidRPr="00253FBB">
        <w:rPr>
          <w:lang w:val="en-GB"/>
        </w:rPr>
        <w:t>General control flow</w:t>
      </w:r>
    </w:p>
    <w:p w14:paraId="59BD53D7" w14:textId="1ACF54F4" w:rsidR="00DC08AE" w:rsidRPr="00253FBB" w:rsidRDefault="00722690" w:rsidP="00E7629B">
      <w:pPr>
        <w:spacing w:line="276" w:lineRule="auto"/>
        <w:rPr>
          <w:lang w:val="en-GB"/>
        </w:rPr>
      </w:pPr>
      <w:r w:rsidRPr="00253FBB">
        <w:rPr>
          <w:lang w:val="en-GB"/>
        </w:rPr>
        <w:t>After some consideration</w:t>
      </w:r>
      <w:r w:rsidR="00887B8F" w:rsidRPr="00253FBB">
        <w:rPr>
          <w:lang w:val="en-GB"/>
        </w:rPr>
        <w:t xml:space="preserve">, </w:t>
      </w:r>
      <w:r w:rsidR="00207445" w:rsidRPr="00253FBB">
        <w:rPr>
          <w:lang w:val="en-GB"/>
        </w:rPr>
        <w:t>Python</w:t>
      </w:r>
      <w:r w:rsidR="000C77E5" w:rsidRPr="00253FBB">
        <w:rPr>
          <w:rStyle w:val="Znakapoznpodarou"/>
          <w:lang w:val="en-GB"/>
        </w:rPr>
        <w:footnoteReference w:id="3"/>
      </w:r>
      <w:r w:rsidR="00887B8F" w:rsidRPr="00253FBB">
        <w:rPr>
          <w:lang w:val="en-GB"/>
        </w:rPr>
        <w:t xml:space="preserve"> was</w:t>
      </w:r>
      <w:r w:rsidR="003A3687" w:rsidRPr="00253FBB">
        <w:rPr>
          <w:lang w:val="en-GB"/>
        </w:rPr>
        <w:t xml:space="preserve"> chosen as the language for the project</w:t>
      </w:r>
      <w:r w:rsidR="00887B8F" w:rsidRPr="00253FBB">
        <w:rPr>
          <w:lang w:val="en-GB"/>
        </w:rPr>
        <w:t>.</w:t>
      </w:r>
      <w:r w:rsidR="00F0233E" w:rsidRPr="00253FBB">
        <w:rPr>
          <w:lang w:val="en-GB"/>
        </w:rPr>
        <w:t xml:space="preserve"> Apart from </w:t>
      </w:r>
      <w:r w:rsidR="00207445" w:rsidRPr="00253FBB">
        <w:rPr>
          <w:lang w:val="en-GB"/>
        </w:rPr>
        <w:t>Python</w:t>
      </w:r>
      <w:r w:rsidR="00F0233E" w:rsidRPr="00253FBB">
        <w:rPr>
          <w:lang w:val="en-GB"/>
        </w:rPr>
        <w:t>, there were other two candidates, namely C++ and Matlab.</w:t>
      </w:r>
    </w:p>
    <w:p w14:paraId="1EFAC2A6" w14:textId="77777777" w:rsidR="002023A7" w:rsidRPr="00253FBB" w:rsidRDefault="002023A7" w:rsidP="00E7629B">
      <w:pPr>
        <w:spacing w:line="276" w:lineRule="auto"/>
        <w:rPr>
          <w:lang w:val="en-GB"/>
        </w:rPr>
      </w:pPr>
    </w:p>
    <w:p w14:paraId="55A2173D" w14:textId="27F9A3E4" w:rsidR="006921C7" w:rsidRPr="00253FBB" w:rsidRDefault="006921C7" w:rsidP="00E7629B">
      <w:pPr>
        <w:pStyle w:val="Nadpis3"/>
        <w:spacing w:line="276" w:lineRule="auto"/>
        <w:rPr>
          <w:lang w:val="en-GB"/>
        </w:rPr>
      </w:pPr>
      <w:bookmarkStart w:id="32" w:name="_Toc41846374"/>
      <w:r w:rsidRPr="00253FBB">
        <w:rPr>
          <w:lang w:val="en-GB"/>
        </w:rPr>
        <w:t>Python</w:t>
      </w:r>
      <w:bookmarkEnd w:id="32"/>
    </w:p>
    <w:p w14:paraId="7B103A2F" w14:textId="1934E770" w:rsidR="00825C27" w:rsidRPr="00253FBB" w:rsidRDefault="00825C27" w:rsidP="007119AB">
      <w:pPr>
        <w:keepNext/>
        <w:rPr>
          <w:lang w:val="en-GB"/>
        </w:rPr>
      </w:pPr>
      <w:r w:rsidRPr="00253FBB">
        <w:rPr>
          <w:noProof/>
          <w:lang w:val="en-GB"/>
        </w:rPr>
        <w:drawing>
          <wp:inline distT="0" distB="0" distL="0" distR="0" wp14:anchorId="1D9F65F8" wp14:editId="00351811">
            <wp:extent cx="1920735" cy="1850571"/>
            <wp:effectExtent l="0" t="0" r="381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929913" cy="1859414"/>
                    </a:xfrm>
                    <a:prstGeom prst="rect">
                      <a:avLst/>
                    </a:prstGeom>
                  </pic:spPr>
                </pic:pic>
              </a:graphicData>
            </a:graphic>
          </wp:inline>
        </w:drawing>
      </w:r>
    </w:p>
    <w:p w14:paraId="2F112E08" w14:textId="3479C3E6" w:rsidR="007119AB" w:rsidRPr="00096DA2" w:rsidRDefault="007119AB" w:rsidP="007119AB">
      <w:pPr>
        <w:pStyle w:val="Titulek"/>
        <w:rPr>
          <w:rStyle w:val="Zdraznn"/>
          <w:i w:val="0"/>
          <w:iCs/>
        </w:rPr>
      </w:pPr>
      <w:bookmarkStart w:id="33" w:name="_Toc41846031"/>
      <w:r w:rsidRPr="00096DA2">
        <w:rPr>
          <w:rStyle w:val="Zdraznn"/>
        </w:rPr>
        <w:t xml:space="preserve">Figure </w:t>
      </w:r>
      <w:r w:rsidR="00BA0A16" w:rsidRPr="00096DA2">
        <w:rPr>
          <w:rStyle w:val="Zdraznn"/>
        </w:rPr>
        <w:fldChar w:fldCharType="begin"/>
      </w:r>
      <w:r w:rsidR="00BA0A16" w:rsidRPr="00096DA2">
        <w:rPr>
          <w:rStyle w:val="Zdraznn"/>
        </w:rPr>
        <w:instrText xml:space="preserve"> SEQ Figure \* ARABIC </w:instrText>
      </w:r>
      <w:r w:rsidR="00BA0A16" w:rsidRPr="00096DA2">
        <w:rPr>
          <w:rStyle w:val="Zdraznn"/>
        </w:rPr>
        <w:fldChar w:fldCharType="separate"/>
      </w:r>
      <w:r w:rsidR="002D46A1">
        <w:rPr>
          <w:rStyle w:val="Zdraznn"/>
          <w:noProof/>
        </w:rPr>
        <w:t>17</w:t>
      </w:r>
      <w:r w:rsidR="00BA0A16" w:rsidRPr="00096DA2">
        <w:rPr>
          <w:rStyle w:val="Zdraznn"/>
        </w:rPr>
        <w:fldChar w:fldCharType="end"/>
      </w:r>
      <w:r w:rsidRPr="00096DA2">
        <w:rPr>
          <w:rStyle w:val="Zdraznn"/>
          <w:i w:val="0"/>
          <w:iCs/>
        </w:rPr>
        <w:t xml:space="preserve">   The official logo of </w:t>
      </w:r>
      <w:r w:rsidR="00207445" w:rsidRPr="00096DA2">
        <w:rPr>
          <w:rStyle w:val="Zdraznn"/>
          <w:i w:val="0"/>
          <w:iCs/>
        </w:rPr>
        <w:t>Python</w:t>
      </w:r>
      <w:r w:rsidR="00454155" w:rsidRPr="00096DA2">
        <w:rPr>
          <w:rStyle w:val="Zdraznn"/>
          <w:i w:val="0"/>
          <w:iCs/>
        </w:rPr>
        <w:t xml:space="preserve"> </w:t>
      </w:r>
      <w:r w:rsidRPr="00096DA2">
        <w:rPr>
          <w:rStyle w:val="Zdraznn"/>
          <w:i w:val="0"/>
          <w:iCs/>
        </w:rPr>
        <w:t>[41]</w:t>
      </w:r>
      <w:bookmarkEnd w:id="33"/>
    </w:p>
    <w:p w14:paraId="7B018DB6" w14:textId="67D79393" w:rsidR="006921C7" w:rsidRPr="00253FBB" w:rsidRDefault="006921C7" w:rsidP="00E7629B">
      <w:pPr>
        <w:pStyle w:val="Nadpis4"/>
        <w:spacing w:line="276" w:lineRule="auto"/>
      </w:pPr>
      <w:r w:rsidRPr="00253FBB">
        <w:t>Scientific computation</w:t>
      </w:r>
    </w:p>
    <w:p w14:paraId="10BCCFD0" w14:textId="2E33B43A" w:rsidR="00DC08AE" w:rsidRPr="00253FBB" w:rsidRDefault="00887B8F" w:rsidP="00E7629B">
      <w:pPr>
        <w:spacing w:line="276" w:lineRule="auto"/>
        <w:rPr>
          <w:lang w:val="en-GB"/>
        </w:rPr>
      </w:pPr>
      <w:r w:rsidRPr="00253FBB">
        <w:rPr>
          <w:lang w:val="en-GB"/>
        </w:rPr>
        <w:t xml:space="preserve">As the main core of the project is its computation engine for simulating heat transfer, </w:t>
      </w:r>
      <w:r w:rsidR="001A02CA">
        <w:rPr>
          <w:lang w:val="en-GB"/>
        </w:rPr>
        <w:br/>
      </w:r>
      <w:r w:rsidRPr="00253FBB">
        <w:rPr>
          <w:lang w:val="en-GB"/>
        </w:rPr>
        <w:t>we need a tool that supports useful data structures (e.g. matrixes) and numerical methods to quickly work with them (e.g. interpolation or linear equations solver).</w:t>
      </w:r>
      <w:r w:rsidR="00A3771A" w:rsidRPr="00253FBB">
        <w:rPr>
          <w:lang w:val="en-GB"/>
        </w:rPr>
        <w:t xml:space="preserve"> </w:t>
      </w:r>
      <w:r w:rsidR="00DC08AE" w:rsidRPr="00253FBB">
        <w:rPr>
          <w:lang w:val="en-GB"/>
        </w:rPr>
        <w:t xml:space="preserve">Through the libraries like numpy or scipy (described later), </w:t>
      </w:r>
      <w:r w:rsidR="00207445" w:rsidRPr="00253FBB">
        <w:rPr>
          <w:lang w:val="en-GB"/>
        </w:rPr>
        <w:t>Python</w:t>
      </w:r>
      <w:r w:rsidR="00DC08AE" w:rsidRPr="00253FBB">
        <w:rPr>
          <w:lang w:val="en-GB"/>
        </w:rPr>
        <w:t xml:space="preserve"> can gain scientific and numeric capabilities matching or even exceeding other scientific software like Matlab</w:t>
      </w:r>
      <w:r w:rsidR="004E4D4F" w:rsidRPr="00253FBB">
        <w:rPr>
          <w:lang w:val="en-GB"/>
        </w:rPr>
        <w:t>.</w:t>
      </w:r>
      <w:r w:rsidR="00D97C03" w:rsidRPr="00253FBB">
        <w:rPr>
          <w:lang w:val="en-GB"/>
        </w:rPr>
        <w:t xml:space="preserve"> And opposed to Matlab, it </w:t>
      </w:r>
      <w:r w:rsidR="00847007" w:rsidRPr="00253FBB">
        <w:rPr>
          <w:lang w:val="en-GB"/>
        </w:rPr>
        <w:t>can be used freely without any license</w:t>
      </w:r>
      <w:r w:rsidR="00D97C03" w:rsidRPr="00253FBB">
        <w:rPr>
          <w:lang w:val="en-GB"/>
        </w:rPr>
        <w:t>.</w:t>
      </w:r>
    </w:p>
    <w:p w14:paraId="707E83AB" w14:textId="5ED40A36" w:rsidR="006506A0" w:rsidRPr="00253FBB" w:rsidRDefault="00963482" w:rsidP="00E7629B">
      <w:pPr>
        <w:spacing w:line="276" w:lineRule="auto"/>
        <w:rPr>
          <w:lang w:val="en-GB"/>
        </w:rPr>
      </w:pPr>
      <w:r w:rsidRPr="00253FBB">
        <w:rPr>
          <w:lang w:val="en-GB"/>
        </w:rPr>
        <w:t>Not only can we run scientific computation</w:t>
      </w:r>
      <w:r w:rsidR="00F56B5D" w:rsidRPr="00253FBB">
        <w:rPr>
          <w:lang w:val="en-GB"/>
        </w:rPr>
        <w:t>s</w:t>
      </w:r>
      <w:r w:rsidRPr="00253FBB">
        <w:rPr>
          <w:lang w:val="en-GB"/>
        </w:rPr>
        <w:t xml:space="preserve">, but also the displaying of data in </w:t>
      </w:r>
      <w:r w:rsidR="000058CB">
        <w:rPr>
          <w:lang w:val="en-GB"/>
        </w:rPr>
        <w:t xml:space="preserve">the </w:t>
      </w:r>
      <w:r w:rsidRPr="00253FBB">
        <w:rPr>
          <w:lang w:val="en-GB"/>
        </w:rPr>
        <w:t xml:space="preserve">form </w:t>
      </w:r>
      <w:r w:rsidR="001A02CA">
        <w:rPr>
          <w:lang w:val="en-GB"/>
        </w:rPr>
        <w:br/>
      </w:r>
      <w:r w:rsidRPr="00253FBB">
        <w:rPr>
          <w:lang w:val="en-GB"/>
        </w:rPr>
        <w:t xml:space="preserve">of graphs can be done easily with libraries like matplotlib. </w:t>
      </w:r>
      <w:r w:rsidR="00BF0628" w:rsidRPr="00253FBB">
        <w:rPr>
          <w:lang w:val="en-GB"/>
        </w:rPr>
        <w:t>All three abovementioned libraries are often used together in what is known as SciPy stack.</w:t>
      </w:r>
      <w:r w:rsidR="00BD479D" w:rsidRPr="00253FBB">
        <w:rPr>
          <w:lang w:val="en-GB"/>
        </w:rPr>
        <w:t xml:space="preserve"> </w:t>
      </w:r>
      <w:r w:rsidR="006506A0" w:rsidRPr="00253FBB">
        <w:rPr>
          <w:lang w:val="en-GB"/>
        </w:rPr>
        <w:t>Because of the abundance of these libraries, one can even choose from multiple similar implementations of the same functionality, which adds a benefit of being able to experiment with various approaches</w:t>
      </w:r>
      <w:r w:rsidR="00B87481" w:rsidRPr="00253FBB">
        <w:rPr>
          <w:lang w:val="en-GB"/>
        </w:rPr>
        <w:t>,</w:t>
      </w:r>
      <w:r w:rsidR="006506A0" w:rsidRPr="00253FBB">
        <w:rPr>
          <w:lang w:val="en-GB"/>
        </w:rPr>
        <w:t xml:space="preserve"> </w:t>
      </w:r>
      <w:r w:rsidR="00B87481" w:rsidRPr="00253FBB">
        <w:rPr>
          <w:lang w:val="en-GB"/>
        </w:rPr>
        <w:t>which</w:t>
      </w:r>
      <w:r w:rsidR="006506A0" w:rsidRPr="00253FBB">
        <w:rPr>
          <w:lang w:val="en-GB"/>
        </w:rPr>
        <w:t xml:space="preserve"> leads to </w:t>
      </w:r>
      <w:r w:rsidR="003D5F24" w:rsidRPr="00253FBB">
        <w:rPr>
          <w:lang w:val="en-GB"/>
        </w:rPr>
        <w:t xml:space="preserve">a </w:t>
      </w:r>
      <w:r w:rsidR="006506A0" w:rsidRPr="00253FBB">
        <w:rPr>
          <w:lang w:val="en-GB"/>
        </w:rPr>
        <w:t>deeper understanding of the subject.</w:t>
      </w:r>
    </w:p>
    <w:p w14:paraId="668E4A6C" w14:textId="3AEEFE73" w:rsidR="00007E74" w:rsidRPr="00253FBB" w:rsidRDefault="00007E74" w:rsidP="00E7629B">
      <w:pPr>
        <w:pStyle w:val="Nadpis4"/>
        <w:spacing w:line="276" w:lineRule="auto"/>
      </w:pPr>
      <w:r w:rsidRPr="00253FBB">
        <w:t>GUI creation</w:t>
      </w:r>
    </w:p>
    <w:p w14:paraId="08AE6CA2" w14:textId="01BB01BB" w:rsidR="006F77F5" w:rsidRPr="00253FBB" w:rsidRDefault="0082353D" w:rsidP="00E7629B">
      <w:pPr>
        <w:spacing w:line="276" w:lineRule="auto"/>
        <w:rPr>
          <w:lang w:val="en-GB"/>
        </w:rPr>
      </w:pPr>
      <w:r w:rsidRPr="00253FBB">
        <w:rPr>
          <w:lang w:val="en-GB"/>
        </w:rPr>
        <w:t>The s</w:t>
      </w:r>
      <w:r w:rsidR="00F01F86" w:rsidRPr="00253FBB">
        <w:rPr>
          <w:lang w:val="en-GB"/>
        </w:rPr>
        <w:t xml:space="preserve">econd area which needs to be satisfied is the ability </w:t>
      </w:r>
      <w:r w:rsidRPr="00253FBB">
        <w:rPr>
          <w:lang w:val="en-GB"/>
        </w:rPr>
        <w:t>to create</w:t>
      </w:r>
      <w:r w:rsidR="00007E74" w:rsidRPr="00253FBB">
        <w:rPr>
          <w:lang w:val="en-GB"/>
        </w:rPr>
        <w:t xml:space="preserve"> GUI</w:t>
      </w:r>
      <w:r w:rsidR="00F01F86" w:rsidRPr="00253FBB">
        <w:rPr>
          <w:lang w:val="en-GB"/>
        </w:rPr>
        <w:t xml:space="preserve"> in the language. </w:t>
      </w:r>
      <w:r w:rsidR="006F77F5" w:rsidRPr="00253FBB">
        <w:rPr>
          <w:lang w:val="en-GB"/>
        </w:rPr>
        <w:t xml:space="preserve">Python offers multiple libraries for creating GUIs, the basic one called Tkinter is even </w:t>
      </w:r>
      <w:r w:rsidR="001A02CA">
        <w:rPr>
          <w:lang w:val="en-GB"/>
        </w:rPr>
        <w:br/>
      </w:r>
      <w:r w:rsidR="006F77F5" w:rsidRPr="00253FBB">
        <w:rPr>
          <w:lang w:val="en-GB"/>
        </w:rPr>
        <w:lastRenderedPageBreak/>
        <w:t>in its standard library.</w:t>
      </w:r>
      <w:r w:rsidR="00F01F86" w:rsidRPr="00253FBB">
        <w:rPr>
          <w:lang w:val="en-GB"/>
        </w:rPr>
        <w:t xml:space="preserve"> </w:t>
      </w:r>
      <w:r w:rsidR="006F77F5" w:rsidRPr="00253FBB">
        <w:rPr>
          <w:lang w:val="en-GB"/>
        </w:rPr>
        <w:t xml:space="preserve">It </w:t>
      </w:r>
      <w:r w:rsidR="00450203" w:rsidRPr="00253FBB">
        <w:rPr>
          <w:lang w:val="en-GB"/>
        </w:rPr>
        <w:t>has a connection with</w:t>
      </w:r>
      <w:r w:rsidR="006F77F5" w:rsidRPr="00253FBB">
        <w:rPr>
          <w:lang w:val="en-GB"/>
        </w:rPr>
        <w:t xml:space="preserve"> the well-known Qt platform</w:t>
      </w:r>
      <w:r w:rsidR="001E1B22" w:rsidRPr="00253FBB">
        <w:rPr>
          <w:lang w:val="en-GB"/>
        </w:rPr>
        <w:t xml:space="preserve"> (through PyQt5 library)</w:t>
      </w:r>
      <w:r w:rsidR="006F77F5" w:rsidRPr="00253FBB">
        <w:rPr>
          <w:lang w:val="en-GB"/>
        </w:rPr>
        <w:t>, which is a complete solution for creating even more advanced GUIs</w:t>
      </w:r>
      <w:r w:rsidR="00B97DEB" w:rsidRPr="00253FBB">
        <w:rPr>
          <w:lang w:val="en-GB"/>
        </w:rPr>
        <w:t>.</w:t>
      </w:r>
    </w:p>
    <w:p w14:paraId="41CA7248" w14:textId="36A5D84A" w:rsidR="00D91499" w:rsidRPr="00253FBB" w:rsidRDefault="00D91499" w:rsidP="00E7629B">
      <w:pPr>
        <w:pStyle w:val="Nadpis4"/>
        <w:spacing w:line="276" w:lineRule="auto"/>
      </w:pPr>
      <w:r w:rsidRPr="00253FBB">
        <w:t>General control flow</w:t>
      </w:r>
    </w:p>
    <w:p w14:paraId="1A827954" w14:textId="058650C1" w:rsidR="007B1B81" w:rsidRPr="00253FBB" w:rsidRDefault="00133E1C" w:rsidP="00E7629B">
      <w:pPr>
        <w:spacing w:line="276" w:lineRule="auto"/>
        <w:rPr>
          <w:lang w:val="en-GB"/>
        </w:rPr>
      </w:pPr>
      <w:r w:rsidRPr="00253FBB">
        <w:rPr>
          <w:lang w:val="en-GB"/>
        </w:rPr>
        <w:t>The l</w:t>
      </w:r>
      <w:r w:rsidR="00A3771A" w:rsidRPr="00253FBB">
        <w:rPr>
          <w:lang w:val="en-GB"/>
        </w:rPr>
        <w:t xml:space="preserve">ast </w:t>
      </w:r>
      <w:r w:rsidR="008E4F41" w:rsidRPr="00253FBB">
        <w:rPr>
          <w:lang w:val="en-GB"/>
        </w:rPr>
        <w:t>requirement for our programming language</w:t>
      </w:r>
      <w:r w:rsidR="00A3771A" w:rsidRPr="00253FBB">
        <w:rPr>
          <w:lang w:val="en-GB"/>
        </w:rPr>
        <w:t xml:space="preserve"> used i</w:t>
      </w:r>
      <w:r w:rsidR="008E4F41" w:rsidRPr="00253FBB">
        <w:rPr>
          <w:lang w:val="en-GB"/>
        </w:rPr>
        <w:t>s good</w:t>
      </w:r>
      <w:r w:rsidR="00A3771A" w:rsidRPr="00253FBB">
        <w:rPr>
          <w:lang w:val="en-GB"/>
        </w:rPr>
        <w:t xml:space="preserve"> general control flow. </w:t>
      </w:r>
      <w:r w:rsidR="006F77F5" w:rsidRPr="00253FBB">
        <w:rPr>
          <w:lang w:val="en-GB"/>
        </w:rPr>
        <w:t xml:space="preserve">To allow for good user experience, </w:t>
      </w:r>
      <w:r w:rsidR="002F3420" w:rsidRPr="00253FBB">
        <w:rPr>
          <w:lang w:val="en-GB"/>
        </w:rPr>
        <w:t xml:space="preserve">the </w:t>
      </w:r>
      <w:r w:rsidR="006F77F5" w:rsidRPr="00253FBB">
        <w:rPr>
          <w:lang w:val="en-GB"/>
        </w:rPr>
        <w:t>computation engine and GUI need to be connected into one piece, and this is done by defining custom application logic.</w:t>
      </w:r>
      <w:r w:rsidR="00A3771A" w:rsidRPr="00253FBB">
        <w:rPr>
          <w:lang w:val="en-GB"/>
        </w:rPr>
        <w:t xml:space="preserve"> </w:t>
      </w:r>
      <w:r w:rsidR="006F77F5" w:rsidRPr="00253FBB">
        <w:rPr>
          <w:lang w:val="en-GB"/>
        </w:rPr>
        <w:t xml:space="preserve">This is probably the area where </w:t>
      </w:r>
      <w:r w:rsidR="00207445" w:rsidRPr="00253FBB">
        <w:rPr>
          <w:lang w:val="en-GB"/>
        </w:rPr>
        <w:t>Python</w:t>
      </w:r>
      <w:r w:rsidR="006F77F5" w:rsidRPr="00253FBB">
        <w:rPr>
          <w:lang w:val="en-GB"/>
        </w:rPr>
        <w:t xml:space="preserve"> shines the most – the ease with which the main logic of the program can be written</w:t>
      </w:r>
      <w:r w:rsidR="00990CEB" w:rsidRPr="00253FBB">
        <w:rPr>
          <w:lang w:val="en-GB"/>
        </w:rPr>
        <w:t>, thanks to its easy syntax and high readability</w:t>
      </w:r>
      <w:r w:rsidR="006F77F5" w:rsidRPr="00253FBB">
        <w:rPr>
          <w:lang w:val="en-GB"/>
        </w:rPr>
        <w:t>.</w:t>
      </w:r>
    </w:p>
    <w:p w14:paraId="1E0F3A0E" w14:textId="77777777" w:rsidR="00A40BD6" w:rsidRPr="00253FBB" w:rsidRDefault="00A40BD6" w:rsidP="00E7629B">
      <w:pPr>
        <w:spacing w:line="276" w:lineRule="auto"/>
        <w:rPr>
          <w:lang w:val="en-GB"/>
        </w:rPr>
      </w:pPr>
    </w:p>
    <w:p w14:paraId="577EEA8A" w14:textId="09BBFCF6" w:rsidR="00880830" w:rsidRPr="00253FBB" w:rsidRDefault="00880830" w:rsidP="00E7629B">
      <w:pPr>
        <w:spacing w:line="276" w:lineRule="auto"/>
        <w:rPr>
          <w:lang w:val="en-GB"/>
        </w:rPr>
      </w:pPr>
      <w:r w:rsidRPr="00253FBB">
        <w:rPr>
          <w:lang w:val="en-GB"/>
        </w:rPr>
        <w:t xml:space="preserve">In </w:t>
      </w:r>
      <w:r w:rsidR="00847007" w:rsidRPr="00253FBB">
        <w:rPr>
          <w:lang w:val="en-GB"/>
        </w:rPr>
        <w:t>general,</w:t>
      </w:r>
      <w:r w:rsidRPr="00253FBB">
        <w:rPr>
          <w:lang w:val="en-GB"/>
        </w:rPr>
        <w:t xml:space="preserve"> it can be said that </w:t>
      </w:r>
      <w:r w:rsidR="00207445" w:rsidRPr="00253FBB">
        <w:rPr>
          <w:lang w:val="en-GB"/>
        </w:rPr>
        <w:t>Python</w:t>
      </w:r>
      <w:r w:rsidRPr="00253FBB">
        <w:rPr>
          <w:lang w:val="en-GB"/>
        </w:rPr>
        <w:t xml:space="preserve"> was chosen because of its easy syntax and the </w:t>
      </w:r>
      <w:r w:rsidR="00433B5D" w:rsidRPr="00253FBB">
        <w:rPr>
          <w:lang w:val="en-GB"/>
        </w:rPr>
        <w:t>high number of available libraries, that exist for almost any possible use case</w:t>
      </w:r>
      <w:r w:rsidR="00511353" w:rsidRPr="00253FBB">
        <w:rPr>
          <w:lang w:val="en-GB"/>
        </w:rPr>
        <w:t>.</w:t>
      </w:r>
    </w:p>
    <w:p w14:paraId="4330F5EA" w14:textId="38482C91" w:rsidR="005645EA" w:rsidRPr="00253FBB" w:rsidRDefault="0019120A" w:rsidP="00E7629B">
      <w:pPr>
        <w:spacing w:line="276" w:lineRule="auto"/>
        <w:rPr>
          <w:lang w:val="en-GB"/>
        </w:rPr>
      </w:pPr>
      <w:r w:rsidRPr="00253FBB">
        <w:rPr>
          <w:lang w:val="en-GB"/>
        </w:rPr>
        <w:t>There are certainly p</w:t>
      </w:r>
      <w:r w:rsidR="00062AE0" w:rsidRPr="00253FBB">
        <w:rPr>
          <w:lang w:val="en-GB"/>
        </w:rPr>
        <w:t>ossible a</w:t>
      </w:r>
      <w:r w:rsidR="005645EA" w:rsidRPr="00253FBB">
        <w:rPr>
          <w:lang w:val="en-GB"/>
        </w:rPr>
        <w:t xml:space="preserve">lternatives to </w:t>
      </w:r>
      <w:r w:rsidR="00207445" w:rsidRPr="00253FBB">
        <w:rPr>
          <w:lang w:val="en-GB"/>
        </w:rPr>
        <w:t>Python</w:t>
      </w:r>
      <w:r w:rsidRPr="00253FBB">
        <w:rPr>
          <w:lang w:val="en-GB"/>
        </w:rPr>
        <w:t>, which all have their own advantages and disadvantages.</w:t>
      </w:r>
    </w:p>
    <w:p w14:paraId="43E298AF" w14:textId="77777777" w:rsidR="002023A7" w:rsidRPr="00253FBB" w:rsidRDefault="002023A7" w:rsidP="00E7629B">
      <w:pPr>
        <w:spacing w:line="276" w:lineRule="auto"/>
        <w:rPr>
          <w:lang w:val="en-GB"/>
        </w:rPr>
      </w:pPr>
    </w:p>
    <w:p w14:paraId="70D30659" w14:textId="39ABE8BB" w:rsidR="00A21949" w:rsidRPr="00253FBB" w:rsidRDefault="00A21949" w:rsidP="00E7629B">
      <w:pPr>
        <w:pStyle w:val="Nadpis3"/>
        <w:spacing w:line="276" w:lineRule="auto"/>
        <w:rPr>
          <w:lang w:val="en-GB"/>
        </w:rPr>
      </w:pPr>
      <w:bookmarkStart w:id="34" w:name="_Toc41846375"/>
      <w:r w:rsidRPr="00253FBB">
        <w:rPr>
          <w:lang w:val="en-GB"/>
        </w:rPr>
        <w:t>C++</w:t>
      </w:r>
      <w:bookmarkEnd w:id="34"/>
    </w:p>
    <w:p w14:paraId="2B4FF84D" w14:textId="0798A585" w:rsidR="00847007" w:rsidRPr="00253FBB" w:rsidRDefault="0019120A" w:rsidP="00E7629B">
      <w:pPr>
        <w:spacing w:line="276" w:lineRule="auto"/>
        <w:rPr>
          <w:lang w:val="en-GB"/>
        </w:rPr>
      </w:pPr>
      <w:r w:rsidRPr="00253FBB">
        <w:rPr>
          <w:lang w:val="en-GB"/>
        </w:rPr>
        <w:t>One of the</w:t>
      </w:r>
      <w:r w:rsidR="00A21949" w:rsidRPr="00253FBB">
        <w:rPr>
          <w:lang w:val="en-GB"/>
        </w:rPr>
        <w:t xml:space="preserve"> </w:t>
      </w:r>
      <w:r w:rsidR="00D354B6" w:rsidRPr="00253FBB">
        <w:rPr>
          <w:lang w:val="en-GB"/>
        </w:rPr>
        <w:t xml:space="preserve">other </w:t>
      </w:r>
      <w:r w:rsidR="00A21949" w:rsidRPr="00253FBB">
        <w:rPr>
          <w:lang w:val="en-GB"/>
        </w:rPr>
        <w:t>suitable languages for this application would be</w:t>
      </w:r>
      <w:r w:rsidRPr="00253FBB">
        <w:rPr>
          <w:lang w:val="en-GB"/>
        </w:rPr>
        <w:t xml:space="preserve"> </w:t>
      </w:r>
      <w:r w:rsidRPr="00253FBB">
        <w:rPr>
          <w:b/>
          <w:bCs/>
          <w:lang w:val="en-GB"/>
        </w:rPr>
        <w:t>C++</w:t>
      </w:r>
      <w:r w:rsidRPr="00253FBB">
        <w:rPr>
          <w:lang w:val="en-GB"/>
        </w:rPr>
        <w:t>, l</w:t>
      </w:r>
      <w:r w:rsidR="00847007" w:rsidRPr="00253FBB">
        <w:rPr>
          <w:lang w:val="en-GB"/>
        </w:rPr>
        <w:t>ower</w:t>
      </w:r>
      <w:r w:rsidR="00034914" w:rsidRPr="00253FBB">
        <w:rPr>
          <w:lang w:val="en-GB"/>
        </w:rPr>
        <w:t>-</w:t>
      </w:r>
      <w:r w:rsidR="00847007" w:rsidRPr="00253FBB">
        <w:rPr>
          <w:lang w:val="en-GB"/>
        </w:rPr>
        <w:t xml:space="preserve">level language, that is known for its high speed, but also </w:t>
      </w:r>
      <w:r w:rsidR="00463EF5" w:rsidRPr="00253FBB">
        <w:rPr>
          <w:lang w:val="en-GB"/>
        </w:rPr>
        <w:t>its</w:t>
      </w:r>
      <w:r w:rsidR="00847007" w:rsidRPr="00253FBB">
        <w:rPr>
          <w:lang w:val="en-GB"/>
        </w:rPr>
        <w:t xml:space="preserve"> complex code.</w:t>
      </w:r>
      <w:r w:rsidR="00465287" w:rsidRPr="00253FBB">
        <w:rPr>
          <w:lang w:val="en-GB"/>
        </w:rPr>
        <w:t xml:space="preserve"> [9]</w:t>
      </w:r>
    </w:p>
    <w:p w14:paraId="21A3C440" w14:textId="77777777" w:rsidR="00483D9B" w:rsidRPr="00253FBB" w:rsidRDefault="00483D9B" w:rsidP="00483D9B">
      <w:pPr>
        <w:keepNext/>
        <w:spacing w:line="276" w:lineRule="auto"/>
        <w:rPr>
          <w:lang w:val="en-GB"/>
        </w:rPr>
      </w:pPr>
      <w:r w:rsidRPr="00253FBB">
        <w:rPr>
          <w:noProof/>
          <w:lang w:val="en-GB"/>
        </w:rPr>
        <w:drawing>
          <wp:inline distT="0" distB="0" distL="0" distR="0" wp14:anchorId="27EED695" wp14:editId="70C46A0D">
            <wp:extent cx="1785257" cy="2002228"/>
            <wp:effectExtent l="0" t="0" r="5715"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99642" cy="2018361"/>
                    </a:xfrm>
                    <a:prstGeom prst="rect">
                      <a:avLst/>
                    </a:prstGeom>
                    <a:noFill/>
                    <a:ln>
                      <a:noFill/>
                    </a:ln>
                  </pic:spPr>
                </pic:pic>
              </a:graphicData>
            </a:graphic>
          </wp:inline>
        </w:drawing>
      </w:r>
    </w:p>
    <w:p w14:paraId="2FA8AD81" w14:textId="0C4E942B" w:rsidR="00483D9B" w:rsidRPr="00220F42" w:rsidRDefault="00483D9B" w:rsidP="00483D9B">
      <w:pPr>
        <w:pStyle w:val="Titulek"/>
        <w:rPr>
          <w:rStyle w:val="Zdraznn"/>
          <w:i w:val="0"/>
          <w:iCs/>
        </w:rPr>
      </w:pPr>
      <w:bookmarkStart w:id="35" w:name="_Toc41846032"/>
      <w:r w:rsidRPr="00220F42">
        <w:rPr>
          <w:rStyle w:val="Zdraznn"/>
        </w:rPr>
        <w:t xml:space="preserve">Figure </w:t>
      </w:r>
      <w:r w:rsidR="00BA0A16" w:rsidRPr="00220F42">
        <w:rPr>
          <w:rStyle w:val="Zdraznn"/>
        </w:rPr>
        <w:fldChar w:fldCharType="begin"/>
      </w:r>
      <w:r w:rsidR="00BA0A16" w:rsidRPr="00220F42">
        <w:rPr>
          <w:rStyle w:val="Zdraznn"/>
        </w:rPr>
        <w:instrText xml:space="preserve"> SEQ Figure \* ARABIC </w:instrText>
      </w:r>
      <w:r w:rsidR="00BA0A16" w:rsidRPr="00220F42">
        <w:rPr>
          <w:rStyle w:val="Zdraznn"/>
        </w:rPr>
        <w:fldChar w:fldCharType="separate"/>
      </w:r>
      <w:r w:rsidR="002D46A1">
        <w:rPr>
          <w:rStyle w:val="Zdraznn"/>
          <w:noProof/>
        </w:rPr>
        <w:t>18</w:t>
      </w:r>
      <w:r w:rsidR="00BA0A16" w:rsidRPr="00220F42">
        <w:rPr>
          <w:rStyle w:val="Zdraznn"/>
        </w:rPr>
        <w:fldChar w:fldCharType="end"/>
      </w:r>
      <w:r w:rsidRPr="00220F42">
        <w:rPr>
          <w:rStyle w:val="Zdraznn"/>
          <w:i w:val="0"/>
          <w:iCs/>
        </w:rPr>
        <w:t xml:space="preserve">   The official logo of C++ [42]</w:t>
      </w:r>
      <w:bookmarkEnd w:id="35"/>
    </w:p>
    <w:p w14:paraId="0066433F" w14:textId="41DF5446" w:rsidR="00A21949" w:rsidRPr="00253FBB" w:rsidRDefault="00A21949" w:rsidP="00E7629B">
      <w:pPr>
        <w:pStyle w:val="Nadpis4"/>
        <w:spacing w:line="276" w:lineRule="auto"/>
      </w:pPr>
      <w:r w:rsidRPr="00253FBB">
        <w:t>Advantages</w:t>
      </w:r>
    </w:p>
    <w:p w14:paraId="277DCDD3" w14:textId="06128203" w:rsidR="00C94721" w:rsidRPr="00253FBB" w:rsidRDefault="003E7F10" w:rsidP="00E7629B">
      <w:pPr>
        <w:spacing w:line="276" w:lineRule="auto"/>
        <w:rPr>
          <w:lang w:val="en-GB"/>
        </w:rPr>
      </w:pPr>
      <w:r w:rsidRPr="00253FBB">
        <w:rPr>
          <w:lang w:val="en-GB"/>
        </w:rPr>
        <w:t xml:space="preserve">Generally, code runs much faster than in </w:t>
      </w:r>
      <w:r w:rsidR="00207445" w:rsidRPr="00253FBB">
        <w:rPr>
          <w:lang w:val="en-GB"/>
        </w:rPr>
        <w:t>Python</w:t>
      </w:r>
      <w:r w:rsidRPr="00253FBB">
        <w:rPr>
          <w:lang w:val="en-GB"/>
        </w:rPr>
        <w:t>, as the C++ code is being compiled into the machine code</w:t>
      </w:r>
      <w:r w:rsidR="00C94721" w:rsidRPr="00253FBB">
        <w:rPr>
          <w:lang w:val="en-GB"/>
        </w:rPr>
        <w:t>, which can run directly on the hardware</w:t>
      </w:r>
      <w:r w:rsidR="003B50DC" w:rsidRPr="00253FBB">
        <w:rPr>
          <w:lang w:val="en-GB"/>
        </w:rPr>
        <w:t>.</w:t>
      </w:r>
      <w:r w:rsidR="00A21949" w:rsidRPr="00253FBB">
        <w:rPr>
          <w:lang w:val="en-GB"/>
        </w:rPr>
        <w:t xml:space="preserve"> </w:t>
      </w:r>
      <w:r w:rsidR="00C94721" w:rsidRPr="00253FBB">
        <w:rPr>
          <w:lang w:val="en-GB"/>
        </w:rPr>
        <w:t xml:space="preserve">Python, on the other hand, </w:t>
      </w:r>
      <w:r w:rsidR="001A02CA">
        <w:rPr>
          <w:lang w:val="en-GB"/>
        </w:rPr>
        <w:br/>
      </w:r>
      <w:r w:rsidR="00C94721" w:rsidRPr="00253FBB">
        <w:rPr>
          <w:lang w:val="en-GB"/>
        </w:rPr>
        <w:t xml:space="preserve">is </w:t>
      </w:r>
      <w:r w:rsidR="000058CB">
        <w:rPr>
          <w:lang w:val="en-GB"/>
        </w:rPr>
        <w:t xml:space="preserve">an </w:t>
      </w:r>
      <w:r w:rsidR="00C94721" w:rsidRPr="00253FBB">
        <w:rPr>
          <w:lang w:val="en-GB"/>
        </w:rPr>
        <w:t>interpreted language, which means it is not compiled into machine code</w:t>
      </w:r>
      <w:r w:rsidR="004776DB" w:rsidRPr="00253FBB">
        <w:rPr>
          <w:lang w:val="en-GB"/>
        </w:rPr>
        <w:t xml:space="preserve">. It allows for the </w:t>
      </w:r>
      <w:r w:rsidR="00207445" w:rsidRPr="00253FBB">
        <w:rPr>
          <w:lang w:val="en-GB"/>
        </w:rPr>
        <w:t>Python</w:t>
      </w:r>
      <w:r w:rsidR="004776DB" w:rsidRPr="00253FBB">
        <w:rPr>
          <w:lang w:val="en-GB"/>
        </w:rPr>
        <w:t xml:space="preserve"> code to be run almost anywhere</w:t>
      </w:r>
      <w:r w:rsidR="00E25F5B" w:rsidRPr="00253FBB">
        <w:rPr>
          <w:lang w:val="en-GB"/>
        </w:rPr>
        <w:t>. Th</w:t>
      </w:r>
      <w:r w:rsidR="00C94721" w:rsidRPr="00253FBB">
        <w:rPr>
          <w:lang w:val="en-GB"/>
        </w:rPr>
        <w:t>e cost of this is the inferior speed of execution.</w:t>
      </w:r>
    </w:p>
    <w:p w14:paraId="003659FD" w14:textId="02AAE8D7" w:rsidR="00062AE0" w:rsidRPr="00253FBB" w:rsidRDefault="00062AE0" w:rsidP="00E7629B">
      <w:pPr>
        <w:spacing w:line="276" w:lineRule="auto"/>
        <w:rPr>
          <w:lang w:val="en-GB"/>
        </w:rPr>
      </w:pPr>
      <w:r w:rsidRPr="00253FBB">
        <w:rPr>
          <w:lang w:val="en-GB"/>
        </w:rPr>
        <w:t>Also, for the language to be compiled, it needs to be statically typed (the variables cannot change their type – string, intege</w:t>
      </w:r>
      <w:r w:rsidR="00714417" w:rsidRPr="00253FBB">
        <w:rPr>
          <w:lang w:val="en-GB"/>
        </w:rPr>
        <w:t xml:space="preserve">r, etc. – </w:t>
      </w:r>
      <w:r w:rsidRPr="00253FBB">
        <w:rPr>
          <w:lang w:val="en-GB"/>
        </w:rPr>
        <w:t xml:space="preserve"> during the runtime), whereas interpreted languages can be dynamically typed (variables can change their type). Being dynamically typed allows for higher freedom, but slows down the execution speed, as the interpreter always </w:t>
      </w:r>
      <w:r w:rsidRPr="00253FBB">
        <w:rPr>
          <w:lang w:val="en-GB"/>
        </w:rPr>
        <w:lastRenderedPageBreak/>
        <w:t xml:space="preserve">needs to check the data type of the used variables – as opposed to statically typed languages, where </w:t>
      </w:r>
      <w:r w:rsidR="00F22001" w:rsidRPr="00253FBB">
        <w:rPr>
          <w:lang w:val="en-GB"/>
        </w:rPr>
        <w:t>the compilation makes sure the variables stay the same type, and can</w:t>
      </w:r>
      <w:r w:rsidR="00BF7C6C" w:rsidRPr="00253FBB">
        <w:rPr>
          <w:lang w:val="en-GB"/>
        </w:rPr>
        <w:t>, therefore,</w:t>
      </w:r>
      <w:r w:rsidR="00F22001" w:rsidRPr="00253FBB">
        <w:rPr>
          <w:lang w:val="en-GB"/>
        </w:rPr>
        <w:t xml:space="preserve"> optimize operations on those variables.</w:t>
      </w:r>
    </w:p>
    <w:p w14:paraId="2D5A68F1" w14:textId="1E0968CD" w:rsidR="00A21949" w:rsidRPr="00253FBB" w:rsidRDefault="00A21949" w:rsidP="00E7629B">
      <w:pPr>
        <w:pStyle w:val="Nadpis4"/>
        <w:spacing w:line="276" w:lineRule="auto"/>
      </w:pPr>
      <w:r w:rsidRPr="00253FBB">
        <w:t>Disadvantages</w:t>
      </w:r>
    </w:p>
    <w:p w14:paraId="09CA68F8" w14:textId="3174ECA1" w:rsidR="00422B6E" w:rsidRPr="00253FBB" w:rsidRDefault="00422B6E" w:rsidP="00E7629B">
      <w:pPr>
        <w:spacing w:line="276" w:lineRule="auto"/>
        <w:rPr>
          <w:lang w:val="en-GB"/>
        </w:rPr>
      </w:pPr>
      <w:r w:rsidRPr="00253FBB">
        <w:rPr>
          <w:lang w:val="en-GB"/>
        </w:rPr>
        <w:t xml:space="preserve">Writing usable code in C++ takes much longer than in </w:t>
      </w:r>
      <w:r w:rsidR="00207445" w:rsidRPr="00253FBB">
        <w:rPr>
          <w:lang w:val="en-GB"/>
        </w:rPr>
        <w:t>Python</w:t>
      </w:r>
      <w:r w:rsidR="00954E60" w:rsidRPr="00253FBB">
        <w:rPr>
          <w:lang w:val="en-GB"/>
        </w:rPr>
        <w:t xml:space="preserve">, as there are much more syntax rules which to abide by, and the standard functionality of the language (standard library) is far from being so broad as in </w:t>
      </w:r>
      <w:r w:rsidR="00207445" w:rsidRPr="00253FBB">
        <w:rPr>
          <w:lang w:val="en-GB"/>
        </w:rPr>
        <w:t>Python</w:t>
      </w:r>
      <w:r w:rsidR="00954E60" w:rsidRPr="00253FBB">
        <w:rPr>
          <w:lang w:val="en-GB"/>
        </w:rPr>
        <w:t xml:space="preserve">, so one needs to write custom code even for operations that are already built-in in </w:t>
      </w:r>
      <w:r w:rsidR="00207445" w:rsidRPr="00253FBB">
        <w:rPr>
          <w:lang w:val="en-GB"/>
        </w:rPr>
        <w:t>Python</w:t>
      </w:r>
      <w:r w:rsidR="00954E60" w:rsidRPr="00253FBB">
        <w:rPr>
          <w:lang w:val="en-GB"/>
        </w:rPr>
        <w:t xml:space="preserve"> itself.</w:t>
      </w:r>
      <w:r w:rsidR="001C2464" w:rsidRPr="00253FBB">
        <w:rPr>
          <w:lang w:val="en-GB"/>
        </w:rPr>
        <w:t xml:space="preserve"> (</w:t>
      </w:r>
      <w:r w:rsidR="00207445" w:rsidRPr="00253FBB">
        <w:rPr>
          <w:lang w:val="en-GB"/>
        </w:rPr>
        <w:t>Python</w:t>
      </w:r>
      <w:r w:rsidR="001C2464" w:rsidRPr="00253FBB">
        <w:rPr>
          <w:lang w:val="en-GB"/>
        </w:rPr>
        <w:t xml:space="preserve"> is sometimes called a “battery-included language”.)</w:t>
      </w:r>
    </w:p>
    <w:p w14:paraId="6C0DFEA1" w14:textId="5ECB5447" w:rsidR="00422B6E" w:rsidRPr="00253FBB" w:rsidRDefault="00463EF5" w:rsidP="00E7629B">
      <w:pPr>
        <w:spacing w:line="276" w:lineRule="auto"/>
        <w:rPr>
          <w:lang w:val="en-GB"/>
        </w:rPr>
      </w:pPr>
      <w:r w:rsidRPr="00253FBB">
        <w:rPr>
          <w:lang w:val="en-GB"/>
        </w:rPr>
        <w:t>Also,</w:t>
      </w:r>
      <w:r w:rsidR="00422B6E" w:rsidRPr="00253FBB">
        <w:rPr>
          <w:lang w:val="en-GB"/>
        </w:rPr>
        <w:t xml:space="preserve"> more experience in programming is needed to use C</w:t>
      </w:r>
      <w:r w:rsidRPr="00253FBB">
        <w:rPr>
          <w:lang w:val="en-GB"/>
        </w:rPr>
        <w:t>++</w:t>
      </w:r>
      <w:r w:rsidR="00422B6E" w:rsidRPr="00253FBB">
        <w:rPr>
          <w:lang w:val="en-GB"/>
        </w:rPr>
        <w:t xml:space="preserve">, because of the </w:t>
      </w:r>
      <w:r w:rsidR="00624849" w:rsidRPr="00253FBB">
        <w:rPr>
          <w:lang w:val="en-GB"/>
        </w:rPr>
        <w:t xml:space="preserve">higher </w:t>
      </w:r>
      <w:r w:rsidR="00422B6E" w:rsidRPr="00253FBB">
        <w:rPr>
          <w:lang w:val="en-GB"/>
        </w:rPr>
        <w:t xml:space="preserve">complexity </w:t>
      </w:r>
      <w:r w:rsidRPr="00253FBB">
        <w:rPr>
          <w:lang w:val="en-GB"/>
        </w:rPr>
        <w:t>it requires (programmer is in charge of memory management</w:t>
      </w:r>
      <w:r w:rsidR="00BF7C6C" w:rsidRPr="00253FBB">
        <w:rPr>
          <w:lang w:val="en-GB"/>
        </w:rPr>
        <w:t>,</w:t>
      </w:r>
      <w:r w:rsidRPr="00253FBB">
        <w:rPr>
          <w:lang w:val="en-GB"/>
        </w:rPr>
        <w:t xml:space="preserve"> etc.)</w:t>
      </w:r>
      <w:r w:rsidR="00215AEE" w:rsidRPr="00253FBB">
        <w:rPr>
          <w:lang w:val="en-GB"/>
        </w:rPr>
        <w:t>.</w:t>
      </w:r>
    </w:p>
    <w:p w14:paraId="396D19AF" w14:textId="77777777" w:rsidR="002023A7" w:rsidRPr="00253FBB" w:rsidRDefault="002023A7" w:rsidP="00E7629B">
      <w:pPr>
        <w:spacing w:line="276" w:lineRule="auto"/>
        <w:rPr>
          <w:lang w:val="en-GB"/>
        </w:rPr>
      </w:pPr>
    </w:p>
    <w:p w14:paraId="2C3AF187" w14:textId="17C7CE12" w:rsidR="003A3712" w:rsidRPr="00253FBB" w:rsidRDefault="003A3712" w:rsidP="00E7629B">
      <w:pPr>
        <w:pStyle w:val="Nadpis3"/>
        <w:spacing w:line="276" w:lineRule="auto"/>
        <w:rPr>
          <w:lang w:val="en-GB"/>
        </w:rPr>
      </w:pPr>
      <w:bookmarkStart w:id="36" w:name="_Toc41846376"/>
      <w:r w:rsidRPr="00253FBB">
        <w:rPr>
          <w:lang w:val="en-GB"/>
        </w:rPr>
        <w:t>Matlab/Octave</w:t>
      </w:r>
      <w:bookmarkEnd w:id="36"/>
    </w:p>
    <w:p w14:paraId="33692FA0" w14:textId="2A489354" w:rsidR="00335FAC" w:rsidRPr="00253FBB" w:rsidRDefault="00A21949" w:rsidP="00E7629B">
      <w:pPr>
        <w:spacing w:line="276" w:lineRule="auto"/>
        <w:rPr>
          <w:lang w:val="en-GB"/>
        </w:rPr>
      </w:pPr>
      <w:r w:rsidRPr="00253FBB">
        <w:rPr>
          <w:lang w:val="en-GB"/>
        </w:rPr>
        <w:t>Matlab, and its open-source version Octave, are c</w:t>
      </w:r>
      <w:r w:rsidR="00335FAC" w:rsidRPr="00253FBB">
        <w:rPr>
          <w:lang w:val="en-GB"/>
        </w:rPr>
        <w:t>omputation software for scientists and engineers</w:t>
      </w:r>
      <w:r w:rsidR="000C0EAF" w:rsidRPr="00253FBB">
        <w:rPr>
          <w:lang w:val="en-GB"/>
        </w:rPr>
        <w:t>.</w:t>
      </w:r>
    </w:p>
    <w:p w14:paraId="616F9298" w14:textId="77777777" w:rsidR="00F4547E" w:rsidRPr="00253FBB" w:rsidRDefault="00F4547E" w:rsidP="00F4547E">
      <w:pPr>
        <w:keepNext/>
        <w:spacing w:line="276" w:lineRule="auto"/>
        <w:rPr>
          <w:lang w:val="en-GB"/>
        </w:rPr>
      </w:pPr>
      <w:r w:rsidRPr="00253FBB">
        <w:rPr>
          <w:noProof/>
          <w:lang w:val="en-GB"/>
        </w:rPr>
        <w:drawing>
          <wp:inline distT="0" distB="0" distL="0" distR="0" wp14:anchorId="0F60721E" wp14:editId="08F5EA20">
            <wp:extent cx="2231571" cy="2005020"/>
            <wp:effectExtent l="0" t="0" r="0" b="0"/>
            <wp:docPr id="75" name="Obrázek 75" descr="MATLAB – Wikiped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LAB – Wikipedi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240494" cy="2013037"/>
                    </a:xfrm>
                    <a:prstGeom prst="rect">
                      <a:avLst/>
                    </a:prstGeom>
                    <a:noFill/>
                    <a:ln>
                      <a:noFill/>
                    </a:ln>
                  </pic:spPr>
                </pic:pic>
              </a:graphicData>
            </a:graphic>
          </wp:inline>
        </w:drawing>
      </w:r>
    </w:p>
    <w:p w14:paraId="3D48B424" w14:textId="6FD33C29" w:rsidR="00F4547E" w:rsidRPr="00220F42" w:rsidRDefault="00F4547E" w:rsidP="00F4547E">
      <w:pPr>
        <w:pStyle w:val="Titulek"/>
        <w:rPr>
          <w:rStyle w:val="Zdraznn"/>
          <w:i w:val="0"/>
          <w:iCs/>
        </w:rPr>
      </w:pPr>
      <w:bookmarkStart w:id="37" w:name="_Toc41846033"/>
      <w:r w:rsidRPr="00220F42">
        <w:rPr>
          <w:rStyle w:val="Zdraznn"/>
        </w:rPr>
        <w:t xml:space="preserve">Figure </w:t>
      </w:r>
      <w:r w:rsidR="00BA0A16" w:rsidRPr="00220F42">
        <w:rPr>
          <w:rStyle w:val="Zdraznn"/>
        </w:rPr>
        <w:fldChar w:fldCharType="begin"/>
      </w:r>
      <w:r w:rsidR="00BA0A16" w:rsidRPr="00220F42">
        <w:rPr>
          <w:rStyle w:val="Zdraznn"/>
        </w:rPr>
        <w:instrText xml:space="preserve"> SEQ Figure \* ARABIC </w:instrText>
      </w:r>
      <w:r w:rsidR="00BA0A16" w:rsidRPr="00220F42">
        <w:rPr>
          <w:rStyle w:val="Zdraznn"/>
        </w:rPr>
        <w:fldChar w:fldCharType="separate"/>
      </w:r>
      <w:r w:rsidR="002D46A1">
        <w:rPr>
          <w:rStyle w:val="Zdraznn"/>
          <w:noProof/>
        </w:rPr>
        <w:t>19</w:t>
      </w:r>
      <w:r w:rsidR="00BA0A16" w:rsidRPr="00220F42">
        <w:rPr>
          <w:rStyle w:val="Zdraznn"/>
        </w:rPr>
        <w:fldChar w:fldCharType="end"/>
      </w:r>
      <w:r w:rsidRPr="00220F42">
        <w:rPr>
          <w:rStyle w:val="Zdraznn"/>
          <w:i w:val="0"/>
          <w:iCs/>
        </w:rPr>
        <w:t xml:space="preserve">   The official logo of Matlab [43]</w:t>
      </w:r>
      <w:bookmarkEnd w:id="37"/>
    </w:p>
    <w:p w14:paraId="67A22359" w14:textId="580C2D4C" w:rsidR="003A3712" w:rsidRPr="00253FBB" w:rsidRDefault="003A3712" w:rsidP="00E7629B">
      <w:pPr>
        <w:pStyle w:val="Nadpis4"/>
        <w:spacing w:line="276" w:lineRule="auto"/>
      </w:pPr>
      <w:r w:rsidRPr="00253FBB">
        <w:t>Advantages</w:t>
      </w:r>
    </w:p>
    <w:p w14:paraId="6632AA01" w14:textId="6CBA8405" w:rsidR="00335FAC" w:rsidRPr="00253FBB" w:rsidRDefault="00335FAC" w:rsidP="00E7629B">
      <w:pPr>
        <w:spacing w:line="276" w:lineRule="auto"/>
        <w:rPr>
          <w:lang w:val="en-GB"/>
        </w:rPr>
      </w:pPr>
      <w:r w:rsidRPr="00253FBB">
        <w:rPr>
          <w:lang w:val="en-GB"/>
        </w:rPr>
        <w:t xml:space="preserve">Everything in Matlab is designed to work together easily, which is more robust and less prone to unexpected changes that in case of bundling together multiple libraries in </w:t>
      </w:r>
      <w:r w:rsidR="00207445" w:rsidRPr="00253FBB">
        <w:rPr>
          <w:lang w:val="en-GB"/>
        </w:rPr>
        <w:t>Python</w:t>
      </w:r>
      <w:r w:rsidR="00265B21" w:rsidRPr="00253FBB">
        <w:rPr>
          <w:lang w:val="en-GB"/>
        </w:rPr>
        <w:t>.</w:t>
      </w:r>
    </w:p>
    <w:p w14:paraId="7DC31AE4" w14:textId="4FD38C52" w:rsidR="005728A2" w:rsidRPr="00253FBB" w:rsidRDefault="00952AC3" w:rsidP="00E7629B">
      <w:pPr>
        <w:spacing w:line="276" w:lineRule="auto"/>
        <w:rPr>
          <w:lang w:val="en-GB"/>
        </w:rPr>
      </w:pPr>
      <w:r w:rsidRPr="00253FBB">
        <w:rPr>
          <w:lang w:val="en-GB"/>
        </w:rPr>
        <w:t>It comes with the full GUI</w:t>
      </w:r>
      <w:r w:rsidR="005728A2" w:rsidRPr="00253FBB">
        <w:rPr>
          <w:lang w:val="en-GB"/>
        </w:rPr>
        <w:t xml:space="preserve"> (development environment)</w:t>
      </w:r>
      <w:r w:rsidRPr="00253FBB">
        <w:rPr>
          <w:lang w:val="en-GB"/>
        </w:rPr>
        <w:t xml:space="preserve"> that is simplifying the process </w:t>
      </w:r>
      <w:r w:rsidR="001A02CA">
        <w:rPr>
          <w:lang w:val="en-GB"/>
        </w:rPr>
        <w:br/>
      </w:r>
      <w:r w:rsidRPr="00253FBB">
        <w:rPr>
          <w:lang w:val="en-GB"/>
        </w:rPr>
        <w:t>of developing and debugging</w:t>
      </w:r>
      <w:r w:rsidR="00265B21" w:rsidRPr="00253FBB">
        <w:rPr>
          <w:lang w:val="en-GB"/>
        </w:rPr>
        <w:t>.</w:t>
      </w:r>
      <w:r w:rsidR="00A21949" w:rsidRPr="00253FBB">
        <w:rPr>
          <w:lang w:val="en-GB"/>
        </w:rPr>
        <w:t xml:space="preserve"> </w:t>
      </w:r>
      <w:r w:rsidR="005728A2" w:rsidRPr="00253FBB">
        <w:rPr>
          <w:lang w:val="en-GB"/>
        </w:rPr>
        <w:t xml:space="preserve">However, there is a similar IDE included in Anaconda </w:t>
      </w:r>
      <w:r w:rsidR="00207445" w:rsidRPr="00253FBB">
        <w:rPr>
          <w:lang w:val="en-GB"/>
        </w:rPr>
        <w:t>Python</w:t>
      </w:r>
      <w:r w:rsidR="005728A2" w:rsidRPr="00253FBB">
        <w:rPr>
          <w:lang w:val="en-GB"/>
        </w:rPr>
        <w:t xml:space="preserve"> distribution, called Spyder, which was designed specifically to resemble </w:t>
      </w:r>
      <w:r w:rsidR="00C312E4" w:rsidRPr="00253FBB">
        <w:rPr>
          <w:lang w:val="en-GB"/>
        </w:rPr>
        <w:t xml:space="preserve">the </w:t>
      </w:r>
      <w:r w:rsidR="005728A2" w:rsidRPr="00253FBB">
        <w:rPr>
          <w:lang w:val="en-GB"/>
        </w:rPr>
        <w:t>Matlab environment</w:t>
      </w:r>
      <w:r w:rsidR="0073270E" w:rsidRPr="00253FBB">
        <w:rPr>
          <w:lang w:val="en-GB"/>
        </w:rPr>
        <w:t xml:space="preserve"> (having a console, showing all variables, history of commands</w:t>
      </w:r>
      <w:r w:rsidR="00581AE0" w:rsidRPr="00253FBB">
        <w:rPr>
          <w:lang w:val="en-GB"/>
        </w:rPr>
        <w:t>,</w:t>
      </w:r>
      <w:r w:rsidR="0073270E" w:rsidRPr="00253FBB">
        <w:rPr>
          <w:lang w:val="en-GB"/>
        </w:rPr>
        <w:t xml:space="preserve"> etc.)</w:t>
      </w:r>
      <w:r w:rsidR="00265B21" w:rsidRPr="00253FBB">
        <w:rPr>
          <w:lang w:val="en-GB"/>
        </w:rPr>
        <w:t>.</w:t>
      </w:r>
    </w:p>
    <w:p w14:paraId="25362C7A" w14:textId="593D1196" w:rsidR="00FE0115" w:rsidRPr="00253FBB" w:rsidRDefault="00FE0115" w:rsidP="00E7629B">
      <w:pPr>
        <w:spacing w:line="276" w:lineRule="auto"/>
        <w:rPr>
          <w:lang w:val="en-GB"/>
        </w:rPr>
      </w:pPr>
      <w:r w:rsidRPr="00253FBB">
        <w:rPr>
          <w:lang w:val="en-GB"/>
        </w:rPr>
        <w:t xml:space="preserve">All the functionality in Matlab is arguably more rigorously tested and validated by the industry than </w:t>
      </w:r>
      <w:r w:rsidR="00207445" w:rsidRPr="00253FBB">
        <w:rPr>
          <w:lang w:val="en-GB"/>
        </w:rPr>
        <w:t>Python</w:t>
      </w:r>
      <w:r w:rsidRPr="00253FBB">
        <w:rPr>
          <w:lang w:val="en-GB"/>
        </w:rPr>
        <w:t xml:space="preserve"> libraries</w:t>
      </w:r>
      <w:r w:rsidR="00D81DC3" w:rsidRPr="00253FBB">
        <w:rPr>
          <w:lang w:val="en-GB"/>
        </w:rPr>
        <w:t xml:space="preserve"> (which are </w:t>
      </w:r>
      <w:r w:rsidR="008642D5" w:rsidRPr="00253FBB">
        <w:rPr>
          <w:lang w:val="en-GB"/>
        </w:rPr>
        <w:t>open source</w:t>
      </w:r>
      <w:r w:rsidR="00D81DC3" w:rsidRPr="00253FBB">
        <w:rPr>
          <w:lang w:val="en-GB"/>
        </w:rPr>
        <w:t xml:space="preserve"> on the other hand, so really anybody can verify their correctness)</w:t>
      </w:r>
      <w:r w:rsidR="00265B21" w:rsidRPr="00253FBB">
        <w:rPr>
          <w:lang w:val="en-GB"/>
        </w:rPr>
        <w:t>.</w:t>
      </w:r>
    </w:p>
    <w:p w14:paraId="5232F375" w14:textId="56F27706" w:rsidR="003A3712" w:rsidRPr="00253FBB" w:rsidRDefault="003A3712" w:rsidP="00E7629B">
      <w:pPr>
        <w:pStyle w:val="Nadpis4"/>
        <w:spacing w:line="276" w:lineRule="auto"/>
      </w:pPr>
      <w:r w:rsidRPr="00253FBB">
        <w:lastRenderedPageBreak/>
        <w:t>Disadvantages</w:t>
      </w:r>
    </w:p>
    <w:p w14:paraId="2ECD0583" w14:textId="67BE18D6" w:rsidR="0092228B" w:rsidRPr="00253FBB" w:rsidRDefault="0092228B" w:rsidP="00E7629B">
      <w:pPr>
        <w:spacing w:line="276" w:lineRule="auto"/>
        <w:rPr>
          <w:lang w:val="en-GB"/>
        </w:rPr>
      </w:pPr>
      <w:r w:rsidRPr="00253FBB">
        <w:rPr>
          <w:lang w:val="en-GB"/>
        </w:rPr>
        <w:t xml:space="preserve">Matlab requires a rather expensive license to be used for commercial purposes. Octave is for free, but it is lacking some features from Matlab and is generally running </w:t>
      </w:r>
      <w:r w:rsidR="001F2FFA" w:rsidRPr="00253FBB">
        <w:rPr>
          <w:lang w:val="en-GB"/>
        </w:rPr>
        <w:t xml:space="preserve">much </w:t>
      </w:r>
      <w:r w:rsidRPr="00253FBB">
        <w:rPr>
          <w:lang w:val="en-GB"/>
        </w:rPr>
        <w:t>slower.</w:t>
      </w:r>
    </w:p>
    <w:p w14:paraId="02CBA9A8" w14:textId="496C7C02" w:rsidR="002B0D43" w:rsidRPr="00253FBB" w:rsidRDefault="002B0D43" w:rsidP="00E7629B">
      <w:pPr>
        <w:spacing w:line="276" w:lineRule="auto"/>
        <w:rPr>
          <w:lang w:val="en-GB"/>
        </w:rPr>
      </w:pPr>
      <w:r w:rsidRPr="00253FBB">
        <w:rPr>
          <w:lang w:val="en-GB"/>
        </w:rPr>
        <w:t>Toolboxes to extend Matlab functionality (can be thought of as additional libraries) are also not for free</w:t>
      </w:r>
      <w:r w:rsidR="00CB1838" w:rsidRPr="00253FBB">
        <w:rPr>
          <w:lang w:val="en-GB"/>
        </w:rPr>
        <w:t>.</w:t>
      </w:r>
    </w:p>
    <w:p w14:paraId="367E6031" w14:textId="3BC1F467" w:rsidR="00766C05" w:rsidRPr="00253FBB" w:rsidRDefault="00766C05" w:rsidP="00E7629B">
      <w:pPr>
        <w:spacing w:line="276" w:lineRule="auto"/>
        <w:rPr>
          <w:lang w:val="en-GB"/>
        </w:rPr>
      </w:pPr>
      <w:r w:rsidRPr="00253FBB">
        <w:rPr>
          <w:lang w:val="en-GB"/>
        </w:rPr>
        <w:t xml:space="preserve">Matlab itself and all the toolboxes are closed source and developed and maintained </w:t>
      </w:r>
      <w:r w:rsidR="001A02CA">
        <w:rPr>
          <w:lang w:val="en-GB"/>
        </w:rPr>
        <w:br/>
      </w:r>
      <w:r w:rsidRPr="00253FBB">
        <w:rPr>
          <w:lang w:val="en-GB"/>
        </w:rPr>
        <w:t xml:space="preserve">by a single company (Mathworks), which makes it a single point of failure – as opposed to the true open-source philosophy of </w:t>
      </w:r>
      <w:r w:rsidR="00207445" w:rsidRPr="00253FBB">
        <w:rPr>
          <w:lang w:val="en-GB"/>
        </w:rPr>
        <w:t>Python</w:t>
      </w:r>
      <w:r w:rsidRPr="00253FBB">
        <w:rPr>
          <w:lang w:val="en-GB"/>
        </w:rPr>
        <w:t xml:space="preserve"> and its libraries.</w:t>
      </w:r>
    </w:p>
    <w:p w14:paraId="4E5AAC01" w14:textId="65834950" w:rsidR="00933504" w:rsidRPr="00253FBB" w:rsidRDefault="00B37C9F" w:rsidP="00135AA9">
      <w:pPr>
        <w:spacing w:line="276" w:lineRule="auto"/>
        <w:rPr>
          <w:lang w:val="en-GB"/>
        </w:rPr>
      </w:pPr>
      <w:r w:rsidRPr="00253FBB">
        <w:rPr>
          <w:lang w:val="en-GB"/>
        </w:rPr>
        <w:t xml:space="preserve">Information about </w:t>
      </w:r>
      <w:r w:rsidR="00026EAE" w:rsidRPr="00253FBB">
        <w:rPr>
          <w:lang w:val="en-GB"/>
        </w:rPr>
        <w:t xml:space="preserve">the </w:t>
      </w:r>
      <w:r w:rsidRPr="00253FBB">
        <w:rPr>
          <w:lang w:val="en-GB"/>
        </w:rPr>
        <w:t xml:space="preserve">advantages and disadvantages of Matlab found in </w:t>
      </w:r>
      <w:r w:rsidR="00026EAE" w:rsidRPr="00253FBB">
        <w:rPr>
          <w:lang w:val="en-GB"/>
        </w:rPr>
        <w:t xml:space="preserve">the </w:t>
      </w:r>
      <w:r w:rsidR="007715EA" w:rsidRPr="00253FBB">
        <w:rPr>
          <w:lang w:val="en-GB"/>
        </w:rPr>
        <w:t>lit</w:t>
      </w:r>
      <w:r w:rsidR="00267375" w:rsidRPr="00253FBB">
        <w:rPr>
          <w:lang w:val="en-GB"/>
        </w:rPr>
        <w:t>e</w:t>
      </w:r>
      <w:r w:rsidR="007715EA" w:rsidRPr="00253FBB">
        <w:rPr>
          <w:lang w:val="en-GB"/>
        </w:rPr>
        <w:t>rature</w:t>
      </w:r>
      <w:r w:rsidRPr="00253FBB">
        <w:rPr>
          <w:lang w:val="en-GB"/>
        </w:rPr>
        <w:t xml:space="preserve"> [10], [11].</w:t>
      </w:r>
    </w:p>
    <w:p w14:paraId="62E8DF67" w14:textId="77777777" w:rsidR="002023A7" w:rsidRPr="00253FBB" w:rsidRDefault="002023A7">
      <w:pPr>
        <w:jc w:val="left"/>
        <w:rPr>
          <w:rFonts w:asciiTheme="majorHAnsi" w:eastAsiaTheme="majorEastAsia" w:hAnsiTheme="majorHAnsi" w:cstheme="majorBidi"/>
          <w:b/>
          <w:color w:val="FF0000"/>
          <w:sz w:val="32"/>
          <w:szCs w:val="32"/>
          <w:lang w:val="en-GB"/>
        </w:rPr>
      </w:pPr>
      <w:r w:rsidRPr="00253FBB">
        <w:rPr>
          <w:lang w:val="en-GB"/>
        </w:rPr>
        <w:br w:type="page"/>
      </w:r>
    </w:p>
    <w:p w14:paraId="2E5E5D71" w14:textId="31CB64DA" w:rsidR="00322B23" w:rsidRPr="00253FBB" w:rsidRDefault="00D364C9" w:rsidP="00E7629B">
      <w:pPr>
        <w:pStyle w:val="Nadpis1"/>
        <w:spacing w:line="276" w:lineRule="auto"/>
      </w:pPr>
      <w:bookmarkStart w:id="38" w:name="_Toc41846377"/>
      <w:r w:rsidRPr="00253FBB">
        <w:lastRenderedPageBreak/>
        <w:t>Software creation and description</w:t>
      </w:r>
      <w:bookmarkEnd w:id="38"/>
    </w:p>
    <w:p w14:paraId="498D87CF" w14:textId="0878D0F5" w:rsidR="00DB26BA" w:rsidRPr="00253FBB" w:rsidRDefault="00DB26BA" w:rsidP="00DB26BA">
      <w:pPr>
        <w:spacing w:line="276" w:lineRule="auto"/>
        <w:rPr>
          <w:lang w:val="en-GB"/>
        </w:rPr>
      </w:pPr>
      <w:r w:rsidRPr="00253FBB">
        <w:rPr>
          <w:lang w:val="en-GB"/>
        </w:rPr>
        <w:t xml:space="preserve">This chapter is focused on </w:t>
      </w:r>
      <w:r w:rsidR="0081642C" w:rsidRPr="00253FBB">
        <w:rPr>
          <w:lang w:val="en-GB"/>
        </w:rPr>
        <w:t>the creation of the software</w:t>
      </w:r>
      <w:r w:rsidRPr="00253FBB">
        <w:rPr>
          <w:lang w:val="en-GB"/>
        </w:rPr>
        <w:t>. It is structured according</w:t>
      </w:r>
      <w:r w:rsidR="0081642C" w:rsidRPr="00253FBB">
        <w:rPr>
          <w:lang w:val="en-GB"/>
        </w:rPr>
        <w:t xml:space="preserve"> to</w:t>
      </w:r>
      <w:r w:rsidRPr="00253FBB">
        <w:rPr>
          <w:lang w:val="en-GB"/>
        </w:rPr>
        <w:t xml:space="preserve"> the proposed architecture, and it describes all the parts of the overall solution.</w:t>
      </w:r>
      <w:r w:rsidR="005E1FB3" w:rsidRPr="00253FBB">
        <w:rPr>
          <w:lang w:val="en-GB"/>
        </w:rPr>
        <w:t xml:space="preserve"> The main parts of the software are the GUI, multithreaded infrastructure, and computational engine.</w:t>
      </w:r>
    </w:p>
    <w:p w14:paraId="5D727BAA" w14:textId="69FE8557" w:rsidR="00114859" w:rsidRPr="00253FBB" w:rsidRDefault="00114859" w:rsidP="00DB26BA">
      <w:pPr>
        <w:spacing w:line="276" w:lineRule="auto"/>
        <w:rPr>
          <w:lang w:val="en-GB"/>
        </w:rPr>
      </w:pPr>
      <w:r w:rsidRPr="00253FBB">
        <w:rPr>
          <w:lang w:val="en-GB"/>
        </w:rPr>
        <w:t>It also includes mentions about performance testing and optimizing, dependencies being used, and the process of data smoothing.</w:t>
      </w:r>
    </w:p>
    <w:p w14:paraId="2725360B" w14:textId="27441878" w:rsidR="00135AA9" w:rsidRPr="00253FBB" w:rsidRDefault="00135AA9" w:rsidP="00135AA9">
      <w:pPr>
        <w:pStyle w:val="Nadpis2"/>
        <w:rPr>
          <w:lang w:val="en-GB"/>
        </w:rPr>
      </w:pPr>
      <w:bookmarkStart w:id="39" w:name="_Toc41846378"/>
      <w:r w:rsidRPr="00253FBB">
        <w:rPr>
          <w:lang w:val="en-GB"/>
        </w:rPr>
        <w:t>GUI</w:t>
      </w:r>
      <w:bookmarkEnd w:id="39"/>
    </w:p>
    <w:p w14:paraId="7A6B7095" w14:textId="221226E7" w:rsidR="00673738" w:rsidRPr="00253FBB" w:rsidRDefault="00673738" w:rsidP="00673738">
      <w:pPr>
        <w:rPr>
          <w:lang w:val="en-GB"/>
        </w:rPr>
      </w:pPr>
      <w:r w:rsidRPr="00253FBB">
        <w:rPr>
          <w:lang w:val="en-GB"/>
        </w:rPr>
        <w:t xml:space="preserve">The main purpose of </w:t>
      </w:r>
      <w:r w:rsidR="00C4530B" w:rsidRPr="00253FBB">
        <w:rPr>
          <w:lang w:val="en-GB"/>
        </w:rPr>
        <w:t xml:space="preserve">the </w:t>
      </w:r>
      <w:r w:rsidRPr="00253FBB">
        <w:rPr>
          <w:lang w:val="en-GB"/>
        </w:rPr>
        <w:t xml:space="preserve">GUI is to be a middleman between the user and the computational engine. It gathers all the data supplied by the user and relays them to the engine. After the engine finishes with the simulation, GUI should display the results. </w:t>
      </w:r>
    </w:p>
    <w:p w14:paraId="06B9E698" w14:textId="77777777" w:rsidR="00135AA9" w:rsidRPr="00253FBB" w:rsidRDefault="00135AA9" w:rsidP="00135AA9">
      <w:pPr>
        <w:pStyle w:val="Nadpis3"/>
        <w:rPr>
          <w:lang w:val="en-GB"/>
        </w:rPr>
      </w:pPr>
      <w:bookmarkStart w:id="40" w:name="_Toc41846379"/>
      <w:r w:rsidRPr="00253FBB">
        <w:rPr>
          <w:lang w:val="en-GB"/>
        </w:rPr>
        <w:t>Choice of GUI framework</w:t>
      </w:r>
      <w:bookmarkEnd w:id="40"/>
    </w:p>
    <w:p w14:paraId="5AF61154" w14:textId="034C8419" w:rsidR="00135AA9" w:rsidRPr="00253FBB" w:rsidRDefault="00135AA9" w:rsidP="00135AA9">
      <w:pPr>
        <w:spacing w:line="276" w:lineRule="auto"/>
        <w:rPr>
          <w:lang w:val="en-GB"/>
        </w:rPr>
      </w:pPr>
      <w:r w:rsidRPr="00253FBB">
        <w:rPr>
          <w:lang w:val="en-GB"/>
        </w:rPr>
        <w:t xml:space="preserve">As already mentioned, Python provides multiple frameworks for creating GUI applications, where the most prominent two are Tkinter and PyQt5. </w:t>
      </w:r>
      <w:r w:rsidR="00C4530B" w:rsidRPr="00253FBB">
        <w:rPr>
          <w:lang w:val="en-GB"/>
        </w:rPr>
        <w:t>The f</w:t>
      </w:r>
      <w:r w:rsidRPr="00253FBB">
        <w:rPr>
          <w:lang w:val="en-GB"/>
        </w:rPr>
        <w:t>irst prototype of the application was created in Tkinter, but as the application grew on features and size, it turned out almost necessary to rewrite it using PyQt5.</w:t>
      </w:r>
    </w:p>
    <w:p w14:paraId="2D03A1ED" w14:textId="77777777" w:rsidR="00135AA9" w:rsidRPr="00253FBB" w:rsidRDefault="00135AA9" w:rsidP="00135AA9">
      <w:pPr>
        <w:pStyle w:val="Nadpis4"/>
        <w:spacing w:line="276" w:lineRule="auto"/>
      </w:pPr>
      <w:r w:rsidRPr="00253FBB">
        <w:t>Tkinter</w:t>
      </w:r>
    </w:p>
    <w:p w14:paraId="7F67D5D7" w14:textId="7C75516E" w:rsidR="00135AA9" w:rsidRPr="00253FBB" w:rsidRDefault="00135AA9" w:rsidP="00135AA9">
      <w:pPr>
        <w:spacing w:line="276" w:lineRule="auto"/>
        <w:rPr>
          <w:lang w:val="en-GB"/>
        </w:rPr>
      </w:pPr>
      <w:r w:rsidRPr="00253FBB">
        <w:rPr>
          <w:lang w:val="en-GB"/>
        </w:rPr>
        <w:t xml:space="preserve">Tkinter is a basic library for building Python GUIs, as it already comes packaged </w:t>
      </w:r>
      <w:r w:rsidR="001A02CA">
        <w:rPr>
          <w:lang w:val="en-GB"/>
        </w:rPr>
        <w:br/>
      </w:r>
      <w:r w:rsidRPr="00253FBB">
        <w:rPr>
          <w:lang w:val="en-GB"/>
        </w:rPr>
        <w:t>in a standard library, therefore there is no need for its installation. It is very easy to use but is not very suitable for bigger applications. [12]</w:t>
      </w:r>
    </w:p>
    <w:p w14:paraId="4D8383A7" w14:textId="77777777" w:rsidR="00135AA9" w:rsidRPr="00253FBB" w:rsidRDefault="00135AA9" w:rsidP="00135AA9">
      <w:pPr>
        <w:pStyle w:val="Nadpis4"/>
        <w:spacing w:line="276" w:lineRule="auto"/>
      </w:pPr>
      <w:r w:rsidRPr="00253FBB">
        <w:t>PyQt5</w:t>
      </w:r>
    </w:p>
    <w:p w14:paraId="495E82E5" w14:textId="77777777" w:rsidR="00135AA9" w:rsidRPr="00253FBB" w:rsidRDefault="00135AA9" w:rsidP="00135AA9">
      <w:pPr>
        <w:spacing w:line="276" w:lineRule="auto"/>
        <w:rPr>
          <w:lang w:val="en-GB"/>
        </w:rPr>
      </w:pPr>
      <w:r w:rsidRPr="00253FBB">
        <w:rPr>
          <w:lang w:val="en-GB"/>
        </w:rPr>
        <w:t>PyQt5 is a more complete framework and offers multiple benefits over Tkinter. These benefits include areas like performance, functionality or the ease of UI development.</w:t>
      </w:r>
    </w:p>
    <w:p w14:paraId="49D0743E" w14:textId="77777777" w:rsidR="00135AA9" w:rsidRPr="00253FBB" w:rsidRDefault="00135AA9" w:rsidP="00135AA9">
      <w:pPr>
        <w:spacing w:line="276" w:lineRule="auto"/>
        <w:rPr>
          <w:lang w:val="en-GB"/>
        </w:rPr>
      </w:pPr>
      <w:r w:rsidRPr="00253FBB">
        <w:rPr>
          <w:lang w:val="en-GB"/>
        </w:rPr>
        <w:t>PyQt5 allows for the easy possibility of multithreading, which is making the application quicker and more responsive. There is no need to switch attention between calculating and listening mode as would be necessary in the case of the Tkinter version.</w:t>
      </w:r>
    </w:p>
    <w:p w14:paraId="5D083B53" w14:textId="77777777" w:rsidR="00135AA9" w:rsidRPr="00253FBB" w:rsidRDefault="00135AA9" w:rsidP="00135AA9">
      <w:pPr>
        <w:spacing w:line="276" w:lineRule="auto"/>
        <w:rPr>
          <w:lang w:val="en-GB"/>
        </w:rPr>
      </w:pPr>
      <w:r w:rsidRPr="00253FBB">
        <w:rPr>
          <w:lang w:val="en-GB"/>
        </w:rPr>
        <w:t>It has a richer library of available widgets and behaviours that can be easily implemented.</w:t>
      </w:r>
    </w:p>
    <w:p w14:paraId="1FD8BFF6" w14:textId="77777777" w:rsidR="00135AA9" w:rsidRPr="00253FBB" w:rsidRDefault="00135AA9" w:rsidP="00135AA9">
      <w:pPr>
        <w:spacing w:line="276" w:lineRule="auto"/>
        <w:rPr>
          <w:lang w:val="en-GB"/>
        </w:rPr>
      </w:pPr>
      <w:r w:rsidRPr="00253FBB">
        <w:rPr>
          <w:lang w:val="en-GB"/>
        </w:rPr>
        <w:t>PyQt5 offers an app called Qt Designer, which is itself a GUI for creating GUIs. This UI is then completely separated from the business logic, and therefore almost anybody without any programming skills can create it. As long as the names of the widgets remain the same, it is possible to change the layout of the UI freely, without having to worry about breaking the code. [13]</w:t>
      </w:r>
    </w:p>
    <w:p w14:paraId="59490DEB" w14:textId="77777777" w:rsidR="00135AA9" w:rsidRPr="00253FBB" w:rsidRDefault="00135AA9" w:rsidP="00135AA9">
      <w:pPr>
        <w:spacing w:line="276" w:lineRule="auto"/>
        <w:rPr>
          <w:lang w:val="en-GB"/>
        </w:rPr>
      </w:pPr>
      <w:r w:rsidRPr="00253FBB">
        <w:rPr>
          <w:lang w:val="en-GB"/>
        </w:rPr>
        <w:t>Qt as a platform for creating GUIs is not used only in Python but in a variety of widely used languages and platforms</w:t>
      </w:r>
      <w:r w:rsidRPr="00253FBB">
        <w:rPr>
          <w:rStyle w:val="Znakapoznpodarou"/>
          <w:lang w:val="en-GB"/>
        </w:rPr>
        <w:footnoteReference w:id="4"/>
      </w:r>
      <w:r w:rsidRPr="00253FBB">
        <w:rPr>
          <w:lang w:val="en-GB"/>
        </w:rPr>
        <w:t>. Both the knowledge of it and the possibility of transforming the app into a different language, if necessary, can prove to be very useful.</w:t>
      </w:r>
    </w:p>
    <w:p w14:paraId="62A7CA22" w14:textId="77777777" w:rsidR="00135AA9" w:rsidRPr="00253FBB" w:rsidRDefault="00135AA9" w:rsidP="00135AA9">
      <w:pPr>
        <w:pStyle w:val="Nadpis4"/>
      </w:pPr>
      <w:r w:rsidRPr="00253FBB">
        <w:lastRenderedPageBreak/>
        <w:t>PySide2</w:t>
      </w:r>
    </w:p>
    <w:p w14:paraId="5A026B6B" w14:textId="0579CE26" w:rsidR="00135AA9" w:rsidRPr="00253FBB" w:rsidRDefault="00135AA9" w:rsidP="00135AA9">
      <w:pPr>
        <w:spacing w:line="276" w:lineRule="auto"/>
        <w:rPr>
          <w:lang w:val="en-GB"/>
        </w:rPr>
      </w:pPr>
      <w:r w:rsidRPr="00253FBB">
        <w:rPr>
          <w:lang w:val="en-GB"/>
        </w:rPr>
        <w:t xml:space="preserve">There exists another Python GUI framework, PySide2, which offers almost exactly the same functionality as PyQt5. The only major difference </w:t>
      </w:r>
      <w:r w:rsidR="00AC35FF" w:rsidRPr="00253FBB">
        <w:rPr>
          <w:lang w:val="en-GB"/>
        </w:rPr>
        <w:t>is</w:t>
      </w:r>
      <w:r w:rsidRPr="00253FBB">
        <w:rPr>
          <w:lang w:val="en-GB"/>
        </w:rPr>
        <w:t xml:space="preserve"> its licensing conditions, as software using PyQt5 must contribute some money to its maintainers if being monetized, not being the case by PySide2.</w:t>
      </w:r>
    </w:p>
    <w:p w14:paraId="29DFC562" w14:textId="77777777" w:rsidR="00135AA9" w:rsidRPr="00253FBB" w:rsidRDefault="00135AA9" w:rsidP="00135AA9">
      <w:pPr>
        <w:spacing w:line="276" w:lineRule="auto"/>
        <w:rPr>
          <w:lang w:val="en-GB"/>
        </w:rPr>
      </w:pPr>
      <w:r w:rsidRPr="00253FBB">
        <w:rPr>
          <w:lang w:val="en-GB"/>
        </w:rPr>
        <w:t>As we can read in the literature [14], “</w:t>
      </w:r>
      <w:r w:rsidRPr="00253FBB">
        <w:rPr>
          <w:i/>
          <w:iCs/>
          <w:lang w:val="en-GB"/>
        </w:rPr>
        <w:t>PyQt5 is available under a GPL or commercial license, and PySide2 under an LGPL license”</w:t>
      </w:r>
      <w:r w:rsidRPr="00253FBB">
        <w:rPr>
          <w:lang w:val="en-GB"/>
        </w:rPr>
        <w:t xml:space="preserve">. </w:t>
      </w:r>
    </w:p>
    <w:p w14:paraId="08A40E75" w14:textId="2CE64D31" w:rsidR="00135AA9" w:rsidRPr="00253FBB" w:rsidRDefault="00135AA9" w:rsidP="00135AA9">
      <w:pPr>
        <w:spacing w:line="276" w:lineRule="auto"/>
        <w:rPr>
          <w:lang w:val="en-GB"/>
        </w:rPr>
      </w:pPr>
      <w:r w:rsidRPr="00253FBB">
        <w:rPr>
          <w:lang w:val="en-GB"/>
        </w:rPr>
        <w:t xml:space="preserve">Therefore, theoretically, after completing the project, </w:t>
      </w:r>
      <w:r w:rsidR="00AC35FF" w:rsidRPr="00253FBB">
        <w:rPr>
          <w:lang w:val="en-GB"/>
        </w:rPr>
        <w:t xml:space="preserve">the </w:t>
      </w:r>
      <w:r w:rsidRPr="00253FBB">
        <w:rPr>
          <w:lang w:val="en-GB"/>
        </w:rPr>
        <w:t>transition from PyQt5 to PySide2 can be beneficial.</w:t>
      </w:r>
    </w:p>
    <w:p w14:paraId="2561E984" w14:textId="77777777" w:rsidR="002023A7" w:rsidRPr="00253FBB" w:rsidRDefault="002023A7" w:rsidP="00135AA9">
      <w:pPr>
        <w:spacing w:line="276" w:lineRule="auto"/>
        <w:rPr>
          <w:lang w:val="en-GB"/>
        </w:rPr>
      </w:pPr>
    </w:p>
    <w:p w14:paraId="085F8CE2" w14:textId="77777777" w:rsidR="005E1FB3" w:rsidRPr="00253FBB" w:rsidRDefault="005E1FB3" w:rsidP="00160B2F">
      <w:pPr>
        <w:pStyle w:val="Nadpis3"/>
        <w:rPr>
          <w:lang w:val="en-GB"/>
        </w:rPr>
      </w:pPr>
      <w:bookmarkStart w:id="41" w:name="_Toc41846380"/>
      <w:r w:rsidRPr="00253FBB">
        <w:rPr>
          <w:lang w:val="en-GB"/>
        </w:rPr>
        <w:t>GUI creation</w:t>
      </w:r>
      <w:bookmarkEnd w:id="41"/>
    </w:p>
    <w:p w14:paraId="54AC6230" w14:textId="77777777" w:rsidR="005E1FB3" w:rsidRPr="00253FBB" w:rsidRDefault="005E1FB3" w:rsidP="00160B2F">
      <w:pPr>
        <w:pStyle w:val="Nadpis4"/>
      </w:pPr>
      <w:r w:rsidRPr="00253FBB">
        <w:t>GUI features:</w:t>
      </w:r>
    </w:p>
    <w:p w14:paraId="743FAC18" w14:textId="77777777" w:rsidR="005E1FB3" w:rsidRPr="00253FBB" w:rsidRDefault="005E1FB3" w:rsidP="005E1FB3">
      <w:pPr>
        <w:pStyle w:val="Odstavecseseznamem"/>
        <w:numPr>
          <w:ilvl w:val="0"/>
          <w:numId w:val="1"/>
        </w:numPr>
        <w:spacing w:line="276" w:lineRule="auto"/>
        <w:rPr>
          <w:lang w:val="en-GB"/>
        </w:rPr>
      </w:pPr>
      <w:r w:rsidRPr="00253FBB">
        <w:rPr>
          <w:lang w:val="en-GB"/>
        </w:rPr>
        <w:t>Information panel for the user on the top</w:t>
      </w:r>
    </w:p>
    <w:p w14:paraId="49B9FAB2" w14:textId="77777777" w:rsidR="005E1FB3" w:rsidRPr="00253FBB" w:rsidRDefault="005E1FB3" w:rsidP="005E1FB3">
      <w:pPr>
        <w:pStyle w:val="Odstavecseseznamem"/>
        <w:numPr>
          <w:ilvl w:val="0"/>
          <w:numId w:val="1"/>
        </w:numPr>
        <w:spacing w:line="276" w:lineRule="auto"/>
        <w:rPr>
          <w:lang w:val="en-GB"/>
        </w:rPr>
      </w:pPr>
      <w:r w:rsidRPr="00253FBB">
        <w:rPr>
          <w:lang w:val="en-GB"/>
        </w:rPr>
        <w:t>Custom material choice window for user-defined materials</w:t>
      </w:r>
    </w:p>
    <w:p w14:paraId="7ED360BE" w14:textId="77777777" w:rsidR="005E1FB3" w:rsidRPr="00253FBB" w:rsidRDefault="005E1FB3" w:rsidP="005E1FB3">
      <w:pPr>
        <w:pStyle w:val="Odstavecseseznamem"/>
        <w:numPr>
          <w:ilvl w:val="0"/>
          <w:numId w:val="1"/>
        </w:numPr>
        <w:spacing w:line="276" w:lineRule="auto"/>
        <w:rPr>
          <w:lang w:val="en-GB"/>
        </w:rPr>
      </w:pPr>
      <w:r w:rsidRPr="00253FBB">
        <w:rPr>
          <w:lang w:val="en-GB"/>
        </w:rPr>
        <w:t>Highlighting the button that was clicked to give visible feedback</w:t>
      </w:r>
    </w:p>
    <w:p w14:paraId="0E335050" w14:textId="77777777" w:rsidR="005E1FB3" w:rsidRPr="00253FBB" w:rsidRDefault="005E1FB3" w:rsidP="005E1FB3">
      <w:pPr>
        <w:pStyle w:val="Odstavecseseznamem"/>
        <w:numPr>
          <w:ilvl w:val="0"/>
          <w:numId w:val="1"/>
        </w:numPr>
        <w:spacing w:line="276" w:lineRule="auto"/>
        <w:rPr>
          <w:lang w:val="en-GB"/>
        </w:rPr>
      </w:pPr>
      <w:r w:rsidRPr="00253FBB">
        <w:rPr>
          <w:lang w:val="en-GB"/>
        </w:rPr>
        <w:t>Locking the inputs when the simulation is running, not to confuse the user</w:t>
      </w:r>
    </w:p>
    <w:p w14:paraId="619CC721" w14:textId="77777777" w:rsidR="005E1FB3" w:rsidRPr="00253FBB" w:rsidRDefault="005E1FB3" w:rsidP="005E1FB3">
      <w:pPr>
        <w:pStyle w:val="Odstavecseseznamem"/>
        <w:numPr>
          <w:ilvl w:val="0"/>
          <w:numId w:val="1"/>
        </w:numPr>
        <w:spacing w:line="276" w:lineRule="auto"/>
        <w:rPr>
          <w:lang w:val="en-GB"/>
        </w:rPr>
      </w:pPr>
      <w:r w:rsidRPr="00253FBB">
        <w:rPr>
          <w:lang w:val="en-GB"/>
        </w:rPr>
        <w:t>Hovering over the input variable shows its description</w:t>
      </w:r>
    </w:p>
    <w:p w14:paraId="5690346C" w14:textId="77777777" w:rsidR="005E1FB3" w:rsidRPr="00253FBB" w:rsidRDefault="005E1FB3" w:rsidP="005E1FB3">
      <w:pPr>
        <w:pStyle w:val="Odstavecseseznamem"/>
        <w:numPr>
          <w:ilvl w:val="0"/>
          <w:numId w:val="1"/>
        </w:numPr>
        <w:spacing w:line="276" w:lineRule="auto"/>
        <w:rPr>
          <w:lang w:val="en-GB"/>
        </w:rPr>
      </w:pPr>
      <w:r w:rsidRPr="00253FBB">
        <w:rPr>
          <w:lang w:val="en-GB"/>
        </w:rPr>
        <w:t>Possibility of saving the data and/or plots from the simulation</w:t>
      </w:r>
    </w:p>
    <w:p w14:paraId="7538019A" w14:textId="77777777" w:rsidR="005E1FB3" w:rsidRPr="00253FBB" w:rsidRDefault="005E1FB3" w:rsidP="005E1FB3">
      <w:pPr>
        <w:pStyle w:val="Odstavecseseznamem"/>
        <w:numPr>
          <w:ilvl w:val="0"/>
          <w:numId w:val="1"/>
        </w:numPr>
        <w:spacing w:line="276" w:lineRule="auto"/>
        <w:rPr>
          <w:lang w:val="en-GB"/>
        </w:rPr>
      </w:pPr>
      <w:r w:rsidRPr="00253FBB">
        <w:rPr>
          <w:lang w:val="en-GB"/>
        </w:rPr>
        <w:t>Smoothing panel shown after inverse simulation finishes</w:t>
      </w:r>
    </w:p>
    <w:p w14:paraId="00A26025" w14:textId="77777777" w:rsidR="005E1FB3" w:rsidRPr="00253FBB" w:rsidRDefault="005E1FB3" w:rsidP="00160B2F">
      <w:pPr>
        <w:pStyle w:val="Nadpis4"/>
      </w:pPr>
      <w:r w:rsidRPr="00253FBB">
        <w:t>GUI layout</w:t>
      </w:r>
    </w:p>
    <w:p w14:paraId="704F0DD5" w14:textId="6F4EF5D2" w:rsidR="005E1FB3" w:rsidRPr="00253FBB" w:rsidRDefault="005E1FB3" w:rsidP="005E1FB3">
      <w:pPr>
        <w:spacing w:line="276" w:lineRule="auto"/>
        <w:rPr>
          <w:lang w:val="en-GB"/>
        </w:rPr>
      </w:pPr>
      <w:r w:rsidRPr="00253FBB">
        <w:rPr>
          <w:lang w:val="en-GB"/>
        </w:rPr>
        <w:t xml:space="preserve">The basic structure of the GUI is defined by </w:t>
      </w:r>
      <w:r w:rsidRPr="00253FBB">
        <w:rPr>
          <w:b/>
          <w:bCs/>
          <w:lang w:val="en-GB"/>
        </w:rPr>
        <w:t>heat_transfer_gui.ui</w:t>
      </w:r>
      <w:r w:rsidRPr="00253FBB">
        <w:rPr>
          <w:lang w:val="en-GB"/>
        </w:rPr>
        <w:t xml:space="preserve"> file. This file contains information about the UI, its basic layout and elements. It can then be transformed into a Python file</w:t>
      </w:r>
      <w:r w:rsidR="00335C24" w:rsidRPr="00253FBB">
        <w:rPr>
          <w:lang w:val="en-GB"/>
        </w:rPr>
        <w:t xml:space="preserve"> (</w:t>
      </w:r>
      <w:r w:rsidR="00335C24" w:rsidRPr="00253FBB">
        <w:rPr>
          <w:b/>
          <w:bCs/>
          <w:lang w:val="en-GB"/>
        </w:rPr>
        <w:t>heat_transfer_gui_window.py</w:t>
      </w:r>
      <w:r w:rsidR="00335C24" w:rsidRPr="00253FBB">
        <w:rPr>
          <w:lang w:val="en-GB"/>
        </w:rPr>
        <w:t xml:space="preserve">) </w:t>
      </w:r>
      <w:r w:rsidRPr="00253FBB">
        <w:rPr>
          <w:lang w:val="en-GB"/>
        </w:rPr>
        <w:t>or be just imported and parsed as is.</w:t>
      </w:r>
    </w:p>
    <w:p w14:paraId="23D28C88" w14:textId="1A2C0BEC" w:rsidR="005E1FB3" w:rsidRPr="00253FBB" w:rsidRDefault="005E1FB3" w:rsidP="005E1FB3">
      <w:pPr>
        <w:spacing w:line="276" w:lineRule="auto"/>
        <w:rPr>
          <w:lang w:val="en-GB"/>
        </w:rPr>
      </w:pPr>
      <w:r w:rsidRPr="00253FBB">
        <w:rPr>
          <w:lang w:val="en-GB"/>
        </w:rPr>
        <w:t>During the development, it is easier to use the .ui file, but before the final release</w:t>
      </w:r>
      <w:r w:rsidR="00AC35FF" w:rsidRPr="00253FBB">
        <w:rPr>
          <w:lang w:val="en-GB"/>
        </w:rPr>
        <w:t>,</w:t>
      </w:r>
      <w:r w:rsidRPr="00253FBB">
        <w:rPr>
          <w:lang w:val="en-GB"/>
        </w:rPr>
        <w:t xml:space="preserve"> it is beneficial to transform it into its own Python file. Reason being that when converting the application to .exe file, all the non-Python files must be then present in the same directory as the .exe file for the imports to work. When creating a Python file from it, it will be imported in the main module and will not have to be present after the conversion.</w:t>
      </w:r>
    </w:p>
    <w:p w14:paraId="5F660EDA" w14:textId="410C5276" w:rsidR="005E1FB3" w:rsidRPr="00253FBB" w:rsidRDefault="005E1FB3" w:rsidP="005E1FB3">
      <w:pPr>
        <w:spacing w:line="276" w:lineRule="auto"/>
        <w:rPr>
          <w:lang w:val="en-GB"/>
        </w:rPr>
      </w:pPr>
      <w:r w:rsidRPr="00253FBB">
        <w:rPr>
          <w:lang w:val="en-GB"/>
        </w:rPr>
        <w:t>UI file is created with the use of the QtDesigner application. It offers user-friendly creation of GUIs, which does not require almost any programming skills.</w:t>
      </w:r>
    </w:p>
    <w:p w14:paraId="6954AC0A" w14:textId="77777777" w:rsidR="005E1FB3" w:rsidRPr="00253FBB" w:rsidRDefault="005E1FB3" w:rsidP="005D68DD">
      <w:pPr>
        <w:spacing w:line="276" w:lineRule="auto"/>
        <w:rPr>
          <w:lang w:val="en-GB"/>
        </w:rPr>
      </w:pPr>
    </w:p>
    <w:p w14:paraId="7058FC95" w14:textId="77777777" w:rsidR="005E1FB3" w:rsidRPr="00253FBB" w:rsidRDefault="005E1FB3" w:rsidP="005E1FB3">
      <w:pPr>
        <w:keepNext/>
        <w:spacing w:line="276" w:lineRule="auto"/>
        <w:rPr>
          <w:lang w:val="en-GB"/>
        </w:rPr>
      </w:pPr>
      <w:r w:rsidRPr="00253FBB">
        <w:rPr>
          <w:noProof/>
          <w:lang w:val="en-GB"/>
        </w:rPr>
        <w:lastRenderedPageBreak/>
        <w:drawing>
          <wp:inline distT="0" distB="0" distL="0" distR="0" wp14:anchorId="15770C0F" wp14:editId="13165F43">
            <wp:extent cx="4827419" cy="2571750"/>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845985" cy="2581641"/>
                    </a:xfrm>
                    <a:prstGeom prst="rect">
                      <a:avLst/>
                    </a:prstGeom>
                    <a:noFill/>
                    <a:ln>
                      <a:noFill/>
                    </a:ln>
                  </pic:spPr>
                </pic:pic>
              </a:graphicData>
            </a:graphic>
          </wp:inline>
        </w:drawing>
      </w:r>
    </w:p>
    <w:p w14:paraId="20DED11F" w14:textId="4AA51681" w:rsidR="005E1FB3" w:rsidRPr="00F1698E" w:rsidRDefault="005E1FB3" w:rsidP="005E1FB3">
      <w:pPr>
        <w:pStyle w:val="Titulek"/>
        <w:spacing w:line="276" w:lineRule="auto"/>
        <w:rPr>
          <w:rStyle w:val="Zdraznn"/>
          <w:i w:val="0"/>
          <w:iCs/>
        </w:rPr>
      </w:pPr>
      <w:bookmarkStart w:id="42" w:name="_Toc41846034"/>
      <w:r w:rsidRPr="00F1698E">
        <w:rPr>
          <w:rStyle w:val="Zdraznn"/>
        </w:rPr>
        <w:t xml:space="preserve">Figure </w:t>
      </w:r>
      <w:r w:rsidR="00BA0A16" w:rsidRPr="00F1698E">
        <w:rPr>
          <w:rStyle w:val="Zdraznn"/>
        </w:rPr>
        <w:fldChar w:fldCharType="begin"/>
      </w:r>
      <w:r w:rsidR="00BA0A16" w:rsidRPr="00F1698E">
        <w:rPr>
          <w:rStyle w:val="Zdraznn"/>
        </w:rPr>
        <w:instrText xml:space="preserve"> SEQ Figure \* ARABIC </w:instrText>
      </w:r>
      <w:r w:rsidR="00BA0A16" w:rsidRPr="00F1698E">
        <w:rPr>
          <w:rStyle w:val="Zdraznn"/>
        </w:rPr>
        <w:fldChar w:fldCharType="separate"/>
      </w:r>
      <w:r w:rsidR="002D46A1">
        <w:rPr>
          <w:rStyle w:val="Zdraznn"/>
          <w:noProof/>
        </w:rPr>
        <w:t>20</w:t>
      </w:r>
      <w:r w:rsidR="00BA0A16" w:rsidRPr="00F1698E">
        <w:rPr>
          <w:rStyle w:val="Zdraznn"/>
        </w:rPr>
        <w:fldChar w:fldCharType="end"/>
      </w:r>
      <w:r w:rsidRPr="00F1698E">
        <w:rPr>
          <w:rStyle w:val="Zdraznn"/>
          <w:i w:val="0"/>
          <w:iCs/>
        </w:rPr>
        <w:t xml:space="preserve">   Working window in QtDesigner </w:t>
      </w:r>
      <w:r w:rsidR="0027453F" w:rsidRPr="00F1698E">
        <w:rPr>
          <w:rStyle w:val="Zdraznn"/>
          <w:i w:val="0"/>
          <w:iCs/>
        </w:rPr>
        <w:t>showing</w:t>
      </w:r>
      <w:r w:rsidRPr="00F1698E">
        <w:rPr>
          <w:rStyle w:val="Zdraznn"/>
          <w:i w:val="0"/>
          <w:iCs/>
        </w:rPr>
        <w:t xml:space="preserve"> the basic layout of the app</w:t>
      </w:r>
      <w:bookmarkEnd w:id="42"/>
    </w:p>
    <w:p w14:paraId="1F0968CE" w14:textId="16381429" w:rsidR="005E1FB3" w:rsidRPr="00253FBB" w:rsidRDefault="005E1FB3" w:rsidP="005E1FB3">
      <w:pPr>
        <w:spacing w:line="276" w:lineRule="auto"/>
        <w:rPr>
          <w:lang w:val="en-GB"/>
        </w:rPr>
      </w:pPr>
      <w:r w:rsidRPr="00253FBB">
        <w:rPr>
          <w:lang w:val="en-GB"/>
        </w:rPr>
        <w:t xml:space="preserve">In the Designer, we create the basic structure of the application – defining the components (smaller windows) on the screen, where data will be rendered afterwards. Numbers at the beginning of </w:t>
      </w:r>
      <w:r w:rsidR="009F62EB" w:rsidRPr="00253FBB">
        <w:rPr>
          <w:lang w:val="en-GB"/>
        </w:rPr>
        <w:t xml:space="preserve">the </w:t>
      </w:r>
      <w:r w:rsidRPr="00253FBB">
        <w:rPr>
          <w:lang w:val="en-GB"/>
        </w:rPr>
        <w:t xml:space="preserve">paragraphs below are describing the same numbered areas in the </w:t>
      </w:r>
      <w:r w:rsidR="005E3B59" w:rsidRPr="00253FBB">
        <w:rPr>
          <w:i/>
          <w:iCs/>
          <w:lang w:val="en-GB"/>
        </w:rPr>
        <w:t>Figure</w:t>
      </w:r>
      <w:r w:rsidRPr="00253FBB">
        <w:rPr>
          <w:lang w:val="en-GB"/>
        </w:rPr>
        <w:t xml:space="preserve"> above.</w:t>
      </w:r>
    </w:p>
    <w:p w14:paraId="470678CF" w14:textId="77777777" w:rsidR="005E1FB3" w:rsidRPr="00253FBB" w:rsidRDefault="005E1FB3" w:rsidP="005E1FB3">
      <w:pPr>
        <w:spacing w:line="276" w:lineRule="auto"/>
        <w:rPr>
          <w:lang w:val="en-GB"/>
        </w:rPr>
      </w:pPr>
      <w:r w:rsidRPr="00253FBB">
        <w:rPr>
          <w:b/>
          <w:bCs/>
          <w:lang w:val="en-GB"/>
        </w:rPr>
        <w:t>(1)</w:t>
      </w:r>
      <w:r w:rsidRPr="00253FBB">
        <w:rPr>
          <w:lang w:val="en-GB"/>
        </w:rPr>
        <w:t xml:space="preserve"> On the very top, we create a label that will be used for showing custom information for the user spanning the whole width. It has a fixed height of 30 pixels, and together with the fixed font size of 15 points, it means the showed text will be always fully visible.</w:t>
      </w:r>
    </w:p>
    <w:p w14:paraId="5E556C19" w14:textId="77777777" w:rsidR="005E1FB3" w:rsidRPr="00253FBB" w:rsidRDefault="005E1FB3" w:rsidP="005E1FB3">
      <w:pPr>
        <w:spacing w:line="276" w:lineRule="auto"/>
        <w:rPr>
          <w:lang w:val="en-GB"/>
        </w:rPr>
      </w:pPr>
      <w:r w:rsidRPr="00253FBB">
        <w:rPr>
          <w:b/>
          <w:bCs/>
          <w:lang w:val="en-GB"/>
        </w:rPr>
        <w:t>(2)</w:t>
      </w:r>
      <w:r w:rsidRPr="00253FBB">
        <w:rPr>
          <w:lang w:val="en-GB"/>
        </w:rPr>
        <w:t xml:space="preserve"> The whole left side below is occupied by a vertical layout in which all the user inputs and options will be rendered. It has a maximum width of 400 pixels, so it is not increasing unnecessarily at the cost of the graphs.</w:t>
      </w:r>
    </w:p>
    <w:p w14:paraId="0E20DF31" w14:textId="77777777" w:rsidR="005E1FB3" w:rsidRPr="00253FBB" w:rsidRDefault="005E1FB3" w:rsidP="005E1FB3">
      <w:pPr>
        <w:spacing w:line="276" w:lineRule="auto"/>
        <w:rPr>
          <w:lang w:val="en-GB"/>
        </w:rPr>
      </w:pPr>
      <w:r w:rsidRPr="00253FBB">
        <w:rPr>
          <w:b/>
          <w:bCs/>
          <w:lang w:val="en-GB"/>
        </w:rPr>
        <w:t xml:space="preserve">(3) </w:t>
      </w:r>
      <w:r w:rsidRPr="00253FBB">
        <w:rPr>
          <w:lang w:val="en-GB"/>
        </w:rPr>
        <w:t>The upper right side is dedicated to the control and information panel. It has a fixed height of</w:t>
      </w:r>
      <w:r w:rsidRPr="00253FBB">
        <w:rPr>
          <w:b/>
          <w:bCs/>
          <w:lang w:val="en-GB"/>
        </w:rPr>
        <w:t xml:space="preserve"> </w:t>
      </w:r>
      <w:r w:rsidRPr="00253FBB">
        <w:rPr>
          <w:lang w:val="en-GB"/>
        </w:rPr>
        <w:t>120 pixels, so it is not increasing unnecessarily on at cost of the graphs. It hosts three buttons for controlling the simulation and two labels for getting information about the simulation.</w:t>
      </w:r>
    </w:p>
    <w:p w14:paraId="1E1F01B1" w14:textId="77777777" w:rsidR="005E1FB3" w:rsidRPr="00253FBB" w:rsidRDefault="005E1FB3" w:rsidP="005E1FB3">
      <w:pPr>
        <w:spacing w:line="276" w:lineRule="auto"/>
        <w:rPr>
          <w:lang w:val="en-GB"/>
        </w:rPr>
      </w:pPr>
      <w:r w:rsidRPr="00253FBB">
        <w:rPr>
          <w:b/>
          <w:bCs/>
          <w:lang w:val="en-GB"/>
        </w:rPr>
        <w:t xml:space="preserve">(4) </w:t>
      </w:r>
      <w:r w:rsidRPr="00253FBB">
        <w:rPr>
          <w:lang w:val="en-GB"/>
        </w:rPr>
        <w:t>The biggest area on the screen is there to accommodate graphs of temperature and heat flux progress. This vertical layout can increase as much as possible on the screen, to offer good visibility for both graphs.</w:t>
      </w:r>
    </w:p>
    <w:p w14:paraId="2690A132" w14:textId="77777777" w:rsidR="005E1FB3" w:rsidRPr="00253FBB" w:rsidRDefault="005E1FB3" w:rsidP="00160B2F">
      <w:pPr>
        <w:pStyle w:val="Nadpis4"/>
      </w:pPr>
      <w:r w:rsidRPr="00253FBB">
        <w:t>Filling the GUI with data</w:t>
      </w:r>
    </w:p>
    <w:p w14:paraId="1584AFFE" w14:textId="0411CA31" w:rsidR="005E1FB3" w:rsidRPr="00253FBB" w:rsidRDefault="005E1FB3" w:rsidP="005E1FB3">
      <w:pPr>
        <w:spacing w:line="276" w:lineRule="auto"/>
        <w:rPr>
          <w:lang w:val="en-GB"/>
        </w:rPr>
      </w:pPr>
      <w:r w:rsidRPr="00253FBB">
        <w:rPr>
          <w:lang w:val="en-GB"/>
        </w:rPr>
        <w:t xml:space="preserve">In </w:t>
      </w:r>
      <w:r w:rsidRPr="00253FBB">
        <w:rPr>
          <w:b/>
          <w:bCs/>
          <w:lang w:val="en-GB"/>
        </w:rPr>
        <w:t>heat_transfer_gui.py</w:t>
      </w:r>
      <w:r w:rsidRPr="00253FBB">
        <w:rPr>
          <w:lang w:val="en-GB"/>
        </w:rPr>
        <w:t>, the main and callable module for the GUI, we are building on top of the heat_transfer_gui.</w:t>
      </w:r>
      <w:r w:rsidR="00E72089" w:rsidRPr="00253FBB">
        <w:rPr>
          <w:lang w:val="en-GB"/>
        </w:rPr>
        <w:t>ui and</w:t>
      </w:r>
      <w:r w:rsidRPr="00253FBB">
        <w:rPr>
          <w:lang w:val="en-GB"/>
        </w:rPr>
        <w:t xml:space="preserve"> are filling custom components into the layouts.</w:t>
      </w:r>
    </w:p>
    <w:p w14:paraId="1E6058ED" w14:textId="77777777" w:rsidR="005E1FB3" w:rsidRPr="00253FBB" w:rsidRDefault="005E1FB3" w:rsidP="005E1FB3">
      <w:pPr>
        <w:spacing w:line="276" w:lineRule="auto"/>
        <w:rPr>
          <w:lang w:val="en-GB"/>
        </w:rPr>
      </w:pPr>
      <w:r w:rsidRPr="00253FBB">
        <w:rPr>
          <w:lang w:val="en-GB"/>
        </w:rPr>
        <w:t xml:space="preserve">Function </w:t>
      </w:r>
      <w:r w:rsidRPr="00253FBB">
        <w:rPr>
          <w:b/>
          <w:bCs/>
          <w:lang w:val="en-GB"/>
        </w:rPr>
        <w:t>show_message_to_user()</w:t>
      </w:r>
      <w:r w:rsidRPr="00253FBB">
        <w:rPr>
          <w:lang w:val="en-GB"/>
        </w:rPr>
        <w:t xml:space="preserve"> is created to show arbitrary text in the top info label.</w:t>
      </w:r>
    </w:p>
    <w:p w14:paraId="714031AB" w14:textId="77777777" w:rsidR="005E1FB3" w:rsidRPr="00253FBB" w:rsidRDefault="005E1FB3" w:rsidP="005E1FB3">
      <w:pPr>
        <w:pStyle w:val="Nadpis5"/>
        <w:rPr>
          <w:lang w:val="en-GB"/>
        </w:rPr>
      </w:pPr>
      <w:r w:rsidRPr="00253FBB">
        <w:rPr>
          <w:lang w:val="en-GB"/>
        </w:rPr>
        <w:t>Creation of the left user-input side</w:t>
      </w:r>
    </w:p>
    <w:p w14:paraId="46BE6874" w14:textId="6EF227C6" w:rsidR="005E1FB3" w:rsidRPr="00253FBB" w:rsidRDefault="005E1FB3" w:rsidP="005E1FB3">
      <w:pPr>
        <w:spacing w:after="0" w:line="276" w:lineRule="auto"/>
        <w:rPr>
          <w:lang w:val="en-GB"/>
        </w:rPr>
      </w:pPr>
      <w:r w:rsidRPr="00253FBB">
        <w:rPr>
          <w:lang w:val="en-GB"/>
        </w:rPr>
        <w:t xml:space="preserve">Left-side user input is being filled by multiple functions responsible for rendering </w:t>
      </w:r>
      <w:r w:rsidR="00633C8C" w:rsidRPr="00253FBB">
        <w:rPr>
          <w:lang w:val="en-GB"/>
        </w:rPr>
        <w:t xml:space="preserve">the </w:t>
      </w:r>
      <w:r w:rsidRPr="00253FBB">
        <w:rPr>
          <w:lang w:val="en-GB"/>
        </w:rPr>
        <w:t>appropriate information:</w:t>
      </w:r>
    </w:p>
    <w:p w14:paraId="11BA0362" w14:textId="77777777" w:rsidR="005E1FB3" w:rsidRPr="00253FBB" w:rsidRDefault="005E1FB3" w:rsidP="005E1FB3">
      <w:pPr>
        <w:pStyle w:val="Odstavecseseznamem"/>
        <w:numPr>
          <w:ilvl w:val="0"/>
          <w:numId w:val="1"/>
        </w:numPr>
        <w:spacing w:after="0" w:line="276" w:lineRule="auto"/>
        <w:rPr>
          <w:lang w:val="en-GB"/>
        </w:rPr>
      </w:pPr>
      <w:r w:rsidRPr="00253FBB">
        <w:rPr>
          <w:b/>
          <w:bCs/>
          <w:lang w:val="en-GB"/>
        </w:rPr>
        <w:lastRenderedPageBreak/>
        <w:t>add_saving_choices()</w:t>
      </w:r>
      <w:r w:rsidRPr="00253FBB">
        <w:rPr>
          <w:lang w:val="en-GB"/>
        </w:rPr>
        <w:t xml:space="preserve"> is including the checkboxes for the user to choose whether to save results or not (regarding the plot graphs and the numerical data). Both checkboxes are saved as instance variables, and accessing their </w:t>
      </w:r>
      <w:r w:rsidRPr="00253FBB">
        <w:rPr>
          <w:b/>
          <w:bCs/>
          <w:lang w:val="en-GB"/>
        </w:rPr>
        <w:t>isChecked()</w:t>
      </w:r>
      <w:r w:rsidRPr="00253FBB">
        <w:rPr>
          <w:lang w:val="en-GB"/>
        </w:rPr>
        <w:t xml:space="preserve"> method is then indicating if these checkboxes were checked by the user or not.</w:t>
      </w:r>
    </w:p>
    <w:p w14:paraId="282086E4" w14:textId="77777777" w:rsidR="005E1FB3" w:rsidRPr="00253FBB" w:rsidRDefault="005E1FB3" w:rsidP="005E1FB3">
      <w:pPr>
        <w:pStyle w:val="Odstavecseseznamem"/>
        <w:numPr>
          <w:ilvl w:val="0"/>
          <w:numId w:val="1"/>
        </w:numPr>
        <w:spacing w:line="276" w:lineRule="auto"/>
        <w:rPr>
          <w:lang w:val="en-GB"/>
        </w:rPr>
      </w:pPr>
      <w:r w:rsidRPr="00253FBB">
        <w:rPr>
          <w:b/>
          <w:bCs/>
          <w:lang w:val="en-GB"/>
        </w:rPr>
        <w:t>add_algorithm_choice()</w:t>
      </w:r>
      <w:r w:rsidRPr="00253FBB">
        <w:rPr>
          <w:lang w:val="en-GB"/>
        </w:rPr>
        <w:t xml:space="preserve"> is including the radio buttons for the user to choose the algorithm (classic or inverse). We also need to include the label describing the purpose of these radio buttons. To quickly get the current situation from anywhere in the application, function </w:t>
      </w:r>
      <w:r w:rsidRPr="00253FBB">
        <w:rPr>
          <w:b/>
          <w:bCs/>
          <w:lang w:val="en-GB"/>
        </w:rPr>
        <w:t>get_current_algorithm()</w:t>
      </w:r>
      <w:r w:rsidRPr="00253FBB">
        <w:rPr>
          <w:lang w:val="en-GB"/>
        </w:rPr>
        <w:t xml:space="preserve"> was created to determine which radio button is currently clicked and return the appropriate algorithm name.</w:t>
      </w:r>
    </w:p>
    <w:p w14:paraId="02E3ACD4" w14:textId="560C6412" w:rsidR="005E1FB3" w:rsidRPr="00253FBB" w:rsidRDefault="005E1FB3" w:rsidP="005E1FB3">
      <w:pPr>
        <w:pStyle w:val="Odstavecseseznamem"/>
        <w:numPr>
          <w:ilvl w:val="0"/>
          <w:numId w:val="1"/>
        </w:numPr>
        <w:spacing w:line="276" w:lineRule="auto"/>
        <w:rPr>
          <w:lang w:val="en-GB"/>
        </w:rPr>
      </w:pPr>
      <w:r w:rsidRPr="00253FBB">
        <w:rPr>
          <w:b/>
          <w:lang w:val="en-GB"/>
        </w:rPr>
        <w:t>add_data_file_choices()</w:t>
      </w:r>
      <w:r w:rsidRPr="00253FBB">
        <w:rPr>
          <w:lang w:val="en-GB"/>
        </w:rPr>
        <w:t xml:space="preserve"> is including the functionality for users to choose the custom file with experimental data, so they are not dependent on naming the file DATA.csv and placing it in the same directory as the main program. It enables users to choose a file anywhere in their file system, is storing its whole path, and displays just the name of the file, to confirm the user we are using </w:t>
      </w:r>
      <w:r w:rsidR="007518DF" w:rsidRPr="00253FBB">
        <w:rPr>
          <w:lang w:val="en-GB"/>
        </w:rPr>
        <w:t xml:space="preserve">a </w:t>
      </w:r>
      <w:r w:rsidRPr="00253FBB">
        <w:rPr>
          <w:lang w:val="en-GB"/>
        </w:rPr>
        <w:t>particular file.</w:t>
      </w:r>
    </w:p>
    <w:p w14:paraId="7369E5E1" w14:textId="0F126464" w:rsidR="005E1FB3" w:rsidRPr="00253FBB" w:rsidRDefault="005E1FB3" w:rsidP="005E1FB3">
      <w:pPr>
        <w:pStyle w:val="Odstavecseseznamem"/>
        <w:numPr>
          <w:ilvl w:val="0"/>
          <w:numId w:val="1"/>
        </w:numPr>
        <w:spacing w:line="276" w:lineRule="auto"/>
        <w:rPr>
          <w:lang w:val="en-GB"/>
        </w:rPr>
      </w:pPr>
      <w:r w:rsidRPr="00253FBB">
        <w:rPr>
          <w:b/>
          <w:bCs/>
          <w:lang w:val="en-GB"/>
        </w:rPr>
        <w:t>add_material_choice()</w:t>
      </w:r>
      <w:r w:rsidRPr="00253FBB">
        <w:rPr>
          <w:lang w:val="en-GB"/>
        </w:rPr>
        <w:t xml:space="preserve"> is adding the dropdown menu with all the possible materials users can choose. We are using </w:t>
      </w:r>
      <w:r w:rsidRPr="00253FBB">
        <w:rPr>
          <w:b/>
          <w:bCs/>
          <w:lang w:val="en-GB"/>
        </w:rPr>
        <w:t>material_service</w:t>
      </w:r>
      <w:r w:rsidRPr="00253FBB">
        <w:rPr>
          <w:lang w:val="en-GB"/>
        </w:rPr>
        <w:t xml:space="preserve"> here to supply the list of all materials.</w:t>
      </w:r>
      <w:r w:rsidR="000058CB">
        <w:rPr>
          <w:lang w:val="en-GB"/>
        </w:rPr>
        <w:t xml:space="preserve"> </w:t>
      </w:r>
      <w:r w:rsidRPr="00253FBB">
        <w:rPr>
          <w:lang w:val="en-GB"/>
        </w:rPr>
        <w:t xml:space="preserve">We can get the currently chosen material by calling the </w:t>
      </w:r>
      <w:r w:rsidRPr="00253FBB">
        <w:rPr>
          <w:b/>
          <w:bCs/>
          <w:lang w:val="en-GB"/>
        </w:rPr>
        <w:t>currentText()</w:t>
      </w:r>
      <w:r w:rsidRPr="00253FBB">
        <w:rPr>
          <w:lang w:val="en-GB"/>
        </w:rPr>
        <w:t xml:space="preserve"> method on the dropdown menu object. Also</w:t>
      </w:r>
      <w:r w:rsidR="007518DF" w:rsidRPr="00253FBB">
        <w:rPr>
          <w:lang w:val="en-GB"/>
        </w:rPr>
        <w:t>,</w:t>
      </w:r>
      <w:r w:rsidRPr="00253FBB">
        <w:rPr>
          <w:lang w:val="en-GB"/>
        </w:rPr>
        <w:t xml:space="preserve"> a custom material choice was included, so that users can define their own materials with custom properties. </w:t>
      </w:r>
      <w:r w:rsidR="007518DF" w:rsidRPr="00253FBB">
        <w:rPr>
          <w:lang w:val="en-GB"/>
        </w:rPr>
        <w:t>A n</w:t>
      </w:r>
      <w:r w:rsidRPr="00253FBB">
        <w:rPr>
          <w:lang w:val="en-GB"/>
        </w:rPr>
        <w:t>ew dialog</w:t>
      </w:r>
      <w:r w:rsidR="007518DF" w:rsidRPr="00253FBB">
        <w:rPr>
          <w:lang w:val="en-GB"/>
        </w:rPr>
        <w:t>ue</w:t>
      </w:r>
      <w:r w:rsidRPr="00253FBB">
        <w:rPr>
          <w:lang w:val="en-GB"/>
        </w:rPr>
        <w:t xml:space="preserve"> is created for this purpose, which is collecting the u</w:t>
      </w:r>
      <w:r w:rsidR="007518DF" w:rsidRPr="00253FBB">
        <w:rPr>
          <w:lang w:val="en-GB"/>
        </w:rPr>
        <w:t>s</w:t>
      </w:r>
      <w:r w:rsidRPr="00253FBB">
        <w:rPr>
          <w:lang w:val="en-GB"/>
        </w:rPr>
        <w:t>er input, and sending it to be processed by the application.</w:t>
      </w:r>
    </w:p>
    <w:p w14:paraId="40A4D0AB" w14:textId="77777777" w:rsidR="005E1FB3" w:rsidRPr="00253FBB" w:rsidRDefault="005E1FB3" w:rsidP="005E1FB3">
      <w:pPr>
        <w:pStyle w:val="Odstavecseseznamem"/>
        <w:numPr>
          <w:ilvl w:val="0"/>
          <w:numId w:val="1"/>
        </w:numPr>
        <w:spacing w:line="276" w:lineRule="auto"/>
        <w:rPr>
          <w:lang w:val="en-GB"/>
        </w:rPr>
      </w:pPr>
      <w:r w:rsidRPr="00253FBB">
        <w:rPr>
          <w:b/>
          <w:bCs/>
          <w:lang w:val="en-GB"/>
        </w:rPr>
        <w:t>add_user_inputs()</w:t>
      </w:r>
      <w:r w:rsidRPr="00253FBB">
        <w:rPr>
          <w:lang w:val="en-GB"/>
        </w:rPr>
        <w:t xml:space="preserve"> is including the labels and input fields for all the input data that are required for a current situation (algorithm). We are using </w:t>
      </w:r>
      <w:r w:rsidRPr="00253FBB">
        <w:rPr>
          <w:b/>
          <w:bCs/>
          <w:lang w:val="en-GB"/>
        </w:rPr>
        <w:t>input_service</w:t>
      </w:r>
      <w:r w:rsidRPr="00253FBB">
        <w:rPr>
          <w:lang w:val="en-GB"/>
        </w:rPr>
        <w:t xml:space="preserve"> to supply the list of all parameters that need to be rendered. Because the parameters for classical and inverse simulation are not the same, we have to use the right service for this, and it is the job of </w:t>
      </w:r>
      <w:r w:rsidRPr="00253FBB">
        <w:rPr>
          <w:b/>
          <w:bCs/>
          <w:lang w:val="en-GB"/>
        </w:rPr>
        <w:t>get_current_input_service()</w:t>
      </w:r>
      <w:r w:rsidRPr="00253FBB">
        <w:rPr>
          <w:lang w:val="en-GB"/>
        </w:rPr>
        <w:t>, which is returning it according to the current state of radio buttons representing the choice of algorithm. We are looping over all the fields that should be rendered, saving them into instance variables to have easy access to them and setting a default value into all the input fields.</w:t>
      </w:r>
    </w:p>
    <w:p w14:paraId="0DE5F821" w14:textId="2D38FD83" w:rsidR="005E1FB3" w:rsidRPr="00253FBB" w:rsidRDefault="005E1FB3" w:rsidP="005E1FB3">
      <w:pPr>
        <w:pStyle w:val="Odstavecseseznamem"/>
        <w:numPr>
          <w:ilvl w:val="0"/>
          <w:numId w:val="1"/>
        </w:numPr>
        <w:spacing w:line="276" w:lineRule="auto"/>
        <w:rPr>
          <w:lang w:val="en-GB"/>
        </w:rPr>
      </w:pPr>
      <w:r w:rsidRPr="00253FBB">
        <w:rPr>
          <w:b/>
          <w:lang w:val="en-GB"/>
        </w:rPr>
        <w:t xml:space="preserve">add_smoothing_options() </w:t>
      </w:r>
      <w:r w:rsidRPr="00253FBB">
        <w:rPr>
          <w:lang w:val="en-GB"/>
        </w:rPr>
        <w:t xml:space="preserve">is responsible for rendering the smoothing options after the end of </w:t>
      </w:r>
      <w:r w:rsidR="00FA7E79" w:rsidRPr="00253FBB">
        <w:rPr>
          <w:lang w:val="en-GB"/>
        </w:rPr>
        <w:t xml:space="preserve">the </w:t>
      </w:r>
      <w:r w:rsidRPr="00253FBB">
        <w:rPr>
          <w:lang w:val="en-GB"/>
        </w:rPr>
        <w:t xml:space="preserve">inverse simulation. </w:t>
      </w:r>
    </w:p>
    <w:p w14:paraId="4A6CD2D1" w14:textId="71484060" w:rsidR="005E1FB3" w:rsidRPr="00253FBB" w:rsidRDefault="005E1FB3" w:rsidP="005E1FB3">
      <w:pPr>
        <w:pStyle w:val="Odstavecseseznamem"/>
        <w:numPr>
          <w:ilvl w:val="0"/>
          <w:numId w:val="1"/>
        </w:numPr>
        <w:spacing w:line="276" w:lineRule="auto"/>
        <w:rPr>
          <w:lang w:val="en-GB"/>
        </w:rPr>
      </w:pPr>
      <w:r w:rsidRPr="00253FBB">
        <w:rPr>
          <w:lang w:val="en-GB"/>
        </w:rPr>
        <w:t xml:space="preserve">As there is a difference in input parameters for classical and inverse simulation, we have to dynamically respond </w:t>
      </w:r>
      <w:r w:rsidR="00FA7E79" w:rsidRPr="00253FBB">
        <w:rPr>
          <w:lang w:val="en-GB"/>
        </w:rPr>
        <w:t>to</w:t>
      </w:r>
      <w:r w:rsidRPr="00253FBB">
        <w:rPr>
          <w:lang w:val="en-GB"/>
        </w:rPr>
        <w:t xml:space="preserve"> the current algorithm choice and reflect the situation in showing the appropriate user inputs. When a change in algorithm is determined, we delete the whole layout with user inputs and replace it with newly rendered layout with updated information.</w:t>
      </w:r>
    </w:p>
    <w:p w14:paraId="4BE08B0B" w14:textId="77777777" w:rsidR="005E1FB3" w:rsidRPr="00253FBB" w:rsidRDefault="005E1FB3" w:rsidP="005E1FB3">
      <w:pPr>
        <w:spacing w:line="276" w:lineRule="auto"/>
        <w:rPr>
          <w:lang w:val="en-GB"/>
        </w:rPr>
      </w:pPr>
      <w:r w:rsidRPr="00253FBB">
        <w:rPr>
          <w:lang w:val="en-GB"/>
        </w:rPr>
        <w:t>All the functions are displaying the information in a similar way – for each row, they are creating a horizontal layout with all the various components (labels, checkboxes, radio buttons or input fields) and including this new layout in the parent vertical layout, defined at the very beginning in the Designer.</w:t>
      </w:r>
    </w:p>
    <w:p w14:paraId="00430D27" w14:textId="77777777" w:rsidR="005E1FB3" w:rsidRPr="00253FBB" w:rsidRDefault="005E1FB3" w:rsidP="005E1FB3">
      <w:pPr>
        <w:spacing w:line="276" w:lineRule="auto"/>
        <w:rPr>
          <w:lang w:val="en-GB"/>
        </w:rPr>
      </w:pPr>
      <w:r w:rsidRPr="00253FBB">
        <w:rPr>
          <w:lang w:val="en-GB"/>
        </w:rPr>
        <w:lastRenderedPageBreak/>
        <w:t xml:space="preserve">All buttons are connected with their appropriate functions - </w:t>
      </w:r>
      <w:r w:rsidRPr="00253FBB">
        <w:rPr>
          <w:b/>
          <w:bCs/>
          <w:lang w:val="en-GB"/>
        </w:rPr>
        <w:t>run_simulation(), pause_simulation(), stop_simulation()</w:t>
      </w:r>
      <w:r w:rsidRPr="00253FBB">
        <w:rPr>
          <w:bCs/>
          <w:lang w:val="en-GB"/>
        </w:rPr>
        <w:t>.</w:t>
      </w:r>
      <w:r w:rsidRPr="00253FBB">
        <w:rPr>
          <w:lang w:val="en-GB"/>
        </w:rPr>
        <w:t xml:space="preserve"> Also, there is added highlight effect of creating a thick black border around the button that was clicked and is currently active. Buttons are set to be responsive only when it makes sense (the PAUSE and STOP button are not performing anything at the beginning because there is no simulation to be paused or stopped; the RUN button is not working when the simulation is currently running).</w:t>
      </w:r>
    </w:p>
    <w:p w14:paraId="275C30B7" w14:textId="77777777" w:rsidR="005E1FB3" w:rsidRPr="00253FBB" w:rsidRDefault="005E1FB3" w:rsidP="005E1FB3">
      <w:pPr>
        <w:spacing w:line="276" w:lineRule="auto"/>
        <w:rPr>
          <w:lang w:val="en-GB"/>
        </w:rPr>
      </w:pPr>
      <w:r w:rsidRPr="00253FBB">
        <w:rPr>
          <w:lang w:val="en-GB"/>
        </w:rPr>
        <w:t xml:space="preserve">Functions are created to change the text in the error label and time label - </w:t>
      </w:r>
      <w:r w:rsidRPr="00253FBB">
        <w:rPr>
          <w:b/>
          <w:bCs/>
          <w:lang w:val="en-GB"/>
        </w:rPr>
        <w:t>update_time_label()</w:t>
      </w:r>
      <w:r w:rsidRPr="00253FBB">
        <w:rPr>
          <w:lang w:val="en-GB"/>
        </w:rPr>
        <w:t xml:space="preserve"> and </w:t>
      </w:r>
      <w:r w:rsidRPr="00253FBB">
        <w:rPr>
          <w:b/>
          <w:bCs/>
          <w:lang w:val="en-GB"/>
        </w:rPr>
        <w:t>update_error_label()</w:t>
      </w:r>
      <w:r w:rsidRPr="00253FBB">
        <w:rPr>
          <w:lang w:val="en-GB"/>
        </w:rPr>
        <w:t>.</w:t>
      </w:r>
    </w:p>
    <w:p w14:paraId="16C5A205" w14:textId="39419907" w:rsidR="005E1FB3" w:rsidRPr="00253FBB" w:rsidRDefault="005E1FB3" w:rsidP="005E1FB3">
      <w:pPr>
        <w:spacing w:line="276" w:lineRule="auto"/>
        <w:rPr>
          <w:lang w:val="en-GB"/>
        </w:rPr>
      </w:pPr>
      <w:r w:rsidRPr="00253FBB">
        <w:rPr>
          <w:lang w:val="en-GB"/>
        </w:rPr>
        <w:t>Canvases are created to represent plots as objects and are inputted to their dedicated layout as widgets.</w:t>
      </w:r>
    </w:p>
    <w:p w14:paraId="36E54AE5" w14:textId="77777777" w:rsidR="005E1FB3" w:rsidRPr="00253FBB" w:rsidRDefault="005E1FB3" w:rsidP="005E1FB3">
      <w:pPr>
        <w:spacing w:line="276" w:lineRule="auto"/>
        <w:rPr>
          <w:lang w:val="en-GB"/>
        </w:rPr>
      </w:pPr>
      <w:r w:rsidRPr="00253FBB">
        <w:rPr>
          <w:lang w:val="en-GB"/>
        </w:rPr>
        <w:t>All the components have the smallest possible sizes, so even in the smallest possible window size, everything will be proportionate and visible.</w:t>
      </w:r>
    </w:p>
    <w:p w14:paraId="7602DEFD" w14:textId="77777777" w:rsidR="005E1FB3" w:rsidRPr="00253FBB" w:rsidRDefault="005E1FB3" w:rsidP="00135AA9">
      <w:pPr>
        <w:spacing w:line="276" w:lineRule="auto"/>
        <w:rPr>
          <w:lang w:val="en-GB"/>
        </w:rPr>
      </w:pPr>
    </w:p>
    <w:p w14:paraId="24B8C60A" w14:textId="31306F54" w:rsidR="002F2A5F" w:rsidRPr="00253FBB" w:rsidRDefault="002F2A5F" w:rsidP="002F2A5F">
      <w:pPr>
        <w:pStyle w:val="Nadpis3"/>
        <w:rPr>
          <w:lang w:val="en-GB"/>
        </w:rPr>
      </w:pPr>
      <w:bookmarkStart w:id="43" w:name="_Toc41846381"/>
      <w:r w:rsidRPr="00253FBB">
        <w:rPr>
          <w:lang w:val="en-GB"/>
        </w:rPr>
        <w:t>User input service</w:t>
      </w:r>
      <w:bookmarkEnd w:id="43"/>
    </w:p>
    <w:p w14:paraId="2A2BC2FB" w14:textId="62199255" w:rsidR="0022772C" w:rsidRPr="00253FBB" w:rsidRDefault="0022772C" w:rsidP="0022772C">
      <w:pPr>
        <w:rPr>
          <w:lang w:val="en-GB"/>
        </w:rPr>
      </w:pPr>
      <w:r w:rsidRPr="00253FBB">
        <w:rPr>
          <w:lang w:val="en-GB"/>
        </w:rPr>
        <w:t>User input service is responsible for gathering all the necessary information from the user.</w:t>
      </w:r>
    </w:p>
    <w:p w14:paraId="057FD02A" w14:textId="7FF99952" w:rsidR="002F2A5F" w:rsidRPr="00253FBB" w:rsidRDefault="002F2A5F" w:rsidP="002F2A5F">
      <w:pPr>
        <w:spacing w:line="276" w:lineRule="auto"/>
        <w:rPr>
          <w:lang w:val="en-GB"/>
        </w:rPr>
      </w:pPr>
      <w:r w:rsidRPr="00253FBB">
        <w:rPr>
          <w:lang w:val="en-GB"/>
        </w:rPr>
        <w:t xml:space="preserve">It provides a </w:t>
      </w:r>
      <w:r w:rsidR="0022772C" w:rsidRPr="00253FBB">
        <w:rPr>
          <w:lang w:val="en-GB"/>
        </w:rPr>
        <w:t>general</w:t>
      </w:r>
      <w:r w:rsidRPr="00253FBB">
        <w:rPr>
          <w:lang w:val="en-GB"/>
        </w:rPr>
        <w:t xml:space="preserve"> infrastructure for including new user inputs</w:t>
      </w:r>
      <w:r w:rsidR="0022772C" w:rsidRPr="00253FBB">
        <w:rPr>
          <w:lang w:val="en-GB"/>
        </w:rPr>
        <w:t>. C</w:t>
      </w:r>
      <w:r w:rsidRPr="00253FBB">
        <w:rPr>
          <w:lang w:val="en-GB"/>
        </w:rPr>
        <w:t xml:space="preserve">ode </w:t>
      </w:r>
      <w:r w:rsidR="0022772C" w:rsidRPr="00253FBB">
        <w:rPr>
          <w:lang w:val="en-GB"/>
        </w:rPr>
        <w:t xml:space="preserve">itself </w:t>
      </w:r>
      <w:r w:rsidRPr="00253FBB">
        <w:rPr>
          <w:lang w:val="en-GB"/>
        </w:rPr>
        <w:t>does not need to be changed to add a new input field into the GUI.</w:t>
      </w:r>
      <w:r w:rsidR="0022772C" w:rsidRPr="00253FBB">
        <w:rPr>
          <w:lang w:val="en-GB"/>
        </w:rPr>
        <w:t xml:space="preserve"> </w:t>
      </w:r>
      <w:r w:rsidRPr="00253FBB">
        <w:rPr>
          <w:lang w:val="en-GB"/>
        </w:rPr>
        <w:t>Adding a new customized input field into the GUI is a matter of creating a new record in a dedicated file (</w:t>
      </w:r>
      <w:r w:rsidRPr="00253FBB">
        <w:rPr>
          <w:b/>
          <w:bCs/>
          <w:lang w:val="en-GB"/>
        </w:rPr>
        <w:t>heat_transfer_user_inputs_classic.py</w:t>
      </w:r>
      <w:r w:rsidRPr="00253FBB">
        <w:rPr>
          <w:lang w:val="en-GB"/>
        </w:rPr>
        <w:t>).</w:t>
      </w:r>
    </w:p>
    <w:p w14:paraId="41564C3E" w14:textId="77777777" w:rsidR="00A369B7" w:rsidRPr="00253FBB" w:rsidRDefault="00A369B7" w:rsidP="00A369B7">
      <w:pPr>
        <w:keepNext/>
        <w:spacing w:line="276" w:lineRule="auto"/>
        <w:rPr>
          <w:lang w:val="en-GB"/>
        </w:rPr>
      </w:pPr>
      <w:r w:rsidRPr="00253FBB">
        <w:rPr>
          <w:noProof/>
          <w:lang w:val="en-GB"/>
        </w:rPr>
        <w:drawing>
          <wp:inline distT="0" distB="0" distL="0" distR="0" wp14:anchorId="2F08764A" wp14:editId="4C168EB0">
            <wp:extent cx="4711700" cy="2014253"/>
            <wp:effectExtent l="0" t="0" r="0" b="5080"/>
            <wp:docPr id="78" name="Obrázek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765710" cy="2037342"/>
                    </a:xfrm>
                    <a:prstGeom prst="rect">
                      <a:avLst/>
                    </a:prstGeom>
                  </pic:spPr>
                </pic:pic>
              </a:graphicData>
            </a:graphic>
          </wp:inline>
        </w:drawing>
      </w:r>
    </w:p>
    <w:p w14:paraId="72BE64E6" w14:textId="1814A87E" w:rsidR="00A369B7" w:rsidRPr="009A5553" w:rsidRDefault="00A369B7" w:rsidP="00A369B7">
      <w:pPr>
        <w:pStyle w:val="Titulek"/>
        <w:rPr>
          <w:rStyle w:val="Zdraznn"/>
          <w:i w:val="0"/>
          <w:iCs/>
        </w:rPr>
      </w:pPr>
      <w:bookmarkStart w:id="44" w:name="_Toc41846035"/>
      <w:r w:rsidRPr="009A5553">
        <w:rPr>
          <w:rStyle w:val="Zdraznn"/>
        </w:rPr>
        <w:t xml:space="preserve">Figure </w:t>
      </w:r>
      <w:r w:rsidR="00BA0A16" w:rsidRPr="009A5553">
        <w:rPr>
          <w:rStyle w:val="Zdraznn"/>
        </w:rPr>
        <w:fldChar w:fldCharType="begin"/>
      </w:r>
      <w:r w:rsidR="00BA0A16" w:rsidRPr="009A5553">
        <w:rPr>
          <w:rStyle w:val="Zdraznn"/>
        </w:rPr>
        <w:instrText xml:space="preserve"> SEQ Figure \* ARABIC </w:instrText>
      </w:r>
      <w:r w:rsidR="00BA0A16" w:rsidRPr="009A5553">
        <w:rPr>
          <w:rStyle w:val="Zdraznn"/>
        </w:rPr>
        <w:fldChar w:fldCharType="separate"/>
      </w:r>
      <w:r w:rsidR="002D46A1">
        <w:rPr>
          <w:rStyle w:val="Zdraznn"/>
          <w:noProof/>
        </w:rPr>
        <w:t>21</w:t>
      </w:r>
      <w:r w:rsidR="00BA0A16" w:rsidRPr="009A5553">
        <w:rPr>
          <w:rStyle w:val="Zdraznn"/>
        </w:rPr>
        <w:fldChar w:fldCharType="end"/>
      </w:r>
      <w:r w:rsidRPr="009A5553">
        <w:rPr>
          <w:rStyle w:val="Zdraznn"/>
          <w:i w:val="0"/>
          <w:iCs/>
        </w:rPr>
        <w:t xml:space="preserve">   Example record of defining an input field</w:t>
      </w:r>
      <w:bookmarkEnd w:id="44"/>
    </w:p>
    <w:p w14:paraId="3A36F9F8" w14:textId="4510AA1B" w:rsidR="005153CD" w:rsidRPr="00253FBB" w:rsidRDefault="005153CD" w:rsidP="005153CD">
      <w:pPr>
        <w:rPr>
          <w:lang w:val="en-GB"/>
        </w:rPr>
      </w:pPr>
      <w:r w:rsidRPr="00253FBB">
        <w:rPr>
          <w:i/>
          <w:iCs/>
          <w:lang w:val="en-GB"/>
        </w:rPr>
        <w:t xml:space="preserve">Figure </w:t>
      </w:r>
      <w:r w:rsidRPr="00253FBB">
        <w:rPr>
          <w:lang w:val="en-GB"/>
        </w:rPr>
        <w:t>above shows an example defining the input field for the object length.</w:t>
      </w:r>
      <w:r w:rsidR="00884E92" w:rsidRPr="00253FBB">
        <w:rPr>
          <w:lang w:val="en-GB"/>
        </w:rPr>
        <w:t xml:space="preserve"> This record will be rendered into the GUI as an input row, and the results can be seen in the </w:t>
      </w:r>
      <w:r w:rsidR="00884E92" w:rsidRPr="00253FBB">
        <w:rPr>
          <w:i/>
          <w:iCs/>
          <w:lang w:val="en-GB"/>
        </w:rPr>
        <w:t>Figure</w:t>
      </w:r>
      <w:r w:rsidR="00884E92" w:rsidRPr="00253FBB">
        <w:rPr>
          <w:lang w:val="en-GB"/>
        </w:rPr>
        <w:t xml:space="preserve"> below.</w:t>
      </w:r>
    </w:p>
    <w:p w14:paraId="531070B3" w14:textId="057E0F18" w:rsidR="00884E92" w:rsidRPr="00253FBB" w:rsidRDefault="004E720E" w:rsidP="00884E92">
      <w:pPr>
        <w:keepNext/>
        <w:rPr>
          <w:lang w:val="en-GB"/>
        </w:rPr>
      </w:pPr>
      <w:r w:rsidRPr="00253FBB">
        <w:rPr>
          <w:noProof/>
          <w:lang w:val="en-GB"/>
        </w:rPr>
        <w:drawing>
          <wp:inline distT="0" distB="0" distL="0" distR="0" wp14:anchorId="5015C4F7" wp14:editId="38FD0F41">
            <wp:extent cx="4137660" cy="859129"/>
            <wp:effectExtent l="0" t="0" r="0" b="0"/>
            <wp:docPr id="86" name="Obrázek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167994" cy="865427"/>
                    </a:xfrm>
                    <a:prstGeom prst="rect">
                      <a:avLst/>
                    </a:prstGeom>
                  </pic:spPr>
                </pic:pic>
              </a:graphicData>
            </a:graphic>
          </wp:inline>
        </w:drawing>
      </w:r>
    </w:p>
    <w:p w14:paraId="2B5AB3A3" w14:textId="40DF209E" w:rsidR="00884E92" w:rsidRPr="009A5553" w:rsidRDefault="00884E92" w:rsidP="00884E92">
      <w:pPr>
        <w:pStyle w:val="Titulek"/>
        <w:rPr>
          <w:rStyle w:val="Zdraznn"/>
          <w:i w:val="0"/>
          <w:iCs/>
        </w:rPr>
      </w:pPr>
      <w:bookmarkStart w:id="45" w:name="_Toc41846036"/>
      <w:r w:rsidRPr="009A5553">
        <w:rPr>
          <w:rStyle w:val="Zdraznn"/>
        </w:rPr>
        <w:t xml:space="preserve">Figure </w:t>
      </w:r>
      <w:r w:rsidR="00BA0A16" w:rsidRPr="009A5553">
        <w:rPr>
          <w:rStyle w:val="Zdraznn"/>
        </w:rPr>
        <w:fldChar w:fldCharType="begin"/>
      </w:r>
      <w:r w:rsidR="00BA0A16" w:rsidRPr="009A5553">
        <w:rPr>
          <w:rStyle w:val="Zdraznn"/>
        </w:rPr>
        <w:instrText xml:space="preserve"> SEQ Figure \* ARABIC </w:instrText>
      </w:r>
      <w:r w:rsidR="00BA0A16" w:rsidRPr="009A5553">
        <w:rPr>
          <w:rStyle w:val="Zdraznn"/>
        </w:rPr>
        <w:fldChar w:fldCharType="separate"/>
      </w:r>
      <w:r w:rsidR="002D46A1">
        <w:rPr>
          <w:rStyle w:val="Zdraznn"/>
          <w:noProof/>
        </w:rPr>
        <w:t>22</w:t>
      </w:r>
      <w:r w:rsidR="00BA0A16" w:rsidRPr="009A5553">
        <w:rPr>
          <w:rStyle w:val="Zdraznn"/>
        </w:rPr>
        <w:fldChar w:fldCharType="end"/>
      </w:r>
      <w:r w:rsidRPr="009A5553">
        <w:rPr>
          <w:rStyle w:val="Zdraznn"/>
          <w:i w:val="0"/>
          <w:iCs/>
        </w:rPr>
        <w:t xml:space="preserve">   Rendered user input record in the GUI</w:t>
      </w:r>
      <w:bookmarkEnd w:id="45"/>
    </w:p>
    <w:p w14:paraId="136193C2" w14:textId="77777777" w:rsidR="002F2A5F" w:rsidRPr="00253FBB" w:rsidRDefault="002F2A5F" w:rsidP="002F2A5F">
      <w:pPr>
        <w:spacing w:line="276" w:lineRule="auto"/>
        <w:rPr>
          <w:lang w:val="en-GB"/>
        </w:rPr>
      </w:pPr>
      <w:r w:rsidRPr="00253FBB">
        <w:rPr>
          <w:lang w:val="en-GB"/>
        </w:rPr>
        <w:lastRenderedPageBreak/>
        <w:t>We can easily specify the name of the input element to target it, and also the variable name the value will be then assigned to – so we can use it further downstream and send it wherever we want (to the computation engine in this case).</w:t>
      </w:r>
    </w:p>
    <w:p w14:paraId="216E2B4E" w14:textId="77777777" w:rsidR="002F2A5F" w:rsidRPr="00253FBB" w:rsidRDefault="002F2A5F" w:rsidP="002F2A5F">
      <w:pPr>
        <w:spacing w:line="276" w:lineRule="auto"/>
        <w:rPr>
          <w:lang w:val="en-GB"/>
        </w:rPr>
      </w:pPr>
      <w:r w:rsidRPr="00253FBB">
        <w:rPr>
          <w:lang w:val="en-GB"/>
        </w:rPr>
        <w:t>All the units are well documented. It allows for a custom description of each parameter, so the user can have a better idea of what that parameter means – this description will be available in GUI after hovering over the parameter label.</w:t>
      </w:r>
    </w:p>
    <w:p w14:paraId="1A802129" w14:textId="77777777" w:rsidR="002F2A5F" w:rsidRPr="00253FBB" w:rsidRDefault="002F2A5F" w:rsidP="002F2A5F">
      <w:pPr>
        <w:spacing w:line="276" w:lineRule="auto"/>
        <w:rPr>
          <w:lang w:val="en-GB"/>
        </w:rPr>
      </w:pPr>
      <w:r w:rsidRPr="00253FBB">
        <w:rPr>
          <w:lang w:val="en-GB"/>
        </w:rPr>
        <w:t>It offers an easy possibility of declaring default values so that the user does not have to input everything from scratch before every simulation.</w:t>
      </w:r>
    </w:p>
    <w:p w14:paraId="4084E2DC" w14:textId="77777777" w:rsidR="002F2A5F" w:rsidRPr="00253FBB" w:rsidRDefault="002F2A5F" w:rsidP="002F2A5F">
      <w:pPr>
        <w:spacing w:line="276" w:lineRule="auto"/>
        <w:rPr>
          <w:lang w:val="en-GB"/>
        </w:rPr>
      </w:pPr>
      <w:r w:rsidRPr="00253FBB">
        <w:rPr>
          <w:lang w:val="en-GB"/>
        </w:rPr>
        <w:t>There is an input validation in place, so when the field is expecting a whole number, inputting a decimal number or some letters will cause the validation to fail. In that case, the wrong value will be replaced with a default value and the user will be notified. Furthermore, the validation does not even permit inputting nothing else than numbers.</w:t>
      </w:r>
    </w:p>
    <w:p w14:paraId="44FFD7E8" w14:textId="70D2C54A" w:rsidR="002F2A5F" w:rsidRPr="00253FBB" w:rsidRDefault="002F2A5F" w:rsidP="002F2A5F">
      <w:pPr>
        <w:spacing w:line="276" w:lineRule="auto"/>
        <w:rPr>
          <w:lang w:val="en-GB"/>
        </w:rPr>
      </w:pPr>
      <w:r w:rsidRPr="00253FBB">
        <w:rPr>
          <w:lang w:val="en-GB"/>
        </w:rPr>
        <w:t>A little challenge was not to confuse users nor computation engine with units (on small objects it is beneficial to measure distance in centimetres, however, the computation engine is expecting everything to be in SI units – metres). It was handled by a “multiplicate_to_SI” coefficient, which is a part of each user input row and is responsible for transforming values visible by the user (centimetres) to SI values (metres). In this case, the coefficient has a value of 0.01, as a length in centimetres must be multiplied by this number to yield a length in metres.</w:t>
      </w:r>
    </w:p>
    <w:p w14:paraId="75500557" w14:textId="77777777" w:rsidR="00D34316" w:rsidRPr="00253FBB" w:rsidRDefault="00D34316" w:rsidP="002F2A5F">
      <w:pPr>
        <w:spacing w:line="276" w:lineRule="auto"/>
        <w:rPr>
          <w:lang w:val="en-GB"/>
        </w:rPr>
      </w:pPr>
    </w:p>
    <w:p w14:paraId="4E9BA2E0" w14:textId="77777777" w:rsidR="00D34316" w:rsidRPr="00253FBB" w:rsidRDefault="00D34316" w:rsidP="00D34316">
      <w:pPr>
        <w:pStyle w:val="Nadpis3"/>
        <w:rPr>
          <w:lang w:val="en-GB"/>
        </w:rPr>
      </w:pPr>
      <w:bookmarkStart w:id="46" w:name="_Toc41846382"/>
      <w:r w:rsidRPr="00253FBB">
        <w:rPr>
          <w:lang w:val="en-GB"/>
        </w:rPr>
        <w:t>Material service</w:t>
      </w:r>
      <w:bookmarkEnd w:id="46"/>
    </w:p>
    <w:p w14:paraId="43C456E6" w14:textId="27D01987" w:rsidR="00D34316" w:rsidRPr="00253FBB" w:rsidRDefault="001925D7" w:rsidP="00D34316">
      <w:pPr>
        <w:spacing w:line="276" w:lineRule="auto"/>
        <w:rPr>
          <w:lang w:val="en-GB"/>
        </w:rPr>
      </w:pPr>
      <w:r w:rsidRPr="00253FBB">
        <w:rPr>
          <w:lang w:val="en-GB"/>
        </w:rPr>
        <w:t>Material service i</w:t>
      </w:r>
      <w:r w:rsidR="00D34316" w:rsidRPr="00253FBB">
        <w:rPr>
          <w:lang w:val="en-GB"/>
        </w:rPr>
        <w:t>s responsible for supplying material data to the GUI. From these data the material choice dropdown menu is created in GUI – all materials defined in our database will be displayed there. The material properties will be loaded into the local memory, ready to be queried, when the user chooses the material for the simulation.</w:t>
      </w:r>
    </w:p>
    <w:p w14:paraId="5E468221" w14:textId="77777777" w:rsidR="00D34316" w:rsidRPr="00253FBB" w:rsidRDefault="00D34316" w:rsidP="00D34316">
      <w:pPr>
        <w:spacing w:line="276" w:lineRule="auto"/>
        <w:rPr>
          <w:lang w:val="en-GB"/>
        </w:rPr>
      </w:pPr>
      <w:r w:rsidRPr="00253FBB">
        <w:rPr>
          <w:lang w:val="en-GB"/>
        </w:rPr>
        <w:t>We created our own database of material properties, as there seems to be no Python module that would satisfy our needs. We found one material library</w:t>
      </w:r>
      <w:r w:rsidRPr="00253FBB">
        <w:rPr>
          <w:rStyle w:val="Znakapoznpodarou"/>
          <w:lang w:val="en-GB"/>
        </w:rPr>
        <w:footnoteReference w:id="5"/>
      </w:r>
      <w:r w:rsidRPr="00253FBB">
        <w:rPr>
          <w:lang w:val="en-GB"/>
        </w:rPr>
        <w:t>, but it only includes a very limited choice of materials, which is not suitable for us.</w:t>
      </w:r>
    </w:p>
    <w:p w14:paraId="51FB1E41" w14:textId="574D659F" w:rsidR="00D34316" w:rsidRPr="00253FBB" w:rsidRDefault="00280732" w:rsidP="00D34316">
      <w:pPr>
        <w:spacing w:line="276" w:lineRule="auto"/>
        <w:rPr>
          <w:lang w:val="en-GB"/>
        </w:rPr>
      </w:pPr>
      <w:r w:rsidRPr="00253FBB">
        <w:rPr>
          <w:lang w:val="en-GB"/>
        </w:rPr>
        <w:t>The</w:t>
      </w:r>
      <w:r w:rsidR="00D34316" w:rsidRPr="00253FBB">
        <w:rPr>
          <w:lang w:val="en-GB"/>
        </w:rPr>
        <w:t xml:space="preserve"> material database exists in the form of a CSV file with material properties</w:t>
      </w:r>
      <w:r w:rsidR="00DC0BD3" w:rsidRPr="00253FBB">
        <w:rPr>
          <w:lang w:val="en-GB"/>
        </w:rPr>
        <w:t xml:space="preserve">, </w:t>
      </w:r>
      <w:r w:rsidR="00D34316" w:rsidRPr="00253FBB">
        <w:rPr>
          <w:b/>
          <w:bCs/>
          <w:lang w:val="en-GB"/>
        </w:rPr>
        <w:t>metals_properties.csv</w:t>
      </w:r>
      <w:r w:rsidR="00D34316" w:rsidRPr="00253FBB">
        <w:rPr>
          <w:lang w:val="en-GB"/>
        </w:rPr>
        <w:t>.</w:t>
      </w:r>
    </w:p>
    <w:p w14:paraId="085273A8" w14:textId="77777777" w:rsidR="00595DD9" w:rsidRPr="00253FBB" w:rsidRDefault="00595DD9" w:rsidP="00595DD9">
      <w:pPr>
        <w:keepNext/>
        <w:spacing w:line="276" w:lineRule="auto"/>
        <w:rPr>
          <w:lang w:val="en-GB"/>
        </w:rPr>
      </w:pPr>
      <w:r w:rsidRPr="00253FBB">
        <w:rPr>
          <w:noProof/>
          <w:lang w:val="en-GB"/>
        </w:rPr>
        <w:lastRenderedPageBreak/>
        <w:drawing>
          <wp:inline distT="0" distB="0" distL="0" distR="0" wp14:anchorId="4E6F393F" wp14:editId="1BF41409">
            <wp:extent cx="5504815" cy="1911985"/>
            <wp:effectExtent l="0" t="0" r="635" b="0"/>
            <wp:docPr id="74" name="Obrázek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04815" cy="1911985"/>
                    </a:xfrm>
                    <a:prstGeom prst="rect">
                      <a:avLst/>
                    </a:prstGeom>
                  </pic:spPr>
                </pic:pic>
              </a:graphicData>
            </a:graphic>
          </wp:inline>
        </w:drawing>
      </w:r>
    </w:p>
    <w:p w14:paraId="5E2BB943" w14:textId="3BE8A731" w:rsidR="00595DD9" w:rsidRPr="006856F7" w:rsidRDefault="00595DD9" w:rsidP="00595DD9">
      <w:pPr>
        <w:pStyle w:val="Titulek"/>
        <w:rPr>
          <w:rStyle w:val="Zdraznn"/>
          <w:i w:val="0"/>
          <w:iCs/>
        </w:rPr>
      </w:pPr>
      <w:bookmarkStart w:id="47" w:name="_Toc41846037"/>
      <w:r w:rsidRPr="006856F7">
        <w:rPr>
          <w:rStyle w:val="Zdraznn"/>
        </w:rPr>
        <w:t xml:space="preserve">Figure </w:t>
      </w:r>
      <w:r w:rsidR="00BA0A16" w:rsidRPr="006856F7">
        <w:rPr>
          <w:rStyle w:val="Zdraznn"/>
        </w:rPr>
        <w:fldChar w:fldCharType="begin"/>
      </w:r>
      <w:r w:rsidR="00BA0A16" w:rsidRPr="006856F7">
        <w:rPr>
          <w:rStyle w:val="Zdraznn"/>
        </w:rPr>
        <w:instrText xml:space="preserve"> SEQ Figure \* ARABIC </w:instrText>
      </w:r>
      <w:r w:rsidR="00BA0A16" w:rsidRPr="006856F7">
        <w:rPr>
          <w:rStyle w:val="Zdraznn"/>
        </w:rPr>
        <w:fldChar w:fldCharType="separate"/>
      </w:r>
      <w:r w:rsidR="002D46A1">
        <w:rPr>
          <w:rStyle w:val="Zdraznn"/>
          <w:noProof/>
        </w:rPr>
        <w:t>23</w:t>
      </w:r>
      <w:r w:rsidR="00BA0A16" w:rsidRPr="006856F7">
        <w:rPr>
          <w:rStyle w:val="Zdraznn"/>
        </w:rPr>
        <w:fldChar w:fldCharType="end"/>
      </w:r>
      <w:r w:rsidRPr="006856F7">
        <w:rPr>
          <w:rStyle w:val="Zdraznn"/>
          <w:i w:val="0"/>
          <w:iCs/>
        </w:rPr>
        <w:t xml:space="preserve">   Sample data from </w:t>
      </w:r>
      <w:r w:rsidR="00D20419" w:rsidRPr="006856F7">
        <w:rPr>
          <w:rStyle w:val="Zdraznn"/>
          <w:i w:val="0"/>
          <w:iCs/>
        </w:rPr>
        <w:t>the material</w:t>
      </w:r>
      <w:r w:rsidRPr="006856F7">
        <w:rPr>
          <w:rStyle w:val="Zdraznn"/>
          <w:i w:val="0"/>
          <w:iCs/>
        </w:rPr>
        <w:t xml:space="preserve"> database</w:t>
      </w:r>
      <w:bookmarkEnd w:id="47"/>
    </w:p>
    <w:p w14:paraId="29C47D87" w14:textId="77777777" w:rsidR="00D34316" w:rsidRPr="00253FBB" w:rsidRDefault="00D34316" w:rsidP="00D34316">
      <w:pPr>
        <w:spacing w:line="276" w:lineRule="auto"/>
        <w:rPr>
          <w:lang w:val="en-GB"/>
        </w:rPr>
      </w:pPr>
      <w:r w:rsidRPr="00253FBB">
        <w:rPr>
          <w:lang w:val="en-GB"/>
        </w:rPr>
        <w:t xml:space="preserve">It was generated by </w:t>
      </w:r>
      <w:r w:rsidRPr="00253FBB">
        <w:rPr>
          <w:b/>
          <w:bCs/>
          <w:lang w:val="en-GB"/>
        </w:rPr>
        <w:t>fetch_elements.py</w:t>
      </w:r>
      <w:r w:rsidRPr="00253FBB">
        <w:rPr>
          <w:lang w:val="en-GB"/>
        </w:rPr>
        <w:t xml:space="preserve"> script, which is taking material data from Wikipedia. Material data can be refreshed anytime just by running this script.</w:t>
      </w:r>
    </w:p>
    <w:p w14:paraId="72107CAE" w14:textId="6CEA7620" w:rsidR="00D34316" w:rsidRPr="00253FBB" w:rsidRDefault="00D34316" w:rsidP="00D34316">
      <w:pPr>
        <w:spacing w:line="276" w:lineRule="auto"/>
        <w:rPr>
          <w:lang w:val="en-GB"/>
        </w:rPr>
      </w:pPr>
      <w:r w:rsidRPr="00253FBB">
        <w:rPr>
          <w:lang w:val="en-GB"/>
        </w:rPr>
        <w:t>The script is visiting the Wikipedia page of all</w:t>
      </w:r>
      <w:r w:rsidR="0070647E" w:rsidRPr="00253FBB">
        <w:rPr>
          <w:lang w:val="en-GB"/>
        </w:rPr>
        <w:t xml:space="preserve"> pure</w:t>
      </w:r>
      <w:r w:rsidRPr="00253FBB">
        <w:rPr>
          <w:lang w:val="en-GB"/>
        </w:rPr>
        <w:t xml:space="preserve"> metal</w:t>
      </w:r>
      <w:r w:rsidR="0070647E" w:rsidRPr="00253FBB">
        <w:rPr>
          <w:lang w:val="en-GB"/>
        </w:rPr>
        <w:t xml:space="preserve"> elements</w:t>
      </w:r>
      <w:r w:rsidR="00112658" w:rsidRPr="00253FBB">
        <w:rPr>
          <w:lang w:val="en-GB"/>
        </w:rPr>
        <w:t xml:space="preserve"> from </w:t>
      </w:r>
      <w:r w:rsidR="006E1ECE" w:rsidRPr="00253FBB">
        <w:rPr>
          <w:lang w:val="en-GB"/>
        </w:rPr>
        <w:t xml:space="preserve">the </w:t>
      </w:r>
      <w:r w:rsidR="00112658" w:rsidRPr="00253FBB">
        <w:rPr>
          <w:lang w:val="en-GB"/>
        </w:rPr>
        <w:t>periodic table</w:t>
      </w:r>
      <w:r w:rsidRPr="00253FBB">
        <w:rPr>
          <w:lang w:val="en-GB"/>
        </w:rPr>
        <w:t xml:space="preserve"> and takes the properties we need for the simulations - rho, cp, and lambda.</w:t>
      </w:r>
    </w:p>
    <w:p w14:paraId="7D8C1AD7" w14:textId="399CB950" w:rsidR="00D34316" w:rsidRPr="00253FBB" w:rsidRDefault="00D34316" w:rsidP="00D34316">
      <w:pPr>
        <w:spacing w:line="276" w:lineRule="auto"/>
        <w:rPr>
          <w:lang w:val="en-GB"/>
        </w:rPr>
      </w:pPr>
      <w:r w:rsidRPr="00253FBB">
        <w:rPr>
          <w:lang w:val="en-GB"/>
        </w:rPr>
        <w:t>It uses the fact, that Wikipedia has an almost static and non-changing structure of the webpage, and so the information there can be easily identified through web scraping</w:t>
      </w:r>
      <w:r w:rsidRPr="00253FBB">
        <w:rPr>
          <w:rStyle w:val="Znakapoznpodarou"/>
          <w:lang w:val="en-GB"/>
        </w:rPr>
        <w:footnoteReference w:id="6"/>
      </w:r>
      <w:r w:rsidRPr="00253FBB">
        <w:rPr>
          <w:lang w:val="en-GB"/>
        </w:rPr>
        <w:t>.</w:t>
      </w:r>
    </w:p>
    <w:p w14:paraId="4C7E0D53" w14:textId="79C29F42" w:rsidR="009D2CED" w:rsidRPr="00253FBB" w:rsidRDefault="005F765A" w:rsidP="00D34316">
      <w:pPr>
        <w:spacing w:line="276" w:lineRule="auto"/>
        <w:rPr>
          <w:lang w:val="en-GB"/>
        </w:rPr>
      </w:pPr>
      <w:r w:rsidRPr="00253FBB">
        <w:rPr>
          <w:lang w:val="en-GB"/>
        </w:rPr>
        <w:t xml:space="preserve">Apart from offering a database of possible materials, </w:t>
      </w:r>
      <w:r w:rsidR="0033482A" w:rsidRPr="00253FBB">
        <w:rPr>
          <w:lang w:val="en-GB"/>
        </w:rPr>
        <w:t xml:space="preserve">there is </w:t>
      </w:r>
      <w:r w:rsidRPr="00253FBB">
        <w:rPr>
          <w:lang w:val="en-GB"/>
        </w:rPr>
        <w:t>a functionality for creating new custom materials by users</w:t>
      </w:r>
      <w:r w:rsidR="00681440" w:rsidRPr="00253FBB">
        <w:rPr>
          <w:lang w:val="en-GB"/>
        </w:rPr>
        <w:t>, which are saved in a special location and are not depending on the default materials.</w:t>
      </w:r>
    </w:p>
    <w:p w14:paraId="023C0D84" w14:textId="61C02E2C" w:rsidR="0022772C" w:rsidRPr="00253FBB" w:rsidRDefault="0022772C" w:rsidP="00D34316">
      <w:pPr>
        <w:spacing w:line="276" w:lineRule="auto"/>
        <w:rPr>
          <w:lang w:val="en-GB"/>
        </w:rPr>
      </w:pPr>
    </w:p>
    <w:p w14:paraId="24B848CB" w14:textId="407F8AD7" w:rsidR="0022772C" w:rsidRPr="00253FBB" w:rsidRDefault="0022772C" w:rsidP="0022772C">
      <w:pPr>
        <w:pStyle w:val="Nadpis3"/>
        <w:rPr>
          <w:lang w:val="en-GB"/>
        </w:rPr>
      </w:pPr>
      <w:bookmarkStart w:id="48" w:name="_Toc41846383"/>
      <w:r w:rsidRPr="00253FBB">
        <w:rPr>
          <w:lang w:val="en-GB"/>
        </w:rPr>
        <w:t>Plotting service</w:t>
      </w:r>
      <w:bookmarkEnd w:id="48"/>
    </w:p>
    <w:p w14:paraId="713D18FA" w14:textId="53FB8C93" w:rsidR="00CA6045" w:rsidRPr="00253FBB" w:rsidRDefault="00B435E4" w:rsidP="0022772C">
      <w:pPr>
        <w:rPr>
          <w:lang w:val="en-GB"/>
        </w:rPr>
      </w:pPr>
      <w:r w:rsidRPr="00253FBB">
        <w:rPr>
          <w:lang w:val="en-GB"/>
        </w:rPr>
        <w:t>Plotting service has the goal of preparing and configuring the graphs for the</w:t>
      </w:r>
      <w:r w:rsidR="00D87E08" w:rsidRPr="00253FBB">
        <w:rPr>
          <w:lang w:val="en-GB"/>
        </w:rPr>
        <w:t xml:space="preserve"> time progress</w:t>
      </w:r>
      <w:r w:rsidRPr="00253FBB">
        <w:rPr>
          <w:lang w:val="en-GB"/>
        </w:rPr>
        <w:t xml:space="preserve"> temperature and heat flux to be displayed.</w:t>
      </w:r>
      <w:r w:rsidR="00F331F2" w:rsidRPr="00253FBB">
        <w:rPr>
          <w:lang w:val="en-GB"/>
        </w:rPr>
        <w:t xml:space="preserve"> We are taking big advantage of the matplotlib library, which will be described later in the software dependencies.</w:t>
      </w:r>
    </w:p>
    <w:p w14:paraId="4F14C446" w14:textId="76C65261" w:rsidR="00CA6045" w:rsidRPr="00253FBB" w:rsidRDefault="00B44065" w:rsidP="0022772C">
      <w:pPr>
        <w:rPr>
          <w:lang w:val="en-GB"/>
        </w:rPr>
      </w:pPr>
      <w:r w:rsidRPr="00253FBB">
        <w:rPr>
          <w:lang w:val="en-GB"/>
        </w:rPr>
        <w:t xml:space="preserve">Both </w:t>
      </w:r>
      <w:r w:rsidR="00CA6045" w:rsidRPr="00253FBB">
        <w:rPr>
          <w:lang w:val="en-GB"/>
        </w:rPr>
        <w:t xml:space="preserve">of these </w:t>
      </w:r>
      <w:r w:rsidRPr="00253FBB">
        <w:rPr>
          <w:lang w:val="en-GB"/>
        </w:rPr>
        <w:t xml:space="preserve">plots are defined in their specific files, </w:t>
      </w:r>
      <w:r w:rsidRPr="00253FBB">
        <w:rPr>
          <w:b/>
          <w:bCs/>
          <w:lang w:val="en-GB"/>
        </w:rPr>
        <w:t>heat_transfer_plot_temperature.py,</w:t>
      </w:r>
      <w:r w:rsidRPr="00253FBB">
        <w:rPr>
          <w:lang w:val="en-GB"/>
        </w:rPr>
        <w:t xml:space="preserve"> and </w:t>
      </w:r>
      <w:r w:rsidRPr="00253FBB">
        <w:rPr>
          <w:b/>
          <w:bCs/>
          <w:lang w:val="en-GB"/>
        </w:rPr>
        <w:t>heat_transfer_plot_heatflux.py</w:t>
      </w:r>
      <w:r w:rsidRPr="00253FBB">
        <w:rPr>
          <w:lang w:val="en-GB"/>
        </w:rPr>
        <w:t xml:space="preserve"> respectively</w:t>
      </w:r>
      <w:r w:rsidR="00CA6045" w:rsidRPr="00253FBB">
        <w:rPr>
          <w:lang w:val="en-GB"/>
        </w:rPr>
        <w:t>, to increase the possible customization of both plots</w:t>
      </w:r>
      <w:r w:rsidRPr="00253FBB">
        <w:rPr>
          <w:lang w:val="en-GB"/>
        </w:rPr>
        <w:t>. They are created as individual classes</w:t>
      </w:r>
      <w:r w:rsidR="00CA6045" w:rsidRPr="00253FBB">
        <w:rPr>
          <w:lang w:val="en-GB"/>
        </w:rPr>
        <w:t>, that are then imported and instantiated by the GUI</w:t>
      </w:r>
      <w:r w:rsidRPr="00253FBB">
        <w:rPr>
          <w:lang w:val="en-GB"/>
        </w:rPr>
        <w:t>.</w:t>
      </w:r>
    </w:p>
    <w:p w14:paraId="1B01DAB7" w14:textId="4376D58F" w:rsidR="0022772C" w:rsidRPr="00253FBB" w:rsidRDefault="00E30BCD" w:rsidP="0022772C">
      <w:pPr>
        <w:rPr>
          <w:lang w:val="en-GB"/>
        </w:rPr>
      </w:pPr>
      <w:r w:rsidRPr="00253FBB">
        <w:rPr>
          <w:lang w:val="en-GB"/>
        </w:rPr>
        <w:t>Graphs</w:t>
      </w:r>
      <w:r w:rsidR="00B44065" w:rsidRPr="00253FBB">
        <w:rPr>
          <w:lang w:val="en-GB"/>
        </w:rPr>
        <w:t xml:space="preserve"> have the </w:t>
      </w:r>
      <w:r w:rsidR="00B44065" w:rsidRPr="00253FBB">
        <w:rPr>
          <w:b/>
          <w:bCs/>
          <w:lang w:val="en-GB"/>
        </w:rPr>
        <w:t>plot()</w:t>
      </w:r>
      <w:r w:rsidR="00B44065" w:rsidRPr="00253FBB">
        <w:rPr>
          <w:lang w:val="en-GB"/>
        </w:rPr>
        <w:t xml:space="preserve"> method that takes both the experimental and calculated data and displays them with </w:t>
      </w:r>
      <w:r w:rsidR="006E1ECE" w:rsidRPr="00253FBB">
        <w:rPr>
          <w:lang w:val="en-GB"/>
        </w:rPr>
        <w:t xml:space="preserve">the </w:t>
      </w:r>
      <w:r w:rsidR="00B44065" w:rsidRPr="00253FBB">
        <w:rPr>
          <w:lang w:val="en-GB"/>
        </w:rPr>
        <w:t>appropriate description on the graph.</w:t>
      </w:r>
      <w:r w:rsidRPr="00253FBB">
        <w:rPr>
          <w:lang w:val="en-GB"/>
        </w:rPr>
        <w:t xml:space="preserve"> This method is then being called by the computational engine that will be sending its numerical results here</w:t>
      </w:r>
      <w:r w:rsidR="00253519" w:rsidRPr="00253FBB">
        <w:rPr>
          <w:lang w:val="en-GB"/>
        </w:rPr>
        <w:t xml:space="preserve"> to be displayed</w:t>
      </w:r>
      <w:r w:rsidRPr="00253FBB">
        <w:rPr>
          <w:lang w:val="en-GB"/>
        </w:rPr>
        <w:t>.</w:t>
      </w:r>
    </w:p>
    <w:p w14:paraId="2C8AA634" w14:textId="6606F154" w:rsidR="00CA6045" w:rsidRPr="00253FBB" w:rsidRDefault="00D07912" w:rsidP="0022772C">
      <w:pPr>
        <w:rPr>
          <w:lang w:val="en-GB"/>
        </w:rPr>
      </w:pPr>
      <w:r w:rsidRPr="00253FBB">
        <w:rPr>
          <w:lang w:val="en-GB"/>
        </w:rPr>
        <w:t xml:space="preserve">Both graphs also have a </w:t>
      </w:r>
      <w:r w:rsidRPr="00253FBB">
        <w:rPr>
          <w:b/>
          <w:bCs/>
          <w:lang w:val="en-GB"/>
        </w:rPr>
        <w:t>save_results_to_png_file()</w:t>
      </w:r>
      <w:r w:rsidRPr="00253FBB">
        <w:rPr>
          <w:lang w:val="en-GB"/>
        </w:rPr>
        <w:t xml:space="preserve"> method, which when called will save the current </w:t>
      </w:r>
      <w:r w:rsidR="00A46BF3" w:rsidRPr="00253FBB">
        <w:rPr>
          <w:lang w:val="en-GB"/>
        </w:rPr>
        <w:t>situation in the graph into a PNG file. It is being called by the GUI when users choose to save the plots.</w:t>
      </w:r>
    </w:p>
    <w:p w14:paraId="7F5F5FE5" w14:textId="77777777" w:rsidR="00CA6045" w:rsidRPr="00253FBB" w:rsidRDefault="00CA6045" w:rsidP="0022772C">
      <w:pPr>
        <w:rPr>
          <w:noProof/>
          <w:lang w:val="en-GB"/>
        </w:rPr>
      </w:pPr>
    </w:p>
    <w:p w14:paraId="51679822" w14:textId="77777777" w:rsidR="007F56A6" w:rsidRPr="00253FBB" w:rsidRDefault="00CA6045" w:rsidP="007F56A6">
      <w:pPr>
        <w:keepNext/>
        <w:rPr>
          <w:lang w:val="en-GB"/>
        </w:rPr>
      </w:pPr>
      <w:r w:rsidRPr="00253FBB">
        <w:rPr>
          <w:noProof/>
          <w:lang w:val="en-GB"/>
        </w:rPr>
        <w:lastRenderedPageBreak/>
        <w:drawing>
          <wp:inline distT="0" distB="0" distL="0" distR="0" wp14:anchorId="4174D6CF" wp14:editId="02D24FD4">
            <wp:extent cx="5504815" cy="1612900"/>
            <wp:effectExtent l="0" t="0" r="635" b="6350"/>
            <wp:docPr id="100" name="Obrázek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b="1436"/>
                    <a:stretch/>
                  </pic:blipFill>
                  <pic:spPr bwMode="auto">
                    <a:xfrm>
                      <a:off x="0" y="0"/>
                      <a:ext cx="5504815" cy="1612900"/>
                    </a:xfrm>
                    <a:prstGeom prst="rect">
                      <a:avLst/>
                    </a:prstGeom>
                    <a:ln>
                      <a:noFill/>
                    </a:ln>
                    <a:extLst>
                      <a:ext uri="{53640926-AAD7-44D8-BBD7-CCE9431645EC}">
                        <a14:shadowObscured xmlns:a14="http://schemas.microsoft.com/office/drawing/2010/main"/>
                      </a:ext>
                    </a:extLst>
                  </pic:spPr>
                </pic:pic>
              </a:graphicData>
            </a:graphic>
          </wp:inline>
        </w:drawing>
      </w:r>
    </w:p>
    <w:p w14:paraId="2FB2F565" w14:textId="0699DC2B" w:rsidR="00CA6045" w:rsidRPr="00194D74" w:rsidRDefault="007F56A6" w:rsidP="007F56A6">
      <w:pPr>
        <w:pStyle w:val="Titulek"/>
        <w:rPr>
          <w:rStyle w:val="Zdraznn"/>
        </w:rPr>
      </w:pPr>
      <w:bookmarkStart w:id="49" w:name="_Toc41846038"/>
      <w:r w:rsidRPr="00194D74">
        <w:rPr>
          <w:rStyle w:val="Zdraznn"/>
        </w:rPr>
        <w:t xml:space="preserve">Figure </w:t>
      </w:r>
      <w:r w:rsidR="00BA0A16" w:rsidRPr="00194D74">
        <w:rPr>
          <w:rStyle w:val="Zdraznn"/>
        </w:rPr>
        <w:fldChar w:fldCharType="begin"/>
      </w:r>
      <w:r w:rsidR="00BA0A16" w:rsidRPr="00194D74">
        <w:rPr>
          <w:rStyle w:val="Zdraznn"/>
        </w:rPr>
        <w:instrText xml:space="preserve"> SEQ Figure \* ARABIC </w:instrText>
      </w:r>
      <w:r w:rsidR="00BA0A16" w:rsidRPr="00194D74">
        <w:rPr>
          <w:rStyle w:val="Zdraznn"/>
        </w:rPr>
        <w:fldChar w:fldCharType="separate"/>
      </w:r>
      <w:r w:rsidR="002D46A1">
        <w:rPr>
          <w:rStyle w:val="Zdraznn"/>
          <w:noProof/>
        </w:rPr>
        <w:t>24</w:t>
      </w:r>
      <w:r w:rsidR="00BA0A16" w:rsidRPr="00194D74">
        <w:rPr>
          <w:rStyle w:val="Zdraznn"/>
        </w:rPr>
        <w:fldChar w:fldCharType="end"/>
      </w:r>
      <w:r w:rsidRPr="00194D74">
        <w:rPr>
          <w:rStyle w:val="Zdraznn"/>
        </w:rPr>
        <w:t xml:space="preserve">   </w:t>
      </w:r>
      <w:r w:rsidRPr="00194D74">
        <w:rPr>
          <w:rStyle w:val="Zdraznn"/>
          <w:i w:val="0"/>
          <w:iCs/>
        </w:rPr>
        <w:t>Customized graph to display the temperatures in time</w:t>
      </w:r>
      <w:bookmarkEnd w:id="49"/>
    </w:p>
    <w:p w14:paraId="61393EEA" w14:textId="77777777" w:rsidR="00CA6045" w:rsidRPr="00253FBB" w:rsidRDefault="00CA6045" w:rsidP="0022772C">
      <w:pPr>
        <w:rPr>
          <w:lang w:val="en-GB"/>
        </w:rPr>
      </w:pPr>
    </w:p>
    <w:p w14:paraId="24B06283" w14:textId="6EE8E49D" w:rsidR="00226244" w:rsidRPr="00253FBB" w:rsidRDefault="00927CAC" w:rsidP="00226244">
      <w:pPr>
        <w:pStyle w:val="Nadpis2"/>
        <w:spacing w:line="276" w:lineRule="auto"/>
        <w:rPr>
          <w:lang w:val="en-GB"/>
        </w:rPr>
      </w:pPr>
      <w:bookmarkStart w:id="50" w:name="_Toc41846384"/>
      <w:r w:rsidRPr="00253FBB">
        <w:rPr>
          <w:lang w:val="en-GB"/>
        </w:rPr>
        <w:t>Multithreaded infrastructure</w:t>
      </w:r>
      <w:bookmarkEnd w:id="50"/>
    </w:p>
    <w:p w14:paraId="779741AF" w14:textId="69C2D496" w:rsidR="007656C8" w:rsidRPr="00253FBB" w:rsidRDefault="007656C8" w:rsidP="007656C8">
      <w:pPr>
        <w:rPr>
          <w:lang w:val="en-GB"/>
        </w:rPr>
      </w:pPr>
      <w:r w:rsidRPr="00253FBB">
        <w:rPr>
          <w:lang w:val="en-GB"/>
        </w:rPr>
        <w:t xml:space="preserve">This component is in place to be a connector between </w:t>
      </w:r>
      <w:r w:rsidR="007344C8" w:rsidRPr="00253FBB">
        <w:rPr>
          <w:lang w:val="en-GB"/>
        </w:rPr>
        <w:t xml:space="preserve">the </w:t>
      </w:r>
      <w:r w:rsidRPr="00253FBB">
        <w:rPr>
          <w:lang w:val="en-GB"/>
        </w:rPr>
        <w:t>GUI and the computational engine.</w:t>
      </w:r>
    </w:p>
    <w:p w14:paraId="360652D6" w14:textId="5E8D9565" w:rsidR="00FE4E8B" w:rsidRPr="00253FBB" w:rsidRDefault="00E0296F" w:rsidP="00E7629B">
      <w:pPr>
        <w:pStyle w:val="Nadpis4"/>
        <w:spacing w:line="276" w:lineRule="auto"/>
      </w:pPr>
      <w:r w:rsidRPr="00253FBB">
        <w:t>Specifics of GUI development</w:t>
      </w:r>
    </w:p>
    <w:p w14:paraId="2BA4A240" w14:textId="693FF61C" w:rsidR="009826F2" w:rsidRPr="00253FBB" w:rsidRDefault="009826F2" w:rsidP="00E7629B">
      <w:pPr>
        <w:spacing w:line="276" w:lineRule="auto"/>
        <w:rPr>
          <w:lang w:val="en-GB"/>
        </w:rPr>
      </w:pPr>
      <w:r w:rsidRPr="00253FBB">
        <w:rPr>
          <w:lang w:val="en-GB"/>
        </w:rPr>
        <w:t xml:space="preserve">Creating GUI applications is </w:t>
      </w:r>
      <w:r w:rsidR="00711866" w:rsidRPr="00253FBB">
        <w:rPr>
          <w:lang w:val="en-GB"/>
        </w:rPr>
        <w:t xml:space="preserve">a </w:t>
      </w:r>
      <w:r w:rsidRPr="00253FBB">
        <w:rPr>
          <w:lang w:val="en-GB"/>
        </w:rPr>
        <w:t>little bit different from other application’s development and has its own specific hurdles. One of the problems is the unresponsiveness (freezing) of the GUI when some background task is going on (like a heat transfer simulation in our case).</w:t>
      </w:r>
    </w:p>
    <w:p w14:paraId="65F1482A" w14:textId="4B1AC5CC" w:rsidR="009826F2" w:rsidRPr="00253FBB" w:rsidRDefault="009826F2" w:rsidP="00E7629B">
      <w:pPr>
        <w:spacing w:line="276" w:lineRule="auto"/>
        <w:rPr>
          <w:lang w:val="en-GB"/>
        </w:rPr>
      </w:pPr>
      <w:r w:rsidRPr="00253FBB">
        <w:rPr>
          <w:lang w:val="en-GB"/>
        </w:rPr>
        <w:t xml:space="preserve">The GUI is </w:t>
      </w:r>
      <w:r w:rsidR="007B4935" w:rsidRPr="00253FBB">
        <w:rPr>
          <w:lang w:val="en-GB"/>
        </w:rPr>
        <w:t>normally</w:t>
      </w:r>
      <w:r w:rsidRPr="00253FBB">
        <w:rPr>
          <w:lang w:val="en-GB"/>
        </w:rPr>
        <w:t xml:space="preserve"> running only on one thread</w:t>
      </w:r>
      <w:r w:rsidR="009553A7" w:rsidRPr="00253FBB">
        <w:rPr>
          <w:lang w:val="en-GB"/>
        </w:rPr>
        <w:t xml:space="preserve"> (synchronously)</w:t>
      </w:r>
      <w:r w:rsidRPr="00253FBB">
        <w:rPr>
          <w:lang w:val="en-GB"/>
        </w:rPr>
        <w:t xml:space="preserve">, and when this thread is busy with simulation, it cannot respond to user actions (events) in the GUI itself. This is not only user non-friendly but causes the whole application to be impossible to be controlled (by buttons etc.) – the only way </w:t>
      </w:r>
      <w:r w:rsidR="00565639" w:rsidRPr="00253FBB">
        <w:rPr>
          <w:lang w:val="en-GB"/>
        </w:rPr>
        <w:t xml:space="preserve">then </w:t>
      </w:r>
      <w:r w:rsidRPr="00253FBB">
        <w:rPr>
          <w:lang w:val="en-GB"/>
        </w:rPr>
        <w:t xml:space="preserve">is to wait until the simulation </w:t>
      </w:r>
      <w:r w:rsidR="009C1AE5" w:rsidRPr="00253FBB">
        <w:rPr>
          <w:lang w:val="en-GB"/>
        </w:rPr>
        <w:t>finishes</w:t>
      </w:r>
      <w:r w:rsidRPr="00253FBB">
        <w:rPr>
          <w:lang w:val="en-GB"/>
        </w:rPr>
        <w:t>.</w:t>
      </w:r>
    </w:p>
    <w:p w14:paraId="746A6811" w14:textId="2BBF121E" w:rsidR="00FE4E8B" w:rsidRPr="00253FBB" w:rsidRDefault="00FE4E8B" w:rsidP="00E7629B">
      <w:pPr>
        <w:spacing w:line="276" w:lineRule="auto"/>
        <w:rPr>
          <w:lang w:val="en-GB"/>
        </w:rPr>
      </w:pPr>
      <w:r w:rsidRPr="00253FBB">
        <w:rPr>
          <w:lang w:val="en-GB"/>
        </w:rPr>
        <w:t xml:space="preserve">Another way to look at things is that the one GUI thread is running in an infinite loop, listening for events. When </w:t>
      </w:r>
      <w:r w:rsidR="003837EC" w:rsidRPr="00253FBB">
        <w:rPr>
          <w:lang w:val="en-GB"/>
        </w:rPr>
        <w:t xml:space="preserve">the </w:t>
      </w:r>
      <w:r w:rsidRPr="00253FBB">
        <w:rPr>
          <w:lang w:val="en-GB"/>
        </w:rPr>
        <w:t xml:space="preserve">user clicks a button or does some other interaction with a GUI, an event </w:t>
      </w:r>
      <w:r w:rsidR="004F6A4F" w:rsidRPr="00253FBB">
        <w:rPr>
          <w:lang w:val="en-GB"/>
        </w:rPr>
        <w:t>is registered, and some action is being executed. However, until this event is satisfied (the action is complete), the GUI cannot process any other events (</w:t>
      </w:r>
      <w:r w:rsidR="000B6012" w:rsidRPr="00253FBB">
        <w:rPr>
          <w:lang w:val="en-GB"/>
        </w:rPr>
        <w:t>resulting from user action</w:t>
      </w:r>
      <w:r w:rsidR="004F6A4F" w:rsidRPr="00253FBB">
        <w:rPr>
          <w:lang w:val="en-GB"/>
        </w:rPr>
        <w:t>)</w:t>
      </w:r>
      <w:r w:rsidR="000B6012" w:rsidRPr="00253FBB">
        <w:rPr>
          <w:lang w:val="en-GB"/>
        </w:rPr>
        <w:t xml:space="preserve"> – and the application looks unresponsive or even crashes</w:t>
      </w:r>
      <w:r w:rsidR="004F6A4F" w:rsidRPr="00253FBB">
        <w:rPr>
          <w:lang w:val="en-GB"/>
        </w:rPr>
        <w:t xml:space="preserve">. </w:t>
      </w:r>
      <w:r w:rsidR="002D2727" w:rsidRPr="00253FBB">
        <w:rPr>
          <w:lang w:val="en-GB"/>
        </w:rPr>
        <w:t>In our case user would be able to start the simulation by clicking a “run” button, but after that</w:t>
      </w:r>
      <w:r w:rsidR="003837EC" w:rsidRPr="00253FBB">
        <w:rPr>
          <w:lang w:val="en-GB"/>
        </w:rPr>
        <w:t>,</w:t>
      </w:r>
      <w:r w:rsidR="002D2727" w:rsidRPr="00253FBB">
        <w:rPr>
          <w:lang w:val="en-GB"/>
        </w:rPr>
        <w:t xml:space="preserve"> all the clicks would be suppressed until the simulation would be over.</w:t>
      </w:r>
    </w:p>
    <w:p w14:paraId="31275B33" w14:textId="3F4A303B" w:rsidR="00424D6C" w:rsidRPr="00253FBB" w:rsidRDefault="00424D6C" w:rsidP="00E7629B">
      <w:pPr>
        <w:spacing w:line="276" w:lineRule="auto"/>
        <w:rPr>
          <w:lang w:val="en-GB"/>
        </w:rPr>
      </w:pPr>
      <w:r w:rsidRPr="00253FBB">
        <w:rPr>
          <w:lang w:val="en-GB"/>
        </w:rPr>
        <w:t>If we want to “do more things at once” (run some calculations on the background, and still listen for the user input, that is possibly influencing th</w:t>
      </w:r>
      <w:r w:rsidR="007538F8" w:rsidRPr="00253FBB">
        <w:rPr>
          <w:lang w:val="en-GB"/>
        </w:rPr>
        <w:t>o</w:t>
      </w:r>
      <w:r w:rsidRPr="00253FBB">
        <w:rPr>
          <w:lang w:val="en-GB"/>
        </w:rPr>
        <w:t>se background processes), we need to incorporate second thread, whose only purpose would be to run background processes</w:t>
      </w:r>
      <w:r w:rsidR="009828C5" w:rsidRPr="00253FBB">
        <w:rPr>
          <w:lang w:val="en-GB"/>
        </w:rPr>
        <w:t>.</w:t>
      </w:r>
      <w:r w:rsidRPr="00253FBB">
        <w:rPr>
          <w:lang w:val="en-GB"/>
        </w:rPr>
        <w:t xml:space="preserve"> </w:t>
      </w:r>
      <w:r w:rsidR="009828C5" w:rsidRPr="00253FBB">
        <w:rPr>
          <w:lang w:val="en-GB"/>
        </w:rPr>
        <w:t>T</w:t>
      </w:r>
      <w:r w:rsidRPr="00253FBB">
        <w:rPr>
          <w:lang w:val="en-GB"/>
        </w:rPr>
        <w:t>he main GUI thread’s only responsibility would be to listen for user-based events (mouse clicks) and transmitting the commands to the “background thread,” which is doing the heavy lifting</w:t>
      </w:r>
      <w:r w:rsidR="00F24872" w:rsidRPr="00253FBB">
        <w:rPr>
          <w:lang w:val="en-GB"/>
        </w:rPr>
        <w:t xml:space="preserve"> of calculating the simulation and rendering the results</w:t>
      </w:r>
      <w:r w:rsidRPr="00253FBB">
        <w:rPr>
          <w:lang w:val="en-GB"/>
        </w:rPr>
        <w:t xml:space="preserve">. </w:t>
      </w:r>
    </w:p>
    <w:p w14:paraId="6F134F20" w14:textId="77777777" w:rsidR="00D255ED" w:rsidRPr="00253FBB" w:rsidRDefault="00D255ED" w:rsidP="00D255ED">
      <w:pPr>
        <w:keepNext/>
        <w:spacing w:line="276" w:lineRule="auto"/>
        <w:rPr>
          <w:lang w:val="en-GB"/>
        </w:rPr>
      </w:pPr>
      <w:r w:rsidRPr="00253FBB">
        <w:rPr>
          <w:noProof/>
          <w:lang w:val="en-GB"/>
        </w:rPr>
        <w:lastRenderedPageBreak/>
        <w:drawing>
          <wp:inline distT="0" distB="0" distL="0" distR="0" wp14:anchorId="3DDB62A7" wp14:editId="2C89608C">
            <wp:extent cx="3556000" cy="918841"/>
            <wp:effectExtent l="0" t="0" r="6350" b="0"/>
            <wp:docPr id="82" name="Obrázek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18882" cy="935089"/>
                    </a:xfrm>
                    <a:prstGeom prst="rect">
                      <a:avLst/>
                    </a:prstGeom>
                  </pic:spPr>
                </pic:pic>
              </a:graphicData>
            </a:graphic>
          </wp:inline>
        </w:drawing>
      </w:r>
    </w:p>
    <w:p w14:paraId="1C292CAA" w14:textId="39CC1878" w:rsidR="00D255ED" w:rsidRPr="00DA2BE5" w:rsidRDefault="00D255ED" w:rsidP="00D255ED">
      <w:pPr>
        <w:pStyle w:val="Titulek"/>
        <w:rPr>
          <w:rStyle w:val="Zdraznn"/>
          <w:i w:val="0"/>
          <w:iCs/>
        </w:rPr>
      </w:pPr>
      <w:bookmarkStart w:id="51" w:name="_Toc41846039"/>
      <w:r w:rsidRPr="00DA2BE5">
        <w:rPr>
          <w:rStyle w:val="Zdraznn"/>
        </w:rPr>
        <w:t xml:space="preserve">Figure </w:t>
      </w:r>
      <w:r w:rsidR="00BA0A16" w:rsidRPr="00DA2BE5">
        <w:rPr>
          <w:rStyle w:val="Zdraznn"/>
        </w:rPr>
        <w:fldChar w:fldCharType="begin"/>
      </w:r>
      <w:r w:rsidR="00BA0A16" w:rsidRPr="00DA2BE5">
        <w:rPr>
          <w:rStyle w:val="Zdraznn"/>
        </w:rPr>
        <w:instrText xml:space="preserve"> SEQ Figure \* ARABIC </w:instrText>
      </w:r>
      <w:r w:rsidR="00BA0A16" w:rsidRPr="00DA2BE5">
        <w:rPr>
          <w:rStyle w:val="Zdraznn"/>
        </w:rPr>
        <w:fldChar w:fldCharType="separate"/>
      </w:r>
      <w:r w:rsidR="002D46A1">
        <w:rPr>
          <w:rStyle w:val="Zdraznn"/>
          <w:noProof/>
        </w:rPr>
        <w:t>25</w:t>
      </w:r>
      <w:r w:rsidR="00BA0A16" w:rsidRPr="00DA2BE5">
        <w:rPr>
          <w:rStyle w:val="Zdraznn"/>
        </w:rPr>
        <w:fldChar w:fldCharType="end"/>
      </w:r>
      <w:r w:rsidRPr="00DA2BE5">
        <w:rPr>
          <w:rStyle w:val="Zdraznn"/>
          <w:i w:val="0"/>
          <w:iCs/>
        </w:rPr>
        <w:t xml:space="preserve">   Schema of multithreaded GUI application</w:t>
      </w:r>
      <w:bookmarkEnd w:id="51"/>
    </w:p>
    <w:p w14:paraId="52FC0807" w14:textId="1E55493B" w:rsidR="00E0296F" w:rsidRPr="00253FBB" w:rsidRDefault="00E0296F" w:rsidP="00E7629B">
      <w:pPr>
        <w:pStyle w:val="Nadpis4"/>
        <w:spacing w:line="276" w:lineRule="auto"/>
      </w:pPr>
      <w:r w:rsidRPr="00253FBB">
        <w:t>Tkinter situation</w:t>
      </w:r>
    </w:p>
    <w:p w14:paraId="4DE2734A" w14:textId="2796DC39" w:rsidR="00421848" w:rsidRPr="00253FBB" w:rsidRDefault="00424D6C" w:rsidP="00E7629B">
      <w:pPr>
        <w:spacing w:line="276" w:lineRule="auto"/>
        <w:rPr>
          <w:lang w:val="en-GB"/>
        </w:rPr>
      </w:pPr>
      <w:r w:rsidRPr="00253FBB">
        <w:rPr>
          <w:lang w:val="en-GB"/>
        </w:rPr>
        <w:t xml:space="preserve">Tkinter, our first choice as a GUI framework, is </w:t>
      </w:r>
      <w:r w:rsidR="00BD15BE" w:rsidRPr="00253FBB">
        <w:rPr>
          <w:lang w:val="en-GB"/>
        </w:rPr>
        <w:t>single</w:t>
      </w:r>
      <w:r w:rsidR="003837EC" w:rsidRPr="00253FBB">
        <w:rPr>
          <w:lang w:val="en-GB"/>
        </w:rPr>
        <w:t>-</w:t>
      </w:r>
      <w:r w:rsidR="00BD15BE" w:rsidRPr="00253FBB">
        <w:rPr>
          <w:lang w:val="en-GB"/>
        </w:rPr>
        <w:t>threaded</w:t>
      </w:r>
      <w:r w:rsidRPr="00253FBB">
        <w:rPr>
          <w:lang w:val="en-GB"/>
        </w:rPr>
        <w:t xml:space="preserve"> only, it has no capabilities whatsoever for multiple threads to operate at the same time. </w:t>
      </w:r>
      <w:r w:rsidR="00025A31" w:rsidRPr="00253FBB">
        <w:rPr>
          <w:lang w:val="en-GB"/>
        </w:rPr>
        <w:t>However, there is a possible solution</w:t>
      </w:r>
      <w:r w:rsidR="003837EC" w:rsidRPr="00253FBB">
        <w:rPr>
          <w:lang w:val="en-GB"/>
        </w:rPr>
        <w:t xml:space="preserve"> for</w:t>
      </w:r>
      <w:r w:rsidR="00025A31" w:rsidRPr="00253FBB">
        <w:rPr>
          <w:lang w:val="en-GB"/>
        </w:rPr>
        <w:t xml:space="preserve"> </w:t>
      </w:r>
      <w:r w:rsidR="003837EC" w:rsidRPr="00253FBB">
        <w:rPr>
          <w:lang w:val="en-GB"/>
        </w:rPr>
        <w:t>overcoming</w:t>
      </w:r>
      <w:r w:rsidR="00025A31" w:rsidRPr="00253FBB">
        <w:rPr>
          <w:lang w:val="en-GB"/>
        </w:rPr>
        <w:t xml:space="preserve"> this problem (be it a little bit hacky). Tkinter has a method called after(timestep, function), which allows for a certain function to be called in regular timesteps from the main GUI thread.</w:t>
      </w:r>
      <w:r w:rsidR="00077FD8" w:rsidRPr="00253FBB">
        <w:rPr>
          <w:lang w:val="en-GB"/>
        </w:rPr>
        <w:t xml:space="preserve"> [15]</w:t>
      </w:r>
    </w:p>
    <w:p w14:paraId="036DCDD4" w14:textId="77777777" w:rsidR="00424D6C" w:rsidRPr="00253FBB" w:rsidRDefault="00421848" w:rsidP="00E7629B">
      <w:pPr>
        <w:spacing w:line="276" w:lineRule="auto"/>
        <w:rPr>
          <w:lang w:val="en-GB"/>
        </w:rPr>
      </w:pPr>
      <w:r w:rsidRPr="00253FBB">
        <w:rPr>
          <w:lang w:val="en-GB"/>
        </w:rPr>
        <w:t xml:space="preserve">We took advantage of this to call small pieces of simulation between handing the focus to the GUI to listen for the user input. It meant that the main (and only) GUI thread was constantly switching between simulation mode and listening mode (with the listening period lasting couple </w:t>
      </w:r>
      <w:r w:rsidR="00EB3FE6" w:rsidRPr="00253FBB">
        <w:rPr>
          <w:lang w:val="en-GB"/>
        </w:rPr>
        <w:t>milliseconds</w:t>
      </w:r>
      <w:r w:rsidRPr="00253FBB">
        <w:rPr>
          <w:lang w:val="en-GB"/>
        </w:rPr>
        <w:t>).</w:t>
      </w:r>
    </w:p>
    <w:p w14:paraId="267DFFBB" w14:textId="40EBB3CE" w:rsidR="00421848" w:rsidRPr="00253FBB" w:rsidRDefault="00421848" w:rsidP="00E7629B">
      <w:pPr>
        <w:spacing w:line="276" w:lineRule="auto"/>
        <w:rPr>
          <w:lang w:val="en-GB"/>
        </w:rPr>
      </w:pPr>
      <w:r w:rsidRPr="00253FBB">
        <w:rPr>
          <w:lang w:val="en-GB"/>
        </w:rPr>
        <w:t xml:space="preserve">This solution fulfilled the desired result (being able to both run calculations and listen for user input at the same time) but was far from being perfect. One </w:t>
      </w:r>
      <w:r w:rsidR="001D7E2F" w:rsidRPr="00253FBB">
        <w:rPr>
          <w:lang w:val="en-GB"/>
        </w:rPr>
        <w:t xml:space="preserve">of the </w:t>
      </w:r>
      <w:r w:rsidRPr="00253FBB">
        <w:rPr>
          <w:lang w:val="en-GB"/>
        </w:rPr>
        <w:t>disadvantage</w:t>
      </w:r>
      <w:r w:rsidR="001D7E2F" w:rsidRPr="00253FBB">
        <w:rPr>
          <w:lang w:val="en-GB"/>
        </w:rPr>
        <w:t>s</w:t>
      </w:r>
      <w:r w:rsidRPr="00253FBB">
        <w:rPr>
          <w:lang w:val="en-GB"/>
        </w:rPr>
        <w:t xml:space="preserve"> of this solution is that the calculation was </w:t>
      </w:r>
      <w:r w:rsidR="003A4B03" w:rsidRPr="00253FBB">
        <w:rPr>
          <w:lang w:val="en-GB"/>
        </w:rPr>
        <w:t xml:space="preserve">being constantly </w:t>
      </w:r>
      <w:r w:rsidRPr="00253FBB">
        <w:rPr>
          <w:lang w:val="en-GB"/>
        </w:rPr>
        <w:t>interrupted by the listening periods, which caused the time for the whole calculation to be higher than without those listening “pauses”.</w:t>
      </w:r>
      <w:r w:rsidR="001D7E2F" w:rsidRPr="00253FBB">
        <w:rPr>
          <w:lang w:val="en-GB"/>
        </w:rPr>
        <w:t xml:space="preserve"> Also, there </w:t>
      </w:r>
      <w:r w:rsidR="003A4B03" w:rsidRPr="00253FBB">
        <w:rPr>
          <w:lang w:val="en-GB"/>
        </w:rPr>
        <w:t>was</w:t>
      </w:r>
      <w:r w:rsidR="001D7E2F" w:rsidRPr="00253FBB">
        <w:rPr>
          <w:lang w:val="en-GB"/>
        </w:rPr>
        <w:t xml:space="preserve"> a need to cut simulation into a lot of smaller pieces, as the simulation cannot run constantly because of those interruptions. These pieces cannot be very big, because they themselves could cause the application to be unresponsive or “laggy” when being in the middle of simulating this big chunk. These pieces also should not be very small, because of the pausing time, which would cause the application </w:t>
      </w:r>
      <w:r w:rsidR="00D9067C" w:rsidRPr="00253FBB">
        <w:rPr>
          <w:lang w:val="en-GB"/>
        </w:rPr>
        <w:t>to spend</w:t>
      </w:r>
      <w:r w:rsidR="001D7E2F" w:rsidRPr="00253FBB">
        <w:rPr>
          <w:lang w:val="en-GB"/>
        </w:rPr>
        <w:t xml:space="preserve"> more time in listening mode than in calculating mode, which would slow things down immensely.</w:t>
      </w:r>
    </w:p>
    <w:p w14:paraId="6284BB24" w14:textId="682563B0" w:rsidR="00E0296F" w:rsidRPr="00253FBB" w:rsidRDefault="00E0296F" w:rsidP="00E7629B">
      <w:pPr>
        <w:pStyle w:val="Nadpis4"/>
        <w:spacing w:line="276" w:lineRule="auto"/>
      </w:pPr>
      <w:r w:rsidRPr="00253FBB">
        <w:t>PyQt5 situation</w:t>
      </w:r>
    </w:p>
    <w:p w14:paraId="4AC867DF" w14:textId="77777777" w:rsidR="00380B82" w:rsidRPr="00253FBB" w:rsidRDefault="00380B82" w:rsidP="00E7629B">
      <w:pPr>
        <w:spacing w:line="276" w:lineRule="auto"/>
        <w:rPr>
          <w:lang w:val="en-GB"/>
        </w:rPr>
      </w:pPr>
      <w:r w:rsidRPr="00253FBB">
        <w:rPr>
          <w:lang w:val="en-GB"/>
        </w:rPr>
        <w:t>After contemplating all the Tkinter disadvantages, we decided to replace it with PyQt5, which natively supports multithreaded behaviour.</w:t>
      </w:r>
    </w:p>
    <w:p w14:paraId="0545C609" w14:textId="04D43728" w:rsidR="0079594B" w:rsidRPr="00253FBB" w:rsidRDefault="0079594B" w:rsidP="00E7629B">
      <w:pPr>
        <w:spacing w:line="276" w:lineRule="auto"/>
        <w:rPr>
          <w:lang w:val="en-GB"/>
        </w:rPr>
      </w:pPr>
      <w:r w:rsidRPr="00253FBB">
        <w:rPr>
          <w:lang w:val="en-GB"/>
        </w:rPr>
        <w:t xml:space="preserve">PyQt5 provides an easy way how to handle multithreading with </w:t>
      </w:r>
      <w:r w:rsidR="00BC00DE" w:rsidRPr="00253FBB">
        <w:rPr>
          <w:lang w:val="en-GB"/>
        </w:rPr>
        <w:t xml:space="preserve">its own </w:t>
      </w:r>
      <w:r w:rsidRPr="00253FBB">
        <w:rPr>
          <w:lang w:val="en-GB"/>
        </w:rPr>
        <w:t>classes</w:t>
      </w:r>
      <w:r w:rsidR="00BC00DE" w:rsidRPr="00253FBB">
        <w:rPr>
          <w:lang w:val="en-GB"/>
        </w:rPr>
        <w:t xml:space="preserve"> (QRunnable and QThreadPool)</w:t>
      </w:r>
      <w:r w:rsidRPr="00253FBB">
        <w:rPr>
          <w:lang w:val="en-GB"/>
        </w:rPr>
        <w:t>.</w:t>
      </w:r>
      <w:r w:rsidR="00BC00DE" w:rsidRPr="00253FBB">
        <w:rPr>
          <w:lang w:val="en-GB"/>
        </w:rPr>
        <w:t xml:space="preserve"> This way it is trivial to define a function that should run on the </w:t>
      </w:r>
      <w:r w:rsidR="00551B00" w:rsidRPr="00253FBB">
        <w:rPr>
          <w:lang w:val="en-GB"/>
        </w:rPr>
        <w:t>background and</w:t>
      </w:r>
      <w:r w:rsidR="00BC00DE" w:rsidRPr="00253FBB">
        <w:rPr>
          <w:lang w:val="en-GB"/>
        </w:rPr>
        <w:t xml:space="preserve"> can be spawned and controlled by user interaction in the GUI.</w:t>
      </w:r>
      <w:r w:rsidR="00443E42" w:rsidRPr="00253FBB">
        <w:rPr>
          <w:lang w:val="en-GB"/>
        </w:rPr>
        <w:t xml:space="preserve"> It also makes</w:t>
      </w:r>
      <w:r w:rsidR="00B428D6" w:rsidRPr="00253FBB">
        <w:rPr>
          <w:lang w:val="en-GB"/>
        </w:rPr>
        <w:t xml:space="preserve"> it</w:t>
      </w:r>
      <w:r w:rsidR="00443E42" w:rsidRPr="00253FBB">
        <w:rPr>
          <w:lang w:val="en-GB"/>
        </w:rPr>
        <w:t xml:space="preserve"> easy to retrieve information from the background thread</w:t>
      </w:r>
      <w:r w:rsidR="004A0672" w:rsidRPr="00253FBB">
        <w:rPr>
          <w:lang w:val="en-GB"/>
        </w:rPr>
        <w:t>, that can emit data</w:t>
      </w:r>
      <w:r w:rsidR="005452BA" w:rsidRPr="00253FBB">
        <w:rPr>
          <w:lang w:val="en-GB"/>
        </w:rPr>
        <w:t xml:space="preserve"> </w:t>
      </w:r>
      <w:r w:rsidR="00857D0D" w:rsidRPr="00253FBB">
        <w:rPr>
          <w:lang w:val="en-GB"/>
        </w:rPr>
        <w:t>which will be picked up by the main thread</w:t>
      </w:r>
      <w:r w:rsidR="00443E42" w:rsidRPr="00253FBB">
        <w:rPr>
          <w:lang w:val="en-GB"/>
        </w:rPr>
        <w:t>.</w:t>
      </w:r>
      <w:r w:rsidR="00077FD8" w:rsidRPr="00253FBB">
        <w:rPr>
          <w:lang w:val="en-GB"/>
        </w:rPr>
        <w:t xml:space="preserve"> [16]</w:t>
      </w:r>
    </w:p>
    <w:p w14:paraId="60CAE996" w14:textId="5CA2E1C3" w:rsidR="003C2466" w:rsidRPr="00253FBB" w:rsidRDefault="003C2466" w:rsidP="00E7629B">
      <w:pPr>
        <w:spacing w:after="0" w:line="276" w:lineRule="auto"/>
        <w:rPr>
          <w:lang w:val="en-GB"/>
        </w:rPr>
      </w:pPr>
      <w:r w:rsidRPr="00253FBB">
        <w:rPr>
          <w:lang w:val="en-GB"/>
        </w:rPr>
        <w:t>Data from the background thread can be emitted on different occasions</w:t>
      </w:r>
      <w:r w:rsidR="00047937" w:rsidRPr="00253FBB">
        <w:rPr>
          <w:lang w:val="en-GB"/>
        </w:rPr>
        <w:t>:</w:t>
      </w:r>
    </w:p>
    <w:p w14:paraId="637000AC" w14:textId="32CA8E00" w:rsidR="003C2466" w:rsidRPr="00253FBB" w:rsidRDefault="003C2466" w:rsidP="00E7629B">
      <w:pPr>
        <w:pStyle w:val="Odstavecseseznamem"/>
        <w:numPr>
          <w:ilvl w:val="0"/>
          <w:numId w:val="1"/>
        </w:numPr>
        <w:spacing w:after="0" w:line="276" w:lineRule="auto"/>
        <w:rPr>
          <w:lang w:val="en-GB"/>
        </w:rPr>
      </w:pPr>
      <w:r w:rsidRPr="00253FBB">
        <w:rPr>
          <w:lang w:val="en-GB"/>
        </w:rPr>
        <w:t xml:space="preserve">By emitting positive values after each step in a calculation, we make sure that the timer in the GUI is being incremented (it is a sign of the calculation running). </w:t>
      </w:r>
    </w:p>
    <w:p w14:paraId="5AD6B6E0" w14:textId="2D5DAC0C" w:rsidR="003C2466" w:rsidRPr="00253FBB" w:rsidRDefault="003C2466" w:rsidP="00E7629B">
      <w:pPr>
        <w:pStyle w:val="Odstavecseseznamem"/>
        <w:numPr>
          <w:ilvl w:val="0"/>
          <w:numId w:val="1"/>
        </w:numPr>
        <w:spacing w:line="276" w:lineRule="auto"/>
        <w:rPr>
          <w:lang w:val="en-GB"/>
        </w:rPr>
      </w:pPr>
      <w:r w:rsidRPr="00253FBB">
        <w:rPr>
          <w:lang w:val="en-GB"/>
        </w:rPr>
        <w:t>After the calculation thread finishes, it emits two values</w:t>
      </w:r>
      <w:r w:rsidR="00DF780B" w:rsidRPr="00253FBB">
        <w:rPr>
          <w:lang w:val="en-GB"/>
        </w:rPr>
        <w:t xml:space="preserve">. First is the </w:t>
      </w:r>
      <w:r w:rsidRPr="00253FBB">
        <w:rPr>
          <w:lang w:val="en-GB"/>
        </w:rPr>
        <w:t xml:space="preserve">message that it has finished, so we can </w:t>
      </w:r>
      <w:r w:rsidR="00DF780B" w:rsidRPr="00253FBB">
        <w:rPr>
          <w:lang w:val="en-GB"/>
        </w:rPr>
        <w:t xml:space="preserve">reflect the state in GUI and save the resulting graphs if wanted. Second message caries over the result of the calculation in the form of </w:t>
      </w:r>
      <w:r w:rsidR="00550EC8" w:rsidRPr="00253FBB">
        <w:rPr>
          <w:lang w:val="en-GB"/>
        </w:rPr>
        <w:t xml:space="preserve">the </w:t>
      </w:r>
      <w:r w:rsidR="00DF780B" w:rsidRPr="00253FBB">
        <w:rPr>
          <w:lang w:val="en-GB"/>
        </w:rPr>
        <w:lastRenderedPageBreak/>
        <w:t>error</w:t>
      </w:r>
      <w:r w:rsidR="00550EC8" w:rsidRPr="00253FBB">
        <w:rPr>
          <w:lang w:val="en-GB"/>
        </w:rPr>
        <w:t xml:space="preserve"> margin</w:t>
      </w:r>
      <w:r w:rsidR="00DF780B" w:rsidRPr="00253FBB">
        <w:rPr>
          <w:lang w:val="en-GB"/>
        </w:rPr>
        <w:t xml:space="preserve"> – this will be displayed in GUI afterwards, to be visible for the user.</w:t>
      </w:r>
      <w:r w:rsidR="009A0EA3" w:rsidRPr="00253FBB">
        <w:rPr>
          <w:lang w:val="en-GB"/>
        </w:rPr>
        <w:t xml:space="preserve"> In </w:t>
      </w:r>
      <w:r w:rsidR="006E1ECE" w:rsidRPr="00253FBB">
        <w:rPr>
          <w:lang w:val="en-GB"/>
        </w:rPr>
        <w:t xml:space="preserve">the </w:t>
      </w:r>
      <w:r w:rsidR="009A0EA3" w:rsidRPr="00253FBB">
        <w:rPr>
          <w:lang w:val="en-GB"/>
        </w:rPr>
        <w:t xml:space="preserve">case of </w:t>
      </w:r>
      <w:r w:rsidR="00BC5284" w:rsidRPr="00253FBB">
        <w:rPr>
          <w:lang w:val="en-GB"/>
        </w:rPr>
        <w:t>inverse simulation, after it finishes, we also send a signal to show smoothing panel, which can be used to smooth the final results.</w:t>
      </w:r>
    </w:p>
    <w:p w14:paraId="7A329AE5" w14:textId="002FEFD6" w:rsidR="007404D0" w:rsidRPr="00253FBB" w:rsidRDefault="007404D0" w:rsidP="00E7629B">
      <w:pPr>
        <w:spacing w:line="276" w:lineRule="auto"/>
        <w:rPr>
          <w:lang w:val="en-GB"/>
        </w:rPr>
      </w:pPr>
      <w:r w:rsidRPr="00253FBB">
        <w:rPr>
          <w:lang w:val="en-GB"/>
        </w:rPr>
        <w:t xml:space="preserve">However, it is not enough to have a one-directional connection from the calculation thread to the main GUI thread – we also need a </w:t>
      </w:r>
      <w:r w:rsidR="00D14C5B" w:rsidRPr="00253FBB">
        <w:rPr>
          <w:lang w:val="en-GB"/>
        </w:rPr>
        <w:t>communication channel in the opposite direction, to be able to control the calculation (to pause it, stop it</w:t>
      </w:r>
      <w:r w:rsidR="005A71DC" w:rsidRPr="00253FBB">
        <w:rPr>
          <w:lang w:val="en-GB"/>
        </w:rPr>
        <w:t>,</w:t>
      </w:r>
      <w:r w:rsidR="00D14C5B" w:rsidRPr="00253FBB">
        <w:rPr>
          <w:lang w:val="en-GB"/>
        </w:rPr>
        <w:t xml:space="preserve"> etc.).</w:t>
      </w:r>
    </w:p>
    <w:p w14:paraId="026D3623" w14:textId="78BE95FA" w:rsidR="00234ABC" w:rsidRPr="00253FBB" w:rsidRDefault="00234ABC" w:rsidP="00E7629B">
      <w:pPr>
        <w:spacing w:line="276" w:lineRule="auto"/>
        <w:rPr>
          <w:lang w:val="en-GB"/>
        </w:rPr>
      </w:pPr>
      <w:r w:rsidRPr="00253FBB">
        <w:rPr>
          <w:lang w:val="en-GB"/>
        </w:rPr>
        <w:t xml:space="preserve">Specifically for the purpose of multithreaded communication, </w:t>
      </w:r>
      <w:r w:rsidR="005A71DC" w:rsidRPr="00253FBB">
        <w:rPr>
          <w:lang w:val="en-GB"/>
        </w:rPr>
        <w:t xml:space="preserve">the </w:t>
      </w:r>
      <w:r w:rsidR="00207445" w:rsidRPr="00253FBB">
        <w:rPr>
          <w:lang w:val="en-GB"/>
        </w:rPr>
        <w:t>Python</w:t>
      </w:r>
      <w:r w:rsidRPr="00253FBB">
        <w:rPr>
          <w:lang w:val="en-GB"/>
        </w:rPr>
        <w:t xml:space="preserve"> standard library offers a module named queue</w:t>
      </w:r>
      <w:r w:rsidR="00B00253" w:rsidRPr="00253FBB">
        <w:rPr>
          <w:rStyle w:val="Znakapoznpodarou"/>
          <w:lang w:val="en-GB"/>
        </w:rPr>
        <w:footnoteReference w:id="7"/>
      </w:r>
      <w:r w:rsidRPr="00253FBB">
        <w:rPr>
          <w:lang w:val="en-GB"/>
        </w:rPr>
        <w:t>, which we took advantage of.</w:t>
      </w:r>
      <w:r w:rsidR="00705CC0" w:rsidRPr="00253FBB">
        <w:rPr>
          <w:lang w:val="en-GB"/>
        </w:rPr>
        <w:t xml:space="preserve"> </w:t>
      </w:r>
      <w:r w:rsidR="005A71DC" w:rsidRPr="00253FBB">
        <w:rPr>
          <w:lang w:val="en-GB"/>
        </w:rPr>
        <w:t>The q</w:t>
      </w:r>
      <w:r w:rsidR="005F70BF" w:rsidRPr="00253FBB">
        <w:rPr>
          <w:lang w:val="en-GB"/>
        </w:rPr>
        <w:t xml:space="preserve">ueue is a data structure </w:t>
      </w:r>
      <w:r w:rsidR="00C73114" w:rsidRPr="00253FBB">
        <w:rPr>
          <w:lang w:val="en-GB"/>
        </w:rPr>
        <w:t xml:space="preserve">reminding a list, </w:t>
      </w:r>
      <w:r w:rsidR="005F70BF" w:rsidRPr="00253FBB">
        <w:rPr>
          <w:lang w:val="en-GB"/>
        </w:rPr>
        <w:t>that allows for the communication between two software components</w:t>
      </w:r>
      <w:r w:rsidR="009A0AB6" w:rsidRPr="00253FBB">
        <w:rPr>
          <w:lang w:val="en-GB"/>
        </w:rPr>
        <w:t xml:space="preserve"> (like threads). B</w:t>
      </w:r>
      <w:r w:rsidR="005F70BF" w:rsidRPr="00253FBB">
        <w:rPr>
          <w:lang w:val="en-GB"/>
        </w:rPr>
        <w:t xml:space="preserve">oth components can insert information </w:t>
      </w:r>
      <w:r w:rsidR="00EE7B18" w:rsidRPr="00253FBB">
        <w:rPr>
          <w:lang w:val="en-GB"/>
        </w:rPr>
        <w:t>on the back of</w:t>
      </w:r>
      <w:r w:rsidR="005F70BF" w:rsidRPr="00253FBB">
        <w:rPr>
          <w:lang w:val="en-GB"/>
        </w:rPr>
        <w:t xml:space="preserve"> the queue (put() method), or retrieve the information from </w:t>
      </w:r>
      <w:r w:rsidR="00EE7B18" w:rsidRPr="00253FBB">
        <w:rPr>
          <w:lang w:val="en-GB"/>
        </w:rPr>
        <w:t>the beginning of the queue</w:t>
      </w:r>
      <w:r w:rsidR="005F70BF" w:rsidRPr="00253FBB">
        <w:rPr>
          <w:lang w:val="en-GB"/>
        </w:rPr>
        <w:t xml:space="preserve"> (get() method). </w:t>
      </w:r>
    </w:p>
    <w:p w14:paraId="635659EF" w14:textId="77777777" w:rsidR="003E3FE4" w:rsidRPr="00253FBB" w:rsidRDefault="003E3FE4" w:rsidP="003E3FE4">
      <w:pPr>
        <w:keepNext/>
        <w:spacing w:line="276" w:lineRule="auto"/>
        <w:rPr>
          <w:lang w:val="en-GB"/>
        </w:rPr>
      </w:pPr>
      <w:r w:rsidRPr="00253FBB">
        <w:rPr>
          <w:noProof/>
          <w:lang w:val="en-GB"/>
        </w:rPr>
        <w:drawing>
          <wp:inline distT="0" distB="0" distL="0" distR="0" wp14:anchorId="3A487765" wp14:editId="4F445F9A">
            <wp:extent cx="3479800" cy="1714579"/>
            <wp:effectExtent l="0" t="0" r="6350" b="0"/>
            <wp:docPr id="88" name="Obrázek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506894" cy="1727929"/>
                    </a:xfrm>
                    <a:prstGeom prst="rect">
                      <a:avLst/>
                    </a:prstGeom>
                  </pic:spPr>
                </pic:pic>
              </a:graphicData>
            </a:graphic>
          </wp:inline>
        </w:drawing>
      </w:r>
    </w:p>
    <w:p w14:paraId="39A66FE3" w14:textId="527E3405" w:rsidR="003E3FE4" w:rsidRPr="00555986" w:rsidRDefault="003E3FE4" w:rsidP="003E3FE4">
      <w:pPr>
        <w:pStyle w:val="Titulek"/>
        <w:rPr>
          <w:rStyle w:val="Zdraznn"/>
          <w:i w:val="0"/>
          <w:iCs/>
        </w:rPr>
      </w:pPr>
      <w:bookmarkStart w:id="52" w:name="_Toc41846040"/>
      <w:r w:rsidRPr="00555986">
        <w:rPr>
          <w:rStyle w:val="Zdraznn"/>
        </w:rPr>
        <w:t xml:space="preserve">Figure </w:t>
      </w:r>
      <w:r w:rsidR="00BA0A16" w:rsidRPr="00555986">
        <w:rPr>
          <w:rStyle w:val="Zdraznn"/>
        </w:rPr>
        <w:fldChar w:fldCharType="begin"/>
      </w:r>
      <w:r w:rsidR="00BA0A16" w:rsidRPr="00555986">
        <w:rPr>
          <w:rStyle w:val="Zdraznn"/>
        </w:rPr>
        <w:instrText xml:space="preserve"> SEQ Figure \* ARABIC </w:instrText>
      </w:r>
      <w:r w:rsidR="00BA0A16" w:rsidRPr="00555986">
        <w:rPr>
          <w:rStyle w:val="Zdraznn"/>
        </w:rPr>
        <w:fldChar w:fldCharType="separate"/>
      </w:r>
      <w:r w:rsidR="002D46A1">
        <w:rPr>
          <w:rStyle w:val="Zdraznn"/>
          <w:noProof/>
        </w:rPr>
        <w:t>26</w:t>
      </w:r>
      <w:r w:rsidR="00BA0A16" w:rsidRPr="00555986">
        <w:rPr>
          <w:rStyle w:val="Zdraznn"/>
        </w:rPr>
        <w:fldChar w:fldCharType="end"/>
      </w:r>
      <w:r w:rsidRPr="00555986">
        <w:rPr>
          <w:rStyle w:val="Zdraznn"/>
          <w:i w:val="0"/>
          <w:iCs/>
        </w:rPr>
        <w:t xml:space="preserve">   Schema of the queue and its methods</w:t>
      </w:r>
      <w:bookmarkEnd w:id="52"/>
    </w:p>
    <w:p w14:paraId="32C28268" w14:textId="79826E76" w:rsidR="005F70BF" w:rsidRPr="00253FBB" w:rsidRDefault="005F70BF" w:rsidP="00E7629B">
      <w:pPr>
        <w:spacing w:line="276" w:lineRule="auto"/>
        <w:rPr>
          <w:lang w:val="en-GB"/>
        </w:rPr>
      </w:pPr>
      <w:r w:rsidRPr="00253FBB">
        <w:rPr>
          <w:lang w:val="en-GB"/>
        </w:rPr>
        <w:t xml:space="preserve">We set up a shared queue between main GUI thread and calculation thread so that the main thread can send commands via this queue, and calculation thread is listening for these commands. These commands are in the form of words like “pause”, “stop” or “continue” </w:t>
      </w:r>
      <w:r w:rsidR="00225BED" w:rsidRPr="00253FBB">
        <w:rPr>
          <w:lang w:val="en-GB"/>
        </w:rPr>
        <w:t>–</w:t>
      </w:r>
      <w:r w:rsidRPr="00253FBB">
        <w:rPr>
          <w:lang w:val="en-GB"/>
        </w:rPr>
        <w:t xml:space="preserve"> </w:t>
      </w:r>
      <w:r w:rsidR="00225BED" w:rsidRPr="00253FBB">
        <w:rPr>
          <w:lang w:val="en-GB"/>
        </w:rPr>
        <w:t>to which the calculation thread is reacting accordingly.</w:t>
      </w:r>
    </w:p>
    <w:p w14:paraId="6B119145" w14:textId="43E5224B" w:rsidR="00522327" w:rsidRPr="00253FBB" w:rsidRDefault="00522327" w:rsidP="00E7629B">
      <w:pPr>
        <w:spacing w:line="276" w:lineRule="auto"/>
        <w:rPr>
          <w:lang w:val="en-GB"/>
        </w:rPr>
      </w:pPr>
      <w:r w:rsidRPr="00253FBB">
        <w:rPr>
          <w:lang w:val="en-GB"/>
        </w:rPr>
        <w:t>After we had a working bidirectional connection between the main GUI thread and the calculation thread, the last problem had to be solved – how to best update the plo</w:t>
      </w:r>
      <w:r w:rsidR="00611E37" w:rsidRPr="00253FBB">
        <w:rPr>
          <w:lang w:val="en-GB"/>
        </w:rPr>
        <w:t>ts</w:t>
      </w:r>
      <w:r w:rsidRPr="00253FBB">
        <w:rPr>
          <w:lang w:val="en-GB"/>
        </w:rPr>
        <w:t xml:space="preserve"> in GUI, so that the user can see the simulation in real</w:t>
      </w:r>
      <w:r w:rsidR="005A71DC" w:rsidRPr="00253FBB">
        <w:rPr>
          <w:lang w:val="en-GB"/>
        </w:rPr>
        <w:t>-</w:t>
      </w:r>
      <w:r w:rsidRPr="00253FBB">
        <w:rPr>
          <w:lang w:val="en-GB"/>
        </w:rPr>
        <w:t>time.</w:t>
      </w:r>
    </w:p>
    <w:p w14:paraId="5932BD03" w14:textId="48615FED" w:rsidR="008950E6" w:rsidRPr="00253FBB" w:rsidRDefault="00522327" w:rsidP="00E7629B">
      <w:pPr>
        <w:spacing w:line="276" w:lineRule="auto"/>
        <w:rPr>
          <w:lang w:val="en-GB"/>
        </w:rPr>
      </w:pPr>
      <w:r w:rsidRPr="00253FBB">
        <w:rPr>
          <w:lang w:val="en-GB"/>
        </w:rPr>
        <w:t>There were multiple possible ways of achieving this (make it either responsibility of the main GUI thread</w:t>
      </w:r>
      <w:r w:rsidR="00BE6360" w:rsidRPr="00253FBB">
        <w:rPr>
          <w:lang w:val="en-GB"/>
        </w:rPr>
        <w:t>,</w:t>
      </w:r>
      <w:r w:rsidRPr="00253FBB">
        <w:rPr>
          <w:lang w:val="en-GB"/>
        </w:rPr>
        <w:t xml:space="preserve"> </w:t>
      </w:r>
      <w:r w:rsidR="002D4907" w:rsidRPr="00253FBB">
        <w:rPr>
          <w:lang w:val="en-GB"/>
        </w:rPr>
        <w:t>t</w:t>
      </w:r>
      <w:r w:rsidRPr="00253FBB">
        <w:rPr>
          <w:lang w:val="en-GB"/>
        </w:rPr>
        <w:t>he calculation thread</w:t>
      </w:r>
      <w:r w:rsidR="002D4907" w:rsidRPr="00253FBB">
        <w:rPr>
          <w:lang w:val="en-GB"/>
        </w:rPr>
        <w:t xml:space="preserve">, or even create a </w:t>
      </w:r>
      <w:r w:rsidR="004960D6" w:rsidRPr="00253FBB">
        <w:rPr>
          <w:lang w:val="en-GB"/>
        </w:rPr>
        <w:t>brand-new</w:t>
      </w:r>
      <w:r w:rsidR="002D4907" w:rsidRPr="00253FBB">
        <w:rPr>
          <w:lang w:val="en-GB"/>
        </w:rPr>
        <w:t xml:space="preserve"> thread just for the purpose of plotting the results</w:t>
      </w:r>
      <w:r w:rsidRPr="00253FBB">
        <w:rPr>
          <w:lang w:val="en-GB"/>
        </w:rPr>
        <w:t>).</w:t>
      </w:r>
    </w:p>
    <w:p w14:paraId="1BFEEB78" w14:textId="5231BD29" w:rsidR="00522327" w:rsidRPr="00253FBB" w:rsidRDefault="00522327" w:rsidP="00E7629B">
      <w:pPr>
        <w:spacing w:line="276" w:lineRule="auto"/>
        <w:rPr>
          <w:lang w:val="en-GB"/>
        </w:rPr>
      </w:pPr>
      <w:r w:rsidRPr="00253FBB">
        <w:rPr>
          <w:lang w:val="en-GB"/>
        </w:rPr>
        <w:t xml:space="preserve">In the end, we decided to </w:t>
      </w:r>
      <w:r w:rsidR="00BE6360" w:rsidRPr="00253FBB">
        <w:rPr>
          <w:lang w:val="en-GB"/>
        </w:rPr>
        <w:t xml:space="preserve">give this job to the calculation thread, so the main GUI thread can be as responsive as possible for the </w:t>
      </w:r>
      <w:r w:rsidR="004960D6" w:rsidRPr="00253FBB">
        <w:rPr>
          <w:lang w:val="en-GB"/>
        </w:rPr>
        <w:t>user and incorporating a new thread could be unnecessarily complicating the whole architecture</w:t>
      </w:r>
      <w:r w:rsidR="00BE6360" w:rsidRPr="00253FBB">
        <w:rPr>
          <w:lang w:val="en-GB"/>
        </w:rPr>
        <w:t>.</w:t>
      </w:r>
    </w:p>
    <w:p w14:paraId="1D9C278C" w14:textId="5AA9E847" w:rsidR="00E84013" w:rsidRPr="00253FBB" w:rsidRDefault="004960D6" w:rsidP="00E7629B">
      <w:pPr>
        <w:spacing w:line="276" w:lineRule="auto"/>
        <w:rPr>
          <w:lang w:val="en-GB"/>
        </w:rPr>
      </w:pPr>
      <w:r w:rsidRPr="00253FBB">
        <w:rPr>
          <w:lang w:val="en-GB"/>
        </w:rPr>
        <w:t xml:space="preserve">It certainly has a drawback of slowing the simulation down, because calculation thread must also update the plot, but is arguably the most concise and least difficult to implement </w:t>
      </w:r>
      <w:r w:rsidR="005A71DC" w:rsidRPr="00253FBB">
        <w:rPr>
          <w:lang w:val="en-GB"/>
        </w:rPr>
        <w:t xml:space="preserve">the </w:t>
      </w:r>
      <w:r w:rsidRPr="00253FBB">
        <w:rPr>
          <w:lang w:val="en-GB"/>
        </w:rPr>
        <w:t>solution.</w:t>
      </w:r>
    </w:p>
    <w:p w14:paraId="0AA5EE3E" w14:textId="77777777" w:rsidR="004960D6" w:rsidRPr="00253FBB" w:rsidRDefault="004960D6" w:rsidP="00E7629B">
      <w:pPr>
        <w:spacing w:line="276" w:lineRule="auto"/>
        <w:rPr>
          <w:lang w:val="en-GB"/>
        </w:rPr>
      </w:pPr>
      <w:r w:rsidRPr="00253FBB">
        <w:rPr>
          <w:lang w:val="en-GB"/>
        </w:rPr>
        <w:lastRenderedPageBreak/>
        <w:t xml:space="preserve">In the case of speed problems, </w:t>
      </w:r>
      <w:r w:rsidR="00E84013" w:rsidRPr="00253FBB">
        <w:rPr>
          <w:lang w:val="en-GB"/>
        </w:rPr>
        <w:t xml:space="preserve">the dedicated thread for graph plotting would come into play. However, the speed improvements are hard to predict, as there would be extra communication overhead of the calculation thread sending the calculated data frequently to the plotting thread, probably </w:t>
      </w:r>
      <w:r w:rsidR="004573A7" w:rsidRPr="00253FBB">
        <w:rPr>
          <w:lang w:val="en-GB"/>
        </w:rPr>
        <w:t>through the shared queue</w:t>
      </w:r>
      <w:r w:rsidR="00E84013" w:rsidRPr="00253FBB">
        <w:rPr>
          <w:lang w:val="en-GB"/>
        </w:rPr>
        <w:t>.</w:t>
      </w:r>
    </w:p>
    <w:p w14:paraId="1AB185D6" w14:textId="52AC4818" w:rsidR="009C58EA" w:rsidRPr="00253FBB" w:rsidRDefault="009C58EA" w:rsidP="00E7629B">
      <w:pPr>
        <w:spacing w:line="276" w:lineRule="auto"/>
        <w:rPr>
          <w:lang w:val="en-GB"/>
        </w:rPr>
      </w:pPr>
      <w:r w:rsidRPr="00253FBB">
        <w:rPr>
          <w:lang w:val="en-GB"/>
        </w:rPr>
        <w:t>Plotting the results from the calculation thread is done by passing it a reference of a GUI plot, whose plot() method will be called with the data from the calculating thread – effectively updating the plot.</w:t>
      </w:r>
    </w:p>
    <w:p w14:paraId="3656AD97" w14:textId="77777777" w:rsidR="004C586F" w:rsidRPr="00253FBB" w:rsidRDefault="004C586F" w:rsidP="00E7629B">
      <w:pPr>
        <w:spacing w:line="276" w:lineRule="auto"/>
        <w:rPr>
          <w:lang w:val="en-GB"/>
        </w:rPr>
      </w:pPr>
    </w:p>
    <w:p w14:paraId="76C767F9" w14:textId="7DD66ACD" w:rsidR="00D3189A" w:rsidRPr="00253FBB" w:rsidRDefault="00D3189A" w:rsidP="00D3189A">
      <w:pPr>
        <w:pStyle w:val="Nadpis2"/>
        <w:spacing w:line="276" w:lineRule="auto"/>
        <w:rPr>
          <w:lang w:val="en-GB"/>
        </w:rPr>
      </w:pPr>
      <w:bookmarkStart w:id="53" w:name="_Toc41846385"/>
      <w:r w:rsidRPr="00253FBB">
        <w:rPr>
          <w:lang w:val="en-GB"/>
        </w:rPr>
        <w:t>Computational engine</w:t>
      </w:r>
      <w:bookmarkEnd w:id="53"/>
    </w:p>
    <w:p w14:paraId="14FE09FE" w14:textId="1B4D59EA" w:rsidR="00D3189A" w:rsidRPr="00253FBB" w:rsidRDefault="00E01EBF" w:rsidP="00D305D7">
      <w:pPr>
        <w:rPr>
          <w:lang w:val="en-GB"/>
        </w:rPr>
      </w:pPr>
      <w:r w:rsidRPr="00253FBB">
        <w:rPr>
          <w:lang w:val="en-GB"/>
        </w:rPr>
        <w:t>The c</w:t>
      </w:r>
      <w:r w:rsidR="00D3189A" w:rsidRPr="00253FBB">
        <w:rPr>
          <w:lang w:val="en-GB"/>
        </w:rPr>
        <w:t>omputational engine is responsible for defining simulation logic and running the simulation.</w:t>
      </w:r>
      <w:r w:rsidR="00CE3C82" w:rsidRPr="00253FBB">
        <w:rPr>
          <w:lang w:val="en-GB"/>
        </w:rPr>
        <w:t xml:space="preserve"> It consists of two services (handling experimental data and interpolation) and the simulation itself.</w:t>
      </w:r>
    </w:p>
    <w:p w14:paraId="4DDAF638" w14:textId="459A4E84" w:rsidR="00B555F2" w:rsidRPr="00253FBB" w:rsidRDefault="00CC09AD" w:rsidP="00CC09AD">
      <w:pPr>
        <w:pStyle w:val="Nadpis3"/>
        <w:rPr>
          <w:lang w:val="en-GB"/>
        </w:rPr>
      </w:pPr>
      <w:bookmarkStart w:id="54" w:name="_Toc41846386"/>
      <w:r w:rsidRPr="00253FBB">
        <w:rPr>
          <w:lang w:val="en-GB"/>
        </w:rPr>
        <w:t>Experimental data service</w:t>
      </w:r>
      <w:bookmarkEnd w:id="54"/>
    </w:p>
    <w:p w14:paraId="4BC2FA0A" w14:textId="19A95945" w:rsidR="009411EC" w:rsidRPr="00253FBB" w:rsidRDefault="009411EC" w:rsidP="009411EC">
      <w:pPr>
        <w:rPr>
          <w:lang w:val="en-GB"/>
        </w:rPr>
      </w:pPr>
      <w:r w:rsidRPr="00253FBB">
        <w:rPr>
          <w:lang w:val="en-GB"/>
        </w:rPr>
        <w:t>Its purpose is to analyse and process the experimental data supplied from the user</w:t>
      </w:r>
      <w:r w:rsidR="003558BF" w:rsidRPr="00253FBB">
        <w:rPr>
          <w:lang w:val="en-GB"/>
        </w:rPr>
        <w:t xml:space="preserve"> in the form of CSV file</w:t>
      </w:r>
      <w:r w:rsidRPr="00253FBB">
        <w:rPr>
          <w:lang w:val="en-GB"/>
        </w:rPr>
        <w:t>.</w:t>
      </w:r>
    </w:p>
    <w:p w14:paraId="6424B282" w14:textId="1E7B5243" w:rsidR="00B555F2" w:rsidRPr="00253FBB" w:rsidRDefault="00B21049" w:rsidP="00E7629B">
      <w:pPr>
        <w:spacing w:after="0" w:line="276" w:lineRule="auto"/>
        <w:rPr>
          <w:lang w:val="en-GB"/>
        </w:rPr>
      </w:pPr>
      <w:r w:rsidRPr="00253FBB">
        <w:rPr>
          <w:lang w:val="en-GB"/>
        </w:rPr>
        <w:t>The file contains</w:t>
      </w:r>
      <w:r w:rsidR="00B555F2" w:rsidRPr="00253FBB">
        <w:rPr>
          <w:lang w:val="en-GB"/>
        </w:rPr>
        <w:t xml:space="preserve"> comma-separated rows with measurement data regarding:</w:t>
      </w:r>
    </w:p>
    <w:p w14:paraId="6EE12234" w14:textId="77777777" w:rsidR="00B555F2" w:rsidRPr="00253FBB" w:rsidRDefault="00B555F2" w:rsidP="00E7629B">
      <w:pPr>
        <w:pStyle w:val="Odstavecseseznamem"/>
        <w:numPr>
          <w:ilvl w:val="0"/>
          <w:numId w:val="1"/>
        </w:numPr>
        <w:spacing w:after="0" w:line="276" w:lineRule="auto"/>
        <w:rPr>
          <w:lang w:val="en-GB"/>
        </w:rPr>
      </w:pPr>
      <w:r w:rsidRPr="00253FBB">
        <w:rPr>
          <w:lang w:val="en-GB"/>
        </w:rPr>
        <w:t>Time from the beginning of measurement [seconds]</w:t>
      </w:r>
    </w:p>
    <w:p w14:paraId="4DEA2431" w14:textId="77777777" w:rsidR="00B555F2" w:rsidRPr="00253FBB" w:rsidRDefault="00B555F2" w:rsidP="00E7629B">
      <w:pPr>
        <w:pStyle w:val="Odstavecseseznamem"/>
        <w:numPr>
          <w:ilvl w:val="0"/>
          <w:numId w:val="1"/>
        </w:numPr>
        <w:spacing w:line="276" w:lineRule="auto"/>
        <w:rPr>
          <w:lang w:val="en-GB"/>
        </w:rPr>
      </w:pPr>
      <w:r w:rsidRPr="00253FBB">
        <w:rPr>
          <w:lang w:val="en-GB"/>
        </w:rPr>
        <w:t>Temperature measured inside the body [Celsius]</w:t>
      </w:r>
    </w:p>
    <w:p w14:paraId="2A7B5D05" w14:textId="77777777" w:rsidR="00B555F2" w:rsidRPr="00253FBB" w:rsidRDefault="00B555F2" w:rsidP="00E7629B">
      <w:pPr>
        <w:pStyle w:val="Odstavecseseznamem"/>
        <w:numPr>
          <w:ilvl w:val="0"/>
          <w:numId w:val="1"/>
        </w:numPr>
        <w:spacing w:line="276" w:lineRule="auto"/>
        <w:rPr>
          <w:lang w:val="en-GB"/>
        </w:rPr>
      </w:pPr>
      <w:r w:rsidRPr="00253FBB">
        <w:rPr>
          <w:lang w:val="en-GB"/>
        </w:rPr>
        <w:t>Heat flux applied to the body [Watt]</w:t>
      </w:r>
    </w:p>
    <w:p w14:paraId="59AC4DE6" w14:textId="77777777" w:rsidR="00B555F2" w:rsidRPr="00253FBB" w:rsidRDefault="00B555F2" w:rsidP="00E7629B">
      <w:pPr>
        <w:pStyle w:val="Odstavecseseznamem"/>
        <w:numPr>
          <w:ilvl w:val="0"/>
          <w:numId w:val="1"/>
        </w:numPr>
        <w:spacing w:line="276" w:lineRule="auto"/>
        <w:rPr>
          <w:lang w:val="en-GB"/>
        </w:rPr>
      </w:pPr>
      <w:r w:rsidRPr="00253FBB">
        <w:rPr>
          <w:lang w:val="en-GB"/>
        </w:rPr>
        <w:t>Ambient Temperature in the room [Celsius]</w:t>
      </w:r>
    </w:p>
    <w:p w14:paraId="42355C87" w14:textId="1F5A6986" w:rsidR="00747BB6" w:rsidRPr="00253FBB" w:rsidRDefault="004753CC" w:rsidP="00E7629B">
      <w:pPr>
        <w:spacing w:line="276" w:lineRule="auto"/>
        <w:rPr>
          <w:lang w:val="en-GB"/>
        </w:rPr>
      </w:pPr>
      <w:r w:rsidRPr="00253FBB">
        <w:rPr>
          <w:lang w:val="en-GB"/>
        </w:rPr>
        <w:t>We have a</w:t>
      </w:r>
      <w:r w:rsidR="00747BB6" w:rsidRPr="00253FBB">
        <w:rPr>
          <w:lang w:val="en-GB"/>
        </w:rPr>
        <w:t xml:space="preserve"> standalone module</w:t>
      </w:r>
      <w:r w:rsidRPr="00253FBB">
        <w:rPr>
          <w:lang w:val="en-GB"/>
        </w:rPr>
        <w:t xml:space="preserve"> for this purpose</w:t>
      </w:r>
      <w:r w:rsidR="00C84D1F" w:rsidRPr="00253FBB">
        <w:rPr>
          <w:lang w:val="en-GB"/>
        </w:rPr>
        <w:t xml:space="preserve">, </w:t>
      </w:r>
      <w:r w:rsidR="00747BB6" w:rsidRPr="00253FBB">
        <w:rPr>
          <w:b/>
          <w:bCs/>
          <w:lang w:val="en-GB"/>
        </w:rPr>
        <w:t>experiment_data_handler.py</w:t>
      </w:r>
      <w:r w:rsidR="00747BB6" w:rsidRPr="00253FBB">
        <w:rPr>
          <w:lang w:val="en-GB"/>
        </w:rPr>
        <w:t xml:space="preserve">, that </w:t>
      </w:r>
      <w:r w:rsidR="00C82877" w:rsidRPr="00253FBB">
        <w:rPr>
          <w:lang w:val="en-GB"/>
        </w:rPr>
        <w:t xml:space="preserve">is </w:t>
      </w:r>
      <w:r w:rsidR="00747BB6" w:rsidRPr="00253FBB">
        <w:rPr>
          <w:lang w:val="en-GB"/>
        </w:rPr>
        <w:t xml:space="preserve">processing the data in a .csv </w:t>
      </w:r>
      <w:r w:rsidR="005342B5" w:rsidRPr="00253FBB">
        <w:rPr>
          <w:lang w:val="en-GB"/>
        </w:rPr>
        <w:t>file and</w:t>
      </w:r>
      <w:r w:rsidR="00747BB6" w:rsidRPr="00253FBB">
        <w:rPr>
          <w:lang w:val="en-GB"/>
        </w:rPr>
        <w:t xml:space="preserve"> transforming them into </w:t>
      </w:r>
      <w:r w:rsidR="00207445" w:rsidRPr="00253FBB">
        <w:rPr>
          <w:lang w:val="en-GB"/>
        </w:rPr>
        <w:t>Python</w:t>
      </w:r>
      <w:r w:rsidR="00747BB6" w:rsidRPr="00253FBB">
        <w:rPr>
          <w:lang w:val="en-GB"/>
        </w:rPr>
        <w:t xml:space="preserve"> data structures (lists of values)</w:t>
      </w:r>
      <w:r w:rsidR="009C1438" w:rsidRPr="00253FBB">
        <w:rPr>
          <w:lang w:val="en-GB"/>
        </w:rPr>
        <w:t xml:space="preserve"> inside </w:t>
      </w:r>
      <w:r w:rsidR="00F41CB8" w:rsidRPr="00253FBB">
        <w:rPr>
          <w:lang w:val="en-GB"/>
        </w:rPr>
        <w:t>its own</w:t>
      </w:r>
      <w:r w:rsidR="009C1438" w:rsidRPr="00253FBB">
        <w:rPr>
          <w:lang w:val="en-GB"/>
        </w:rPr>
        <w:t xml:space="preserve"> class</w:t>
      </w:r>
      <w:r w:rsidR="00FC08D4" w:rsidRPr="00253FBB">
        <w:rPr>
          <w:lang w:val="en-GB"/>
        </w:rPr>
        <w:t>.</w:t>
      </w:r>
      <w:r w:rsidRPr="00253FBB">
        <w:rPr>
          <w:lang w:val="en-GB"/>
        </w:rPr>
        <w:t xml:space="preserve"> This transformed data </w:t>
      </w:r>
      <w:r w:rsidR="005342B5" w:rsidRPr="00253FBB">
        <w:rPr>
          <w:lang w:val="en-GB"/>
        </w:rPr>
        <w:t>is</w:t>
      </w:r>
      <w:r w:rsidRPr="00253FBB">
        <w:rPr>
          <w:lang w:val="en-GB"/>
        </w:rPr>
        <w:t xml:space="preserve"> then used by the simulation.</w:t>
      </w:r>
    </w:p>
    <w:p w14:paraId="6D2EC901" w14:textId="77777777" w:rsidR="002F5772" w:rsidRPr="00253FBB" w:rsidRDefault="002F5772" w:rsidP="002F5772">
      <w:pPr>
        <w:keepNext/>
        <w:spacing w:line="276" w:lineRule="auto"/>
        <w:rPr>
          <w:lang w:val="en-GB"/>
        </w:rPr>
      </w:pPr>
      <w:r w:rsidRPr="00253FBB">
        <w:rPr>
          <w:noProof/>
          <w:lang w:val="en-GB"/>
        </w:rPr>
        <w:drawing>
          <wp:inline distT="0" distB="0" distL="0" distR="0" wp14:anchorId="525FD10C" wp14:editId="40E3A149">
            <wp:extent cx="3324225" cy="2819400"/>
            <wp:effectExtent l="0" t="0" r="9525"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324225" cy="2819400"/>
                    </a:xfrm>
                    <a:prstGeom prst="rect">
                      <a:avLst/>
                    </a:prstGeom>
                  </pic:spPr>
                </pic:pic>
              </a:graphicData>
            </a:graphic>
          </wp:inline>
        </w:drawing>
      </w:r>
    </w:p>
    <w:p w14:paraId="6B754FE1" w14:textId="56FC371E" w:rsidR="002F5772" w:rsidRPr="00E93B6C" w:rsidRDefault="002F5772" w:rsidP="002F5772">
      <w:pPr>
        <w:pStyle w:val="Titulek"/>
        <w:rPr>
          <w:rStyle w:val="Zdraznn"/>
          <w:i w:val="0"/>
          <w:iCs/>
        </w:rPr>
      </w:pPr>
      <w:bookmarkStart w:id="55" w:name="_Toc41846041"/>
      <w:r w:rsidRPr="00E93B6C">
        <w:rPr>
          <w:rStyle w:val="Zdraznn"/>
        </w:rPr>
        <w:t xml:space="preserve">Figure </w:t>
      </w:r>
      <w:r w:rsidR="00BA0A16" w:rsidRPr="00E93B6C">
        <w:rPr>
          <w:rStyle w:val="Zdraznn"/>
        </w:rPr>
        <w:fldChar w:fldCharType="begin"/>
      </w:r>
      <w:r w:rsidR="00BA0A16" w:rsidRPr="00E93B6C">
        <w:rPr>
          <w:rStyle w:val="Zdraznn"/>
        </w:rPr>
        <w:instrText xml:space="preserve"> SEQ Figure \* ARABIC </w:instrText>
      </w:r>
      <w:r w:rsidR="00BA0A16" w:rsidRPr="00E93B6C">
        <w:rPr>
          <w:rStyle w:val="Zdraznn"/>
        </w:rPr>
        <w:fldChar w:fldCharType="separate"/>
      </w:r>
      <w:r w:rsidR="002D46A1">
        <w:rPr>
          <w:rStyle w:val="Zdraznn"/>
          <w:noProof/>
        </w:rPr>
        <w:t>27</w:t>
      </w:r>
      <w:r w:rsidR="00BA0A16" w:rsidRPr="00E93B6C">
        <w:rPr>
          <w:rStyle w:val="Zdraznn"/>
        </w:rPr>
        <w:fldChar w:fldCharType="end"/>
      </w:r>
      <w:r w:rsidRPr="00E93B6C">
        <w:rPr>
          <w:rStyle w:val="Zdraznn"/>
          <w:i w:val="0"/>
          <w:iCs/>
        </w:rPr>
        <w:t xml:space="preserve">   Example of </w:t>
      </w:r>
      <w:r w:rsidR="006B2724" w:rsidRPr="00E93B6C">
        <w:rPr>
          <w:rStyle w:val="Zdraznn"/>
          <w:i w:val="0"/>
          <w:iCs/>
        </w:rPr>
        <w:t xml:space="preserve">CSV </w:t>
      </w:r>
      <w:r w:rsidR="006C628F" w:rsidRPr="00E93B6C">
        <w:rPr>
          <w:rStyle w:val="Zdraznn"/>
          <w:i w:val="0"/>
          <w:iCs/>
        </w:rPr>
        <w:t>experimental data</w:t>
      </w:r>
      <w:bookmarkEnd w:id="55"/>
    </w:p>
    <w:p w14:paraId="1C7228F5" w14:textId="77777777" w:rsidR="00936D85" w:rsidRPr="00253FBB" w:rsidRDefault="00FC08D4" w:rsidP="00E7629B">
      <w:pPr>
        <w:spacing w:line="276" w:lineRule="auto"/>
        <w:rPr>
          <w:lang w:val="en-GB"/>
        </w:rPr>
      </w:pPr>
      <w:r w:rsidRPr="00253FBB">
        <w:rPr>
          <w:lang w:val="en-GB"/>
        </w:rPr>
        <w:lastRenderedPageBreak/>
        <w:t xml:space="preserve">We had multiple possibilities </w:t>
      </w:r>
      <w:r w:rsidR="007020E1" w:rsidRPr="00253FBB">
        <w:rPr>
          <w:lang w:val="en-GB"/>
        </w:rPr>
        <w:t xml:space="preserve">of </w:t>
      </w:r>
      <w:r w:rsidRPr="00253FBB">
        <w:rPr>
          <w:lang w:val="en-GB"/>
        </w:rPr>
        <w:t xml:space="preserve">how to parse the data </w:t>
      </w:r>
      <w:r w:rsidR="00EC7E2A" w:rsidRPr="00253FBB">
        <w:rPr>
          <w:lang w:val="en-GB"/>
        </w:rPr>
        <w:t>from the</w:t>
      </w:r>
      <w:r w:rsidRPr="00253FBB">
        <w:rPr>
          <w:lang w:val="en-GB"/>
        </w:rPr>
        <w:t xml:space="preserve"> CSV file, all of them having some advantages and disadvantages. At first, we were recognizing the columns according to their position in the row (time comes first, temperature second, etc.). This, however, had the disadvantage </w:t>
      </w:r>
      <w:r w:rsidR="00490B2E" w:rsidRPr="00253FBB">
        <w:rPr>
          <w:lang w:val="en-GB"/>
        </w:rPr>
        <w:t>of strictly setting the structure of CSV file (the order of the columns), which can become problematic when user</w:t>
      </w:r>
      <w:r w:rsidR="00537C23" w:rsidRPr="00253FBB">
        <w:rPr>
          <w:lang w:val="en-GB"/>
        </w:rPr>
        <w:t xml:space="preserve">s do </w:t>
      </w:r>
      <w:r w:rsidR="00490B2E" w:rsidRPr="00253FBB">
        <w:rPr>
          <w:lang w:val="en-GB"/>
        </w:rPr>
        <w:t xml:space="preserve">not have </w:t>
      </w:r>
      <w:r w:rsidR="00537C23" w:rsidRPr="00253FBB">
        <w:rPr>
          <w:lang w:val="en-GB"/>
        </w:rPr>
        <w:t>the</w:t>
      </w:r>
      <w:r w:rsidR="00490B2E" w:rsidRPr="00253FBB">
        <w:rPr>
          <w:lang w:val="en-GB"/>
        </w:rPr>
        <w:t xml:space="preserve"> influence over their format. </w:t>
      </w:r>
    </w:p>
    <w:p w14:paraId="38A625E7" w14:textId="629A02E3" w:rsidR="00FC08D4" w:rsidRPr="00253FBB" w:rsidRDefault="00490B2E" w:rsidP="00E7629B">
      <w:pPr>
        <w:spacing w:line="276" w:lineRule="auto"/>
        <w:rPr>
          <w:lang w:val="en-GB"/>
        </w:rPr>
      </w:pPr>
      <w:r w:rsidRPr="00253FBB">
        <w:rPr>
          <w:lang w:val="en-GB"/>
        </w:rPr>
        <w:t>With the assumption, that it is much easier to just include one header row into a CSV file</w:t>
      </w:r>
      <w:r w:rsidR="00F816A0" w:rsidRPr="00253FBB">
        <w:rPr>
          <w:lang w:val="en-GB"/>
        </w:rPr>
        <w:t xml:space="preserve"> than changing the order of the columns in the whole file, we decided to identify the data according to </w:t>
      </w:r>
      <w:r w:rsidR="00186632" w:rsidRPr="00253FBB">
        <w:rPr>
          <w:lang w:val="en-GB"/>
        </w:rPr>
        <w:t>the header row, where users specify which column contains which data.</w:t>
      </w:r>
    </w:p>
    <w:p w14:paraId="496DAE08" w14:textId="34A59121" w:rsidR="00936D85" w:rsidRPr="00253FBB" w:rsidRDefault="00936D85" w:rsidP="00E7629B">
      <w:pPr>
        <w:spacing w:line="276" w:lineRule="auto"/>
        <w:rPr>
          <w:lang w:val="en-GB"/>
        </w:rPr>
      </w:pPr>
      <w:r w:rsidRPr="00253FBB">
        <w:rPr>
          <w:lang w:val="en-GB"/>
        </w:rPr>
        <w:t xml:space="preserve">The header values identifying the specific columns can be seen in the </w:t>
      </w:r>
      <w:r w:rsidRPr="00253FBB">
        <w:rPr>
          <w:i/>
          <w:iCs/>
          <w:lang w:val="en-GB"/>
        </w:rPr>
        <w:t>Figure</w:t>
      </w:r>
      <w:r w:rsidRPr="00253FBB">
        <w:rPr>
          <w:lang w:val="en-GB"/>
        </w:rPr>
        <w:t xml:space="preserve"> above, being Time</w:t>
      </w:r>
      <w:r w:rsidR="008B2B98" w:rsidRPr="00253FBB">
        <w:rPr>
          <w:lang w:val="en-GB"/>
        </w:rPr>
        <w:t xml:space="preserve"> for time,</w:t>
      </w:r>
      <w:r w:rsidRPr="00253FBB">
        <w:rPr>
          <w:lang w:val="en-GB"/>
        </w:rPr>
        <w:t xml:space="preserve"> Temperature</w:t>
      </w:r>
      <w:r w:rsidR="008B2B98" w:rsidRPr="00253FBB">
        <w:rPr>
          <w:lang w:val="en-GB"/>
        </w:rPr>
        <w:t xml:space="preserve"> for temperature</w:t>
      </w:r>
      <w:r w:rsidRPr="00253FBB">
        <w:rPr>
          <w:lang w:val="en-GB"/>
        </w:rPr>
        <w:t>, HeatFlux</w:t>
      </w:r>
      <w:r w:rsidR="008B2B98" w:rsidRPr="00253FBB">
        <w:rPr>
          <w:lang w:val="en-GB"/>
        </w:rPr>
        <w:t xml:space="preserve"> for heat flux</w:t>
      </w:r>
      <w:r w:rsidRPr="00253FBB">
        <w:rPr>
          <w:lang w:val="en-GB"/>
        </w:rPr>
        <w:t xml:space="preserve"> and T_amb</w:t>
      </w:r>
      <w:r w:rsidR="008B2B98" w:rsidRPr="00253FBB">
        <w:rPr>
          <w:lang w:val="en-GB"/>
        </w:rPr>
        <w:t xml:space="preserve"> for the ambient temperature</w:t>
      </w:r>
      <w:r w:rsidRPr="00253FBB">
        <w:rPr>
          <w:lang w:val="en-GB"/>
        </w:rPr>
        <w:t>.</w:t>
      </w:r>
    </w:p>
    <w:p w14:paraId="4EBD60DA" w14:textId="77777777" w:rsidR="00156FD9" w:rsidRPr="00253FBB" w:rsidRDefault="00156FD9" w:rsidP="00E7629B">
      <w:pPr>
        <w:spacing w:line="276" w:lineRule="auto"/>
        <w:rPr>
          <w:lang w:val="en-GB"/>
        </w:rPr>
      </w:pPr>
    </w:p>
    <w:p w14:paraId="65C554B3" w14:textId="010317C7" w:rsidR="00D84C59" w:rsidRPr="00253FBB" w:rsidRDefault="00CC09AD" w:rsidP="00CC09AD">
      <w:pPr>
        <w:pStyle w:val="Nadpis3"/>
        <w:rPr>
          <w:lang w:val="en-GB"/>
        </w:rPr>
      </w:pPr>
      <w:bookmarkStart w:id="56" w:name="_Toc41846387"/>
      <w:r w:rsidRPr="00253FBB">
        <w:rPr>
          <w:lang w:val="en-GB"/>
        </w:rPr>
        <w:t>Interpolation service</w:t>
      </w:r>
      <w:bookmarkEnd w:id="56"/>
    </w:p>
    <w:p w14:paraId="4CCCFB03" w14:textId="77777777" w:rsidR="009E3EC0" w:rsidRPr="00253FBB" w:rsidRDefault="00D305D7" w:rsidP="00D84C59">
      <w:pPr>
        <w:spacing w:line="276" w:lineRule="auto"/>
        <w:rPr>
          <w:lang w:val="en-GB"/>
        </w:rPr>
      </w:pPr>
      <w:r w:rsidRPr="00253FBB">
        <w:rPr>
          <w:lang w:val="en-GB"/>
        </w:rPr>
        <w:t>During the development, we discovered a need for another service</w:t>
      </w:r>
      <w:r w:rsidR="00156FD9" w:rsidRPr="00253FBB">
        <w:rPr>
          <w:lang w:val="en-GB"/>
        </w:rPr>
        <w:t xml:space="preserve">, dealing with a quick interpolation. </w:t>
      </w:r>
      <w:r w:rsidR="00F91DA5" w:rsidRPr="00253FBB">
        <w:rPr>
          <w:lang w:val="en-GB"/>
        </w:rPr>
        <w:t>In the whole simulation, we were using exact</w:t>
      </w:r>
      <w:r w:rsidR="0025685E" w:rsidRPr="00253FBB">
        <w:rPr>
          <w:lang w:val="en-GB"/>
        </w:rPr>
        <w:t>ly the</w:t>
      </w:r>
      <w:r w:rsidR="00F91DA5" w:rsidRPr="00253FBB">
        <w:rPr>
          <w:lang w:val="en-GB"/>
        </w:rPr>
        <w:t xml:space="preserve"> same</w:t>
      </w:r>
      <w:r w:rsidR="0025685E" w:rsidRPr="00253FBB">
        <w:rPr>
          <w:lang w:val="en-GB"/>
        </w:rPr>
        <w:t xml:space="preserve"> kind of</w:t>
      </w:r>
      <w:r w:rsidR="00F91DA5" w:rsidRPr="00253FBB">
        <w:rPr>
          <w:lang w:val="en-GB"/>
        </w:rPr>
        <w:t xml:space="preserve"> interpolation</w:t>
      </w:r>
      <w:r w:rsidR="0025685E" w:rsidRPr="00253FBB">
        <w:rPr>
          <w:lang w:val="en-GB"/>
        </w:rPr>
        <w:t xml:space="preserve"> in determining the temperature at an exact spot</w:t>
      </w:r>
      <w:r w:rsidR="00D77908" w:rsidRPr="00253FBB">
        <w:rPr>
          <w:lang w:val="en-GB"/>
        </w:rPr>
        <w:t>, given the array of temperatures in the whole body.</w:t>
      </w:r>
    </w:p>
    <w:p w14:paraId="03E6CE0A" w14:textId="77777777" w:rsidR="009E3EC0" w:rsidRPr="00253FBB" w:rsidRDefault="00C42898" w:rsidP="009E3EC0">
      <w:pPr>
        <w:keepNext/>
        <w:spacing w:line="276" w:lineRule="auto"/>
        <w:rPr>
          <w:lang w:val="en-GB"/>
        </w:rPr>
      </w:pPr>
      <w:r w:rsidRPr="00253FBB">
        <w:rPr>
          <w:noProof/>
          <w:lang w:val="en-GB"/>
        </w:rPr>
        <w:drawing>
          <wp:inline distT="0" distB="0" distL="0" distR="0" wp14:anchorId="1038EE93" wp14:editId="0D5BB627">
            <wp:extent cx="5442155" cy="520700"/>
            <wp:effectExtent l="0" t="0" r="6350" b="0"/>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446943" cy="521158"/>
                    </a:xfrm>
                    <a:prstGeom prst="rect">
                      <a:avLst/>
                    </a:prstGeom>
                    <a:noFill/>
                    <a:ln>
                      <a:noFill/>
                    </a:ln>
                  </pic:spPr>
                </pic:pic>
              </a:graphicData>
            </a:graphic>
          </wp:inline>
        </w:drawing>
      </w:r>
    </w:p>
    <w:p w14:paraId="7044AD77" w14:textId="2B60731F" w:rsidR="00C42898" w:rsidRPr="00303EDE" w:rsidRDefault="009E3EC0" w:rsidP="009E3EC0">
      <w:pPr>
        <w:pStyle w:val="Titulek"/>
        <w:rPr>
          <w:rStyle w:val="Zdraznn"/>
        </w:rPr>
      </w:pPr>
      <w:bookmarkStart w:id="57" w:name="_Toc41846042"/>
      <w:r w:rsidRPr="00303EDE">
        <w:rPr>
          <w:rStyle w:val="Zdraznn"/>
        </w:rPr>
        <w:t xml:space="preserve">Figure </w:t>
      </w:r>
      <w:r w:rsidR="00BA0A16" w:rsidRPr="00303EDE">
        <w:rPr>
          <w:rStyle w:val="Zdraznn"/>
        </w:rPr>
        <w:fldChar w:fldCharType="begin"/>
      </w:r>
      <w:r w:rsidR="00BA0A16" w:rsidRPr="00303EDE">
        <w:rPr>
          <w:rStyle w:val="Zdraznn"/>
        </w:rPr>
        <w:instrText xml:space="preserve"> SEQ Figure \* ARABIC </w:instrText>
      </w:r>
      <w:r w:rsidR="00BA0A16" w:rsidRPr="00303EDE">
        <w:rPr>
          <w:rStyle w:val="Zdraznn"/>
        </w:rPr>
        <w:fldChar w:fldCharType="separate"/>
      </w:r>
      <w:r w:rsidR="002D46A1">
        <w:rPr>
          <w:rStyle w:val="Zdraznn"/>
          <w:noProof/>
        </w:rPr>
        <w:t>28</w:t>
      </w:r>
      <w:r w:rsidR="00BA0A16" w:rsidRPr="00303EDE">
        <w:rPr>
          <w:rStyle w:val="Zdraznn"/>
        </w:rPr>
        <w:fldChar w:fldCharType="end"/>
      </w:r>
      <w:r w:rsidRPr="00303EDE">
        <w:rPr>
          <w:rStyle w:val="Zdraznn"/>
        </w:rPr>
        <w:t xml:space="preserve">   </w:t>
      </w:r>
      <w:r w:rsidRPr="00303EDE">
        <w:rPr>
          <w:rStyle w:val="Zdraznn"/>
          <w:i w:val="0"/>
          <w:iCs/>
        </w:rPr>
        <w:t xml:space="preserve">Array of </w:t>
      </w:r>
      <w:r w:rsidR="000B1A95" w:rsidRPr="00303EDE">
        <w:rPr>
          <w:rStyle w:val="Zdraznn"/>
          <w:i w:val="0"/>
          <w:iCs/>
        </w:rPr>
        <w:t>elements in the body, point of interest being red</w:t>
      </w:r>
      <w:bookmarkEnd w:id="57"/>
    </w:p>
    <w:p w14:paraId="5D89DF41" w14:textId="2C73951B" w:rsidR="004D717F" w:rsidRPr="00253FBB" w:rsidRDefault="000B1A95" w:rsidP="000B1A95">
      <w:pPr>
        <w:spacing w:line="276" w:lineRule="auto"/>
        <w:rPr>
          <w:lang w:val="en-GB"/>
        </w:rPr>
      </w:pPr>
      <w:r w:rsidRPr="00253FBB">
        <w:rPr>
          <w:i/>
          <w:iCs/>
          <w:lang w:val="en-GB"/>
        </w:rPr>
        <w:t>Figure</w:t>
      </w:r>
      <w:r w:rsidRPr="00253FBB">
        <w:rPr>
          <w:lang w:val="en-GB"/>
        </w:rPr>
        <w:t xml:space="preserve"> above shows the example of this situation. We have divided the body into 20 elements</w:t>
      </w:r>
      <w:r w:rsidR="004A366E" w:rsidRPr="00253FBB">
        <w:rPr>
          <w:lang w:val="en-GB"/>
        </w:rPr>
        <w:t xml:space="preserve"> (indexed from 0 to 19)</w:t>
      </w:r>
      <w:r w:rsidRPr="00253FBB">
        <w:rPr>
          <w:lang w:val="en-GB"/>
        </w:rPr>
        <w:t>, and we have simulated temperatures in these 20 points</w:t>
      </w:r>
      <w:r w:rsidR="004A366E" w:rsidRPr="00253FBB">
        <w:rPr>
          <w:lang w:val="en-GB"/>
        </w:rPr>
        <w:t>.</w:t>
      </w:r>
      <w:r w:rsidRPr="00253FBB">
        <w:rPr>
          <w:lang w:val="en-GB"/>
        </w:rPr>
        <w:t xml:space="preserve"> Our place of interest, in which we want to know the temperature, </w:t>
      </w:r>
      <w:r w:rsidR="00B22894" w:rsidRPr="00253FBB">
        <w:rPr>
          <w:lang w:val="en-GB"/>
        </w:rPr>
        <w:t>is</w:t>
      </w:r>
      <w:r w:rsidRPr="00253FBB">
        <w:rPr>
          <w:lang w:val="en-GB"/>
        </w:rPr>
        <w:t xml:space="preserve"> highlighted by a red marker, situated between indexes 8 and 9.</w:t>
      </w:r>
      <w:r w:rsidR="00C728C3" w:rsidRPr="00253FBB">
        <w:rPr>
          <w:lang w:val="en-GB"/>
        </w:rPr>
        <w:t xml:space="preserve"> We only know the temperature at index 8 and temperature at index 9, so the value inside this interval comes from linear interpolation.</w:t>
      </w:r>
    </w:p>
    <w:p w14:paraId="02A37C9C" w14:textId="1D04898B" w:rsidR="000B1A95" w:rsidRPr="00253FBB" w:rsidRDefault="004D717F" w:rsidP="000B1A95">
      <w:pPr>
        <w:spacing w:line="276" w:lineRule="auto"/>
        <w:rPr>
          <w:lang w:val="en-GB"/>
        </w:rPr>
      </w:pPr>
      <w:r w:rsidRPr="00253FBB">
        <w:rPr>
          <w:lang w:val="en-GB"/>
        </w:rPr>
        <w:t xml:space="preserve">Because the position of interest stays the same during the whole simulation, we can save a lot of computing by not determining the </w:t>
      </w:r>
      <w:r w:rsidR="00EC4C2C" w:rsidRPr="00253FBB">
        <w:rPr>
          <w:lang w:val="en-GB"/>
        </w:rPr>
        <w:t>relative position of our point in the array on every step – we do it just once in the beginning.</w:t>
      </w:r>
      <w:r w:rsidR="000B1A95" w:rsidRPr="00253FBB">
        <w:rPr>
          <w:lang w:val="en-GB"/>
        </w:rPr>
        <w:t xml:space="preserve"> </w:t>
      </w:r>
      <w:r w:rsidR="00DB7F7A" w:rsidRPr="00253FBB">
        <w:rPr>
          <w:lang w:val="en-GB"/>
        </w:rPr>
        <w:t xml:space="preserve">Whenever we want to get a temperature at this point later, </w:t>
      </w:r>
      <w:r w:rsidR="00D21095" w:rsidRPr="00253FBB">
        <w:rPr>
          <w:lang w:val="en-GB"/>
        </w:rPr>
        <w:t xml:space="preserve">we just take the interpolated value </w:t>
      </w:r>
      <w:r w:rsidR="00402C51" w:rsidRPr="00253FBB">
        <w:rPr>
          <w:lang w:val="en-GB"/>
        </w:rPr>
        <w:t xml:space="preserve">at the already calculated spot, </w:t>
      </w:r>
      <w:r w:rsidR="00BB7CB6" w:rsidRPr="00253FBB">
        <w:rPr>
          <w:lang w:val="en-GB"/>
        </w:rPr>
        <w:t>“</w:t>
      </w:r>
      <w:r w:rsidR="00D21095" w:rsidRPr="00253FBB">
        <w:rPr>
          <w:i/>
          <w:iCs/>
          <w:lang w:val="en-GB"/>
        </w:rPr>
        <w:t>somewhere between indexes 8 and 9</w:t>
      </w:r>
      <w:r w:rsidR="00D21095" w:rsidRPr="00253FBB">
        <w:rPr>
          <w:lang w:val="en-GB"/>
        </w:rPr>
        <w:t>”.</w:t>
      </w:r>
    </w:p>
    <w:p w14:paraId="3BE73118" w14:textId="67BE30B4" w:rsidR="00D305D7" w:rsidRPr="00253FBB" w:rsidRDefault="00B22894" w:rsidP="00D84C59">
      <w:pPr>
        <w:spacing w:line="276" w:lineRule="auto"/>
        <w:rPr>
          <w:lang w:val="en-GB"/>
        </w:rPr>
      </w:pPr>
      <w:r w:rsidRPr="00253FBB">
        <w:rPr>
          <w:lang w:val="en-GB"/>
        </w:rPr>
        <w:t xml:space="preserve">This solution turned out to be much quicker than the </w:t>
      </w:r>
      <w:r w:rsidR="00DB7F7A" w:rsidRPr="00253FBB">
        <w:rPr>
          <w:lang w:val="en-GB"/>
        </w:rPr>
        <w:t>initial interpolation, and credit for it goes to Mr Kudela.</w:t>
      </w:r>
      <w:r w:rsidR="00905C72" w:rsidRPr="00253FBB">
        <w:rPr>
          <w:lang w:val="en-GB"/>
        </w:rPr>
        <w:t xml:space="preserve"> The</w:t>
      </w:r>
      <w:r w:rsidR="000B1A95" w:rsidRPr="00253FBB">
        <w:rPr>
          <w:lang w:val="en-GB"/>
        </w:rPr>
        <w:t xml:space="preserve"> functionality was </w:t>
      </w:r>
      <w:r w:rsidR="00F142D9" w:rsidRPr="00253FBB">
        <w:rPr>
          <w:lang w:val="en-GB"/>
        </w:rPr>
        <w:t>included</w:t>
      </w:r>
      <w:r w:rsidR="000B1A95" w:rsidRPr="00253FBB">
        <w:rPr>
          <w:lang w:val="en-GB"/>
        </w:rPr>
        <w:t xml:space="preserve"> in a separate module, </w:t>
      </w:r>
      <w:r w:rsidR="000B1A95" w:rsidRPr="00253FBB">
        <w:rPr>
          <w:b/>
          <w:bCs/>
          <w:lang w:val="en-GB"/>
        </w:rPr>
        <w:t>interpolations.py</w:t>
      </w:r>
      <w:r w:rsidR="000B1A95" w:rsidRPr="00253FBB">
        <w:rPr>
          <w:lang w:val="en-GB"/>
        </w:rPr>
        <w:t xml:space="preserve">. </w:t>
      </w:r>
      <w:r w:rsidR="007E23AA" w:rsidRPr="00253FBB">
        <w:rPr>
          <w:lang w:val="en-GB"/>
        </w:rPr>
        <w:t xml:space="preserve">One benefit </w:t>
      </w:r>
      <w:r w:rsidR="007752CF" w:rsidRPr="00253FBB">
        <w:rPr>
          <w:lang w:val="en-GB"/>
        </w:rPr>
        <w:t>o</w:t>
      </w:r>
      <w:r w:rsidR="007E23AA" w:rsidRPr="00253FBB">
        <w:rPr>
          <w:lang w:val="en-GB"/>
        </w:rPr>
        <w:t>f the solution is that it can also be used for multiple points of interest, not only for one.</w:t>
      </w:r>
    </w:p>
    <w:p w14:paraId="5B8A19BD" w14:textId="6792EF14" w:rsidR="00D84C59" w:rsidRPr="00253FBB" w:rsidRDefault="00D84C59" w:rsidP="00D84C59">
      <w:pPr>
        <w:spacing w:line="276" w:lineRule="auto"/>
        <w:rPr>
          <w:lang w:val="en-GB"/>
        </w:rPr>
      </w:pPr>
      <w:r w:rsidRPr="00253FBB">
        <w:rPr>
          <w:lang w:val="en-GB"/>
        </w:rPr>
        <w:t>The class in the module is being initialised by an array of values x (in ascending order) and a specific value x0 (or a list of them), which marks the place(s) of our interest.</w:t>
      </w:r>
      <w:r w:rsidR="00571D59" w:rsidRPr="00253FBB">
        <w:rPr>
          <w:lang w:val="en-GB"/>
        </w:rPr>
        <w:t xml:space="preserve"> </w:t>
      </w:r>
      <w:r w:rsidRPr="00253FBB">
        <w:rPr>
          <w:lang w:val="en-GB"/>
        </w:rPr>
        <w:t>It will determine the exact position of the x0 value in the x array.</w:t>
      </w:r>
    </w:p>
    <w:p w14:paraId="5C0A5F52" w14:textId="5BB29F7C" w:rsidR="00D84C59" w:rsidRPr="00253FBB" w:rsidRDefault="00D84C59" w:rsidP="00D84C59">
      <w:pPr>
        <w:spacing w:line="276" w:lineRule="auto"/>
        <w:rPr>
          <w:lang w:val="en-GB"/>
        </w:rPr>
      </w:pPr>
      <w:r w:rsidRPr="00253FBB">
        <w:rPr>
          <w:lang w:val="en-GB"/>
        </w:rPr>
        <w:lastRenderedPageBreak/>
        <w:t>When supplied an array of y values</w:t>
      </w:r>
      <w:r w:rsidR="00D4332E" w:rsidRPr="00253FBB">
        <w:rPr>
          <w:lang w:val="en-GB"/>
        </w:rPr>
        <w:t xml:space="preserve"> (temperatures)</w:t>
      </w:r>
      <w:r w:rsidRPr="00253FBB">
        <w:rPr>
          <w:lang w:val="en-GB"/>
        </w:rPr>
        <w:t xml:space="preserve">, having the same dimension as the x array it was initialised with, it will return the y0 value that is on the exact same spot in the y array as the x0 value in regard to the x array (which equals to the interpolated value). </w:t>
      </w:r>
    </w:p>
    <w:p w14:paraId="14F7A9B4" w14:textId="77777777" w:rsidR="00D84C59" w:rsidRPr="00253FBB" w:rsidRDefault="00D84C59" w:rsidP="00D84C59">
      <w:pPr>
        <w:spacing w:line="276" w:lineRule="auto"/>
        <w:rPr>
          <w:lang w:val="en-GB"/>
        </w:rPr>
      </w:pPr>
      <w:r w:rsidRPr="00253FBB">
        <w:rPr>
          <w:lang w:val="en-GB"/>
        </w:rPr>
        <w:t>At first, we had individual classes for handling the interpolation of a single value and for interpolating a list of values, and we were deciding which one to use in the main code of our computation engine.</w:t>
      </w:r>
    </w:p>
    <w:p w14:paraId="7C361ADB" w14:textId="77777777" w:rsidR="00D84C59" w:rsidRPr="00253FBB" w:rsidRDefault="00D84C59" w:rsidP="00D84C59">
      <w:pPr>
        <w:spacing w:line="276" w:lineRule="auto"/>
        <w:rPr>
          <w:lang w:val="en-GB"/>
        </w:rPr>
      </w:pPr>
      <w:r w:rsidRPr="00253FBB">
        <w:rPr>
          <w:lang w:val="en-GB"/>
        </w:rPr>
        <w:t>This had a small but measurable speed improvement, as the interpolating function did not have to spend time checking this difference during the execution, thus saving time.</w:t>
      </w:r>
    </w:p>
    <w:p w14:paraId="7438770E" w14:textId="2653B110" w:rsidR="00D84C59" w:rsidRPr="00253FBB" w:rsidRDefault="00D84C59" w:rsidP="00E7629B">
      <w:pPr>
        <w:spacing w:line="276" w:lineRule="auto"/>
        <w:rPr>
          <w:lang w:val="en-GB"/>
        </w:rPr>
      </w:pPr>
      <w:r w:rsidRPr="00253FBB">
        <w:rPr>
          <w:lang w:val="en-GB"/>
        </w:rPr>
        <w:t xml:space="preserve">However, instantiating of the custom class was unnecessary polluting the </w:t>
      </w:r>
      <w:r w:rsidR="00EC4C2C" w:rsidRPr="00253FBB">
        <w:rPr>
          <w:lang w:val="en-GB"/>
        </w:rPr>
        <w:t xml:space="preserve">main </w:t>
      </w:r>
      <w:r w:rsidRPr="00253FBB">
        <w:rPr>
          <w:lang w:val="en-GB"/>
        </w:rPr>
        <w:t>code, so we moved that deciding logic to the interpolation module itself, using the factory design pattern</w:t>
      </w:r>
      <w:r w:rsidR="002F5772" w:rsidRPr="00253FBB">
        <w:rPr>
          <w:lang w:val="en-GB"/>
        </w:rPr>
        <w:t xml:space="preserve"> (described later)</w:t>
      </w:r>
      <w:r w:rsidRPr="00253FBB">
        <w:rPr>
          <w:lang w:val="en-GB"/>
        </w:rPr>
        <w:t>.</w:t>
      </w:r>
    </w:p>
    <w:p w14:paraId="167EE00D" w14:textId="1EE604F4" w:rsidR="0068046E" w:rsidRPr="00253FBB" w:rsidRDefault="0068046E" w:rsidP="00F9314A">
      <w:pPr>
        <w:pStyle w:val="Nadpis2"/>
        <w:numPr>
          <w:ilvl w:val="0"/>
          <w:numId w:val="0"/>
        </w:numPr>
        <w:spacing w:line="276" w:lineRule="auto"/>
        <w:ind w:left="576" w:hanging="576"/>
        <w:rPr>
          <w:lang w:val="en-GB"/>
        </w:rPr>
      </w:pPr>
    </w:p>
    <w:p w14:paraId="54891996" w14:textId="71A06037" w:rsidR="00E53B36" w:rsidRPr="00253FBB" w:rsidRDefault="00E53B36" w:rsidP="00E7629B">
      <w:pPr>
        <w:pStyle w:val="Nadpis3"/>
        <w:spacing w:line="276" w:lineRule="auto"/>
        <w:rPr>
          <w:lang w:val="en-GB"/>
        </w:rPr>
      </w:pPr>
      <w:bookmarkStart w:id="58" w:name="_Toc41846388"/>
      <w:r w:rsidRPr="00253FBB">
        <w:rPr>
          <w:lang w:val="en-GB"/>
        </w:rPr>
        <w:t>Simulation</w:t>
      </w:r>
      <w:bookmarkEnd w:id="58"/>
    </w:p>
    <w:p w14:paraId="7BB23577" w14:textId="77777777" w:rsidR="00B900B4" w:rsidRPr="00253FBB" w:rsidRDefault="004C6ED5" w:rsidP="004C6ED5">
      <w:pPr>
        <w:rPr>
          <w:lang w:val="en-GB"/>
        </w:rPr>
      </w:pPr>
      <w:r w:rsidRPr="00253FBB">
        <w:rPr>
          <w:lang w:val="en-GB"/>
        </w:rPr>
        <w:t>The whole simulation will be divided into multiple parts.</w:t>
      </w:r>
    </w:p>
    <w:p w14:paraId="309801C9" w14:textId="2F4E8B31" w:rsidR="004C6ED5" w:rsidRPr="00253FBB" w:rsidRDefault="007676C5" w:rsidP="004C6ED5">
      <w:pPr>
        <w:rPr>
          <w:lang w:val="en-GB"/>
        </w:rPr>
      </w:pPr>
      <w:r>
        <w:rPr>
          <w:lang w:val="en-GB"/>
        </w:rPr>
        <w:t>The f</w:t>
      </w:r>
      <w:r w:rsidR="004C6ED5" w:rsidRPr="00253FBB">
        <w:rPr>
          <w:lang w:val="en-GB"/>
        </w:rPr>
        <w:t>irst one being the simulation controller</w:t>
      </w:r>
      <w:r w:rsidR="00206A34" w:rsidRPr="00253FBB">
        <w:rPr>
          <w:lang w:val="en-GB"/>
        </w:rPr>
        <w:t xml:space="preserve">, responsible for defining the common interface for all underlying </w:t>
      </w:r>
      <w:r w:rsidR="00D102A4" w:rsidRPr="00253FBB">
        <w:rPr>
          <w:lang w:val="en-GB"/>
        </w:rPr>
        <w:t>simulations and</w:t>
      </w:r>
      <w:r w:rsidR="00206A34" w:rsidRPr="00253FBB">
        <w:rPr>
          <w:lang w:val="en-GB"/>
        </w:rPr>
        <w:t xml:space="preserve"> creating </w:t>
      </w:r>
      <w:r w:rsidR="008C6B28" w:rsidRPr="00253FBB">
        <w:rPr>
          <w:lang w:val="en-GB"/>
        </w:rPr>
        <w:t xml:space="preserve">the </w:t>
      </w:r>
      <w:r w:rsidR="00206A34" w:rsidRPr="00253FBB">
        <w:rPr>
          <w:lang w:val="en-GB"/>
        </w:rPr>
        <w:t>infrastructure for the simulation to be run.</w:t>
      </w:r>
    </w:p>
    <w:p w14:paraId="6B07F9DE" w14:textId="6FE1338B" w:rsidR="003438C8" w:rsidRPr="00253FBB" w:rsidRDefault="00B900B4" w:rsidP="004C6ED5">
      <w:pPr>
        <w:rPr>
          <w:lang w:val="en-GB"/>
        </w:rPr>
      </w:pPr>
      <w:r w:rsidRPr="00253FBB">
        <w:rPr>
          <w:lang w:val="en-GB"/>
        </w:rPr>
        <w:t>After that</w:t>
      </w:r>
      <w:r w:rsidR="00C20791" w:rsidRPr="00253FBB">
        <w:rPr>
          <w:lang w:val="en-GB"/>
        </w:rPr>
        <w:t>,</w:t>
      </w:r>
      <w:r w:rsidRPr="00253FBB">
        <w:rPr>
          <w:lang w:val="en-GB"/>
        </w:rPr>
        <w:t xml:space="preserve"> we have the simulations </w:t>
      </w:r>
      <w:r w:rsidR="009C25FA" w:rsidRPr="00253FBB">
        <w:rPr>
          <w:lang w:val="en-GB"/>
        </w:rPr>
        <w:t>themselves</w:t>
      </w:r>
      <w:r w:rsidRPr="00253FBB">
        <w:rPr>
          <w:lang w:val="en-GB"/>
        </w:rPr>
        <w:t>, in our case the simulation for the classical approach, and then for the inverse approach.</w:t>
      </w:r>
    </w:p>
    <w:p w14:paraId="40411D02" w14:textId="01294E5A" w:rsidR="00B900B4" w:rsidRPr="00253FBB" w:rsidRDefault="00AB3788" w:rsidP="004C6ED5">
      <w:pPr>
        <w:rPr>
          <w:lang w:val="en-GB"/>
        </w:rPr>
      </w:pPr>
      <w:r w:rsidRPr="00253FBB">
        <w:rPr>
          <w:lang w:val="en-GB"/>
        </w:rPr>
        <w:t>The classical</w:t>
      </w:r>
      <w:r w:rsidR="00FB3DA0" w:rsidRPr="00253FBB">
        <w:rPr>
          <w:lang w:val="en-GB"/>
        </w:rPr>
        <w:t xml:space="preserve"> (or forward)</w:t>
      </w:r>
      <w:r w:rsidRPr="00253FBB">
        <w:rPr>
          <w:lang w:val="en-GB"/>
        </w:rPr>
        <w:t xml:space="preserve"> approach in this situation means </w:t>
      </w:r>
      <w:r w:rsidRPr="00253FBB">
        <w:rPr>
          <w:i/>
          <w:iCs/>
          <w:lang w:val="en-GB"/>
        </w:rPr>
        <w:t>determining</w:t>
      </w:r>
      <w:r w:rsidRPr="00253FBB">
        <w:rPr>
          <w:lang w:val="en-GB"/>
        </w:rPr>
        <w:t xml:space="preserve"> the temperature distribution inside the object knowing the boundary heat flux – according to the definition of the classical problem. Inverse approach, on the other hand, deals with </w:t>
      </w:r>
      <w:r w:rsidRPr="00253FBB">
        <w:rPr>
          <w:i/>
          <w:iCs/>
          <w:lang w:val="en-GB"/>
        </w:rPr>
        <w:t>estimating</w:t>
      </w:r>
      <w:r w:rsidRPr="00253FBB">
        <w:rPr>
          <w:lang w:val="en-GB"/>
        </w:rPr>
        <w:t xml:space="preserve"> the heat flux on the boundaries knowing the temperature distribution inside the object. And as was already mentioned, to use </w:t>
      </w:r>
      <w:r w:rsidR="00744191" w:rsidRPr="00253FBB">
        <w:rPr>
          <w:lang w:val="en-GB"/>
        </w:rPr>
        <w:t xml:space="preserve">the </w:t>
      </w:r>
      <w:r w:rsidRPr="00253FBB">
        <w:rPr>
          <w:lang w:val="en-GB"/>
        </w:rPr>
        <w:t>inverse approach, we need a solution of the classical (forward) problem</w:t>
      </w:r>
      <w:r w:rsidR="00324398" w:rsidRPr="00253FBB">
        <w:rPr>
          <w:lang w:val="en-GB"/>
        </w:rPr>
        <w:t xml:space="preserve"> first</w:t>
      </w:r>
      <w:r w:rsidRPr="00253FBB">
        <w:rPr>
          <w:lang w:val="en-GB"/>
        </w:rPr>
        <w:t>.</w:t>
      </w:r>
      <w:r w:rsidR="00324398" w:rsidRPr="00253FBB">
        <w:rPr>
          <w:lang w:val="en-GB"/>
        </w:rPr>
        <w:t xml:space="preserve"> </w:t>
      </w:r>
      <w:r w:rsidR="0003393D" w:rsidRPr="00253FBB">
        <w:rPr>
          <w:lang w:val="en-GB"/>
        </w:rPr>
        <w:t>Therefore,</w:t>
      </w:r>
      <w:r w:rsidR="00324398" w:rsidRPr="00253FBB">
        <w:rPr>
          <w:lang w:val="en-GB"/>
        </w:rPr>
        <w:t xml:space="preserve"> the inverse simulation will be depending on, and extending</w:t>
      </w:r>
      <w:r w:rsidR="00F80A81" w:rsidRPr="00253FBB">
        <w:rPr>
          <w:lang w:val="en-GB"/>
        </w:rPr>
        <w:t>,</w:t>
      </w:r>
      <w:r w:rsidR="00324398" w:rsidRPr="00253FBB">
        <w:rPr>
          <w:lang w:val="en-GB"/>
        </w:rPr>
        <w:t xml:space="preserve"> the classical simulation.</w:t>
      </w:r>
    </w:p>
    <w:p w14:paraId="5D25BD84" w14:textId="4EC10E72" w:rsidR="003D5795" w:rsidRPr="00253FBB" w:rsidRDefault="003D5795" w:rsidP="004C6ED5">
      <w:pPr>
        <w:rPr>
          <w:lang w:val="en-GB"/>
        </w:rPr>
      </w:pPr>
      <w:r w:rsidRPr="00253FBB">
        <w:rPr>
          <w:lang w:val="en-GB"/>
        </w:rPr>
        <w:t xml:space="preserve">The relationship between these components is described in the </w:t>
      </w:r>
      <w:r w:rsidRPr="00253FBB">
        <w:rPr>
          <w:i/>
          <w:iCs/>
          <w:lang w:val="en-GB"/>
        </w:rPr>
        <w:t>Figure</w:t>
      </w:r>
      <w:r w:rsidRPr="00253FBB">
        <w:rPr>
          <w:lang w:val="en-GB"/>
        </w:rPr>
        <w:t xml:space="preserve"> below. Simulation controller sits above the individual simulations and controls them. After we create the </w:t>
      </w:r>
      <w:r w:rsidR="00AB3788" w:rsidRPr="00253FBB">
        <w:rPr>
          <w:lang w:val="en-GB"/>
        </w:rPr>
        <w:t>classical simulation</w:t>
      </w:r>
      <w:r w:rsidR="00E22BD6" w:rsidRPr="00253FBB">
        <w:rPr>
          <w:lang w:val="en-GB"/>
        </w:rPr>
        <w:t>, which solves the underlying forward problem, the inverse simulation will use its logic while creating extra logic – effectively extending the classic simulation.</w:t>
      </w:r>
    </w:p>
    <w:p w14:paraId="46634258" w14:textId="77777777" w:rsidR="00AB3788" w:rsidRPr="00253FBB" w:rsidRDefault="00AB3788" w:rsidP="00AB3788">
      <w:pPr>
        <w:keepNext/>
        <w:rPr>
          <w:lang w:val="en-GB"/>
        </w:rPr>
      </w:pPr>
      <w:r w:rsidRPr="00253FBB">
        <w:rPr>
          <w:noProof/>
          <w:lang w:val="en-GB"/>
        </w:rPr>
        <w:lastRenderedPageBreak/>
        <w:drawing>
          <wp:inline distT="0" distB="0" distL="0" distR="0" wp14:anchorId="791242F7" wp14:editId="4CA004C0">
            <wp:extent cx="3429000" cy="2066925"/>
            <wp:effectExtent l="0" t="0" r="0" b="9525"/>
            <wp:docPr id="76" name="Obrázek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429000" cy="2066925"/>
                    </a:xfrm>
                    <a:prstGeom prst="rect">
                      <a:avLst/>
                    </a:prstGeom>
                  </pic:spPr>
                </pic:pic>
              </a:graphicData>
            </a:graphic>
          </wp:inline>
        </w:drawing>
      </w:r>
    </w:p>
    <w:p w14:paraId="1CBEAFAA" w14:textId="15B2A699" w:rsidR="003D5795" w:rsidRPr="009B6B48" w:rsidRDefault="00AB3788" w:rsidP="00AB3788">
      <w:pPr>
        <w:pStyle w:val="Titulek"/>
        <w:rPr>
          <w:rStyle w:val="Zdraznn"/>
        </w:rPr>
      </w:pPr>
      <w:bookmarkStart w:id="59" w:name="_Toc41846043"/>
      <w:r w:rsidRPr="009B6B48">
        <w:rPr>
          <w:rStyle w:val="Zdraznn"/>
        </w:rPr>
        <w:t xml:space="preserve">Figure </w:t>
      </w:r>
      <w:r w:rsidR="00BA0A16" w:rsidRPr="009B6B48">
        <w:rPr>
          <w:rStyle w:val="Zdraznn"/>
        </w:rPr>
        <w:fldChar w:fldCharType="begin"/>
      </w:r>
      <w:r w:rsidR="00BA0A16" w:rsidRPr="009B6B48">
        <w:rPr>
          <w:rStyle w:val="Zdraznn"/>
        </w:rPr>
        <w:instrText xml:space="preserve"> SEQ Figure \* ARABIC </w:instrText>
      </w:r>
      <w:r w:rsidR="00BA0A16" w:rsidRPr="009B6B48">
        <w:rPr>
          <w:rStyle w:val="Zdraznn"/>
        </w:rPr>
        <w:fldChar w:fldCharType="separate"/>
      </w:r>
      <w:r w:rsidR="002D46A1">
        <w:rPr>
          <w:rStyle w:val="Zdraznn"/>
          <w:noProof/>
        </w:rPr>
        <w:t>29</w:t>
      </w:r>
      <w:r w:rsidR="00BA0A16" w:rsidRPr="009B6B48">
        <w:rPr>
          <w:rStyle w:val="Zdraznn"/>
        </w:rPr>
        <w:fldChar w:fldCharType="end"/>
      </w:r>
      <w:r w:rsidRPr="009B6B48">
        <w:rPr>
          <w:rStyle w:val="Zdraznn"/>
        </w:rPr>
        <w:t xml:space="preserve">   </w:t>
      </w:r>
      <w:r w:rsidRPr="009B6B48">
        <w:rPr>
          <w:rStyle w:val="Zdraznn"/>
          <w:i w:val="0"/>
          <w:iCs/>
        </w:rPr>
        <w:t>Relationships between Simulation components</w:t>
      </w:r>
      <w:bookmarkEnd w:id="59"/>
    </w:p>
    <w:p w14:paraId="1483D254" w14:textId="77777777" w:rsidR="005F765A" w:rsidRPr="00253FBB" w:rsidRDefault="005F765A" w:rsidP="005F765A">
      <w:pPr>
        <w:rPr>
          <w:lang w:val="en-GB"/>
        </w:rPr>
      </w:pPr>
    </w:p>
    <w:p w14:paraId="48B0E214" w14:textId="2C1FC212" w:rsidR="008B7B54" w:rsidRPr="00253FBB" w:rsidRDefault="008B7B54" w:rsidP="00FD1905">
      <w:pPr>
        <w:pStyle w:val="Nadpis4"/>
      </w:pPr>
      <w:r w:rsidRPr="00253FBB">
        <w:t>Simulation controller</w:t>
      </w:r>
    </w:p>
    <w:p w14:paraId="44DE0589" w14:textId="1C964CFB" w:rsidR="008B7B54" w:rsidRPr="00253FBB" w:rsidRDefault="00B54D67" w:rsidP="008B7B54">
      <w:pPr>
        <w:spacing w:line="276" w:lineRule="auto"/>
        <w:rPr>
          <w:lang w:val="en-GB"/>
        </w:rPr>
      </w:pPr>
      <w:r w:rsidRPr="00253FBB">
        <w:rPr>
          <w:lang w:val="en-GB"/>
        </w:rPr>
        <w:t>Simulation controller is implemented in</w:t>
      </w:r>
      <w:r w:rsidR="008B7B54" w:rsidRPr="00253FBB">
        <w:rPr>
          <w:lang w:val="en-GB"/>
        </w:rPr>
        <w:t xml:space="preserve"> </w:t>
      </w:r>
      <w:r w:rsidR="008B7B54" w:rsidRPr="00253FBB">
        <w:rPr>
          <w:b/>
          <w:bCs/>
          <w:lang w:val="en-GB"/>
        </w:rPr>
        <w:t>heat_transfer_simulation_utilities.py</w:t>
      </w:r>
      <w:r w:rsidR="00D83E71" w:rsidRPr="00253FBB">
        <w:rPr>
          <w:lang w:val="en-GB"/>
        </w:rPr>
        <w:t xml:space="preserve"> module,</w:t>
      </w:r>
      <w:r w:rsidR="008B7B54" w:rsidRPr="00253FBB">
        <w:rPr>
          <w:lang w:val="en-GB"/>
        </w:rPr>
        <w:t xml:space="preserve"> which defines the infrastructure for the simulations to be run.</w:t>
      </w:r>
    </w:p>
    <w:p w14:paraId="24621D2E" w14:textId="77777777" w:rsidR="008B7B54" w:rsidRPr="00253FBB" w:rsidRDefault="008B7B54" w:rsidP="008B7B54">
      <w:pPr>
        <w:spacing w:after="0" w:line="276" w:lineRule="auto"/>
        <w:rPr>
          <w:lang w:val="en-GB"/>
        </w:rPr>
      </w:pPr>
      <w:r w:rsidRPr="00253FBB">
        <w:rPr>
          <w:lang w:val="en-GB"/>
        </w:rPr>
        <w:t>It can be used to run any simulation as long as this simulation will expose the same public methods and properties (as long as the simulation implements a suitable interface):</w:t>
      </w:r>
    </w:p>
    <w:p w14:paraId="7DC69983" w14:textId="77777777" w:rsidR="008B7B54" w:rsidRPr="00253FBB" w:rsidRDefault="008B7B54" w:rsidP="008B7B54">
      <w:pPr>
        <w:pStyle w:val="Odstavecseseznamem"/>
        <w:numPr>
          <w:ilvl w:val="0"/>
          <w:numId w:val="1"/>
        </w:numPr>
        <w:spacing w:after="0" w:line="276" w:lineRule="auto"/>
        <w:rPr>
          <w:lang w:val="en-GB"/>
        </w:rPr>
      </w:pPr>
      <w:r w:rsidRPr="00253FBB">
        <w:rPr>
          <w:b/>
          <w:bCs/>
          <w:lang w:val="en-GB"/>
        </w:rPr>
        <w:t>evaluate_one_step()</w:t>
      </w:r>
      <w:r w:rsidRPr="00253FBB">
        <w:rPr>
          <w:lang w:val="en-GB"/>
        </w:rPr>
        <w:t xml:space="preserve"> method to determine next step of the simulation</w:t>
      </w:r>
    </w:p>
    <w:p w14:paraId="46FC23FC" w14:textId="77777777" w:rsidR="008B7B54" w:rsidRPr="00253FBB" w:rsidRDefault="008B7B54" w:rsidP="008B7B54">
      <w:pPr>
        <w:pStyle w:val="Odstavecseseznamem"/>
        <w:numPr>
          <w:ilvl w:val="0"/>
          <w:numId w:val="1"/>
        </w:numPr>
        <w:spacing w:after="0" w:line="276" w:lineRule="auto"/>
        <w:rPr>
          <w:lang w:val="en-GB"/>
        </w:rPr>
      </w:pPr>
      <w:r w:rsidRPr="00253FBB">
        <w:rPr>
          <w:b/>
          <w:bCs/>
          <w:lang w:val="en-GB"/>
        </w:rPr>
        <w:t>plot()</w:t>
      </w:r>
      <w:r w:rsidRPr="00253FBB">
        <w:rPr>
          <w:lang w:val="en-GB"/>
        </w:rPr>
        <w:t xml:space="preserve"> method to update results in the graphs visible in GUI</w:t>
      </w:r>
    </w:p>
    <w:p w14:paraId="51FD5BE1" w14:textId="77777777" w:rsidR="008B7B54" w:rsidRPr="00253FBB" w:rsidRDefault="008B7B54" w:rsidP="008B7B54">
      <w:pPr>
        <w:pStyle w:val="Odstavecseseznamem"/>
        <w:numPr>
          <w:ilvl w:val="0"/>
          <w:numId w:val="1"/>
        </w:numPr>
        <w:spacing w:after="0" w:line="276" w:lineRule="auto"/>
        <w:rPr>
          <w:lang w:val="en-GB"/>
        </w:rPr>
      </w:pPr>
      <w:r w:rsidRPr="00253FBB">
        <w:rPr>
          <w:b/>
          <w:bCs/>
          <w:lang w:val="en-GB"/>
        </w:rPr>
        <w:t>save_results()</w:t>
      </w:r>
      <w:r w:rsidRPr="00253FBB">
        <w:rPr>
          <w:lang w:val="en-GB"/>
        </w:rPr>
        <w:t xml:space="preserve"> method to save the results of the simulation</w:t>
      </w:r>
    </w:p>
    <w:p w14:paraId="7FBA9EB3" w14:textId="77777777" w:rsidR="008B7B54" w:rsidRPr="00253FBB" w:rsidRDefault="008B7B54" w:rsidP="008B7B54">
      <w:pPr>
        <w:pStyle w:val="Odstavecseseznamem"/>
        <w:numPr>
          <w:ilvl w:val="0"/>
          <w:numId w:val="1"/>
        </w:numPr>
        <w:spacing w:line="276" w:lineRule="auto"/>
        <w:rPr>
          <w:lang w:val="en-GB"/>
        </w:rPr>
      </w:pPr>
      <w:r w:rsidRPr="00253FBB">
        <w:rPr>
          <w:b/>
          <w:bCs/>
          <w:lang w:val="en-GB"/>
        </w:rPr>
        <w:t>after_simulation_action()</w:t>
      </w:r>
      <w:r w:rsidRPr="00253FBB">
        <w:rPr>
          <w:lang w:val="en-GB"/>
        </w:rPr>
        <w:t xml:space="preserve"> method to perform custom actions or calculation after the simulation finishes (like calculating the error etc.)</w:t>
      </w:r>
    </w:p>
    <w:p w14:paraId="356742AC" w14:textId="77777777" w:rsidR="008B7B54" w:rsidRPr="00253FBB" w:rsidRDefault="008B7B54" w:rsidP="008B7B54">
      <w:pPr>
        <w:pStyle w:val="Odstavecseseznamem"/>
        <w:numPr>
          <w:ilvl w:val="0"/>
          <w:numId w:val="1"/>
        </w:numPr>
        <w:spacing w:line="276" w:lineRule="auto"/>
        <w:rPr>
          <w:lang w:val="en-GB"/>
        </w:rPr>
      </w:pPr>
      <w:r w:rsidRPr="00253FBB">
        <w:rPr>
          <w:b/>
          <w:bCs/>
          <w:lang w:val="en-GB"/>
        </w:rPr>
        <w:t>simulation_has_finished</w:t>
      </w:r>
      <w:r w:rsidRPr="00253FBB">
        <w:rPr>
          <w:lang w:val="en-GB"/>
        </w:rPr>
        <w:t xml:space="preserve"> property to act as a stopping point where to stop calling evaluate_one_step()</w:t>
      </w:r>
    </w:p>
    <w:p w14:paraId="55758DE2" w14:textId="77777777" w:rsidR="008B7B54" w:rsidRPr="00253FBB" w:rsidRDefault="008B7B54" w:rsidP="008B7B54">
      <w:pPr>
        <w:pStyle w:val="Odstavecseseznamem"/>
        <w:numPr>
          <w:ilvl w:val="0"/>
          <w:numId w:val="1"/>
        </w:numPr>
        <w:spacing w:line="276" w:lineRule="auto"/>
        <w:rPr>
          <w:lang w:val="en-GB"/>
        </w:rPr>
      </w:pPr>
      <w:r w:rsidRPr="00253FBB">
        <w:rPr>
          <w:b/>
          <w:bCs/>
          <w:lang w:val="en-GB"/>
        </w:rPr>
        <w:t>current_t</w:t>
      </w:r>
      <w:r w:rsidRPr="00253FBB">
        <w:rPr>
          <w:lang w:val="en-GB"/>
        </w:rPr>
        <w:t xml:space="preserve"> property to store the last simulation time, so that we know when to perform the graph plotting through the callback</w:t>
      </w:r>
    </w:p>
    <w:p w14:paraId="19D1094C" w14:textId="39FCA408" w:rsidR="008B7B54" w:rsidRPr="00253FBB" w:rsidRDefault="008B7B54" w:rsidP="008B7B54">
      <w:pPr>
        <w:pStyle w:val="Odstavecseseznamem"/>
        <w:numPr>
          <w:ilvl w:val="0"/>
          <w:numId w:val="1"/>
        </w:numPr>
        <w:spacing w:line="276" w:lineRule="auto"/>
        <w:rPr>
          <w:lang w:val="en-GB"/>
        </w:rPr>
      </w:pPr>
      <w:r w:rsidRPr="00253FBB">
        <w:rPr>
          <w:b/>
          <w:bCs/>
          <w:lang w:val="en-GB"/>
        </w:rPr>
        <w:t>error_norm</w:t>
      </w:r>
      <w:r w:rsidRPr="00253FBB">
        <w:rPr>
          <w:lang w:val="en-GB"/>
        </w:rPr>
        <w:t xml:space="preserve"> property for determining the error value after the simulation finishes</w:t>
      </w:r>
    </w:p>
    <w:p w14:paraId="1BAD10E4" w14:textId="77777777" w:rsidR="0022717B" w:rsidRPr="00253FBB" w:rsidRDefault="0022717B" w:rsidP="0022717B">
      <w:pPr>
        <w:keepNext/>
        <w:spacing w:line="276" w:lineRule="auto"/>
        <w:rPr>
          <w:lang w:val="en-GB"/>
        </w:rPr>
      </w:pPr>
      <w:r w:rsidRPr="00253FBB">
        <w:rPr>
          <w:noProof/>
          <w:lang w:val="en-GB"/>
        </w:rPr>
        <w:drawing>
          <wp:inline distT="0" distB="0" distL="0" distR="0" wp14:anchorId="2F1D92DD" wp14:editId="145BDAD2">
            <wp:extent cx="3149600" cy="2274711"/>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156397" cy="2279620"/>
                    </a:xfrm>
                    <a:prstGeom prst="rect">
                      <a:avLst/>
                    </a:prstGeom>
                  </pic:spPr>
                </pic:pic>
              </a:graphicData>
            </a:graphic>
          </wp:inline>
        </w:drawing>
      </w:r>
    </w:p>
    <w:p w14:paraId="2C2DA026" w14:textId="600E4B61" w:rsidR="0022717B" w:rsidRPr="00780F8A" w:rsidRDefault="0022717B" w:rsidP="0022717B">
      <w:pPr>
        <w:pStyle w:val="Titulek"/>
        <w:rPr>
          <w:rStyle w:val="Zdraznn"/>
          <w:i w:val="0"/>
          <w:iCs/>
        </w:rPr>
      </w:pPr>
      <w:bookmarkStart w:id="60" w:name="_Toc41846044"/>
      <w:r w:rsidRPr="00780F8A">
        <w:rPr>
          <w:rStyle w:val="Zdraznn"/>
        </w:rPr>
        <w:t xml:space="preserve">Figure </w:t>
      </w:r>
      <w:r w:rsidR="00BA0A16" w:rsidRPr="00780F8A">
        <w:rPr>
          <w:rStyle w:val="Zdraznn"/>
        </w:rPr>
        <w:fldChar w:fldCharType="begin"/>
      </w:r>
      <w:r w:rsidR="00BA0A16" w:rsidRPr="00780F8A">
        <w:rPr>
          <w:rStyle w:val="Zdraznn"/>
        </w:rPr>
        <w:instrText xml:space="preserve"> SEQ Figure \* ARABIC </w:instrText>
      </w:r>
      <w:r w:rsidR="00BA0A16" w:rsidRPr="00780F8A">
        <w:rPr>
          <w:rStyle w:val="Zdraznn"/>
        </w:rPr>
        <w:fldChar w:fldCharType="separate"/>
      </w:r>
      <w:r w:rsidR="002D46A1">
        <w:rPr>
          <w:rStyle w:val="Zdraznn"/>
          <w:noProof/>
        </w:rPr>
        <w:t>30</w:t>
      </w:r>
      <w:r w:rsidR="00BA0A16" w:rsidRPr="00780F8A">
        <w:rPr>
          <w:rStyle w:val="Zdraznn"/>
        </w:rPr>
        <w:fldChar w:fldCharType="end"/>
      </w:r>
      <w:r w:rsidRPr="00780F8A">
        <w:rPr>
          <w:rStyle w:val="Zdraznn"/>
        </w:rPr>
        <w:t xml:space="preserve">   </w:t>
      </w:r>
      <w:r w:rsidR="009C0B65" w:rsidRPr="00780F8A">
        <w:rPr>
          <w:rStyle w:val="Zdraznn"/>
          <w:i w:val="0"/>
          <w:iCs/>
        </w:rPr>
        <w:t>API</w:t>
      </w:r>
      <w:r w:rsidRPr="00780F8A">
        <w:rPr>
          <w:rStyle w:val="Zdraznn"/>
          <w:i w:val="0"/>
          <w:iCs/>
        </w:rPr>
        <w:t xml:space="preserve"> of the Simulation interface</w:t>
      </w:r>
      <w:r w:rsidR="00D45C1A" w:rsidRPr="00780F8A">
        <w:rPr>
          <w:rStyle w:val="Zdraznn"/>
          <w:i w:val="0"/>
          <w:iCs/>
        </w:rPr>
        <w:t xml:space="preserve">, showing </w:t>
      </w:r>
      <w:r w:rsidR="005B6BF6" w:rsidRPr="00780F8A">
        <w:rPr>
          <w:rStyle w:val="Zdraznn"/>
          <w:i w:val="0"/>
          <w:iCs/>
        </w:rPr>
        <w:t xml:space="preserve">its </w:t>
      </w:r>
      <w:r w:rsidR="00D45C1A" w:rsidRPr="00780F8A">
        <w:rPr>
          <w:rStyle w:val="Zdraznn"/>
          <w:i w:val="0"/>
          <w:iCs/>
        </w:rPr>
        <w:t>properties and methods</w:t>
      </w:r>
      <w:bookmarkEnd w:id="60"/>
    </w:p>
    <w:p w14:paraId="78F85891" w14:textId="5E1C8B11" w:rsidR="00EB5807" w:rsidRPr="00253FBB" w:rsidRDefault="00EB5807" w:rsidP="00EB5807">
      <w:pPr>
        <w:rPr>
          <w:lang w:val="en-GB"/>
        </w:rPr>
      </w:pPr>
      <w:r w:rsidRPr="00253FBB">
        <w:rPr>
          <w:lang w:val="en-GB"/>
        </w:rPr>
        <w:lastRenderedPageBreak/>
        <w:t xml:space="preserve">The </w:t>
      </w:r>
      <w:r w:rsidRPr="00253FBB">
        <w:rPr>
          <w:i/>
          <w:iCs/>
          <w:lang w:val="en-GB"/>
        </w:rPr>
        <w:t>Figure</w:t>
      </w:r>
      <w:r w:rsidRPr="00253FBB">
        <w:rPr>
          <w:lang w:val="en-GB"/>
        </w:rPr>
        <w:t xml:space="preserve"> above defines the API (external</w:t>
      </w:r>
      <w:r w:rsidR="00744191" w:rsidRPr="00253FBB">
        <w:rPr>
          <w:lang w:val="en-GB"/>
        </w:rPr>
        <w:t>-</w:t>
      </w:r>
      <w:r w:rsidRPr="00253FBB">
        <w:rPr>
          <w:lang w:val="en-GB"/>
        </w:rPr>
        <w:t>facing attributes and methods) that the simulation controller is expecting. It can control literally any simulation that implements this interface.</w:t>
      </w:r>
    </w:p>
    <w:p w14:paraId="44E27793" w14:textId="08100311" w:rsidR="009134E5" w:rsidRPr="00253FBB" w:rsidRDefault="009134E5" w:rsidP="00EB5807">
      <w:pPr>
        <w:rPr>
          <w:lang w:val="en-GB"/>
        </w:rPr>
      </w:pPr>
      <w:r w:rsidRPr="00253FBB">
        <w:rPr>
          <w:lang w:val="en-GB"/>
        </w:rPr>
        <w:t>Simulation controller consist</w:t>
      </w:r>
      <w:r w:rsidR="00744191" w:rsidRPr="00253FBB">
        <w:rPr>
          <w:lang w:val="en-GB"/>
        </w:rPr>
        <w:t>s</w:t>
      </w:r>
      <w:r w:rsidRPr="00253FBB">
        <w:rPr>
          <w:lang w:val="en-GB"/>
        </w:rPr>
        <w:t xml:space="preserve"> of two classes – Callback class, and the SimulationController class.</w:t>
      </w:r>
    </w:p>
    <w:p w14:paraId="035E5532" w14:textId="77777777" w:rsidR="008B7B54" w:rsidRPr="00253FBB" w:rsidRDefault="008B7B54" w:rsidP="00FD1905">
      <w:pPr>
        <w:pStyle w:val="Nadpis5"/>
        <w:rPr>
          <w:lang w:val="en-GB"/>
        </w:rPr>
      </w:pPr>
      <w:r w:rsidRPr="00253FBB">
        <w:rPr>
          <w:lang w:val="en-GB"/>
        </w:rPr>
        <w:t>Callback class</w:t>
      </w:r>
    </w:p>
    <w:p w14:paraId="54F71590" w14:textId="66F4A734" w:rsidR="008B7B54" w:rsidRPr="00253FBB" w:rsidRDefault="008B7B54" w:rsidP="008B7B54">
      <w:pPr>
        <w:spacing w:line="276" w:lineRule="auto"/>
        <w:rPr>
          <w:lang w:val="en-GB"/>
        </w:rPr>
      </w:pPr>
      <w:r w:rsidRPr="00253FBB">
        <w:rPr>
          <w:b/>
          <w:bCs/>
          <w:lang w:val="en-GB"/>
        </w:rPr>
        <w:t>Callback class</w:t>
      </w:r>
      <w:r w:rsidRPr="00253FBB">
        <w:rPr>
          <w:lang w:val="en-GB"/>
        </w:rPr>
        <w:t xml:space="preserve"> is responsible for updating the plots with calculated data, and also serves as a communication channel </w:t>
      </w:r>
      <w:r w:rsidR="00916A55" w:rsidRPr="00253FBB">
        <w:rPr>
          <w:lang w:val="en-GB"/>
        </w:rPr>
        <w:t>between the simulation and</w:t>
      </w:r>
      <w:r w:rsidRPr="00253FBB">
        <w:rPr>
          <w:lang w:val="en-GB"/>
        </w:rPr>
        <w:t xml:space="preserve"> the main GUI thread in case of simulation through GUI.</w:t>
      </w:r>
    </w:p>
    <w:p w14:paraId="30CC4FC5" w14:textId="77777777" w:rsidR="009C0B65" w:rsidRPr="00253FBB" w:rsidRDefault="009C0B65" w:rsidP="009C0B65">
      <w:pPr>
        <w:keepNext/>
        <w:spacing w:line="276" w:lineRule="auto"/>
        <w:rPr>
          <w:lang w:val="en-GB"/>
        </w:rPr>
      </w:pPr>
      <w:r w:rsidRPr="00253FBB">
        <w:rPr>
          <w:noProof/>
          <w:lang w:val="en-GB"/>
        </w:rPr>
        <w:drawing>
          <wp:inline distT="0" distB="0" distL="0" distR="0" wp14:anchorId="1C59573B" wp14:editId="66BF5067">
            <wp:extent cx="3340100" cy="2501080"/>
            <wp:effectExtent l="0" t="0" r="0" b="0"/>
            <wp:docPr id="80" name="Obrázek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46936" cy="2506199"/>
                    </a:xfrm>
                    <a:prstGeom prst="rect">
                      <a:avLst/>
                    </a:prstGeom>
                  </pic:spPr>
                </pic:pic>
              </a:graphicData>
            </a:graphic>
          </wp:inline>
        </w:drawing>
      </w:r>
    </w:p>
    <w:p w14:paraId="3FEF2D79" w14:textId="618039FD" w:rsidR="009C0B65" w:rsidRPr="00F2042D" w:rsidRDefault="009C0B65" w:rsidP="009C0B65">
      <w:pPr>
        <w:pStyle w:val="Titulek"/>
        <w:rPr>
          <w:rStyle w:val="Zdraznn"/>
        </w:rPr>
      </w:pPr>
      <w:bookmarkStart w:id="61" w:name="_Toc41846045"/>
      <w:r w:rsidRPr="00F2042D">
        <w:rPr>
          <w:rStyle w:val="Zdraznn"/>
        </w:rPr>
        <w:t xml:space="preserve">Figure </w:t>
      </w:r>
      <w:r w:rsidR="00BA0A16" w:rsidRPr="00F2042D">
        <w:rPr>
          <w:rStyle w:val="Zdraznn"/>
        </w:rPr>
        <w:fldChar w:fldCharType="begin"/>
      </w:r>
      <w:r w:rsidR="00BA0A16" w:rsidRPr="00F2042D">
        <w:rPr>
          <w:rStyle w:val="Zdraznn"/>
        </w:rPr>
        <w:instrText xml:space="preserve"> SEQ Figure \* ARABIC </w:instrText>
      </w:r>
      <w:r w:rsidR="00BA0A16" w:rsidRPr="00F2042D">
        <w:rPr>
          <w:rStyle w:val="Zdraznn"/>
        </w:rPr>
        <w:fldChar w:fldCharType="separate"/>
      </w:r>
      <w:r w:rsidR="002D46A1">
        <w:rPr>
          <w:rStyle w:val="Zdraznn"/>
          <w:noProof/>
        </w:rPr>
        <w:t>31</w:t>
      </w:r>
      <w:r w:rsidR="00BA0A16" w:rsidRPr="00F2042D">
        <w:rPr>
          <w:rStyle w:val="Zdraznn"/>
        </w:rPr>
        <w:fldChar w:fldCharType="end"/>
      </w:r>
      <w:r w:rsidRPr="00F2042D">
        <w:rPr>
          <w:rStyle w:val="Zdraznn"/>
        </w:rPr>
        <w:t xml:space="preserve">   </w:t>
      </w:r>
      <w:r w:rsidRPr="00F2042D">
        <w:rPr>
          <w:rStyle w:val="Zdraznn"/>
          <w:i w:val="0"/>
          <w:iCs/>
        </w:rPr>
        <w:t>Attributes and methods of the Callback class</w:t>
      </w:r>
      <w:bookmarkEnd w:id="61"/>
    </w:p>
    <w:p w14:paraId="26030A35" w14:textId="77777777" w:rsidR="008B7B54" w:rsidRPr="00253FBB" w:rsidRDefault="008B7B54" w:rsidP="008B7B54">
      <w:pPr>
        <w:spacing w:after="0" w:line="276" w:lineRule="auto"/>
        <w:rPr>
          <w:lang w:val="en-GB"/>
        </w:rPr>
      </w:pPr>
      <w:r w:rsidRPr="00253FBB">
        <w:rPr>
          <w:lang w:val="en-GB"/>
        </w:rPr>
        <w:t>It is being initialised by multiple parameters:</w:t>
      </w:r>
    </w:p>
    <w:p w14:paraId="5DAB6560" w14:textId="77777777" w:rsidR="008B7B54" w:rsidRPr="00253FBB" w:rsidRDefault="008B7B54" w:rsidP="008B7B54">
      <w:pPr>
        <w:pStyle w:val="Odstavecseseznamem"/>
        <w:numPr>
          <w:ilvl w:val="0"/>
          <w:numId w:val="1"/>
        </w:numPr>
        <w:spacing w:after="0" w:line="276" w:lineRule="auto"/>
        <w:rPr>
          <w:lang w:val="en-GB"/>
        </w:rPr>
      </w:pPr>
      <w:r w:rsidRPr="00253FBB">
        <w:rPr>
          <w:b/>
          <w:bCs/>
          <w:lang w:val="en-GB"/>
        </w:rPr>
        <w:t>progress_callback</w:t>
      </w:r>
      <w:r w:rsidRPr="00253FBB">
        <w:rPr>
          <w:lang w:val="en-GB"/>
        </w:rPr>
        <w:t>, which is a way of communication, by which the GUI is being informed about the progress of the simulation (if it is running or not)</w:t>
      </w:r>
    </w:p>
    <w:p w14:paraId="135CF0B7" w14:textId="77777777" w:rsidR="008B7B54" w:rsidRPr="00253FBB" w:rsidRDefault="008B7B54" w:rsidP="008B7B54">
      <w:pPr>
        <w:pStyle w:val="Odstavecseseznamem"/>
        <w:numPr>
          <w:ilvl w:val="0"/>
          <w:numId w:val="1"/>
        </w:numPr>
        <w:spacing w:line="276" w:lineRule="auto"/>
        <w:rPr>
          <w:lang w:val="en-GB"/>
        </w:rPr>
      </w:pPr>
      <w:r w:rsidRPr="00253FBB">
        <w:rPr>
          <w:b/>
          <w:bCs/>
          <w:lang w:val="en-GB"/>
        </w:rPr>
        <w:t>call_at</w:t>
      </w:r>
      <w:r w:rsidRPr="00253FBB">
        <w:rPr>
          <w:lang w:val="en-GB"/>
        </w:rPr>
        <w:t>, which specified how frequently should the plots in GUI be updated, in simulation seconds</w:t>
      </w:r>
    </w:p>
    <w:p w14:paraId="6F8B51FA" w14:textId="77777777" w:rsidR="008B7B54" w:rsidRPr="00253FBB" w:rsidRDefault="008B7B54" w:rsidP="008B7B54">
      <w:pPr>
        <w:pStyle w:val="Odstavecseseznamem"/>
        <w:numPr>
          <w:ilvl w:val="0"/>
          <w:numId w:val="1"/>
        </w:numPr>
        <w:spacing w:line="276" w:lineRule="auto"/>
        <w:rPr>
          <w:lang w:val="en-GB"/>
        </w:rPr>
      </w:pPr>
      <w:r w:rsidRPr="00253FBB">
        <w:rPr>
          <w:b/>
          <w:bCs/>
          <w:lang w:val="en-GB"/>
        </w:rPr>
        <w:t>temperature_plot</w:t>
      </w:r>
      <w:r w:rsidRPr="00253FBB">
        <w:rPr>
          <w:lang w:val="en-GB"/>
        </w:rPr>
        <w:t>, which is a reference to the plot showing the temperature data</w:t>
      </w:r>
    </w:p>
    <w:p w14:paraId="4ED4D82F" w14:textId="77777777" w:rsidR="008B7B54" w:rsidRPr="00253FBB" w:rsidRDefault="008B7B54" w:rsidP="008B7B54">
      <w:pPr>
        <w:pStyle w:val="Odstavecseseznamem"/>
        <w:numPr>
          <w:ilvl w:val="0"/>
          <w:numId w:val="1"/>
        </w:numPr>
        <w:spacing w:line="276" w:lineRule="auto"/>
        <w:rPr>
          <w:lang w:val="en-GB"/>
        </w:rPr>
      </w:pPr>
      <w:r w:rsidRPr="00253FBB">
        <w:rPr>
          <w:b/>
          <w:bCs/>
          <w:lang w:val="en-GB"/>
        </w:rPr>
        <w:t>heat_flux_plot</w:t>
      </w:r>
      <w:r w:rsidRPr="00253FBB">
        <w:rPr>
          <w:lang w:val="en-GB"/>
        </w:rPr>
        <w:t>, which is a reference to the plot showing the heat flux data</w:t>
      </w:r>
    </w:p>
    <w:p w14:paraId="5676605C" w14:textId="77777777" w:rsidR="008B7B54" w:rsidRPr="00253FBB" w:rsidRDefault="008B7B54" w:rsidP="008B7B54">
      <w:pPr>
        <w:pStyle w:val="Odstavecseseznamem"/>
        <w:numPr>
          <w:ilvl w:val="0"/>
          <w:numId w:val="1"/>
        </w:numPr>
        <w:spacing w:line="276" w:lineRule="auto"/>
        <w:rPr>
          <w:lang w:val="en-GB"/>
        </w:rPr>
      </w:pPr>
      <w:r w:rsidRPr="00253FBB">
        <w:rPr>
          <w:b/>
          <w:bCs/>
          <w:lang w:val="en-GB"/>
        </w:rPr>
        <w:t>queue</w:t>
      </w:r>
      <w:r w:rsidRPr="00253FBB">
        <w:rPr>
          <w:lang w:val="en-GB"/>
        </w:rPr>
        <w:t>, which is the communication channel through which the GUI is controlling the simulation</w:t>
      </w:r>
    </w:p>
    <w:p w14:paraId="165B88BC" w14:textId="081556AE" w:rsidR="008B7B54" w:rsidRPr="00253FBB" w:rsidRDefault="008B7B54" w:rsidP="001C4D17">
      <w:pPr>
        <w:spacing w:after="0" w:line="276" w:lineRule="auto"/>
        <w:rPr>
          <w:lang w:val="en-GB"/>
        </w:rPr>
      </w:pPr>
      <w:r w:rsidRPr="00253FBB">
        <w:rPr>
          <w:lang w:val="en-GB"/>
        </w:rPr>
        <w:t xml:space="preserve">It has one method </w:t>
      </w:r>
      <w:r w:rsidRPr="00253FBB">
        <w:rPr>
          <w:b/>
          <w:bCs/>
          <w:lang w:val="en-GB"/>
        </w:rPr>
        <w:t>__call__()</w:t>
      </w:r>
      <w:r w:rsidR="00EB544E" w:rsidRPr="00253FBB">
        <w:rPr>
          <w:rStyle w:val="Znakapoznpodarou"/>
          <w:b/>
          <w:bCs/>
          <w:lang w:val="en-GB"/>
        </w:rPr>
        <w:footnoteReference w:id="8"/>
      </w:r>
      <w:r w:rsidRPr="00253FBB">
        <w:rPr>
          <w:bCs/>
          <w:lang w:val="en-GB"/>
        </w:rPr>
        <w:t xml:space="preserve">, </w:t>
      </w:r>
      <w:r w:rsidRPr="00253FBB">
        <w:rPr>
          <w:lang w:val="en-GB"/>
        </w:rPr>
        <w:t xml:space="preserve">which is responsible for updating the plot </w:t>
      </w:r>
      <w:r w:rsidR="00DF7597" w:rsidRPr="00253FBB">
        <w:rPr>
          <w:lang w:val="en-GB"/>
        </w:rPr>
        <w:t>at</w:t>
      </w:r>
      <w:r w:rsidRPr="00253FBB">
        <w:rPr>
          <w:lang w:val="en-GB"/>
        </w:rPr>
        <w:t xml:space="preserve"> regular intervals.</w:t>
      </w:r>
    </w:p>
    <w:p w14:paraId="23A84580" w14:textId="58CA5C76" w:rsidR="008B7B54" w:rsidRPr="00253FBB" w:rsidRDefault="008B7B54" w:rsidP="001C4D17">
      <w:pPr>
        <w:pStyle w:val="Odstavecseseznamem"/>
        <w:numPr>
          <w:ilvl w:val="0"/>
          <w:numId w:val="1"/>
        </w:numPr>
        <w:spacing w:after="0" w:line="276" w:lineRule="auto"/>
        <w:rPr>
          <w:lang w:val="en-GB"/>
        </w:rPr>
      </w:pPr>
      <w:r w:rsidRPr="00253FBB">
        <w:rPr>
          <w:lang w:val="en-GB"/>
        </w:rPr>
        <w:lastRenderedPageBreak/>
        <w:t>It is reading the data from the shared queue, where it is looking for commands coming from GUI – whether to change the state of the simulation (stop it, pause it, continue) – and relays these commands to the simulation</w:t>
      </w:r>
      <w:r w:rsidR="00807BE5" w:rsidRPr="00253FBB">
        <w:rPr>
          <w:lang w:val="en-GB"/>
        </w:rPr>
        <w:t xml:space="preserve"> controller</w:t>
      </w:r>
      <w:r w:rsidRPr="00253FBB">
        <w:rPr>
          <w:lang w:val="en-GB"/>
        </w:rPr>
        <w:t>.</w:t>
      </w:r>
    </w:p>
    <w:p w14:paraId="097F02B7" w14:textId="4492281E" w:rsidR="008B7B54" w:rsidRPr="00253FBB" w:rsidRDefault="008B7B54" w:rsidP="00E806E5">
      <w:pPr>
        <w:pStyle w:val="Odstavecseseznamem"/>
        <w:numPr>
          <w:ilvl w:val="0"/>
          <w:numId w:val="1"/>
        </w:numPr>
        <w:spacing w:line="276" w:lineRule="auto"/>
        <w:rPr>
          <w:lang w:val="en-GB"/>
        </w:rPr>
      </w:pPr>
      <w:r w:rsidRPr="00253FBB">
        <w:rPr>
          <w:lang w:val="en-GB"/>
        </w:rPr>
        <w:t>At the end of each call</w:t>
      </w:r>
      <w:r w:rsidR="00F77ADD" w:rsidRPr="00253FBB">
        <w:rPr>
          <w:lang w:val="en-GB"/>
        </w:rPr>
        <w:t>,</w:t>
      </w:r>
      <w:r w:rsidRPr="00253FBB">
        <w:rPr>
          <w:lang w:val="en-GB"/>
        </w:rPr>
        <w:t xml:space="preserve"> we are emitting values for the GUI, signalling whether the simulation is in running state or not. GUI is listening for these values and is increasing the simulation time accordingly.</w:t>
      </w:r>
    </w:p>
    <w:p w14:paraId="6897D755" w14:textId="6CB35EDD" w:rsidR="008B7B54" w:rsidRPr="00253FBB" w:rsidRDefault="000F0CAE" w:rsidP="00E806E5">
      <w:pPr>
        <w:pStyle w:val="Odstavecseseznamem"/>
        <w:numPr>
          <w:ilvl w:val="0"/>
          <w:numId w:val="1"/>
        </w:numPr>
        <w:spacing w:line="276" w:lineRule="auto"/>
        <w:rPr>
          <w:lang w:val="en-GB"/>
        </w:rPr>
      </w:pPr>
      <w:r w:rsidRPr="00253FBB">
        <w:rPr>
          <w:lang w:val="en-GB"/>
        </w:rPr>
        <w:t>It returns</w:t>
      </w:r>
      <w:r w:rsidR="008B7B54" w:rsidRPr="00253FBB">
        <w:rPr>
          <w:lang w:val="en-GB"/>
        </w:rPr>
        <w:t xml:space="preserve"> the current simulation state that resulted from the user input from GUI (if any), so the higher function calling</w:t>
      </w:r>
      <w:r w:rsidR="00B47994" w:rsidRPr="00253FBB">
        <w:rPr>
          <w:lang w:val="en-GB"/>
        </w:rPr>
        <w:t xml:space="preserve"> </w:t>
      </w:r>
      <w:r w:rsidR="007E6A1F" w:rsidRPr="00253FBB">
        <w:rPr>
          <w:lang w:val="en-GB"/>
        </w:rPr>
        <w:t xml:space="preserve">it </w:t>
      </w:r>
      <w:r w:rsidR="00B47994" w:rsidRPr="00253FBB">
        <w:rPr>
          <w:lang w:val="en-GB"/>
        </w:rPr>
        <w:t>(the simulation controller</w:t>
      </w:r>
      <w:r w:rsidR="007E6A1F" w:rsidRPr="00253FBB">
        <w:rPr>
          <w:lang w:val="en-GB"/>
        </w:rPr>
        <w:t xml:space="preserve"> in this case</w:t>
      </w:r>
      <w:r w:rsidR="00B47994" w:rsidRPr="00253FBB">
        <w:rPr>
          <w:lang w:val="en-GB"/>
        </w:rPr>
        <w:t>)</w:t>
      </w:r>
      <w:r w:rsidR="008B7B54" w:rsidRPr="00253FBB">
        <w:rPr>
          <w:lang w:val="en-GB"/>
        </w:rPr>
        <w:t xml:space="preserve"> can act accordingly to this simulation state.</w:t>
      </w:r>
    </w:p>
    <w:p w14:paraId="242CC234" w14:textId="77777777" w:rsidR="008B7B54" w:rsidRPr="00253FBB" w:rsidRDefault="008B7B54" w:rsidP="00FD1905">
      <w:pPr>
        <w:pStyle w:val="Nadpis5"/>
        <w:rPr>
          <w:lang w:val="en-GB"/>
        </w:rPr>
      </w:pPr>
      <w:r w:rsidRPr="00253FBB">
        <w:rPr>
          <w:lang w:val="en-GB"/>
        </w:rPr>
        <w:t>SimulationController class</w:t>
      </w:r>
    </w:p>
    <w:p w14:paraId="64231510" w14:textId="4AB96558" w:rsidR="008B7B54" w:rsidRPr="00253FBB" w:rsidRDefault="008B7B54" w:rsidP="008B7B54">
      <w:pPr>
        <w:spacing w:line="276" w:lineRule="auto"/>
        <w:rPr>
          <w:lang w:val="en-GB"/>
        </w:rPr>
      </w:pPr>
      <w:r w:rsidRPr="00253FBB">
        <w:rPr>
          <w:b/>
          <w:bCs/>
          <w:lang w:val="en-GB"/>
        </w:rPr>
        <w:t>SimulationController class</w:t>
      </w:r>
      <w:r w:rsidRPr="00253FBB">
        <w:rPr>
          <w:lang w:val="en-GB"/>
        </w:rPr>
        <w:t xml:space="preserve"> is responsible for preparing, initialising and running both the simulation and the callback. It holds both the simulation and the callback as its own variables and controls the functions that are called on them.</w:t>
      </w:r>
    </w:p>
    <w:p w14:paraId="62517CA0" w14:textId="77777777" w:rsidR="009C0B65" w:rsidRPr="00253FBB" w:rsidRDefault="009C0B65" w:rsidP="009C0B65">
      <w:pPr>
        <w:keepNext/>
        <w:spacing w:line="276" w:lineRule="auto"/>
        <w:rPr>
          <w:lang w:val="en-GB"/>
        </w:rPr>
      </w:pPr>
      <w:r w:rsidRPr="00253FBB">
        <w:rPr>
          <w:noProof/>
          <w:lang w:val="en-GB"/>
        </w:rPr>
        <w:drawing>
          <wp:inline distT="0" distB="0" distL="0" distR="0" wp14:anchorId="2FB91E25" wp14:editId="37BB7906">
            <wp:extent cx="3251200" cy="2487129"/>
            <wp:effectExtent l="0" t="0" r="6350" b="8890"/>
            <wp:docPr id="81" name="Obrázek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61582" cy="2495071"/>
                    </a:xfrm>
                    <a:prstGeom prst="rect">
                      <a:avLst/>
                    </a:prstGeom>
                  </pic:spPr>
                </pic:pic>
              </a:graphicData>
            </a:graphic>
          </wp:inline>
        </w:drawing>
      </w:r>
    </w:p>
    <w:p w14:paraId="4571C2C0" w14:textId="5D461B8B" w:rsidR="009C0B65" w:rsidRPr="001A169E" w:rsidRDefault="009C0B65" w:rsidP="009C0B65">
      <w:pPr>
        <w:pStyle w:val="Titulek"/>
        <w:rPr>
          <w:rStyle w:val="Zdraznn"/>
        </w:rPr>
      </w:pPr>
      <w:bookmarkStart w:id="62" w:name="_Toc41846046"/>
      <w:r w:rsidRPr="001A169E">
        <w:rPr>
          <w:rStyle w:val="Zdraznn"/>
        </w:rPr>
        <w:t xml:space="preserve">Figure </w:t>
      </w:r>
      <w:r w:rsidR="00BA0A16" w:rsidRPr="001A169E">
        <w:rPr>
          <w:rStyle w:val="Zdraznn"/>
        </w:rPr>
        <w:fldChar w:fldCharType="begin"/>
      </w:r>
      <w:r w:rsidR="00BA0A16" w:rsidRPr="001A169E">
        <w:rPr>
          <w:rStyle w:val="Zdraznn"/>
        </w:rPr>
        <w:instrText xml:space="preserve"> SEQ Figure \* ARABIC </w:instrText>
      </w:r>
      <w:r w:rsidR="00BA0A16" w:rsidRPr="001A169E">
        <w:rPr>
          <w:rStyle w:val="Zdraznn"/>
        </w:rPr>
        <w:fldChar w:fldCharType="separate"/>
      </w:r>
      <w:r w:rsidR="002D46A1">
        <w:rPr>
          <w:rStyle w:val="Zdraznn"/>
          <w:noProof/>
        </w:rPr>
        <w:t>32</w:t>
      </w:r>
      <w:r w:rsidR="00BA0A16" w:rsidRPr="001A169E">
        <w:rPr>
          <w:rStyle w:val="Zdraznn"/>
        </w:rPr>
        <w:fldChar w:fldCharType="end"/>
      </w:r>
      <w:r w:rsidRPr="001A169E">
        <w:rPr>
          <w:rStyle w:val="Zdraznn"/>
        </w:rPr>
        <w:t xml:space="preserve">   </w:t>
      </w:r>
      <w:r w:rsidRPr="001A169E">
        <w:rPr>
          <w:rStyle w:val="Zdraznn"/>
          <w:i w:val="0"/>
          <w:iCs/>
        </w:rPr>
        <w:t>Attributes and methods of the SimulationController class</w:t>
      </w:r>
      <w:bookmarkEnd w:id="62"/>
    </w:p>
    <w:p w14:paraId="30EBEE4A" w14:textId="05F0743F" w:rsidR="008B7B54" w:rsidRPr="00253FBB" w:rsidRDefault="008B7B54" w:rsidP="008B7B54">
      <w:pPr>
        <w:spacing w:after="0" w:line="276" w:lineRule="auto"/>
        <w:rPr>
          <w:lang w:val="en-GB"/>
        </w:rPr>
      </w:pPr>
      <w:r w:rsidRPr="00253FBB">
        <w:rPr>
          <w:lang w:val="en-GB"/>
        </w:rPr>
        <w:t xml:space="preserve">It takes quite a big </w:t>
      </w:r>
      <w:r w:rsidR="000503A2" w:rsidRPr="00253FBB">
        <w:rPr>
          <w:lang w:val="en-GB"/>
        </w:rPr>
        <w:t>number</w:t>
      </w:r>
      <w:r w:rsidRPr="00253FBB">
        <w:rPr>
          <w:lang w:val="en-GB"/>
        </w:rPr>
        <w:t xml:space="preserve"> of parameters:</w:t>
      </w:r>
    </w:p>
    <w:p w14:paraId="662160CD" w14:textId="77777777" w:rsidR="008B7B54" w:rsidRPr="00253FBB" w:rsidRDefault="008B7B54" w:rsidP="008B7B54">
      <w:pPr>
        <w:pStyle w:val="Odstavecseseznamem"/>
        <w:numPr>
          <w:ilvl w:val="0"/>
          <w:numId w:val="1"/>
        </w:numPr>
        <w:spacing w:after="0" w:line="276" w:lineRule="auto"/>
        <w:rPr>
          <w:lang w:val="en-GB"/>
        </w:rPr>
      </w:pPr>
      <w:r w:rsidRPr="00253FBB">
        <w:rPr>
          <w:lang w:val="en-GB"/>
        </w:rPr>
        <w:t>The majority of parameters is the same as for the initialisation of the Callback.</w:t>
      </w:r>
    </w:p>
    <w:p w14:paraId="298B8319" w14:textId="77777777" w:rsidR="008B7B54" w:rsidRPr="00253FBB" w:rsidRDefault="008B7B54" w:rsidP="008B7B54">
      <w:pPr>
        <w:pStyle w:val="Odstavecseseznamem"/>
        <w:numPr>
          <w:ilvl w:val="0"/>
          <w:numId w:val="1"/>
        </w:numPr>
        <w:spacing w:line="276" w:lineRule="auto"/>
        <w:rPr>
          <w:lang w:val="en-GB"/>
        </w:rPr>
      </w:pPr>
      <w:r w:rsidRPr="00253FBB">
        <w:rPr>
          <w:b/>
          <w:bCs/>
          <w:lang w:val="en-GB"/>
        </w:rPr>
        <w:t>Simulation</w:t>
      </w:r>
      <w:r w:rsidRPr="00253FBB">
        <w:rPr>
          <w:lang w:val="en-GB"/>
        </w:rPr>
        <w:t xml:space="preserve"> object, which is basically an instantiation of the Simulation class with all the specified parameters.</w:t>
      </w:r>
    </w:p>
    <w:p w14:paraId="68311BC3" w14:textId="77777777" w:rsidR="008B7B54" w:rsidRPr="00253FBB" w:rsidRDefault="008B7B54" w:rsidP="008B7B54">
      <w:pPr>
        <w:pStyle w:val="Odstavecseseznamem"/>
        <w:numPr>
          <w:ilvl w:val="0"/>
          <w:numId w:val="1"/>
        </w:numPr>
        <w:spacing w:line="276" w:lineRule="auto"/>
        <w:rPr>
          <w:lang w:val="en-GB"/>
        </w:rPr>
      </w:pPr>
      <w:r w:rsidRPr="00253FBB">
        <w:rPr>
          <w:b/>
          <w:bCs/>
          <w:lang w:val="en-GB"/>
        </w:rPr>
        <w:t>Save_results</w:t>
      </w:r>
      <w:r w:rsidRPr="00253FBB">
        <w:rPr>
          <w:lang w:val="en-GB"/>
        </w:rPr>
        <w:t>, which is determining whether we should be saving the results or not.</w:t>
      </w:r>
    </w:p>
    <w:p w14:paraId="3F030532" w14:textId="77777777" w:rsidR="008B7B54" w:rsidRPr="00253FBB" w:rsidRDefault="008B7B54" w:rsidP="007A1FA5">
      <w:pPr>
        <w:spacing w:after="0" w:line="276" w:lineRule="auto"/>
        <w:rPr>
          <w:b/>
          <w:bCs/>
          <w:lang w:val="en-GB"/>
        </w:rPr>
      </w:pPr>
      <w:r w:rsidRPr="00253FBB">
        <w:rPr>
          <w:lang w:val="en-GB"/>
        </w:rPr>
        <w:t xml:space="preserve">Method </w:t>
      </w:r>
      <w:r w:rsidRPr="00253FBB">
        <w:rPr>
          <w:b/>
          <w:bCs/>
          <w:lang w:val="en-GB"/>
        </w:rPr>
        <w:t xml:space="preserve">complete_simulation() </w:t>
      </w:r>
      <w:r w:rsidRPr="00253FBB">
        <w:rPr>
          <w:lang w:val="en-GB"/>
        </w:rPr>
        <w:t>is calling the callback and simulation’s evaluate_one_step() method, while the simulation is not over (until the simulation_has_finished property on the simulation object does not return true).</w:t>
      </w:r>
    </w:p>
    <w:p w14:paraId="71EB2494" w14:textId="7C93F7D5" w:rsidR="008B7B54" w:rsidRPr="00253FBB" w:rsidRDefault="008B7B54" w:rsidP="007A1FA5">
      <w:pPr>
        <w:pStyle w:val="Odstavecseseznamem"/>
        <w:numPr>
          <w:ilvl w:val="0"/>
          <w:numId w:val="1"/>
        </w:numPr>
        <w:spacing w:after="0" w:line="276" w:lineRule="auto"/>
        <w:rPr>
          <w:b/>
          <w:bCs/>
          <w:lang w:val="en-GB"/>
        </w:rPr>
      </w:pPr>
      <w:r w:rsidRPr="00253FBB">
        <w:rPr>
          <w:lang w:val="en-GB"/>
        </w:rPr>
        <w:t xml:space="preserve">It is mediating the communication between the callback and the simulation </w:t>
      </w:r>
      <w:r w:rsidR="007372E1">
        <w:rPr>
          <w:lang w:val="en-GB"/>
        </w:rPr>
        <w:br/>
      </w:r>
      <w:r w:rsidRPr="00253FBB">
        <w:rPr>
          <w:lang w:val="en-GB"/>
        </w:rPr>
        <w:t>(it is a one-way communication only, in this direction, when the callback is able to change the simulation state after this change is requested from the GUI).</w:t>
      </w:r>
    </w:p>
    <w:p w14:paraId="64E744AA" w14:textId="2361F277" w:rsidR="008B7B54" w:rsidRPr="00253FBB" w:rsidRDefault="008B7B54" w:rsidP="00AD45A3">
      <w:pPr>
        <w:pStyle w:val="Odstavecseseznamem"/>
        <w:numPr>
          <w:ilvl w:val="0"/>
          <w:numId w:val="1"/>
        </w:numPr>
        <w:spacing w:line="276" w:lineRule="auto"/>
        <w:rPr>
          <w:b/>
          <w:bCs/>
          <w:lang w:val="en-GB"/>
        </w:rPr>
      </w:pPr>
      <w:r w:rsidRPr="00253FBB">
        <w:rPr>
          <w:lang w:val="en-GB"/>
        </w:rPr>
        <w:t>After the simulation is over, it makes sure the temperature and heat flux graphs get updated with the final results.</w:t>
      </w:r>
    </w:p>
    <w:p w14:paraId="17421430" w14:textId="1D505717" w:rsidR="008B7B54" w:rsidRPr="00253FBB" w:rsidRDefault="008B7B54" w:rsidP="00AD45A3">
      <w:pPr>
        <w:pStyle w:val="Odstavecseseznamem"/>
        <w:numPr>
          <w:ilvl w:val="0"/>
          <w:numId w:val="1"/>
        </w:numPr>
        <w:spacing w:line="276" w:lineRule="auto"/>
        <w:rPr>
          <w:b/>
          <w:bCs/>
          <w:lang w:val="en-GB"/>
        </w:rPr>
      </w:pPr>
      <w:r w:rsidRPr="00253FBB">
        <w:rPr>
          <w:lang w:val="en-GB"/>
        </w:rPr>
        <w:lastRenderedPageBreak/>
        <w:t xml:space="preserve">It also calls </w:t>
      </w:r>
      <w:r w:rsidR="00836EE7" w:rsidRPr="00253FBB">
        <w:rPr>
          <w:lang w:val="en-GB"/>
        </w:rPr>
        <w:t xml:space="preserve">the </w:t>
      </w:r>
      <w:r w:rsidRPr="00253FBB">
        <w:rPr>
          <w:lang w:val="en-GB"/>
        </w:rPr>
        <w:t>custom method of the simulation (after_simulation_action()) in which the simulation itself can define arbitrary logic while having access to all the connections with the GUI.</w:t>
      </w:r>
    </w:p>
    <w:p w14:paraId="5D0D3487" w14:textId="63F7475D" w:rsidR="008B7B54" w:rsidRPr="00253FBB" w:rsidRDefault="008B7B54" w:rsidP="00AD45A3">
      <w:pPr>
        <w:pStyle w:val="Odstavecseseznamem"/>
        <w:numPr>
          <w:ilvl w:val="0"/>
          <w:numId w:val="1"/>
        </w:numPr>
        <w:spacing w:line="276" w:lineRule="auto"/>
        <w:rPr>
          <w:b/>
          <w:bCs/>
          <w:lang w:val="en-GB"/>
        </w:rPr>
      </w:pPr>
      <w:r w:rsidRPr="00253FBB">
        <w:rPr>
          <w:lang w:val="en-GB"/>
        </w:rPr>
        <w:t>If wanted, it saves the numerical results into a file.</w:t>
      </w:r>
      <w:r w:rsidRPr="00253FBB">
        <w:rPr>
          <w:b/>
          <w:bCs/>
          <w:lang w:val="en-GB"/>
        </w:rPr>
        <w:t xml:space="preserve"> </w:t>
      </w:r>
      <w:r w:rsidRPr="00253FBB">
        <w:rPr>
          <w:lang w:val="en-GB"/>
        </w:rPr>
        <w:t>It returns the error value of the simulation, so this value can be displayed in GUI.</w:t>
      </w:r>
    </w:p>
    <w:p w14:paraId="37C40CC9" w14:textId="77777777" w:rsidR="002A4E64" w:rsidRPr="00253FBB" w:rsidRDefault="002A4E64" w:rsidP="00E7629B">
      <w:pPr>
        <w:spacing w:line="276" w:lineRule="auto"/>
        <w:rPr>
          <w:lang w:val="en-GB"/>
        </w:rPr>
      </w:pPr>
    </w:p>
    <w:p w14:paraId="4F40C948" w14:textId="7B450170" w:rsidR="00FD1905" w:rsidRPr="00253FBB" w:rsidRDefault="00FD1905" w:rsidP="00FD1905">
      <w:pPr>
        <w:pStyle w:val="Nadpis4"/>
      </w:pPr>
      <w:r w:rsidRPr="00253FBB">
        <w:t>Classical simulation</w:t>
      </w:r>
    </w:p>
    <w:p w14:paraId="349270B9" w14:textId="3A2C9168" w:rsidR="00FD1905" w:rsidRPr="00253FBB" w:rsidRDefault="00FD1905" w:rsidP="00E7629B">
      <w:pPr>
        <w:spacing w:line="276" w:lineRule="auto"/>
        <w:rPr>
          <w:b/>
          <w:bCs/>
          <w:lang w:val="en-GB"/>
        </w:rPr>
      </w:pPr>
      <w:r w:rsidRPr="00253FBB">
        <w:rPr>
          <w:lang w:val="en-GB"/>
        </w:rPr>
        <w:t xml:space="preserve">The main module of the computation is </w:t>
      </w:r>
      <w:r w:rsidRPr="00253FBB">
        <w:rPr>
          <w:b/>
          <w:bCs/>
          <w:lang w:val="en-GB"/>
        </w:rPr>
        <w:t>NumericalForward.py,</w:t>
      </w:r>
      <w:r w:rsidRPr="00253FBB">
        <w:rPr>
          <w:lang w:val="en-GB"/>
        </w:rPr>
        <w:t xml:space="preserve"> which contains the </w:t>
      </w:r>
      <w:r w:rsidRPr="00253FBB">
        <w:rPr>
          <w:b/>
          <w:bCs/>
          <w:lang w:val="en-GB"/>
        </w:rPr>
        <w:t>Simulation class</w:t>
      </w:r>
      <w:r w:rsidR="00096C94" w:rsidRPr="00253FBB">
        <w:rPr>
          <w:b/>
          <w:bCs/>
          <w:lang w:val="en-GB"/>
        </w:rPr>
        <w:t>.</w:t>
      </w:r>
    </w:p>
    <w:p w14:paraId="645635FE" w14:textId="606BE0B0" w:rsidR="002E1BB4" w:rsidRPr="00253FBB" w:rsidRDefault="003437CC" w:rsidP="00E7629B">
      <w:pPr>
        <w:spacing w:line="276" w:lineRule="auto"/>
        <w:rPr>
          <w:lang w:val="en-GB"/>
        </w:rPr>
      </w:pPr>
      <w:r w:rsidRPr="00253FBB">
        <w:rPr>
          <w:lang w:val="en-GB"/>
        </w:rPr>
        <w:t xml:space="preserve">Simulation </w:t>
      </w:r>
      <w:r w:rsidR="0067672B" w:rsidRPr="00253FBB">
        <w:rPr>
          <w:lang w:val="en-GB"/>
        </w:rPr>
        <w:t xml:space="preserve">class </w:t>
      </w:r>
      <w:r w:rsidRPr="00253FBB">
        <w:rPr>
          <w:lang w:val="en-GB"/>
        </w:rPr>
        <w:t>is responsible for</w:t>
      </w:r>
      <w:r w:rsidR="002E1BB4" w:rsidRPr="00253FBB">
        <w:rPr>
          <w:lang w:val="en-GB"/>
        </w:rPr>
        <w:t xml:space="preserve"> initializing and keeping track of all variables necessary for the computation</w:t>
      </w:r>
      <w:r w:rsidR="00923AF5" w:rsidRPr="00253FBB">
        <w:rPr>
          <w:lang w:val="en-GB"/>
        </w:rPr>
        <w:t xml:space="preserve">, as well as defining </w:t>
      </w:r>
      <w:r w:rsidR="003B1080" w:rsidRPr="00253FBB">
        <w:rPr>
          <w:lang w:val="en-GB"/>
        </w:rPr>
        <w:t xml:space="preserve">the </w:t>
      </w:r>
      <w:r w:rsidR="00923AF5" w:rsidRPr="00253FBB">
        <w:rPr>
          <w:lang w:val="en-GB"/>
        </w:rPr>
        <w:t xml:space="preserve">functionality </w:t>
      </w:r>
      <w:r w:rsidR="00DE0AB2" w:rsidRPr="00253FBB">
        <w:rPr>
          <w:lang w:val="en-GB"/>
        </w:rPr>
        <w:t xml:space="preserve">of working </w:t>
      </w:r>
      <w:r w:rsidR="00923AF5" w:rsidRPr="00253FBB">
        <w:rPr>
          <w:lang w:val="en-GB"/>
        </w:rPr>
        <w:t>with these variables to perform the simulation</w:t>
      </w:r>
      <w:r w:rsidR="002E1BB4" w:rsidRPr="00253FBB">
        <w:rPr>
          <w:lang w:val="en-GB"/>
        </w:rPr>
        <w:t>.</w:t>
      </w:r>
    </w:p>
    <w:p w14:paraId="2597A804" w14:textId="0AD34489" w:rsidR="00F03394" w:rsidRPr="00253FBB" w:rsidRDefault="00F03394" w:rsidP="00E7629B">
      <w:pPr>
        <w:spacing w:line="276" w:lineRule="auto"/>
        <w:rPr>
          <w:lang w:val="en-GB"/>
        </w:rPr>
      </w:pPr>
      <w:r w:rsidRPr="00253FBB">
        <w:rPr>
          <w:lang w:val="en-GB"/>
        </w:rPr>
        <w:t xml:space="preserve">It implements the Simulation API, therefore needs to expose </w:t>
      </w:r>
      <w:r w:rsidRPr="00253FBB">
        <w:rPr>
          <w:i/>
          <w:iCs/>
          <w:lang w:val="en-GB"/>
        </w:rPr>
        <w:t xml:space="preserve">at least </w:t>
      </w:r>
      <w:r w:rsidRPr="00253FBB">
        <w:rPr>
          <w:lang w:val="en-GB"/>
        </w:rPr>
        <w:t xml:space="preserve">the attributes and methods defined by it. </w:t>
      </w:r>
    </w:p>
    <w:p w14:paraId="2D24BF4E" w14:textId="59546AD6" w:rsidR="00E21957" w:rsidRPr="00253FBB" w:rsidRDefault="00E973EF" w:rsidP="00E21957">
      <w:pPr>
        <w:keepNext/>
        <w:spacing w:line="276" w:lineRule="auto"/>
        <w:rPr>
          <w:lang w:val="en-GB"/>
        </w:rPr>
      </w:pPr>
      <w:r w:rsidRPr="00253FBB">
        <w:rPr>
          <w:noProof/>
          <w:lang w:val="en-GB"/>
        </w:rPr>
        <w:drawing>
          <wp:inline distT="0" distB="0" distL="0" distR="0" wp14:anchorId="16938C74" wp14:editId="1543D9CA">
            <wp:extent cx="3325091" cy="3269804"/>
            <wp:effectExtent l="19050" t="19050" r="27940" b="26035"/>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337203" cy="3281714"/>
                    </a:xfrm>
                    <a:prstGeom prst="rect">
                      <a:avLst/>
                    </a:prstGeom>
                    <a:ln w="19050">
                      <a:solidFill>
                        <a:schemeClr val="tx1"/>
                      </a:solidFill>
                    </a:ln>
                  </pic:spPr>
                </pic:pic>
              </a:graphicData>
            </a:graphic>
          </wp:inline>
        </w:drawing>
      </w:r>
    </w:p>
    <w:p w14:paraId="2B6FF19A" w14:textId="2B672F2C" w:rsidR="00F03394" w:rsidRPr="001A169E" w:rsidRDefault="00E21957" w:rsidP="00E21957">
      <w:pPr>
        <w:pStyle w:val="Titulek"/>
        <w:rPr>
          <w:rStyle w:val="Zdraznn"/>
        </w:rPr>
      </w:pPr>
      <w:bookmarkStart w:id="63" w:name="_Toc41846047"/>
      <w:r w:rsidRPr="001A169E">
        <w:rPr>
          <w:rStyle w:val="Zdraznn"/>
        </w:rPr>
        <w:t xml:space="preserve">Figure </w:t>
      </w:r>
      <w:r w:rsidR="00BA0A16" w:rsidRPr="001A169E">
        <w:rPr>
          <w:rStyle w:val="Zdraznn"/>
        </w:rPr>
        <w:fldChar w:fldCharType="begin"/>
      </w:r>
      <w:r w:rsidR="00BA0A16" w:rsidRPr="001A169E">
        <w:rPr>
          <w:rStyle w:val="Zdraznn"/>
        </w:rPr>
        <w:instrText xml:space="preserve"> SEQ Figure \* ARABIC </w:instrText>
      </w:r>
      <w:r w:rsidR="00BA0A16" w:rsidRPr="001A169E">
        <w:rPr>
          <w:rStyle w:val="Zdraznn"/>
        </w:rPr>
        <w:fldChar w:fldCharType="separate"/>
      </w:r>
      <w:r w:rsidR="002D46A1">
        <w:rPr>
          <w:rStyle w:val="Zdraznn"/>
          <w:noProof/>
        </w:rPr>
        <w:t>33</w:t>
      </w:r>
      <w:r w:rsidR="00BA0A16" w:rsidRPr="001A169E">
        <w:rPr>
          <w:rStyle w:val="Zdraznn"/>
        </w:rPr>
        <w:fldChar w:fldCharType="end"/>
      </w:r>
      <w:r w:rsidRPr="001A169E">
        <w:rPr>
          <w:rStyle w:val="Zdraznn"/>
        </w:rPr>
        <w:t xml:space="preserve">   </w:t>
      </w:r>
      <w:r w:rsidRPr="001A169E">
        <w:rPr>
          <w:rStyle w:val="Zdraznn"/>
          <w:i w:val="0"/>
          <w:iCs/>
        </w:rPr>
        <w:t>Attributes of the Simulation class</w:t>
      </w:r>
      <w:bookmarkEnd w:id="63"/>
    </w:p>
    <w:p w14:paraId="67475F44" w14:textId="60413D2C" w:rsidR="00620B92" w:rsidRPr="00253FBB" w:rsidRDefault="00E21957" w:rsidP="00E7629B">
      <w:pPr>
        <w:spacing w:line="276" w:lineRule="auto"/>
        <w:rPr>
          <w:lang w:val="en-GB"/>
        </w:rPr>
      </w:pPr>
      <w:r w:rsidRPr="00253FBB">
        <w:rPr>
          <w:lang w:val="en-GB"/>
        </w:rPr>
        <w:t xml:space="preserve">As can be seen </w:t>
      </w:r>
      <w:r w:rsidR="008D07B1" w:rsidRPr="00253FBB">
        <w:rPr>
          <w:lang w:val="en-GB"/>
        </w:rPr>
        <w:t>i</w:t>
      </w:r>
      <w:r w:rsidRPr="00253FBB">
        <w:rPr>
          <w:lang w:val="en-GB"/>
        </w:rPr>
        <w:t xml:space="preserve">n the </w:t>
      </w:r>
      <w:r w:rsidRPr="00253FBB">
        <w:rPr>
          <w:i/>
          <w:iCs/>
          <w:lang w:val="en-GB"/>
        </w:rPr>
        <w:t>Figure</w:t>
      </w:r>
      <w:r w:rsidRPr="00253FBB">
        <w:rPr>
          <w:lang w:val="en-GB"/>
        </w:rPr>
        <w:t xml:space="preserve"> above, this class has an enormous </w:t>
      </w:r>
      <w:r w:rsidR="001743B2" w:rsidRPr="00253FBB">
        <w:rPr>
          <w:lang w:val="en-GB"/>
        </w:rPr>
        <w:t>number</w:t>
      </w:r>
      <w:r w:rsidRPr="00253FBB">
        <w:rPr>
          <w:lang w:val="en-GB"/>
        </w:rPr>
        <w:t xml:space="preserve"> of attributes, which is usually not desired. Therefore, we should consider splitting this class into more pieces.</w:t>
      </w:r>
      <w:r w:rsidR="00160AF7" w:rsidRPr="00253FBB">
        <w:rPr>
          <w:lang w:val="en-GB"/>
        </w:rPr>
        <w:t xml:space="preserve"> However, most of these attributes are used for internal purposes only, as the numerical calculation requires a lot of them.</w:t>
      </w:r>
    </w:p>
    <w:p w14:paraId="5154A994" w14:textId="048A142A" w:rsidR="00D42516" w:rsidRPr="00253FBB" w:rsidRDefault="00D42516" w:rsidP="003B26AB">
      <w:pPr>
        <w:pStyle w:val="Nadpis5"/>
        <w:rPr>
          <w:lang w:val="en-GB"/>
        </w:rPr>
      </w:pPr>
      <w:r w:rsidRPr="00253FBB">
        <w:rPr>
          <w:lang w:val="en-GB"/>
        </w:rPr>
        <w:t>Input parameters</w:t>
      </w:r>
    </w:p>
    <w:p w14:paraId="5A623EBE" w14:textId="4EE277FC" w:rsidR="00482E18" w:rsidRPr="00253FBB" w:rsidRDefault="00E53B36" w:rsidP="00E7629B">
      <w:pPr>
        <w:spacing w:after="0" w:line="276" w:lineRule="auto"/>
        <w:rPr>
          <w:lang w:val="en-GB"/>
        </w:rPr>
      </w:pPr>
      <w:r w:rsidRPr="00253FBB">
        <w:rPr>
          <w:lang w:val="en-GB"/>
        </w:rPr>
        <w:t>It</w:t>
      </w:r>
      <w:r w:rsidR="00482E18" w:rsidRPr="00253FBB">
        <w:rPr>
          <w:lang w:val="en-GB"/>
        </w:rPr>
        <w:t xml:space="preserve"> needs to be initialized with multiple parameters, which are describing the characteristics of the current simulation. These parameters are </w:t>
      </w:r>
      <w:r w:rsidR="001F1FE7" w:rsidRPr="00253FBB">
        <w:rPr>
          <w:lang w:val="en-GB"/>
        </w:rPr>
        <w:t>well described in the Testing chapter.</w:t>
      </w:r>
    </w:p>
    <w:p w14:paraId="060DE754" w14:textId="77777777" w:rsidR="00482E18" w:rsidRPr="00253FBB" w:rsidRDefault="00482E18" w:rsidP="00E7629B">
      <w:pPr>
        <w:pStyle w:val="Odstavecseseznamem"/>
        <w:numPr>
          <w:ilvl w:val="0"/>
          <w:numId w:val="1"/>
        </w:numPr>
        <w:spacing w:after="0" w:line="276" w:lineRule="auto"/>
        <w:rPr>
          <w:lang w:val="en-GB"/>
        </w:rPr>
      </w:pPr>
      <w:r w:rsidRPr="00253FBB">
        <w:rPr>
          <w:lang w:val="en-GB"/>
        </w:rPr>
        <w:t>Number of elements in the model</w:t>
      </w:r>
      <w:r w:rsidR="00675DFC" w:rsidRPr="00253FBB">
        <w:rPr>
          <w:lang w:val="en-GB"/>
        </w:rPr>
        <w:t xml:space="preserve"> (N)</w:t>
      </w:r>
    </w:p>
    <w:p w14:paraId="5E702EFF" w14:textId="77777777" w:rsidR="00675DFC" w:rsidRPr="00253FBB" w:rsidRDefault="00675DFC" w:rsidP="00E7629B">
      <w:pPr>
        <w:pStyle w:val="Odstavecseseznamem"/>
        <w:numPr>
          <w:ilvl w:val="0"/>
          <w:numId w:val="1"/>
        </w:numPr>
        <w:spacing w:after="0" w:line="276" w:lineRule="auto"/>
        <w:rPr>
          <w:lang w:val="en-GB"/>
        </w:rPr>
      </w:pPr>
      <w:r w:rsidRPr="00253FBB">
        <w:rPr>
          <w:lang w:val="en-GB"/>
        </w:rPr>
        <w:lastRenderedPageBreak/>
        <w:t>Time step (dt)</w:t>
      </w:r>
    </w:p>
    <w:p w14:paraId="10C7D04B" w14:textId="77777777" w:rsidR="00675DFC" w:rsidRPr="00253FBB" w:rsidRDefault="00675DFC" w:rsidP="00E7629B">
      <w:pPr>
        <w:pStyle w:val="Odstavecseseznamem"/>
        <w:numPr>
          <w:ilvl w:val="0"/>
          <w:numId w:val="1"/>
        </w:numPr>
        <w:spacing w:after="0" w:line="276" w:lineRule="auto"/>
        <w:rPr>
          <w:lang w:val="en-GB"/>
        </w:rPr>
      </w:pPr>
      <w:r w:rsidRPr="00253FBB">
        <w:rPr>
          <w:lang w:val="en-GB"/>
        </w:rPr>
        <w:t>Theta (theta)</w:t>
      </w:r>
    </w:p>
    <w:p w14:paraId="5C8E970D" w14:textId="77777777" w:rsidR="00675DFC" w:rsidRPr="00253FBB" w:rsidRDefault="00675DFC" w:rsidP="00E7629B">
      <w:pPr>
        <w:pStyle w:val="Odstavecseseznamem"/>
        <w:numPr>
          <w:ilvl w:val="0"/>
          <w:numId w:val="1"/>
        </w:numPr>
        <w:spacing w:line="276" w:lineRule="auto"/>
        <w:rPr>
          <w:lang w:val="en-GB"/>
        </w:rPr>
      </w:pPr>
      <w:r w:rsidRPr="00253FBB">
        <w:rPr>
          <w:lang w:val="en-GB"/>
        </w:rPr>
        <w:t>Material properties (material)</w:t>
      </w:r>
    </w:p>
    <w:p w14:paraId="6545A456" w14:textId="77777777" w:rsidR="00675DFC" w:rsidRPr="00253FBB" w:rsidRDefault="00675DFC" w:rsidP="00E7629B">
      <w:pPr>
        <w:pStyle w:val="Odstavecseseznamem"/>
        <w:numPr>
          <w:ilvl w:val="0"/>
          <w:numId w:val="1"/>
        </w:numPr>
        <w:spacing w:line="276" w:lineRule="auto"/>
        <w:rPr>
          <w:lang w:val="en-GB"/>
        </w:rPr>
      </w:pPr>
      <w:r w:rsidRPr="00253FBB">
        <w:rPr>
          <w:lang w:val="en-GB"/>
        </w:rPr>
        <w:t>Convection heat transfer coefficient (robin_alpha)</w:t>
      </w:r>
    </w:p>
    <w:p w14:paraId="3BBE768C" w14:textId="77777777" w:rsidR="00675DFC" w:rsidRPr="00253FBB" w:rsidRDefault="00675DFC" w:rsidP="00E7629B">
      <w:pPr>
        <w:pStyle w:val="Odstavecseseznamem"/>
        <w:numPr>
          <w:ilvl w:val="0"/>
          <w:numId w:val="1"/>
        </w:numPr>
        <w:spacing w:line="276" w:lineRule="auto"/>
        <w:rPr>
          <w:lang w:val="en-GB"/>
        </w:rPr>
      </w:pPr>
      <w:r w:rsidRPr="00253FBB">
        <w:rPr>
          <w:lang w:val="en-GB"/>
        </w:rPr>
        <w:t>Path to file with experiments data (experiment_data_path)</w:t>
      </w:r>
    </w:p>
    <w:p w14:paraId="14D6A3A4" w14:textId="77777777" w:rsidR="00675DFC" w:rsidRPr="00253FBB" w:rsidRDefault="00675DFC" w:rsidP="00E7629B">
      <w:pPr>
        <w:pStyle w:val="Odstavecseseznamem"/>
        <w:numPr>
          <w:ilvl w:val="0"/>
          <w:numId w:val="1"/>
        </w:numPr>
        <w:spacing w:line="276" w:lineRule="auto"/>
        <w:rPr>
          <w:lang w:val="en-GB"/>
        </w:rPr>
      </w:pPr>
      <w:r w:rsidRPr="00253FBB">
        <w:rPr>
          <w:lang w:val="en-GB"/>
        </w:rPr>
        <w:t>Place where the measurements were taken (x0)</w:t>
      </w:r>
    </w:p>
    <w:p w14:paraId="513C64E8" w14:textId="1DA40375" w:rsidR="004410A7" w:rsidRPr="00253FBB" w:rsidRDefault="003B1080" w:rsidP="00E7629B">
      <w:pPr>
        <w:pStyle w:val="Odstavecseseznamem"/>
        <w:numPr>
          <w:ilvl w:val="0"/>
          <w:numId w:val="1"/>
        </w:numPr>
        <w:spacing w:line="276" w:lineRule="auto"/>
        <w:rPr>
          <w:lang w:val="en-GB"/>
        </w:rPr>
      </w:pPr>
      <w:r w:rsidRPr="00253FBB">
        <w:rPr>
          <w:lang w:val="en-GB"/>
        </w:rPr>
        <w:t>The o</w:t>
      </w:r>
      <w:r w:rsidR="00675DFC" w:rsidRPr="00253FBB">
        <w:rPr>
          <w:lang w:val="en-GB"/>
        </w:rPr>
        <w:t>verall length of the object (length)</w:t>
      </w:r>
    </w:p>
    <w:p w14:paraId="433F871F" w14:textId="77777777" w:rsidR="004410A7" w:rsidRPr="00253FBB" w:rsidRDefault="004410A7" w:rsidP="00E7629B">
      <w:pPr>
        <w:keepNext/>
        <w:spacing w:line="276" w:lineRule="auto"/>
        <w:rPr>
          <w:lang w:val="en-GB"/>
        </w:rPr>
      </w:pPr>
      <w:r w:rsidRPr="00253FBB">
        <w:rPr>
          <w:noProof/>
          <w:lang w:val="en-GB"/>
        </w:rPr>
        <w:drawing>
          <wp:inline distT="0" distB="0" distL="0" distR="0" wp14:anchorId="2C0B0878" wp14:editId="00BFC693">
            <wp:extent cx="2721429" cy="2905487"/>
            <wp:effectExtent l="0" t="0" r="3175"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730949" cy="2915650"/>
                    </a:xfrm>
                    <a:prstGeom prst="rect">
                      <a:avLst/>
                    </a:prstGeom>
                  </pic:spPr>
                </pic:pic>
              </a:graphicData>
            </a:graphic>
          </wp:inline>
        </w:drawing>
      </w:r>
    </w:p>
    <w:p w14:paraId="09F5FF92" w14:textId="2347DFEB" w:rsidR="004410A7" w:rsidRPr="003636E2" w:rsidRDefault="004410A7" w:rsidP="00E7629B">
      <w:pPr>
        <w:pStyle w:val="Titulek"/>
        <w:spacing w:line="276" w:lineRule="auto"/>
        <w:rPr>
          <w:rStyle w:val="Zdraznn"/>
        </w:rPr>
      </w:pPr>
      <w:bookmarkStart w:id="64" w:name="_Toc41846048"/>
      <w:r w:rsidRPr="003636E2">
        <w:rPr>
          <w:rStyle w:val="Zdraznn"/>
        </w:rPr>
        <w:t xml:space="preserve">Figure </w:t>
      </w:r>
      <w:r w:rsidR="00BA0A16" w:rsidRPr="003636E2">
        <w:rPr>
          <w:rStyle w:val="Zdraznn"/>
        </w:rPr>
        <w:fldChar w:fldCharType="begin"/>
      </w:r>
      <w:r w:rsidR="00BA0A16" w:rsidRPr="003636E2">
        <w:rPr>
          <w:rStyle w:val="Zdraznn"/>
        </w:rPr>
        <w:instrText xml:space="preserve"> SEQ Figure \* ARABIC </w:instrText>
      </w:r>
      <w:r w:rsidR="00BA0A16" w:rsidRPr="003636E2">
        <w:rPr>
          <w:rStyle w:val="Zdraznn"/>
        </w:rPr>
        <w:fldChar w:fldCharType="separate"/>
      </w:r>
      <w:r w:rsidR="002D46A1">
        <w:rPr>
          <w:rStyle w:val="Zdraznn"/>
          <w:noProof/>
        </w:rPr>
        <w:t>34</w:t>
      </w:r>
      <w:r w:rsidR="00BA0A16" w:rsidRPr="003636E2">
        <w:rPr>
          <w:rStyle w:val="Zdraznn"/>
        </w:rPr>
        <w:fldChar w:fldCharType="end"/>
      </w:r>
      <w:r w:rsidRPr="003636E2">
        <w:rPr>
          <w:rStyle w:val="Zdraznn"/>
        </w:rPr>
        <w:t xml:space="preserve">   </w:t>
      </w:r>
      <w:r w:rsidRPr="003636E2">
        <w:rPr>
          <w:rStyle w:val="Zdraznn"/>
          <w:i w:val="0"/>
          <w:iCs/>
        </w:rPr>
        <w:t>Parameters for the simulation</w:t>
      </w:r>
      <w:bookmarkEnd w:id="64"/>
    </w:p>
    <w:p w14:paraId="7198DE64" w14:textId="14F80574" w:rsidR="00AF2B11" w:rsidRPr="00253FBB" w:rsidRDefault="00AF2B11" w:rsidP="002969C3">
      <w:pPr>
        <w:spacing w:after="0" w:line="276" w:lineRule="auto"/>
        <w:rPr>
          <w:lang w:val="en-GB"/>
        </w:rPr>
      </w:pPr>
      <w:r w:rsidRPr="00253FBB">
        <w:rPr>
          <w:lang w:val="en-GB"/>
        </w:rPr>
        <w:t>After being inputted all these values, it will generate multiple internal variables, that will be used within the simulation</w:t>
      </w:r>
      <w:r w:rsidR="00CC6DFF" w:rsidRPr="00253FBB">
        <w:rPr>
          <w:lang w:val="en-GB"/>
        </w:rPr>
        <w:t>.</w:t>
      </w:r>
    </w:p>
    <w:p w14:paraId="10989858" w14:textId="2B45BC90" w:rsidR="00AF2B11" w:rsidRPr="00253FBB" w:rsidRDefault="003B1080" w:rsidP="002969C3">
      <w:pPr>
        <w:pStyle w:val="Odstavecseseznamem"/>
        <w:numPr>
          <w:ilvl w:val="0"/>
          <w:numId w:val="1"/>
        </w:numPr>
        <w:spacing w:after="0" w:line="276" w:lineRule="auto"/>
        <w:rPr>
          <w:lang w:val="en-GB"/>
        </w:rPr>
      </w:pPr>
      <w:r w:rsidRPr="00253FBB">
        <w:rPr>
          <w:lang w:val="en-GB"/>
        </w:rPr>
        <w:t>The a</w:t>
      </w:r>
      <w:r w:rsidR="00AF2B11" w:rsidRPr="00253FBB">
        <w:rPr>
          <w:lang w:val="en-GB"/>
        </w:rPr>
        <w:t>rray of time values</w:t>
      </w:r>
      <w:r w:rsidR="000C292B" w:rsidRPr="00253FBB">
        <w:rPr>
          <w:lang w:val="en-GB"/>
        </w:rPr>
        <w:t xml:space="preserve"> (self.t)</w:t>
      </w:r>
      <w:r w:rsidR="00AF2B11" w:rsidRPr="00253FBB">
        <w:rPr>
          <w:lang w:val="en-GB"/>
        </w:rPr>
        <w:t xml:space="preserve"> in which we will be evaluating the simulation</w:t>
      </w:r>
      <w:r w:rsidR="00302105" w:rsidRPr="00253FBB">
        <w:rPr>
          <w:lang w:val="en-GB"/>
        </w:rPr>
        <w:t>.</w:t>
      </w:r>
    </w:p>
    <w:p w14:paraId="49191EBE" w14:textId="1612DDFB" w:rsidR="00AF2B11" w:rsidRPr="00253FBB" w:rsidRDefault="00AF2B11" w:rsidP="00E7629B">
      <w:pPr>
        <w:pStyle w:val="Odstavecseseznamem"/>
        <w:numPr>
          <w:ilvl w:val="0"/>
          <w:numId w:val="1"/>
        </w:numPr>
        <w:spacing w:line="276" w:lineRule="auto"/>
        <w:rPr>
          <w:lang w:val="en-GB"/>
        </w:rPr>
      </w:pPr>
      <w:r w:rsidRPr="00253FBB">
        <w:rPr>
          <w:lang w:val="en-GB"/>
        </w:rPr>
        <w:t>Array</w:t>
      </w:r>
      <w:r w:rsidR="000C292B" w:rsidRPr="00253FBB">
        <w:rPr>
          <w:lang w:val="en-GB"/>
        </w:rPr>
        <w:t>s</w:t>
      </w:r>
      <w:r w:rsidRPr="00253FBB">
        <w:rPr>
          <w:lang w:val="en-GB"/>
        </w:rPr>
        <w:t xml:space="preserve"> of Temperature</w:t>
      </w:r>
      <w:r w:rsidR="000C292B" w:rsidRPr="00253FBB">
        <w:rPr>
          <w:lang w:val="en-GB"/>
        </w:rPr>
        <w:t xml:space="preserve"> (self.T_data)</w:t>
      </w:r>
      <w:r w:rsidRPr="00253FBB">
        <w:rPr>
          <w:lang w:val="en-GB"/>
        </w:rPr>
        <w:t>, HeatFlux</w:t>
      </w:r>
      <w:r w:rsidR="000C292B" w:rsidRPr="00253FBB">
        <w:rPr>
          <w:lang w:val="en-GB"/>
        </w:rPr>
        <w:t xml:space="preserve"> (self.HeatFlux)</w:t>
      </w:r>
      <w:r w:rsidRPr="00253FBB">
        <w:rPr>
          <w:lang w:val="en-GB"/>
        </w:rPr>
        <w:t xml:space="preserve"> and Ambient Temperature</w:t>
      </w:r>
      <w:r w:rsidR="000C292B" w:rsidRPr="00253FBB">
        <w:rPr>
          <w:lang w:val="en-GB"/>
        </w:rPr>
        <w:t xml:space="preserve"> (self.T_amb</w:t>
      </w:r>
      <w:r w:rsidR="000C292B" w:rsidRPr="00253FBB">
        <w:rPr>
          <w:szCs w:val="24"/>
          <w:lang w:val="en-GB"/>
        </w:rPr>
        <w:t>)</w:t>
      </w:r>
      <w:r w:rsidRPr="00253FBB">
        <w:rPr>
          <w:lang w:val="en-GB"/>
        </w:rPr>
        <w:t xml:space="preserve"> with values corresponding to the </w:t>
      </w:r>
      <w:r w:rsidR="000C292B" w:rsidRPr="00253FBB">
        <w:rPr>
          <w:lang w:val="en-GB"/>
        </w:rPr>
        <w:t>time values</w:t>
      </w:r>
      <w:r w:rsidR="00302105" w:rsidRPr="00253FBB">
        <w:rPr>
          <w:lang w:val="en-GB"/>
        </w:rPr>
        <w:t>.</w:t>
      </w:r>
    </w:p>
    <w:p w14:paraId="63BD3065" w14:textId="6BB6D74A" w:rsidR="000C292B" w:rsidRPr="00253FBB" w:rsidRDefault="000C292B" w:rsidP="00E7629B">
      <w:pPr>
        <w:pStyle w:val="Odstavecseseznamem"/>
        <w:numPr>
          <w:ilvl w:val="1"/>
          <w:numId w:val="1"/>
        </w:numPr>
        <w:spacing w:line="276" w:lineRule="auto"/>
        <w:rPr>
          <w:lang w:val="en-GB"/>
        </w:rPr>
      </w:pPr>
      <w:r w:rsidRPr="00253FBB">
        <w:rPr>
          <w:lang w:val="en-GB"/>
        </w:rPr>
        <w:t>These arrays are made by interpolating the inputted experimental data by numpy.interp</w:t>
      </w:r>
      <w:r w:rsidR="00B8411D" w:rsidRPr="00253FBB">
        <w:rPr>
          <w:rStyle w:val="Znakapoznpodarou"/>
          <w:lang w:val="en-GB"/>
        </w:rPr>
        <w:footnoteReference w:id="9"/>
      </w:r>
      <w:r w:rsidR="00312118" w:rsidRPr="00253FBB">
        <w:rPr>
          <w:lang w:val="en-GB"/>
        </w:rPr>
        <w:t xml:space="preserve"> function, to evaluate the measured data at the time values the simulation will be using</w:t>
      </w:r>
      <w:r w:rsidR="00AF550C" w:rsidRPr="00253FBB">
        <w:rPr>
          <w:lang w:val="en-GB"/>
        </w:rPr>
        <w:t>.</w:t>
      </w:r>
    </w:p>
    <w:p w14:paraId="6BF67692" w14:textId="77777777" w:rsidR="00C427F8" w:rsidRPr="00253FBB" w:rsidRDefault="00BD6536" w:rsidP="00E7629B">
      <w:pPr>
        <w:pStyle w:val="Odstavecseseznamem"/>
        <w:numPr>
          <w:ilvl w:val="1"/>
          <w:numId w:val="1"/>
        </w:numPr>
        <w:spacing w:line="276" w:lineRule="auto"/>
        <w:rPr>
          <w:lang w:val="en-GB"/>
        </w:rPr>
      </w:pPr>
      <w:r w:rsidRPr="00253FBB">
        <w:rPr>
          <w:lang w:val="en-GB"/>
        </w:rPr>
        <w:t>All the</w:t>
      </w:r>
      <w:r w:rsidR="00C427F8" w:rsidRPr="00253FBB">
        <w:rPr>
          <w:lang w:val="en-GB"/>
        </w:rPr>
        <w:t xml:space="preserve"> interpolation is made at </w:t>
      </w:r>
      <w:r w:rsidRPr="00253FBB">
        <w:rPr>
          <w:lang w:val="en-GB"/>
        </w:rPr>
        <w:t xml:space="preserve">once in </w:t>
      </w:r>
      <w:r w:rsidR="00C427F8" w:rsidRPr="00253FBB">
        <w:rPr>
          <w:lang w:val="en-GB"/>
        </w:rPr>
        <w:t>the very beginning</w:t>
      </w:r>
      <w:r w:rsidRPr="00253FBB">
        <w:rPr>
          <w:lang w:val="en-GB"/>
        </w:rPr>
        <w:t>, which is very beneficial, as the interpolation function can be called only once, and not during every calculation step, which speeds the process up</w:t>
      </w:r>
      <w:r w:rsidR="00406F23" w:rsidRPr="00253FBB">
        <w:rPr>
          <w:lang w:val="en-GB"/>
        </w:rPr>
        <w:t xml:space="preserve"> considerably</w:t>
      </w:r>
      <w:r w:rsidRPr="00253FBB">
        <w:rPr>
          <w:lang w:val="en-GB"/>
        </w:rPr>
        <w:t>.</w:t>
      </w:r>
    </w:p>
    <w:p w14:paraId="692F9DBF" w14:textId="55E24A8D" w:rsidR="00933934" w:rsidRPr="00253FBB" w:rsidRDefault="00933934" w:rsidP="00E7629B">
      <w:pPr>
        <w:pStyle w:val="Odstavecseseznamem"/>
        <w:numPr>
          <w:ilvl w:val="0"/>
          <w:numId w:val="1"/>
        </w:numPr>
        <w:spacing w:line="276" w:lineRule="auto"/>
        <w:rPr>
          <w:lang w:val="en-GB"/>
        </w:rPr>
      </w:pPr>
      <w:r w:rsidRPr="00253FBB">
        <w:rPr>
          <w:lang w:val="en-GB"/>
        </w:rPr>
        <w:t>Size of one element (self.dx)</w:t>
      </w:r>
      <w:r w:rsidR="00A871A4" w:rsidRPr="00253FBB">
        <w:rPr>
          <w:lang w:val="en-GB"/>
        </w:rPr>
        <w:t>,  calculated by dividing the overall object length by the specified number of elements</w:t>
      </w:r>
      <w:r w:rsidR="00EC7A4F" w:rsidRPr="00253FBB">
        <w:rPr>
          <w:lang w:val="en-GB"/>
        </w:rPr>
        <w:t>.</w:t>
      </w:r>
    </w:p>
    <w:p w14:paraId="62C39901" w14:textId="021B9C7D" w:rsidR="000C292B" w:rsidRPr="00253FBB" w:rsidRDefault="003B1080" w:rsidP="00E7629B">
      <w:pPr>
        <w:pStyle w:val="Odstavecseseznamem"/>
        <w:numPr>
          <w:ilvl w:val="0"/>
          <w:numId w:val="1"/>
        </w:numPr>
        <w:spacing w:line="276" w:lineRule="auto"/>
        <w:rPr>
          <w:lang w:val="en-GB"/>
        </w:rPr>
      </w:pPr>
      <w:r w:rsidRPr="00253FBB">
        <w:rPr>
          <w:lang w:val="en-GB"/>
        </w:rPr>
        <w:t>The a</w:t>
      </w:r>
      <w:r w:rsidR="000C292B" w:rsidRPr="00253FBB">
        <w:rPr>
          <w:lang w:val="en-GB"/>
        </w:rPr>
        <w:t>rray of positions in the objects</w:t>
      </w:r>
      <w:r w:rsidR="00106439" w:rsidRPr="00253FBB">
        <w:rPr>
          <w:lang w:val="en-GB"/>
        </w:rPr>
        <w:t xml:space="preserve"> (self.x)</w:t>
      </w:r>
      <w:r w:rsidR="000C292B" w:rsidRPr="00253FBB">
        <w:rPr>
          <w:lang w:val="en-GB"/>
        </w:rPr>
        <w:t>, where we will be determining the temperature, according to the number of elements</w:t>
      </w:r>
      <w:r w:rsidR="00E03B36" w:rsidRPr="00253FBB">
        <w:rPr>
          <w:lang w:val="en-GB"/>
        </w:rPr>
        <w:t>.</w:t>
      </w:r>
    </w:p>
    <w:p w14:paraId="04D1956E" w14:textId="0EE99B15" w:rsidR="00106439" w:rsidRPr="00253FBB" w:rsidRDefault="003B1080" w:rsidP="00E7629B">
      <w:pPr>
        <w:pStyle w:val="Odstavecseseznamem"/>
        <w:numPr>
          <w:ilvl w:val="0"/>
          <w:numId w:val="1"/>
        </w:numPr>
        <w:spacing w:line="276" w:lineRule="auto"/>
        <w:rPr>
          <w:lang w:val="en-GB"/>
        </w:rPr>
      </w:pPr>
      <w:r w:rsidRPr="00253FBB">
        <w:rPr>
          <w:lang w:val="en-GB"/>
        </w:rPr>
        <w:t>The a</w:t>
      </w:r>
      <w:r w:rsidR="00106439" w:rsidRPr="00253FBB">
        <w:rPr>
          <w:lang w:val="en-GB"/>
        </w:rPr>
        <w:t>rray of temperatures at the measured point (self.T_x0), which will hold the values of temperatures at the point of interest in all the time values of the simulation</w:t>
      </w:r>
      <w:r w:rsidR="0069456E" w:rsidRPr="00253FBB">
        <w:rPr>
          <w:lang w:val="en-GB"/>
        </w:rPr>
        <w:t>.</w:t>
      </w:r>
    </w:p>
    <w:p w14:paraId="7A29545F" w14:textId="6813CF0D" w:rsidR="00640E2E" w:rsidRPr="00253FBB" w:rsidRDefault="00C84B84" w:rsidP="00E7629B">
      <w:pPr>
        <w:pStyle w:val="Odstavecseseznamem"/>
        <w:numPr>
          <w:ilvl w:val="0"/>
          <w:numId w:val="1"/>
        </w:numPr>
        <w:spacing w:line="276" w:lineRule="auto"/>
        <w:rPr>
          <w:lang w:val="en-GB"/>
        </w:rPr>
      </w:pPr>
      <w:r w:rsidRPr="00253FBB">
        <w:rPr>
          <w:lang w:val="en-GB"/>
        </w:rPr>
        <w:lastRenderedPageBreak/>
        <w:t>I</w:t>
      </w:r>
      <w:r w:rsidR="006A7A54" w:rsidRPr="00253FBB">
        <w:rPr>
          <w:lang w:val="en-GB"/>
        </w:rPr>
        <w:t xml:space="preserve">nterpolation </w:t>
      </w:r>
      <w:r w:rsidR="00640E2E" w:rsidRPr="00253FBB">
        <w:rPr>
          <w:lang w:val="en-GB"/>
        </w:rPr>
        <w:t>class</w:t>
      </w:r>
      <w:r w:rsidR="006A7A54" w:rsidRPr="00253FBB">
        <w:rPr>
          <w:lang w:val="en-GB"/>
        </w:rPr>
        <w:t xml:space="preserve"> </w:t>
      </w:r>
      <w:r w:rsidR="00640E2E" w:rsidRPr="00253FBB">
        <w:rPr>
          <w:lang w:val="en-GB"/>
        </w:rPr>
        <w:t>will be</w:t>
      </w:r>
      <w:r w:rsidR="006A7A54" w:rsidRPr="00253FBB">
        <w:rPr>
          <w:lang w:val="en-GB"/>
        </w:rPr>
        <w:t xml:space="preserve"> </w:t>
      </w:r>
      <w:r w:rsidRPr="00253FBB">
        <w:rPr>
          <w:lang w:val="en-GB"/>
        </w:rPr>
        <w:t xml:space="preserve">created </w:t>
      </w:r>
      <w:r w:rsidR="00640E2E" w:rsidRPr="00253FBB">
        <w:rPr>
          <w:lang w:val="en-GB"/>
        </w:rPr>
        <w:t xml:space="preserve">and assigned </w:t>
      </w:r>
      <w:r w:rsidRPr="00253FBB">
        <w:rPr>
          <w:lang w:val="en-GB"/>
        </w:rPr>
        <w:t xml:space="preserve">locally </w:t>
      </w:r>
      <w:r w:rsidR="00640E2E" w:rsidRPr="00253FBB">
        <w:rPr>
          <w:lang w:val="en-GB"/>
        </w:rPr>
        <w:t>to quickly interpolate the temperature at our point of interest (x0) from the temperature distribution in the whole object</w:t>
      </w:r>
      <w:r w:rsidR="0069456E" w:rsidRPr="00253FBB">
        <w:rPr>
          <w:lang w:val="en-GB"/>
        </w:rPr>
        <w:t>.</w:t>
      </w:r>
    </w:p>
    <w:p w14:paraId="1E96B63A" w14:textId="01690E3F" w:rsidR="004B2580" w:rsidRPr="00253FBB" w:rsidRDefault="00EF1E13" w:rsidP="00E7629B">
      <w:pPr>
        <w:pStyle w:val="Odstavecseseznamem"/>
        <w:numPr>
          <w:ilvl w:val="0"/>
          <w:numId w:val="1"/>
        </w:numPr>
        <w:spacing w:line="276" w:lineRule="auto"/>
        <w:rPr>
          <w:lang w:val="en-GB"/>
        </w:rPr>
      </w:pPr>
      <w:r w:rsidRPr="00253FBB">
        <w:rPr>
          <w:lang w:val="en-GB"/>
        </w:rPr>
        <w:t xml:space="preserve">Parameters needed to </w:t>
      </w:r>
      <w:r w:rsidR="00631D0E" w:rsidRPr="00253FBB">
        <w:rPr>
          <w:lang w:val="en-GB"/>
        </w:rPr>
        <w:t>construct the system of linear equation</w:t>
      </w:r>
      <w:r w:rsidR="00A93B3B">
        <w:rPr>
          <w:lang w:val="en-GB"/>
        </w:rPr>
        <w:t>s</w:t>
      </w:r>
      <w:r w:rsidR="00C0017D" w:rsidRPr="00253FBB">
        <w:rPr>
          <w:lang w:val="en-GB"/>
        </w:rPr>
        <w:t>.</w:t>
      </w:r>
    </w:p>
    <w:p w14:paraId="1C8214B1" w14:textId="48485E68" w:rsidR="00300DC7" w:rsidRPr="00253FBB" w:rsidRDefault="002A4E64" w:rsidP="00E7629B">
      <w:pPr>
        <w:pStyle w:val="Odstavecseseznamem"/>
        <w:numPr>
          <w:ilvl w:val="1"/>
          <w:numId w:val="1"/>
        </w:numPr>
        <w:spacing w:line="276" w:lineRule="auto"/>
        <w:rPr>
          <w:lang w:val="en-GB"/>
        </w:rPr>
      </w:pPr>
      <w:r w:rsidRPr="00253FBB">
        <w:rPr>
          <w:lang w:val="en-GB"/>
        </w:rPr>
        <w:t>All the main parameters use so</w:t>
      </w:r>
      <w:r w:rsidR="00DC01E5" w:rsidRPr="00253FBB">
        <w:rPr>
          <w:lang w:val="en-GB"/>
        </w:rPr>
        <w:t>-</w:t>
      </w:r>
      <w:r w:rsidRPr="00253FBB">
        <w:rPr>
          <w:lang w:val="en-GB"/>
        </w:rPr>
        <w:t>called s</w:t>
      </w:r>
      <w:r w:rsidR="009355FA" w:rsidRPr="00253FBB">
        <w:rPr>
          <w:lang w:val="en-GB"/>
        </w:rPr>
        <w:t>parse matrixes</w:t>
      </w:r>
      <w:r w:rsidR="000C52BA" w:rsidRPr="00253FBB">
        <w:rPr>
          <w:rStyle w:val="Znakapoznpodarou"/>
          <w:lang w:val="en-GB"/>
        </w:rPr>
        <w:footnoteReference w:id="10"/>
      </w:r>
      <w:r w:rsidR="007D601F" w:rsidRPr="00253FBB">
        <w:rPr>
          <w:lang w:val="en-GB"/>
        </w:rPr>
        <w:t>.</w:t>
      </w:r>
    </w:p>
    <w:p w14:paraId="284EC3D2" w14:textId="62BC0B47" w:rsidR="0096726E" w:rsidRPr="00253FBB" w:rsidRDefault="0096726E" w:rsidP="00E7629B">
      <w:pPr>
        <w:pStyle w:val="Odstavecseseznamem"/>
        <w:numPr>
          <w:ilvl w:val="2"/>
          <w:numId w:val="1"/>
        </w:numPr>
        <w:spacing w:line="276" w:lineRule="auto"/>
        <w:rPr>
          <w:lang w:val="en-GB"/>
        </w:rPr>
      </w:pPr>
      <w:r w:rsidRPr="00253FBB">
        <w:rPr>
          <w:lang w:val="en-GB"/>
        </w:rPr>
        <w:t>They are matrixes that do not store zero elements, therefore make the matrixes consume less memory and make the operations with their non-zero elements faster.</w:t>
      </w:r>
    </w:p>
    <w:p w14:paraId="630990F0" w14:textId="43BEF739" w:rsidR="00104E09" w:rsidRPr="00253FBB" w:rsidRDefault="00104E09" w:rsidP="00E7629B">
      <w:pPr>
        <w:pStyle w:val="Odstavecseseznamem"/>
        <w:numPr>
          <w:ilvl w:val="2"/>
          <w:numId w:val="1"/>
        </w:numPr>
        <w:spacing w:line="276" w:lineRule="auto"/>
        <w:rPr>
          <w:lang w:val="en-GB"/>
        </w:rPr>
      </w:pPr>
      <w:r w:rsidRPr="00253FBB">
        <w:rPr>
          <w:lang w:val="en-GB"/>
        </w:rPr>
        <w:t>It reduces scanning time</w:t>
      </w:r>
      <w:r w:rsidR="008D27B5" w:rsidRPr="00253FBB">
        <w:rPr>
          <w:lang w:val="en-GB"/>
        </w:rPr>
        <w:t xml:space="preserve"> (traversing the matrix)</w:t>
      </w:r>
      <w:r w:rsidR="002A4E64" w:rsidRPr="00253FBB">
        <w:rPr>
          <w:lang w:val="en-GB"/>
        </w:rPr>
        <w:t>.</w:t>
      </w:r>
    </w:p>
    <w:p w14:paraId="44B21782" w14:textId="62CC3681" w:rsidR="00300DC7" w:rsidRPr="00253FBB" w:rsidRDefault="00300DC7" w:rsidP="00E7629B">
      <w:pPr>
        <w:pStyle w:val="Odstavecseseznamem"/>
        <w:spacing w:line="276" w:lineRule="auto"/>
        <w:ind w:left="2160"/>
        <w:rPr>
          <w:lang w:val="en-GB"/>
        </w:rPr>
      </w:pPr>
    </w:p>
    <w:p w14:paraId="2EFCA2F6" w14:textId="244C5343" w:rsidR="00D42516" w:rsidRPr="00253FBB" w:rsidRDefault="005A4CFD" w:rsidP="003B26AB">
      <w:pPr>
        <w:pStyle w:val="Nadpis5"/>
        <w:rPr>
          <w:lang w:val="en-GB"/>
        </w:rPr>
      </w:pPr>
      <w:r w:rsidRPr="00253FBB">
        <w:rPr>
          <w:lang w:val="en-GB"/>
        </w:rPr>
        <w:t>Methods</w:t>
      </w:r>
    </w:p>
    <w:p w14:paraId="1140B767" w14:textId="2A6C25E0" w:rsidR="00D4131B" w:rsidRPr="00253FBB" w:rsidRDefault="00E03B36" w:rsidP="001844EA">
      <w:pPr>
        <w:spacing w:after="0" w:line="276" w:lineRule="auto"/>
        <w:rPr>
          <w:lang w:val="en-GB"/>
        </w:rPr>
      </w:pPr>
      <w:r w:rsidRPr="00253FBB">
        <w:rPr>
          <w:lang w:val="en-GB"/>
        </w:rPr>
        <w:t>Its main method is</w:t>
      </w:r>
      <w:r w:rsidR="00D4131B" w:rsidRPr="00253FBB">
        <w:rPr>
          <w:lang w:val="en-GB"/>
        </w:rPr>
        <w:t xml:space="preserve"> </w:t>
      </w:r>
      <w:r w:rsidR="00D4131B" w:rsidRPr="00253FBB">
        <w:rPr>
          <w:b/>
          <w:bCs/>
          <w:lang w:val="en-GB"/>
        </w:rPr>
        <w:t>evaluate_one_step()</w:t>
      </w:r>
      <w:r w:rsidR="00D4131B" w:rsidRPr="00253FBB">
        <w:rPr>
          <w:lang w:val="en-GB"/>
        </w:rPr>
        <w:t xml:space="preserve">, whose job is to simulate one step of the simulation – constructing the necessary matrixes and solving the system of linear equations. </w:t>
      </w:r>
    </w:p>
    <w:p w14:paraId="7AC8A456" w14:textId="0BFB41CD" w:rsidR="00106439" w:rsidRPr="00253FBB" w:rsidRDefault="00106439" w:rsidP="001844EA">
      <w:pPr>
        <w:pStyle w:val="Odstavecseseznamem"/>
        <w:numPr>
          <w:ilvl w:val="0"/>
          <w:numId w:val="1"/>
        </w:numPr>
        <w:spacing w:after="0" w:line="276" w:lineRule="auto"/>
        <w:rPr>
          <w:lang w:val="en-GB"/>
        </w:rPr>
      </w:pPr>
      <w:r w:rsidRPr="00253FBB">
        <w:rPr>
          <w:lang w:val="en-GB"/>
        </w:rPr>
        <w:t xml:space="preserve">The result of </w:t>
      </w:r>
      <w:r w:rsidR="001844EA" w:rsidRPr="00253FBB">
        <w:rPr>
          <w:lang w:val="en-GB"/>
        </w:rPr>
        <w:t>this function</w:t>
      </w:r>
      <w:r w:rsidRPr="00253FBB">
        <w:rPr>
          <w:lang w:val="en-GB"/>
        </w:rPr>
        <w:t xml:space="preserve"> is a new </w:t>
      </w:r>
      <w:r w:rsidR="00921044" w:rsidRPr="00253FBB">
        <w:rPr>
          <w:lang w:val="en-GB"/>
        </w:rPr>
        <w:t>temperature value being added into array storing the temperature history at the point of interest (x0)</w:t>
      </w:r>
      <w:r w:rsidR="00261DF1" w:rsidRPr="00253FBB">
        <w:rPr>
          <w:lang w:val="en-GB"/>
        </w:rPr>
        <w:t>.</w:t>
      </w:r>
    </w:p>
    <w:p w14:paraId="7E5560BD" w14:textId="197A2DBA" w:rsidR="00D27648" w:rsidRPr="00253FBB" w:rsidRDefault="00D27648" w:rsidP="001844EA">
      <w:pPr>
        <w:pStyle w:val="Odstavecseseznamem"/>
        <w:numPr>
          <w:ilvl w:val="0"/>
          <w:numId w:val="1"/>
        </w:numPr>
        <w:spacing w:after="0" w:line="276" w:lineRule="auto"/>
        <w:rPr>
          <w:lang w:val="en-GB"/>
        </w:rPr>
      </w:pPr>
      <w:r w:rsidRPr="00253FBB">
        <w:rPr>
          <w:lang w:val="en-GB"/>
        </w:rPr>
        <w:t xml:space="preserve">When performing the function, it will also increment the internal variable of </w:t>
      </w:r>
      <w:r w:rsidR="003B1080" w:rsidRPr="00253FBB">
        <w:rPr>
          <w:lang w:val="en-GB"/>
        </w:rPr>
        <w:t xml:space="preserve">the </w:t>
      </w:r>
      <w:r w:rsidRPr="00253FBB">
        <w:rPr>
          <w:lang w:val="en-GB"/>
        </w:rPr>
        <w:t>current step, which means when we call the function again, it will start calculating the next step</w:t>
      </w:r>
      <w:r w:rsidR="00AB5F5A" w:rsidRPr="00253FBB">
        <w:rPr>
          <w:lang w:val="en-GB"/>
        </w:rPr>
        <w:t>.</w:t>
      </w:r>
    </w:p>
    <w:p w14:paraId="2C6D2946" w14:textId="12F6AE0E" w:rsidR="00A41B89" w:rsidRPr="00253FBB" w:rsidRDefault="00A41B89" w:rsidP="001844EA">
      <w:pPr>
        <w:pStyle w:val="Odstavecseseznamem"/>
        <w:numPr>
          <w:ilvl w:val="0"/>
          <w:numId w:val="1"/>
        </w:numPr>
        <w:spacing w:line="276" w:lineRule="auto"/>
        <w:rPr>
          <w:lang w:val="en-GB"/>
        </w:rPr>
      </w:pPr>
      <w:r w:rsidRPr="00253FBB">
        <w:rPr>
          <w:lang w:val="en-GB"/>
        </w:rPr>
        <w:t xml:space="preserve">The function needs some higher function to call it and to control how many </w:t>
      </w:r>
      <w:r w:rsidR="00C96BA2" w:rsidRPr="00253FBB">
        <w:rPr>
          <w:lang w:val="en-GB"/>
        </w:rPr>
        <w:t>times it should be called to finish the simulation</w:t>
      </w:r>
      <w:r w:rsidR="002D7168" w:rsidRPr="00253FBB">
        <w:rPr>
          <w:lang w:val="en-GB"/>
        </w:rPr>
        <w:t xml:space="preserve"> (as it is only focusing on calculating that one step, and is not interested in anything else – which is exactly what a function should do)</w:t>
      </w:r>
      <w:r w:rsidR="00946FCB" w:rsidRPr="00253FBB">
        <w:rPr>
          <w:lang w:val="en-GB"/>
        </w:rPr>
        <w:t>.</w:t>
      </w:r>
    </w:p>
    <w:p w14:paraId="6D617832" w14:textId="7B5E10BC" w:rsidR="00BD3940" w:rsidRPr="00253FBB" w:rsidRDefault="00BD3940" w:rsidP="001844EA">
      <w:pPr>
        <w:pStyle w:val="Odstavecseseznamem"/>
        <w:numPr>
          <w:ilvl w:val="0"/>
          <w:numId w:val="1"/>
        </w:numPr>
        <w:spacing w:line="276" w:lineRule="auto"/>
        <w:rPr>
          <w:lang w:val="en-GB"/>
        </w:rPr>
      </w:pPr>
      <w:r w:rsidRPr="00253FBB">
        <w:rPr>
          <w:lang w:val="en-GB"/>
        </w:rPr>
        <w:t>The system of linear equation is being solved by scipy.sparse.linalg.spsolve</w:t>
      </w:r>
      <w:r w:rsidR="00A34C0D" w:rsidRPr="00253FBB">
        <w:rPr>
          <w:rStyle w:val="Znakapoznpodarou"/>
          <w:lang w:val="en-GB"/>
        </w:rPr>
        <w:footnoteReference w:id="11"/>
      </w:r>
      <w:r w:rsidRPr="00253FBB">
        <w:rPr>
          <w:lang w:val="en-GB"/>
        </w:rPr>
        <w:t xml:space="preserve"> function</w:t>
      </w:r>
      <w:r w:rsidR="00D965C5" w:rsidRPr="00253FBB">
        <w:rPr>
          <w:lang w:val="en-GB"/>
        </w:rPr>
        <w:t>.</w:t>
      </w:r>
    </w:p>
    <w:p w14:paraId="10BFBF92" w14:textId="7DAEADD4" w:rsidR="00A34D97" w:rsidRPr="00253FBB" w:rsidRDefault="006B15B9" w:rsidP="001844EA">
      <w:pPr>
        <w:spacing w:after="0" w:line="276" w:lineRule="auto"/>
        <w:rPr>
          <w:lang w:val="en-GB"/>
        </w:rPr>
      </w:pPr>
      <w:r w:rsidRPr="00253FBB">
        <w:rPr>
          <w:b/>
          <w:lang w:val="en-GB"/>
        </w:rPr>
        <w:t>Plot()</w:t>
      </w:r>
      <w:r w:rsidR="00D4651C" w:rsidRPr="00253FBB">
        <w:rPr>
          <w:lang w:val="en-GB"/>
        </w:rPr>
        <w:t xml:space="preserve"> method</w:t>
      </w:r>
      <w:r w:rsidR="00C121CE" w:rsidRPr="00253FBB">
        <w:rPr>
          <w:lang w:val="en-GB"/>
        </w:rPr>
        <w:t xml:space="preserve"> i</w:t>
      </w:r>
      <w:r w:rsidR="00A34D97" w:rsidRPr="00253FBB">
        <w:rPr>
          <w:lang w:val="en-GB"/>
        </w:rPr>
        <w:t>s responsible for updating the graphs in the GUI</w:t>
      </w:r>
      <w:r w:rsidR="00C121CE" w:rsidRPr="00253FBB">
        <w:rPr>
          <w:lang w:val="en-GB"/>
        </w:rPr>
        <w:t>.</w:t>
      </w:r>
    </w:p>
    <w:p w14:paraId="204632AE" w14:textId="6118FAF6" w:rsidR="00A34D97" w:rsidRPr="00253FBB" w:rsidRDefault="00A34D97" w:rsidP="001844EA">
      <w:pPr>
        <w:pStyle w:val="Odstavecseseznamem"/>
        <w:numPr>
          <w:ilvl w:val="0"/>
          <w:numId w:val="1"/>
        </w:numPr>
        <w:spacing w:after="0" w:line="276" w:lineRule="auto"/>
        <w:rPr>
          <w:lang w:val="en-GB"/>
        </w:rPr>
      </w:pPr>
      <w:r w:rsidRPr="00253FBB">
        <w:rPr>
          <w:lang w:val="en-GB"/>
        </w:rPr>
        <w:t>It takes a reference of the temperature and heat flux graphs, and is calling their plot() method with the current values of temperature, that were calculated so far</w:t>
      </w:r>
      <w:r w:rsidR="00C121CE" w:rsidRPr="00253FBB">
        <w:rPr>
          <w:lang w:val="en-GB"/>
        </w:rPr>
        <w:t>.</w:t>
      </w:r>
    </w:p>
    <w:p w14:paraId="2234D386" w14:textId="368B6EAA" w:rsidR="00A34D97" w:rsidRPr="00253FBB" w:rsidRDefault="00A34D97" w:rsidP="001844EA">
      <w:pPr>
        <w:pStyle w:val="Odstavecseseznamem"/>
        <w:numPr>
          <w:ilvl w:val="0"/>
          <w:numId w:val="1"/>
        </w:numPr>
        <w:spacing w:line="276" w:lineRule="auto"/>
        <w:rPr>
          <w:lang w:val="en-GB"/>
        </w:rPr>
      </w:pPr>
      <w:r w:rsidRPr="00253FBB">
        <w:rPr>
          <w:lang w:val="en-GB"/>
        </w:rPr>
        <w:t xml:space="preserve">The heat flux graph is updated only once at the very beginning, as it contains only the experimental heat flux. This heat flux is not changing throughout the simulation, so there is no need </w:t>
      </w:r>
      <w:r w:rsidR="000963E0" w:rsidRPr="00253FBB">
        <w:rPr>
          <w:lang w:val="en-GB"/>
        </w:rPr>
        <w:t>for</w:t>
      </w:r>
      <w:r w:rsidRPr="00253FBB">
        <w:rPr>
          <w:lang w:val="en-GB"/>
        </w:rPr>
        <w:t xml:space="preserve"> updating this graph again</w:t>
      </w:r>
      <w:r w:rsidR="00D263B8" w:rsidRPr="00253FBB">
        <w:rPr>
          <w:lang w:val="en-GB"/>
        </w:rPr>
        <w:t>.</w:t>
      </w:r>
    </w:p>
    <w:p w14:paraId="6AE9DFDA" w14:textId="1EFC8A22" w:rsidR="00BF5E91" w:rsidRPr="00253FBB" w:rsidRDefault="006B15B9" w:rsidP="00E7629B">
      <w:pPr>
        <w:spacing w:line="276" w:lineRule="auto"/>
        <w:rPr>
          <w:lang w:val="en-GB"/>
        </w:rPr>
      </w:pPr>
      <w:r w:rsidRPr="00253FBB">
        <w:rPr>
          <w:b/>
          <w:lang w:val="en-GB"/>
        </w:rPr>
        <w:t>Save_results()</w:t>
      </w:r>
      <w:r w:rsidR="00D4651C" w:rsidRPr="00253FBB">
        <w:rPr>
          <w:lang w:val="en-GB"/>
        </w:rPr>
        <w:t xml:space="preserve"> method</w:t>
      </w:r>
      <w:r w:rsidR="00C121CE" w:rsidRPr="00253FBB">
        <w:rPr>
          <w:lang w:val="en-GB"/>
        </w:rPr>
        <w:t xml:space="preserve"> i</w:t>
      </w:r>
      <w:r w:rsidR="00D953CB" w:rsidRPr="00253FBB">
        <w:rPr>
          <w:lang w:val="en-GB"/>
        </w:rPr>
        <w:t>s outputting numerical results of the simulations into a CSV file, containing the time values and their appropriate temperature values</w:t>
      </w:r>
      <w:r w:rsidR="00C121CE" w:rsidRPr="00253FBB">
        <w:rPr>
          <w:lang w:val="en-GB"/>
        </w:rPr>
        <w:t>.</w:t>
      </w:r>
    </w:p>
    <w:p w14:paraId="7BD44EED" w14:textId="0C45136D" w:rsidR="00932BCE" w:rsidRPr="00253FBB" w:rsidRDefault="006B15B9" w:rsidP="00E7629B">
      <w:pPr>
        <w:spacing w:line="276" w:lineRule="auto"/>
        <w:rPr>
          <w:lang w:val="en-GB"/>
        </w:rPr>
      </w:pPr>
      <w:r w:rsidRPr="00253FBB">
        <w:rPr>
          <w:b/>
          <w:lang w:val="en-GB"/>
        </w:rPr>
        <w:t>After_simulation_action()</w:t>
      </w:r>
      <w:r w:rsidR="00D4651C" w:rsidRPr="00253FBB">
        <w:rPr>
          <w:lang w:val="en-GB"/>
        </w:rPr>
        <w:t xml:space="preserve"> method</w:t>
      </w:r>
      <w:r w:rsidR="00C47593" w:rsidRPr="00253FBB">
        <w:rPr>
          <w:lang w:val="en-GB"/>
        </w:rPr>
        <w:t xml:space="preserve"> d</w:t>
      </w:r>
      <w:r w:rsidR="00932BCE" w:rsidRPr="00253FBB">
        <w:rPr>
          <w:lang w:val="en-GB"/>
        </w:rPr>
        <w:t>efines what should happen after the simulation finishes</w:t>
      </w:r>
      <w:r w:rsidR="00C121CE" w:rsidRPr="00253FBB">
        <w:rPr>
          <w:lang w:val="en-GB"/>
        </w:rPr>
        <w:t>.</w:t>
      </w:r>
    </w:p>
    <w:p w14:paraId="07C294DB" w14:textId="3E7A9A53" w:rsidR="00932BCE" w:rsidRPr="00253FBB" w:rsidRDefault="00DE594A" w:rsidP="00E7629B">
      <w:pPr>
        <w:spacing w:line="276" w:lineRule="auto"/>
        <w:rPr>
          <w:lang w:val="en-GB"/>
        </w:rPr>
      </w:pPr>
      <w:r w:rsidRPr="00253FBB">
        <w:rPr>
          <w:b/>
          <w:bCs/>
          <w:lang w:val="en-GB"/>
        </w:rPr>
        <w:lastRenderedPageBreak/>
        <w:t>C</w:t>
      </w:r>
      <w:r w:rsidR="00932BCE" w:rsidRPr="00253FBB">
        <w:rPr>
          <w:b/>
          <w:bCs/>
          <w:lang w:val="en-GB"/>
        </w:rPr>
        <w:t>alculate_final_error()</w:t>
      </w:r>
      <w:r w:rsidR="00932BCE" w:rsidRPr="00253FBB">
        <w:rPr>
          <w:lang w:val="en-GB"/>
        </w:rPr>
        <w:t xml:space="preserve"> </w:t>
      </w:r>
      <w:r w:rsidRPr="00253FBB">
        <w:rPr>
          <w:lang w:val="en-GB"/>
        </w:rPr>
        <w:t>Is calculating the error margin at the end of the simulation</w:t>
      </w:r>
      <w:r w:rsidR="00C121CE" w:rsidRPr="00253FBB">
        <w:rPr>
          <w:lang w:val="en-GB"/>
        </w:rPr>
        <w:t>.</w:t>
      </w:r>
      <w:r w:rsidR="00C47593" w:rsidRPr="00253FBB">
        <w:rPr>
          <w:lang w:val="en-GB"/>
        </w:rPr>
        <w:t xml:space="preserve"> </w:t>
      </w:r>
      <w:r w:rsidR="00932BCE" w:rsidRPr="00253FBB">
        <w:rPr>
          <w:lang w:val="en-GB"/>
        </w:rPr>
        <w:t>Error is being calculated as an average difference between the calculated temperature and the real temperature in all the time points that are being calculated</w:t>
      </w:r>
      <w:r w:rsidR="00C121CE" w:rsidRPr="00253FBB">
        <w:rPr>
          <w:lang w:val="en-GB"/>
        </w:rPr>
        <w:t>.</w:t>
      </w:r>
    </w:p>
    <w:p w14:paraId="4D5F7918" w14:textId="7A91E06F" w:rsidR="00B25F66" w:rsidRPr="00253FBB" w:rsidRDefault="008C01D7" w:rsidP="00E7629B">
      <w:pPr>
        <w:spacing w:line="276" w:lineRule="auto"/>
        <w:rPr>
          <w:lang w:val="en-GB"/>
        </w:rPr>
      </w:pPr>
      <w:r w:rsidRPr="00253FBB">
        <w:rPr>
          <w:lang w:val="en-GB"/>
        </w:rPr>
        <w:t>Property</w:t>
      </w:r>
      <w:r w:rsidR="006B5B2B" w:rsidRPr="00253FBB">
        <w:rPr>
          <w:lang w:val="en-GB"/>
        </w:rPr>
        <w:t xml:space="preserve"> </w:t>
      </w:r>
      <w:r w:rsidR="00B25F66" w:rsidRPr="00253FBB">
        <w:rPr>
          <w:b/>
          <w:bCs/>
          <w:lang w:val="en-GB"/>
        </w:rPr>
        <w:t>simulation_has_finished</w:t>
      </w:r>
      <w:r w:rsidR="00B25F66" w:rsidRPr="00253FBB">
        <w:rPr>
          <w:lang w:val="en-GB"/>
        </w:rPr>
        <w:t xml:space="preserve"> is always reflecting the simulation state, if it has finished or not</w:t>
      </w:r>
      <w:r w:rsidR="00C121CE" w:rsidRPr="00253FBB">
        <w:rPr>
          <w:lang w:val="en-GB"/>
        </w:rPr>
        <w:t>.</w:t>
      </w:r>
      <w:r w:rsidR="00C47593" w:rsidRPr="00253FBB">
        <w:rPr>
          <w:b/>
          <w:bCs/>
          <w:lang w:val="en-GB"/>
        </w:rPr>
        <w:t xml:space="preserve"> </w:t>
      </w:r>
      <w:r w:rsidR="00B25F66" w:rsidRPr="00253FBB">
        <w:rPr>
          <w:lang w:val="en-GB"/>
        </w:rPr>
        <w:t>We decide on this by comparing the index of the current step with the index of the last step of the simulation</w:t>
      </w:r>
      <w:r w:rsidR="00C121CE" w:rsidRPr="00253FBB">
        <w:rPr>
          <w:lang w:val="en-GB"/>
        </w:rPr>
        <w:t>.</w:t>
      </w:r>
      <w:r w:rsidR="00C47593" w:rsidRPr="00253FBB">
        <w:rPr>
          <w:b/>
          <w:bCs/>
          <w:lang w:val="en-GB"/>
        </w:rPr>
        <w:t xml:space="preserve"> </w:t>
      </w:r>
      <w:r w:rsidR="00B25F66" w:rsidRPr="00253FBB">
        <w:rPr>
          <w:lang w:val="en-GB"/>
        </w:rPr>
        <w:t>It is being used to determine whether to stop call</w:t>
      </w:r>
      <w:r w:rsidR="00163744" w:rsidRPr="00253FBB">
        <w:rPr>
          <w:lang w:val="en-GB"/>
        </w:rPr>
        <w:t>ing evaluate_one_step</w:t>
      </w:r>
      <w:r w:rsidR="00BF650B" w:rsidRPr="00253FBB">
        <w:rPr>
          <w:lang w:val="en-GB"/>
        </w:rPr>
        <w:t>()</w:t>
      </w:r>
      <w:r w:rsidR="00163744" w:rsidRPr="00253FBB">
        <w:rPr>
          <w:lang w:val="en-GB"/>
        </w:rPr>
        <w:t xml:space="preserve"> method by some higher function</w:t>
      </w:r>
      <w:r w:rsidR="00332AF0" w:rsidRPr="00253FBB">
        <w:rPr>
          <w:lang w:val="en-GB"/>
        </w:rPr>
        <w:t xml:space="preserve"> (simulation controller in this case)</w:t>
      </w:r>
      <w:r w:rsidR="00C121CE" w:rsidRPr="00253FBB">
        <w:rPr>
          <w:lang w:val="en-GB"/>
        </w:rPr>
        <w:t>.</w:t>
      </w:r>
    </w:p>
    <w:p w14:paraId="2334AC69" w14:textId="016D42D2" w:rsidR="00343AD5" w:rsidRPr="00253FBB" w:rsidRDefault="00343AD5" w:rsidP="00343AD5">
      <w:pPr>
        <w:pStyle w:val="Nadpis5"/>
        <w:rPr>
          <w:lang w:val="en-GB"/>
        </w:rPr>
      </w:pPr>
      <w:r w:rsidRPr="00253FBB">
        <w:rPr>
          <w:lang w:val="en-GB"/>
        </w:rPr>
        <w:t>Running the simulation</w:t>
      </w:r>
    </w:p>
    <w:p w14:paraId="24FCB569" w14:textId="7F4D6926" w:rsidR="002A4E64" w:rsidRPr="00253FBB" w:rsidRDefault="00343AD5" w:rsidP="00343AD5">
      <w:pPr>
        <w:rPr>
          <w:lang w:val="en-GB"/>
        </w:rPr>
      </w:pPr>
      <w:r w:rsidRPr="00253FBB">
        <w:rPr>
          <w:lang w:val="en-GB"/>
        </w:rPr>
        <w:t>The Simulation class and the SimulationController class are connected together in a separate module, which is used for actually running the simulation.  In our case</w:t>
      </w:r>
      <w:r w:rsidR="002A4E64" w:rsidRPr="00253FBB">
        <w:rPr>
          <w:lang w:val="en-GB"/>
        </w:rPr>
        <w:t xml:space="preserve">, </w:t>
      </w:r>
      <w:r w:rsidRPr="00253FBB">
        <w:rPr>
          <w:lang w:val="en-GB"/>
        </w:rPr>
        <w:t>it</w:t>
      </w:r>
      <w:r w:rsidR="002A4E64" w:rsidRPr="00253FBB">
        <w:rPr>
          <w:lang w:val="en-GB"/>
        </w:rPr>
        <w:t xml:space="preserve"> is a module </w:t>
      </w:r>
      <w:r w:rsidR="002A4E64" w:rsidRPr="00253FBB">
        <w:rPr>
          <w:b/>
          <w:bCs/>
          <w:lang w:val="en-GB"/>
        </w:rPr>
        <w:t>heat_transfer_simulation.py.</w:t>
      </w:r>
    </w:p>
    <w:p w14:paraId="0DC8442E" w14:textId="77777777" w:rsidR="002A4E64" w:rsidRPr="00253FBB" w:rsidRDefault="002A4E64" w:rsidP="002A4E64">
      <w:pPr>
        <w:spacing w:line="276" w:lineRule="auto"/>
        <w:rPr>
          <w:b/>
          <w:bCs/>
          <w:lang w:val="en-GB"/>
        </w:rPr>
      </w:pPr>
      <w:r w:rsidRPr="00253FBB">
        <w:rPr>
          <w:lang w:val="en-GB"/>
        </w:rPr>
        <w:t>It uses all the behaviour defined in heat_transfer_simulation_utilities.py and defines a custom simulation using the Simulation class from NumericalForward module.</w:t>
      </w:r>
    </w:p>
    <w:p w14:paraId="56EC53AE" w14:textId="77777777" w:rsidR="002A4E64" w:rsidRPr="00253FBB" w:rsidRDefault="002A4E64" w:rsidP="002A4E64">
      <w:pPr>
        <w:spacing w:line="276" w:lineRule="auto"/>
        <w:rPr>
          <w:b/>
          <w:bCs/>
          <w:lang w:val="en-GB"/>
        </w:rPr>
      </w:pPr>
      <w:r w:rsidRPr="00253FBB">
        <w:rPr>
          <w:bCs/>
          <w:lang w:val="en-GB"/>
        </w:rPr>
        <w:t xml:space="preserve">Its </w:t>
      </w:r>
      <w:r w:rsidRPr="00253FBB">
        <w:rPr>
          <w:b/>
          <w:bCs/>
          <w:lang w:val="en-GB"/>
        </w:rPr>
        <w:t xml:space="preserve">create_and_run_simulation() </w:t>
      </w:r>
      <w:r w:rsidRPr="00253FBB">
        <w:rPr>
          <w:lang w:val="en-GB"/>
        </w:rPr>
        <w:t>method</w:t>
      </w:r>
      <w:r w:rsidRPr="00253FBB">
        <w:rPr>
          <w:b/>
          <w:bCs/>
          <w:lang w:val="en-GB"/>
        </w:rPr>
        <w:t xml:space="preserve"> </w:t>
      </w:r>
      <w:r w:rsidRPr="00253FBB">
        <w:rPr>
          <w:lang w:val="en-GB"/>
        </w:rPr>
        <w:t>creates the Simulation object from inputted parameters, uses it to instantiate SimulationController object, and then calls its complete_simulation() method, which equals running the whole simulation.</w:t>
      </w:r>
    </w:p>
    <w:p w14:paraId="4353122D" w14:textId="77777777" w:rsidR="002A4E64" w:rsidRPr="00253FBB" w:rsidRDefault="002A4E64" w:rsidP="002A4E64">
      <w:pPr>
        <w:spacing w:line="276" w:lineRule="auto"/>
        <w:rPr>
          <w:lang w:val="en-GB"/>
        </w:rPr>
      </w:pPr>
      <w:r w:rsidRPr="00253FBB">
        <w:rPr>
          <w:b/>
          <w:bCs/>
          <w:lang w:val="en-GB"/>
        </w:rPr>
        <w:t>simulate_from_gui()</w:t>
      </w:r>
      <w:r w:rsidRPr="00253FBB">
        <w:rPr>
          <w:lang w:val="en-GB"/>
        </w:rPr>
        <w:t xml:space="preserve"> method</w:t>
      </w:r>
      <w:r w:rsidRPr="00253FBB">
        <w:rPr>
          <w:bCs/>
          <w:lang w:val="en-GB"/>
        </w:rPr>
        <w:t xml:space="preserve"> is a c</w:t>
      </w:r>
      <w:r w:rsidRPr="00253FBB">
        <w:rPr>
          <w:lang w:val="en-GB"/>
        </w:rPr>
        <w:t>onnector between GUI and create_and_run_simulation() method</w:t>
      </w:r>
      <w:r w:rsidRPr="00253FBB">
        <w:rPr>
          <w:bCs/>
          <w:lang w:val="en-GB"/>
        </w:rPr>
        <w:t>. It t</w:t>
      </w:r>
      <w:r w:rsidRPr="00253FBB">
        <w:rPr>
          <w:lang w:val="en-GB"/>
        </w:rPr>
        <w:t>akes all the parameters from the GUI and relays them further, returning back the results.</w:t>
      </w:r>
    </w:p>
    <w:p w14:paraId="208C24C9" w14:textId="77777777" w:rsidR="00206A34" w:rsidRPr="00253FBB" w:rsidRDefault="00206A34" w:rsidP="00E7629B">
      <w:pPr>
        <w:spacing w:line="276" w:lineRule="auto"/>
        <w:rPr>
          <w:b/>
          <w:bCs/>
          <w:lang w:val="en-GB"/>
        </w:rPr>
      </w:pPr>
    </w:p>
    <w:p w14:paraId="58A5EF2D" w14:textId="0405B3B8" w:rsidR="00A90A2E" w:rsidRPr="00253FBB" w:rsidRDefault="00A90A2E" w:rsidP="003B26AB">
      <w:pPr>
        <w:pStyle w:val="Nadpis4"/>
        <w:rPr>
          <w:bCs/>
        </w:rPr>
      </w:pPr>
      <w:r w:rsidRPr="00253FBB">
        <w:t>Inverse</w:t>
      </w:r>
      <w:r w:rsidR="005F6375" w:rsidRPr="00253FBB">
        <w:t xml:space="preserve"> </w:t>
      </w:r>
      <w:r w:rsidR="00B556A5" w:rsidRPr="00253FBB">
        <w:t>s</w:t>
      </w:r>
      <w:r w:rsidRPr="00253FBB">
        <w:t>imulation</w:t>
      </w:r>
    </w:p>
    <w:p w14:paraId="0285A66F" w14:textId="4288813B" w:rsidR="00917555" w:rsidRPr="00253FBB" w:rsidRDefault="003D4E8F" w:rsidP="00E7629B">
      <w:pPr>
        <w:spacing w:line="276" w:lineRule="auto"/>
        <w:rPr>
          <w:b/>
          <w:bCs/>
          <w:lang w:val="en-GB"/>
        </w:rPr>
      </w:pPr>
      <w:r w:rsidRPr="00253FBB">
        <w:rPr>
          <w:lang w:val="en-GB"/>
        </w:rPr>
        <w:t xml:space="preserve">For </w:t>
      </w:r>
      <w:r w:rsidR="00E222DF" w:rsidRPr="00253FBB">
        <w:rPr>
          <w:lang w:val="en-GB"/>
        </w:rPr>
        <w:t xml:space="preserve">defining the simulation </w:t>
      </w:r>
      <w:r w:rsidRPr="00253FBB">
        <w:rPr>
          <w:lang w:val="en-GB"/>
        </w:rPr>
        <w:t xml:space="preserve">of the inverse problem, there is a module </w:t>
      </w:r>
      <w:r w:rsidRPr="00253FBB">
        <w:rPr>
          <w:b/>
          <w:bCs/>
          <w:lang w:val="en-GB"/>
        </w:rPr>
        <w:t>NumericalInverse.py</w:t>
      </w:r>
      <w:r w:rsidR="000363B1" w:rsidRPr="00253FBB">
        <w:rPr>
          <w:b/>
          <w:bCs/>
          <w:lang w:val="en-GB"/>
        </w:rPr>
        <w:t>.</w:t>
      </w:r>
    </w:p>
    <w:p w14:paraId="5C4E9543" w14:textId="42A22823" w:rsidR="00043BAA" w:rsidRPr="00253FBB" w:rsidRDefault="00D46454" w:rsidP="00E7629B">
      <w:pPr>
        <w:spacing w:line="276" w:lineRule="auto"/>
        <w:rPr>
          <w:lang w:val="en-GB"/>
        </w:rPr>
      </w:pPr>
      <w:r w:rsidRPr="00253FBB">
        <w:rPr>
          <w:lang w:val="en-GB"/>
        </w:rPr>
        <w:t xml:space="preserve">It </w:t>
      </w:r>
      <w:r w:rsidR="002348C0" w:rsidRPr="00253FBB">
        <w:rPr>
          <w:lang w:val="en-GB"/>
        </w:rPr>
        <w:t xml:space="preserve">defines a class </w:t>
      </w:r>
      <w:r w:rsidR="002348C0" w:rsidRPr="00253FBB">
        <w:rPr>
          <w:b/>
          <w:bCs/>
          <w:lang w:val="en-GB"/>
        </w:rPr>
        <w:t>InverseSimulation</w:t>
      </w:r>
      <w:r w:rsidR="002348C0" w:rsidRPr="00253FBB">
        <w:rPr>
          <w:lang w:val="en-GB"/>
        </w:rPr>
        <w:t>, which is inheriting from Simulation class, so it can use all its internal properties describing the temperatures, heat fluxes</w:t>
      </w:r>
      <w:r w:rsidR="00B30FBC" w:rsidRPr="00253FBB">
        <w:rPr>
          <w:lang w:val="en-GB"/>
        </w:rPr>
        <w:t>,</w:t>
      </w:r>
      <w:r w:rsidR="002348C0" w:rsidRPr="00253FBB">
        <w:rPr>
          <w:lang w:val="en-GB"/>
        </w:rPr>
        <w:t xml:space="preserve"> etc.</w:t>
      </w:r>
      <w:r w:rsidR="00684586" w:rsidRPr="00253FBB">
        <w:rPr>
          <w:lang w:val="en-GB"/>
        </w:rPr>
        <w:t>, as well as all the methods, when needed (and it is free to override this behaviour)</w:t>
      </w:r>
      <w:r w:rsidR="000363B1" w:rsidRPr="00253FBB">
        <w:rPr>
          <w:lang w:val="en-GB"/>
        </w:rPr>
        <w:t>.</w:t>
      </w:r>
    </w:p>
    <w:p w14:paraId="6CF3456B" w14:textId="1EF7C659" w:rsidR="00DE594A" w:rsidRPr="00253FBB" w:rsidRDefault="00FA645D" w:rsidP="00DE594A">
      <w:pPr>
        <w:keepNext/>
        <w:spacing w:line="276" w:lineRule="auto"/>
        <w:rPr>
          <w:lang w:val="en-GB"/>
        </w:rPr>
      </w:pPr>
      <w:r w:rsidRPr="00253FBB">
        <w:rPr>
          <w:noProof/>
          <w:lang w:val="en-GB"/>
        </w:rPr>
        <w:lastRenderedPageBreak/>
        <w:drawing>
          <wp:inline distT="0" distB="0" distL="0" distR="0" wp14:anchorId="2280F75C" wp14:editId="4E917341">
            <wp:extent cx="5504815" cy="2574925"/>
            <wp:effectExtent l="19050" t="19050" r="19685" b="15875"/>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504815" cy="2574925"/>
                    </a:xfrm>
                    <a:prstGeom prst="rect">
                      <a:avLst/>
                    </a:prstGeom>
                    <a:ln w="19050">
                      <a:solidFill>
                        <a:schemeClr val="tx1"/>
                      </a:solidFill>
                    </a:ln>
                  </pic:spPr>
                </pic:pic>
              </a:graphicData>
            </a:graphic>
          </wp:inline>
        </w:drawing>
      </w:r>
    </w:p>
    <w:p w14:paraId="0319785C" w14:textId="3563E498" w:rsidR="00FA645D" w:rsidRPr="004754D5" w:rsidRDefault="00DE594A" w:rsidP="00A270F2">
      <w:pPr>
        <w:pStyle w:val="Titulek"/>
        <w:rPr>
          <w:rStyle w:val="Zdraznn"/>
        </w:rPr>
      </w:pPr>
      <w:bookmarkStart w:id="65" w:name="_Toc41846049"/>
      <w:r w:rsidRPr="004754D5">
        <w:rPr>
          <w:rStyle w:val="Zdraznn"/>
        </w:rPr>
        <w:t xml:space="preserve">Figure </w:t>
      </w:r>
      <w:r w:rsidR="00BA0A16" w:rsidRPr="004754D5">
        <w:rPr>
          <w:rStyle w:val="Zdraznn"/>
        </w:rPr>
        <w:fldChar w:fldCharType="begin"/>
      </w:r>
      <w:r w:rsidR="00BA0A16" w:rsidRPr="004754D5">
        <w:rPr>
          <w:rStyle w:val="Zdraznn"/>
        </w:rPr>
        <w:instrText xml:space="preserve"> SEQ Figure \* ARABIC </w:instrText>
      </w:r>
      <w:r w:rsidR="00BA0A16" w:rsidRPr="004754D5">
        <w:rPr>
          <w:rStyle w:val="Zdraznn"/>
        </w:rPr>
        <w:fldChar w:fldCharType="separate"/>
      </w:r>
      <w:r w:rsidR="002D46A1">
        <w:rPr>
          <w:rStyle w:val="Zdraznn"/>
          <w:noProof/>
        </w:rPr>
        <w:t>35</w:t>
      </w:r>
      <w:r w:rsidR="00BA0A16" w:rsidRPr="004754D5">
        <w:rPr>
          <w:rStyle w:val="Zdraznn"/>
        </w:rPr>
        <w:fldChar w:fldCharType="end"/>
      </w:r>
      <w:r w:rsidRPr="004754D5">
        <w:rPr>
          <w:rStyle w:val="Zdraznn"/>
        </w:rPr>
        <w:t xml:space="preserve">   </w:t>
      </w:r>
      <w:r w:rsidRPr="004754D5">
        <w:rPr>
          <w:rStyle w:val="Zdraznn"/>
          <w:i w:val="0"/>
          <w:iCs/>
        </w:rPr>
        <w:t>Additional attributes and methods of the InverseSimulation class</w:t>
      </w:r>
      <w:bookmarkEnd w:id="65"/>
    </w:p>
    <w:p w14:paraId="4DC11A3C" w14:textId="202CF3B1" w:rsidR="00D46454" w:rsidRPr="00253FBB" w:rsidRDefault="002348C0" w:rsidP="00E7629B">
      <w:pPr>
        <w:spacing w:after="0" w:line="276" w:lineRule="auto"/>
        <w:rPr>
          <w:lang w:val="en-GB"/>
        </w:rPr>
      </w:pPr>
      <w:r w:rsidRPr="00253FBB">
        <w:rPr>
          <w:lang w:val="en-GB"/>
        </w:rPr>
        <w:t>It</w:t>
      </w:r>
      <w:r w:rsidR="00D46454" w:rsidRPr="00253FBB">
        <w:rPr>
          <w:lang w:val="en-GB"/>
        </w:rPr>
        <w:t xml:space="preserve"> takes multiple parameters on initialisation</w:t>
      </w:r>
      <w:r w:rsidR="0090008E" w:rsidRPr="00253FBB">
        <w:rPr>
          <w:lang w:val="en-GB"/>
        </w:rPr>
        <w:t xml:space="preserve"> (</w:t>
      </w:r>
      <w:r w:rsidR="00363CA1" w:rsidRPr="00253FBB">
        <w:rPr>
          <w:lang w:val="en-GB"/>
        </w:rPr>
        <w:t xml:space="preserve">including </w:t>
      </w:r>
      <w:r w:rsidR="0090008E" w:rsidRPr="00253FBB">
        <w:rPr>
          <w:lang w:val="en-GB"/>
        </w:rPr>
        <w:t>the same parameters as the parent Simulation class)</w:t>
      </w:r>
      <w:r w:rsidR="000363B1" w:rsidRPr="00253FBB">
        <w:rPr>
          <w:lang w:val="en-GB"/>
        </w:rPr>
        <w:t>:</w:t>
      </w:r>
    </w:p>
    <w:p w14:paraId="22781948" w14:textId="77777777" w:rsidR="00263D3C" w:rsidRPr="00253FBB" w:rsidRDefault="00263D3C" w:rsidP="00E7629B">
      <w:pPr>
        <w:pStyle w:val="Odstavecseseznamem"/>
        <w:numPr>
          <w:ilvl w:val="0"/>
          <w:numId w:val="1"/>
        </w:numPr>
        <w:spacing w:line="276" w:lineRule="auto"/>
        <w:rPr>
          <w:lang w:val="en-GB"/>
        </w:rPr>
      </w:pPr>
      <w:r w:rsidRPr="00253FBB">
        <w:rPr>
          <w:lang w:val="en-GB"/>
        </w:rPr>
        <w:t>window_span</w:t>
      </w:r>
    </w:p>
    <w:p w14:paraId="5D3A70F2" w14:textId="3625EF95" w:rsidR="00263D3C" w:rsidRPr="00253FBB" w:rsidRDefault="00263D3C" w:rsidP="00E7629B">
      <w:pPr>
        <w:pStyle w:val="Odstavecseseznamem"/>
        <w:numPr>
          <w:ilvl w:val="0"/>
          <w:numId w:val="1"/>
        </w:numPr>
        <w:spacing w:line="276" w:lineRule="auto"/>
        <w:rPr>
          <w:lang w:val="en-GB"/>
        </w:rPr>
      </w:pPr>
      <w:r w:rsidRPr="00253FBB">
        <w:rPr>
          <w:lang w:val="en-GB"/>
        </w:rPr>
        <w:t>tolerance</w:t>
      </w:r>
    </w:p>
    <w:p w14:paraId="386123F7" w14:textId="494C59E2" w:rsidR="00263D3C" w:rsidRPr="00253FBB" w:rsidRDefault="00263D3C" w:rsidP="00E7629B">
      <w:pPr>
        <w:pStyle w:val="Odstavecseseznamem"/>
        <w:numPr>
          <w:ilvl w:val="0"/>
          <w:numId w:val="1"/>
        </w:numPr>
        <w:spacing w:line="276" w:lineRule="auto"/>
        <w:rPr>
          <w:lang w:val="en-GB"/>
        </w:rPr>
      </w:pPr>
      <w:r w:rsidRPr="00253FBB">
        <w:rPr>
          <w:lang w:val="en-GB"/>
        </w:rPr>
        <w:t>init_q_adjustment</w:t>
      </w:r>
    </w:p>
    <w:p w14:paraId="17C75D8A" w14:textId="416CEED7" w:rsidR="00263D3C" w:rsidRPr="00253FBB" w:rsidRDefault="00263D3C" w:rsidP="00E7629B">
      <w:pPr>
        <w:pStyle w:val="Odstavecseseznamem"/>
        <w:numPr>
          <w:ilvl w:val="0"/>
          <w:numId w:val="1"/>
        </w:numPr>
        <w:spacing w:line="276" w:lineRule="auto"/>
        <w:rPr>
          <w:lang w:val="en-GB"/>
        </w:rPr>
      </w:pPr>
      <w:r w:rsidRPr="00253FBB">
        <w:rPr>
          <w:lang w:val="en-GB"/>
        </w:rPr>
        <w:t>adjusting_value</w:t>
      </w:r>
    </w:p>
    <w:p w14:paraId="53B21B58" w14:textId="40C656A6" w:rsidR="00363CA1" w:rsidRPr="00253FBB" w:rsidRDefault="00363CA1" w:rsidP="00E7629B">
      <w:pPr>
        <w:pStyle w:val="Odstavecseseznamem"/>
        <w:spacing w:line="276" w:lineRule="auto"/>
        <w:rPr>
          <w:lang w:val="en-GB"/>
        </w:rPr>
      </w:pPr>
    </w:p>
    <w:p w14:paraId="341257C6" w14:textId="35F2D970" w:rsidR="00206FD9" w:rsidRPr="00253FBB" w:rsidRDefault="007001E5" w:rsidP="007001E5">
      <w:pPr>
        <w:keepNext/>
        <w:spacing w:line="276" w:lineRule="auto"/>
        <w:rPr>
          <w:lang w:val="en-GB"/>
        </w:rPr>
      </w:pPr>
      <w:r w:rsidRPr="00253FBB">
        <w:rPr>
          <w:noProof/>
          <w:lang w:val="en-GB"/>
        </w:rPr>
        <w:drawing>
          <wp:inline distT="0" distB="0" distL="0" distR="0" wp14:anchorId="408C7F9E" wp14:editId="6908B9BF">
            <wp:extent cx="2852057" cy="1690617"/>
            <wp:effectExtent l="0" t="0" r="5715" b="508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857920" cy="1694093"/>
                    </a:xfrm>
                    <a:prstGeom prst="rect">
                      <a:avLst/>
                    </a:prstGeom>
                  </pic:spPr>
                </pic:pic>
              </a:graphicData>
            </a:graphic>
          </wp:inline>
        </w:drawing>
      </w:r>
    </w:p>
    <w:p w14:paraId="6B7B4F9F" w14:textId="2DD5D1F5" w:rsidR="00363CA1" w:rsidRPr="009E613F" w:rsidRDefault="00206FD9" w:rsidP="007001E5">
      <w:pPr>
        <w:pStyle w:val="Titulek"/>
        <w:spacing w:line="276" w:lineRule="auto"/>
        <w:rPr>
          <w:rStyle w:val="Zdraznn"/>
        </w:rPr>
      </w:pPr>
      <w:bookmarkStart w:id="66" w:name="_Toc41846050"/>
      <w:r w:rsidRPr="009E613F">
        <w:rPr>
          <w:rStyle w:val="Zdraznn"/>
        </w:rPr>
        <w:t xml:space="preserve">Figure </w:t>
      </w:r>
      <w:r w:rsidR="00BA0A16" w:rsidRPr="009E613F">
        <w:rPr>
          <w:rStyle w:val="Zdraznn"/>
        </w:rPr>
        <w:fldChar w:fldCharType="begin"/>
      </w:r>
      <w:r w:rsidR="00BA0A16" w:rsidRPr="009E613F">
        <w:rPr>
          <w:rStyle w:val="Zdraznn"/>
        </w:rPr>
        <w:instrText xml:space="preserve"> SEQ Figure \* ARABIC </w:instrText>
      </w:r>
      <w:r w:rsidR="00BA0A16" w:rsidRPr="009E613F">
        <w:rPr>
          <w:rStyle w:val="Zdraznn"/>
        </w:rPr>
        <w:fldChar w:fldCharType="separate"/>
      </w:r>
      <w:r w:rsidR="002D46A1">
        <w:rPr>
          <w:rStyle w:val="Zdraznn"/>
          <w:noProof/>
        </w:rPr>
        <w:t>36</w:t>
      </w:r>
      <w:r w:rsidR="00BA0A16" w:rsidRPr="009E613F">
        <w:rPr>
          <w:rStyle w:val="Zdraznn"/>
        </w:rPr>
        <w:fldChar w:fldCharType="end"/>
      </w:r>
      <w:r w:rsidRPr="009E613F">
        <w:rPr>
          <w:rStyle w:val="Zdraznn"/>
        </w:rPr>
        <w:t xml:space="preserve">   </w:t>
      </w:r>
      <w:r w:rsidRPr="009E613F">
        <w:rPr>
          <w:rStyle w:val="Zdraznn"/>
          <w:i w:val="0"/>
          <w:iCs/>
        </w:rPr>
        <w:t>Extra parameters for the in</w:t>
      </w:r>
      <w:r w:rsidR="00F6642F" w:rsidRPr="009E613F">
        <w:rPr>
          <w:rStyle w:val="Zdraznn"/>
          <w:i w:val="0"/>
          <w:iCs/>
        </w:rPr>
        <w:t>ve</w:t>
      </w:r>
      <w:r w:rsidRPr="009E613F">
        <w:rPr>
          <w:rStyle w:val="Zdraznn"/>
          <w:i w:val="0"/>
          <w:iCs/>
        </w:rPr>
        <w:t>rse simulation</w:t>
      </w:r>
      <w:bookmarkEnd w:id="66"/>
    </w:p>
    <w:p w14:paraId="37413FA8" w14:textId="14B08C84" w:rsidR="00B773BA" w:rsidRPr="00253FBB" w:rsidRDefault="00D46454" w:rsidP="00E7629B">
      <w:pPr>
        <w:spacing w:line="276" w:lineRule="auto"/>
        <w:rPr>
          <w:lang w:val="en-GB"/>
        </w:rPr>
      </w:pPr>
      <w:r w:rsidRPr="00253FBB">
        <w:rPr>
          <w:lang w:val="en-GB"/>
        </w:rPr>
        <w:t xml:space="preserve">Its method </w:t>
      </w:r>
      <w:r w:rsidRPr="00253FBB">
        <w:rPr>
          <w:b/>
          <w:bCs/>
          <w:lang w:val="en-GB"/>
        </w:rPr>
        <w:t>evaluate_window_error_norm()</w:t>
      </w:r>
      <w:r w:rsidRPr="00253FBB">
        <w:rPr>
          <w:lang w:val="en-GB"/>
        </w:rPr>
        <w:t xml:space="preserve"> is determining current error norm, that we have achieved with our estimation of current heat flux</w:t>
      </w:r>
      <w:r w:rsidR="000363B1" w:rsidRPr="00253FBB">
        <w:rPr>
          <w:lang w:val="en-GB"/>
        </w:rPr>
        <w:t xml:space="preserve">. </w:t>
      </w:r>
      <w:r w:rsidR="00B773BA" w:rsidRPr="00253FBB">
        <w:rPr>
          <w:lang w:val="en-GB"/>
        </w:rPr>
        <w:t xml:space="preserve">We are looking at the differences </w:t>
      </w:r>
      <w:r w:rsidR="00852207" w:rsidRPr="00253FBB">
        <w:rPr>
          <w:lang w:val="en-GB"/>
        </w:rPr>
        <w:t>between</w:t>
      </w:r>
      <w:r w:rsidR="00B773BA" w:rsidRPr="00253FBB">
        <w:rPr>
          <w:lang w:val="en-GB"/>
        </w:rPr>
        <w:t xml:space="preserve"> the measured temperatures and the temperatures resulting from </w:t>
      </w:r>
      <w:r w:rsidR="00B30FBC" w:rsidRPr="00253FBB">
        <w:rPr>
          <w:lang w:val="en-GB"/>
        </w:rPr>
        <w:t xml:space="preserve">the </w:t>
      </w:r>
      <w:r w:rsidR="00B773BA" w:rsidRPr="00253FBB">
        <w:rPr>
          <w:lang w:val="en-GB"/>
        </w:rPr>
        <w:t>simulation with our estimated heat flux</w:t>
      </w:r>
      <w:r w:rsidR="000363B1" w:rsidRPr="00253FBB">
        <w:rPr>
          <w:lang w:val="en-GB"/>
        </w:rPr>
        <w:t>.</w:t>
      </w:r>
    </w:p>
    <w:p w14:paraId="4511F6BE" w14:textId="695DE532" w:rsidR="00946FCB" w:rsidRPr="00253FBB" w:rsidRDefault="00946FCB" w:rsidP="00E7629B">
      <w:pPr>
        <w:spacing w:line="276" w:lineRule="auto"/>
        <w:rPr>
          <w:lang w:val="en-GB"/>
        </w:rPr>
      </w:pPr>
      <w:r w:rsidRPr="00253FBB">
        <w:rPr>
          <w:lang w:val="en-GB"/>
        </w:rPr>
        <w:t xml:space="preserve">It has methods for saving the </w:t>
      </w:r>
      <w:r w:rsidR="00610843" w:rsidRPr="00253FBB">
        <w:rPr>
          <w:lang w:val="en-GB"/>
        </w:rPr>
        <w:t xml:space="preserve">current index and </w:t>
      </w:r>
      <w:r w:rsidRPr="00253FBB">
        <w:rPr>
          <w:lang w:val="en-GB"/>
        </w:rPr>
        <w:t>current calculated temperature, as a form of a checkpoint</w:t>
      </w:r>
      <w:r w:rsidR="0044059D" w:rsidRPr="00253FBB">
        <w:rPr>
          <w:lang w:val="en-GB"/>
        </w:rPr>
        <w:t xml:space="preserve"> - </w:t>
      </w:r>
      <w:r w:rsidR="0044059D" w:rsidRPr="00253FBB">
        <w:rPr>
          <w:b/>
          <w:bCs/>
          <w:lang w:val="en-GB"/>
        </w:rPr>
        <w:t>make_checkpoint()</w:t>
      </w:r>
      <w:r w:rsidRPr="00253FBB">
        <w:rPr>
          <w:lang w:val="en-GB"/>
        </w:rPr>
        <w:t>, as well as for reverting to that checkpoint, when the results of the current inverse step are not satisfiable</w:t>
      </w:r>
      <w:r w:rsidR="0044059D" w:rsidRPr="00253FBB">
        <w:rPr>
          <w:lang w:val="en-GB"/>
        </w:rPr>
        <w:t xml:space="preserve"> - </w:t>
      </w:r>
      <w:r w:rsidR="0044059D" w:rsidRPr="00253FBB">
        <w:rPr>
          <w:b/>
          <w:bCs/>
          <w:lang w:val="en-GB"/>
        </w:rPr>
        <w:t>revert_to_checkpoint()</w:t>
      </w:r>
      <w:r w:rsidR="00D30D7B" w:rsidRPr="00253FBB">
        <w:rPr>
          <w:bCs/>
          <w:lang w:val="en-GB"/>
        </w:rPr>
        <w:t>.</w:t>
      </w:r>
    </w:p>
    <w:p w14:paraId="1251C9A2" w14:textId="69508EC1" w:rsidR="00E46B95" w:rsidRPr="00253FBB" w:rsidRDefault="00E46B95" w:rsidP="00E7629B">
      <w:pPr>
        <w:spacing w:line="276" w:lineRule="auto"/>
        <w:rPr>
          <w:lang w:val="en-GB"/>
        </w:rPr>
      </w:pPr>
      <w:r w:rsidRPr="00253FBB">
        <w:rPr>
          <w:lang w:val="en-GB"/>
        </w:rPr>
        <w:t xml:space="preserve">For simulating multiple steps at once we have </w:t>
      </w:r>
      <w:r w:rsidR="002348C0" w:rsidRPr="00253FBB">
        <w:rPr>
          <w:lang w:val="en-GB"/>
        </w:rPr>
        <w:t xml:space="preserve">function </w:t>
      </w:r>
      <w:r w:rsidR="002348C0" w:rsidRPr="00253FBB">
        <w:rPr>
          <w:b/>
          <w:bCs/>
          <w:lang w:val="en-GB"/>
        </w:rPr>
        <w:t>evaluate_n_steps()</w:t>
      </w:r>
      <w:r w:rsidR="002348C0" w:rsidRPr="00253FBB">
        <w:rPr>
          <w:lang w:val="en-GB"/>
        </w:rPr>
        <w:t xml:space="preserve">, which we are calling to </w:t>
      </w:r>
      <w:r w:rsidR="005E7AA4" w:rsidRPr="00253FBB">
        <w:rPr>
          <w:lang w:val="en-GB"/>
        </w:rPr>
        <w:t>evaluate simulation after window_span</w:t>
      </w:r>
      <w:r w:rsidR="00EE2F8B" w:rsidRPr="00253FBB">
        <w:rPr>
          <w:lang w:val="en-GB"/>
        </w:rPr>
        <w:t xml:space="preserve"> steps</w:t>
      </w:r>
      <w:r w:rsidR="0045223E" w:rsidRPr="00253FBB">
        <w:rPr>
          <w:lang w:val="en-GB"/>
        </w:rPr>
        <w:t>.</w:t>
      </w:r>
    </w:p>
    <w:p w14:paraId="410ACADA" w14:textId="1D08613E" w:rsidR="002348C0" w:rsidRPr="00253FBB" w:rsidRDefault="00D46454" w:rsidP="00E7629B">
      <w:pPr>
        <w:spacing w:line="276" w:lineRule="auto"/>
        <w:rPr>
          <w:lang w:val="en-GB"/>
        </w:rPr>
      </w:pPr>
      <w:r w:rsidRPr="00253FBB">
        <w:rPr>
          <w:lang w:val="en-GB"/>
        </w:rPr>
        <w:lastRenderedPageBreak/>
        <w:t xml:space="preserve">The main function of the class, </w:t>
      </w:r>
      <w:r w:rsidRPr="00253FBB">
        <w:rPr>
          <w:b/>
          <w:bCs/>
          <w:lang w:val="en-GB"/>
        </w:rPr>
        <w:t>evaluate_one_step()</w:t>
      </w:r>
      <w:r w:rsidRPr="00253FBB">
        <w:rPr>
          <w:lang w:val="en-GB"/>
        </w:rPr>
        <w:t xml:space="preserve">, is responsible for </w:t>
      </w:r>
      <w:r w:rsidR="00045493" w:rsidRPr="00253FBB">
        <w:rPr>
          <w:lang w:val="en-GB"/>
        </w:rPr>
        <w:t xml:space="preserve">running </w:t>
      </w:r>
      <w:r w:rsidR="00617DF8" w:rsidRPr="00253FBB">
        <w:rPr>
          <w:lang w:val="en-GB"/>
        </w:rPr>
        <w:t>one whole step of the inverse problem</w:t>
      </w:r>
      <w:r w:rsidR="0045223E" w:rsidRPr="00253FBB">
        <w:rPr>
          <w:lang w:val="en-GB"/>
        </w:rPr>
        <w:t xml:space="preserve">. </w:t>
      </w:r>
      <w:r w:rsidR="002348C0" w:rsidRPr="00253FBB">
        <w:rPr>
          <w:lang w:val="en-GB"/>
        </w:rPr>
        <w:t>To comply with our simulation interface, it has the same name as in a Simulation class.</w:t>
      </w:r>
    </w:p>
    <w:p w14:paraId="2CBC74E2" w14:textId="1F304534" w:rsidR="00617DF8" w:rsidRPr="00253FBB" w:rsidRDefault="00617DF8" w:rsidP="00E7629B">
      <w:pPr>
        <w:spacing w:line="276" w:lineRule="auto"/>
        <w:rPr>
          <w:lang w:val="en-GB"/>
        </w:rPr>
      </w:pPr>
      <w:r w:rsidRPr="00253FBB">
        <w:rPr>
          <w:lang w:val="en-GB"/>
        </w:rPr>
        <w:t xml:space="preserve">It is guessing the value of heat flux at the current moment, running the </w:t>
      </w:r>
      <w:r w:rsidR="002831AE" w:rsidRPr="00253FBB">
        <w:rPr>
          <w:lang w:val="en-GB"/>
        </w:rPr>
        <w:t xml:space="preserve">parent </w:t>
      </w:r>
      <w:r w:rsidRPr="00253FBB">
        <w:rPr>
          <w:lang w:val="en-GB"/>
        </w:rPr>
        <w:t xml:space="preserve">evaluate_one_step() function and according to the resulting error value, it is adjusting the heat flux little bit and runs the </w:t>
      </w:r>
      <w:r w:rsidR="002831AE" w:rsidRPr="00253FBB">
        <w:rPr>
          <w:lang w:val="en-GB"/>
        </w:rPr>
        <w:t xml:space="preserve">parent </w:t>
      </w:r>
      <w:r w:rsidRPr="00253FBB">
        <w:rPr>
          <w:lang w:val="en-GB"/>
        </w:rPr>
        <w:t>evaluate_one_step() again, until the error value is acceptable</w:t>
      </w:r>
      <w:r w:rsidR="008C152F" w:rsidRPr="00253FBB">
        <w:rPr>
          <w:lang w:val="en-GB"/>
        </w:rPr>
        <w:t xml:space="preserve">. We accept the heat flux when </w:t>
      </w:r>
      <w:r w:rsidR="00FB2897" w:rsidRPr="00253FBB">
        <w:rPr>
          <w:lang w:val="en-GB"/>
        </w:rPr>
        <w:t>the difference between the previous error and the current error is less than the tolerance the class was initialised with</w:t>
      </w:r>
      <w:r w:rsidR="008C152F" w:rsidRPr="00253FBB">
        <w:rPr>
          <w:lang w:val="en-GB"/>
        </w:rPr>
        <w:t>.</w:t>
      </w:r>
    </w:p>
    <w:p w14:paraId="54DCC323" w14:textId="72F67711" w:rsidR="00617DF8" w:rsidRPr="00253FBB" w:rsidRDefault="002E03C6" w:rsidP="00E7629B">
      <w:pPr>
        <w:spacing w:after="0" w:line="276" w:lineRule="auto"/>
        <w:rPr>
          <w:lang w:val="en-GB"/>
        </w:rPr>
      </w:pPr>
      <w:r w:rsidRPr="00253FBB">
        <w:rPr>
          <w:lang w:val="en-GB"/>
        </w:rPr>
        <w:t>The process of adjusting the heat flux according</w:t>
      </w:r>
      <w:r w:rsidR="00B30FBC" w:rsidRPr="00253FBB">
        <w:rPr>
          <w:lang w:val="en-GB"/>
        </w:rPr>
        <w:t xml:space="preserve"> to</w:t>
      </w:r>
      <w:r w:rsidRPr="00253FBB">
        <w:rPr>
          <w:lang w:val="en-GB"/>
        </w:rPr>
        <w:t xml:space="preserve"> the resulting error value is as follows</w:t>
      </w:r>
      <w:r w:rsidR="00DE5A7B" w:rsidRPr="00253FBB">
        <w:rPr>
          <w:lang w:val="en-GB"/>
        </w:rPr>
        <w:t xml:space="preserve"> (schemas are included aft</w:t>
      </w:r>
      <w:r w:rsidR="00CE4C64" w:rsidRPr="00253FBB">
        <w:rPr>
          <w:lang w:val="en-GB"/>
        </w:rPr>
        <w:t>erw</w:t>
      </w:r>
      <w:r w:rsidR="00DE5A7B" w:rsidRPr="00253FBB">
        <w:rPr>
          <w:lang w:val="en-GB"/>
        </w:rPr>
        <w:t>ards)</w:t>
      </w:r>
      <w:r w:rsidR="0045223E" w:rsidRPr="00253FBB">
        <w:rPr>
          <w:lang w:val="en-GB"/>
        </w:rPr>
        <w:t>:</w:t>
      </w:r>
    </w:p>
    <w:p w14:paraId="34370908" w14:textId="4EADC829" w:rsidR="003D474A" w:rsidRPr="00253FBB" w:rsidRDefault="003D474A" w:rsidP="00E7629B">
      <w:pPr>
        <w:pStyle w:val="Odstavecseseznamem"/>
        <w:numPr>
          <w:ilvl w:val="0"/>
          <w:numId w:val="1"/>
        </w:numPr>
        <w:spacing w:after="0" w:line="276" w:lineRule="auto"/>
        <w:rPr>
          <w:lang w:val="en-GB"/>
        </w:rPr>
      </w:pPr>
      <w:r w:rsidRPr="00253FBB">
        <w:rPr>
          <w:lang w:val="en-GB"/>
        </w:rPr>
        <w:t xml:space="preserve">From the input argument to the function we get the value of heat flux (in Watts), that will be used to adjust the estimated heat flux, in the form of addition </w:t>
      </w:r>
      <w:r w:rsidR="009655C4" w:rsidRPr="00253FBB">
        <w:rPr>
          <w:lang w:val="en-GB"/>
        </w:rPr>
        <w:t>or</w:t>
      </w:r>
      <w:r w:rsidRPr="00253FBB">
        <w:rPr>
          <w:lang w:val="en-GB"/>
        </w:rPr>
        <w:t xml:space="preserve"> subtraction of this value to the current heat flux</w:t>
      </w:r>
      <w:r w:rsidR="0004686C" w:rsidRPr="00253FBB">
        <w:rPr>
          <w:lang w:val="en-GB"/>
        </w:rPr>
        <w:t>.</w:t>
      </w:r>
    </w:p>
    <w:p w14:paraId="3E62404A" w14:textId="0CE33739" w:rsidR="005867DE" w:rsidRPr="00253FBB" w:rsidRDefault="00DC5E1D" w:rsidP="00E7629B">
      <w:pPr>
        <w:pStyle w:val="Odstavecseseznamem"/>
        <w:numPr>
          <w:ilvl w:val="0"/>
          <w:numId w:val="1"/>
        </w:numPr>
        <w:spacing w:line="276" w:lineRule="auto"/>
        <w:rPr>
          <w:lang w:val="en-GB"/>
        </w:rPr>
      </w:pPr>
      <w:r w:rsidRPr="00253FBB">
        <w:rPr>
          <w:lang w:val="en-GB"/>
        </w:rPr>
        <w:t>Before running the evaluating function</w:t>
      </w:r>
      <w:r w:rsidR="00C60A83" w:rsidRPr="00253FBB">
        <w:rPr>
          <w:lang w:val="en-GB"/>
        </w:rPr>
        <w:t>, we will assign the previously calculated heat flux value to all the heat flux points in the window_span we will be simulating - as the new values most probably lie in the approximately same region as their preceding value</w:t>
      </w:r>
      <w:r w:rsidR="0004686C" w:rsidRPr="00253FBB">
        <w:rPr>
          <w:lang w:val="en-GB"/>
        </w:rPr>
        <w:t>.</w:t>
      </w:r>
    </w:p>
    <w:p w14:paraId="5A491C31" w14:textId="03CA4613" w:rsidR="007A7058" w:rsidRPr="00253FBB" w:rsidRDefault="00722FA9" w:rsidP="00E7629B">
      <w:pPr>
        <w:pStyle w:val="Odstavecseseznamem"/>
        <w:numPr>
          <w:ilvl w:val="0"/>
          <w:numId w:val="1"/>
        </w:numPr>
        <w:spacing w:line="276" w:lineRule="auto"/>
        <w:rPr>
          <w:lang w:val="en-GB"/>
        </w:rPr>
      </w:pPr>
      <w:r w:rsidRPr="00253FBB">
        <w:rPr>
          <w:lang w:val="en-GB"/>
        </w:rPr>
        <w:t xml:space="preserve">We </w:t>
      </w:r>
      <w:r w:rsidR="007A7058" w:rsidRPr="00253FBB">
        <w:rPr>
          <w:lang w:val="en-GB"/>
        </w:rPr>
        <w:t>determine</w:t>
      </w:r>
      <w:r w:rsidRPr="00253FBB">
        <w:rPr>
          <w:lang w:val="en-GB"/>
        </w:rPr>
        <w:t xml:space="preserve"> the </w:t>
      </w:r>
      <w:r w:rsidR="0073297C" w:rsidRPr="00253FBB">
        <w:rPr>
          <w:lang w:val="en-GB"/>
        </w:rPr>
        <w:t xml:space="preserve">initial </w:t>
      </w:r>
      <w:r w:rsidRPr="00253FBB">
        <w:rPr>
          <w:lang w:val="en-GB"/>
        </w:rPr>
        <w:t xml:space="preserve">error value from the </w:t>
      </w:r>
      <w:r w:rsidR="0073297C" w:rsidRPr="00253FBB">
        <w:rPr>
          <w:lang w:val="en-GB"/>
        </w:rPr>
        <w:t xml:space="preserve">default temperatures </w:t>
      </w:r>
      <w:r w:rsidR="00F76510" w:rsidRPr="00253FBB">
        <w:rPr>
          <w:lang w:val="en-GB"/>
        </w:rPr>
        <w:t xml:space="preserve">in the T_x0 array </w:t>
      </w:r>
      <w:r w:rsidR="0073297C" w:rsidRPr="00253FBB">
        <w:rPr>
          <w:lang w:val="en-GB"/>
        </w:rPr>
        <w:t>(which is</w:t>
      </w:r>
      <w:r w:rsidR="00F76510" w:rsidRPr="00253FBB">
        <w:rPr>
          <w:lang w:val="en-GB"/>
        </w:rPr>
        <w:t xml:space="preserve"> 0.0 degrees Celsius) so that we have </w:t>
      </w:r>
      <w:r w:rsidR="007A7058" w:rsidRPr="00253FBB">
        <w:rPr>
          <w:lang w:val="en-GB"/>
        </w:rPr>
        <w:t>some value to compare the errors with</w:t>
      </w:r>
      <w:r w:rsidR="0004686C" w:rsidRPr="00253FBB">
        <w:rPr>
          <w:lang w:val="en-GB"/>
        </w:rPr>
        <w:t>.</w:t>
      </w:r>
    </w:p>
    <w:p w14:paraId="31EE0D16" w14:textId="01EEFB82" w:rsidR="002E03C6" w:rsidRPr="00253FBB" w:rsidRDefault="005867DE" w:rsidP="00E7629B">
      <w:pPr>
        <w:pStyle w:val="Odstavecseseznamem"/>
        <w:numPr>
          <w:ilvl w:val="0"/>
          <w:numId w:val="1"/>
        </w:numPr>
        <w:spacing w:line="276" w:lineRule="auto"/>
        <w:rPr>
          <w:lang w:val="en-GB"/>
        </w:rPr>
      </w:pPr>
      <w:r w:rsidRPr="00253FBB">
        <w:rPr>
          <w:lang w:val="en-GB"/>
        </w:rPr>
        <w:t>In the theoretically infinite loop, we are evaluating the number of steps according to the window_span variable and calculating the error we got (the assigned values of heat flux are being considered in the evaluation)</w:t>
      </w:r>
      <w:r w:rsidR="0004686C" w:rsidRPr="00253FBB">
        <w:rPr>
          <w:lang w:val="en-GB"/>
        </w:rPr>
        <w:t>.</w:t>
      </w:r>
    </w:p>
    <w:p w14:paraId="1478DFA9" w14:textId="5B4ABD9C" w:rsidR="005867DE" w:rsidRPr="00253FBB" w:rsidRDefault="0094682B" w:rsidP="00E7629B">
      <w:pPr>
        <w:pStyle w:val="Odstavecseseznamem"/>
        <w:numPr>
          <w:ilvl w:val="0"/>
          <w:numId w:val="1"/>
        </w:numPr>
        <w:spacing w:line="276" w:lineRule="auto"/>
        <w:rPr>
          <w:lang w:val="en-GB"/>
        </w:rPr>
      </w:pPr>
      <w:r w:rsidRPr="00253FBB">
        <w:rPr>
          <w:lang w:val="en-GB"/>
        </w:rPr>
        <w:t>After each simulation</w:t>
      </w:r>
      <w:r w:rsidR="00B30FBC" w:rsidRPr="00253FBB">
        <w:rPr>
          <w:lang w:val="en-GB"/>
        </w:rPr>
        <w:t>,</w:t>
      </w:r>
      <w:r w:rsidRPr="00253FBB">
        <w:rPr>
          <w:lang w:val="en-GB"/>
        </w:rPr>
        <w:t xml:space="preserve"> we compare the new error value with the previous one, and there can be three possibilities:</w:t>
      </w:r>
    </w:p>
    <w:p w14:paraId="7C2901A0" w14:textId="48334AF8" w:rsidR="0094682B" w:rsidRPr="00253FBB" w:rsidRDefault="0094682B" w:rsidP="00E7629B">
      <w:pPr>
        <w:pStyle w:val="Odstavecseseznamem"/>
        <w:numPr>
          <w:ilvl w:val="1"/>
          <w:numId w:val="1"/>
        </w:numPr>
        <w:spacing w:line="276" w:lineRule="auto"/>
        <w:rPr>
          <w:lang w:val="en-GB"/>
        </w:rPr>
      </w:pPr>
      <w:r w:rsidRPr="00253FBB">
        <w:rPr>
          <w:lang w:val="en-GB"/>
        </w:rPr>
        <w:t xml:space="preserve">If their difference is smaller than </w:t>
      </w:r>
      <w:r w:rsidR="00B30FBC" w:rsidRPr="00253FBB">
        <w:rPr>
          <w:lang w:val="en-GB"/>
        </w:rPr>
        <w:t xml:space="preserve">the </w:t>
      </w:r>
      <w:r w:rsidRPr="00253FBB">
        <w:rPr>
          <w:lang w:val="en-GB"/>
        </w:rPr>
        <w:t xml:space="preserve">chosen </w:t>
      </w:r>
      <w:r w:rsidR="00C60A83" w:rsidRPr="00253FBB">
        <w:rPr>
          <w:lang w:val="en-GB"/>
        </w:rPr>
        <w:t>tolerance</w:t>
      </w:r>
      <w:r w:rsidRPr="00253FBB">
        <w:rPr>
          <w:lang w:val="en-GB"/>
        </w:rPr>
        <w:t xml:space="preserve">, we accept the estimated heat fluxes and perform the </w:t>
      </w:r>
      <w:r w:rsidR="00C60A83" w:rsidRPr="00253FBB">
        <w:rPr>
          <w:lang w:val="en-GB"/>
        </w:rPr>
        <w:t xml:space="preserve">parent </w:t>
      </w:r>
      <w:r w:rsidRPr="00253FBB">
        <w:rPr>
          <w:lang w:val="en-GB"/>
        </w:rPr>
        <w:t>evaluate_one_step() function, with which we finalize the decision to use these heat fluxes</w:t>
      </w:r>
      <w:r w:rsidR="0004686C" w:rsidRPr="00253FBB">
        <w:rPr>
          <w:lang w:val="en-GB"/>
        </w:rPr>
        <w:t>.</w:t>
      </w:r>
    </w:p>
    <w:p w14:paraId="13528B91" w14:textId="4EC6B95C" w:rsidR="00C60A83" w:rsidRPr="00253FBB" w:rsidRDefault="00C60A83" w:rsidP="00E7629B">
      <w:pPr>
        <w:pStyle w:val="Odstavecseseznamem"/>
        <w:numPr>
          <w:ilvl w:val="2"/>
          <w:numId w:val="1"/>
        </w:numPr>
        <w:spacing w:line="276" w:lineRule="auto"/>
        <w:rPr>
          <w:lang w:val="en-GB"/>
        </w:rPr>
      </w:pPr>
      <w:r w:rsidRPr="00253FBB">
        <w:rPr>
          <w:lang w:val="en-GB"/>
        </w:rPr>
        <w:t>We also decided to check if the value of the error itself is smaller than the tolerance so that we catch the cases when we get a good solution between two bad solutions</w:t>
      </w:r>
      <w:r w:rsidR="00EE21CB" w:rsidRPr="00253FBB">
        <w:rPr>
          <w:lang w:val="en-GB"/>
        </w:rPr>
        <w:t xml:space="preserve"> – which would not be caught by </w:t>
      </w:r>
      <w:r w:rsidR="009F3497" w:rsidRPr="00253FBB">
        <w:rPr>
          <w:lang w:val="en-GB"/>
        </w:rPr>
        <w:t>comparing only the differences in error margin</w:t>
      </w:r>
      <w:r w:rsidR="0004686C" w:rsidRPr="00253FBB">
        <w:rPr>
          <w:lang w:val="en-GB"/>
        </w:rPr>
        <w:t>.</w:t>
      </w:r>
    </w:p>
    <w:p w14:paraId="4C304FE9" w14:textId="2EDFB18A" w:rsidR="00E556B1" w:rsidRPr="00253FBB" w:rsidRDefault="00615B3E" w:rsidP="00E7629B">
      <w:pPr>
        <w:pStyle w:val="Odstavecseseznamem"/>
        <w:numPr>
          <w:ilvl w:val="1"/>
          <w:numId w:val="1"/>
        </w:numPr>
        <w:spacing w:line="276" w:lineRule="auto"/>
        <w:rPr>
          <w:lang w:val="en-GB"/>
        </w:rPr>
      </w:pPr>
      <w:r w:rsidRPr="00253FBB">
        <w:rPr>
          <w:lang w:val="en-GB"/>
        </w:rPr>
        <w:t>If the new error is smaller than the previous error, we know our adjustments are going the right direction</w:t>
      </w:r>
      <w:r w:rsidR="0004686C" w:rsidRPr="00253FBB">
        <w:rPr>
          <w:lang w:val="en-GB"/>
        </w:rPr>
        <w:t>.</w:t>
      </w:r>
    </w:p>
    <w:p w14:paraId="74766FFD" w14:textId="56AAD5DF" w:rsidR="003D474A" w:rsidRPr="00253FBB" w:rsidRDefault="00E556B1" w:rsidP="00E7629B">
      <w:pPr>
        <w:pStyle w:val="Odstavecseseznamem"/>
        <w:numPr>
          <w:ilvl w:val="2"/>
          <w:numId w:val="1"/>
        </w:numPr>
        <w:spacing w:line="276" w:lineRule="auto"/>
        <w:rPr>
          <w:lang w:val="en-GB"/>
        </w:rPr>
      </w:pPr>
      <w:r w:rsidRPr="00253FBB">
        <w:rPr>
          <w:lang w:val="en-GB"/>
        </w:rPr>
        <w:t>W</w:t>
      </w:r>
      <w:r w:rsidR="00615B3E" w:rsidRPr="00253FBB">
        <w:rPr>
          <w:lang w:val="en-GB"/>
        </w:rPr>
        <w:t>e continue with adding or subtracting the same adjusting value of the heat flux</w:t>
      </w:r>
      <w:r w:rsidR="00DE4989" w:rsidRPr="00253FBB">
        <w:rPr>
          <w:lang w:val="en-GB"/>
        </w:rPr>
        <w:t xml:space="preserve"> </w:t>
      </w:r>
      <w:r w:rsidR="005D5809" w:rsidRPr="00253FBB">
        <w:rPr>
          <w:lang w:val="en-GB"/>
        </w:rPr>
        <w:t>for the next step</w:t>
      </w:r>
      <w:r w:rsidR="0004686C" w:rsidRPr="00253FBB">
        <w:rPr>
          <w:lang w:val="en-GB"/>
        </w:rPr>
        <w:t>.</w:t>
      </w:r>
    </w:p>
    <w:p w14:paraId="7EB32EA6" w14:textId="72DBA493" w:rsidR="00E556B1" w:rsidRPr="00253FBB" w:rsidRDefault="00A64313" w:rsidP="00E7629B">
      <w:pPr>
        <w:pStyle w:val="Odstavecseseznamem"/>
        <w:numPr>
          <w:ilvl w:val="1"/>
          <w:numId w:val="1"/>
        </w:numPr>
        <w:spacing w:line="276" w:lineRule="auto"/>
        <w:rPr>
          <w:lang w:val="en-GB"/>
        </w:rPr>
      </w:pPr>
      <w:r w:rsidRPr="00253FBB">
        <w:rPr>
          <w:lang w:val="en-GB"/>
        </w:rPr>
        <w:t xml:space="preserve">If the new error is higher than the previous one, </w:t>
      </w:r>
      <w:r w:rsidR="00E556B1" w:rsidRPr="00253FBB">
        <w:rPr>
          <w:lang w:val="en-GB"/>
        </w:rPr>
        <w:t>we can assume we have gone too far with adjusting in the current direction</w:t>
      </w:r>
      <w:r w:rsidR="0004686C" w:rsidRPr="00253FBB">
        <w:rPr>
          <w:lang w:val="en-GB"/>
        </w:rPr>
        <w:t>.</w:t>
      </w:r>
    </w:p>
    <w:p w14:paraId="3B118C51" w14:textId="6F459010" w:rsidR="00E556B1" w:rsidRPr="00253FBB" w:rsidRDefault="00E556B1" w:rsidP="00E7629B">
      <w:pPr>
        <w:pStyle w:val="Odstavecseseznamem"/>
        <w:numPr>
          <w:ilvl w:val="2"/>
          <w:numId w:val="1"/>
        </w:numPr>
        <w:spacing w:line="276" w:lineRule="auto"/>
        <w:rPr>
          <w:lang w:val="en-GB"/>
        </w:rPr>
      </w:pPr>
      <w:r w:rsidRPr="00253FBB">
        <w:rPr>
          <w:lang w:val="en-GB"/>
        </w:rPr>
        <w:t>Therefore, we will switch the direction of adjusting (subtracting the adjusting value instead of adding it or vice versa)</w:t>
      </w:r>
      <w:r w:rsidR="0004686C" w:rsidRPr="00253FBB">
        <w:rPr>
          <w:lang w:val="en-GB"/>
        </w:rPr>
        <w:t>.</w:t>
      </w:r>
    </w:p>
    <w:p w14:paraId="2B40DC90" w14:textId="5AB4AEF8" w:rsidR="00A64313" w:rsidRPr="00253FBB" w:rsidRDefault="00E556B1" w:rsidP="00E7629B">
      <w:pPr>
        <w:pStyle w:val="Odstavecseseznamem"/>
        <w:numPr>
          <w:ilvl w:val="2"/>
          <w:numId w:val="1"/>
        </w:numPr>
        <w:spacing w:line="276" w:lineRule="auto"/>
        <w:rPr>
          <w:lang w:val="en-GB"/>
        </w:rPr>
      </w:pPr>
      <w:r w:rsidRPr="00253FBB">
        <w:rPr>
          <w:lang w:val="en-GB"/>
        </w:rPr>
        <w:t xml:space="preserve">We must also decrease the adjusting value (having it the same would just cause </w:t>
      </w:r>
      <w:r w:rsidR="001C499B" w:rsidRPr="00253FBB">
        <w:rPr>
          <w:lang w:val="en-GB"/>
        </w:rPr>
        <w:t>an</w:t>
      </w:r>
      <w:r w:rsidRPr="00253FBB">
        <w:rPr>
          <w:lang w:val="en-GB"/>
        </w:rPr>
        <w:t xml:space="preserve"> infinite stepping between t</w:t>
      </w:r>
      <w:r w:rsidR="001C499B" w:rsidRPr="00253FBB">
        <w:rPr>
          <w:lang w:val="en-GB"/>
        </w:rPr>
        <w:t>hree</w:t>
      </w:r>
      <w:r w:rsidRPr="00253FBB">
        <w:rPr>
          <w:lang w:val="en-GB"/>
        </w:rPr>
        <w:t xml:space="preserve"> points)</w:t>
      </w:r>
      <w:r w:rsidR="0004686C" w:rsidRPr="00253FBB">
        <w:rPr>
          <w:lang w:val="en-GB"/>
        </w:rPr>
        <w:t>.</w:t>
      </w:r>
    </w:p>
    <w:p w14:paraId="725A51AF" w14:textId="60A9555B" w:rsidR="00294272" w:rsidRPr="00253FBB" w:rsidRDefault="00294272" w:rsidP="00E7629B">
      <w:pPr>
        <w:pStyle w:val="Odstavecseseznamem"/>
        <w:numPr>
          <w:ilvl w:val="2"/>
          <w:numId w:val="1"/>
        </w:numPr>
        <w:spacing w:line="276" w:lineRule="auto"/>
        <w:rPr>
          <w:lang w:val="en-GB"/>
        </w:rPr>
      </w:pPr>
      <w:r w:rsidRPr="00253FBB">
        <w:rPr>
          <w:lang w:val="en-GB"/>
        </w:rPr>
        <w:lastRenderedPageBreak/>
        <w:t xml:space="preserve">We do both the direction switching and adjusting value decreasing by multiplying the current adjusting value by </w:t>
      </w:r>
      <w:r w:rsidR="00CE757B" w:rsidRPr="00253FBB">
        <w:rPr>
          <w:lang w:val="en-GB"/>
        </w:rPr>
        <w:t>a decimal number between -1 and 0</w:t>
      </w:r>
      <w:r w:rsidR="0004686C" w:rsidRPr="00253FBB">
        <w:rPr>
          <w:lang w:val="en-GB"/>
        </w:rPr>
        <w:t>.</w:t>
      </w:r>
    </w:p>
    <w:p w14:paraId="50E0D6E2" w14:textId="5B3C6829" w:rsidR="00A64313" w:rsidRPr="00253FBB" w:rsidRDefault="0020200A" w:rsidP="00E7629B">
      <w:pPr>
        <w:pStyle w:val="Odstavecseseznamem"/>
        <w:numPr>
          <w:ilvl w:val="2"/>
          <w:numId w:val="1"/>
        </w:numPr>
        <w:spacing w:line="276" w:lineRule="auto"/>
        <w:rPr>
          <w:lang w:val="en-GB"/>
        </w:rPr>
      </w:pPr>
      <w:r w:rsidRPr="00253FBB">
        <w:rPr>
          <w:lang w:val="en-GB"/>
        </w:rPr>
        <w:t xml:space="preserve">Note: </w:t>
      </w:r>
      <w:r w:rsidR="00A64313" w:rsidRPr="00253FBB">
        <w:rPr>
          <w:lang w:val="en-GB"/>
        </w:rPr>
        <w:t>The error values do not have to be in abs() themselves, as they cannot be negative, from the way the evaluate_window_error_norm() function works</w:t>
      </w:r>
      <w:r w:rsidR="0004686C" w:rsidRPr="00253FBB">
        <w:rPr>
          <w:lang w:val="en-GB"/>
        </w:rPr>
        <w:t>.</w:t>
      </w:r>
    </w:p>
    <w:p w14:paraId="5CA08BF8" w14:textId="3774E082" w:rsidR="001C499B" w:rsidRPr="00253FBB" w:rsidRDefault="00A64313" w:rsidP="00E7629B">
      <w:pPr>
        <w:pStyle w:val="Odstavecseseznamem"/>
        <w:numPr>
          <w:ilvl w:val="3"/>
          <w:numId w:val="1"/>
        </w:numPr>
        <w:spacing w:line="276" w:lineRule="auto"/>
        <w:rPr>
          <w:lang w:val="en-GB"/>
        </w:rPr>
      </w:pPr>
      <w:r w:rsidRPr="00253FBB">
        <w:rPr>
          <w:lang w:val="en-GB"/>
        </w:rPr>
        <w:t>It is performing the summation of squares of temperature differences in certain time points</w:t>
      </w:r>
      <w:r w:rsidR="0004686C" w:rsidRPr="00253FBB">
        <w:rPr>
          <w:lang w:val="en-GB"/>
        </w:rPr>
        <w:t>.</w:t>
      </w:r>
    </w:p>
    <w:p w14:paraId="16268A34" w14:textId="19D5BF7C" w:rsidR="00981BD1" w:rsidRPr="00253FBB" w:rsidRDefault="00981BD1" w:rsidP="00E7629B">
      <w:pPr>
        <w:pStyle w:val="Odstavecseseznamem"/>
        <w:numPr>
          <w:ilvl w:val="1"/>
          <w:numId w:val="1"/>
        </w:numPr>
        <w:spacing w:line="276" w:lineRule="auto"/>
        <w:rPr>
          <w:lang w:val="en-GB"/>
        </w:rPr>
      </w:pPr>
      <w:r w:rsidRPr="00253FBB">
        <w:rPr>
          <w:lang w:val="en-GB"/>
        </w:rPr>
        <w:t>The reason we are</w:t>
      </w:r>
      <w:r w:rsidR="00A71179" w:rsidRPr="00253FBB">
        <w:rPr>
          <w:lang w:val="en-GB"/>
        </w:rPr>
        <w:t xml:space="preserve"> evaluating the difference of two successive error values, and not </w:t>
      </w:r>
      <w:r w:rsidR="00F9169A" w:rsidRPr="00253FBB">
        <w:rPr>
          <w:lang w:val="en-GB"/>
        </w:rPr>
        <w:t xml:space="preserve">only </w:t>
      </w:r>
      <w:r w:rsidR="00A71179" w:rsidRPr="00253FBB">
        <w:rPr>
          <w:lang w:val="en-GB"/>
        </w:rPr>
        <w:t>the error values itself, is that it may happen that error value will converge to some limit value, and will not decrease further (in that case we would be potentially creating an infinite loop)</w:t>
      </w:r>
      <w:r w:rsidR="0004686C" w:rsidRPr="00253FBB">
        <w:rPr>
          <w:lang w:val="en-GB"/>
        </w:rPr>
        <w:t>.</w:t>
      </w:r>
    </w:p>
    <w:p w14:paraId="5F90AFF3" w14:textId="70F548FE" w:rsidR="00A71179" w:rsidRPr="00253FBB" w:rsidRDefault="00A71179" w:rsidP="00E7629B">
      <w:pPr>
        <w:pStyle w:val="Odstavecseseznamem"/>
        <w:numPr>
          <w:ilvl w:val="2"/>
          <w:numId w:val="1"/>
        </w:numPr>
        <w:spacing w:line="276" w:lineRule="auto"/>
        <w:rPr>
          <w:lang w:val="en-GB"/>
        </w:rPr>
      </w:pPr>
      <w:r w:rsidRPr="00253FBB">
        <w:rPr>
          <w:lang w:val="en-GB"/>
        </w:rPr>
        <w:t>Because of this possible scenario, we are monitoring the progress of the error value in time, and if we find that this value is not changing much anymore (</w:t>
      </w:r>
      <w:r w:rsidR="006E31A9" w:rsidRPr="00253FBB">
        <w:rPr>
          <w:lang w:val="en-GB"/>
        </w:rPr>
        <w:t>defined by</w:t>
      </w:r>
      <w:r w:rsidRPr="00253FBB">
        <w:rPr>
          <w:lang w:val="en-GB"/>
        </w:rPr>
        <w:t xml:space="preserve"> the absolute difference between two consecutive values </w:t>
      </w:r>
      <w:r w:rsidR="006E31A9" w:rsidRPr="00253FBB">
        <w:rPr>
          <w:lang w:val="en-GB"/>
        </w:rPr>
        <w:t>being</w:t>
      </w:r>
      <w:r w:rsidRPr="00253FBB">
        <w:rPr>
          <w:lang w:val="en-GB"/>
        </w:rPr>
        <w:t xml:space="preserve"> less than our tolerance), we will accept the current estimation of heat flux and we will finish the step</w:t>
      </w:r>
      <w:r w:rsidR="0004686C" w:rsidRPr="00253FBB">
        <w:rPr>
          <w:lang w:val="en-GB"/>
        </w:rPr>
        <w:t>.</w:t>
      </w:r>
    </w:p>
    <w:p w14:paraId="5A98A671" w14:textId="7E78DEEA" w:rsidR="007D146C" w:rsidRPr="00253FBB" w:rsidRDefault="00A423B7" w:rsidP="007D146C">
      <w:pPr>
        <w:keepNext/>
        <w:spacing w:line="276" w:lineRule="auto"/>
        <w:rPr>
          <w:lang w:val="en-GB"/>
        </w:rPr>
      </w:pPr>
      <w:r w:rsidRPr="00253FBB">
        <w:rPr>
          <w:noProof/>
          <w:lang w:val="en-GB"/>
        </w:rPr>
        <w:drawing>
          <wp:inline distT="0" distB="0" distL="0" distR="0" wp14:anchorId="7E0CAA05" wp14:editId="7EF21DF3">
            <wp:extent cx="4202575" cy="3346450"/>
            <wp:effectExtent l="0" t="0" r="7620" b="635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206832" cy="3349840"/>
                    </a:xfrm>
                    <a:prstGeom prst="rect">
                      <a:avLst/>
                    </a:prstGeom>
                  </pic:spPr>
                </pic:pic>
              </a:graphicData>
            </a:graphic>
          </wp:inline>
        </w:drawing>
      </w:r>
    </w:p>
    <w:p w14:paraId="68805A77" w14:textId="777B05B1" w:rsidR="005E298F" w:rsidRPr="00E11F56" w:rsidRDefault="007D146C" w:rsidP="007D146C">
      <w:pPr>
        <w:pStyle w:val="Titulek"/>
        <w:rPr>
          <w:rStyle w:val="Zdraznn"/>
        </w:rPr>
      </w:pPr>
      <w:bookmarkStart w:id="67" w:name="_Toc41846051"/>
      <w:r w:rsidRPr="00E11F56">
        <w:rPr>
          <w:rStyle w:val="Zdraznn"/>
        </w:rPr>
        <w:t xml:space="preserve">Figure </w:t>
      </w:r>
      <w:r w:rsidR="00BA0A16" w:rsidRPr="00E11F56">
        <w:rPr>
          <w:rStyle w:val="Zdraznn"/>
        </w:rPr>
        <w:fldChar w:fldCharType="begin"/>
      </w:r>
      <w:r w:rsidR="00BA0A16" w:rsidRPr="00E11F56">
        <w:rPr>
          <w:rStyle w:val="Zdraznn"/>
        </w:rPr>
        <w:instrText xml:space="preserve"> SEQ Figure \* ARABIC </w:instrText>
      </w:r>
      <w:r w:rsidR="00BA0A16" w:rsidRPr="00E11F56">
        <w:rPr>
          <w:rStyle w:val="Zdraznn"/>
        </w:rPr>
        <w:fldChar w:fldCharType="separate"/>
      </w:r>
      <w:r w:rsidR="002D46A1">
        <w:rPr>
          <w:rStyle w:val="Zdraznn"/>
          <w:noProof/>
        </w:rPr>
        <w:t>37</w:t>
      </w:r>
      <w:r w:rsidR="00BA0A16" w:rsidRPr="00E11F56">
        <w:rPr>
          <w:rStyle w:val="Zdraznn"/>
        </w:rPr>
        <w:fldChar w:fldCharType="end"/>
      </w:r>
      <w:r w:rsidRPr="00E11F56">
        <w:rPr>
          <w:rStyle w:val="Zdraznn"/>
        </w:rPr>
        <w:t xml:space="preserve">   </w:t>
      </w:r>
      <w:r w:rsidRPr="00E11F56">
        <w:rPr>
          <w:rStyle w:val="Zdraznn"/>
          <w:i w:val="0"/>
          <w:iCs/>
        </w:rPr>
        <w:t>Schema and a decision tree of determining the right heat flux</w:t>
      </w:r>
      <w:bookmarkEnd w:id="67"/>
    </w:p>
    <w:p w14:paraId="57CE7EEB" w14:textId="401CEA33" w:rsidR="00A423B7" w:rsidRPr="00253FBB" w:rsidRDefault="00A423B7" w:rsidP="00A423B7">
      <w:pPr>
        <w:rPr>
          <w:lang w:val="en-GB"/>
        </w:rPr>
      </w:pPr>
      <w:r w:rsidRPr="00253FBB">
        <w:rPr>
          <w:lang w:val="en-GB"/>
        </w:rPr>
        <w:t xml:space="preserve">The </w:t>
      </w:r>
      <w:r w:rsidRPr="00253FBB">
        <w:rPr>
          <w:i/>
          <w:iCs/>
          <w:lang w:val="en-GB"/>
        </w:rPr>
        <w:t xml:space="preserve">Figure </w:t>
      </w:r>
      <w:r w:rsidRPr="00253FBB">
        <w:rPr>
          <w:lang w:val="en-GB"/>
        </w:rPr>
        <w:t xml:space="preserve">above shows the logic of determining the </w:t>
      </w:r>
      <w:r w:rsidR="00FA2274" w:rsidRPr="00253FBB">
        <w:rPr>
          <w:lang w:val="en-GB"/>
        </w:rPr>
        <w:t>heat flux by guessing „random“</w:t>
      </w:r>
      <w:r w:rsidR="00EE3C08" w:rsidRPr="00253FBB">
        <w:rPr>
          <w:lang w:val="en-GB"/>
        </w:rPr>
        <w:t xml:space="preserve"> </w:t>
      </w:r>
      <w:r w:rsidR="00FA2274" w:rsidRPr="00253FBB">
        <w:rPr>
          <w:lang w:val="en-GB"/>
        </w:rPr>
        <w:t>values of it, analysing the simulation and either accepting this heat</w:t>
      </w:r>
      <w:r w:rsidR="00BB749A" w:rsidRPr="00253FBB">
        <w:rPr>
          <w:lang w:val="en-GB"/>
        </w:rPr>
        <w:t xml:space="preserve"> </w:t>
      </w:r>
      <w:r w:rsidR="00FA2274" w:rsidRPr="00253FBB">
        <w:rPr>
          <w:lang w:val="en-GB"/>
        </w:rPr>
        <w:t>flux, or adjusting its value and trying again.</w:t>
      </w:r>
    </w:p>
    <w:p w14:paraId="53383410" w14:textId="04B7D05D" w:rsidR="0099798F" w:rsidRPr="00253FBB" w:rsidRDefault="0099798F" w:rsidP="00A423B7">
      <w:pPr>
        <w:rPr>
          <w:lang w:val="en-GB"/>
        </w:rPr>
      </w:pPr>
      <w:r w:rsidRPr="00253FBB">
        <w:rPr>
          <w:lang w:val="en-GB"/>
        </w:rPr>
        <w:t xml:space="preserve">The </w:t>
      </w:r>
      <w:r w:rsidRPr="00253FBB">
        <w:rPr>
          <w:i/>
          <w:iCs/>
          <w:lang w:val="en-GB"/>
        </w:rPr>
        <w:t xml:space="preserve">Figure </w:t>
      </w:r>
      <w:r w:rsidRPr="00253FBB">
        <w:rPr>
          <w:lang w:val="en-GB"/>
        </w:rPr>
        <w:t>below shows the decision tree when modifying the heat flux. When we find that we are converging to the right solution, we will continue adjusting in the same directions. Otherwise, we will switch the direction and decrease the adjusting value.</w:t>
      </w:r>
    </w:p>
    <w:p w14:paraId="3BC9C550" w14:textId="11CC8C0B" w:rsidR="005B7D1D" w:rsidRPr="00253FBB" w:rsidRDefault="00DE5A7B" w:rsidP="005B7D1D">
      <w:pPr>
        <w:keepNext/>
        <w:rPr>
          <w:lang w:val="en-GB"/>
        </w:rPr>
      </w:pPr>
      <w:r w:rsidRPr="00253FBB">
        <w:rPr>
          <w:noProof/>
          <w:lang w:val="en-GB"/>
        </w:rPr>
        <w:lastRenderedPageBreak/>
        <w:drawing>
          <wp:inline distT="0" distB="0" distL="0" distR="0" wp14:anchorId="6F252D9A" wp14:editId="6D8EB92A">
            <wp:extent cx="4546600" cy="1456443"/>
            <wp:effectExtent l="0" t="0" r="6350" b="0"/>
            <wp:docPr id="94" name="Obrázek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576720" cy="1466092"/>
                    </a:xfrm>
                    <a:prstGeom prst="rect">
                      <a:avLst/>
                    </a:prstGeom>
                  </pic:spPr>
                </pic:pic>
              </a:graphicData>
            </a:graphic>
          </wp:inline>
        </w:drawing>
      </w:r>
    </w:p>
    <w:p w14:paraId="1A545482" w14:textId="4561E2EF" w:rsidR="005B7D1D" w:rsidRPr="00CB20CB" w:rsidRDefault="005B7D1D" w:rsidP="005B7D1D">
      <w:pPr>
        <w:pStyle w:val="Titulek"/>
        <w:rPr>
          <w:rStyle w:val="Zdraznn"/>
        </w:rPr>
      </w:pPr>
      <w:bookmarkStart w:id="68" w:name="_Toc41846052"/>
      <w:r w:rsidRPr="00CB20CB">
        <w:rPr>
          <w:rStyle w:val="Zdraznn"/>
        </w:rPr>
        <w:t xml:space="preserve">Figure </w:t>
      </w:r>
      <w:r w:rsidR="00BA0A16" w:rsidRPr="00CB20CB">
        <w:rPr>
          <w:rStyle w:val="Zdraznn"/>
        </w:rPr>
        <w:fldChar w:fldCharType="begin"/>
      </w:r>
      <w:r w:rsidR="00BA0A16" w:rsidRPr="00CB20CB">
        <w:rPr>
          <w:rStyle w:val="Zdraznn"/>
        </w:rPr>
        <w:instrText xml:space="preserve"> SEQ Figure \* ARABIC </w:instrText>
      </w:r>
      <w:r w:rsidR="00BA0A16" w:rsidRPr="00CB20CB">
        <w:rPr>
          <w:rStyle w:val="Zdraznn"/>
        </w:rPr>
        <w:fldChar w:fldCharType="separate"/>
      </w:r>
      <w:r w:rsidR="002D46A1">
        <w:rPr>
          <w:rStyle w:val="Zdraznn"/>
          <w:noProof/>
        </w:rPr>
        <w:t>38</w:t>
      </w:r>
      <w:r w:rsidR="00BA0A16" w:rsidRPr="00CB20CB">
        <w:rPr>
          <w:rStyle w:val="Zdraznn"/>
        </w:rPr>
        <w:fldChar w:fldCharType="end"/>
      </w:r>
      <w:r w:rsidRPr="00CB20CB">
        <w:rPr>
          <w:rStyle w:val="Zdraznn"/>
        </w:rPr>
        <w:t xml:space="preserve">   </w:t>
      </w:r>
      <w:r w:rsidRPr="00CB20CB">
        <w:rPr>
          <w:rStyle w:val="Zdraznn"/>
          <w:i w:val="0"/>
          <w:iCs/>
        </w:rPr>
        <w:t>Decision tree when modifying the heat flux</w:t>
      </w:r>
      <w:bookmarkEnd w:id="68"/>
    </w:p>
    <w:p w14:paraId="154E57F7" w14:textId="098F0598" w:rsidR="008839D6" w:rsidRPr="00253FBB" w:rsidRDefault="008839D6" w:rsidP="00E7629B">
      <w:pPr>
        <w:spacing w:line="276" w:lineRule="auto"/>
        <w:rPr>
          <w:lang w:val="en-GB"/>
        </w:rPr>
      </w:pPr>
      <w:r w:rsidRPr="00253FBB">
        <w:rPr>
          <w:lang w:val="en-GB"/>
        </w:rPr>
        <w:t>At the very beginning of the function</w:t>
      </w:r>
      <w:r w:rsidR="002F1FBD" w:rsidRPr="00253FBB">
        <w:rPr>
          <w:lang w:val="en-GB"/>
        </w:rPr>
        <w:t>,</w:t>
      </w:r>
      <w:r w:rsidRPr="00253FBB">
        <w:rPr>
          <w:lang w:val="en-GB"/>
        </w:rPr>
        <w:t xml:space="preserve"> it calls the </w:t>
      </w:r>
      <w:r w:rsidRPr="00253FBB">
        <w:rPr>
          <w:b/>
          <w:bCs/>
          <w:lang w:val="en-GB"/>
        </w:rPr>
        <w:t>make_checkpoint()</w:t>
      </w:r>
      <w:r w:rsidRPr="00253FBB">
        <w:rPr>
          <w:lang w:val="en-GB"/>
        </w:rPr>
        <w:t xml:space="preserve"> function on the Simulation object, </w:t>
      </w:r>
      <w:r w:rsidR="002F1FBD" w:rsidRPr="00253FBB">
        <w:rPr>
          <w:lang w:val="en-GB"/>
        </w:rPr>
        <w:t>which</w:t>
      </w:r>
      <w:r w:rsidRPr="00253FBB">
        <w:rPr>
          <w:lang w:val="en-GB"/>
        </w:rPr>
        <w:t xml:space="preserve"> is saving the current temperature distribution (self.T).</w:t>
      </w:r>
    </w:p>
    <w:p w14:paraId="79916BAE" w14:textId="0BDE1777" w:rsidR="00AA7CA7" w:rsidRPr="00253FBB" w:rsidRDefault="002F1FBD" w:rsidP="00E7629B">
      <w:pPr>
        <w:pStyle w:val="Odstavecseseznamem"/>
        <w:numPr>
          <w:ilvl w:val="0"/>
          <w:numId w:val="1"/>
        </w:numPr>
        <w:spacing w:line="276" w:lineRule="auto"/>
        <w:rPr>
          <w:lang w:val="en-GB"/>
        </w:rPr>
      </w:pPr>
      <w:r w:rsidRPr="00253FBB">
        <w:rPr>
          <w:lang w:val="en-GB"/>
        </w:rPr>
        <w:t>The r</w:t>
      </w:r>
      <w:r w:rsidR="008839D6" w:rsidRPr="00253FBB">
        <w:rPr>
          <w:lang w:val="en-GB"/>
        </w:rPr>
        <w:t>eason for this is that we want to be able to experiment with the various values of heat flux and seeing what effects it has on the temperature distribution in the next step. However, from the way we are tracking the temperature distribution, we can always access only the temperature distribution in the last step</w:t>
      </w:r>
      <w:r w:rsidR="00BD747C" w:rsidRPr="00253FBB">
        <w:rPr>
          <w:lang w:val="en-GB"/>
        </w:rPr>
        <w:t>.</w:t>
      </w:r>
    </w:p>
    <w:p w14:paraId="5ADCE0F4" w14:textId="4F731CF5" w:rsidR="008839D6" w:rsidRPr="00253FBB" w:rsidRDefault="00BD747C" w:rsidP="00E7629B">
      <w:pPr>
        <w:pStyle w:val="Odstavecseseznamem"/>
        <w:numPr>
          <w:ilvl w:val="0"/>
          <w:numId w:val="1"/>
        </w:numPr>
        <w:spacing w:line="276" w:lineRule="auto"/>
        <w:rPr>
          <w:lang w:val="en-GB"/>
        </w:rPr>
      </w:pPr>
      <w:r w:rsidRPr="00253FBB">
        <w:rPr>
          <w:lang w:val="en-GB"/>
        </w:rPr>
        <w:t>Therefore with the checkpoint</w:t>
      </w:r>
      <w:r w:rsidR="002F1FBD" w:rsidRPr="00253FBB">
        <w:rPr>
          <w:lang w:val="en-GB"/>
        </w:rPr>
        <w:t>,</w:t>
      </w:r>
      <w:r w:rsidRPr="00253FBB">
        <w:rPr>
          <w:lang w:val="en-GB"/>
        </w:rPr>
        <w:t xml:space="preserve"> we save the temperature distribution before we will experiment with the heat fluxes, and after each unsuccessful experiment</w:t>
      </w:r>
      <w:r w:rsidR="002F1FBD" w:rsidRPr="00253FBB">
        <w:rPr>
          <w:lang w:val="en-GB"/>
        </w:rPr>
        <w:t>,</w:t>
      </w:r>
      <w:r w:rsidRPr="00253FBB">
        <w:rPr>
          <w:lang w:val="en-GB"/>
        </w:rPr>
        <w:t xml:space="preserve"> we will revert the previous state of temperature distribution by running </w:t>
      </w:r>
      <w:r w:rsidR="002F1FBD" w:rsidRPr="00253FBB">
        <w:rPr>
          <w:lang w:val="en-GB"/>
        </w:rPr>
        <w:t xml:space="preserve">the </w:t>
      </w:r>
      <w:r w:rsidRPr="00253FBB">
        <w:rPr>
          <w:b/>
          <w:bCs/>
          <w:lang w:val="en-GB"/>
        </w:rPr>
        <w:t>revert_to_checkpoint()</w:t>
      </w:r>
      <w:r w:rsidRPr="00253FBB">
        <w:rPr>
          <w:lang w:val="en-GB"/>
        </w:rPr>
        <w:t xml:space="preserve"> method on the Simulation object.</w:t>
      </w:r>
      <w:r w:rsidR="00AA7CA7" w:rsidRPr="00253FBB">
        <w:rPr>
          <w:lang w:val="en-GB"/>
        </w:rPr>
        <w:t xml:space="preserve"> After reverting, we are ready to adjust the heat flux a little bit and try to simulate again</w:t>
      </w:r>
      <w:r w:rsidR="00EC359D" w:rsidRPr="00253FBB">
        <w:rPr>
          <w:lang w:val="en-GB"/>
        </w:rPr>
        <w:t xml:space="preserve"> from the same starting point</w:t>
      </w:r>
      <w:r w:rsidR="00AA7CA7" w:rsidRPr="00253FBB">
        <w:rPr>
          <w:lang w:val="en-GB"/>
        </w:rPr>
        <w:t>.</w:t>
      </w:r>
    </w:p>
    <w:p w14:paraId="3DD9527E" w14:textId="3F207A8F" w:rsidR="00D87D88" w:rsidRPr="00253FBB" w:rsidRDefault="00827810" w:rsidP="003833CE">
      <w:pPr>
        <w:spacing w:after="0" w:line="276" w:lineRule="auto"/>
        <w:rPr>
          <w:lang w:val="en-GB"/>
        </w:rPr>
      </w:pPr>
      <w:r w:rsidRPr="00253FBB">
        <w:rPr>
          <w:lang w:val="en-GB"/>
        </w:rPr>
        <w:t xml:space="preserve">Method </w:t>
      </w:r>
      <w:r w:rsidRPr="00253FBB">
        <w:rPr>
          <w:b/>
          <w:lang w:val="en-GB"/>
        </w:rPr>
        <w:t>after_simulation_action()</w:t>
      </w:r>
      <w:r w:rsidRPr="00253FBB">
        <w:rPr>
          <w:lang w:val="en-GB"/>
        </w:rPr>
        <w:t xml:space="preserve"> contains more logic than in the classic Simulation class, especially because it supports the possibility of </w:t>
      </w:r>
      <w:r w:rsidRPr="00253FBB">
        <w:rPr>
          <w:b/>
          <w:bCs/>
          <w:lang w:val="en-GB"/>
        </w:rPr>
        <w:t>data smoothing</w:t>
      </w:r>
      <w:r w:rsidRPr="00253FBB">
        <w:rPr>
          <w:lang w:val="en-GB"/>
        </w:rPr>
        <w:t>, in addition to determining the error margin</w:t>
      </w:r>
      <w:r w:rsidR="009C5C3E" w:rsidRPr="00253FBB">
        <w:rPr>
          <w:lang w:val="en-GB"/>
        </w:rPr>
        <w:t>.</w:t>
      </w:r>
      <w:r w:rsidR="00BE0470" w:rsidRPr="00253FBB">
        <w:rPr>
          <w:lang w:val="en-GB"/>
        </w:rPr>
        <w:t xml:space="preserve"> </w:t>
      </w:r>
      <w:r w:rsidR="00D87D88" w:rsidRPr="00253FBB">
        <w:rPr>
          <w:lang w:val="en-GB"/>
        </w:rPr>
        <w:t>There are</w:t>
      </w:r>
      <w:r w:rsidR="002658A2" w:rsidRPr="00253FBB">
        <w:rPr>
          <w:lang w:val="en-GB"/>
        </w:rPr>
        <w:t xml:space="preserve"> multiple</w:t>
      </w:r>
      <w:r w:rsidR="00D87D88" w:rsidRPr="00253FBB">
        <w:rPr>
          <w:lang w:val="en-GB"/>
        </w:rPr>
        <w:t xml:space="preserve"> methods for </w:t>
      </w:r>
      <w:r w:rsidR="002658A2" w:rsidRPr="00253FBB">
        <w:rPr>
          <w:lang w:val="en-GB"/>
        </w:rPr>
        <w:t>smoothing the final result after simulation finishes</w:t>
      </w:r>
      <w:r w:rsidR="00BA00D0" w:rsidRPr="00253FBB">
        <w:rPr>
          <w:lang w:val="en-GB"/>
        </w:rPr>
        <w:t>:</w:t>
      </w:r>
    </w:p>
    <w:p w14:paraId="5C3FD503" w14:textId="1BD1BF16" w:rsidR="002658A2" w:rsidRPr="00253FBB" w:rsidRDefault="002658A2" w:rsidP="003833CE">
      <w:pPr>
        <w:pStyle w:val="Odstavecseseznamem"/>
        <w:numPr>
          <w:ilvl w:val="0"/>
          <w:numId w:val="1"/>
        </w:numPr>
        <w:spacing w:after="0" w:line="276" w:lineRule="auto"/>
        <w:rPr>
          <w:lang w:val="en-GB"/>
        </w:rPr>
      </w:pPr>
      <w:r w:rsidRPr="00253FBB">
        <w:rPr>
          <w:b/>
          <w:bCs/>
          <w:lang w:val="en-GB"/>
        </w:rPr>
        <w:t>perform_smoothing()</w:t>
      </w:r>
      <w:r w:rsidR="009414F5" w:rsidRPr="00253FBB">
        <w:rPr>
          <w:lang w:val="en-GB"/>
        </w:rPr>
        <w:t xml:space="preserve"> is an overarching method for the whole smoothing process. It has a one-way connection with the GUI through the shared queue and is listening for</w:t>
      </w:r>
      <w:r w:rsidR="005A16BD" w:rsidRPr="00253FBB">
        <w:rPr>
          <w:lang w:val="en-GB"/>
        </w:rPr>
        <w:t xml:space="preserve"> the</w:t>
      </w:r>
      <w:r w:rsidR="009414F5" w:rsidRPr="00253FBB">
        <w:rPr>
          <w:lang w:val="en-GB"/>
        </w:rPr>
        <w:t xml:space="preserve"> user input</w:t>
      </w:r>
      <w:r w:rsidR="005A16BD" w:rsidRPr="00253FBB">
        <w:rPr>
          <w:lang w:val="en-GB"/>
        </w:rPr>
        <w:t xml:space="preserve">. </w:t>
      </w:r>
      <w:r w:rsidR="00F105CA" w:rsidRPr="00253FBB">
        <w:rPr>
          <w:lang w:val="en-GB"/>
        </w:rPr>
        <w:t xml:space="preserve">According to the string value sent from the GUI, it will either finish the smoothing, revert it one step back, or perform a specified smoothing. </w:t>
      </w:r>
    </w:p>
    <w:p w14:paraId="2BE789B2" w14:textId="589C7C2B" w:rsidR="002658A2" w:rsidRPr="00253FBB" w:rsidRDefault="002658A2" w:rsidP="00E7629B">
      <w:pPr>
        <w:pStyle w:val="Odstavecseseznamem"/>
        <w:numPr>
          <w:ilvl w:val="0"/>
          <w:numId w:val="1"/>
        </w:numPr>
        <w:spacing w:line="276" w:lineRule="auto"/>
        <w:rPr>
          <w:lang w:val="en-GB"/>
        </w:rPr>
      </w:pPr>
      <w:r w:rsidRPr="00253FBB">
        <w:rPr>
          <w:b/>
          <w:bCs/>
          <w:lang w:val="en-GB"/>
        </w:rPr>
        <w:t>smooth_the_result()</w:t>
      </w:r>
      <w:r w:rsidR="00F105CA" w:rsidRPr="00253FBB">
        <w:rPr>
          <w:lang w:val="en-GB"/>
        </w:rPr>
        <w:t xml:space="preserve"> is there to perform a specified smoothing when called. </w:t>
      </w:r>
      <w:r w:rsidR="00CB72B6" w:rsidRPr="00253FBB">
        <w:rPr>
          <w:lang w:val="en-GB"/>
        </w:rPr>
        <w:t>It implements all the possible smoothing mechanisms, at this moment the SavGol smoothing and the moving average smoothing.</w:t>
      </w:r>
    </w:p>
    <w:p w14:paraId="68775972" w14:textId="42FBD74D" w:rsidR="002658A2" w:rsidRPr="00253FBB" w:rsidRDefault="002658A2" w:rsidP="00E7629B">
      <w:pPr>
        <w:pStyle w:val="Odstavecseseznamem"/>
        <w:numPr>
          <w:ilvl w:val="1"/>
          <w:numId w:val="1"/>
        </w:numPr>
        <w:spacing w:line="276" w:lineRule="auto"/>
        <w:rPr>
          <w:lang w:val="en-GB"/>
        </w:rPr>
      </w:pPr>
      <w:r w:rsidRPr="00253FBB">
        <w:rPr>
          <w:b/>
          <w:bCs/>
          <w:lang w:val="en-GB"/>
        </w:rPr>
        <w:t>smooth_boundary()</w:t>
      </w:r>
      <w:r w:rsidR="00F105CA" w:rsidRPr="00253FBB">
        <w:rPr>
          <w:lang w:val="en-GB"/>
        </w:rPr>
        <w:t xml:space="preserve"> is a helper method for the moving average smoothing. It is designed to finish the smoothing on the boundaries of the interval, which is by default not handled properly by a moving average smoothing we have in place.</w:t>
      </w:r>
    </w:p>
    <w:p w14:paraId="2EB20B05" w14:textId="58BAB3F7" w:rsidR="00C36203" w:rsidRPr="00253FBB" w:rsidRDefault="002658A2" w:rsidP="00343AD5">
      <w:pPr>
        <w:pStyle w:val="Odstavecseseznamem"/>
        <w:numPr>
          <w:ilvl w:val="0"/>
          <w:numId w:val="1"/>
        </w:numPr>
        <w:spacing w:line="276" w:lineRule="auto"/>
        <w:rPr>
          <w:lang w:val="en-GB"/>
        </w:rPr>
      </w:pPr>
      <w:r w:rsidRPr="00253FBB">
        <w:rPr>
          <w:b/>
          <w:bCs/>
          <w:lang w:val="en-GB"/>
        </w:rPr>
        <w:t>revert_the_smoothing()</w:t>
      </w:r>
      <w:r w:rsidR="002B7489" w:rsidRPr="00253FBB">
        <w:rPr>
          <w:lang w:val="en-GB"/>
        </w:rPr>
        <w:t xml:space="preserve"> offers the possibility of going back in the smoothing history. Can be very useful when we want to experiment with different smoothing approaches, or we have accidentally performed a smoothing that </w:t>
      </w:r>
      <w:r w:rsidR="000061E0" w:rsidRPr="00253FBB">
        <w:rPr>
          <w:lang w:val="en-GB"/>
        </w:rPr>
        <w:t>looks</w:t>
      </w:r>
      <w:r w:rsidR="002B7489" w:rsidRPr="00253FBB">
        <w:rPr>
          <w:lang w:val="en-GB"/>
        </w:rPr>
        <w:t xml:space="preserve"> visually bad</w:t>
      </w:r>
      <w:r w:rsidR="00F4447C" w:rsidRPr="00253FBB">
        <w:rPr>
          <w:lang w:val="en-GB"/>
        </w:rPr>
        <w:t>, so we can always revert it to the previous state</w:t>
      </w:r>
      <w:r w:rsidR="002B7489" w:rsidRPr="00253FBB">
        <w:rPr>
          <w:lang w:val="en-GB"/>
        </w:rPr>
        <w:t>.</w:t>
      </w:r>
      <w:r w:rsidR="00F02BFA" w:rsidRPr="00253FBB">
        <w:rPr>
          <w:lang w:val="en-GB"/>
        </w:rPr>
        <w:t xml:space="preserve"> It is remembering the whole smoothing history, so it is possible to always go back to the very beginning (to the state after the simulation finished)</w:t>
      </w:r>
    </w:p>
    <w:p w14:paraId="308BF865" w14:textId="00D22CBE" w:rsidR="006239C8" w:rsidRPr="00253FBB" w:rsidRDefault="006239C8" w:rsidP="006239C8">
      <w:pPr>
        <w:pStyle w:val="Nadpis5"/>
        <w:rPr>
          <w:lang w:val="en-GB"/>
        </w:rPr>
      </w:pPr>
      <w:r w:rsidRPr="00253FBB">
        <w:rPr>
          <w:lang w:val="en-GB"/>
        </w:rPr>
        <w:lastRenderedPageBreak/>
        <w:t>Running the inverse simulation</w:t>
      </w:r>
    </w:p>
    <w:p w14:paraId="5B569C35" w14:textId="6087AB76" w:rsidR="00CA224B" w:rsidRPr="00253FBB" w:rsidRDefault="00950620" w:rsidP="00E7629B">
      <w:pPr>
        <w:spacing w:line="276" w:lineRule="auto"/>
        <w:rPr>
          <w:lang w:val="en-GB"/>
        </w:rPr>
      </w:pPr>
      <w:r w:rsidRPr="00253FBB">
        <w:rPr>
          <w:lang w:val="en-GB"/>
        </w:rPr>
        <w:t>To instantiate everything necessary for the inverse simulation</w:t>
      </w:r>
      <w:r w:rsidR="00A44DC9" w:rsidRPr="00253FBB">
        <w:rPr>
          <w:lang w:val="en-GB"/>
        </w:rPr>
        <w:t xml:space="preserve"> and to actually run it</w:t>
      </w:r>
      <w:r w:rsidRPr="00253FBB">
        <w:rPr>
          <w:lang w:val="en-GB"/>
        </w:rPr>
        <w:t xml:space="preserve">, </w:t>
      </w:r>
      <w:r w:rsidR="004801CC" w:rsidRPr="00253FBB">
        <w:rPr>
          <w:lang w:val="en-GB"/>
        </w:rPr>
        <w:t xml:space="preserve">there is a module </w:t>
      </w:r>
      <w:r w:rsidR="004801CC" w:rsidRPr="00253FBB">
        <w:rPr>
          <w:b/>
          <w:bCs/>
          <w:lang w:val="en-GB"/>
        </w:rPr>
        <w:t>heat_transfer_simulation_inverse.py</w:t>
      </w:r>
      <w:r w:rsidR="00C36203" w:rsidRPr="00253FBB">
        <w:rPr>
          <w:bCs/>
          <w:lang w:val="en-GB"/>
        </w:rPr>
        <w:t xml:space="preserve">. </w:t>
      </w:r>
      <w:r w:rsidR="001212DF" w:rsidRPr="00253FBB">
        <w:rPr>
          <w:lang w:val="en-GB"/>
        </w:rPr>
        <w:t xml:space="preserve">The </w:t>
      </w:r>
      <w:r w:rsidR="00A44DC9" w:rsidRPr="00253FBB">
        <w:rPr>
          <w:lang w:val="en-GB"/>
        </w:rPr>
        <w:t>logic</w:t>
      </w:r>
      <w:r w:rsidR="001212DF" w:rsidRPr="00253FBB">
        <w:rPr>
          <w:lang w:val="en-GB"/>
        </w:rPr>
        <w:t xml:space="preserve"> there is </w:t>
      </w:r>
      <w:r w:rsidR="00A44DC9" w:rsidRPr="00253FBB">
        <w:rPr>
          <w:lang w:val="en-GB"/>
        </w:rPr>
        <w:t>the same</w:t>
      </w:r>
      <w:r w:rsidR="001212DF" w:rsidRPr="00253FBB">
        <w:rPr>
          <w:lang w:val="en-GB"/>
        </w:rPr>
        <w:t xml:space="preserve"> as </w:t>
      </w:r>
      <w:r w:rsidR="00A44DC9" w:rsidRPr="00253FBB">
        <w:rPr>
          <w:lang w:val="en-GB"/>
        </w:rPr>
        <w:t xml:space="preserve">already </w:t>
      </w:r>
      <w:r w:rsidR="001212DF" w:rsidRPr="00253FBB">
        <w:rPr>
          <w:lang w:val="en-GB"/>
        </w:rPr>
        <w:t xml:space="preserve">described </w:t>
      </w:r>
      <w:r w:rsidR="00ED3D82" w:rsidRPr="00253FBB">
        <w:rPr>
          <w:lang w:val="en-GB"/>
        </w:rPr>
        <w:t>for a classical simulation</w:t>
      </w:r>
      <w:r w:rsidR="00C36203" w:rsidRPr="00253FBB">
        <w:rPr>
          <w:lang w:val="en-GB"/>
        </w:rPr>
        <w:t xml:space="preserve">. </w:t>
      </w:r>
    </w:p>
    <w:p w14:paraId="35E962A3" w14:textId="77777777" w:rsidR="00206A34" w:rsidRPr="00253FBB" w:rsidRDefault="00206A34" w:rsidP="00E7629B">
      <w:pPr>
        <w:spacing w:line="276" w:lineRule="auto"/>
        <w:rPr>
          <w:lang w:val="en-GB"/>
        </w:rPr>
      </w:pPr>
    </w:p>
    <w:p w14:paraId="22AD98F4" w14:textId="77777777" w:rsidR="0017595A" w:rsidRPr="00253FBB" w:rsidRDefault="0017595A" w:rsidP="0017595A">
      <w:pPr>
        <w:pStyle w:val="Nadpis2"/>
        <w:tabs>
          <w:tab w:val="left" w:pos="2528"/>
        </w:tabs>
        <w:spacing w:line="276" w:lineRule="auto"/>
        <w:rPr>
          <w:lang w:val="en-GB"/>
        </w:rPr>
      </w:pPr>
      <w:bookmarkStart w:id="69" w:name="_Toc41846389"/>
      <w:r w:rsidRPr="00253FBB">
        <w:rPr>
          <w:lang w:val="en-GB"/>
        </w:rPr>
        <w:t>Performance testing and optimizing</w:t>
      </w:r>
      <w:bookmarkEnd w:id="69"/>
    </w:p>
    <w:p w14:paraId="78D197C3" w14:textId="77777777" w:rsidR="0017595A" w:rsidRPr="00253FBB" w:rsidRDefault="0017595A" w:rsidP="0017595A">
      <w:pPr>
        <w:rPr>
          <w:lang w:val="en-GB"/>
        </w:rPr>
      </w:pPr>
      <w:r w:rsidRPr="00253FBB">
        <w:rPr>
          <w:lang w:val="en-GB"/>
        </w:rPr>
        <w:t>The point of performance testing and optimizing is to make the code run as quick as possible.</w:t>
      </w:r>
    </w:p>
    <w:p w14:paraId="1BB80CDA" w14:textId="77777777" w:rsidR="0017595A" w:rsidRPr="00253FBB" w:rsidRDefault="0017595A" w:rsidP="0017595A">
      <w:pPr>
        <w:pStyle w:val="Nadpis4"/>
        <w:spacing w:line="276" w:lineRule="auto"/>
      </w:pPr>
      <w:r w:rsidRPr="00253FBB">
        <w:t>Rules of optimization</w:t>
      </w:r>
    </w:p>
    <w:p w14:paraId="7ED1C828" w14:textId="77777777" w:rsidR="0017595A" w:rsidRPr="00253FBB" w:rsidRDefault="0017595A" w:rsidP="0017595A">
      <w:pPr>
        <w:spacing w:after="0" w:line="276" w:lineRule="auto"/>
        <w:rPr>
          <w:lang w:val="en-GB"/>
        </w:rPr>
      </w:pPr>
      <w:r w:rsidRPr="00253FBB">
        <w:rPr>
          <w:lang w:val="en-GB"/>
        </w:rPr>
        <w:t xml:space="preserve">It can be said that there are 3 rules of optimization, that should be abided by: </w:t>
      </w:r>
    </w:p>
    <w:p w14:paraId="50F892E0" w14:textId="3EB04DE1" w:rsidR="0017595A" w:rsidRPr="00253FBB" w:rsidRDefault="0017595A" w:rsidP="0017595A">
      <w:pPr>
        <w:pStyle w:val="Odstavecseseznamem"/>
        <w:numPr>
          <w:ilvl w:val="0"/>
          <w:numId w:val="1"/>
        </w:numPr>
        <w:spacing w:after="0" w:line="276" w:lineRule="auto"/>
        <w:rPr>
          <w:lang w:val="en-GB"/>
        </w:rPr>
      </w:pPr>
      <w:r w:rsidRPr="00253FBB">
        <w:rPr>
          <w:b/>
          <w:bCs/>
          <w:lang w:val="en-GB"/>
        </w:rPr>
        <w:t>1. Don't.</w:t>
      </w:r>
      <w:r w:rsidRPr="00253FBB">
        <w:rPr>
          <w:lang w:val="en-GB"/>
        </w:rPr>
        <w:t xml:space="preserve"> Most of the time the performance of production software is already good enough, and it is not worth investing time into the improvements, that would not create a big impact on the whole service. However, there are some cases there execution speed can be the selling point of the software solution.</w:t>
      </w:r>
    </w:p>
    <w:p w14:paraId="6B278E63" w14:textId="77777777" w:rsidR="0017595A" w:rsidRPr="00253FBB" w:rsidRDefault="0017595A" w:rsidP="0017595A">
      <w:pPr>
        <w:pStyle w:val="Odstavecseseznamem"/>
        <w:numPr>
          <w:ilvl w:val="0"/>
          <w:numId w:val="1"/>
        </w:numPr>
        <w:spacing w:line="276" w:lineRule="auto"/>
        <w:rPr>
          <w:lang w:val="en-GB"/>
        </w:rPr>
      </w:pPr>
      <w:r w:rsidRPr="00253FBB">
        <w:rPr>
          <w:b/>
          <w:bCs/>
          <w:lang w:val="en-GB"/>
        </w:rPr>
        <w:t>2. Don't ... yet.</w:t>
      </w:r>
      <w:r w:rsidRPr="00253FBB">
        <w:rPr>
          <w:lang w:val="en-GB"/>
        </w:rPr>
        <w:t xml:space="preserve"> First, the code should be completed from the logical point of view, and tests should be in place to make sure the software will perform exactly the same things even after the optimization.</w:t>
      </w:r>
    </w:p>
    <w:p w14:paraId="678E6532" w14:textId="77777777" w:rsidR="0017595A" w:rsidRPr="00253FBB" w:rsidRDefault="0017595A" w:rsidP="0017595A">
      <w:pPr>
        <w:pStyle w:val="Odstavecseseznamem"/>
        <w:numPr>
          <w:ilvl w:val="0"/>
          <w:numId w:val="1"/>
        </w:numPr>
        <w:spacing w:line="276" w:lineRule="auto"/>
        <w:rPr>
          <w:lang w:val="en-GB"/>
        </w:rPr>
      </w:pPr>
      <w:r w:rsidRPr="00253FBB">
        <w:rPr>
          <w:b/>
          <w:bCs/>
          <w:lang w:val="en-GB"/>
        </w:rPr>
        <w:t>3. Profile.</w:t>
      </w:r>
      <w:r w:rsidRPr="00253FBB">
        <w:rPr>
          <w:lang w:val="en-GB"/>
        </w:rPr>
        <w:t xml:space="preserve"> There is no way we can correctly judge where the most time is spent, as the behaviour of programming languages is very complex. Therefore, it is beneficial to use profilers, which can identify the places in the code that are adepts for optimizations.</w:t>
      </w:r>
    </w:p>
    <w:p w14:paraId="5CCD2B78" w14:textId="77777777" w:rsidR="0017595A" w:rsidRPr="00253FBB" w:rsidRDefault="0017595A" w:rsidP="0017595A">
      <w:pPr>
        <w:spacing w:line="276" w:lineRule="auto"/>
        <w:rPr>
          <w:lang w:val="en-GB"/>
        </w:rPr>
      </w:pPr>
      <w:r w:rsidRPr="00253FBB">
        <w:rPr>
          <w:lang w:val="en-GB"/>
        </w:rPr>
        <w:t>[17], [18]</w:t>
      </w:r>
    </w:p>
    <w:p w14:paraId="4609818C" w14:textId="77777777" w:rsidR="0017595A" w:rsidRPr="00253FBB" w:rsidRDefault="0017595A" w:rsidP="0017595A">
      <w:pPr>
        <w:pStyle w:val="Nadpis4"/>
        <w:spacing w:line="276" w:lineRule="auto"/>
      </w:pPr>
      <w:r w:rsidRPr="00253FBB">
        <w:t>Process of optimization</w:t>
      </w:r>
    </w:p>
    <w:p w14:paraId="75BBA15C" w14:textId="77777777" w:rsidR="0017595A" w:rsidRPr="00253FBB" w:rsidRDefault="0017595A" w:rsidP="0017595A">
      <w:pPr>
        <w:spacing w:line="276" w:lineRule="auto"/>
        <w:rPr>
          <w:lang w:val="en-GB"/>
        </w:rPr>
      </w:pPr>
      <w:r w:rsidRPr="00253FBB">
        <w:rPr>
          <w:lang w:val="en-GB"/>
        </w:rPr>
        <w:t>One of our goals was to optimize the code for the computing engine as much as possible, so the calculations and therefore the whole simulation would be as quick as possible (without sacrificing any precision).</w:t>
      </w:r>
    </w:p>
    <w:p w14:paraId="3A2A4DE5" w14:textId="77777777" w:rsidR="0017595A" w:rsidRPr="00253FBB" w:rsidRDefault="0017595A" w:rsidP="0017595A">
      <w:pPr>
        <w:spacing w:line="276" w:lineRule="auto"/>
        <w:rPr>
          <w:lang w:val="en-GB"/>
        </w:rPr>
      </w:pPr>
      <w:r w:rsidRPr="00253FBB">
        <w:rPr>
          <w:lang w:val="en-GB"/>
        </w:rPr>
        <w:t>This process was a gradual one – we started with a code that was written intuitively so that it is logically performing all the calculations step by step, and we can be confident (in a certain manner) that nothing has been forgotten or missed.</w:t>
      </w:r>
    </w:p>
    <w:p w14:paraId="03FB0D42" w14:textId="77777777" w:rsidR="0017595A" w:rsidRPr="00253FBB" w:rsidRDefault="0017595A" w:rsidP="0017595A">
      <w:pPr>
        <w:spacing w:line="276" w:lineRule="auto"/>
        <w:rPr>
          <w:lang w:val="en-GB"/>
        </w:rPr>
      </w:pPr>
      <w:r w:rsidRPr="00253FBB">
        <w:rPr>
          <w:lang w:val="en-GB"/>
        </w:rPr>
        <w:t>This initial implementation laid down the foundation – we knew how quick our engine is, and what precision it can achieve. All further improvements had one goal – increase the speed without worsening the precision (quality of the result).</w:t>
      </w:r>
    </w:p>
    <w:p w14:paraId="51383FE4" w14:textId="77777777" w:rsidR="0017595A" w:rsidRPr="00253FBB" w:rsidRDefault="0017595A" w:rsidP="0017595A">
      <w:pPr>
        <w:spacing w:line="276" w:lineRule="auto"/>
        <w:rPr>
          <w:lang w:val="en-GB"/>
        </w:rPr>
      </w:pPr>
      <w:r w:rsidRPr="00253FBB">
        <w:rPr>
          <w:lang w:val="en-GB"/>
        </w:rPr>
        <w:t xml:space="preserve">Without this first and “non-optimized” implementation it would be harder to make further improvements, as we would have no comparison according to the quality of the result. </w:t>
      </w:r>
    </w:p>
    <w:p w14:paraId="75F80064" w14:textId="77777777" w:rsidR="0017595A" w:rsidRPr="00253FBB" w:rsidRDefault="0017595A" w:rsidP="0017595A">
      <w:pPr>
        <w:spacing w:line="276" w:lineRule="auto"/>
        <w:rPr>
          <w:lang w:val="en-GB"/>
        </w:rPr>
      </w:pPr>
      <w:r w:rsidRPr="00253FBB">
        <w:rPr>
          <w:lang w:val="en-GB"/>
        </w:rPr>
        <w:t>After creating a reference implementation, we already had some idea which parts could be rewritten, omitted or transferred to make the code run faster. However, before making any changes, there is a need to note down what performance we have at the moment – making profiling of the code.</w:t>
      </w:r>
    </w:p>
    <w:p w14:paraId="4633F21E" w14:textId="77777777" w:rsidR="0017595A" w:rsidRPr="00253FBB" w:rsidRDefault="0017595A" w:rsidP="0017595A">
      <w:pPr>
        <w:spacing w:line="276" w:lineRule="auto"/>
        <w:rPr>
          <w:lang w:val="en-GB"/>
        </w:rPr>
      </w:pPr>
      <w:r w:rsidRPr="00253FBB">
        <w:rPr>
          <w:lang w:val="en-GB"/>
        </w:rPr>
        <w:lastRenderedPageBreak/>
        <w:t>This profiling has also the goal of uncovering which exact parts of the code are taking the most time to perform. The optimization should then try to eliminate these bottlenecks first, before focusing on other parts that are not so crucial.</w:t>
      </w:r>
    </w:p>
    <w:p w14:paraId="51DC310E" w14:textId="77777777" w:rsidR="0017595A" w:rsidRPr="00253FBB" w:rsidRDefault="0017595A" w:rsidP="0017595A">
      <w:pPr>
        <w:pStyle w:val="Nadpis4"/>
        <w:spacing w:line="276" w:lineRule="auto"/>
      </w:pPr>
      <w:r w:rsidRPr="00253FBB">
        <w:t>Results</w:t>
      </w:r>
    </w:p>
    <w:p w14:paraId="0752BCDB" w14:textId="77777777" w:rsidR="0017595A" w:rsidRPr="00253FBB" w:rsidRDefault="0017595A" w:rsidP="0017595A">
      <w:pPr>
        <w:spacing w:line="276" w:lineRule="auto"/>
        <w:rPr>
          <w:lang w:val="en-GB"/>
        </w:rPr>
      </w:pPr>
      <w:r w:rsidRPr="00253FBB">
        <w:rPr>
          <w:lang w:val="en-GB"/>
        </w:rPr>
        <w:t xml:space="preserve">Developing a performance profile of our computation engine showed, without a surprise, that by far the most time is spent in the function </w:t>
      </w:r>
      <w:r w:rsidRPr="00253FBB">
        <w:rPr>
          <w:b/>
          <w:bCs/>
          <w:lang w:val="en-GB"/>
        </w:rPr>
        <w:t>evaluate_one_step ()</w:t>
      </w:r>
      <w:r w:rsidRPr="00253FBB">
        <w:rPr>
          <w:lang w:val="en-GB"/>
        </w:rPr>
        <w:t>, which is responsible for the actual calculation of temperature distribution in the object.</w:t>
      </w:r>
    </w:p>
    <w:p w14:paraId="0C23DE13" w14:textId="77777777" w:rsidR="0017595A" w:rsidRPr="00253FBB" w:rsidRDefault="0017595A" w:rsidP="0017595A">
      <w:pPr>
        <w:spacing w:line="276" w:lineRule="auto"/>
        <w:rPr>
          <w:lang w:val="en-GB"/>
        </w:rPr>
      </w:pPr>
      <w:r w:rsidRPr="00253FBB">
        <w:rPr>
          <w:lang w:val="en-GB"/>
        </w:rPr>
        <w:t>The most crucial part of this function, that we simply cannot omit – the solving of a linear equation (A*T=b) – was initially taking only around 15 % of the overall function. Meaning that whole 85 % of the function was spent by just preparing the variables for the linear equation.</w:t>
      </w:r>
    </w:p>
    <w:p w14:paraId="570B4170" w14:textId="77777777" w:rsidR="0017595A" w:rsidRPr="00253FBB" w:rsidRDefault="0017595A" w:rsidP="0017595A">
      <w:pPr>
        <w:spacing w:line="276" w:lineRule="auto"/>
        <w:rPr>
          <w:lang w:val="en-GB"/>
        </w:rPr>
      </w:pPr>
      <w:r w:rsidRPr="00253FBB">
        <w:rPr>
          <w:lang w:val="en-GB"/>
        </w:rPr>
        <w:t>Our goal from this moment was to ensure that most of the time will be spent by solving the system of linear equations – meaning getting rid of as much other stuff as possible.</w:t>
      </w:r>
    </w:p>
    <w:p w14:paraId="65DA4AEA" w14:textId="77777777" w:rsidR="0017595A" w:rsidRPr="00253FBB" w:rsidRDefault="0017595A" w:rsidP="0017595A">
      <w:pPr>
        <w:spacing w:after="0" w:line="276" w:lineRule="auto"/>
        <w:rPr>
          <w:lang w:val="en-GB"/>
        </w:rPr>
      </w:pPr>
      <w:r w:rsidRPr="00253FBB">
        <w:rPr>
          <w:lang w:val="en-GB"/>
        </w:rPr>
        <w:t>Optimization would go on gradually, and the steps we were taking were as follows:</w:t>
      </w:r>
    </w:p>
    <w:p w14:paraId="0278DC10" w14:textId="77777777" w:rsidR="0017595A" w:rsidRPr="00253FBB" w:rsidRDefault="0017595A" w:rsidP="0017595A">
      <w:pPr>
        <w:pStyle w:val="Odstavecseseznamem"/>
        <w:numPr>
          <w:ilvl w:val="0"/>
          <w:numId w:val="1"/>
        </w:numPr>
        <w:spacing w:after="0" w:line="276" w:lineRule="auto"/>
        <w:rPr>
          <w:lang w:val="en-GB"/>
        </w:rPr>
      </w:pPr>
      <w:r w:rsidRPr="00253FBB">
        <w:rPr>
          <w:lang w:val="en-GB"/>
        </w:rPr>
        <w:t>Refactor the way the parameters A and b are being created.</w:t>
      </w:r>
    </w:p>
    <w:p w14:paraId="719EF83F" w14:textId="3B53A184" w:rsidR="0017595A" w:rsidRPr="00253FBB" w:rsidRDefault="0017595A" w:rsidP="0017595A">
      <w:pPr>
        <w:pStyle w:val="Odstavecseseznamem"/>
        <w:numPr>
          <w:ilvl w:val="0"/>
          <w:numId w:val="1"/>
        </w:numPr>
        <w:spacing w:line="276" w:lineRule="auto"/>
        <w:rPr>
          <w:lang w:val="en-GB"/>
        </w:rPr>
      </w:pPr>
      <w:r w:rsidRPr="00253FBB">
        <w:rPr>
          <w:lang w:val="en-GB"/>
        </w:rPr>
        <w:t xml:space="preserve">Factor out some calculations that were the same for every step (moving them out of the function not to calculate them every </w:t>
      </w:r>
      <w:r w:rsidR="00975DF8" w:rsidRPr="00253FBB">
        <w:rPr>
          <w:lang w:val="en-GB"/>
        </w:rPr>
        <w:t>time and</w:t>
      </w:r>
      <w:r w:rsidRPr="00253FBB">
        <w:rPr>
          <w:lang w:val="en-GB"/>
        </w:rPr>
        <w:t xml:space="preserve"> letting them be instance variables).</w:t>
      </w:r>
    </w:p>
    <w:p w14:paraId="7AA6900E" w14:textId="77777777" w:rsidR="0017595A" w:rsidRPr="00253FBB" w:rsidRDefault="0017595A" w:rsidP="0017595A">
      <w:pPr>
        <w:pStyle w:val="Odstavecseseznamem"/>
        <w:numPr>
          <w:ilvl w:val="0"/>
          <w:numId w:val="1"/>
        </w:numPr>
        <w:spacing w:line="276" w:lineRule="auto"/>
        <w:rPr>
          <w:lang w:val="en-GB"/>
        </w:rPr>
      </w:pPr>
      <w:r w:rsidRPr="00253FBB">
        <w:rPr>
          <w:lang w:val="en-GB"/>
        </w:rPr>
        <w:t>Creating our own interpolation engine, that is optimized for our purpose.</w:t>
      </w:r>
    </w:p>
    <w:p w14:paraId="62F17413" w14:textId="26BBDDB9" w:rsidR="0017595A" w:rsidRPr="00253FBB" w:rsidRDefault="0017595A" w:rsidP="0017595A">
      <w:pPr>
        <w:spacing w:line="276" w:lineRule="auto"/>
        <w:rPr>
          <w:lang w:val="en-GB"/>
        </w:rPr>
      </w:pPr>
      <w:r w:rsidRPr="00253FBB">
        <w:rPr>
          <w:lang w:val="en-GB"/>
        </w:rPr>
        <w:t xml:space="preserve">After the final step of the optimization, the percentage of linear equation solving in the evaluate_one_step() function rose up to 80 </w:t>
      </w:r>
      <w:r w:rsidR="00983EF7">
        <w:rPr>
          <w:lang w:val="en-GB"/>
        </w:rPr>
        <w:t>%,</w:t>
      </w:r>
      <w:r w:rsidRPr="00253FBB">
        <w:rPr>
          <w:lang w:val="en-GB"/>
        </w:rPr>
        <w:t xml:space="preserve"> meaning more than </w:t>
      </w:r>
      <w:r w:rsidRPr="00253FBB">
        <w:rPr>
          <w:b/>
          <w:bCs/>
          <w:lang w:val="en-GB"/>
        </w:rPr>
        <w:t>5-fold improvement</w:t>
      </w:r>
      <w:r w:rsidRPr="00253FBB">
        <w:rPr>
          <w:lang w:val="en-GB"/>
        </w:rPr>
        <w:t xml:space="preserve"> in the speed of the whole function, and also the whole simulation.</w:t>
      </w:r>
    </w:p>
    <w:p w14:paraId="63FEFB01" w14:textId="77777777" w:rsidR="0017595A" w:rsidRPr="00253FBB" w:rsidRDefault="0017595A" w:rsidP="0017595A">
      <w:pPr>
        <w:spacing w:line="276" w:lineRule="auto"/>
        <w:rPr>
          <w:lang w:val="en-GB"/>
        </w:rPr>
      </w:pPr>
      <w:r w:rsidRPr="00253FBB">
        <w:rPr>
          <w:lang w:val="en-GB"/>
        </w:rPr>
        <w:t xml:space="preserve">It should be also mentioned, that running the code on a more powerful computer was able to increase the speed </w:t>
      </w:r>
      <w:r w:rsidRPr="00253FBB">
        <w:rPr>
          <w:b/>
          <w:bCs/>
          <w:lang w:val="en-GB"/>
        </w:rPr>
        <w:t>2,5-fold</w:t>
      </w:r>
      <w:r w:rsidRPr="00253FBB">
        <w:rPr>
          <w:lang w:val="en-GB"/>
        </w:rPr>
        <w:t>, without any struggles with code optimization.</w:t>
      </w:r>
    </w:p>
    <w:p w14:paraId="47F04A1A" w14:textId="77777777" w:rsidR="0017595A" w:rsidRPr="00253FBB" w:rsidRDefault="0017595A" w:rsidP="006072C6">
      <w:pPr>
        <w:pStyle w:val="Nadpis4"/>
      </w:pPr>
      <w:r w:rsidRPr="00253FBB">
        <w:t>Discussion of performance improvements</w:t>
      </w:r>
    </w:p>
    <w:p w14:paraId="6857A122" w14:textId="77777777" w:rsidR="0017595A" w:rsidRPr="00253FBB" w:rsidRDefault="0017595A" w:rsidP="0017595A">
      <w:pPr>
        <w:spacing w:line="276" w:lineRule="auto"/>
        <w:rPr>
          <w:lang w:val="en-GB"/>
        </w:rPr>
      </w:pPr>
      <w:r w:rsidRPr="00253FBB">
        <w:rPr>
          <w:lang w:val="en-GB"/>
        </w:rPr>
        <w:t xml:space="preserve">The performance profiling was done on two computers with different computational power, which uncovered one point about performance improvements – that generally the better and cheaper option how to make the code run faster is to use better hardware. </w:t>
      </w:r>
    </w:p>
    <w:p w14:paraId="04CD7F74" w14:textId="77777777" w:rsidR="0017595A" w:rsidRPr="00253FBB" w:rsidRDefault="0017595A" w:rsidP="0017595A">
      <w:pPr>
        <w:spacing w:line="276" w:lineRule="auto"/>
        <w:rPr>
          <w:lang w:val="en-GB"/>
        </w:rPr>
      </w:pPr>
      <w:r w:rsidRPr="00253FBB">
        <w:rPr>
          <w:lang w:val="en-GB"/>
        </w:rPr>
        <w:t>The reason being the high cost of the additional development process (as the development time is quite expensive), and the risk of the optimization breaking something. Usually, the optimization also means the code becomes less understandable, making it harder to maintain and enhance in the future because it was written with only the speed in mind.</w:t>
      </w:r>
    </w:p>
    <w:p w14:paraId="5A9F4068" w14:textId="77777777" w:rsidR="0017595A" w:rsidRPr="00253FBB" w:rsidRDefault="0017595A" w:rsidP="0017595A">
      <w:pPr>
        <w:spacing w:line="276" w:lineRule="auto"/>
        <w:rPr>
          <w:lang w:val="en-GB"/>
        </w:rPr>
      </w:pPr>
      <w:r w:rsidRPr="00253FBB">
        <w:rPr>
          <w:lang w:val="en-GB"/>
        </w:rPr>
        <w:t>However, the hardware solution can reach its limits quite quickly, when no parallelisation is used. The reason being the speed of the CPU is not so drastically different when comparing a “weak” computer and “strong” computer. What differs, is the number of cores and threads these computers have in store – therefore to really squeeze the most performance out of a powerful computer, some form of parallelisation is needed (meaning running calculations on multiple threads or processes simultaneously).</w:t>
      </w:r>
    </w:p>
    <w:p w14:paraId="2A76C99F" w14:textId="77777777" w:rsidR="0017595A" w:rsidRPr="00253FBB" w:rsidRDefault="0017595A" w:rsidP="0017595A">
      <w:pPr>
        <w:pStyle w:val="Nadpis4"/>
        <w:spacing w:line="276" w:lineRule="auto"/>
      </w:pPr>
      <w:r w:rsidRPr="00253FBB">
        <w:lastRenderedPageBreak/>
        <w:t>How to run the line profiling in Python</w:t>
      </w:r>
    </w:p>
    <w:p w14:paraId="2A21AB8F" w14:textId="2ECE267D" w:rsidR="0017595A" w:rsidRPr="00253FBB" w:rsidRDefault="0017595A" w:rsidP="0017595A">
      <w:pPr>
        <w:spacing w:line="276" w:lineRule="auto"/>
        <w:rPr>
          <w:lang w:val="en-GB"/>
        </w:rPr>
      </w:pPr>
      <w:r w:rsidRPr="00253FBB">
        <w:rPr>
          <w:lang w:val="en-GB"/>
        </w:rPr>
        <w:t xml:space="preserve">Line profiler we </w:t>
      </w:r>
      <w:r w:rsidR="008C7A17" w:rsidRPr="00253FBB">
        <w:rPr>
          <w:lang w:val="en-GB"/>
        </w:rPr>
        <w:t>used -</w:t>
      </w:r>
      <w:r w:rsidRPr="00253FBB">
        <w:rPr>
          <w:lang w:val="en-GB"/>
        </w:rPr>
        <w:t xml:space="preserve"> kernprof</w:t>
      </w:r>
      <w:r w:rsidRPr="00253FBB">
        <w:rPr>
          <w:rStyle w:val="Znakapoznpodarou"/>
          <w:lang w:val="en-GB"/>
        </w:rPr>
        <w:footnoteReference w:id="12"/>
      </w:r>
      <w:r w:rsidRPr="00253FBB">
        <w:rPr>
          <w:lang w:val="en-GB"/>
        </w:rPr>
        <w:t xml:space="preserve"> - is not a part of a standard Python library, therefore it needs to be installed by a package manager (pip). </w:t>
      </w:r>
      <w:r w:rsidRPr="00253FBB">
        <w:rPr>
          <w:i/>
          <w:iCs/>
          <w:lang w:val="en-GB"/>
        </w:rPr>
        <w:t>pip install line_profiler</w:t>
      </w:r>
    </w:p>
    <w:p w14:paraId="68BF5BC6" w14:textId="77777777" w:rsidR="0017595A" w:rsidRPr="00253FBB" w:rsidRDefault="0017595A" w:rsidP="0017595A">
      <w:pPr>
        <w:spacing w:line="276" w:lineRule="auto"/>
        <w:rPr>
          <w:lang w:val="en-GB"/>
        </w:rPr>
      </w:pPr>
      <w:r w:rsidRPr="00253FBB">
        <w:rPr>
          <w:lang w:val="en-GB"/>
        </w:rPr>
        <w:t>Then we place a decorator</w:t>
      </w:r>
      <w:r w:rsidRPr="00253FBB">
        <w:rPr>
          <w:rStyle w:val="Znakapoznpodarou"/>
          <w:lang w:val="en-GB"/>
        </w:rPr>
        <w:footnoteReference w:id="13"/>
      </w:r>
      <w:r w:rsidRPr="00253FBB">
        <w:rPr>
          <w:lang w:val="en-GB"/>
        </w:rPr>
        <w:t xml:space="preserve"> "@profile" above the function we want to test.</w:t>
      </w:r>
    </w:p>
    <w:p w14:paraId="10309812" w14:textId="77777777" w:rsidR="0017595A" w:rsidRPr="00253FBB" w:rsidRDefault="0017595A" w:rsidP="0017595A">
      <w:pPr>
        <w:spacing w:line="276" w:lineRule="auto"/>
        <w:rPr>
          <w:lang w:val="en-GB"/>
        </w:rPr>
      </w:pPr>
      <w:r w:rsidRPr="00253FBB">
        <w:rPr>
          <w:lang w:val="en-GB"/>
        </w:rPr>
        <w:t xml:space="preserve">Finally, we run our script.py with the following command. </w:t>
      </w:r>
      <w:r w:rsidRPr="00253FBB">
        <w:rPr>
          <w:i/>
          <w:iCs/>
          <w:lang w:val="en-GB"/>
        </w:rPr>
        <w:t>kernprof -lv script.py</w:t>
      </w:r>
    </w:p>
    <w:p w14:paraId="3346958D" w14:textId="77777777" w:rsidR="0017595A" w:rsidRPr="00253FBB" w:rsidRDefault="0017595A" w:rsidP="0017595A">
      <w:pPr>
        <w:spacing w:line="276" w:lineRule="auto"/>
        <w:rPr>
          <w:lang w:val="en-GB"/>
        </w:rPr>
      </w:pPr>
      <w:r w:rsidRPr="00253FBB">
        <w:rPr>
          <w:lang w:val="en-GB"/>
        </w:rPr>
        <w:t>The results will show us how much time in total, and as a percentage, was spent on each line of the function – nicely identifying possible performance bottlenecks. [19]</w:t>
      </w:r>
    </w:p>
    <w:p w14:paraId="35E3FFBD" w14:textId="77777777" w:rsidR="0017595A" w:rsidRPr="00253FBB" w:rsidRDefault="0017595A" w:rsidP="0017595A">
      <w:pPr>
        <w:spacing w:line="276" w:lineRule="auto"/>
        <w:rPr>
          <w:lang w:val="en-GB"/>
        </w:rPr>
      </w:pPr>
    </w:p>
    <w:p w14:paraId="06D6D460" w14:textId="77777777" w:rsidR="0017595A" w:rsidRPr="00253FBB" w:rsidRDefault="0017595A" w:rsidP="0017595A">
      <w:pPr>
        <w:keepNext/>
        <w:spacing w:line="276" w:lineRule="auto"/>
        <w:rPr>
          <w:lang w:val="en-GB"/>
        </w:rPr>
      </w:pPr>
      <w:r w:rsidRPr="00253FBB">
        <w:rPr>
          <w:noProof/>
          <w:lang w:val="en-GB"/>
        </w:rPr>
        <w:drawing>
          <wp:inline distT="0" distB="0" distL="0" distR="0" wp14:anchorId="275BA66F" wp14:editId="020CA4EE">
            <wp:extent cx="5459384" cy="3090762"/>
            <wp:effectExtent l="0" t="0" r="8255"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71507" cy="3097625"/>
                    </a:xfrm>
                    <a:prstGeom prst="rect">
                      <a:avLst/>
                    </a:prstGeom>
                  </pic:spPr>
                </pic:pic>
              </a:graphicData>
            </a:graphic>
          </wp:inline>
        </w:drawing>
      </w:r>
    </w:p>
    <w:p w14:paraId="7A9E0AC3" w14:textId="0B17BE36" w:rsidR="0017595A" w:rsidRPr="006317A3" w:rsidRDefault="0017595A" w:rsidP="0017595A">
      <w:pPr>
        <w:pStyle w:val="Titulek"/>
        <w:spacing w:line="276" w:lineRule="auto"/>
        <w:rPr>
          <w:rStyle w:val="Zdraznn"/>
        </w:rPr>
      </w:pPr>
      <w:bookmarkStart w:id="70" w:name="_Toc41846053"/>
      <w:r w:rsidRPr="006317A3">
        <w:rPr>
          <w:rStyle w:val="Zdraznn"/>
        </w:rPr>
        <w:t xml:space="preserve">Figure </w:t>
      </w:r>
      <w:r w:rsidR="00BA0A16" w:rsidRPr="006317A3">
        <w:rPr>
          <w:rStyle w:val="Zdraznn"/>
        </w:rPr>
        <w:fldChar w:fldCharType="begin"/>
      </w:r>
      <w:r w:rsidR="00BA0A16" w:rsidRPr="006317A3">
        <w:rPr>
          <w:rStyle w:val="Zdraznn"/>
        </w:rPr>
        <w:instrText xml:space="preserve"> SEQ Figure \* ARABIC </w:instrText>
      </w:r>
      <w:r w:rsidR="00BA0A16" w:rsidRPr="006317A3">
        <w:rPr>
          <w:rStyle w:val="Zdraznn"/>
        </w:rPr>
        <w:fldChar w:fldCharType="separate"/>
      </w:r>
      <w:r w:rsidR="002D46A1">
        <w:rPr>
          <w:rStyle w:val="Zdraznn"/>
          <w:noProof/>
        </w:rPr>
        <w:t>39</w:t>
      </w:r>
      <w:r w:rsidR="00BA0A16" w:rsidRPr="006317A3">
        <w:rPr>
          <w:rStyle w:val="Zdraznn"/>
        </w:rPr>
        <w:fldChar w:fldCharType="end"/>
      </w:r>
      <w:r w:rsidRPr="006317A3">
        <w:rPr>
          <w:rStyle w:val="Zdraznn"/>
        </w:rPr>
        <w:t xml:space="preserve">   </w:t>
      </w:r>
      <w:r w:rsidRPr="006317A3">
        <w:rPr>
          <w:rStyle w:val="Zdraznn"/>
          <w:i w:val="0"/>
          <w:iCs/>
        </w:rPr>
        <w:t>Output from performance profiling with kernprof</w:t>
      </w:r>
      <w:bookmarkEnd w:id="70"/>
    </w:p>
    <w:p w14:paraId="38F970DE" w14:textId="654C1F5E" w:rsidR="0017595A" w:rsidRPr="00253FBB" w:rsidRDefault="0017595A" w:rsidP="00E7629B">
      <w:pPr>
        <w:spacing w:line="276" w:lineRule="auto"/>
        <w:rPr>
          <w:lang w:val="en-GB"/>
        </w:rPr>
      </w:pPr>
      <w:r w:rsidRPr="00253FBB">
        <w:rPr>
          <w:i/>
          <w:iCs/>
          <w:lang w:val="en-GB"/>
        </w:rPr>
        <w:t>Figure</w:t>
      </w:r>
      <w:r w:rsidRPr="00253FBB">
        <w:rPr>
          <w:lang w:val="en-GB"/>
        </w:rPr>
        <w:t xml:space="preserve"> above shows the sample output from a performance profiling of the evaluate_one_step() method, which is the main method of our computation engine. As can be seen in the “% Time” column, the majority of the execution time (75 %) is being spent on solving the system of linear equations.</w:t>
      </w:r>
    </w:p>
    <w:p w14:paraId="345C4412" w14:textId="77777777" w:rsidR="004C586F" w:rsidRPr="00253FBB" w:rsidRDefault="004C586F" w:rsidP="00E7629B">
      <w:pPr>
        <w:spacing w:line="276" w:lineRule="auto"/>
        <w:rPr>
          <w:lang w:val="en-GB"/>
        </w:rPr>
      </w:pPr>
    </w:p>
    <w:p w14:paraId="6DBB2722" w14:textId="77777777" w:rsidR="00264037" w:rsidRPr="00253FBB" w:rsidRDefault="00264037" w:rsidP="00264037">
      <w:pPr>
        <w:pStyle w:val="Nadpis2"/>
        <w:spacing w:line="276" w:lineRule="auto"/>
        <w:rPr>
          <w:lang w:val="en-GB"/>
        </w:rPr>
      </w:pPr>
      <w:bookmarkStart w:id="71" w:name="_Toc41846390"/>
      <w:r w:rsidRPr="00253FBB">
        <w:rPr>
          <w:lang w:val="en-GB"/>
        </w:rPr>
        <w:t>Data smoothing</w:t>
      </w:r>
      <w:bookmarkEnd w:id="71"/>
    </w:p>
    <w:p w14:paraId="33354FB4" w14:textId="4BC3B554" w:rsidR="00BF5CF2" w:rsidRPr="00253FBB" w:rsidRDefault="00264037" w:rsidP="00264037">
      <w:pPr>
        <w:spacing w:line="276" w:lineRule="auto"/>
        <w:rPr>
          <w:lang w:val="en-GB"/>
        </w:rPr>
      </w:pPr>
      <w:r w:rsidRPr="00253FBB">
        <w:rPr>
          <w:lang w:val="en-GB"/>
        </w:rPr>
        <w:t>Smoothing the data is helping to get rid of random errors that happened during the simulation.</w:t>
      </w:r>
      <w:r w:rsidR="00BF5CF2" w:rsidRPr="00253FBB">
        <w:rPr>
          <w:lang w:val="en-GB"/>
        </w:rPr>
        <w:t xml:space="preserve"> We used data smoothing as a tool to increase the quality of the inverse solution.</w:t>
      </w:r>
    </w:p>
    <w:p w14:paraId="3FD92296" w14:textId="5B85B31D" w:rsidR="00264037" w:rsidRPr="00253FBB" w:rsidRDefault="00264037" w:rsidP="00264037">
      <w:pPr>
        <w:spacing w:line="276" w:lineRule="auto"/>
        <w:rPr>
          <w:lang w:val="en-GB"/>
        </w:rPr>
      </w:pPr>
      <w:r w:rsidRPr="00253FBB">
        <w:rPr>
          <w:lang w:val="en-GB"/>
        </w:rPr>
        <w:t xml:space="preserve">It makes the graph looking smoother by eliminating the extreme results in individual points – and as these extreme results are usually oscillating around theoretically correct solution, </w:t>
      </w:r>
      <w:r w:rsidRPr="00253FBB">
        <w:rPr>
          <w:lang w:val="en-GB"/>
        </w:rPr>
        <w:lastRenderedPageBreak/>
        <w:t>it makes the final results more precise and helps to uncover result that is more probable in reality.</w:t>
      </w:r>
    </w:p>
    <w:p w14:paraId="0810A93D" w14:textId="77777777" w:rsidR="00264037" w:rsidRPr="00253FBB" w:rsidRDefault="00264037" w:rsidP="00264037">
      <w:pPr>
        <w:spacing w:line="276" w:lineRule="auto"/>
        <w:rPr>
          <w:lang w:val="en-GB"/>
        </w:rPr>
      </w:pPr>
      <w:r w:rsidRPr="00253FBB">
        <w:rPr>
          <w:lang w:val="en-GB"/>
        </w:rPr>
        <w:t>Obviously, the smoothing has also drawbacks, and can even worsen the result. This can happen in situations when there would really be a lot of oscillations in the real experiment, so we would be incorrectly assuming these are random errors, but in reality, they would be valid.</w:t>
      </w:r>
    </w:p>
    <w:p w14:paraId="02394D59" w14:textId="13FEA59D" w:rsidR="00264037" w:rsidRPr="00253FBB" w:rsidRDefault="00264037" w:rsidP="00264037">
      <w:pPr>
        <w:spacing w:line="276" w:lineRule="auto"/>
        <w:rPr>
          <w:lang w:val="en-GB"/>
        </w:rPr>
      </w:pPr>
      <w:r w:rsidRPr="00253FBB">
        <w:rPr>
          <w:lang w:val="en-GB"/>
        </w:rPr>
        <w:t xml:space="preserve">It can be also very tricky to choose the right window span, which is greatly affecting the smoothness. Usually higher window span means the smoothing will be more effective – aggregating together more points. Higher smoothing means we will more precisely highlight an ongoing </w:t>
      </w:r>
      <w:r w:rsidR="00C90602" w:rsidRPr="00253FBB">
        <w:rPr>
          <w:lang w:val="en-GB"/>
        </w:rPr>
        <w:t>trend;</w:t>
      </w:r>
      <w:r w:rsidRPr="00253FBB">
        <w:rPr>
          <w:lang w:val="en-GB"/>
        </w:rPr>
        <w:t xml:space="preserve"> however, we can even smooth out some extremes in the data itself, which is undesirable.</w:t>
      </w:r>
    </w:p>
    <w:p w14:paraId="6B590E0B" w14:textId="77777777" w:rsidR="00264037" w:rsidRPr="00253FBB" w:rsidRDefault="00264037" w:rsidP="00264037">
      <w:pPr>
        <w:spacing w:line="276" w:lineRule="auto"/>
        <w:rPr>
          <w:lang w:val="en-GB"/>
        </w:rPr>
      </w:pPr>
      <w:r w:rsidRPr="00253FBB">
        <w:rPr>
          <w:lang w:val="en-GB"/>
        </w:rPr>
        <w:t>We implemented two possibilities of performing the smoothing – pure moving average method, and Savitzky-Golay filter.</w:t>
      </w:r>
    </w:p>
    <w:p w14:paraId="527CBD79" w14:textId="77777777" w:rsidR="00264037" w:rsidRPr="00253FBB" w:rsidRDefault="00264037" w:rsidP="00264037">
      <w:pPr>
        <w:pStyle w:val="Nadpis3"/>
        <w:spacing w:line="276" w:lineRule="auto"/>
        <w:rPr>
          <w:lang w:val="en-GB"/>
        </w:rPr>
      </w:pPr>
      <w:r w:rsidRPr="00253FBB">
        <w:rPr>
          <w:lang w:val="en-GB"/>
        </w:rPr>
        <w:t xml:space="preserve"> </w:t>
      </w:r>
      <w:bookmarkStart w:id="72" w:name="_Toc41846391"/>
      <w:r w:rsidRPr="00253FBB">
        <w:rPr>
          <w:lang w:val="en-GB"/>
        </w:rPr>
        <w:t>Moving average method</w:t>
      </w:r>
      <w:bookmarkEnd w:id="72"/>
    </w:p>
    <w:p w14:paraId="167DB715" w14:textId="77777777" w:rsidR="00264037" w:rsidRPr="00253FBB" w:rsidRDefault="00264037" w:rsidP="00264037">
      <w:pPr>
        <w:spacing w:line="276" w:lineRule="auto"/>
        <w:rPr>
          <w:lang w:val="en-GB"/>
        </w:rPr>
      </w:pPr>
      <w:r w:rsidRPr="00253FBB">
        <w:rPr>
          <w:lang w:val="en-GB"/>
        </w:rPr>
        <w:t>This function is evaluating the average value of a certain number of points around a certain point, including that certain point, and it is assigning this value as a new value of that point. Un its implementation, it uses numpy.convolve function</w:t>
      </w:r>
      <w:r w:rsidRPr="00253FBB">
        <w:rPr>
          <w:rStyle w:val="Znakapoznpodarou"/>
          <w:lang w:val="en-GB"/>
        </w:rPr>
        <w:footnoteReference w:id="14"/>
      </w:r>
      <w:r w:rsidRPr="00253FBB">
        <w:rPr>
          <w:lang w:val="en-GB"/>
        </w:rPr>
        <w:t>. [33]</w:t>
      </w:r>
    </w:p>
    <w:p w14:paraId="6FE55839" w14:textId="198C5FDD" w:rsidR="00264037" w:rsidRPr="00253FBB" w:rsidRDefault="00264037" w:rsidP="00264037">
      <w:pPr>
        <w:spacing w:line="276" w:lineRule="auto"/>
        <w:rPr>
          <w:lang w:val="en-GB"/>
        </w:rPr>
      </w:pPr>
      <w:r w:rsidRPr="00253FBB">
        <w:rPr>
          <w:lang w:val="en-GB"/>
        </w:rPr>
        <w:t xml:space="preserve">When the number of points is </w:t>
      </w:r>
      <w:r w:rsidR="00620FC1" w:rsidRPr="00253FBB">
        <w:rPr>
          <w:lang w:val="en-GB"/>
        </w:rPr>
        <w:t>odd</w:t>
      </w:r>
      <w:r w:rsidRPr="00253FBB">
        <w:rPr>
          <w:lang w:val="en-GB"/>
        </w:rPr>
        <w:t>, it takes the point itself and the same amount of elements before the point and after the point (in case of it being 5, it takes that point, two previous points, and two next points).</w:t>
      </w:r>
    </w:p>
    <w:p w14:paraId="4C767A5E" w14:textId="560AD210" w:rsidR="00264037" w:rsidRPr="00253FBB" w:rsidRDefault="00264037" w:rsidP="00264037">
      <w:pPr>
        <w:spacing w:line="276" w:lineRule="auto"/>
        <w:rPr>
          <w:lang w:val="en-GB"/>
        </w:rPr>
      </w:pPr>
      <w:r w:rsidRPr="00253FBB">
        <w:rPr>
          <w:lang w:val="en-GB"/>
        </w:rPr>
        <w:t>In case of it being even, it takes one more point from before the point in question (in case of being it 4, it takes the point, two previous points, and one next point)</w:t>
      </w:r>
      <w:r w:rsidR="00AE1F7E" w:rsidRPr="00253FBB">
        <w:rPr>
          <w:lang w:val="en-GB"/>
        </w:rPr>
        <w:t>.</w:t>
      </w:r>
    </w:p>
    <w:p w14:paraId="78414522" w14:textId="7190C805" w:rsidR="00264037" w:rsidRPr="00253FBB" w:rsidRDefault="00264037" w:rsidP="00264037">
      <w:pPr>
        <w:spacing w:line="276" w:lineRule="auto"/>
        <w:rPr>
          <w:lang w:val="en-GB"/>
        </w:rPr>
      </w:pPr>
      <w:r w:rsidRPr="00253FBB">
        <w:rPr>
          <w:lang w:val="en-GB"/>
        </w:rPr>
        <w:t>To try and validate the correctness of this method we generated a random sequence of numbers between 95 and 105, and used the method to smooth this data (with the expected result of an almost straight line at the value of 100 – as it is the mean value).  As can be seen on the</w:t>
      </w:r>
      <w:r w:rsidR="00C76741">
        <w:rPr>
          <w:lang w:val="en-GB"/>
        </w:rPr>
        <w:t xml:space="preserve"> </w:t>
      </w:r>
      <w:r w:rsidR="00C76741">
        <w:rPr>
          <w:i/>
          <w:iCs/>
          <w:lang w:val="en-GB"/>
        </w:rPr>
        <w:t>Figure</w:t>
      </w:r>
      <w:r w:rsidR="00C76741">
        <w:rPr>
          <w:lang w:val="en-GB"/>
        </w:rPr>
        <w:t xml:space="preserve"> below</w:t>
      </w:r>
      <w:r w:rsidRPr="00253FBB">
        <w:rPr>
          <w:lang w:val="en-GB"/>
        </w:rPr>
        <w:t>, the final result, in other words, the smoothness, is highly depending on the window span</w:t>
      </w:r>
      <w:r w:rsidR="00C76741">
        <w:rPr>
          <w:lang w:val="en-GB"/>
        </w:rPr>
        <w:t xml:space="preserve">. The higher the window span, the more points it averages, and the smoother </w:t>
      </w:r>
      <w:r w:rsidR="00CE04CA">
        <w:rPr>
          <w:lang w:val="en-GB"/>
        </w:rPr>
        <w:t xml:space="preserve">the </w:t>
      </w:r>
      <w:r w:rsidR="005D7737">
        <w:rPr>
          <w:lang w:val="en-GB"/>
        </w:rPr>
        <w:t>line</w:t>
      </w:r>
      <w:r w:rsidR="00CE04CA">
        <w:rPr>
          <w:lang w:val="en-GB"/>
        </w:rPr>
        <w:t xml:space="preserve"> is.</w:t>
      </w:r>
    </w:p>
    <w:p w14:paraId="7B061326" w14:textId="77777777" w:rsidR="00264037" w:rsidRPr="00253FBB" w:rsidRDefault="00264037" w:rsidP="00264037">
      <w:pPr>
        <w:spacing w:line="276" w:lineRule="auto"/>
        <w:rPr>
          <w:lang w:val="en-GB"/>
        </w:rPr>
      </w:pPr>
      <w:r w:rsidRPr="00253FBB">
        <w:rPr>
          <w:noProof/>
          <w:lang w:val="en-GB"/>
        </w:rPr>
        <w:lastRenderedPageBreak/>
        <w:drawing>
          <wp:inline distT="0" distB="0" distL="0" distR="0" wp14:anchorId="1781B7B3" wp14:editId="66710339">
            <wp:extent cx="5958840" cy="3077482"/>
            <wp:effectExtent l="0" t="0" r="3810" b="889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8166" t="6288" r="9136" b="8205"/>
                    <a:stretch/>
                  </pic:blipFill>
                  <pic:spPr bwMode="auto">
                    <a:xfrm>
                      <a:off x="0" y="0"/>
                      <a:ext cx="5983607" cy="3090273"/>
                    </a:xfrm>
                    <a:prstGeom prst="rect">
                      <a:avLst/>
                    </a:prstGeom>
                    <a:noFill/>
                    <a:ln>
                      <a:noFill/>
                    </a:ln>
                    <a:extLst>
                      <a:ext uri="{53640926-AAD7-44D8-BBD7-CCE9431645EC}">
                        <a14:shadowObscured xmlns:a14="http://schemas.microsoft.com/office/drawing/2010/main"/>
                      </a:ext>
                    </a:extLst>
                  </pic:spPr>
                </pic:pic>
              </a:graphicData>
            </a:graphic>
          </wp:inline>
        </w:drawing>
      </w:r>
    </w:p>
    <w:p w14:paraId="129356DF" w14:textId="77777777" w:rsidR="00001AE8" w:rsidRDefault="00001AE8" w:rsidP="00264037">
      <w:pPr>
        <w:spacing w:line="276" w:lineRule="auto"/>
        <w:rPr>
          <w:lang w:val="en-GB"/>
        </w:rPr>
      </w:pPr>
      <w:r w:rsidRPr="00253FBB">
        <w:rPr>
          <w:noProof/>
          <w:lang w:val="en-GB"/>
        </w:rPr>
        <mc:AlternateContent>
          <mc:Choice Requires="wps">
            <w:drawing>
              <wp:anchor distT="0" distB="0" distL="114300" distR="114300" simplePos="0" relativeHeight="251739136" behindDoc="1" locked="0" layoutInCell="1" allowOverlap="1" wp14:anchorId="1895A090" wp14:editId="388DAD05">
                <wp:simplePos x="0" y="0"/>
                <wp:positionH relativeFrom="margin">
                  <wp:posOffset>76200</wp:posOffset>
                </wp:positionH>
                <wp:positionV relativeFrom="paragraph">
                  <wp:posOffset>119470</wp:posOffset>
                </wp:positionV>
                <wp:extent cx="4705350" cy="152400"/>
                <wp:effectExtent l="0" t="0" r="0" b="0"/>
                <wp:wrapTight wrapText="bothSides">
                  <wp:wrapPolygon edited="0">
                    <wp:start x="0" y="0"/>
                    <wp:lineTo x="0" y="18900"/>
                    <wp:lineTo x="21513" y="18900"/>
                    <wp:lineTo x="21513" y="0"/>
                    <wp:lineTo x="0" y="0"/>
                  </wp:wrapPolygon>
                </wp:wrapTight>
                <wp:docPr id="53" name="Textové pole 53"/>
                <wp:cNvGraphicFramePr/>
                <a:graphic xmlns:a="http://schemas.openxmlformats.org/drawingml/2006/main">
                  <a:graphicData uri="http://schemas.microsoft.com/office/word/2010/wordprocessingShape">
                    <wps:wsp>
                      <wps:cNvSpPr txBox="1"/>
                      <wps:spPr>
                        <a:xfrm>
                          <a:off x="0" y="0"/>
                          <a:ext cx="4705350" cy="152400"/>
                        </a:xfrm>
                        <a:prstGeom prst="rect">
                          <a:avLst/>
                        </a:prstGeom>
                        <a:solidFill>
                          <a:prstClr val="white"/>
                        </a:solidFill>
                        <a:ln>
                          <a:noFill/>
                        </a:ln>
                      </wps:spPr>
                      <wps:txbx>
                        <w:txbxContent>
                          <w:p w14:paraId="1C7EE014" w14:textId="3F526E43" w:rsidR="00A47F88" w:rsidRPr="00664A5E" w:rsidRDefault="00A47F88" w:rsidP="00264037">
                            <w:pPr>
                              <w:pStyle w:val="Titulek"/>
                              <w:rPr>
                                <w:rStyle w:val="Zdraznn"/>
                              </w:rPr>
                            </w:pPr>
                            <w:bookmarkStart w:id="73" w:name="_Toc41846054"/>
                            <w:r w:rsidRPr="00664A5E">
                              <w:rPr>
                                <w:rStyle w:val="Zdraznn"/>
                              </w:rPr>
                              <w:t xml:space="preserve">Figure </w:t>
                            </w:r>
                            <w:r w:rsidR="00117EA7" w:rsidRPr="00664A5E">
                              <w:rPr>
                                <w:rStyle w:val="Zdraznn"/>
                              </w:rPr>
                              <w:fldChar w:fldCharType="begin"/>
                            </w:r>
                            <w:r w:rsidR="00117EA7" w:rsidRPr="00664A5E">
                              <w:rPr>
                                <w:rStyle w:val="Zdraznn"/>
                              </w:rPr>
                              <w:instrText xml:space="preserve"> SEQ Figure \* ARABIC </w:instrText>
                            </w:r>
                            <w:r w:rsidR="00117EA7" w:rsidRPr="00664A5E">
                              <w:rPr>
                                <w:rStyle w:val="Zdraznn"/>
                              </w:rPr>
                              <w:fldChar w:fldCharType="separate"/>
                            </w:r>
                            <w:r w:rsidR="002D46A1">
                              <w:rPr>
                                <w:rStyle w:val="Zdraznn"/>
                                <w:noProof/>
                              </w:rPr>
                              <w:t>40</w:t>
                            </w:r>
                            <w:r w:rsidR="00117EA7" w:rsidRPr="00664A5E">
                              <w:rPr>
                                <w:rStyle w:val="Zdraznn"/>
                              </w:rPr>
                              <w:fldChar w:fldCharType="end"/>
                            </w:r>
                            <w:r w:rsidRPr="00664A5E">
                              <w:rPr>
                                <w:rStyle w:val="Zdraznn"/>
                              </w:rPr>
                              <w:t xml:space="preserve">   </w:t>
                            </w:r>
                            <w:r w:rsidRPr="00664A5E">
                              <w:rPr>
                                <w:rStyle w:val="Zdraznn"/>
                                <w:i w:val="0"/>
                                <w:iCs/>
                              </w:rPr>
                              <w:t>Smoothing data by moving average – initial method</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95A090" id="_x0000_t202" coordsize="21600,21600" o:spt="202" path="m,l,21600r21600,l21600,xe">
                <v:stroke joinstyle="miter"/>
                <v:path gradientshapeok="t" o:connecttype="rect"/>
              </v:shapetype>
              <v:shape id="Textové pole 53" o:spid="_x0000_s1026" type="#_x0000_t202" style="position:absolute;left:0;text-align:left;margin-left:6pt;margin-top:9.4pt;width:370.5pt;height:12pt;z-index:-251577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" stroked="f">
                <v:textbox inset="0,0,0,0">
                  <w:txbxContent>
                    <w:p w14:paraId="1C7EE014" w14:textId="3F526E43" w:rsidR="00A47F88" w:rsidRPr="00664A5E" w:rsidRDefault="00A47F88" w:rsidP="00264037">
                      <w:pPr>
                        <w:pStyle w:val="Titulek"/>
                        <w:rPr>
                          <w:rStyle w:val="Zdraznn"/>
                        </w:rPr>
                      </w:pPr>
                      <w:bookmarkStart w:id="74" w:name="_Toc41846054"/>
                      <w:r w:rsidRPr="00664A5E">
                        <w:rPr>
                          <w:rStyle w:val="Zdraznn"/>
                        </w:rPr>
                        <w:t xml:space="preserve">Figure </w:t>
                      </w:r>
                      <w:r w:rsidR="00117EA7" w:rsidRPr="00664A5E">
                        <w:rPr>
                          <w:rStyle w:val="Zdraznn"/>
                        </w:rPr>
                        <w:fldChar w:fldCharType="begin"/>
                      </w:r>
                      <w:r w:rsidR="00117EA7" w:rsidRPr="00664A5E">
                        <w:rPr>
                          <w:rStyle w:val="Zdraznn"/>
                        </w:rPr>
                        <w:instrText xml:space="preserve"> SEQ Figure \* ARABIC </w:instrText>
                      </w:r>
                      <w:r w:rsidR="00117EA7" w:rsidRPr="00664A5E">
                        <w:rPr>
                          <w:rStyle w:val="Zdraznn"/>
                        </w:rPr>
                        <w:fldChar w:fldCharType="separate"/>
                      </w:r>
                      <w:r w:rsidR="002D46A1">
                        <w:rPr>
                          <w:rStyle w:val="Zdraznn"/>
                          <w:noProof/>
                        </w:rPr>
                        <w:t>40</w:t>
                      </w:r>
                      <w:r w:rsidR="00117EA7" w:rsidRPr="00664A5E">
                        <w:rPr>
                          <w:rStyle w:val="Zdraznn"/>
                        </w:rPr>
                        <w:fldChar w:fldCharType="end"/>
                      </w:r>
                      <w:r w:rsidRPr="00664A5E">
                        <w:rPr>
                          <w:rStyle w:val="Zdraznn"/>
                        </w:rPr>
                        <w:t xml:space="preserve">   </w:t>
                      </w:r>
                      <w:r w:rsidRPr="00664A5E">
                        <w:rPr>
                          <w:rStyle w:val="Zdraznn"/>
                          <w:i w:val="0"/>
                          <w:iCs/>
                        </w:rPr>
                        <w:t>Smoothing data by moving average – initial method</w:t>
                      </w:r>
                      <w:bookmarkEnd w:id="74"/>
                    </w:p>
                  </w:txbxContent>
                </v:textbox>
                <w10:wrap type="tight" anchorx="margin"/>
              </v:shape>
            </w:pict>
          </mc:Fallback>
        </mc:AlternateContent>
      </w:r>
      <w:r w:rsidR="00264037" w:rsidRPr="00253FBB">
        <w:rPr>
          <w:lang w:val="en-GB"/>
        </w:rPr>
        <w:br/>
      </w:r>
    </w:p>
    <w:p w14:paraId="331984ED" w14:textId="662773D3" w:rsidR="00264037" w:rsidRPr="00253FBB" w:rsidRDefault="00264037" w:rsidP="00264037">
      <w:pPr>
        <w:spacing w:line="276" w:lineRule="auto"/>
        <w:rPr>
          <w:lang w:val="en-GB"/>
        </w:rPr>
      </w:pPr>
      <w:r w:rsidRPr="00253FBB">
        <w:rPr>
          <w:lang w:val="en-GB"/>
        </w:rPr>
        <w:t>The basic approach shown above has the disadvantage that on both ends (boundaries) of the graph the calculated averages are not corresponding to the rest because there is not enough data on the boundaries to calculate the complete average of a specified number of points around. (When it cannot find any points previous to, or after a point, it will regard that value as 0, and still includes this point to the calculation of the average – therefore the averages are so low on the boundaries.)</w:t>
      </w:r>
    </w:p>
    <w:p w14:paraId="750D5621" w14:textId="417E0577" w:rsidR="00264037" w:rsidRPr="00253FBB" w:rsidRDefault="00264037" w:rsidP="00264037">
      <w:pPr>
        <w:spacing w:line="276" w:lineRule="auto"/>
        <w:rPr>
          <w:lang w:val="en-GB"/>
        </w:rPr>
      </w:pPr>
      <w:r w:rsidRPr="00253FBB">
        <w:rPr>
          <w:lang w:val="en-GB"/>
        </w:rPr>
        <w:t xml:space="preserve">Therefore, we modified the function to also more precisely determine averages on the boundaries. It was done by multiplying the values on the boundaries with appropriate coefficients according to their position (and therefore according to the number of points in the vicinity that the previous value was calculated with). As can be seen in the </w:t>
      </w:r>
      <w:r w:rsidR="000B5575">
        <w:rPr>
          <w:i/>
          <w:iCs/>
          <w:lang w:val="en-GB"/>
        </w:rPr>
        <w:t xml:space="preserve">Figure </w:t>
      </w:r>
      <w:r w:rsidRPr="00253FBB">
        <w:rPr>
          <w:lang w:val="en-GB"/>
        </w:rPr>
        <w:t>above, the points closer to the boundary need to be multiplied by a higher coefficient. The actual logic of determining this coefficient can be reviewed in the code (or on tn.cz).</w:t>
      </w:r>
    </w:p>
    <w:p w14:paraId="1BAE2E9F" w14:textId="11A3F5C6" w:rsidR="00264037" w:rsidRPr="00253FBB" w:rsidRDefault="00264037" w:rsidP="00264037">
      <w:pPr>
        <w:spacing w:line="276" w:lineRule="auto"/>
        <w:rPr>
          <w:lang w:val="en-GB"/>
        </w:rPr>
      </w:pPr>
      <w:r w:rsidRPr="00253FBB">
        <w:rPr>
          <w:lang w:val="en-GB"/>
        </w:rPr>
        <w:t xml:space="preserve">Analysing the </w:t>
      </w:r>
      <w:r w:rsidR="006465DC">
        <w:rPr>
          <w:lang w:val="en-GB"/>
        </w:rPr>
        <w:t xml:space="preserve">resulting </w:t>
      </w:r>
      <w:r w:rsidR="006465DC">
        <w:rPr>
          <w:i/>
          <w:iCs/>
          <w:lang w:val="en-GB"/>
        </w:rPr>
        <w:t>Figure</w:t>
      </w:r>
      <w:r w:rsidRPr="00253FBB">
        <w:rPr>
          <w:lang w:val="en-GB"/>
        </w:rPr>
        <w:t xml:space="preserve"> below, we see that the higher window spans have higher smoothing effect – smoothing with window span of only two still creates a lot of sudden spikes; the smoothing with values of 10 or 20 already show</w:t>
      </w:r>
      <w:r w:rsidR="006016D1">
        <w:rPr>
          <w:lang w:val="en-GB"/>
        </w:rPr>
        <w:t>s</w:t>
      </w:r>
      <w:r w:rsidRPr="00253FBB">
        <w:rPr>
          <w:lang w:val="en-GB"/>
        </w:rPr>
        <w:t xml:space="preserve"> much more stable progress of the smoothed result.</w:t>
      </w:r>
    </w:p>
    <w:p w14:paraId="043F3C58" w14:textId="77777777" w:rsidR="00264037" w:rsidRPr="00253FBB" w:rsidRDefault="00264037" w:rsidP="00264037">
      <w:pPr>
        <w:spacing w:line="276" w:lineRule="auto"/>
        <w:rPr>
          <w:lang w:val="en-GB"/>
        </w:rPr>
      </w:pPr>
      <w:r w:rsidRPr="00253FBB">
        <w:rPr>
          <w:noProof/>
          <w:lang w:val="en-GB"/>
        </w:rPr>
        <w:lastRenderedPageBreak/>
        <mc:AlternateContent>
          <mc:Choice Requires="wps">
            <w:drawing>
              <wp:anchor distT="0" distB="0" distL="114300" distR="114300" simplePos="0" relativeHeight="251737088" behindDoc="1" locked="0" layoutInCell="1" allowOverlap="1" wp14:anchorId="34BD3FC9" wp14:editId="5B44C980">
                <wp:simplePos x="0" y="0"/>
                <wp:positionH relativeFrom="margin">
                  <wp:align>left</wp:align>
                </wp:positionH>
                <wp:positionV relativeFrom="paragraph">
                  <wp:posOffset>2954655</wp:posOffset>
                </wp:positionV>
                <wp:extent cx="5791200" cy="213360"/>
                <wp:effectExtent l="0" t="0" r="0" b="0"/>
                <wp:wrapTight wrapText="bothSides">
                  <wp:wrapPolygon edited="0">
                    <wp:start x="0" y="0"/>
                    <wp:lineTo x="0" y="19286"/>
                    <wp:lineTo x="21529" y="19286"/>
                    <wp:lineTo x="21529" y="0"/>
                    <wp:lineTo x="0" y="0"/>
                  </wp:wrapPolygon>
                </wp:wrapTight>
                <wp:docPr id="54" name="Textové pole 54"/>
                <wp:cNvGraphicFramePr/>
                <a:graphic xmlns:a="http://schemas.openxmlformats.org/drawingml/2006/main">
                  <a:graphicData uri="http://schemas.microsoft.com/office/word/2010/wordprocessingShape">
                    <wps:wsp>
                      <wps:cNvSpPr txBox="1"/>
                      <wps:spPr>
                        <a:xfrm>
                          <a:off x="0" y="0"/>
                          <a:ext cx="5791200" cy="213360"/>
                        </a:xfrm>
                        <a:prstGeom prst="rect">
                          <a:avLst/>
                        </a:prstGeom>
                        <a:solidFill>
                          <a:prstClr val="white"/>
                        </a:solidFill>
                        <a:ln>
                          <a:noFill/>
                        </a:ln>
                      </wps:spPr>
                      <wps:txbx>
                        <w:txbxContent>
                          <w:p w14:paraId="4A67161D" w14:textId="5324BAB4" w:rsidR="00A47F88" w:rsidRPr="00001AE8" w:rsidRDefault="00A47F88" w:rsidP="00264037">
                            <w:pPr>
                              <w:pStyle w:val="Titulek"/>
                              <w:rPr>
                                <w:rStyle w:val="Zdraznn"/>
                              </w:rPr>
                            </w:pPr>
                            <w:bookmarkStart w:id="75" w:name="_Toc41846055"/>
                            <w:r w:rsidRPr="00001AE8">
                              <w:rPr>
                                <w:rStyle w:val="Zdraznn"/>
                              </w:rPr>
                              <w:t xml:space="preserve">Figure </w:t>
                            </w:r>
                            <w:r w:rsidR="00117EA7" w:rsidRPr="00001AE8">
                              <w:rPr>
                                <w:rStyle w:val="Zdraznn"/>
                              </w:rPr>
                              <w:fldChar w:fldCharType="begin"/>
                            </w:r>
                            <w:r w:rsidR="00117EA7" w:rsidRPr="00001AE8">
                              <w:rPr>
                                <w:rStyle w:val="Zdraznn"/>
                              </w:rPr>
                              <w:instrText xml:space="preserve"> SEQ Figure \* ARABIC </w:instrText>
                            </w:r>
                            <w:r w:rsidR="00117EA7" w:rsidRPr="00001AE8">
                              <w:rPr>
                                <w:rStyle w:val="Zdraznn"/>
                              </w:rPr>
                              <w:fldChar w:fldCharType="separate"/>
                            </w:r>
                            <w:r w:rsidR="002D46A1">
                              <w:rPr>
                                <w:rStyle w:val="Zdraznn"/>
                                <w:noProof/>
                              </w:rPr>
                              <w:t>41</w:t>
                            </w:r>
                            <w:r w:rsidR="00117EA7" w:rsidRPr="00001AE8">
                              <w:rPr>
                                <w:rStyle w:val="Zdraznn"/>
                              </w:rPr>
                              <w:fldChar w:fldCharType="end"/>
                            </w:r>
                            <w:r w:rsidRPr="00001AE8">
                              <w:rPr>
                                <w:rStyle w:val="Zdraznn"/>
                              </w:rPr>
                              <w:t xml:space="preserve">   </w:t>
                            </w:r>
                            <w:r w:rsidRPr="00001AE8">
                              <w:rPr>
                                <w:rStyle w:val="Zdraznn"/>
                                <w:i w:val="0"/>
                                <w:iCs/>
                              </w:rPr>
                              <w:t>Smoothing data by moving average – improved method</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BD3FC9" id="Textové pole 54" o:spid="_x0000_s1027" type="#_x0000_t202" style="position:absolute;left:0;text-align:left;margin-left:0;margin-top:232.65pt;width:456pt;height:16.8pt;z-index:-2515793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" stroked="f">
                <v:textbox inset="0,0,0,0">
                  <w:txbxContent>
                    <w:p w14:paraId="4A67161D" w14:textId="5324BAB4" w:rsidR="00A47F88" w:rsidRPr="00001AE8" w:rsidRDefault="00A47F88" w:rsidP="00264037">
                      <w:pPr>
                        <w:pStyle w:val="Titulek"/>
                        <w:rPr>
                          <w:rStyle w:val="Zdraznn"/>
                        </w:rPr>
                      </w:pPr>
                      <w:bookmarkStart w:id="76" w:name="_Toc41846055"/>
                      <w:r w:rsidRPr="00001AE8">
                        <w:rPr>
                          <w:rStyle w:val="Zdraznn"/>
                        </w:rPr>
                        <w:t xml:space="preserve">Figure </w:t>
                      </w:r>
                      <w:r w:rsidR="00117EA7" w:rsidRPr="00001AE8">
                        <w:rPr>
                          <w:rStyle w:val="Zdraznn"/>
                        </w:rPr>
                        <w:fldChar w:fldCharType="begin"/>
                      </w:r>
                      <w:r w:rsidR="00117EA7" w:rsidRPr="00001AE8">
                        <w:rPr>
                          <w:rStyle w:val="Zdraznn"/>
                        </w:rPr>
                        <w:instrText xml:space="preserve"> SEQ Figure \* ARABIC </w:instrText>
                      </w:r>
                      <w:r w:rsidR="00117EA7" w:rsidRPr="00001AE8">
                        <w:rPr>
                          <w:rStyle w:val="Zdraznn"/>
                        </w:rPr>
                        <w:fldChar w:fldCharType="separate"/>
                      </w:r>
                      <w:r w:rsidR="002D46A1">
                        <w:rPr>
                          <w:rStyle w:val="Zdraznn"/>
                          <w:noProof/>
                        </w:rPr>
                        <w:t>41</w:t>
                      </w:r>
                      <w:r w:rsidR="00117EA7" w:rsidRPr="00001AE8">
                        <w:rPr>
                          <w:rStyle w:val="Zdraznn"/>
                        </w:rPr>
                        <w:fldChar w:fldCharType="end"/>
                      </w:r>
                      <w:r w:rsidRPr="00001AE8">
                        <w:rPr>
                          <w:rStyle w:val="Zdraznn"/>
                        </w:rPr>
                        <w:t xml:space="preserve">   </w:t>
                      </w:r>
                      <w:r w:rsidRPr="00001AE8">
                        <w:rPr>
                          <w:rStyle w:val="Zdraznn"/>
                          <w:i w:val="0"/>
                          <w:iCs/>
                        </w:rPr>
                        <w:t>Smoothing data by moving average – improved method</w:t>
                      </w:r>
                      <w:bookmarkEnd w:id="76"/>
                    </w:p>
                  </w:txbxContent>
                </v:textbox>
                <w10:wrap type="tight" anchorx="margin"/>
              </v:shape>
            </w:pict>
          </mc:Fallback>
        </mc:AlternateContent>
      </w:r>
      <w:r w:rsidRPr="00253FBB">
        <w:rPr>
          <w:noProof/>
          <w:lang w:val="en-GB"/>
        </w:rPr>
        <w:drawing>
          <wp:inline distT="0" distB="0" distL="0" distR="0" wp14:anchorId="78F31847" wp14:editId="20F74166">
            <wp:extent cx="5367867" cy="2768493"/>
            <wp:effectExtent l="0" t="0" r="4445" b="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7088" t="8033" r="8109" b="4410"/>
                    <a:stretch/>
                  </pic:blipFill>
                  <pic:spPr bwMode="auto">
                    <a:xfrm>
                      <a:off x="0" y="0"/>
                      <a:ext cx="5367867" cy="2768493"/>
                    </a:xfrm>
                    <a:prstGeom prst="rect">
                      <a:avLst/>
                    </a:prstGeom>
                    <a:noFill/>
                    <a:ln>
                      <a:noFill/>
                    </a:ln>
                    <a:extLst>
                      <a:ext uri="{53640926-AAD7-44D8-BBD7-CCE9431645EC}">
                        <a14:shadowObscured xmlns:a14="http://schemas.microsoft.com/office/drawing/2010/main"/>
                      </a:ext>
                    </a:extLst>
                  </pic:spPr>
                </pic:pic>
              </a:graphicData>
            </a:graphic>
          </wp:inline>
        </w:drawing>
      </w:r>
    </w:p>
    <w:p w14:paraId="08FAA063" w14:textId="77777777" w:rsidR="00264037" w:rsidRPr="00253FBB" w:rsidRDefault="00264037" w:rsidP="00264037">
      <w:pPr>
        <w:pStyle w:val="Nadpis3"/>
        <w:spacing w:line="276" w:lineRule="auto"/>
        <w:rPr>
          <w:lang w:val="en-GB"/>
        </w:rPr>
      </w:pPr>
      <w:bookmarkStart w:id="77" w:name="_Toc41846392"/>
      <w:r w:rsidRPr="00253FBB">
        <w:rPr>
          <w:lang w:val="en-GB"/>
        </w:rPr>
        <w:t>Savgol filter (Savitzky-Golay filter)</w:t>
      </w:r>
      <w:bookmarkEnd w:id="77"/>
    </w:p>
    <w:p w14:paraId="11E7B415" w14:textId="77777777" w:rsidR="00264037" w:rsidRPr="00253FBB" w:rsidRDefault="00264037" w:rsidP="00264037">
      <w:pPr>
        <w:spacing w:line="276" w:lineRule="auto"/>
        <w:rPr>
          <w:lang w:val="en-GB"/>
        </w:rPr>
      </w:pPr>
      <w:r w:rsidRPr="00253FBB">
        <w:rPr>
          <w:lang w:val="en-GB"/>
        </w:rPr>
        <w:t>This method achieves very similar results as the moving-average method, and it also uses np.convolve in its implementation. [34]</w:t>
      </w:r>
    </w:p>
    <w:p w14:paraId="00F4535D" w14:textId="77777777" w:rsidR="00264037" w:rsidRPr="00253FBB" w:rsidRDefault="00264037" w:rsidP="00264037">
      <w:pPr>
        <w:spacing w:line="276" w:lineRule="auto"/>
        <w:rPr>
          <w:lang w:val="en-GB"/>
        </w:rPr>
      </w:pPr>
      <w:r w:rsidRPr="00253FBB">
        <w:rPr>
          <w:lang w:val="en-GB"/>
        </w:rPr>
        <w:t>However, in contrast to the initial implementation of the moving average method, it deals with boundary points in an expected manner by default.</w:t>
      </w:r>
    </w:p>
    <w:p w14:paraId="382EC012" w14:textId="77777777" w:rsidR="00264037" w:rsidRPr="00253FBB" w:rsidRDefault="00264037" w:rsidP="00264037">
      <w:pPr>
        <w:spacing w:line="276" w:lineRule="auto"/>
        <w:rPr>
          <w:noProof/>
          <w:lang w:val="en-GB"/>
        </w:rPr>
      </w:pPr>
    </w:p>
    <w:p w14:paraId="748B4F99" w14:textId="77777777" w:rsidR="00264037" w:rsidRPr="00253FBB" w:rsidRDefault="00264037" w:rsidP="00264037">
      <w:pPr>
        <w:spacing w:line="276" w:lineRule="auto"/>
        <w:rPr>
          <w:lang w:val="en-GB"/>
        </w:rPr>
      </w:pPr>
      <w:r w:rsidRPr="00253FBB">
        <w:rPr>
          <w:noProof/>
          <w:lang w:val="en-GB"/>
        </w:rPr>
        <mc:AlternateContent>
          <mc:Choice Requires="wps">
            <w:drawing>
              <wp:anchor distT="0" distB="0" distL="114300" distR="114300" simplePos="0" relativeHeight="251738112" behindDoc="1" locked="0" layoutInCell="1" allowOverlap="1" wp14:anchorId="4894A538" wp14:editId="3743ADFC">
                <wp:simplePos x="0" y="0"/>
                <wp:positionH relativeFrom="margin">
                  <wp:align>left</wp:align>
                </wp:positionH>
                <wp:positionV relativeFrom="paragraph">
                  <wp:posOffset>3223260</wp:posOffset>
                </wp:positionV>
                <wp:extent cx="4450080" cy="635"/>
                <wp:effectExtent l="0" t="0" r="7620" b="8255"/>
                <wp:wrapTight wrapText="bothSides">
                  <wp:wrapPolygon edited="0">
                    <wp:start x="0" y="0"/>
                    <wp:lineTo x="0" y="20698"/>
                    <wp:lineTo x="21545" y="20698"/>
                    <wp:lineTo x="21545" y="0"/>
                    <wp:lineTo x="0" y="0"/>
                  </wp:wrapPolygon>
                </wp:wrapTight>
                <wp:docPr id="55" name="Textové pole 55"/>
                <wp:cNvGraphicFramePr/>
                <a:graphic xmlns:a="http://schemas.openxmlformats.org/drawingml/2006/main">
                  <a:graphicData uri="http://schemas.microsoft.com/office/word/2010/wordprocessingShape">
                    <wps:wsp>
                      <wps:cNvSpPr txBox="1"/>
                      <wps:spPr>
                        <a:xfrm>
                          <a:off x="0" y="0"/>
                          <a:ext cx="4450080" cy="635"/>
                        </a:xfrm>
                        <a:prstGeom prst="rect">
                          <a:avLst/>
                        </a:prstGeom>
                        <a:solidFill>
                          <a:prstClr val="white"/>
                        </a:solidFill>
                        <a:ln>
                          <a:noFill/>
                        </a:ln>
                      </wps:spPr>
                      <wps:txbx>
                        <w:txbxContent>
                          <w:p w14:paraId="6FC82EDF" w14:textId="0082EA17" w:rsidR="00A47F88" w:rsidRPr="00317581" w:rsidRDefault="00A47F88" w:rsidP="00264037">
                            <w:pPr>
                              <w:pStyle w:val="Titulek"/>
                              <w:rPr>
                                <w:rStyle w:val="Zdraznn"/>
                              </w:rPr>
                            </w:pPr>
                            <w:bookmarkStart w:id="78" w:name="_Toc41846056"/>
                            <w:r w:rsidRPr="00317581">
                              <w:rPr>
                                <w:rStyle w:val="Zdraznn"/>
                              </w:rPr>
                              <w:t xml:space="preserve">Figure </w:t>
                            </w:r>
                            <w:r w:rsidR="00117EA7" w:rsidRPr="00317581">
                              <w:rPr>
                                <w:rStyle w:val="Zdraznn"/>
                              </w:rPr>
                              <w:fldChar w:fldCharType="begin"/>
                            </w:r>
                            <w:r w:rsidR="00117EA7" w:rsidRPr="00317581">
                              <w:rPr>
                                <w:rStyle w:val="Zdraznn"/>
                              </w:rPr>
                              <w:instrText xml:space="preserve"> SEQ Figure \* ARABIC </w:instrText>
                            </w:r>
                            <w:r w:rsidR="00117EA7" w:rsidRPr="00317581">
                              <w:rPr>
                                <w:rStyle w:val="Zdraznn"/>
                              </w:rPr>
                              <w:fldChar w:fldCharType="separate"/>
                            </w:r>
                            <w:r w:rsidR="002D46A1">
                              <w:rPr>
                                <w:rStyle w:val="Zdraznn"/>
                                <w:noProof/>
                              </w:rPr>
                              <w:t>42</w:t>
                            </w:r>
                            <w:r w:rsidR="00117EA7" w:rsidRPr="00317581">
                              <w:rPr>
                                <w:rStyle w:val="Zdraznn"/>
                              </w:rPr>
                              <w:fldChar w:fldCharType="end"/>
                            </w:r>
                            <w:r w:rsidRPr="00317581">
                              <w:rPr>
                                <w:rStyle w:val="Zdraznn"/>
                              </w:rPr>
                              <w:t xml:space="preserve">   </w:t>
                            </w:r>
                            <w:r w:rsidRPr="00317581">
                              <w:rPr>
                                <w:rStyle w:val="Zdraznn"/>
                                <w:i w:val="0"/>
                                <w:iCs/>
                              </w:rPr>
                              <w:t>Smoothing data by Savitzky-Golay filter</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894A538" id="Textové pole 55" o:spid="_x0000_s1028" type="#_x0000_t202" style="position:absolute;left:0;text-align:left;margin-left:0;margin-top:253.8pt;width:350.4pt;height:.05pt;z-index:-25157836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" stroked="f">
                <v:textbox style="mso-fit-shape-to-text:t" inset="0,0,0,0">
                  <w:txbxContent>
                    <w:p w14:paraId="6FC82EDF" w14:textId="0082EA17" w:rsidR="00A47F88" w:rsidRPr="00317581" w:rsidRDefault="00A47F88" w:rsidP="00264037">
                      <w:pPr>
                        <w:pStyle w:val="Titulek"/>
                        <w:rPr>
                          <w:rStyle w:val="Zdraznn"/>
                        </w:rPr>
                      </w:pPr>
                      <w:bookmarkStart w:id="79" w:name="_Toc41846056"/>
                      <w:r w:rsidRPr="00317581">
                        <w:rPr>
                          <w:rStyle w:val="Zdraznn"/>
                        </w:rPr>
                        <w:t xml:space="preserve">Figure </w:t>
                      </w:r>
                      <w:r w:rsidR="00117EA7" w:rsidRPr="00317581">
                        <w:rPr>
                          <w:rStyle w:val="Zdraznn"/>
                        </w:rPr>
                        <w:fldChar w:fldCharType="begin"/>
                      </w:r>
                      <w:r w:rsidR="00117EA7" w:rsidRPr="00317581">
                        <w:rPr>
                          <w:rStyle w:val="Zdraznn"/>
                        </w:rPr>
                        <w:instrText xml:space="preserve"> SEQ Figure \* ARABIC </w:instrText>
                      </w:r>
                      <w:r w:rsidR="00117EA7" w:rsidRPr="00317581">
                        <w:rPr>
                          <w:rStyle w:val="Zdraznn"/>
                        </w:rPr>
                        <w:fldChar w:fldCharType="separate"/>
                      </w:r>
                      <w:r w:rsidR="002D46A1">
                        <w:rPr>
                          <w:rStyle w:val="Zdraznn"/>
                          <w:noProof/>
                        </w:rPr>
                        <w:t>42</w:t>
                      </w:r>
                      <w:r w:rsidR="00117EA7" w:rsidRPr="00317581">
                        <w:rPr>
                          <w:rStyle w:val="Zdraznn"/>
                        </w:rPr>
                        <w:fldChar w:fldCharType="end"/>
                      </w:r>
                      <w:r w:rsidRPr="00317581">
                        <w:rPr>
                          <w:rStyle w:val="Zdraznn"/>
                        </w:rPr>
                        <w:t xml:space="preserve">   </w:t>
                      </w:r>
                      <w:r w:rsidRPr="00317581">
                        <w:rPr>
                          <w:rStyle w:val="Zdraznn"/>
                          <w:i w:val="0"/>
                          <w:iCs/>
                        </w:rPr>
                        <w:t>Smoothing data by Savitzky-Golay filter</w:t>
                      </w:r>
                      <w:bookmarkEnd w:id="79"/>
                    </w:p>
                  </w:txbxContent>
                </v:textbox>
                <w10:wrap type="tight" anchorx="margin"/>
              </v:shape>
            </w:pict>
          </mc:Fallback>
        </mc:AlternateContent>
      </w:r>
      <w:r w:rsidRPr="00253FBB">
        <w:rPr>
          <w:noProof/>
          <w:lang w:val="en-GB"/>
        </w:rPr>
        <w:drawing>
          <wp:inline distT="0" distB="0" distL="0" distR="0" wp14:anchorId="6F3B0799" wp14:editId="469F5AE3">
            <wp:extent cx="6076258" cy="3098800"/>
            <wp:effectExtent l="0" t="0" r="1270" b="635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59">
                      <a:extLst>
                        <a:ext uri="{28A0092B-C50C-407E-A947-70E740481C1C}">
                          <a14:useLocalDpi xmlns:a14="http://schemas.microsoft.com/office/drawing/2010/main" val="0"/>
                        </a:ext>
                      </a:extLst>
                    </a:blip>
                    <a:srcRect l="7661" t="6503" r="7813" b="7140"/>
                    <a:stretch/>
                  </pic:blipFill>
                  <pic:spPr bwMode="auto">
                    <a:xfrm>
                      <a:off x="0" y="0"/>
                      <a:ext cx="6108666" cy="3115328"/>
                    </a:xfrm>
                    <a:prstGeom prst="rect">
                      <a:avLst/>
                    </a:prstGeom>
                    <a:noFill/>
                    <a:ln>
                      <a:noFill/>
                    </a:ln>
                    <a:extLst>
                      <a:ext uri="{53640926-AAD7-44D8-BBD7-CCE9431645EC}">
                        <a14:shadowObscured xmlns:a14="http://schemas.microsoft.com/office/drawing/2010/main"/>
                      </a:ext>
                    </a:extLst>
                  </pic:spPr>
                </pic:pic>
              </a:graphicData>
            </a:graphic>
          </wp:inline>
        </w:drawing>
      </w:r>
    </w:p>
    <w:p w14:paraId="084D586F" w14:textId="77777777" w:rsidR="00B0129D" w:rsidRPr="00253FBB" w:rsidRDefault="00B0129D" w:rsidP="00B0129D">
      <w:pPr>
        <w:pStyle w:val="Nadpis2"/>
        <w:spacing w:line="276" w:lineRule="auto"/>
        <w:rPr>
          <w:lang w:val="en-GB"/>
        </w:rPr>
      </w:pPr>
      <w:bookmarkStart w:id="80" w:name="_Toc41846393"/>
      <w:r w:rsidRPr="00253FBB">
        <w:rPr>
          <w:lang w:val="en-GB"/>
        </w:rPr>
        <w:lastRenderedPageBreak/>
        <w:t>Dependences and libraries</w:t>
      </w:r>
      <w:bookmarkEnd w:id="80"/>
    </w:p>
    <w:p w14:paraId="1A4652F9" w14:textId="5C2A47FB" w:rsidR="00B0129D" w:rsidRPr="00253FBB" w:rsidRDefault="00B0129D" w:rsidP="00B0129D">
      <w:pPr>
        <w:spacing w:line="276" w:lineRule="auto"/>
        <w:rPr>
          <w:lang w:val="en-GB"/>
        </w:rPr>
      </w:pPr>
      <w:r w:rsidRPr="00253FBB">
        <w:rPr>
          <w:lang w:val="en-GB"/>
        </w:rPr>
        <w:t xml:space="preserve">The whole project could not be created just by “pure” Python, as the standard library does not include some more advanced functionality used for computing and visualising the results. </w:t>
      </w:r>
      <w:r w:rsidR="00F17938" w:rsidRPr="00253FBB">
        <w:rPr>
          <w:lang w:val="en-GB"/>
        </w:rPr>
        <w:t>Therefore,</w:t>
      </w:r>
      <w:r w:rsidRPr="00253FBB">
        <w:rPr>
          <w:lang w:val="en-GB"/>
        </w:rPr>
        <w:t xml:space="preserve"> we needed to use external (third-party) libraries (dependencies).</w:t>
      </w:r>
    </w:p>
    <w:p w14:paraId="16E9DA39" w14:textId="77777777" w:rsidR="00B0129D" w:rsidRPr="00253FBB" w:rsidRDefault="00B0129D" w:rsidP="00B0129D">
      <w:pPr>
        <w:spacing w:line="276" w:lineRule="auto"/>
        <w:rPr>
          <w:lang w:val="en-GB"/>
        </w:rPr>
      </w:pPr>
      <w:r w:rsidRPr="00253FBB">
        <w:rPr>
          <w:lang w:val="en-GB"/>
        </w:rPr>
        <w:t xml:space="preserve">Special file, </w:t>
      </w:r>
      <w:r w:rsidRPr="00253FBB">
        <w:rPr>
          <w:i/>
          <w:iCs/>
          <w:lang w:val="en-GB"/>
        </w:rPr>
        <w:t>requirements.txt</w:t>
      </w:r>
      <w:r w:rsidRPr="00253FBB">
        <w:rPr>
          <w:rStyle w:val="Znakapoznpodarou"/>
          <w:lang w:val="en-GB"/>
        </w:rPr>
        <w:footnoteReference w:id="15"/>
      </w:r>
      <w:r w:rsidRPr="00253FBB">
        <w:rPr>
          <w:lang w:val="en-GB"/>
        </w:rPr>
        <w:t>, was created for the purpose of quick installation of all dependencies, as well as making sure some dependency will not change unexpectedly to break the program – therefore it also includes the version of the libraries, that are known to be working well.</w:t>
      </w:r>
    </w:p>
    <w:p w14:paraId="2465864A" w14:textId="77777777" w:rsidR="00B0129D" w:rsidRPr="00253FBB" w:rsidRDefault="00B0129D" w:rsidP="00B0129D">
      <w:pPr>
        <w:spacing w:line="276" w:lineRule="auto"/>
        <w:rPr>
          <w:lang w:val="en-GB"/>
        </w:rPr>
      </w:pPr>
      <w:r w:rsidRPr="00253FBB">
        <w:rPr>
          <w:lang w:val="en-GB"/>
        </w:rPr>
        <w:t>All required libraries can be installed by running “</w:t>
      </w:r>
      <w:r w:rsidRPr="00253FBB">
        <w:rPr>
          <w:i/>
          <w:iCs/>
          <w:lang w:val="en-GB"/>
        </w:rPr>
        <w:t>pip install -r requirements.txt</w:t>
      </w:r>
      <w:r w:rsidRPr="00253FBB">
        <w:rPr>
          <w:lang w:val="en-GB"/>
        </w:rPr>
        <w:t>”.  For this, PIP package manager</w:t>
      </w:r>
      <w:r w:rsidRPr="00253FBB">
        <w:rPr>
          <w:rStyle w:val="Znakapoznpodarou"/>
          <w:lang w:val="en-GB"/>
        </w:rPr>
        <w:footnoteReference w:id="16"/>
      </w:r>
      <w:r w:rsidRPr="00253FBB">
        <w:rPr>
          <w:lang w:val="en-GB"/>
        </w:rPr>
        <w:t xml:space="preserve"> for Python must be available, but it comes packaged with all newer Python versions - 3.4 or higher.</w:t>
      </w:r>
    </w:p>
    <w:p w14:paraId="65DD8698" w14:textId="4175BF16" w:rsidR="00B0129D" w:rsidRPr="00253FBB" w:rsidRDefault="00B0129D" w:rsidP="00B0129D">
      <w:pPr>
        <w:spacing w:line="276" w:lineRule="auto"/>
        <w:rPr>
          <w:lang w:val="en-GB"/>
        </w:rPr>
      </w:pPr>
      <w:r w:rsidRPr="00253FBB">
        <w:rPr>
          <w:lang w:val="en-GB"/>
        </w:rPr>
        <w:t>It can be beneficial to set up a virtual environment</w:t>
      </w:r>
      <w:r w:rsidRPr="00253FBB">
        <w:rPr>
          <w:rStyle w:val="Znakapoznpodarou"/>
          <w:lang w:val="en-GB"/>
        </w:rPr>
        <w:footnoteReference w:id="17"/>
      </w:r>
      <w:r w:rsidRPr="00253FBB">
        <w:rPr>
          <w:lang w:val="en-GB"/>
        </w:rPr>
        <w:t xml:space="preserve"> just for this project so that the specific libraries for this project are not “polluting” the general Python environment on the machine, and also the versions of libraries can be specified freely for each project.</w:t>
      </w:r>
    </w:p>
    <w:p w14:paraId="7E815A85" w14:textId="77777777" w:rsidR="00B0129D" w:rsidRPr="00253FBB" w:rsidRDefault="00B0129D" w:rsidP="00B0129D">
      <w:pPr>
        <w:pStyle w:val="Nadpis4"/>
        <w:spacing w:line="276" w:lineRule="auto"/>
      </w:pPr>
      <w:r w:rsidRPr="00253FBB">
        <w:t>Matplotlib</w:t>
      </w:r>
    </w:p>
    <w:p w14:paraId="437A9056" w14:textId="77777777" w:rsidR="00B0129D" w:rsidRPr="00253FBB" w:rsidRDefault="00B0129D" w:rsidP="00B0129D">
      <w:pPr>
        <w:spacing w:line="276" w:lineRule="auto"/>
        <w:rPr>
          <w:lang w:val="en-GB"/>
        </w:rPr>
      </w:pPr>
      <w:r w:rsidRPr="00253FBB">
        <w:rPr>
          <w:lang w:val="en-GB"/>
        </w:rPr>
        <w:t>It is the most widely used Python library for plotting graphs</w:t>
      </w:r>
      <w:r w:rsidRPr="00253FBB">
        <w:rPr>
          <w:rStyle w:val="Znakapoznpodarou"/>
          <w:lang w:val="en-GB"/>
        </w:rPr>
        <w:footnoteReference w:id="18"/>
      </w:r>
      <w:r w:rsidRPr="00253FBB">
        <w:rPr>
          <w:lang w:val="en-GB"/>
        </w:rPr>
        <w:t>. It offers countless possibilities of visualising information into 2D graphs, with all imaginable features like multiple or logarithmic axes.</w:t>
      </w:r>
    </w:p>
    <w:p w14:paraId="4FFFFBFF" w14:textId="16740082" w:rsidR="00B0129D" w:rsidRPr="00253FBB" w:rsidRDefault="00B0129D" w:rsidP="00B0129D">
      <w:pPr>
        <w:spacing w:line="276" w:lineRule="auto"/>
        <w:rPr>
          <w:lang w:val="en-GB"/>
        </w:rPr>
      </w:pPr>
      <w:r w:rsidRPr="00253FBB">
        <w:rPr>
          <w:lang w:val="en-GB"/>
        </w:rPr>
        <w:t xml:space="preserve">Its components also have very good support in Python GUI frameworks like Tkinter or PyQt5, which makes Matplotlib the easiest choice for embedding graphs into GUI applications. This is probably the biggest difference and benefit </w:t>
      </w:r>
      <w:r w:rsidR="006B53D3" w:rsidRPr="00253FBB">
        <w:rPr>
          <w:lang w:val="en-GB"/>
        </w:rPr>
        <w:t>compared with</w:t>
      </w:r>
      <w:r w:rsidRPr="00253FBB">
        <w:rPr>
          <w:lang w:val="en-GB"/>
        </w:rPr>
        <w:t xml:space="preserve"> other data visualisation frameworks, like plotly</w:t>
      </w:r>
      <w:r w:rsidRPr="00253FBB">
        <w:rPr>
          <w:rStyle w:val="Znakapoznpodarou"/>
          <w:lang w:val="en-GB"/>
        </w:rPr>
        <w:footnoteReference w:id="19"/>
      </w:r>
      <w:r w:rsidRPr="00253FBB">
        <w:rPr>
          <w:lang w:val="en-GB"/>
        </w:rPr>
        <w:t>, which is otherwise also very user-friendly.</w:t>
      </w:r>
    </w:p>
    <w:p w14:paraId="2A734DCA" w14:textId="77777777" w:rsidR="00B0129D" w:rsidRPr="00253FBB" w:rsidRDefault="00B0129D" w:rsidP="00B0129D">
      <w:pPr>
        <w:pStyle w:val="Nadpis4"/>
        <w:spacing w:line="276" w:lineRule="auto"/>
      </w:pPr>
      <w:r w:rsidRPr="00253FBB">
        <w:t>Numpy</w:t>
      </w:r>
    </w:p>
    <w:p w14:paraId="247C044B" w14:textId="77777777" w:rsidR="00B0129D" w:rsidRPr="00253FBB" w:rsidRDefault="00B0129D" w:rsidP="00B0129D">
      <w:pPr>
        <w:spacing w:line="276" w:lineRule="auto"/>
        <w:rPr>
          <w:lang w:val="en-GB"/>
        </w:rPr>
      </w:pPr>
      <w:r w:rsidRPr="00253FBB">
        <w:rPr>
          <w:lang w:val="en-GB"/>
        </w:rPr>
        <w:t>It stands for Numerical Python</w:t>
      </w:r>
      <w:r w:rsidRPr="00253FBB">
        <w:rPr>
          <w:rStyle w:val="Znakapoznpodarou"/>
          <w:lang w:val="en-GB"/>
        </w:rPr>
        <w:footnoteReference w:id="20"/>
      </w:r>
      <w:r w:rsidRPr="00253FBB">
        <w:rPr>
          <w:lang w:val="en-GB"/>
        </w:rPr>
        <w:t>. It focuses mostly on defining data structures and functions to efficiently work with large collections of objects, called arrays. Because most of its functionality is written in C language, it usually performs operations with numbers much more quickly than native Python.</w:t>
      </w:r>
    </w:p>
    <w:p w14:paraId="44BD76C8" w14:textId="77777777" w:rsidR="00B0129D" w:rsidRPr="00253FBB" w:rsidRDefault="00B0129D" w:rsidP="00B0129D">
      <w:pPr>
        <w:pStyle w:val="Nadpis4"/>
        <w:spacing w:line="276" w:lineRule="auto"/>
      </w:pPr>
      <w:r w:rsidRPr="00253FBB">
        <w:lastRenderedPageBreak/>
        <w:t>Scipy</w:t>
      </w:r>
    </w:p>
    <w:p w14:paraId="33829FB6" w14:textId="77777777" w:rsidR="00B0129D" w:rsidRPr="00253FBB" w:rsidRDefault="00B0129D" w:rsidP="00B0129D">
      <w:pPr>
        <w:spacing w:line="276" w:lineRule="auto"/>
        <w:rPr>
          <w:lang w:val="en-GB"/>
        </w:rPr>
      </w:pPr>
      <w:r w:rsidRPr="00253FBB">
        <w:rPr>
          <w:lang w:val="en-GB"/>
        </w:rPr>
        <w:t>It stands for Scientific Python</w:t>
      </w:r>
      <w:r w:rsidRPr="00253FBB">
        <w:rPr>
          <w:rStyle w:val="Znakapoznpodarou"/>
          <w:lang w:val="en-GB"/>
        </w:rPr>
        <w:footnoteReference w:id="21"/>
      </w:r>
      <w:r w:rsidRPr="00253FBB">
        <w:rPr>
          <w:lang w:val="en-GB"/>
        </w:rPr>
        <w:t>. It provides a lot of tools for mathematics, science and engineering applications of programming. It is dependent on numpy, as it internally works with its arrays. Examples of use-cases include integration, statistics or signal processing.</w:t>
      </w:r>
    </w:p>
    <w:p w14:paraId="3535E6C7" w14:textId="77777777" w:rsidR="00B0129D" w:rsidRPr="00253FBB" w:rsidRDefault="00B0129D" w:rsidP="00B0129D">
      <w:pPr>
        <w:spacing w:line="276" w:lineRule="auto"/>
        <w:rPr>
          <w:lang w:val="en-GB"/>
        </w:rPr>
      </w:pPr>
      <w:r w:rsidRPr="00253FBB">
        <w:rPr>
          <w:lang w:val="en-GB"/>
        </w:rPr>
        <w:t>In our case, Scipy had to be downgraded from the current version 1.3.3 to version 1.2.1 to overcome problems with compatibility</w:t>
      </w:r>
      <w:r w:rsidRPr="00253FBB">
        <w:rPr>
          <w:rStyle w:val="Znakapoznpodarou"/>
          <w:lang w:val="en-GB"/>
        </w:rPr>
        <w:footnoteReference w:id="22"/>
      </w:r>
      <w:r w:rsidRPr="00253FBB">
        <w:rPr>
          <w:lang w:val="en-GB"/>
        </w:rPr>
        <w:t>.</w:t>
      </w:r>
    </w:p>
    <w:p w14:paraId="6FE33C14" w14:textId="77777777" w:rsidR="00B0129D" w:rsidRPr="00253FBB" w:rsidRDefault="00B0129D" w:rsidP="00B0129D">
      <w:pPr>
        <w:pStyle w:val="Nadpis4"/>
        <w:spacing w:line="276" w:lineRule="auto"/>
      </w:pPr>
      <w:r w:rsidRPr="00253FBB">
        <w:t>PyQt5</w:t>
      </w:r>
    </w:p>
    <w:p w14:paraId="7B84B8A8" w14:textId="6C328BE5" w:rsidR="00B0129D" w:rsidRPr="00253FBB" w:rsidRDefault="00B0129D" w:rsidP="00B0129D">
      <w:pPr>
        <w:spacing w:line="276" w:lineRule="auto"/>
        <w:rPr>
          <w:lang w:val="en-GB"/>
        </w:rPr>
      </w:pPr>
      <w:r w:rsidRPr="00253FBB">
        <w:rPr>
          <w:lang w:val="en-GB"/>
        </w:rPr>
        <w:t>It was already described well in the part about the GUI choice.</w:t>
      </w:r>
    </w:p>
    <w:p w14:paraId="18543BBA" w14:textId="25758D7C" w:rsidR="00933504" w:rsidRPr="00253FBB" w:rsidRDefault="00264037" w:rsidP="00B0129D">
      <w:pPr>
        <w:spacing w:line="276" w:lineRule="auto"/>
        <w:rPr>
          <w:lang w:val="en-GB"/>
        </w:rPr>
      </w:pPr>
      <w:r w:rsidRPr="00253FBB">
        <w:rPr>
          <w:lang w:val="en-GB"/>
        </w:rPr>
        <w:br w:type="page"/>
      </w:r>
    </w:p>
    <w:p w14:paraId="24B378AB" w14:textId="7027DA06" w:rsidR="007C48BF" w:rsidRPr="00253FBB" w:rsidRDefault="00C726A1" w:rsidP="00E7629B">
      <w:pPr>
        <w:pStyle w:val="Nadpis1"/>
        <w:spacing w:line="276" w:lineRule="auto"/>
      </w:pPr>
      <w:bookmarkStart w:id="81" w:name="_Toc41846394"/>
      <w:r w:rsidRPr="00253FBB">
        <w:lastRenderedPageBreak/>
        <w:t>Software</w:t>
      </w:r>
      <w:r w:rsidR="008B0158" w:rsidRPr="00253FBB">
        <w:t xml:space="preserve"> results and conclusion</w:t>
      </w:r>
      <w:r w:rsidR="00703809" w:rsidRPr="00253FBB">
        <w:t>s</w:t>
      </w:r>
      <w:bookmarkEnd w:id="81"/>
    </w:p>
    <w:p w14:paraId="5EE34CB0" w14:textId="509649AA" w:rsidR="009372A8" w:rsidRPr="00253FBB" w:rsidRDefault="009372A8" w:rsidP="009372A8">
      <w:pPr>
        <w:rPr>
          <w:lang w:val="en-GB"/>
        </w:rPr>
      </w:pPr>
      <w:r w:rsidRPr="00253FBB">
        <w:rPr>
          <w:lang w:val="en-GB"/>
        </w:rPr>
        <w:t>This chapter presents the final piece of software, includes a manual for its use, and discusses interesting pieces of development.</w:t>
      </w:r>
    </w:p>
    <w:p w14:paraId="3DD8AAC0" w14:textId="10BAB20E" w:rsidR="00E46003" w:rsidRPr="00253FBB" w:rsidRDefault="008B0158" w:rsidP="00E46003">
      <w:pPr>
        <w:pStyle w:val="Nadpis2"/>
        <w:spacing w:line="276" w:lineRule="auto"/>
        <w:rPr>
          <w:lang w:val="en-GB"/>
        </w:rPr>
      </w:pPr>
      <w:bookmarkStart w:id="82" w:name="_Toc41846395"/>
      <w:r w:rsidRPr="00253FBB">
        <w:rPr>
          <w:lang w:val="en-GB"/>
        </w:rPr>
        <w:t>The basic flow of the software</w:t>
      </w:r>
      <w:bookmarkEnd w:id="82"/>
    </w:p>
    <w:p w14:paraId="0458766D" w14:textId="2085B39B" w:rsidR="00B46DC7" w:rsidRPr="00253FBB" w:rsidRDefault="009172A7" w:rsidP="00E7629B">
      <w:pPr>
        <w:spacing w:after="0" w:line="276" w:lineRule="auto"/>
        <w:rPr>
          <w:lang w:val="en-GB"/>
        </w:rPr>
      </w:pPr>
      <w:r w:rsidRPr="00253FBB">
        <w:rPr>
          <w:lang w:val="en-GB"/>
        </w:rPr>
        <w:t xml:space="preserve">When </w:t>
      </w:r>
      <w:r w:rsidR="002F1FBD" w:rsidRPr="00253FBB">
        <w:rPr>
          <w:lang w:val="en-GB"/>
        </w:rPr>
        <w:t xml:space="preserve">the </w:t>
      </w:r>
      <w:r w:rsidRPr="00253FBB">
        <w:rPr>
          <w:lang w:val="en-GB"/>
        </w:rPr>
        <w:t xml:space="preserve">user </w:t>
      </w:r>
      <w:r w:rsidR="00C4183F" w:rsidRPr="00253FBB">
        <w:rPr>
          <w:lang w:val="en-GB"/>
        </w:rPr>
        <w:t>chooses</w:t>
      </w:r>
      <w:r w:rsidRPr="00253FBB">
        <w:rPr>
          <w:lang w:val="en-GB"/>
        </w:rPr>
        <w:t xml:space="preserve"> all the desired parameters at the left side</w:t>
      </w:r>
      <w:r w:rsidR="007C34A8" w:rsidRPr="00253FBB">
        <w:rPr>
          <w:lang w:val="en-GB"/>
        </w:rPr>
        <w:t xml:space="preserve"> of the GUI</w:t>
      </w:r>
      <w:r w:rsidR="00C4183F" w:rsidRPr="00253FBB">
        <w:rPr>
          <w:lang w:val="en-GB"/>
        </w:rPr>
        <w:t xml:space="preserve"> and clicks RUN button, </w:t>
      </w:r>
      <w:r w:rsidR="008A1E7F" w:rsidRPr="00253FBB">
        <w:rPr>
          <w:lang w:val="en-GB"/>
        </w:rPr>
        <w:t xml:space="preserve">the </w:t>
      </w:r>
      <w:r w:rsidR="00C4183F" w:rsidRPr="00253FBB">
        <w:rPr>
          <w:lang w:val="en-GB"/>
        </w:rPr>
        <w:t>following happens:</w:t>
      </w:r>
    </w:p>
    <w:p w14:paraId="50C3E354" w14:textId="2C9542E2" w:rsidR="0084116E" w:rsidRPr="00253FBB" w:rsidRDefault="0084116E" w:rsidP="00E7629B">
      <w:pPr>
        <w:pStyle w:val="Odstavecseseznamem"/>
        <w:numPr>
          <w:ilvl w:val="0"/>
          <w:numId w:val="1"/>
        </w:numPr>
        <w:spacing w:after="0" w:line="276" w:lineRule="auto"/>
        <w:rPr>
          <w:lang w:val="en-GB"/>
        </w:rPr>
      </w:pPr>
      <w:r w:rsidRPr="00253FBB">
        <w:rPr>
          <w:lang w:val="en-GB"/>
        </w:rPr>
        <w:t xml:space="preserve">The internal state of the application will be changed to </w:t>
      </w:r>
      <w:r w:rsidR="002F1FBD" w:rsidRPr="00253FBB">
        <w:rPr>
          <w:lang w:val="en-GB"/>
        </w:rPr>
        <w:t xml:space="preserve">a </w:t>
      </w:r>
      <w:r w:rsidRPr="00253FBB">
        <w:rPr>
          <w:lang w:val="en-GB"/>
        </w:rPr>
        <w:t>running state</w:t>
      </w:r>
      <w:r w:rsidR="003771FA" w:rsidRPr="00253FBB">
        <w:rPr>
          <w:lang w:val="en-GB"/>
        </w:rPr>
        <w:t>.</w:t>
      </w:r>
    </w:p>
    <w:p w14:paraId="05F4DC0B" w14:textId="77777777" w:rsidR="00185979" w:rsidRPr="00253FBB" w:rsidRDefault="00185979" w:rsidP="00E7629B">
      <w:pPr>
        <w:pStyle w:val="Odstavecseseznamem"/>
        <w:numPr>
          <w:ilvl w:val="0"/>
          <w:numId w:val="1"/>
        </w:numPr>
        <w:spacing w:line="276" w:lineRule="auto"/>
        <w:rPr>
          <w:lang w:val="en-GB"/>
        </w:rPr>
      </w:pPr>
      <w:r w:rsidRPr="00253FBB">
        <w:rPr>
          <w:lang w:val="en-GB"/>
        </w:rPr>
        <w:t>All internal variables will be put to their initial values before simulation (e.g. the ones tracking the simulation time)</w:t>
      </w:r>
      <w:r w:rsidR="003771FA" w:rsidRPr="00253FBB">
        <w:rPr>
          <w:lang w:val="en-GB"/>
        </w:rPr>
        <w:t>.</w:t>
      </w:r>
    </w:p>
    <w:p w14:paraId="1DAA5343" w14:textId="5A41479A" w:rsidR="0084116E" w:rsidRPr="00253FBB" w:rsidRDefault="002F1FBD" w:rsidP="00E7629B">
      <w:pPr>
        <w:pStyle w:val="Odstavecseseznamem"/>
        <w:numPr>
          <w:ilvl w:val="0"/>
          <w:numId w:val="1"/>
        </w:numPr>
        <w:spacing w:line="276" w:lineRule="auto"/>
        <w:rPr>
          <w:lang w:val="en-GB"/>
        </w:rPr>
      </w:pPr>
      <w:r w:rsidRPr="00253FBB">
        <w:rPr>
          <w:lang w:val="en-GB"/>
        </w:rPr>
        <w:t>The p</w:t>
      </w:r>
      <w:r w:rsidR="000879FC" w:rsidRPr="00253FBB">
        <w:rPr>
          <w:lang w:val="en-GB"/>
        </w:rPr>
        <w:t>hysical</w:t>
      </w:r>
      <w:r w:rsidR="00E51326" w:rsidRPr="00253FBB">
        <w:rPr>
          <w:lang w:val="en-GB"/>
        </w:rPr>
        <w:t xml:space="preserve"> </w:t>
      </w:r>
      <w:r w:rsidR="00AC5ED7" w:rsidRPr="00253FBB">
        <w:rPr>
          <w:lang w:val="en-GB"/>
        </w:rPr>
        <w:t>properties of the chosen material</w:t>
      </w:r>
      <w:r w:rsidR="000879FC" w:rsidRPr="00253FBB">
        <w:rPr>
          <w:lang w:val="en-GB"/>
        </w:rPr>
        <w:t xml:space="preserve"> will be determined</w:t>
      </w:r>
      <w:r w:rsidR="003771FA" w:rsidRPr="00253FBB">
        <w:rPr>
          <w:lang w:val="en-GB"/>
        </w:rPr>
        <w:t>.</w:t>
      </w:r>
    </w:p>
    <w:p w14:paraId="2A48ECD6" w14:textId="77777777" w:rsidR="000879FC" w:rsidRPr="00253FBB" w:rsidRDefault="0084116E" w:rsidP="00E7629B">
      <w:pPr>
        <w:pStyle w:val="Odstavecseseznamem"/>
        <w:numPr>
          <w:ilvl w:val="0"/>
          <w:numId w:val="1"/>
        </w:numPr>
        <w:spacing w:line="276" w:lineRule="auto"/>
        <w:rPr>
          <w:lang w:val="en-GB"/>
        </w:rPr>
      </w:pPr>
      <w:r w:rsidRPr="00253FBB">
        <w:rPr>
          <w:lang w:val="en-GB"/>
        </w:rPr>
        <w:t xml:space="preserve">All the </w:t>
      </w:r>
      <w:r w:rsidR="00AC5ED7" w:rsidRPr="00253FBB">
        <w:rPr>
          <w:lang w:val="en-GB"/>
        </w:rPr>
        <w:t xml:space="preserve">number </w:t>
      </w:r>
      <w:r w:rsidRPr="00253FBB">
        <w:rPr>
          <w:lang w:val="en-GB"/>
        </w:rPr>
        <w:t>parameters will be extracted</w:t>
      </w:r>
      <w:r w:rsidR="00185979" w:rsidRPr="00253FBB">
        <w:rPr>
          <w:lang w:val="en-GB"/>
        </w:rPr>
        <w:t xml:space="preserve"> and parsed to comply with defined structure (e.g. number of elements must be a positive </w:t>
      </w:r>
      <w:r w:rsidR="00E51326" w:rsidRPr="00253FBB">
        <w:rPr>
          <w:lang w:val="en-GB"/>
        </w:rPr>
        <w:t>whole number</w:t>
      </w:r>
      <w:r w:rsidR="00185979" w:rsidRPr="00253FBB">
        <w:rPr>
          <w:lang w:val="en-GB"/>
        </w:rPr>
        <w:t>)</w:t>
      </w:r>
      <w:r w:rsidR="003771FA" w:rsidRPr="00253FBB">
        <w:rPr>
          <w:lang w:val="en-GB"/>
        </w:rPr>
        <w:t>.</w:t>
      </w:r>
    </w:p>
    <w:p w14:paraId="3E5BC446" w14:textId="5D309664" w:rsidR="000879FC" w:rsidRPr="00253FBB" w:rsidRDefault="000879FC" w:rsidP="00E7629B">
      <w:pPr>
        <w:pStyle w:val="Odstavecseseznamem"/>
        <w:numPr>
          <w:ilvl w:val="0"/>
          <w:numId w:val="1"/>
        </w:numPr>
        <w:spacing w:line="276" w:lineRule="auto"/>
        <w:rPr>
          <w:lang w:val="en-GB"/>
        </w:rPr>
      </w:pPr>
      <w:r w:rsidRPr="00253FBB">
        <w:rPr>
          <w:lang w:val="en-GB"/>
        </w:rPr>
        <w:t>References to both plots</w:t>
      </w:r>
      <w:r w:rsidR="003815C0" w:rsidRPr="00253FBB">
        <w:rPr>
          <w:lang w:val="en-GB"/>
        </w:rPr>
        <w:t xml:space="preserve"> and</w:t>
      </w:r>
      <w:r w:rsidRPr="00253FBB">
        <w:rPr>
          <w:lang w:val="en-GB"/>
        </w:rPr>
        <w:t xml:space="preserve"> the shared queue (communication channel) will be bundled together with all the </w:t>
      </w:r>
      <w:r w:rsidR="003815C0" w:rsidRPr="00253FBB">
        <w:rPr>
          <w:lang w:val="en-GB"/>
        </w:rPr>
        <w:t>parameters in one big object</w:t>
      </w:r>
      <w:r w:rsidR="003771FA" w:rsidRPr="00253FBB">
        <w:rPr>
          <w:lang w:val="en-GB"/>
        </w:rPr>
        <w:t>.</w:t>
      </w:r>
    </w:p>
    <w:p w14:paraId="61858160" w14:textId="1564C9DF" w:rsidR="003815C0" w:rsidRPr="00253FBB" w:rsidRDefault="00407B90" w:rsidP="00E7629B">
      <w:pPr>
        <w:pStyle w:val="Odstavecseseznamem"/>
        <w:numPr>
          <w:ilvl w:val="0"/>
          <w:numId w:val="1"/>
        </w:numPr>
        <w:spacing w:line="276" w:lineRule="auto"/>
        <w:rPr>
          <w:lang w:val="en-GB"/>
        </w:rPr>
      </w:pPr>
      <w:r w:rsidRPr="00253FBB">
        <w:rPr>
          <w:lang w:val="en-GB"/>
        </w:rPr>
        <w:t>Simulation thread</w:t>
      </w:r>
      <w:r w:rsidR="003815C0" w:rsidRPr="00253FBB">
        <w:rPr>
          <w:lang w:val="en-GB"/>
        </w:rPr>
        <w:t xml:space="preserve"> will be initiated – the function to perform will be determined according to the type of algorithm (classical or inverse) chosen by </w:t>
      </w:r>
      <w:r w:rsidR="002F1FBD" w:rsidRPr="00253FBB">
        <w:rPr>
          <w:lang w:val="en-GB"/>
        </w:rPr>
        <w:t xml:space="preserve">the </w:t>
      </w:r>
      <w:r w:rsidR="003815C0" w:rsidRPr="00253FBB">
        <w:rPr>
          <w:lang w:val="en-GB"/>
        </w:rPr>
        <w:t>user</w:t>
      </w:r>
      <w:r w:rsidR="003771FA" w:rsidRPr="00253FBB">
        <w:rPr>
          <w:lang w:val="en-GB"/>
        </w:rPr>
        <w:t>. The big object created above will be inputted as an argument to this function.</w:t>
      </w:r>
    </w:p>
    <w:p w14:paraId="59C138CF" w14:textId="56A12B34" w:rsidR="006E0C1F" w:rsidRPr="00253FBB" w:rsidRDefault="003771FA" w:rsidP="00E7629B">
      <w:pPr>
        <w:pStyle w:val="Odstavecseseznamem"/>
        <w:numPr>
          <w:ilvl w:val="0"/>
          <w:numId w:val="1"/>
        </w:numPr>
        <w:spacing w:line="276" w:lineRule="auto"/>
        <w:rPr>
          <w:lang w:val="en-GB"/>
        </w:rPr>
      </w:pPr>
      <w:r w:rsidRPr="00253FBB">
        <w:rPr>
          <w:lang w:val="en-GB"/>
        </w:rPr>
        <w:t>Further communication channels with the simulation thread will be set up</w:t>
      </w:r>
      <w:r w:rsidR="00407B90" w:rsidRPr="00253FBB">
        <w:rPr>
          <w:lang w:val="en-GB"/>
        </w:rPr>
        <w:t xml:space="preserve"> so that GUI can receive updates from the simulation thread</w:t>
      </w:r>
      <w:r w:rsidRPr="00253FBB">
        <w:rPr>
          <w:lang w:val="en-GB"/>
        </w:rPr>
        <w:t>.</w:t>
      </w:r>
    </w:p>
    <w:p w14:paraId="64AD3D7B" w14:textId="75862259" w:rsidR="00407B90" w:rsidRPr="00253FBB" w:rsidRDefault="00407B90" w:rsidP="00E7629B">
      <w:pPr>
        <w:pStyle w:val="Odstavecseseznamem"/>
        <w:numPr>
          <w:ilvl w:val="0"/>
          <w:numId w:val="1"/>
        </w:numPr>
        <w:spacing w:line="276" w:lineRule="auto"/>
        <w:rPr>
          <w:lang w:val="en-GB"/>
        </w:rPr>
      </w:pPr>
      <w:r w:rsidRPr="00253FBB">
        <w:rPr>
          <w:lang w:val="en-GB"/>
        </w:rPr>
        <w:t>The thread will be started, and the simulation begins.</w:t>
      </w:r>
    </w:p>
    <w:p w14:paraId="35E098DC" w14:textId="6B415F1A" w:rsidR="00206BB9" w:rsidRPr="00253FBB" w:rsidRDefault="00206BB9" w:rsidP="00E7629B">
      <w:pPr>
        <w:pStyle w:val="Odstavecseseznamem"/>
        <w:numPr>
          <w:ilvl w:val="0"/>
          <w:numId w:val="1"/>
        </w:numPr>
        <w:spacing w:line="276" w:lineRule="auto"/>
        <w:rPr>
          <w:lang w:val="en-GB"/>
        </w:rPr>
      </w:pPr>
      <w:r w:rsidRPr="00253FBB">
        <w:rPr>
          <w:lang w:val="en-GB"/>
        </w:rPr>
        <w:t>During the simulation</w:t>
      </w:r>
      <w:r w:rsidR="00A11257" w:rsidRPr="00253FBB">
        <w:rPr>
          <w:lang w:val="en-GB"/>
        </w:rPr>
        <w:t>,</w:t>
      </w:r>
      <w:r w:rsidRPr="00253FBB">
        <w:rPr>
          <w:lang w:val="en-GB"/>
        </w:rPr>
        <w:t xml:space="preserve"> the calculating thread is updating the graphs in the GUI, according to the inputted frequency of updates</w:t>
      </w:r>
      <w:r w:rsidR="0096168C" w:rsidRPr="00253FBB">
        <w:rPr>
          <w:lang w:val="en-GB"/>
        </w:rPr>
        <w:t>.</w:t>
      </w:r>
      <w:r w:rsidR="005C14F5" w:rsidRPr="00253FBB">
        <w:rPr>
          <w:lang w:val="en-GB"/>
        </w:rPr>
        <w:t xml:space="preserve"> Simulation time is also being incremented in GUI while the simulation is running.</w:t>
      </w:r>
      <w:r w:rsidR="0049365B" w:rsidRPr="00253FBB">
        <w:rPr>
          <w:lang w:val="en-GB"/>
        </w:rPr>
        <w:t xml:space="preserve"> Pause and Stop buttons are active and are performing appropriate actions on the simulation.</w:t>
      </w:r>
    </w:p>
    <w:p w14:paraId="04049C33" w14:textId="254B1D07" w:rsidR="005C14F5" w:rsidRPr="00253FBB" w:rsidRDefault="005C14F5" w:rsidP="00E7629B">
      <w:pPr>
        <w:pStyle w:val="Odstavecseseznamem"/>
        <w:numPr>
          <w:ilvl w:val="0"/>
          <w:numId w:val="1"/>
        </w:numPr>
        <w:spacing w:line="276" w:lineRule="auto"/>
        <w:rPr>
          <w:lang w:val="en-GB"/>
        </w:rPr>
      </w:pPr>
      <w:r w:rsidRPr="00253FBB">
        <w:rPr>
          <w:lang w:val="en-GB"/>
        </w:rPr>
        <w:t>After the simulation finishes, it sends back the error margin of the simulation, and the internal state in GUI will be reflected.</w:t>
      </w:r>
    </w:p>
    <w:p w14:paraId="4DA55C20" w14:textId="4D1C55B5" w:rsidR="005C14F5" w:rsidRPr="00253FBB" w:rsidRDefault="005C14F5" w:rsidP="00E7629B">
      <w:pPr>
        <w:pStyle w:val="Odstavecseseznamem"/>
        <w:numPr>
          <w:ilvl w:val="0"/>
          <w:numId w:val="1"/>
        </w:numPr>
        <w:spacing w:line="276" w:lineRule="auto"/>
        <w:rPr>
          <w:lang w:val="en-GB"/>
        </w:rPr>
      </w:pPr>
      <w:r w:rsidRPr="00253FBB">
        <w:rPr>
          <w:lang w:val="en-GB"/>
        </w:rPr>
        <w:t xml:space="preserve">In </w:t>
      </w:r>
      <w:r w:rsidR="00A11257" w:rsidRPr="00253FBB">
        <w:rPr>
          <w:lang w:val="en-GB"/>
        </w:rPr>
        <w:t xml:space="preserve">the </w:t>
      </w:r>
      <w:r w:rsidRPr="00253FBB">
        <w:rPr>
          <w:lang w:val="en-GB"/>
        </w:rPr>
        <w:t xml:space="preserve">case of </w:t>
      </w:r>
      <w:r w:rsidR="00A11257" w:rsidRPr="00253FBB">
        <w:rPr>
          <w:lang w:val="en-GB"/>
        </w:rPr>
        <w:t xml:space="preserve">the </w:t>
      </w:r>
      <w:r w:rsidRPr="00253FBB">
        <w:rPr>
          <w:lang w:val="en-GB"/>
        </w:rPr>
        <w:t>inverse simulation the smoothing options will show up, that can influence the final result.</w:t>
      </w:r>
    </w:p>
    <w:p w14:paraId="275BDFBA" w14:textId="5310EB9A" w:rsidR="00F92FCA" w:rsidRPr="00253FBB" w:rsidRDefault="00F92FCA" w:rsidP="00E7629B">
      <w:pPr>
        <w:pStyle w:val="Odstavecseseznamem"/>
        <w:numPr>
          <w:ilvl w:val="0"/>
          <w:numId w:val="1"/>
        </w:numPr>
        <w:spacing w:line="276" w:lineRule="auto"/>
        <w:rPr>
          <w:lang w:val="en-GB"/>
        </w:rPr>
      </w:pPr>
      <w:r w:rsidRPr="00253FBB">
        <w:rPr>
          <w:lang w:val="en-GB"/>
        </w:rPr>
        <w:t xml:space="preserve">When specified by the user, </w:t>
      </w:r>
      <w:r w:rsidR="00A11257" w:rsidRPr="00253FBB">
        <w:rPr>
          <w:lang w:val="en-GB"/>
        </w:rPr>
        <w:t xml:space="preserve">the </w:t>
      </w:r>
      <w:r w:rsidRPr="00253FBB">
        <w:rPr>
          <w:lang w:val="en-GB"/>
        </w:rPr>
        <w:t xml:space="preserve">results of the simulation can be saved in a data file </w:t>
      </w:r>
      <w:r w:rsidR="0038111F" w:rsidRPr="00253FBB">
        <w:rPr>
          <w:lang w:val="en-GB"/>
        </w:rPr>
        <w:t>and</w:t>
      </w:r>
      <w:r w:rsidRPr="00253FBB">
        <w:rPr>
          <w:lang w:val="en-GB"/>
        </w:rPr>
        <w:t xml:space="preserve"> as a picture.</w:t>
      </w:r>
    </w:p>
    <w:p w14:paraId="52E30BA1" w14:textId="77777777" w:rsidR="00C07C4E" w:rsidRPr="00253FBB" w:rsidRDefault="00C07C4E" w:rsidP="00E7629B">
      <w:pPr>
        <w:pStyle w:val="Odstavecseseznamem"/>
        <w:spacing w:line="276" w:lineRule="auto"/>
        <w:rPr>
          <w:lang w:val="en-GB"/>
        </w:rPr>
      </w:pPr>
    </w:p>
    <w:p w14:paraId="2DD1AC26" w14:textId="77777777" w:rsidR="008B0158" w:rsidRPr="00253FBB" w:rsidRDefault="008B0158" w:rsidP="00E7629B">
      <w:pPr>
        <w:pStyle w:val="Nadpis2"/>
        <w:spacing w:line="276" w:lineRule="auto"/>
        <w:rPr>
          <w:lang w:val="en-GB"/>
        </w:rPr>
      </w:pPr>
      <w:bookmarkStart w:id="83" w:name="_Toc41846396"/>
      <w:r w:rsidRPr="00253FBB">
        <w:rPr>
          <w:lang w:val="en-GB"/>
        </w:rPr>
        <w:t>User guide for the software</w:t>
      </w:r>
      <w:bookmarkEnd w:id="83"/>
    </w:p>
    <w:p w14:paraId="5FC605FE" w14:textId="579BFD8F" w:rsidR="008B0158" w:rsidRPr="00253FBB" w:rsidRDefault="008B0158" w:rsidP="00E7629B">
      <w:pPr>
        <w:spacing w:line="276" w:lineRule="auto"/>
        <w:rPr>
          <w:lang w:val="en-GB"/>
        </w:rPr>
      </w:pPr>
      <w:r w:rsidRPr="00253FBB">
        <w:rPr>
          <w:lang w:val="en-GB"/>
        </w:rPr>
        <w:t>This chapter is describing the necessary information users need to know in order to use the software as intended and to avoid possible confusions.</w:t>
      </w:r>
    </w:p>
    <w:p w14:paraId="4AE0D975" w14:textId="77777777" w:rsidR="008B0158" w:rsidRPr="00253FBB" w:rsidRDefault="008B0158" w:rsidP="00E7629B">
      <w:pPr>
        <w:pStyle w:val="Nadpis4"/>
        <w:spacing w:line="276" w:lineRule="auto"/>
      </w:pPr>
      <w:r w:rsidRPr="00253FBB">
        <w:t>Before launching the program</w:t>
      </w:r>
    </w:p>
    <w:p w14:paraId="2F0344D5" w14:textId="77777777" w:rsidR="008B0158" w:rsidRPr="00253FBB" w:rsidRDefault="008B0158" w:rsidP="00E7629B">
      <w:pPr>
        <w:spacing w:line="276" w:lineRule="auto"/>
        <w:rPr>
          <w:lang w:val="en-GB"/>
        </w:rPr>
      </w:pPr>
      <w:r w:rsidRPr="00253FBB">
        <w:rPr>
          <w:lang w:val="en-GB"/>
        </w:rPr>
        <w:t>CSV file with data from the experiment must be prepared.</w:t>
      </w:r>
    </w:p>
    <w:p w14:paraId="2B74655D" w14:textId="77777777" w:rsidR="008B0158" w:rsidRPr="00253FBB" w:rsidRDefault="008B0158" w:rsidP="00E7629B">
      <w:pPr>
        <w:spacing w:line="276" w:lineRule="auto"/>
        <w:rPr>
          <w:lang w:val="en-GB"/>
        </w:rPr>
      </w:pPr>
      <w:r w:rsidRPr="00253FBB">
        <w:rPr>
          <w:lang w:val="en-GB"/>
        </w:rPr>
        <w:t>The first line is reserved for the header, which is describing the columns in the file. These columns must have a defined name, for the specific data to be recognized (what is time, what is temperature, etc.).</w:t>
      </w:r>
    </w:p>
    <w:p w14:paraId="2B616D4A" w14:textId="42513A6F" w:rsidR="008B0158" w:rsidRPr="00253FBB" w:rsidRDefault="008B0158" w:rsidP="00E7629B">
      <w:pPr>
        <w:spacing w:line="276" w:lineRule="auto"/>
        <w:rPr>
          <w:lang w:val="en-GB"/>
        </w:rPr>
      </w:pPr>
      <w:r w:rsidRPr="00253FBB">
        <w:rPr>
          <w:lang w:val="en-GB"/>
        </w:rPr>
        <w:lastRenderedPageBreak/>
        <w:t xml:space="preserve">The naming convention, together with </w:t>
      </w:r>
      <w:r w:rsidR="00C94ADD" w:rsidRPr="00253FBB">
        <w:rPr>
          <w:lang w:val="en-GB"/>
        </w:rPr>
        <w:t xml:space="preserve">a </w:t>
      </w:r>
      <w:r w:rsidRPr="00253FBB">
        <w:rPr>
          <w:lang w:val="en-GB"/>
        </w:rPr>
        <w:t xml:space="preserve">description of that data, can be seen in the table below, </w:t>
      </w:r>
      <w:r w:rsidR="0060232B" w:rsidRPr="00253FBB">
        <w:rPr>
          <w:lang w:val="en-GB"/>
        </w:rPr>
        <w:t xml:space="preserve">and </w:t>
      </w:r>
      <w:r w:rsidRPr="00253FBB">
        <w:rPr>
          <w:lang w:val="en-GB"/>
        </w:rPr>
        <w:t>an example of a real data is given in the picture</w:t>
      </w:r>
      <w:r w:rsidR="0060232B" w:rsidRPr="00253FBB">
        <w:rPr>
          <w:lang w:val="en-GB"/>
        </w:rPr>
        <w:t xml:space="preserve"> below</w:t>
      </w:r>
      <w:r w:rsidRPr="00253FBB">
        <w:rPr>
          <w:lang w:val="en-GB"/>
        </w:rPr>
        <w:t>.</w:t>
      </w:r>
    </w:p>
    <w:p w14:paraId="53AA74D1" w14:textId="696CF436" w:rsidR="008B0158" w:rsidRPr="00934675" w:rsidRDefault="008B0158" w:rsidP="00E7629B">
      <w:pPr>
        <w:pStyle w:val="Titulek"/>
        <w:keepNext/>
        <w:spacing w:line="276" w:lineRule="auto"/>
        <w:rPr>
          <w:rStyle w:val="Zdraznn"/>
        </w:rPr>
      </w:pPr>
      <w:r w:rsidRPr="00934675">
        <w:rPr>
          <w:rStyle w:val="Zdraznn"/>
        </w:rPr>
        <w:t xml:space="preserve">Table </w:t>
      </w:r>
      <w:r w:rsidR="00BA0A16" w:rsidRPr="00934675">
        <w:rPr>
          <w:rStyle w:val="Zdraznn"/>
        </w:rPr>
        <w:fldChar w:fldCharType="begin"/>
      </w:r>
      <w:r w:rsidR="00BA0A16" w:rsidRPr="00934675">
        <w:rPr>
          <w:rStyle w:val="Zdraznn"/>
        </w:rPr>
        <w:instrText xml:space="preserve"> SEQ Table \* ARABIC </w:instrText>
      </w:r>
      <w:r w:rsidR="00BA0A16" w:rsidRPr="00934675">
        <w:rPr>
          <w:rStyle w:val="Zdraznn"/>
        </w:rPr>
        <w:fldChar w:fldCharType="separate"/>
      </w:r>
      <w:r w:rsidR="002D46A1">
        <w:rPr>
          <w:rStyle w:val="Zdraznn"/>
          <w:noProof/>
        </w:rPr>
        <w:t>1</w:t>
      </w:r>
      <w:r w:rsidR="00BA0A16" w:rsidRPr="00934675">
        <w:rPr>
          <w:rStyle w:val="Zdraznn"/>
        </w:rPr>
        <w:fldChar w:fldCharType="end"/>
      </w:r>
      <w:r w:rsidRPr="00934675">
        <w:rPr>
          <w:rStyle w:val="Zdraznn"/>
        </w:rPr>
        <w:t xml:space="preserve">   </w:t>
      </w:r>
      <w:r w:rsidRPr="00934675">
        <w:rPr>
          <w:rStyle w:val="Zdraznn"/>
          <w:i w:val="0"/>
          <w:iCs/>
        </w:rPr>
        <w:t>Experimental data</w:t>
      </w:r>
    </w:p>
    <w:tbl>
      <w:tblPr>
        <w:tblStyle w:val="Mkatabulky"/>
        <w:tblW w:w="0" w:type="auto"/>
        <w:tblLook w:val="04A0" w:firstRow="1" w:lastRow="0" w:firstColumn="1" w:lastColumn="0" w:noHBand="0" w:noVBand="1"/>
      </w:tblPr>
      <w:tblGrid>
        <w:gridCol w:w="1756"/>
        <w:gridCol w:w="1794"/>
        <w:gridCol w:w="1681"/>
        <w:gridCol w:w="3428"/>
      </w:tblGrid>
      <w:tr w:rsidR="008B0158" w:rsidRPr="00253FBB" w14:paraId="3CAC6661" w14:textId="77777777" w:rsidTr="002472EE">
        <w:tc>
          <w:tcPr>
            <w:tcW w:w="1795" w:type="dxa"/>
          </w:tcPr>
          <w:p w14:paraId="4D5053F6" w14:textId="77777777" w:rsidR="008B0158" w:rsidRPr="00253FBB" w:rsidRDefault="008B0158" w:rsidP="00E7629B">
            <w:pPr>
              <w:spacing w:line="276" w:lineRule="auto"/>
              <w:rPr>
                <w:b/>
                <w:lang w:val="en-GB"/>
              </w:rPr>
            </w:pPr>
            <w:r w:rsidRPr="00253FBB">
              <w:rPr>
                <w:b/>
                <w:lang w:val="en-GB"/>
              </w:rPr>
              <w:t>Value</w:t>
            </w:r>
          </w:p>
        </w:tc>
        <w:tc>
          <w:tcPr>
            <w:tcW w:w="1890" w:type="dxa"/>
          </w:tcPr>
          <w:p w14:paraId="1DB1DCA3" w14:textId="77777777" w:rsidR="008B0158" w:rsidRPr="00253FBB" w:rsidRDefault="008B0158" w:rsidP="00E7629B">
            <w:pPr>
              <w:spacing w:line="276" w:lineRule="auto"/>
              <w:rPr>
                <w:b/>
                <w:lang w:val="en-GB"/>
              </w:rPr>
            </w:pPr>
            <w:r w:rsidRPr="00253FBB">
              <w:rPr>
                <w:b/>
                <w:lang w:val="en-GB"/>
              </w:rPr>
              <w:t>Unit</w:t>
            </w:r>
          </w:p>
        </w:tc>
        <w:tc>
          <w:tcPr>
            <w:tcW w:w="1710" w:type="dxa"/>
          </w:tcPr>
          <w:p w14:paraId="4B6A0BA4" w14:textId="77777777" w:rsidR="008B0158" w:rsidRPr="00253FBB" w:rsidRDefault="008B0158" w:rsidP="00E7629B">
            <w:pPr>
              <w:spacing w:line="276" w:lineRule="auto"/>
              <w:rPr>
                <w:b/>
                <w:lang w:val="en-GB"/>
              </w:rPr>
            </w:pPr>
            <w:r w:rsidRPr="00253FBB">
              <w:rPr>
                <w:b/>
                <w:lang w:val="en-GB"/>
              </w:rPr>
              <w:t>Column name</w:t>
            </w:r>
          </w:p>
        </w:tc>
        <w:tc>
          <w:tcPr>
            <w:tcW w:w="3667" w:type="dxa"/>
          </w:tcPr>
          <w:p w14:paraId="3E4D75C9" w14:textId="77777777" w:rsidR="008B0158" w:rsidRPr="00253FBB" w:rsidRDefault="008B0158" w:rsidP="00E7629B">
            <w:pPr>
              <w:spacing w:line="276" w:lineRule="auto"/>
              <w:rPr>
                <w:b/>
                <w:lang w:val="en-GB"/>
              </w:rPr>
            </w:pPr>
            <w:r w:rsidRPr="00253FBB">
              <w:rPr>
                <w:b/>
                <w:lang w:val="en-GB"/>
              </w:rPr>
              <w:t>Description</w:t>
            </w:r>
          </w:p>
        </w:tc>
      </w:tr>
      <w:tr w:rsidR="008B0158" w:rsidRPr="00253FBB" w14:paraId="5A326200" w14:textId="77777777" w:rsidTr="002472EE">
        <w:tc>
          <w:tcPr>
            <w:tcW w:w="1795" w:type="dxa"/>
          </w:tcPr>
          <w:p w14:paraId="3CE06038" w14:textId="77777777" w:rsidR="008B0158" w:rsidRPr="00253FBB" w:rsidRDefault="008B0158" w:rsidP="00E7629B">
            <w:pPr>
              <w:spacing w:line="276" w:lineRule="auto"/>
              <w:rPr>
                <w:lang w:val="en-GB"/>
              </w:rPr>
            </w:pPr>
            <w:r w:rsidRPr="00253FBB">
              <w:rPr>
                <w:lang w:val="en-GB"/>
              </w:rPr>
              <w:t>Time</w:t>
            </w:r>
          </w:p>
        </w:tc>
        <w:tc>
          <w:tcPr>
            <w:tcW w:w="1890" w:type="dxa"/>
          </w:tcPr>
          <w:p w14:paraId="06D81B0A" w14:textId="77777777" w:rsidR="008B0158" w:rsidRPr="00253FBB" w:rsidRDefault="008B0158" w:rsidP="00E7629B">
            <w:pPr>
              <w:spacing w:line="276" w:lineRule="auto"/>
              <w:rPr>
                <w:lang w:val="en-GB"/>
              </w:rPr>
            </w:pPr>
            <w:r w:rsidRPr="00253FBB">
              <w:rPr>
                <w:lang w:val="en-GB"/>
              </w:rPr>
              <w:t>Seconds</w:t>
            </w:r>
          </w:p>
        </w:tc>
        <w:tc>
          <w:tcPr>
            <w:tcW w:w="1710" w:type="dxa"/>
          </w:tcPr>
          <w:p w14:paraId="2B92082E" w14:textId="77777777" w:rsidR="008B0158" w:rsidRPr="00253FBB" w:rsidRDefault="008B0158" w:rsidP="00E7629B">
            <w:pPr>
              <w:spacing w:line="276" w:lineRule="auto"/>
              <w:rPr>
                <w:lang w:val="en-GB"/>
              </w:rPr>
            </w:pPr>
            <w:r w:rsidRPr="00253FBB">
              <w:rPr>
                <w:lang w:val="en-GB"/>
              </w:rPr>
              <w:t>Time</w:t>
            </w:r>
          </w:p>
        </w:tc>
        <w:tc>
          <w:tcPr>
            <w:tcW w:w="3667" w:type="dxa"/>
          </w:tcPr>
          <w:p w14:paraId="1C50935F" w14:textId="413B8300" w:rsidR="008B0158" w:rsidRPr="00253FBB" w:rsidRDefault="008B0158" w:rsidP="00E7629B">
            <w:pPr>
              <w:spacing w:line="276" w:lineRule="auto"/>
              <w:rPr>
                <w:lang w:val="en-GB"/>
              </w:rPr>
            </w:pPr>
            <w:r w:rsidRPr="00253FBB">
              <w:rPr>
                <w:lang w:val="en-GB"/>
              </w:rPr>
              <w:t xml:space="preserve">Time from the beginning of </w:t>
            </w:r>
            <w:r w:rsidR="00C94ADD" w:rsidRPr="00253FBB">
              <w:rPr>
                <w:lang w:val="en-GB"/>
              </w:rPr>
              <w:t xml:space="preserve">the </w:t>
            </w:r>
            <w:r w:rsidRPr="00253FBB">
              <w:rPr>
                <w:lang w:val="en-GB"/>
              </w:rPr>
              <w:t>measurement</w:t>
            </w:r>
          </w:p>
        </w:tc>
      </w:tr>
      <w:tr w:rsidR="008B0158" w:rsidRPr="00253FBB" w14:paraId="45899458" w14:textId="77777777" w:rsidTr="002472EE">
        <w:tc>
          <w:tcPr>
            <w:tcW w:w="1795" w:type="dxa"/>
          </w:tcPr>
          <w:p w14:paraId="59E68692" w14:textId="77777777" w:rsidR="008B0158" w:rsidRPr="00253FBB" w:rsidRDefault="008B0158" w:rsidP="00E7629B">
            <w:pPr>
              <w:spacing w:line="276" w:lineRule="auto"/>
              <w:rPr>
                <w:lang w:val="en-GB"/>
              </w:rPr>
            </w:pPr>
            <w:r w:rsidRPr="00253FBB">
              <w:rPr>
                <w:lang w:val="en-GB"/>
              </w:rPr>
              <w:t>Temperature</w:t>
            </w:r>
          </w:p>
        </w:tc>
        <w:tc>
          <w:tcPr>
            <w:tcW w:w="1890" w:type="dxa"/>
          </w:tcPr>
          <w:p w14:paraId="7BC57071" w14:textId="77777777" w:rsidR="008B0158" w:rsidRPr="00253FBB" w:rsidRDefault="008B0158" w:rsidP="00E7629B">
            <w:pPr>
              <w:spacing w:line="276" w:lineRule="auto"/>
              <w:rPr>
                <w:lang w:val="en-GB"/>
              </w:rPr>
            </w:pPr>
            <w:r w:rsidRPr="00253FBB">
              <w:rPr>
                <w:lang w:val="en-GB"/>
              </w:rPr>
              <w:t>Degrees celsius</w:t>
            </w:r>
          </w:p>
        </w:tc>
        <w:tc>
          <w:tcPr>
            <w:tcW w:w="1710" w:type="dxa"/>
          </w:tcPr>
          <w:p w14:paraId="6077A459" w14:textId="77777777" w:rsidR="008B0158" w:rsidRPr="00253FBB" w:rsidRDefault="008B0158" w:rsidP="00E7629B">
            <w:pPr>
              <w:spacing w:line="276" w:lineRule="auto"/>
              <w:rPr>
                <w:lang w:val="en-GB"/>
              </w:rPr>
            </w:pPr>
            <w:r w:rsidRPr="00253FBB">
              <w:rPr>
                <w:lang w:val="en-GB"/>
              </w:rPr>
              <w:t>Temperature</w:t>
            </w:r>
          </w:p>
        </w:tc>
        <w:tc>
          <w:tcPr>
            <w:tcW w:w="3667" w:type="dxa"/>
          </w:tcPr>
          <w:p w14:paraId="68E8C990" w14:textId="77777777" w:rsidR="008B0158" w:rsidRPr="00253FBB" w:rsidRDefault="008B0158" w:rsidP="00E7629B">
            <w:pPr>
              <w:spacing w:line="276" w:lineRule="auto"/>
              <w:rPr>
                <w:lang w:val="en-GB"/>
              </w:rPr>
            </w:pPr>
            <w:r w:rsidRPr="00253FBB">
              <w:rPr>
                <w:lang w:val="en-GB"/>
              </w:rPr>
              <w:t>Temperature measured inside the body</w:t>
            </w:r>
          </w:p>
        </w:tc>
      </w:tr>
      <w:tr w:rsidR="008B0158" w:rsidRPr="00253FBB" w14:paraId="22A3FBAA" w14:textId="77777777" w:rsidTr="002472EE">
        <w:tc>
          <w:tcPr>
            <w:tcW w:w="1795" w:type="dxa"/>
          </w:tcPr>
          <w:p w14:paraId="4A0CD78C" w14:textId="77777777" w:rsidR="008B0158" w:rsidRPr="00253FBB" w:rsidRDefault="008B0158" w:rsidP="00E7629B">
            <w:pPr>
              <w:spacing w:line="276" w:lineRule="auto"/>
              <w:rPr>
                <w:lang w:val="en-GB"/>
              </w:rPr>
            </w:pPr>
            <w:r w:rsidRPr="00253FBB">
              <w:rPr>
                <w:lang w:val="en-GB"/>
              </w:rPr>
              <w:t>Heat Flux</w:t>
            </w:r>
          </w:p>
        </w:tc>
        <w:tc>
          <w:tcPr>
            <w:tcW w:w="1890" w:type="dxa"/>
          </w:tcPr>
          <w:p w14:paraId="69B5FF0E" w14:textId="77777777" w:rsidR="008B0158" w:rsidRPr="00253FBB" w:rsidRDefault="008B0158" w:rsidP="00E7629B">
            <w:pPr>
              <w:spacing w:line="276" w:lineRule="auto"/>
              <w:rPr>
                <w:lang w:val="en-GB"/>
              </w:rPr>
            </w:pPr>
            <w:r w:rsidRPr="00253FBB">
              <w:rPr>
                <w:lang w:val="en-GB"/>
              </w:rPr>
              <w:t>Watts</w:t>
            </w:r>
          </w:p>
        </w:tc>
        <w:tc>
          <w:tcPr>
            <w:tcW w:w="1710" w:type="dxa"/>
          </w:tcPr>
          <w:p w14:paraId="0606BD31" w14:textId="77777777" w:rsidR="008B0158" w:rsidRPr="00253FBB" w:rsidRDefault="008B0158" w:rsidP="00E7629B">
            <w:pPr>
              <w:spacing w:line="276" w:lineRule="auto"/>
              <w:rPr>
                <w:lang w:val="en-GB"/>
              </w:rPr>
            </w:pPr>
            <w:r w:rsidRPr="00253FBB">
              <w:rPr>
                <w:lang w:val="en-GB"/>
              </w:rPr>
              <w:t>HeatFlux</w:t>
            </w:r>
          </w:p>
        </w:tc>
        <w:tc>
          <w:tcPr>
            <w:tcW w:w="3667" w:type="dxa"/>
          </w:tcPr>
          <w:p w14:paraId="4B94B301" w14:textId="77777777" w:rsidR="008B0158" w:rsidRPr="00253FBB" w:rsidRDefault="008B0158" w:rsidP="00E7629B">
            <w:pPr>
              <w:spacing w:line="276" w:lineRule="auto"/>
              <w:rPr>
                <w:lang w:val="en-GB"/>
              </w:rPr>
            </w:pPr>
            <w:r w:rsidRPr="00253FBB">
              <w:rPr>
                <w:lang w:val="en-GB"/>
              </w:rPr>
              <w:t>Heat flux applied to the body</w:t>
            </w:r>
          </w:p>
        </w:tc>
      </w:tr>
      <w:tr w:rsidR="008B0158" w:rsidRPr="00253FBB" w14:paraId="7054908D" w14:textId="77777777" w:rsidTr="002472EE">
        <w:tc>
          <w:tcPr>
            <w:tcW w:w="1795" w:type="dxa"/>
          </w:tcPr>
          <w:p w14:paraId="07FA7B7B" w14:textId="77777777" w:rsidR="008B0158" w:rsidRPr="00253FBB" w:rsidRDefault="008B0158" w:rsidP="00E7629B">
            <w:pPr>
              <w:spacing w:line="276" w:lineRule="auto"/>
              <w:rPr>
                <w:lang w:val="en-GB"/>
              </w:rPr>
            </w:pPr>
            <w:r w:rsidRPr="00253FBB">
              <w:rPr>
                <w:lang w:val="en-GB"/>
              </w:rPr>
              <w:t>Ambient Temperature</w:t>
            </w:r>
          </w:p>
        </w:tc>
        <w:tc>
          <w:tcPr>
            <w:tcW w:w="1890" w:type="dxa"/>
          </w:tcPr>
          <w:p w14:paraId="2F5FE58B" w14:textId="77777777" w:rsidR="008B0158" w:rsidRPr="00253FBB" w:rsidRDefault="008B0158" w:rsidP="00E7629B">
            <w:pPr>
              <w:spacing w:line="276" w:lineRule="auto"/>
              <w:rPr>
                <w:lang w:val="en-GB"/>
              </w:rPr>
            </w:pPr>
            <w:r w:rsidRPr="00253FBB">
              <w:rPr>
                <w:lang w:val="en-GB"/>
              </w:rPr>
              <w:t>Degrees celsius</w:t>
            </w:r>
          </w:p>
        </w:tc>
        <w:tc>
          <w:tcPr>
            <w:tcW w:w="1710" w:type="dxa"/>
          </w:tcPr>
          <w:p w14:paraId="0CF5C065" w14:textId="77777777" w:rsidR="008B0158" w:rsidRPr="00253FBB" w:rsidRDefault="008B0158" w:rsidP="00E7629B">
            <w:pPr>
              <w:spacing w:line="276" w:lineRule="auto"/>
              <w:rPr>
                <w:lang w:val="en-GB"/>
              </w:rPr>
            </w:pPr>
            <w:r w:rsidRPr="00253FBB">
              <w:rPr>
                <w:lang w:val="en-GB"/>
              </w:rPr>
              <w:t>T_amb</w:t>
            </w:r>
          </w:p>
        </w:tc>
        <w:tc>
          <w:tcPr>
            <w:tcW w:w="3667" w:type="dxa"/>
          </w:tcPr>
          <w:p w14:paraId="4AE28D53" w14:textId="77777777" w:rsidR="008B0158" w:rsidRPr="00253FBB" w:rsidRDefault="008B0158" w:rsidP="00E7629B">
            <w:pPr>
              <w:spacing w:line="276" w:lineRule="auto"/>
              <w:rPr>
                <w:lang w:val="en-GB"/>
              </w:rPr>
            </w:pPr>
            <w:r w:rsidRPr="00253FBB">
              <w:rPr>
                <w:lang w:val="en-GB"/>
              </w:rPr>
              <w:t>Ambient Temperature in the room</w:t>
            </w:r>
          </w:p>
        </w:tc>
      </w:tr>
    </w:tbl>
    <w:p w14:paraId="773A6489" w14:textId="77777777" w:rsidR="008B0158" w:rsidRPr="00253FBB" w:rsidRDefault="008B0158" w:rsidP="00E7629B">
      <w:pPr>
        <w:spacing w:line="276" w:lineRule="auto"/>
        <w:rPr>
          <w:lang w:val="en-GB"/>
        </w:rPr>
      </w:pPr>
    </w:p>
    <w:p w14:paraId="162FCA97" w14:textId="77777777" w:rsidR="008B0158" w:rsidRPr="00253FBB" w:rsidRDefault="008B0158" w:rsidP="00E7629B">
      <w:pPr>
        <w:keepNext/>
        <w:spacing w:line="276" w:lineRule="auto"/>
        <w:rPr>
          <w:lang w:val="en-GB"/>
        </w:rPr>
      </w:pPr>
      <w:r w:rsidRPr="00253FBB">
        <w:rPr>
          <w:noProof/>
          <w:lang w:val="en-GB"/>
        </w:rPr>
        <w:drawing>
          <wp:inline distT="0" distB="0" distL="0" distR="0" wp14:anchorId="2ACD99DA" wp14:editId="2C93FA7E">
            <wp:extent cx="3324225" cy="2819400"/>
            <wp:effectExtent l="0" t="0" r="9525"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324225" cy="2819400"/>
                    </a:xfrm>
                    <a:prstGeom prst="rect">
                      <a:avLst/>
                    </a:prstGeom>
                  </pic:spPr>
                </pic:pic>
              </a:graphicData>
            </a:graphic>
          </wp:inline>
        </w:drawing>
      </w:r>
    </w:p>
    <w:p w14:paraId="427BCF35" w14:textId="219C5639" w:rsidR="008B0158" w:rsidRPr="005229D2" w:rsidRDefault="008B0158" w:rsidP="00E7629B">
      <w:pPr>
        <w:pStyle w:val="Titulek"/>
        <w:spacing w:line="276" w:lineRule="auto"/>
        <w:rPr>
          <w:rStyle w:val="Zdraznn"/>
        </w:rPr>
      </w:pPr>
      <w:bookmarkStart w:id="84" w:name="_Toc41846057"/>
      <w:r w:rsidRPr="005229D2">
        <w:rPr>
          <w:rStyle w:val="Zdraznn"/>
        </w:rPr>
        <w:t xml:space="preserve">Figure </w:t>
      </w:r>
      <w:r w:rsidR="00BA0A16" w:rsidRPr="005229D2">
        <w:rPr>
          <w:rStyle w:val="Zdraznn"/>
        </w:rPr>
        <w:fldChar w:fldCharType="begin"/>
      </w:r>
      <w:r w:rsidR="00BA0A16" w:rsidRPr="005229D2">
        <w:rPr>
          <w:rStyle w:val="Zdraznn"/>
        </w:rPr>
        <w:instrText xml:space="preserve"> SEQ Figure \* ARABIC </w:instrText>
      </w:r>
      <w:r w:rsidR="00BA0A16" w:rsidRPr="005229D2">
        <w:rPr>
          <w:rStyle w:val="Zdraznn"/>
        </w:rPr>
        <w:fldChar w:fldCharType="separate"/>
      </w:r>
      <w:r w:rsidR="002D46A1">
        <w:rPr>
          <w:rStyle w:val="Zdraznn"/>
          <w:noProof/>
        </w:rPr>
        <w:t>43</w:t>
      </w:r>
      <w:r w:rsidR="00BA0A16" w:rsidRPr="005229D2">
        <w:rPr>
          <w:rStyle w:val="Zdraznn"/>
        </w:rPr>
        <w:fldChar w:fldCharType="end"/>
      </w:r>
      <w:r w:rsidRPr="005229D2">
        <w:rPr>
          <w:rStyle w:val="Zdraznn"/>
        </w:rPr>
        <w:t xml:space="preserve">   </w:t>
      </w:r>
      <w:r w:rsidRPr="005229D2">
        <w:rPr>
          <w:rStyle w:val="Zdraznn"/>
          <w:i w:val="0"/>
          <w:iCs/>
        </w:rPr>
        <w:t>Sample experimental data</w:t>
      </w:r>
      <w:bookmarkEnd w:id="84"/>
    </w:p>
    <w:p w14:paraId="22C9019E" w14:textId="77777777" w:rsidR="008B0158" w:rsidRPr="00253FBB" w:rsidRDefault="008B0158" w:rsidP="00E7629B">
      <w:pPr>
        <w:pStyle w:val="Nadpis4"/>
        <w:spacing w:line="276" w:lineRule="auto"/>
      </w:pPr>
      <w:r w:rsidRPr="00253FBB">
        <w:t>After launching the program</w:t>
      </w:r>
    </w:p>
    <w:p w14:paraId="3367AB9A" w14:textId="77777777" w:rsidR="008B0158" w:rsidRPr="00253FBB" w:rsidRDefault="008B0158" w:rsidP="00E7629B">
      <w:pPr>
        <w:spacing w:line="276" w:lineRule="auto"/>
        <w:rPr>
          <w:lang w:val="en-GB"/>
        </w:rPr>
      </w:pPr>
      <w:r w:rsidRPr="00253FBB">
        <w:rPr>
          <w:lang w:val="en-GB"/>
        </w:rPr>
        <w:t>On the very top, there is always a short informational message, describing the current state of the application.</w:t>
      </w:r>
    </w:p>
    <w:p w14:paraId="2B2EF2A3" w14:textId="77777777" w:rsidR="008B0158" w:rsidRPr="00253FBB" w:rsidRDefault="008B0158" w:rsidP="00E7629B">
      <w:pPr>
        <w:spacing w:line="276" w:lineRule="auto"/>
        <w:rPr>
          <w:lang w:val="en-GB"/>
        </w:rPr>
      </w:pPr>
      <w:r w:rsidRPr="00253FBB">
        <w:rPr>
          <w:lang w:val="en-GB"/>
        </w:rPr>
        <w:t>The whole left side is dedicated to users to specify their preferences.</w:t>
      </w:r>
    </w:p>
    <w:p w14:paraId="431F19D4" w14:textId="40FBB76D" w:rsidR="008B0158" w:rsidRPr="00253FBB" w:rsidRDefault="008B0158" w:rsidP="00E7629B">
      <w:pPr>
        <w:spacing w:line="276" w:lineRule="auto"/>
        <w:rPr>
          <w:lang w:val="en-GB"/>
        </w:rPr>
      </w:pPr>
      <w:r w:rsidRPr="00253FBB">
        <w:rPr>
          <w:lang w:val="en-GB"/>
        </w:rPr>
        <w:t xml:space="preserve">Checkboxes on the top offer saving the results after the simulation – both </w:t>
      </w:r>
      <w:r w:rsidR="009C7463" w:rsidRPr="00253FBB">
        <w:rPr>
          <w:lang w:val="en-GB"/>
        </w:rPr>
        <w:t xml:space="preserve">of </w:t>
      </w:r>
      <w:r w:rsidRPr="00253FBB">
        <w:rPr>
          <w:lang w:val="en-GB"/>
        </w:rPr>
        <w:t>the plots in .png format and the calculated data in .csv format.</w:t>
      </w:r>
    </w:p>
    <w:p w14:paraId="03B8A836" w14:textId="77777777" w:rsidR="00846BFA" w:rsidRPr="00253FBB" w:rsidRDefault="00846BFA" w:rsidP="00846BFA">
      <w:pPr>
        <w:keepNext/>
        <w:spacing w:line="276" w:lineRule="auto"/>
        <w:rPr>
          <w:lang w:val="en-GB"/>
        </w:rPr>
      </w:pPr>
      <w:r w:rsidRPr="00253FBB">
        <w:rPr>
          <w:noProof/>
          <w:lang w:val="en-GB"/>
        </w:rPr>
        <w:lastRenderedPageBreak/>
        <w:drawing>
          <wp:inline distT="0" distB="0" distL="0" distR="0" wp14:anchorId="1D5A0D33" wp14:editId="789AAEE4">
            <wp:extent cx="5515457" cy="2927350"/>
            <wp:effectExtent l="0" t="0" r="9525" b="635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Obrázek 34">
                      <a:hlinkClick r:id="rId60"/>
                    </pic:cNvPr>
                    <pic:cNvPicPr/>
                  </pic:nvPicPr>
                  <pic:blipFill>
                    <a:blip r:embed="rId61"/>
                    <a:stretch>
                      <a:fillRect/>
                    </a:stretch>
                  </pic:blipFill>
                  <pic:spPr>
                    <a:xfrm>
                      <a:off x="0" y="0"/>
                      <a:ext cx="5541970" cy="2941422"/>
                    </a:xfrm>
                    <a:prstGeom prst="rect">
                      <a:avLst/>
                    </a:prstGeom>
                  </pic:spPr>
                </pic:pic>
              </a:graphicData>
            </a:graphic>
          </wp:inline>
        </w:drawing>
      </w:r>
    </w:p>
    <w:p w14:paraId="5E19C2FB" w14:textId="71B24233" w:rsidR="00846BFA" w:rsidRPr="004C13C0" w:rsidRDefault="00846BFA" w:rsidP="00846BFA">
      <w:pPr>
        <w:pStyle w:val="Titulek"/>
        <w:spacing w:line="276" w:lineRule="auto"/>
        <w:rPr>
          <w:rStyle w:val="Zdraznn"/>
        </w:rPr>
      </w:pPr>
      <w:bookmarkStart w:id="85" w:name="_Toc41846058"/>
      <w:r w:rsidRPr="004C13C0">
        <w:rPr>
          <w:rStyle w:val="Zdraznn"/>
        </w:rPr>
        <w:t xml:space="preserve">Figure </w:t>
      </w:r>
      <w:r w:rsidR="00BA0A16" w:rsidRPr="004C13C0">
        <w:rPr>
          <w:rStyle w:val="Zdraznn"/>
        </w:rPr>
        <w:fldChar w:fldCharType="begin"/>
      </w:r>
      <w:r w:rsidR="00BA0A16" w:rsidRPr="004C13C0">
        <w:rPr>
          <w:rStyle w:val="Zdraznn"/>
        </w:rPr>
        <w:instrText xml:space="preserve"> SEQ Figure \* ARABIC </w:instrText>
      </w:r>
      <w:r w:rsidR="00BA0A16" w:rsidRPr="004C13C0">
        <w:rPr>
          <w:rStyle w:val="Zdraznn"/>
        </w:rPr>
        <w:fldChar w:fldCharType="separate"/>
      </w:r>
      <w:r w:rsidR="002D46A1">
        <w:rPr>
          <w:rStyle w:val="Zdraznn"/>
          <w:noProof/>
        </w:rPr>
        <w:t>44</w:t>
      </w:r>
      <w:r w:rsidR="00BA0A16" w:rsidRPr="004C13C0">
        <w:rPr>
          <w:rStyle w:val="Zdraznn"/>
        </w:rPr>
        <w:fldChar w:fldCharType="end"/>
      </w:r>
      <w:r w:rsidRPr="004C13C0">
        <w:rPr>
          <w:rStyle w:val="Zdraznn"/>
        </w:rPr>
        <w:t xml:space="preserve">   </w:t>
      </w:r>
      <w:r w:rsidRPr="004C13C0">
        <w:rPr>
          <w:rStyle w:val="Zdraznn"/>
          <w:i w:val="0"/>
          <w:iCs/>
        </w:rPr>
        <w:t>GUI after starting the application</w:t>
      </w:r>
      <w:bookmarkEnd w:id="85"/>
    </w:p>
    <w:p w14:paraId="1B2E9FDA" w14:textId="39D2A9DD" w:rsidR="008B0158" w:rsidRPr="00253FBB" w:rsidRDefault="008B0158" w:rsidP="00E7629B">
      <w:pPr>
        <w:spacing w:line="276" w:lineRule="auto"/>
        <w:rPr>
          <w:lang w:val="en-GB"/>
        </w:rPr>
      </w:pPr>
      <w:r w:rsidRPr="00253FBB">
        <w:rPr>
          <w:lang w:val="en-GB"/>
        </w:rPr>
        <w:t xml:space="preserve">Below </w:t>
      </w:r>
      <w:r w:rsidR="004C0C51" w:rsidRPr="00253FBB">
        <w:rPr>
          <w:lang w:val="en-GB"/>
        </w:rPr>
        <w:t>the checkboxes</w:t>
      </w:r>
      <w:r w:rsidR="00B01F41" w:rsidRPr="00253FBB">
        <w:rPr>
          <w:lang w:val="en-GB"/>
        </w:rPr>
        <w:t>,</w:t>
      </w:r>
      <w:r w:rsidR="00846BFA" w:rsidRPr="00253FBB">
        <w:rPr>
          <w:lang w:val="en-GB"/>
        </w:rPr>
        <w:t xml:space="preserve"> </w:t>
      </w:r>
      <w:r w:rsidRPr="00253FBB">
        <w:rPr>
          <w:lang w:val="en-GB"/>
        </w:rPr>
        <w:t xml:space="preserve">users can choose the algorithm they want from the radio button group (meaning only one button can be checked). “Classic” algorithm means we will be </w:t>
      </w:r>
      <w:r w:rsidRPr="00253FBB">
        <w:rPr>
          <w:i/>
          <w:iCs/>
          <w:lang w:val="en-GB"/>
        </w:rPr>
        <w:t>determining</w:t>
      </w:r>
      <w:r w:rsidRPr="00253FBB">
        <w:rPr>
          <w:lang w:val="en-GB"/>
        </w:rPr>
        <w:t xml:space="preserve"> the temperatures in the body from the knowledge of heat fluxes. “Inverse” algorithm, on the other hand, means we will be trying to </w:t>
      </w:r>
      <w:r w:rsidRPr="00253FBB">
        <w:rPr>
          <w:i/>
          <w:iCs/>
          <w:lang w:val="en-GB"/>
        </w:rPr>
        <w:t>estimate</w:t>
      </w:r>
      <w:r w:rsidRPr="00253FBB">
        <w:rPr>
          <w:lang w:val="en-GB"/>
        </w:rPr>
        <w:t xml:space="preserve"> the heat fluxes from the knowledge of the temperature. (The word “estimate” is there for a reason, instead of the word “determine”, because of the nature of the inverse problems – see the Inverse Problems chapter.)</w:t>
      </w:r>
    </w:p>
    <w:p w14:paraId="66B72CC2" w14:textId="537B1261" w:rsidR="008B0158" w:rsidRPr="00253FBB" w:rsidRDefault="008B0158" w:rsidP="00E7629B">
      <w:pPr>
        <w:spacing w:line="276" w:lineRule="auto"/>
        <w:rPr>
          <w:lang w:val="en-GB"/>
        </w:rPr>
      </w:pPr>
      <w:r w:rsidRPr="00253FBB">
        <w:rPr>
          <w:lang w:val="en-GB"/>
        </w:rPr>
        <w:t>Location of CSV file with data can be specified by choosing a file from a file</w:t>
      </w:r>
      <w:r w:rsidR="00B01F41" w:rsidRPr="00253FBB">
        <w:rPr>
          <w:lang w:val="en-GB"/>
        </w:rPr>
        <w:t xml:space="preserve"> </w:t>
      </w:r>
      <w:r w:rsidRPr="00253FBB">
        <w:rPr>
          <w:lang w:val="en-GB"/>
        </w:rPr>
        <w:t>explorer.</w:t>
      </w:r>
    </w:p>
    <w:p w14:paraId="1C3D0205" w14:textId="77777777" w:rsidR="008B0158" w:rsidRPr="00253FBB" w:rsidRDefault="008B0158" w:rsidP="00E7629B">
      <w:pPr>
        <w:keepNext/>
        <w:spacing w:line="276" w:lineRule="auto"/>
        <w:rPr>
          <w:lang w:val="en-GB"/>
        </w:rPr>
      </w:pPr>
      <w:r w:rsidRPr="00253FBB">
        <w:rPr>
          <w:noProof/>
          <w:lang w:val="en-GB"/>
        </w:rPr>
        <w:drawing>
          <wp:inline distT="0" distB="0" distL="0" distR="0" wp14:anchorId="5E53E069" wp14:editId="52D500C6">
            <wp:extent cx="4198620" cy="2871278"/>
            <wp:effectExtent l="0" t="0" r="0" b="571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210355" cy="2879303"/>
                    </a:xfrm>
                    <a:prstGeom prst="rect">
                      <a:avLst/>
                    </a:prstGeom>
                  </pic:spPr>
                </pic:pic>
              </a:graphicData>
            </a:graphic>
          </wp:inline>
        </w:drawing>
      </w:r>
    </w:p>
    <w:p w14:paraId="6B8330BD" w14:textId="1F105815" w:rsidR="008B0158" w:rsidRPr="00F60C52" w:rsidRDefault="008B0158" w:rsidP="00E7629B">
      <w:pPr>
        <w:pStyle w:val="Titulek"/>
        <w:spacing w:line="276" w:lineRule="auto"/>
        <w:rPr>
          <w:rStyle w:val="Zdraznn"/>
        </w:rPr>
      </w:pPr>
      <w:bookmarkStart w:id="86" w:name="_Toc41846059"/>
      <w:r w:rsidRPr="00F60C52">
        <w:rPr>
          <w:rStyle w:val="Zdraznn"/>
        </w:rPr>
        <w:t xml:space="preserve">Figure </w:t>
      </w:r>
      <w:r w:rsidR="00BA0A16" w:rsidRPr="00F60C52">
        <w:rPr>
          <w:rStyle w:val="Zdraznn"/>
        </w:rPr>
        <w:fldChar w:fldCharType="begin"/>
      </w:r>
      <w:r w:rsidR="00BA0A16" w:rsidRPr="00F60C52">
        <w:rPr>
          <w:rStyle w:val="Zdraznn"/>
        </w:rPr>
        <w:instrText xml:space="preserve"> SEQ Figure \* ARABIC </w:instrText>
      </w:r>
      <w:r w:rsidR="00BA0A16" w:rsidRPr="00F60C52">
        <w:rPr>
          <w:rStyle w:val="Zdraznn"/>
        </w:rPr>
        <w:fldChar w:fldCharType="separate"/>
      </w:r>
      <w:r w:rsidR="002D46A1">
        <w:rPr>
          <w:rStyle w:val="Zdraznn"/>
          <w:noProof/>
        </w:rPr>
        <w:t>45</w:t>
      </w:r>
      <w:r w:rsidR="00BA0A16" w:rsidRPr="00F60C52">
        <w:rPr>
          <w:rStyle w:val="Zdraznn"/>
        </w:rPr>
        <w:fldChar w:fldCharType="end"/>
      </w:r>
      <w:r w:rsidRPr="00F60C52">
        <w:rPr>
          <w:rStyle w:val="Zdraznn"/>
        </w:rPr>
        <w:t xml:space="preserve">   </w:t>
      </w:r>
      <w:r w:rsidRPr="00F60C52">
        <w:rPr>
          <w:rStyle w:val="Zdraznn"/>
          <w:i w:val="0"/>
          <w:iCs/>
        </w:rPr>
        <w:t>Choosing a location of a data file</w:t>
      </w:r>
      <w:bookmarkEnd w:id="86"/>
    </w:p>
    <w:p w14:paraId="22F1A1F9" w14:textId="5BFC1492" w:rsidR="008B0158" w:rsidRPr="00253FBB" w:rsidRDefault="008B0158" w:rsidP="00E7629B">
      <w:pPr>
        <w:spacing w:line="276" w:lineRule="auto"/>
        <w:rPr>
          <w:lang w:val="en-GB"/>
        </w:rPr>
      </w:pPr>
      <w:r w:rsidRPr="00253FBB">
        <w:rPr>
          <w:lang w:val="en-GB"/>
        </w:rPr>
        <w:lastRenderedPageBreak/>
        <w:t>Below that users can choose the material from a dropdown menu. The menu consists of all metals, and each material has its own properties, that the calculation will be run with (rho, cp, lambda)</w:t>
      </w:r>
      <w:r w:rsidR="002D4C34" w:rsidRPr="00253FBB">
        <w:rPr>
          <w:lang w:val="en-GB"/>
        </w:rPr>
        <w:t>.</w:t>
      </w:r>
    </w:p>
    <w:p w14:paraId="3B9B7BDC" w14:textId="77777777" w:rsidR="004E52BC" w:rsidRPr="00253FBB" w:rsidRDefault="004E52BC" w:rsidP="004E52BC">
      <w:pPr>
        <w:keepNext/>
        <w:spacing w:line="276" w:lineRule="auto"/>
        <w:rPr>
          <w:lang w:val="en-GB"/>
        </w:rPr>
      </w:pPr>
      <w:r w:rsidRPr="00253FBB">
        <w:rPr>
          <w:noProof/>
          <w:lang w:val="en-GB"/>
        </w:rPr>
        <w:drawing>
          <wp:inline distT="0" distB="0" distL="0" distR="0" wp14:anchorId="3BC86A47" wp14:editId="14EF6837">
            <wp:extent cx="3135086" cy="2059197"/>
            <wp:effectExtent l="0" t="0" r="8255" b="0"/>
            <wp:docPr id="90" name="Obrázek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172377" cy="2083690"/>
                    </a:xfrm>
                    <a:prstGeom prst="rect">
                      <a:avLst/>
                    </a:prstGeom>
                  </pic:spPr>
                </pic:pic>
              </a:graphicData>
            </a:graphic>
          </wp:inline>
        </w:drawing>
      </w:r>
    </w:p>
    <w:p w14:paraId="70AE15BB" w14:textId="17F589CA" w:rsidR="004E52BC" w:rsidRPr="00A37BAB" w:rsidRDefault="004E52BC" w:rsidP="004E52BC">
      <w:pPr>
        <w:pStyle w:val="Titulek"/>
        <w:rPr>
          <w:rStyle w:val="Zdraznn"/>
        </w:rPr>
      </w:pPr>
      <w:bookmarkStart w:id="87" w:name="_Toc41846060"/>
      <w:r w:rsidRPr="00A37BAB">
        <w:rPr>
          <w:rStyle w:val="Zdraznn"/>
        </w:rPr>
        <w:t xml:space="preserve">Figure </w:t>
      </w:r>
      <w:r w:rsidRPr="00A37BAB">
        <w:rPr>
          <w:rStyle w:val="Zdraznn"/>
        </w:rPr>
        <w:fldChar w:fldCharType="begin"/>
      </w:r>
      <w:r w:rsidRPr="00A37BAB">
        <w:rPr>
          <w:rStyle w:val="Zdraznn"/>
        </w:rPr>
        <w:instrText xml:space="preserve"> SEQ Figure \* ARABIC </w:instrText>
      </w:r>
      <w:r w:rsidRPr="00A37BAB">
        <w:rPr>
          <w:rStyle w:val="Zdraznn"/>
        </w:rPr>
        <w:fldChar w:fldCharType="separate"/>
      </w:r>
      <w:r w:rsidR="002D46A1">
        <w:rPr>
          <w:rStyle w:val="Zdraznn"/>
          <w:noProof/>
        </w:rPr>
        <w:t>46</w:t>
      </w:r>
      <w:r w:rsidRPr="00A37BAB">
        <w:rPr>
          <w:rStyle w:val="Zdraznn"/>
        </w:rPr>
        <w:fldChar w:fldCharType="end"/>
      </w:r>
      <w:r w:rsidRPr="00A37BAB">
        <w:rPr>
          <w:rStyle w:val="Zdraznn"/>
        </w:rPr>
        <w:t xml:space="preserve">   </w:t>
      </w:r>
      <w:r w:rsidRPr="00A37BAB">
        <w:rPr>
          <w:rStyle w:val="Zdraznn"/>
          <w:i w:val="0"/>
          <w:iCs/>
        </w:rPr>
        <w:t>Material choice dropdown</w:t>
      </w:r>
      <w:bookmarkEnd w:id="87"/>
    </w:p>
    <w:p w14:paraId="2ADF82BC" w14:textId="77777777" w:rsidR="008B0158" w:rsidRPr="00253FBB" w:rsidRDefault="008B0158" w:rsidP="00E7629B">
      <w:pPr>
        <w:spacing w:line="276" w:lineRule="auto"/>
        <w:rPr>
          <w:lang w:val="en-GB"/>
        </w:rPr>
      </w:pPr>
      <w:r w:rsidRPr="00253FBB">
        <w:rPr>
          <w:lang w:val="en-GB"/>
        </w:rPr>
        <w:t>Users also have a choice of defining their own materials, with custom properties.</w:t>
      </w:r>
    </w:p>
    <w:p w14:paraId="5BA71F64" w14:textId="1F226222" w:rsidR="008B0158" w:rsidRPr="00253FBB" w:rsidRDefault="002A3978" w:rsidP="002A3978">
      <w:pPr>
        <w:keepNext/>
        <w:spacing w:line="276" w:lineRule="auto"/>
        <w:rPr>
          <w:lang w:val="en-GB"/>
        </w:rPr>
      </w:pPr>
      <w:r w:rsidRPr="00253FBB">
        <w:rPr>
          <w:noProof/>
          <w:lang w:val="en-GB"/>
        </w:rPr>
        <w:drawing>
          <wp:inline distT="0" distB="0" distL="0" distR="0" wp14:anchorId="051B7A49" wp14:editId="0A2F0463">
            <wp:extent cx="2871788" cy="1412546"/>
            <wp:effectExtent l="0" t="0" r="508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902945" cy="1427871"/>
                    </a:xfrm>
                    <a:prstGeom prst="rect">
                      <a:avLst/>
                    </a:prstGeom>
                  </pic:spPr>
                </pic:pic>
              </a:graphicData>
            </a:graphic>
          </wp:inline>
        </w:drawing>
      </w:r>
    </w:p>
    <w:p w14:paraId="356C28E7" w14:textId="6A79476E" w:rsidR="008B0158" w:rsidRPr="00FB2C41" w:rsidRDefault="008B0158" w:rsidP="002A3978">
      <w:pPr>
        <w:pStyle w:val="Titulek"/>
        <w:spacing w:line="276" w:lineRule="auto"/>
        <w:rPr>
          <w:rStyle w:val="Zdraznn"/>
        </w:rPr>
      </w:pPr>
      <w:bookmarkStart w:id="88" w:name="_Toc32673019"/>
      <w:bookmarkStart w:id="89" w:name="_Toc41846061"/>
      <w:r w:rsidRPr="00FB2C41">
        <w:rPr>
          <w:rStyle w:val="Zdraznn"/>
        </w:rPr>
        <w:t xml:space="preserve">Figure </w:t>
      </w:r>
      <w:r w:rsidR="00BA0A16" w:rsidRPr="00FB2C41">
        <w:rPr>
          <w:rStyle w:val="Zdraznn"/>
        </w:rPr>
        <w:fldChar w:fldCharType="begin"/>
      </w:r>
      <w:r w:rsidR="00BA0A16" w:rsidRPr="00FB2C41">
        <w:rPr>
          <w:rStyle w:val="Zdraznn"/>
        </w:rPr>
        <w:instrText xml:space="preserve"> SEQ Figure \* ARABIC </w:instrText>
      </w:r>
      <w:r w:rsidR="00BA0A16" w:rsidRPr="00FB2C41">
        <w:rPr>
          <w:rStyle w:val="Zdraznn"/>
        </w:rPr>
        <w:fldChar w:fldCharType="separate"/>
      </w:r>
      <w:r w:rsidR="002D46A1">
        <w:rPr>
          <w:rStyle w:val="Zdraznn"/>
          <w:noProof/>
        </w:rPr>
        <w:t>47</w:t>
      </w:r>
      <w:r w:rsidR="00BA0A16" w:rsidRPr="00FB2C41">
        <w:rPr>
          <w:rStyle w:val="Zdraznn"/>
        </w:rPr>
        <w:fldChar w:fldCharType="end"/>
      </w:r>
      <w:r w:rsidRPr="00FB2C41">
        <w:rPr>
          <w:rStyle w:val="Zdraznn"/>
        </w:rPr>
        <w:t xml:space="preserve">   </w:t>
      </w:r>
      <w:r w:rsidRPr="00FB2C41">
        <w:rPr>
          <w:rStyle w:val="Zdraznn"/>
          <w:i w:val="0"/>
          <w:iCs/>
        </w:rPr>
        <w:t>Custom material choice window</w:t>
      </w:r>
      <w:bookmarkEnd w:id="88"/>
      <w:bookmarkEnd w:id="89"/>
    </w:p>
    <w:p w14:paraId="1169FD23" w14:textId="77777777" w:rsidR="008B0158" w:rsidRPr="00253FBB" w:rsidRDefault="008B0158" w:rsidP="00E7629B">
      <w:pPr>
        <w:spacing w:line="276" w:lineRule="auto"/>
        <w:rPr>
          <w:lang w:val="en-GB"/>
        </w:rPr>
      </w:pPr>
      <w:r w:rsidRPr="00253FBB">
        <w:rPr>
          <w:lang w:val="en-GB"/>
        </w:rPr>
        <w:t>Finally, there is a long list of numerical parameters that users can influence, which in turn influences the simulation. Hovering over the parameter name will show a short description of the parameter.</w:t>
      </w:r>
    </w:p>
    <w:p w14:paraId="4BFE1C05" w14:textId="6A07B1A3" w:rsidR="008B0158" w:rsidRPr="00253FBB" w:rsidRDefault="008B0158" w:rsidP="00E7629B">
      <w:pPr>
        <w:spacing w:line="276" w:lineRule="auto"/>
        <w:rPr>
          <w:lang w:val="en-GB"/>
        </w:rPr>
      </w:pPr>
      <w:r w:rsidRPr="00253FBB">
        <w:rPr>
          <w:lang w:val="en-GB"/>
        </w:rPr>
        <w:t>The inverse algorithm is taking more parameters than the classic one because inverse problems are more complex and allow for higher customization. (The exhaustive list of all parameters with their description can be found in the Parameters inputted from user chapter.)</w:t>
      </w:r>
    </w:p>
    <w:p w14:paraId="6E85D34A" w14:textId="77777777" w:rsidR="008B0158" w:rsidRPr="00253FBB" w:rsidRDefault="008B0158" w:rsidP="00E7629B">
      <w:pPr>
        <w:spacing w:line="276" w:lineRule="auto"/>
        <w:rPr>
          <w:lang w:val="en-GB"/>
        </w:rPr>
      </w:pPr>
      <w:r w:rsidRPr="00253FBB">
        <w:rPr>
          <w:lang w:val="en-GB"/>
        </w:rPr>
        <w:t>Buttons on top are responsible for controlling the simulation – starting it, pausing it or stopping it. When the button is active, it will be highlighted by a thick black margin around the edges.</w:t>
      </w:r>
    </w:p>
    <w:p w14:paraId="1F07B82B" w14:textId="77777777" w:rsidR="008B0158" w:rsidRPr="00253FBB" w:rsidRDefault="008B0158" w:rsidP="00E7629B">
      <w:pPr>
        <w:spacing w:line="276" w:lineRule="auto"/>
        <w:rPr>
          <w:lang w:val="en-GB"/>
        </w:rPr>
      </w:pPr>
      <w:r w:rsidRPr="00253FBB">
        <w:rPr>
          <w:lang w:val="en-GB"/>
        </w:rPr>
        <w:t>Two labels between the buttons and input parameters are showing the time the simulation is in progress, as well as the final error after the simulation finishes.</w:t>
      </w:r>
    </w:p>
    <w:p w14:paraId="06310DE2" w14:textId="77777777" w:rsidR="008B0158" w:rsidRPr="00253FBB" w:rsidRDefault="008B0158" w:rsidP="00E7629B">
      <w:pPr>
        <w:spacing w:line="276" w:lineRule="auto"/>
        <w:rPr>
          <w:lang w:val="en-GB"/>
        </w:rPr>
      </w:pPr>
      <w:r w:rsidRPr="00253FBB">
        <w:rPr>
          <w:lang w:val="en-GB"/>
        </w:rPr>
        <w:t>The main elements on the screen are two graphs, which the results will be plotted into. The upper graph is responsible for showing temperature data, the bottom one shows heat flux values.</w:t>
      </w:r>
    </w:p>
    <w:p w14:paraId="22EE5CC9" w14:textId="4D491AB6" w:rsidR="008B0158" w:rsidRPr="00253FBB" w:rsidRDefault="00F46C7F" w:rsidP="00E7629B">
      <w:pPr>
        <w:keepNext/>
        <w:spacing w:line="276" w:lineRule="auto"/>
        <w:rPr>
          <w:lang w:val="en-GB"/>
        </w:rPr>
      </w:pPr>
      <w:r w:rsidRPr="00253FBB">
        <w:rPr>
          <w:noProof/>
          <w:lang w:val="en-GB"/>
        </w:rPr>
        <w:lastRenderedPageBreak/>
        <w:drawing>
          <wp:inline distT="0" distB="0" distL="0" distR="0" wp14:anchorId="0892A5F7" wp14:editId="75EE2C4D">
            <wp:extent cx="5504815" cy="2917825"/>
            <wp:effectExtent l="0" t="0" r="635"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04815" cy="2917825"/>
                    </a:xfrm>
                    <a:prstGeom prst="rect">
                      <a:avLst/>
                    </a:prstGeom>
                  </pic:spPr>
                </pic:pic>
              </a:graphicData>
            </a:graphic>
          </wp:inline>
        </w:drawing>
      </w:r>
    </w:p>
    <w:p w14:paraId="2D6A6203" w14:textId="00909916" w:rsidR="008B0158" w:rsidRPr="0072197B" w:rsidRDefault="008B0158" w:rsidP="00E7629B">
      <w:pPr>
        <w:pStyle w:val="Titulek"/>
        <w:spacing w:line="276" w:lineRule="auto"/>
        <w:rPr>
          <w:rStyle w:val="Zdraznn"/>
        </w:rPr>
      </w:pPr>
      <w:bookmarkStart w:id="90" w:name="_Toc41846062"/>
      <w:r w:rsidRPr="0072197B">
        <w:rPr>
          <w:rStyle w:val="Zdraznn"/>
        </w:rPr>
        <w:t xml:space="preserve">Figure </w:t>
      </w:r>
      <w:r w:rsidR="00BA0A16" w:rsidRPr="0072197B">
        <w:rPr>
          <w:rStyle w:val="Zdraznn"/>
        </w:rPr>
        <w:fldChar w:fldCharType="begin"/>
      </w:r>
      <w:r w:rsidR="00BA0A16" w:rsidRPr="0072197B">
        <w:rPr>
          <w:rStyle w:val="Zdraznn"/>
        </w:rPr>
        <w:instrText xml:space="preserve"> SEQ Figure \* ARABIC </w:instrText>
      </w:r>
      <w:r w:rsidR="00BA0A16" w:rsidRPr="0072197B">
        <w:rPr>
          <w:rStyle w:val="Zdraznn"/>
        </w:rPr>
        <w:fldChar w:fldCharType="separate"/>
      </w:r>
      <w:r w:rsidR="002D46A1">
        <w:rPr>
          <w:rStyle w:val="Zdraznn"/>
          <w:noProof/>
        </w:rPr>
        <w:t>48</w:t>
      </w:r>
      <w:r w:rsidR="00BA0A16" w:rsidRPr="0072197B">
        <w:rPr>
          <w:rStyle w:val="Zdraznn"/>
        </w:rPr>
        <w:fldChar w:fldCharType="end"/>
      </w:r>
      <w:r w:rsidRPr="0072197B">
        <w:rPr>
          <w:rStyle w:val="Zdraznn"/>
        </w:rPr>
        <w:t xml:space="preserve">   </w:t>
      </w:r>
      <w:r w:rsidR="00F46C7F" w:rsidRPr="0072197B">
        <w:rPr>
          <w:rStyle w:val="Zdraznn"/>
          <w:i w:val="0"/>
          <w:iCs/>
        </w:rPr>
        <w:t>GUI</w:t>
      </w:r>
      <w:r w:rsidRPr="0072197B">
        <w:rPr>
          <w:rStyle w:val="Zdraznn"/>
          <w:i w:val="0"/>
          <w:iCs/>
        </w:rPr>
        <w:t xml:space="preserve"> at the end of the </w:t>
      </w:r>
      <w:r w:rsidR="008E063F" w:rsidRPr="0072197B">
        <w:rPr>
          <w:rStyle w:val="Zdraznn"/>
          <w:i w:val="0"/>
          <w:iCs/>
        </w:rPr>
        <w:t xml:space="preserve">classic </w:t>
      </w:r>
      <w:r w:rsidRPr="0072197B">
        <w:rPr>
          <w:rStyle w:val="Zdraznn"/>
          <w:i w:val="0"/>
          <w:iCs/>
        </w:rPr>
        <w:t>simulation</w:t>
      </w:r>
      <w:bookmarkEnd w:id="90"/>
    </w:p>
    <w:p w14:paraId="653EE282" w14:textId="77777777" w:rsidR="008B0158" w:rsidRPr="00253FBB" w:rsidRDefault="008B0158" w:rsidP="00E7629B">
      <w:pPr>
        <w:pStyle w:val="Nadpis4"/>
        <w:spacing w:line="276" w:lineRule="auto"/>
      </w:pPr>
      <w:r w:rsidRPr="00253FBB">
        <w:t>After the simulation finishes</w:t>
      </w:r>
    </w:p>
    <w:p w14:paraId="388471C4" w14:textId="551963E8" w:rsidR="008B0158" w:rsidRPr="00253FBB" w:rsidRDefault="008B0158" w:rsidP="00E7629B">
      <w:pPr>
        <w:spacing w:line="276" w:lineRule="auto"/>
        <w:rPr>
          <w:lang w:val="en-GB"/>
        </w:rPr>
      </w:pPr>
      <w:r w:rsidRPr="00253FBB">
        <w:rPr>
          <w:lang w:val="en-GB"/>
        </w:rPr>
        <w:t>In case of an inverse problem, there is a possibility of smoothing the results appearing in the left menu</w:t>
      </w:r>
      <w:r w:rsidR="002D4C34" w:rsidRPr="00253FBB">
        <w:rPr>
          <w:lang w:val="en-GB"/>
        </w:rPr>
        <w:t xml:space="preserve"> - clicking “Smooth” will perform the action</w:t>
      </w:r>
      <w:r w:rsidRPr="00253FBB">
        <w:rPr>
          <w:lang w:val="en-GB"/>
        </w:rPr>
        <w:t>.</w:t>
      </w:r>
    </w:p>
    <w:p w14:paraId="4C0D2C31" w14:textId="00FF0532" w:rsidR="008B0158" w:rsidRPr="00253FBB" w:rsidRDefault="00266C6A" w:rsidP="008D68CA">
      <w:pPr>
        <w:keepNext/>
        <w:spacing w:line="276" w:lineRule="auto"/>
        <w:rPr>
          <w:lang w:val="en-GB"/>
        </w:rPr>
      </w:pPr>
      <w:r w:rsidRPr="00253FBB">
        <w:rPr>
          <w:noProof/>
          <w:lang w:val="en-GB"/>
        </w:rPr>
        <w:drawing>
          <wp:inline distT="0" distB="0" distL="0" distR="0" wp14:anchorId="1A1B91A7" wp14:editId="2EAF638C">
            <wp:extent cx="5504815" cy="2912745"/>
            <wp:effectExtent l="0" t="0" r="635" b="1905"/>
            <wp:docPr id="72" name="Obrázek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04815" cy="2912745"/>
                    </a:xfrm>
                    <a:prstGeom prst="rect">
                      <a:avLst/>
                    </a:prstGeom>
                  </pic:spPr>
                </pic:pic>
              </a:graphicData>
            </a:graphic>
          </wp:inline>
        </w:drawing>
      </w:r>
      <w:r w:rsidRPr="00253FBB">
        <w:rPr>
          <w:noProof/>
          <w:lang w:val="en-GB"/>
        </w:rPr>
        <w:t xml:space="preserve"> </w:t>
      </w:r>
    </w:p>
    <w:p w14:paraId="30653249" w14:textId="233F68AA" w:rsidR="008B0158" w:rsidRPr="0072197B" w:rsidRDefault="008B0158" w:rsidP="008D68CA">
      <w:pPr>
        <w:pStyle w:val="Titulek"/>
        <w:spacing w:line="276" w:lineRule="auto"/>
        <w:rPr>
          <w:rStyle w:val="Zdraznn"/>
        </w:rPr>
      </w:pPr>
      <w:bookmarkStart w:id="91" w:name="_Toc32673020"/>
      <w:bookmarkStart w:id="92" w:name="_Toc41846063"/>
      <w:r w:rsidRPr="0072197B">
        <w:rPr>
          <w:rStyle w:val="Zdraznn"/>
        </w:rPr>
        <w:t xml:space="preserve">Figure </w:t>
      </w:r>
      <w:r w:rsidR="00BA0A16" w:rsidRPr="0072197B">
        <w:rPr>
          <w:rStyle w:val="Zdraznn"/>
        </w:rPr>
        <w:fldChar w:fldCharType="begin"/>
      </w:r>
      <w:r w:rsidR="00BA0A16" w:rsidRPr="0072197B">
        <w:rPr>
          <w:rStyle w:val="Zdraznn"/>
        </w:rPr>
        <w:instrText xml:space="preserve"> SEQ Figure \* ARABIC </w:instrText>
      </w:r>
      <w:r w:rsidR="00BA0A16" w:rsidRPr="0072197B">
        <w:rPr>
          <w:rStyle w:val="Zdraznn"/>
        </w:rPr>
        <w:fldChar w:fldCharType="separate"/>
      </w:r>
      <w:r w:rsidR="002D46A1">
        <w:rPr>
          <w:rStyle w:val="Zdraznn"/>
          <w:noProof/>
        </w:rPr>
        <w:t>49</w:t>
      </w:r>
      <w:r w:rsidR="00BA0A16" w:rsidRPr="0072197B">
        <w:rPr>
          <w:rStyle w:val="Zdraznn"/>
        </w:rPr>
        <w:fldChar w:fldCharType="end"/>
      </w:r>
      <w:r w:rsidRPr="0072197B">
        <w:rPr>
          <w:rStyle w:val="Zdraznn"/>
        </w:rPr>
        <w:t xml:space="preserve">   </w:t>
      </w:r>
      <w:r w:rsidRPr="0072197B">
        <w:rPr>
          <w:rStyle w:val="Zdraznn"/>
          <w:i w:val="0"/>
          <w:iCs/>
        </w:rPr>
        <w:t>Smoothing panel</w:t>
      </w:r>
      <w:bookmarkEnd w:id="91"/>
      <w:r w:rsidR="00266C6A" w:rsidRPr="0072197B">
        <w:rPr>
          <w:rStyle w:val="Zdraznn"/>
          <w:i w:val="0"/>
          <w:iCs/>
        </w:rPr>
        <w:t xml:space="preserve"> at the bottom left</w:t>
      </w:r>
      <w:r w:rsidR="007F35CD" w:rsidRPr="0072197B">
        <w:rPr>
          <w:rStyle w:val="Zdraznn"/>
          <w:i w:val="0"/>
          <w:iCs/>
        </w:rPr>
        <w:t xml:space="preserve"> after the inverse simulation</w:t>
      </w:r>
      <w:bookmarkEnd w:id="92"/>
    </w:p>
    <w:p w14:paraId="3546F63C" w14:textId="77777777" w:rsidR="008B0158" w:rsidRPr="00253FBB" w:rsidRDefault="008B0158" w:rsidP="00E7629B">
      <w:pPr>
        <w:spacing w:line="276" w:lineRule="auto"/>
        <w:rPr>
          <w:lang w:val="en-GB"/>
        </w:rPr>
      </w:pPr>
      <w:r w:rsidRPr="00253FBB">
        <w:rPr>
          <w:lang w:val="en-GB"/>
        </w:rPr>
        <w:t>We are smoothing the results by calculating the average value of x nearby points around each point and assigning this as a new value for that specific point. By this, we are getting rid of extremes and make the whole graph look smoother.</w:t>
      </w:r>
    </w:p>
    <w:p w14:paraId="7E611BDB" w14:textId="77777777" w:rsidR="008B0158" w:rsidRPr="00253FBB" w:rsidRDefault="008B0158" w:rsidP="00E7629B">
      <w:pPr>
        <w:spacing w:line="276" w:lineRule="auto"/>
        <w:rPr>
          <w:lang w:val="en-GB"/>
        </w:rPr>
      </w:pPr>
      <w:r w:rsidRPr="00253FBB">
        <w:rPr>
          <w:lang w:val="en-GB"/>
        </w:rPr>
        <w:t xml:space="preserve">The window length is freely customizable, any integer can be inputted. Generally, lower numbers are fitting when the simulation step (dt) was high. When we conducted simulation </w:t>
      </w:r>
      <w:r w:rsidRPr="00253FBB">
        <w:rPr>
          <w:lang w:val="en-GB"/>
        </w:rPr>
        <w:lastRenderedPageBreak/>
        <w:t>with a small dt (like 1 second), there is a lot of points on the graph, therefore also the window length should be higher to achieve the desired smoothing effect.</w:t>
      </w:r>
    </w:p>
    <w:p w14:paraId="6E76AC5F" w14:textId="77777777" w:rsidR="008B0158" w:rsidRPr="00253FBB" w:rsidRDefault="008B0158" w:rsidP="00E7629B">
      <w:pPr>
        <w:spacing w:line="276" w:lineRule="auto"/>
        <w:rPr>
          <w:lang w:val="en-GB"/>
        </w:rPr>
      </w:pPr>
      <w:r w:rsidRPr="00253FBB">
        <w:rPr>
          <w:lang w:val="en-GB"/>
        </w:rPr>
        <w:t>There is a possibility of reverting the previous state by clicking “Back” – we store all the past results, so users can freely experiment with different window lengths and then come to the very beginning.</w:t>
      </w:r>
    </w:p>
    <w:p w14:paraId="59BFB69D" w14:textId="083FFCDF" w:rsidR="008B0158" w:rsidRPr="00253FBB" w:rsidRDefault="008B0158" w:rsidP="00E7629B">
      <w:pPr>
        <w:spacing w:line="276" w:lineRule="auto"/>
        <w:rPr>
          <w:lang w:val="en-GB"/>
        </w:rPr>
      </w:pPr>
      <w:r w:rsidRPr="00253FBB">
        <w:rPr>
          <w:lang w:val="en-GB"/>
        </w:rPr>
        <w:t xml:space="preserve">Clicking “Finish” will accept the current situation of the heat flux, finish the simulation and calculate its error. </w:t>
      </w:r>
    </w:p>
    <w:p w14:paraId="19D4B79A" w14:textId="77777777" w:rsidR="00FB37DB" w:rsidRPr="00253FBB" w:rsidRDefault="00FB37DB" w:rsidP="00E7629B">
      <w:pPr>
        <w:spacing w:line="276" w:lineRule="auto"/>
        <w:rPr>
          <w:lang w:val="en-GB"/>
        </w:rPr>
      </w:pPr>
    </w:p>
    <w:p w14:paraId="66E2AB70" w14:textId="77777777" w:rsidR="00F7273A" w:rsidRPr="00253FBB" w:rsidRDefault="00F7273A" w:rsidP="00E7629B">
      <w:pPr>
        <w:pStyle w:val="Nadpis2"/>
        <w:spacing w:line="276" w:lineRule="auto"/>
        <w:rPr>
          <w:lang w:val="en-GB"/>
        </w:rPr>
      </w:pPr>
      <w:bookmarkStart w:id="93" w:name="_Toc41846397"/>
      <w:r w:rsidRPr="00253FBB">
        <w:rPr>
          <w:lang w:val="en-GB"/>
        </w:rPr>
        <w:t>Programming concepts worth pointing out</w:t>
      </w:r>
      <w:bookmarkEnd w:id="93"/>
    </w:p>
    <w:p w14:paraId="20D7C628" w14:textId="4C6E94D2" w:rsidR="00F7273A" w:rsidRPr="00253FBB" w:rsidRDefault="00F7273A" w:rsidP="00E7629B">
      <w:pPr>
        <w:spacing w:line="276" w:lineRule="auto"/>
        <w:rPr>
          <w:lang w:val="en-GB"/>
        </w:rPr>
      </w:pPr>
      <w:r w:rsidRPr="00253FBB">
        <w:rPr>
          <w:lang w:val="en-GB"/>
        </w:rPr>
        <w:t xml:space="preserve">During the development, we encountered some of </w:t>
      </w:r>
      <w:r w:rsidR="00EC5E6C" w:rsidRPr="00253FBB">
        <w:rPr>
          <w:lang w:val="en-GB"/>
        </w:rPr>
        <w:t xml:space="preserve">the </w:t>
      </w:r>
      <w:r w:rsidRPr="00253FBB">
        <w:rPr>
          <w:lang w:val="en-GB"/>
        </w:rPr>
        <w:t>basic programming paradigms, that are worth exploring more. Combination of these concepts and practices can significantly increase the quality of the software, both from the readability and reliability perspectives.</w:t>
      </w:r>
    </w:p>
    <w:p w14:paraId="10D9A9C0" w14:textId="77777777" w:rsidR="00F7273A" w:rsidRPr="00253FBB" w:rsidRDefault="00F7273A" w:rsidP="00E7629B">
      <w:pPr>
        <w:spacing w:line="276" w:lineRule="auto"/>
        <w:rPr>
          <w:lang w:val="en-GB"/>
        </w:rPr>
      </w:pPr>
      <w:r w:rsidRPr="00253FBB">
        <w:rPr>
          <w:lang w:val="en-GB"/>
        </w:rPr>
        <w:t>Some other concepts, like multithreading, performance profiling, or specifics of GUI creation, were already described in other parts of the thesis.</w:t>
      </w:r>
    </w:p>
    <w:p w14:paraId="0951ED97" w14:textId="77777777" w:rsidR="00F7273A" w:rsidRPr="00253FBB" w:rsidRDefault="00F7273A" w:rsidP="00E7629B">
      <w:pPr>
        <w:pStyle w:val="Nadpis4"/>
        <w:spacing w:line="276" w:lineRule="auto"/>
      </w:pPr>
      <w:r w:rsidRPr="00253FBB">
        <w:t>Using classes</w:t>
      </w:r>
    </w:p>
    <w:p w14:paraId="27146E3B" w14:textId="1676BC7D" w:rsidR="00F7273A" w:rsidRPr="00253FBB" w:rsidRDefault="00F7273A" w:rsidP="00E7629B">
      <w:pPr>
        <w:spacing w:line="276" w:lineRule="auto"/>
        <w:rPr>
          <w:lang w:val="en-GB"/>
        </w:rPr>
      </w:pPr>
      <w:r w:rsidRPr="00253FBB">
        <w:rPr>
          <w:lang w:val="en-GB"/>
        </w:rPr>
        <w:t>Classes are used for aggregating common properties and behavio</w:t>
      </w:r>
      <w:r w:rsidR="006178FE" w:rsidRPr="00253FBB">
        <w:rPr>
          <w:lang w:val="en-GB"/>
        </w:rPr>
        <w:t>u</w:t>
      </w:r>
      <w:r w:rsidRPr="00253FBB">
        <w:rPr>
          <w:lang w:val="en-GB"/>
        </w:rPr>
        <w:t xml:space="preserve">rs of a certain software component, which can </w:t>
      </w:r>
      <w:r w:rsidR="006178FE" w:rsidRPr="00253FBB">
        <w:rPr>
          <w:lang w:val="en-GB"/>
        </w:rPr>
        <w:t xml:space="preserve">be </w:t>
      </w:r>
      <w:r w:rsidRPr="00253FBB">
        <w:rPr>
          <w:lang w:val="en-GB"/>
        </w:rPr>
        <w:t>completely isolated from the rest of the code. We are using classes extensively throughout the whole project, because it allows us to unite common functionality into its own modules, so the behaviour of the application can be understood by smaller pieces, as each module is responsible for a certain action (defining user inputs, providing material data, parsing experimental data, etc.).</w:t>
      </w:r>
      <w:r w:rsidR="00881927" w:rsidRPr="00253FBB">
        <w:rPr>
          <w:lang w:val="en-GB"/>
        </w:rPr>
        <w:t xml:space="preserve"> [20]</w:t>
      </w:r>
    </w:p>
    <w:p w14:paraId="55D5A5FF" w14:textId="77777777" w:rsidR="00F7273A" w:rsidRPr="00253FBB" w:rsidRDefault="00F7273A" w:rsidP="00E7629B">
      <w:pPr>
        <w:spacing w:line="276" w:lineRule="auto"/>
        <w:rPr>
          <w:lang w:val="en-GB"/>
        </w:rPr>
      </w:pPr>
      <w:r w:rsidRPr="00253FBB">
        <w:rPr>
          <w:lang w:val="en-GB"/>
        </w:rPr>
        <w:t>All these modules are then imported in the main module, which creates individual instances (objects) out of these classes and combines them all together.</w:t>
      </w:r>
    </w:p>
    <w:p w14:paraId="004E1C4E" w14:textId="4DD579CD" w:rsidR="00F7273A" w:rsidRPr="00253FBB" w:rsidRDefault="00F7273A" w:rsidP="00E7629B">
      <w:pPr>
        <w:spacing w:line="276" w:lineRule="auto"/>
        <w:rPr>
          <w:lang w:val="en-GB"/>
        </w:rPr>
      </w:pPr>
      <w:r w:rsidRPr="00253FBB">
        <w:rPr>
          <w:lang w:val="en-GB"/>
        </w:rPr>
        <w:t xml:space="preserve">One instructive and very minimalistic use of a class is to hold a small set of data, that together have some higher meaning. </w:t>
      </w:r>
      <w:r w:rsidR="00C55423" w:rsidRPr="00253FBB">
        <w:rPr>
          <w:lang w:val="en-GB"/>
        </w:rPr>
        <w:t>An e</w:t>
      </w:r>
      <w:r w:rsidRPr="00253FBB">
        <w:rPr>
          <w:lang w:val="en-GB"/>
        </w:rPr>
        <w:t>xample could be storing material properties inside one simple class, holding just three attributes – density, heat capacity and heat conductivity</w:t>
      </w:r>
      <w:r w:rsidR="006144B6" w:rsidRPr="00253FBB">
        <w:rPr>
          <w:lang w:val="en-GB"/>
        </w:rPr>
        <w:t>:</w:t>
      </w:r>
    </w:p>
    <w:p w14:paraId="4FA088B1" w14:textId="77777777" w:rsidR="00F7273A" w:rsidRPr="00253FBB" w:rsidRDefault="00F7273A" w:rsidP="00E7629B">
      <w:pPr>
        <w:spacing w:after="0" w:line="276" w:lineRule="auto"/>
        <w:ind w:firstLine="708"/>
        <w:rPr>
          <w:lang w:val="en-GB"/>
        </w:rPr>
      </w:pPr>
      <w:r w:rsidRPr="00253FBB">
        <w:rPr>
          <w:lang w:val="en-GB"/>
        </w:rPr>
        <w:t>class Material:</w:t>
      </w:r>
    </w:p>
    <w:p w14:paraId="5CA8DC85" w14:textId="77777777" w:rsidR="00F7273A" w:rsidRPr="00253FBB" w:rsidRDefault="00F7273A" w:rsidP="00E7629B">
      <w:pPr>
        <w:pStyle w:val="Odstavecseseznamem"/>
        <w:spacing w:after="0" w:line="276" w:lineRule="auto"/>
        <w:rPr>
          <w:lang w:val="en-GB"/>
        </w:rPr>
      </w:pPr>
      <w:r w:rsidRPr="00253FBB">
        <w:rPr>
          <w:lang w:val="en-GB"/>
        </w:rPr>
        <w:t xml:space="preserve">    def __init__(self, rho, cp, lmbd):</w:t>
      </w:r>
    </w:p>
    <w:p w14:paraId="5520C9F5" w14:textId="77777777" w:rsidR="00F7273A" w:rsidRPr="00253FBB" w:rsidRDefault="00F7273A" w:rsidP="00E7629B">
      <w:pPr>
        <w:pStyle w:val="Odstavecseseznamem"/>
        <w:spacing w:line="276" w:lineRule="auto"/>
        <w:rPr>
          <w:lang w:val="en-GB"/>
        </w:rPr>
      </w:pPr>
      <w:r w:rsidRPr="00253FBB">
        <w:rPr>
          <w:lang w:val="en-GB"/>
        </w:rPr>
        <w:t xml:space="preserve">        self.rho = rho  # Mass density</w:t>
      </w:r>
    </w:p>
    <w:p w14:paraId="65F0AE91" w14:textId="77777777" w:rsidR="00F7273A" w:rsidRPr="00253FBB" w:rsidRDefault="00F7273A" w:rsidP="00E7629B">
      <w:pPr>
        <w:pStyle w:val="Odstavecseseznamem"/>
        <w:spacing w:line="276" w:lineRule="auto"/>
        <w:rPr>
          <w:lang w:val="en-GB"/>
        </w:rPr>
      </w:pPr>
      <w:r w:rsidRPr="00253FBB">
        <w:rPr>
          <w:lang w:val="en-GB"/>
        </w:rPr>
        <w:t xml:space="preserve">        self.cp = cp  # Specific heat capacity</w:t>
      </w:r>
    </w:p>
    <w:p w14:paraId="5D65E676" w14:textId="77777777" w:rsidR="00F7273A" w:rsidRPr="00253FBB" w:rsidRDefault="00F7273A" w:rsidP="00E7629B">
      <w:pPr>
        <w:pStyle w:val="Odstavecseseznamem"/>
        <w:spacing w:line="276" w:lineRule="auto"/>
        <w:rPr>
          <w:lang w:val="en-GB"/>
        </w:rPr>
      </w:pPr>
      <w:r w:rsidRPr="00253FBB">
        <w:rPr>
          <w:lang w:val="en-GB"/>
        </w:rPr>
        <w:t xml:space="preserve">        self.lmbd = lmbd  # Heat conductivity</w:t>
      </w:r>
    </w:p>
    <w:p w14:paraId="29472B63" w14:textId="77777777" w:rsidR="00F7273A" w:rsidRPr="00253FBB" w:rsidRDefault="00F7273A" w:rsidP="00E7629B">
      <w:pPr>
        <w:pStyle w:val="Odstavecseseznamem"/>
        <w:spacing w:line="276" w:lineRule="auto"/>
        <w:rPr>
          <w:lang w:val="en-GB"/>
        </w:rPr>
      </w:pPr>
      <w:r w:rsidRPr="00253FBB">
        <w:rPr>
          <w:lang w:val="en-GB"/>
        </w:rPr>
        <w:t>steel = Material(7850, 520, 50) # Instantiating the steel material</w:t>
      </w:r>
    </w:p>
    <w:p w14:paraId="3C08DD50" w14:textId="29489E56" w:rsidR="00F7273A" w:rsidRPr="00253FBB" w:rsidRDefault="00F7273A" w:rsidP="00E7629B">
      <w:pPr>
        <w:spacing w:line="276" w:lineRule="auto"/>
        <w:rPr>
          <w:lang w:val="en-GB"/>
        </w:rPr>
      </w:pPr>
      <w:r w:rsidRPr="00253FBB">
        <w:rPr>
          <w:lang w:val="en-GB"/>
        </w:rPr>
        <w:t xml:space="preserve">Especially during the development process, it can be very beneficial to create a textual representation of the class, defining how the class instance should be displayed when using print() on it. </w:t>
      </w:r>
      <w:r w:rsidR="00681289" w:rsidRPr="00253FBB">
        <w:rPr>
          <w:lang w:val="en-GB"/>
        </w:rPr>
        <w:t>The d</w:t>
      </w:r>
      <w:r w:rsidRPr="00253FBB">
        <w:rPr>
          <w:lang w:val="en-GB"/>
        </w:rPr>
        <w:t xml:space="preserve">ebugging process regarding the class arguments can be made easier by </w:t>
      </w:r>
      <w:r w:rsidRPr="00253FBB">
        <w:rPr>
          <w:lang w:val="en-GB"/>
        </w:rPr>
        <w:lastRenderedPageBreak/>
        <w:t>this. It is being done by implementing the __repr__()</w:t>
      </w:r>
      <w:r w:rsidR="00A6573F" w:rsidRPr="00253FBB">
        <w:rPr>
          <w:rStyle w:val="Znakapoznpodarou"/>
          <w:lang w:val="en-GB"/>
        </w:rPr>
        <w:footnoteReference w:id="23"/>
      </w:r>
      <w:r w:rsidRPr="00253FBB">
        <w:rPr>
          <w:lang w:val="en-GB"/>
        </w:rPr>
        <w:t xml:space="preserve"> magic method, which has access to all instance variables and can display them in </w:t>
      </w:r>
      <w:r w:rsidR="00681289" w:rsidRPr="00253FBB">
        <w:rPr>
          <w:lang w:val="en-GB"/>
        </w:rPr>
        <w:t xml:space="preserve">an </w:t>
      </w:r>
      <w:r w:rsidRPr="00253FBB">
        <w:rPr>
          <w:lang w:val="en-GB"/>
        </w:rPr>
        <w:t>arbitrary way.</w:t>
      </w:r>
    </w:p>
    <w:p w14:paraId="3B1F08D3" w14:textId="5560AFE4" w:rsidR="00F7273A" w:rsidRPr="00253FBB" w:rsidRDefault="00F7273A" w:rsidP="00E7629B">
      <w:pPr>
        <w:pStyle w:val="Nadpis4"/>
        <w:spacing w:line="276" w:lineRule="auto"/>
      </w:pPr>
      <w:r w:rsidRPr="00253FBB">
        <w:t>Class inheritance</w:t>
      </w:r>
      <w:r w:rsidR="004444C2" w:rsidRPr="00253FBB">
        <w:t xml:space="preserve"> and method overriding</w:t>
      </w:r>
    </w:p>
    <w:p w14:paraId="30A25A6C" w14:textId="77777777" w:rsidR="00F7273A" w:rsidRPr="00253FBB" w:rsidRDefault="00F7273A" w:rsidP="00E7629B">
      <w:pPr>
        <w:spacing w:line="276" w:lineRule="auto"/>
        <w:rPr>
          <w:lang w:val="en-GB"/>
        </w:rPr>
      </w:pPr>
      <w:r w:rsidRPr="00253FBB">
        <w:rPr>
          <w:lang w:val="en-GB"/>
        </w:rPr>
        <w:t>We used class inheritance in our computation engine, where the InverseSimulation class is inheriting from the Simulation class.</w:t>
      </w:r>
    </w:p>
    <w:p w14:paraId="5F73BDEB" w14:textId="2DE55105" w:rsidR="00F7273A" w:rsidRPr="00253FBB" w:rsidRDefault="00F7273A" w:rsidP="00E7629B">
      <w:pPr>
        <w:spacing w:line="276" w:lineRule="auto"/>
        <w:rPr>
          <w:lang w:val="en-GB"/>
        </w:rPr>
      </w:pPr>
      <w:r w:rsidRPr="00253FBB">
        <w:rPr>
          <w:lang w:val="en-GB"/>
        </w:rPr>
        <w:t>It allows us to use all the code from the Simulation class in the InverseSimulation class without the need for copying it. We can then extend this behavio</w:t>
      </w:r>
      <w:r w:rsidR="000C2EDE">
        <w:rPr>
          <w:lang w:val="en-GB"/>
        </w:rPr>
        <w:t>u</w:t>
      </w:r>
      <w:r w:rsidRPr="00253FBB">
        <w:rPr>
          <w:lang w:val="en-GB"/>
        </w:rPr>
        <w:t>r by defining new custom variables and methods on the InverseSimulation class – without affecting the parent Simulation class.</w:t>
      </w:r>
    </w:p>
    <w:p w14:paraId="7649D4A8" w14:textId="16E1FE9B" w:rsidR="00F7273A" w:rsidRPr="00253FBB" w:rsidRDefault="00F7273A" w:rsidP="00E7629B">
      <w:pPr>
        <w:spacing w:line="276" w:lineRule="auto"/>
        <w:rPr>
          <w:lang w:val="en-GB"/>
        </w:rPr>
      </w:pPr>
      <w:r w:rsidRPr="00253FBB">
        <w:rPr>
          <w:lang w:val="en-GB"/>
        </w:rPr>
        <w:t>We also have the possibility of overriding methods from the parent class, by this, we can unite the names of public methods for both classes – even the child InverseSimulation class can have its own public evaluate_one_step() method. This way we have a common interface for all the simulations, which results in more readable code (it could be said that both classes implement the same interface).</w:t>
      </w:r>
      <w:r w:rsidR="004444C2" w:rsidRPr="00253FBB">
        <w:rPr>
          <w:lang w:val="en-GB"/>
        </w:rPr>
        <w:t xml:space="preserve"> [21]</w:t>
      </w:r>
    </w:p>
    <w:p w14:paraId="2F93A2C1" w14:textId="77777777" w:rsidR="00F7273A" w:rsidRPr="00253FBB" w:rsidRDefault="00F7273A" w:rsidP="00E7629B">
      <w:pPr>
        <w:pStyle w:val="Nadpis4"/>
        <w:spacing w:line="276" w:lineRule="auto"/>
      </w:pPr>
      <w:r w:rsidRPr="00253FBB">
        <w:t>Version control</w:t>
      </w:r>
    </w:p>
    <w:p w14:paraId="4DD7861A" w14:textId="3A4E5A15" w:rsidR="00F7273A" w:rsidRPr="00253FBB" w:rsidRDefault="00F7273A" w:rsidP="00E7629B">
      <w:pPr>
        <w:spacing w:line="276" w:lineRule="auto"/>
        <w:rPr>
          <w:lang w:val="en-GB"/>
        </w:rPr>
      </w:pPr>
      <w:r w:rsidRPr="00253FBB">
        <w:rPr>
          <w:lang w:val="en-GB"/>
        </w:rPr>
        <w:t xml:space="preserve">Version control gives us the ability </w:t>
      </w:r>
      <w:r w:rsidR="001209F5" w:rsidRPr="00253FBB">
        <w:rPr>
          <w:lang w:val="en-GB"/>
        </w:rPr>
        <w:t>to store</w:t>
      </w:r>
      <w:r w:rsidRPr="00253FBB">
        <w:rPr>
          <w:lang w:val="en-GB"/>
        </w:rPr>
        <w:t xml:space="preserve"> the whole history of the project, piece by piece (commit by commit), and allows for easier collaboration of many people at the same project.</w:t>
      </w:r>
    </w:p>
    <w:p w14:paraId="604071EE" w14:textId="77777777" w:rsidR="00F7273A" w:rsidRPr="00253FBB" w:rsidRDefault="00F7273A" w:rsidP="00E7629B">
      <w:pPr>
        <w:spacing w:line="276" w:lineRule="auto"/>
        <w:rPr>
          <w:lang w:val="en-GB"/>
        </w:rPr>
      </w:pPr>
      <w:r w:rsidRPr="00253FBB">
        <w:rPr>
          <w:lang w:val="en-GB"/>
        </w:rPr>
        <w:t>It is a priceless tool in software development, that makes sharing code between more people much easier and transparent than other methods (sending emails, using Google Disk, etc.).</w:t>
      </w:r>
    </w:p>
    <w:p w14:paraId="235F932D" w14:textId="79AE2640" w:rsidR="00F7273A" w:rsidRPr="00253FBB" w:rsidRDefault="00F7273A" w:rsidP="00E7629B">
      <w:pPr>
        <w:spacing w:line="276" w:lineRule="auto"/>
        <w:rPr>
          <w:lang w:val="en-GB"/>
        </w:rPr>
      </w:pPr>
      <w:r w:rsidRPr="00253FBB">
        <w:rPr>
          <w:lang w:val="en-GB"/>
        </w:rPr>
        <w:t xml:space="preserve">Using some online repository for storing code has also the benefit of acting </w:t>
      </w:r>
      <w:r w:rsidR="009B2D38" w:rsidRPr="00253FBB">
        <w:rPr>
          <w:lang w:val="en-GB"/>
        </w:rPr>
        <w:t>as</w:t>
      </w:r>
      <w:r w:rsidRPr="00253FBB">
        <w:rPr>
          <w:lang w:val="en-GB"/>
        </w:rPr>
        <w:t xml:space="preserve"> a backup of the code – the code is stored not only at one local place, where it can be vulnerable to loss</w:t>
      </w:r>
      <w:r w:rsidR="009B2D38" w:rsidRPr="00253FBB">
        <w:rPr>
          <w:lang w:val="en-GB"/>
        </w:rPr>
        <w:t xml:space="preserve"> of data</w:t>
      </w:r>
      <w:r w:rsidRPr="00253FBB">
        <w:rPr>
          <w:lang w:val="en-GB"/>
        </w:rPr>
        <w:t xml:space="preserve"> or</w:t>
      </w:r>
      <w:r w:rsidR="009B2D38" w:rsidRPr="00253FBB">
        <w:rPr>
          <w:lang w:val="en-GB"/>
        </w:rPr>
        <w:t xml:space="preserve"> its</w:t>
      </w:r>
      <w:r w:rsidRPr="00253FBB">
        <w:rPr>
          <w:lang w:val="en-GB"/>
        </w:rPr>
        <w:t xml:space="preserve"> corruption.</w:t>
      </w:r>
      <w:r w:rsidR="00942CCD" w:rsidRPr="00253FBB">
        <w:rPr>
          <w:lang w:val="en-GB"/>
        </w:rPr>
        <w:t xml:space="preserve"> [22]</w:t>
      </w:r>
    </w:p>
    <w:p w14:paraId="5876D299" w14:textId="3BFB177C" w:rsidR="00F7273A" w:rsidRPr="00253FBB" w:rsidRDefault="00F7273A" w:rsidP="00E7629B">
      <w:pPr>
        <w:spacing w:line="276" w:lineRule="auto"/>
        <w:rPr>
          <w:lang w:val="en-GB"/>
        </w:rPr>
      </w:pPr>
      <w:r w:rsidRPr="00253FBB">
        <w:rPr>
          <w:lang w:val="en-GB"/>
        </w:rPr>
        <w:t>We are using git</w:t>
      </w:r>
      <w:r w:rsidR="004444C2" w:rsidRPr="00253FBB">
        <w:rPr>
          <w:rStyle w:val="Znakapoznpodarou"/>
          <w:lang w:val="en-GB"/>
        </w:rPr>
        <w:footnoteReference w:id="24"/>
      </w:r>
      <w:r w:rsidRPr="00253FBB">
        <w:rPr>
          <w:lang w:val="en-GB"/>
        </w:rPr>
        <w:t xml:space="preserve"> as a version control system, and Github</w:t>
      </w:r>
      <w:r w:rsidR="004444C2" w:rsidRPr="00253FBB">
        <w:rPr>
          <w:rStyle w:val="Znakapoznpodarou"/>
          <w:lang w:val="en-GB"/>
        </w:rPr>
        <w:footnoteReference w:id="25"/>
      </w:r>
      <w:r w:rsidRPr="00253FBB">
        <w:rPr>
          <w:lang w:val="en-GB"/>
        </w:rPr>
        <w:t xml:space="preserve"> as a service for hosting git repositories.</w:t>
      </w:r>
    </w:p>
    <w:p w14:paraId="2CDC8DF4" w14:textId="77777777" w:rsidR="00F7273A" w:rsidRPr="00253FBB" w:rsidRDefault="00F7273A" w:rsidP="00E7629B">
      <w:pPr>
        <w:pStyle w:val="Nadpis4"/>
        <w:spacing w:line="276" w:lineRule="auto"/>
      </w:pPr>
      <w:r w:rsidRPr="00253FBB">
        <w:t>Design patterns</w:t>
      </w:r>
    </w:p>
    <w:p w14:paraId="243E8CA1" w14:textId="142AAB2D" w:rsidR="00F7273A" w:rsidRPr="00253FBB" w:rsidRDefault="00F7273A" w:rsidP="00E7629B">
      <w:pPr>
        <w:spacing w:line="276" w:lineRule="auto"/>
        <w:rPr>
          <w:lang w:val="en-GB"/>
        </w:rPr>
      </w:pPr>
      <w:r w:rsidRPr="00253FBB">
        <w:rPr>
          <w:lang w:val="en-GB"/>
        </w:rPr>
        <w:t xml:space="preserve">Design patterns can be described as well-known and well-tested solutions to commonly occurring problems. Their use in software creation is highly encouraged, as it usually increases the overall readability of the solution, as it is probable, that the reader of the code is already familiar with this pattern and understands its purpose. It also creates a solution that already stood the test of time, and the probability of bugs or unexpected </w:t>
      </w:r>
      <w:r w:rsidR="009348C2" w:rsidRPr="00253FBB">
        <w:rPr>
          <w:lang w:val="en-GB"/>
        </w:rPr>
        <w:t>behaviours</w:t>
      </w:r>
      <w:r w:rsidRPr="00253FBB">
        <w:rPr>
          <w:lang w:val="en-GB"/>
        </w:rPr>
        <w:t xml:space="preserve"> can be highly reduced by implementing them.</w:t>
      </w:r>
      <w:r w:rsidR="00942CCD" w:rsidRPr="00253FBB">
        <w:rPr>
          <w:lang w:val="en-GB"/>
        </w:rPr>
        <w:t xml:space="preserve"> [23]</w:t>
      </w:r>
    </w:p>
    <w:p w14:paraId="0EA5BECE" w14:textId="4D71E74E" w:rsidR="00F7273A" w:rsidRPr="00253FBB" w:rsidRDefault="00F7273A" w:rsidP="00E7629B">
      <w:pPr>
        <w:spacing w:line="276" w:lineRule="auto"/>
        <w:rPr>
          <w:lang w:val="en-GB"/>
        </w:rPr>
      </w:pPr>
      <w:r w:rsidRPr="00253FBB">
        <w:rPr>
          <w:lang w:val="en-GB"/>
        </w:rPr>
        <w:t xml:space="preserve">In the interpolation module of the computational engine, we encountered a problem of how to dynamically create instances of interpolation class. The reason for that is sometimes we </w:t>
      </w:r>
      <w:r w:rsidRPr="00253FBB">
        <w:rPr>
          <w:lang w:val="en-GB"/>
        </w:rPr>
        <w:lastRenderedPageBreak/>
        <w:t>need to interpolate value only in one point, but sometimes in more places, and special custom classes were designed for both of these purposes. Dynamic creating of new objects, and hiding its implementation, is the purpose of factory design pattern. Therefore, in the interpolation module, we created our factory function, that is determining which object to create, according to the current need. The main part of the code can just call this function, be returned with an object, but does not have to know about the implementation details.</w:t>
      </w:r>
      <w:r w:rsidR="00FB53F4" w:rsidRPr="00253FBB">
        <w:rPr>
          <w:lang w:val="en-GB"/>
        </w:rPr>
        <w:t xml:space="preserve"> [24]</w:t>
      </w:r>
    </w:p>
    <w:p w14:paraId="3A7DAB93" w14:textId="77777777" w:rsidR="00F7273A" w:rsidRPr="00253FBB" w:rsidRDefault="00F7273A" w:rsidP="00E7629B">
      <w:pPr>
        <w:pStyle w:val="Nadpis4"/>
        <w:spacing w:line="276" w:lineRule="auto"/>
      </w:pPr>
      <w:r w:rsidRPr="00253FBB">
        <w:t>Testing</w:t>
      </w:r>
    </w:p>
    <w:p w14:paraId="022BEB6A" w14:textId="36ADD430" w:rsidR="00F7273A" w:rsidRPr="00253FBB" w:rsidRDefault="00F7273A" w:rsidP="00E7629B">
      <w:pPr>
        <w:spacing w:line="276" w:lineRule="auto"/>
        <w:rPr>
          <w:lang w:val="en-GB"/>
        </w:rPr>
      </w:pPr>
      <w:r w:rsidRPr="00253FBB">
        <w:rPr>
          <w:lang w:val="en-GB"/>
        </w:rPr>
        <w:t>As the software projects grow bigger, there is an increasing need to make sure all the functionality is always kept in a working state, and new features will not introduce problems in already created behaviour. Making sure all the software components are always compatible with each other, and everything is working as expected, is the main goal of testing.</w:t>
      </w:r>
      <w:r w:rsidR="00B841F0" w:rsidRPr="00253FBB">
        <w:rPr>
          <w:lang w:val="en-GB"/>
        </w:rPr>
        <w:t xml:space="preserve"> [26]</w:t>
      </w:r>
    </w:p>
    <w:p w14:paraId="69F30025" w14:textId="77777777" w:rsidR="00F7273A" w:rsidRPr="00253FBB" w:rsidRDefault="00F7273A" w:rsidP="00E7629B">
      <w:pPr>
        <w:spacing w:line="276" w:lineRule="auto"/>
        <w:rPr>
          <w:lang w:val="en-GB"/>
        </w:rPr>
      </w:pPr>
      <w:r w:rsidRPr="00253FBB">
        <w:rPr>
          <w:lang w:val="en-GB"/>
        </w:rPr>
        <w:t>There happen to be two kinds of testing, which differ in the scope they are testing, meaning the amount and complexity of the tested code.</w:t>
      </w:r>
    </w:p>
    <w:p w14:paraId="2A5985F4" w14:textId="77777777" w:rsidR="00F7273A" w:rsidRPr="00253FBB" w:rsidRDefault="00F7273A" w:rsidP="00E7629B">
      <w:pPr>
        <w:spacing w:line="276" w:lineRule="auto"/>
        <w:rPr>
          <w:lang w:val="en-GB"/>
        </w:rPr>
      </w:pPr>
      <w:r w:rsidRPr="00253FBB">
        <w:rPr>
          <w:lang w:val="en-GB"/>
        </w:rPr>
        <w:t>Unit tests are mostly interested in individual functions, testing only a very small and specific piece of code – supplying some input to the function, and awaiting specified output.</w:t>
      </w:r>
    </w:p>
    <w:p w14:paraId="4774AB72" w14:textId="384B5FBB" w:rsidR="00F7273A" w:rsidRPr="00253FBB" w:rsidRDefault="00F7273A" w:rsidP="00E7629B">
      <w:pPr>
        <w:spacing w:line="276" w:lineRule="auto"/>
        <w:rPr>
          <w:lang w:val="en-GB"/>
        </w:rPr>
      </w:pPr>
      <w:r w:rsidRPr="00253FBB">
        <w:rPr>
          <w:lang w:val="en-GB"/>
        </w:rPr>
        <w:t>Integration tests, on the other hand, are focused on testing bigger parts of the code and are usually making sure more software components are cooperating together in the way they should.</w:t>
      </w:r>
    </w:p>
    <w:p w14:paraId="61E20B08" w14:textId="61F62447" w:rsidR="00F7273A" w:rsidRPr="00253FBB" w:rsidRDefault="00F7273A" w:rsidP="00E7629B">
      <w:pPr>
        <w:spacing w:line="276" w:lineRule="auto"/>
        <w:rPr>
          <w:lang w:val="en-GB"/>
        </w:rPr>
      </w:pPr>
      <w:r w:rsidRPr="00253FBB">
        <w:rPr>
          <w:lang w:val="en-GB"/>
        </w:rPr>
        <w:t xml:space="preserve">In the project, we use mostly integration tests, to make sure the whole computation engine as a whole is yielding right results when well-known and well-tested simulation parameters are defined. We are expecting the simulation not to throw any </w:t>
      </w:r>
      <w:r w:rsidR="00DB4120" w:rsidRPr="00253FBB">
        <w:rPr>
          <w:lang w:val="en-GB"/>
        </w:rPr>
        <w:t>errors and</w:t>
      </w:r>
      <w:r w:rsidRPr="00253FBB">
        <w:rPr>
          <w:lang w:val="en-GB"/>
        </w:rPr>
        <w:t xml:space="preserve"> return a certain amount of precision. If any errors are encountered during the whole simulation, or the returned error margin at the end of </w:t>
      </w:r>
      <w:r w:rsidR="00E50FFE" w:rsidRPr="00253FBB">
        <w:rPr>
          <w:lang w:val="en-GB"/>
        </w:rPr>
        <w:t xml:space="preserve">the </w:t>
      </w:r>
      <w:r w:rsidRPr="00253FBB">
        <w:rPr>
          <w:lang w:val="en-GB"/>
        </w:rPr>
        <w:t>simulation is suspiciously high, it is a red flag to us, that something is not working properly, and that we should closely examine all the changes we have done recently.</w:t>
      </w:r>
    </w:p>
    <w:p w14:paraId="37CE0AD9" w14:textId="2B31CBF8" w:rsidR="00F7273A" w:rsidRPr="00253FBB" w:rsidRDefault="00F7273A" w:rsidP="00E7629B">
      <w:pPr>
        <w:spacing w:line="276" w:lineRule="auto"/>
        <w:rPr>
          <w:lang w:val="en-GB"/>
        </w:rPr>
      </w:pPr>
      <w:r w:rsidRPr="00253FBB">
        <w:rPr>
          <w:lang w:val="en-GB"/>
        </w:rPr>
        <w:t>Having well-defined and deterministic test cases (returning either success or failure) can be advantageously integrated into the version control system. Git, our choice of a version control system, is offering mechanisms called git hooks</w:t>
      </w:r>
      <w:r w:rsidR="00D76BE9" w:rsidRPr="00253FBB">
        <w:rPr>
          <w:rStyle w:val="Znakapoznpodarou"/>
          <w:lang w:val="en-GB"/>
        </w:rPr>
        <w:footnoteReference w:id="26"/>
      </w:r>
      <w:r w:rsidRPr="00253FBB">
        <w:rPr>
          <w:lang w:val="en-GB"/>
        </w:rPr>
        <w:t>, which can make sure, that code not passing the tests (and therefore most probably containing mistakes) cannot be even commi</w:t>
      </w:r>
      <w:r w:rsidR="00E50FFE" w:rsidRPr="00253FBB">
        <w:rPr>
          <w:lang w:val="en-GB"/>
        </w:rPr>
        <w:t>t</w:t>
      </w:r>
      <w:r w:rsidRPr="00253FBB">
        <w:rPr>
          <w:lang w:val="en-GB"/>
        </w:rPr>
        <w:t xml:space="preserve">ted or pushed to the repository. Before every commit, it can automatically run all the defined tests, and in case of any problems, will reject the commit and notify the user to check the code. It is a very convenient tool, that can significantly reduce the </w:t>
      </w:r>
      <w:r w:rsidR="00E50FFE" w:rsidRPr="00253FBB">
        <w:rPr>
          <w:lang w:val="en-GB"/>
        </w:rPr>
        <w:t>number</w:t>
      </w:r>
      <w:r w:rsidRPr="00253FBB">
        <w:rPr>
          <w:lang w:val="en-GB"/>
        </w:rPr>
        <w:t xml:space="preserve"> of bugs, that are accidentally committed to the shared repository, and therefore highly increasing the consistency and reliability of the software.</w:t>
      </w:r>
      <w:r w:rsidR="00503E48" w:rsidRPr="00253FBB">
        <w:rPr>
          <w:lang w:val="en-GB"/>
        </w:rPr>
        <w:t xml:space="preserve"> [25]</w:t>
      </w:r>
    </w:p>
    <w:p w14:paraId="6139EBF8" w14:textId="35425783" w:rsidR="00F7273A" w:rsidRPr="00253FBB" w:rsidRDefault="00F7273A" w:rsidP="00E7629B">
      <w:pPr>
        <w:pStyle w:val="Nadpis4"/>
        <w:spacing w:line="276" w:lineRule="auto"/>
      </w:pPr>
      <w:r w:rsidRPr="00253FBB">
        <w:lastRenderedPageBreak/>
        <w:t xml:space="preserve">Using </w:t>
      </w:r>
      <w:r w:rsidR="00E50FFE" w:rsidRPr="00253FBB">
        <w:t>the</w:t>
      </w:r>
      <w:r w:rsidRPr="00253FBB">
        <w:t xml:space="preserve"> naming convention</w:t>
      </w:r>
      <w:r w:rsidR="00E50FFE" w:rsidRPr="00253FBB">
        <w:t xml:space="preserve"> for methods</w:t>
      </w:r>
    </w:p>
    <w:p w14:paraId="061E8614" w14:textId="77777777" w:rsidR="00F7273A" w:rsidRPr="00253FBB" w:rsidRDefault="00F7273A" w:rsidP="00E7629B">
      <w:pPr>
        <w:spacing w:line="276" w:lineRule="auto"/>
        <w:rPr>
          <w:lang w:val="en-GB"/>
        </w:rPr>
      </w:pPr>
      <w:r w:rsidRPr="00253FBB">
        <w:rPr>
          <w:lang w:val="en-GB"/>
        </w:rPr>
        <w:t>Dividing functions and methods into public and private ones contributes to the easier readability of the code and mainly of the cooperation between multiple parts of the code.</w:t>
      </w:r>
    </w:p>
    <w:p w14:paraId="5C0A5FD7" w14:textId="5048D0F1" w:rsidR="00F7273A" w:rsidRPr="00253FBB" w:rsidRDefault="00F7273A" w:rsidP="00E7629B">
      <w:pPr>
        <w:spacing w:line="276" w:lineRule="auto"/>
        <w:rPr>
          <w:lang w:val="en-GB"/>
        </w:rPr>
      </w:pPr>
      <w:r w:rsidRPr="00253FBB">
        <w:rPr>
          <w:lang w:val="en-GB"/>
        </w:rPr>
        <w:t xml:space="preserve">Names of functions used only inside a module are starting with an underscore, to signal they are not meant to be called from the outside. It makes it easy to quickly tell which functions are used outside of </w:t>
      </w:r>
      <w:r w:rsidR="00A534B9">
        <w:rPr>
          <w:lang w:val="en-GB"/>
        </w:rPr>
        <w:t xml:space="preserve">the </w:t>
      </w:r>
      <w:r w:rsidRPr="00253FBB">
        <w:rPr>
          <w:lang w:val="en-GB"/>
        </w:rPr>
        <w:t>current module, therefore paying more attention when changing their inputs or outputs, because it could break the code in some other module.</w:t>
      </w:r>
    </w:p>
    <w:p w14:paraId="2E9BC79C" w14:textId="77777777" w:rsidR="00985656" w:rsidRPr="00253FBB" w:rsidRDefault="00F7273A" w:rsidP="00E7629B">
      <w:pPr>
        <w:spacing w:line="276" w:lineRule="auto"/>
        <w:rPr>
          <w:lang w:val="en-GB"/>
        </w:rPr>
      </w:pPr>
      <w:r w:rsidRPr="00253FBB">
        <w:rPr>
          <w:lang w:val="en-GB"/>
        </w:rPr>
        <w:t>Python natively does not support the convention of public and private methods and attributes, as languages like Java do.</w:t>
      </w:r>
      <w:r w:rsidR="002F5302" w:rsidRPr="00253FBB">
        <w:rPr>
          <w:lang w:val="en-GB"/>
        </w:rPr>
        <w:t xml:space="preserve"> </w:t>
      </w:r>
    </w:p>
    <w:p w14:paraId="150BAC40" w14:textId="47449F30" w:rsidR="00F7273A" w:rsidRPr="00253FBB" w:rsidRDefault="002F5302" w:rsidP="00E7629B">
      <w:pPr>
        <w:spacing w:line="276" w:lineRule="auto"/>
        <w:rPr>
          <w:lang w:val="en-GB"/>
        </w:rPr>
      </w:pPr>
      <w:r w:rsidRPr="00253FBB">
        <w:rPr>
          <w:lang w:val="en-GB"/>
        </w:rPr>
        <w:t>[27]</w:t>
      </w:r>
    </w:p>
    <w:p w14:paraId="3AFBCCE1" w14:textId="77777777" w:rsidR="00F7273A" w:rsidRPr="00253FBB" w:rsidRDefault="00F7273A" w:rsidP="00E7629B">
      <w:pPr>
        <w:pStyle w:val="Nadpis4"/>
        <w:spacing w:line="276" w:lineRule="auto"/>
      </w:pPr>
      <w:r w:rsidRPr="00253FBB">
        <w:t>Static analysis of the code</w:t>
      </w:r>
    </w:p>
    <w:p w14:paraId="68EFA363" w14:textId="5BD46D80" w:rsidR="00F7273A" w:rsidRPr="00253FBB" w:rsidRDefault="00F7273A" w:rsidP="00E7629B">
      <w:pPr>
        <w:spacing w:line="276" w:lineRule="auto"/>
        <w:rPr>
          <w:lang w:val="en-GB"/>
        </w:rPr>
      </w:pPr>
      <w:r w:rsidRPr="00253FBB">
        <w:rPr>
          <w:lang w:val="en-GB"/>
        </w:rPr>
        <w:t>Python is by nature interpreted programming language, which means the lines of code are encountered by interpreter only at runtime, the code does not have to be compiled beforehand, as opposed to languages like Java or C++. The distinction can be also described as interpreted languages are usually dynamically typed (</w:t>
      </w:r>
      <w:r w:rsidR="00207445" w:rsidRPr="00253FBB">
        <w:rPr>
          <w:lang w:val="en-GB"/>
        </w:rPr>
        <w:t>Python</w:t>
      </w:r>
      <w:r w:rsidRPr="00253FBB">
        <w:rPr>
          <w:lang w:val="en-GB"/>
        </w:rPr>
        <w:t>), whereas compiled languages are mostly statically typed (Java).</w:t>
      </w:r>
    </w:p>
    <w:p w14:paraId="4C5BEA06" w14:textId="77777777" w:rsidR="00F7273A" w:rsidRPr="00253FBB" w:rsidRDefault="00F7273A" w:rsidP="00E7629B">
      <w:pPr>
        <w:spacing w:line="276" w:lineRule="auto"/>
        <w:rPr>
          <w:lang w:val="en-GB"/>
        </w:rPr>
      </w:pPr>
      <w:r w:rsidRPr="00253FBB">
        <w:rPr>
          <w:lang w:val="en-GB"/>
        </w:rPr>
        <w:t>One of the advantages of interpreted languages is the superior portability of the code, which can be moved easily as a text file, and modified without issues. It is in contrast to compiled languages, where modifying even a single line of code must be followed by the compilation of the whole application.</w:t>
      </w:r>
    </w:p>
    <w:p w14:paraId="7D2DD8F1" w14:textId="77777777" w:rsidR="00F7273A" w:rsidRPr="00253FBB" w:rsidRDefault="00F7273A" w:rsidP="00E7629B">
      <w:pPr>
        <w:spacing w:line="276" w:lineRule="auto"/>
        <w:rPr>
          <w:lang w:val="en-GB"/>
        </w:rPr>
      </w:pPr>
      <w:r w:rsidRPr="00253FBB">
        <w:rPr>
          <w:lang w:val="en-GB"/>
        </w:rPr>
        <w:t>Drawbacks of dynamic typing include the impossibility of discovering obvious bugs prior to runtime (like using undefined variables etc.), which can cause unexpected problems later on (especially when these bugs are hidden outside of the main code execution, that is not extensively covered by tests).</w:t>
      </w:r>
    </w:p>
    <w:p w14:paraId="62E8A3EA" w14:textId="41945B07" w:rsidR="00F7273A" w:rsidRPr="00253FBB" w:rsidRDefault="00F7273A" w:rsidP="00E7629B">
      <w:pPr>
        <w:spacing w:line="276" w:lineRule="auto"/>
        <w:rPr>
          <w:lang w:val="en-GB"/>
        </w:rPr>
      </w:pPr>
      <w:r w:rsidRPr="00253FBB">
        <w:rPr>
          <w:lang w:val="en-GB"/>
        </w:rPr>
        <w:t>In the project, we are using the mypy library</w:t>
      </w:r>
      <w:r w:rsidR="00A63BBD" w:rsidRPr="00253FBB">
        <w:rPr>
          <w:rStyle w:val="Znakapoznpodarou"/>
          <w:lang w:val="en-GB"/>
        </w:rPr>
        <w:footnoteReference w:id="27"/>
      </w:r>
      <w:r w:rsidRPr="00253FBB">
        <w:rPr>
          <w:lang w:val="en-GB"/>
        </w:rPr>
        <w:t xml:space="preserve"> to perform static analysis of the </w:t>
      </w:r>
      <w:r w:rsidR="00207445" w:rsidRPr="00253FBB">
        <w:rPr>
          <w:lang w:val="en-GB"/>
        </w:rPr>
        <w:t>Python</w:t>
      </w:r>
      <w:r w:rsidRPr="00253FBB">
        <w:rPr>
          <w:lang w:val="en-GB"/>
        </w:rPr>
        <w:t xml:space="preserve"> code – we aim to combine the benefits of both approaches, having a dynamically typed code with static analysis of it.</w:t>
      </w:r>
    </w:p>
    <w:p w14:paraId="11E52658" w14:textId="3CA13BBB" w:rsidR="00F7273A" w:rsidRPr="00253FBB" w:rsidRDefault="00F7273A" w:rsidP="00E7629B">
      <w:pPr>
        <w:spacing w:line="276" w:lineRule="auto"/>
        <w:rPr>
          <w:lang w:val="en-GB"/>
        </w:rPr>
      </w:pPr>
      <w:r w:rsidRPr="00253FBB">
        <w:rPr>
          <w:lang w:val="en-GB"/>
        </w:rPr>
        <w:t>Using mypy requires placing type hints in the code, most often to the function declarations, to define the types of variables that are being inputted and outputted. These types include numbers, text or list of values. Annotating a function with these type declarations will cause mypy to analyse all the usages of the function, and determines if it follows the rules we have defined.</w:t>
      </w:r>
    </w:p>
    <w:p w14:paraId="1EFCCBBF" w14:textId="294576FA" w:rsidR="00F7273A" w:rsidRPr="00253FBB" w:rsidRDefault="00F7273A" w:rsidP="00E7629B">
      <w:pPr>
        <w:spacing w:line="276" w:lineRule="auto"/>
        <w:rPr>
          <w:lang w:val="en-GB"/>
        </w:rPr>
      </w:pPr>
      <w:r w:rsidRPr="00253FBB">
        <w:rPr>
          <w:lang w:val="en-GB"/>
        </w:rPr>
        <w:t>However, static analysis of the code with mypy does not bring only benefits. Sometimes the analysis uncovers “errors”, that are not actual errors, and these have to be manually silenced in the code (through a specific comment), which can make the code less readable and clear. Also, the majority of third party libraries do not contain these type checks, their imports usually have to be silenced as well, not to cause unexpected errors.</w:t>
      </w:r>
    </w:p>
    <w:p w14:paraId="68F21D59" w14:textId="3E0F3D9E" w:rsidR="00985656" w:rsidRPr="00253FBB" w:rsidRDefault="00985656" w:rsidP="00E7629B">
      <w:pPr>
        <w:spacing w:line="276" w:lineRule="auto"/>
        <w:rPr>
          <w:lang w:val="en-GB"/>
        </w:rPr>
      </w:pPr>
      <w:r w:rsidRPr="00253FBB">
        <w:rPr>
          <w:lang w:val="en-GB"/>
        </w:rPr>
        <w:lastRenderedPageBreak/>
        <w:t>[28]</w:t>
      </w:r>
    </w:p>
    <w:p w14:paraId="714DAFDA" w14:textId="77777777" w:rsidR="00F7273A" w:rsidRPr="00253FBB" w:rsidRDefault="00F7273A" w:rsidP="00E7629B">
      <w:pPr>
        <w:pStyle w:val="Nadpis4"/>
        <w:spacing w:line="276" w:lineRule="auto"/>
      </w:pPr>
      <w:r w:rsidRPr="00253FBB">
        <w:t>Error handling + creating custom exceptions</w:t>
      </w:r>
    </w:p>
    <w:p w14:paraId="4C603255" w14:textId="4165D0C2" w:rsidR="00F7273A" w:rsidRPr="00253FBB" w:rsidRDefault="00F7273A" w:rsidP="00E7629B">
      <w:pPr>
        <w:spacing w:line="276" w:lineRule="auto"/>
        <w:rPr>
          <w:lang w:val="en-GB"/>
        </w:rPr>
      </w:pPr>
      <w:r w:rsidRPr="00253FBB">
        <w:rPr>
          <w:lang w:val="en-GB"/>
        </w:rPr>
        <w:t>Because there is quite a lot of logic in the whole application, and many arguments are being inputted from the user, there is a need for a solid error handling, in order to avoid confusion, and, most importantly, for uncaught errors not to crash the whole application. It is also a good practice to tell users, why the error happened, so they can avoid causing it again in the future if it was caused by their actions or inputs.</w:t>
      </w:r>
    </w:p>
    <w:p w14:paraId="2177D5B3" w14:textId="77777777" w:rsidR="00F7273A" w:rsidRPr="00253FBB" w:rsidRDefault="00F7273A" w:rsidP="00E7629B">
      <w:pPr>
        <w:spacing w:line="276" w:lineRule="auto"/>
        <w:rPr>
          <w:lang w:val="en-GB"/>
        </w:rPr>
      </w:pPr>
      <w:r w:rsidRPr="00253FBB">
        <w:rPr>
          <w:lang w:val="en-GB"/>
        </w:rPr>
        <w:t xml:space="preserve">As the application is divided into two parts – GUI and a computation engine – error handling needs to be set up in both parts individually. </w:t>
      </w:r>
    </w:p>
    <w:p w14:paraId="0D4E004F" w14:textId="18108F8D" w:rsidR="00F7273A" w:rsidRPr="00253FBB" w:rsidRDefault="00F7273A" w:rsidP="00E7629B">
      <w:pPr>
        <w:spacing w:line="276" w:lineRule="auto"/>
        <w:rPr>
          <w:lang w:val="en-GB"/>
        </w:rPr>
      </w:pPr>
      <w:r w:rsidRPr="00253FBB">
        <w:rPr>
          <w:lang w:val="en-GB"/>
        </w:rPr>
        <w:t xml:space="preserve">Implementing proper error handling in computation engine is not so crucial, because it is being run in its own thread (separated from the GUI thread), and its failure itself cannot crash the GUI. In the event of </w:t>
      </w:r>
      <w:r w:rsidR="00080D3D" w:rsidRPr="00253FBB">
        <w:rPr>
          <w:lang w:val="en-GB"/>
        </w:rPr>
        <w:t xml:space="preserve">an </w:t>
      </w:r>
      <w:r w:rsidRPr="00253FBB">
        <w:rPr>
          <w:lang w:val="en-GB"/>
        </w:rPr>
        <w:t>unexpected failure, the simulation would just seemingly stop, which could be a good sign itself for the user, that something has gone wrong, and they should</w:t>
      </w:r>
      <w:r w:rsidR="00080D3D" w:rsidRPr="00253FBB">
        <w:rPr>
          <w:lang w:val="en-GB"/>
        </w:rPr>
        <w:t>, for example,</w:t>
      </w:r>
      <w:r w:rsidRPr="00253FBB">
        <w:rPr>
          <w:lang w:val="en-GB"/>
        </w:rPr>
        <w:t xml:space="preserve"> examine the inputted parameters. However, </w:t>
      </w:r>
      <w:r w:rsidR="00080D3D" w:rsidRPr="00253FBB">
        <w:rPr>
          <w:lang w:val="en-GB"/>
        </w:rPr>
        <w:t xml:space="preserve">a </w:t>
      </w:r>
      <w:r w:rsidRPr="00253FBB">
        <w:rPr>
          <w:lang w:val="en-GB"/>
        </w:rPr>
        <w:t>much more user-friendly way is to propagate the error to the user, because it can precisely point out the root cause of the error.</w:t>
      </w:r>
    </w:p>
    <w:p w14:paraId="046E86BB" w14:textId="56625968" w:rsidR="00F7273A" w:rsidRPr="00253FBB" w:rsidRDefault="00F7273A" w:rsidP="00E7629B">
      <w:pPr>
        <w:spacing w:line="276" w:lineRule="auto"/>
        <w:rPr>
          <w:lang w:val="en-GB"/>
        </w:rPr>
      </w:pPr>
      <w:r w:rsidRPr="00253FBB">
        <w:rPr>
          <w:lang w:val="en-GB"/>
        </w:rPr>
        <w:t>One example of propagating specific errors from computation engine to the GUI is the inability to parse CSV file with experimental data. When the computation engine is unable to correctly process the file, or it finds out some necessary data is missing there, it will throw our custom-made exception, and the user will be notified of this problem, with precise steps how to improve the situation.</w:t>
      </w:r>
    </w:p>
    <w:p w14:paraId="73FE4F3D" w14:textId="77777777" w:rsidR="003752B3" w:rsidRPr="00253FBB" w:rsidRDefault="003752B3" w:rsidP="00E7629B">
      <w:pPr>
        <w:keepNext/>
        <w:spacing w:line="276" w:lineRule="auto"/>
        <w:rPr>
          <w:lang w:val="en-GB"/>
        </w:rPr>
      </w:pPr>
      <w:r w:rsidRPr="00253FBB">
        <w:rPr>
          <w:noProof/>
          <w:lang w:val="en-GB"/>
        </w:rPr>
        <w:drawing>
          <wp:inline distT="0" distB="0" distL="0" distR="0" wp14:anchorId="6C109FA8" wp14:editId="3270D886">
            <wp:extent cx="4770664" cy="1813716"/>
            <wp:effectExtent l="19050" t="19050" r="11430" b="1524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989790" cy="1897024"/>
                    </a:xfrm>
                    <a:prstGeom prst="rect">
                      <a:avLst/>
                    </a:prstGeom>
                    <a:ln>
                      <a:solidFill>
                        <a:schemeClr val="tx1"/>
                      </a:solidFill>
                    </a:ln>
                  </pic:spPr>
                </pic:pic>
              </a:graphicData>
            </a:graphic>
          </wp:inline>
        </w:drawing>
      </w:r>
    </w:p>
    <w:p w14:paraId="160CBD0E" w14:textId="130190C3" w:rsidR="003752B3" w:rsidRPr="002E7444" w:rsidRDefault="003752B3" w:rsidP="00E7629B">
      <w:pPr>
        <w:pStyle w:val="Titulek"/>
        <w:spacing w:line="276" w:lineRule="auto"/>
        <w:rPr>
          <w:rStyle w:val="Zdraznn"/>
        </w:rPr>
      </w:pPr>
      <w:bookmarkStart w:id="94" w:name="_Toc41846064"/>
      <w:r w:rsidRPr="002E7444">
        <w:rPr>
          <w:rStyle w:val="Zdraznn"/>
        </w:rPr>
        <w:t xml:space="preserve">Figure </w:t>
      </w:r>
      <w:r w:rsidR="00BA0A16" w:rsidRPr="002E7444">
        <w:rPr>
          <w:rStyle w:val="Zdraznn"/>
        </w:rPr>
        <w:fldChar w:fldCharType="begin"/>
      </w:r>
      <w:r w:rsidR="00BA0A16" w:rsidRPr="002E7444">
        <w:rPr>
          <w:rStyle w:val="Zdraznn"/>
        </w:rPr>
        <w:instrText xml:space="preserve"> SEQ Figure \* ARABIC </w:instrText>
      </w:r>
      <w:r w:rsidR="00BA0A16" w:rsidRPr="002E7444">
        <w:rPr>
          <w:rStyle w:val="Zdraznn"/>
        </w:rPr>
        <w:fldChar w:fldCharType="separate"/>
      </w:r>
      <w:r w:rsidR="002D46A1">
        <w:rPr>
          <w:rStyle w:val="Zdraznn"/>
          <w:noProof/>
        </w:rPr>
        <w:t>50</w:t>
      </w:r>
      <w:r w:rsidR="00BA0A16" w:rsidRPr="002E7444">
        <w:rPr>
          <w:rStyle w:val="Zdraznn"/>
        </w:rPr>
        <w:fldChar w:fldCharType="end"/>
      </w:r>
      <w:r w:rsidR="001044E9" w:rsidRPr="002E7444">
        <w:rPr>
          <w:rStyle w:val="Zdraznn"/>
        </w:rPr>
        <w:t xml:space="preserve"> </w:t>
      </w:r>
      <w:r w:rsidRPr="002E7444">
        <w:rPr>
          <w:rStyle w:val="Zdraznn"/>
        </w:rPr>
        <w:t xml:space="preserve">  </w:t>
      </w:r>
      <w:r w:rsidRPr="002E7444">
        <w:rPr>
          <w:rStyle w:val="Zdraznn"/>
          <w:i w:val="0"/>
          <w:iCs/>
        </w:rPr>
        <w:t xml:space="preserve">Example of </w:t>
      </w:r>
      <w:r w:rsidR="00080D3D" w:rsidRPr="002E7444">
        <w:rPr>
          <w:rStyle w:val="Zdraznn"/>
          <w:i w:val="0"/>
          <w:iCs/>
        </w:rPr>
        <w:t xml:space="preserve">the </w:t>
      </w:r>
      <w:r w:rsidRPr="002E7444">
        <w:rPr>
          <w:rStyle w:val="Zdraznn"/>
          <w:i w:val="0"/>
          <w:iCs/>
        </w:rPr>
        <w:t xml:space="preserve">error caused by </w:t>
      </w:r>
      <w:r w:rsidR="00080D3D" w:rsidRPr="002E7444">
        <w:rPr>
          <w:rStyle w:val="Zdraznn"/>
          <w:i w:val="0"/>
          <w:iCs/>
        </w:rPr>
        <w:t xml:space="preserve">a </w:t>
      </w:r>
      <w:r w:rsidRPr="002E7444">
        <w:rPr>
          <w:rStyle w:val="Zdraznn"/>
          <w:i w:val="0"/>
          <w:iCs/>
        </w:rPr>
        <w:t>missing data file</w:t>
      </w:r>
      <w:bookmarkEnd w:id="94"/>
    </w:p>
    <w:p w14:paraId="1F3377F9" w14:textId="77777777" w:rsidR="00F7273A" w:rsidRPr="00253FBB" w:rsidRDefault="00F7273A" w:rsidP="00E7629B">
      <w:pPr>
        <w:spacing w:line="276" w:lineRule="auto"/>
        <w:rPr>
          <w:lang w:val="en-GB"/>
        </w:rPr>
      </w:pPr>
      <w:r w:rsidRPr="00253FBB">
        <w:rPr>
          <w:lang w:val="en-GB"/>
        </w:rPr>
        <w:t>Example of catching GUI-specific errors include checking, if a file with material data is present, and if not, the users are notified and advised to include it.</w:t>
      </w:r>
    </w:p>
    <w:p w14:paraId="148E3C3D" w14:textId="0976E8E4" w:rsidR="00F7273A" w:rsidRPr="00253FBB" w:rsidRDefault="00F7273A" w:rsidP="00E7629B">
      <w:pPr>
        <w:spacing w:line="276" w:lineRule="auto"/>
        <w:rPr>
          <w:lang w:val="en-GB"/>
        </w:rPr>
      </w:pPr>
      <w:r w:rsidRPr="00253FBB">
        <w:rPr>
          <w:lang w:val="en-GB"/>
        </w:rPr>
        <w:t xml:space="preserve">All the errors eventually appear in GUI as popup windows with describing the cause of </w:t>
      </w:r>
      <w:r w:rsidR="00367779" w:rsidRPr="00253FBB">
        <w:rPr>
          <w:lang w:val="en-GB"/>
        </w:rPr>
        <w:t xml:space="preserve">the </w:t>
      </w:r>
      <w:r w:rsidRPr="00253FBB">
        <w:rPr>
          <w:lang w:val="en-GB"/>
        </w:rPr>
        <w:t>error, and possible steps, how to resolve it.</w:t>
      </w:r>
    </w:p>
    <w:p w14:paraId="1CB82042" w14:textId="77777777" w:rsidR="00985656" w:rsidRPr="00253FBB" w:rsidRDefault="00985656" w:rsidP="00E7629B">
      <w:pPr>
        <w:keepNext/>
        <w:spacing w:line="276" w:lineRule="auto"/>
        <w:rPr>
          <w:lang w:val="en-GB"/>
        </w:rPr>
      </w:pPr>
      <w:r w:rsidRPr="00253FBB">
        <w:rPr>
          <w:noProof/>
          <w:lang w:val="en-GB"/>
        </w:rPr>
        <w:lastRenderedPageBreak/>
        <w:drawing>
          <wp:inline distT="0" distB="0" distL="0" distR="0" wp14:anchorId="22E5F4C6" wp14:editId="745C11F5">
            <wp:extent cx="4161064" cy="1631650"/>
            <wp:effectExtent l="19050" t="19050" r="11430" b="26035"/>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275248" cy="1676424"/>
                    </a:xfrm>
                    <a:prstGeom prst="rect">
                      <a:avLst/>
                    </a:prstGeom>
                    <a:ln>
                      <a:solidFill>
                        <a:schemeClr val="tx1"/>
                      </a:solidFill>
                    </a:ln>
                  </pic:spPr>
                </pic:pic>
              </a:graphicData>
            </a:graphic>
          </wp:inline>
        </w:drawing>
      </w:r>
    </w:p>
    <w:p w14:paraId="6244F03C" w14:textId="29175E66" w:rsidR="00985656" w:rsidRPr="00B32881" w:rsidRDefault="00985656" w:rsidP="00E7629B">
      <w:pPr>
        <w:pStyle w:val="Titulek"/>
        <w:spacing w:line="276" w:lineRule="auto"/>
        <w:rPr>
          <w:rStyle w:val="Zdraznn"/>
        </w:rPr>
      </w:pPr>
      <w:bookmarkStart w:id="95" w:name="_Toc41846065"/>
      <w:r w:rsidRPr="00B32881">
        <w:rPr>
          <w:rStyle w:val="Zdraznn"/>
        </w:rPr>
        <w:t xml:space="preserve">Figure </w:t>
      </w:r>
      <w:r w:rsidR="00BA0A16" w:rsidRPr="00B32881">
        <w:rPr>
          <w:rStyle w:val="Zdraznn"/>
        </w:rPr>
        <w:fldChar w:fldCharType="begin"/>
      </w:r>
      <w:r w:rsidR="00BA0A16" w:rsidRPr="00B32881">
        <w:rPr>
          <w:rStyle w:val="Zdraznn"/>
        </w:rPr>
        <w:instrText xml:space="preserve"> SEQ Figure \* ARABIC </w:instrText>
      </w:r>
      <w:r w:rsidR="00BA0A16" w:rsidRPr="00B32881">
        <w:rPr>
          <w:rStyle w:val="Zdraznn"/>
        </w:rPr>
        <w:fldChar w:fldCharType="separate"/>
      </w:r>
      <w:r w:rsidR="002D46A1">
        <w:rPr>
          <w:rStyle w:val="Zdraznn"/>
          <w:noProof/>
        </w:rPr>
        <w:t>51</w:t>
      </w:r>
      <w:r w:rsidR="00BA0A16" w:rsidRPr="00B32881">
        <w:rPr>
          <w:rStyle w:val="Zdraznn"/>
        </w:rPr>
        <w:fldChar w:fldCharType="end"/>
      </w:r>
      <w:r w:rsidRPr="00B32881">
        <w:rPr>
          <w:rStyle w:val="Zdraznn"/>
        </w:rPr>
        <w:t xml:space="preserve"> </w:t>
      </w:r>
      <w:r w:rsidR="001044E9" w:rsidRPr="00B32881">
        <w:rPr>
          <w:rStyle w:val="Zdraznn"/>
        </w:rPr>
        <w:t xml:space="preserve"> </w:t>
      </w:r>
      <w:r w:rsidRPr="00B32881">
        <w:rPr>
          <w:rStyle w:val="Zdraznn"/>
        </w:rPr>
        <w:t xml:space="preserve"> </w:t>
      </w:r>
      <w:r w:rsidRPr="00B32881">
        <w:rPr>
          <w:rStyle w:val="Zdraznn"/>
          <w:i w:val="0"/>
          <w:iCs/>
        </w:rPr>
        <w:t xml:space="preserve">Example of </w:t>
      </w:r>
      <w:r w:rsidR="0039375F" w:rsidRPr="00B32881">
        <w:rPr>
          <w:rStyle w:val="Zdraznn"/>
          <w:i w:val="0"/>
          <w:iCs/>
        </w:rPr>
        <w:t xml:space="preserve">the </w:t>
      </w:r>
      <w:r w:rsidRPr="00B32881">
        <w:rPr>
          <w:rStyle w:val="Zdraznn"/>
          <w:i w:val="0"/>
          <w:iCs/>
        </w:rPr>
        <w:t>error caused by bad material data input</w:t>
      </w:r>
      <w:bookmarkEnd w:id="95"/>
    </w:p>
    <w:p w14:paraId="1B648577" w14:textId="77777777" w:rsidR="00F7273A" w:rsidRPr="00253FBB" w:rsidRDefault="00F7273A" w:rsidP="00E7629B">
      <w:pPr>
        <w:pStyle w:val="Nadpis2"/>
        <w:spacing w:line="276" w:lineRule="auto"/>
        <w:rPr>
          <w:lang w:val="en-GB"/>
        </w:rPr>
      </w:pPr>
      <w:bookmarkStart w:id="96" w:name="_Toc41846398"/>
      <w:r w:rsidRPr="00253FBB">
        <w:rPr>
          <w:lang w:val="en-GB"/>
        </w:rPr>
        <w:t>Interesting bugs worth pointing out</w:t>
      </w:r>
      <w:bookmarkEnd w:id="96"/>
    </w:p>
    <w:p w14:paraId="7A60E6F7" w14:textId="0D9C222E" w:rsidR="00F7273A" w:rsidRPr="00253FBB" w:rsidRDefault="00F978F5" w:rsidP="00E7629B">
      <w:pPr>
        <w:spacing w:line="276" w:lineRule="auto"/>
        <w:rPr>
          <w:lang w:val="en-GB"/>
        </w:rPr>
      </w:pPr>
      <w:r w:rsidRPr="00253FBB">
        <w:rPr>
          <w:lang w:val="en-GB"/>
        </w:rPr>
        <w:t>After being involved in cod</w:t>
      </w:r>
      <w:r w:rsidR="00F709C1" w:rsidRPr="00253FBB">
        <w:rPr>
          <w:lang w:val="en-GB"/>
        </w:rPr>
        <w:t>ing</w:t>
      </w:r>
      <w:r w:rsidRPr="00253FBB">
        <w:rPr>
          <w:lang w:val="en-GB"/>
        </w:rPr>
        <w:t xml:space="preserve"> for some time, </w:t>
      </w:r>
      <w:r w:rsidR="0001246B" w:rsidRPr="00253FBB">
        <w:rPr>
          <w:lang w:val="en-GB"/>
        </w:rPr>
        <w:t>experience says that t</w:t>
      </w:r>
      <w:r w:rsidR="00F7273A" w:rsidRPr="00253FBB">
        <w:rPr>
          <w:lang w:val="en-GB"/>
        </w:rPr>
        <w:t>here can be bugs without programming, but there can be no programming without bugs</w:t>
      </w:r>
      <w:r w:rsidR="001938F0" w:rsidRPr="00253FBB">
        <w:rPr>
          <w:rStyle w:val="Znakapoznpodarou"/>
          <w:lang w:val="en-GB"/>
        </w:rPr>
        <w:footnoteReference w:id="28"/>
      </w:r>
      <w:r w:rsidR="00F7273A" w:rsidRPr="00253FBB">
        <w:rPr>
          <w:lang w:val="en-GB"/>
        </w:rPr>
        <w:t>.</w:t>
      </w:r>
      <w:r w:rsidR="001232B9" w:rsidRPr="00253FBB">
        <w:rPr>
          <w:lang w:val="en-GB"/>
        </w:rPr>
        <w:t xml:space="preserve"> Below </w:t>
      </w:r>
      <w:r w:rsidR="001155AC">
        <w:rPr>
          <w:lang w:val="en-GB"/>
        </w:rPr>
        <w:t>is</w:t>
      </w:r>
      <w:r w:rsidR="001232B9" w:rsidRPr="00253FBB">
        <w:rPr>
          <w:lang w:val="en-GB"/>
        </w:rPr>
        <w:t xml:space="preserve"> </w:t>
      </w:r>
      <w:r w:rsidR="0039375F" w:rsidRPr="00253FBB">
        <w:rPr>
          <w:lang w:val="en-GB"/>
        </w:rPr>
        <w:t xml:space="preserve">a </w:t>
      </w:r>
      <w:r w:rsidR="001232B9" w:rsidRPr="00253FBB">
        <w:rPr>
          <w:lang w:val="en-GB"/>
        </w:rPr>
        <w:t xml:space="preserve">couple of them that arose during the development of the app – and almost certainly there are </w:t>
      </w:r>
      <w:r w:rsidR="006B004F" w:rsidRPr="00253FBB">
        <w:rPr>
          <w:lang w:val="en-GB"/>
        </w:rPr>
        <w:t xml:space="preserve">many others, </w:t>
      </w:r>
      <w:r w:rsidR="0010188C" w:rsidRPr="00253FBB">
        <w:rPr>
          <w:lang w:val="en-GB"/>
        </w:rPr>
        <w:t xml:space="preserve">not </w:t>
      </w:r>
      <w:r w:rsidR="006B004F" w:rsidRPr="00253FBB">
        <w:rPr>
          <w:lang w:val="en-GB"/>
        </w:rPr>
        <w:t>uncovered</w:t>
      </w:r>
      <w:r w:rsidR="00E574BD" w:rsidRPr="00253FBB">
        <w:rPr>
          <w:lang w:val="en-GB"/>
        </w:rPr>
        <w:t xml:space="preserve"> yet</w:t>
      </w:r>
      <w:r w:rsidR="006B004F" w:rsidRPr="00253FBB">
        <w:rPr>
          <w:lang w:val="en-GB"/>
        </w:rPr>
        <w:t>.</w:t>
      </w:r>
    </w:p>
    <w:p w14:paraId="37336A1B" w14:textId="77777777" w:rsidR="00F7273A" w:rsidRPr="00253FBB" w:rsidRDefault="00F7273A" w:rsidP="00E7629B">
      <w:pPr>
        <w:spacing w:line="276" w:lineRule="auto"/>
        <w:rPr>
          <w:lang w:val="en-GB"/>
        </w:rPr>
      </w:pPr>
      <w:r w:rsidRPr="00253FBB">
        <w:rPr>
          <w:lang w:val="en-GB"/>
        </w:rPr>
        <w:t>At some point, we were not able to finish the simulation because our last time step exceeded the biggest time value of the simulation, so there was no interpolated value of temperatures and heat fluxes.</w:t>
      </w:r>
    </w:p>
    <w:p w14:paraId="4A7A5DD5" w14:textId="47D3ACFC" w:rsidR="00F7273A" w:rsidRPr="00253FBB" w:rsidRDefault="00F7273A" w:rsidP="00E7629B">
      <w:pPr>
        <w:spacing w:line="276" w:lineRule="auto"/>
        <w:rPr>
          <w:lang w:val="en-GB"/>
        </w:rPr>
      </w:pPr>
      <w:r w:rsidRPr="00253FBB">
        <w:rPr>
          <w:lang w:val="en-GB"/>
        </w:rPr>
        <w:t xml:space="preserve">There are slight differences in Operating Systems between Windows and </w:t>
      </w:r>
      <w:r w:rsidR="001D2F6D" w:rsidRPr="00253FBB">
        <w:rPr>
          <w:lang w:val="en-GB"/>
        </w:rPr>
        <w:t>Linux -</w:t>
      </w:r>
      <w:r w:rsidR="001232B9" w:rsidRPr="00253FBB">
        <w:rPr>
          <w:lang w:val="en-GB"/>
        </w:rPr>
        <w:t xml:space="preserve"> and these </w:t>
      </w:r>
      <w:r w:rsidRPr="00253FBB">
        <w:rPr>
          <w:lang w:val="en-GB"/>
        </w:rPr>
        <w:t>caused the GUI written for Windows not working in Linux</w:t>
      </w:r>
      <w:r w:rsidR="001232B9" w:rsidRPr="00253FBB">
        <w:rPr>
          <w:lang w:val="en-GB"/>
        </w:rPr>
        <w:t>. A</w:t>
      </w:r>
      <w:r w:rsidRPr="00253FBB">
        <w:rPr>
          <w:lang w:val="en-GB"/>
        </w:rPr>
        <w:t>dditional code had to be written to distinguish between the platforms and call the platform-specific methods.</w:t>
      </w:r>
    </w:p>
    <w:p w14:paraId="71805DA7" w14:textId="2BD22A26" w:rsidR="002F421F" w:rsidRPr="00253FBB" w:rsidRDefault="002F421F" w:rsidP="00E7629B">
      <w:pPr>
        <w:spacing w:line="276" w:lineRule="auto"/>
        <w:rPr>
          <w:lang w:val="en-GB"/>
        </w:rPr>
      </w:pPr>
      <w:r w:rsidRPr="00253FBB">
        <w:rPr>
          <w:lang w:val="en-GB"/>
        </w:rPr>
        <w:t>In the GUI, users could choke the simulation by clicking PAUSE and STOP button when the simulation was not running, and it caused the RUN button being seemingly unresponsive because in the shared queue there were multiple commands for the simulation to go to paused or stopped state – therefore preventing the simulation from advancing until all the non-running commands were exhausted by clicking RUN button multiple times.</w:t>
      </w:r>
    </w:p>
    <w:p w14:paraId="742309A1" w14:textId="7E5F4112" w:rsidR="009F1B4B" w:rsidRPr="00253FBB" w:rsidRDefault="00F7273A" w:rsidP="002F421F">
      <w:pPr>
        <w:spacing w:line="276" w:lineRule="auto"/>
        <w:rPr>
          <w:lang w:val="en-GB"/>
        </w:rPr>
      </w:pPr>
      <w:r w:rsidRPr="00253FBB">
        <w:rPr>
          <w:lang w:val="en-GB"/>
        </w:rPr>
        <w:t>When parsing and processing the CSV file with experimental values, we are using the csv library, which is in the standard library. First</w:t>
      </w:r>
      <w:r w:rsidR="007D64CE" w:rsidRPr="00253FBB">
        <w:rPr>
          <w:lang w:val="en-GB"/>
        </w:rPr>
        <w:t>,</w:t>
      </w:r>
      <w:r w:rsidRPr="00253FBB">
        <w:rPr>
          <w:lang w:val="en-GB"/>
        </w:rPr>
        <w:t xml:space="preserve"> we were using the csv.reader object for that, which is processing the lines in CSV file according to their position (index) in the row. Because the first line of a file was including headers to describe the columns in the file, we were skipping this first line, so we are taking only the experimental (number) values. Later, we replaced the csv.reader with csv.DictReader object, which is processing the file according to column names defined in the header row,</w:t>
      </w:r>
      <w:r w:rsidR="007D64CE" w:rsidRPr="00253FBB">
        <w:rPr>
          <w:lang w:val="en-GB"/>
        </w:rPr>
        <w:t xml:space="preserve"> as</w:t>
      </w:r>
      <w:r w:rsidRPr="00253FBB">
        <w:rPr>
          <w:lang w:val="en-GB"/>
        </w:rPr>
        <w:t xml:space="preserve"> opposed to the index (as it has various benefits for the users). It also has a different behaviour, in that it is not regarding the header row as data it should read, it skips i</w:t>
      </w:r>
      <w:r w:rsidR="007D64CE" w:rsidRPr="00253FBB">
        <w:rPr>
          <w:lang w:val="en-GB"/>
        </w:rPr>
        <w:t>t</w:t>
      </w:r>
      <w:r w:rsidRPr="00253FBB">
        <w:rPr>
          <w:lang w:val="en-GB"/>
        </w:rPr>
        <w:t xml:space="preserve"> automatically. However, we still included the manual skipping of the one line, and therefore we were missing the first row of experimental data.</w:t>
      </w:r>
      <w:r w:rsidR="009F1B4B" w:rsidRPr="00253FBB">
        <w:rPr>
          <w:lang w:val="en-GB"/>
        </w:rPr>
        <w:br w:type="page"/>
      </w:r>
    </w:p>
    <w:p w14:paraId="5933AC99" w14:textId="32322A7D" w:rsidR="00546C56" w:rsidRPr="00253FBB" w:rsidRDefault="00546C56" w:rsidP="00E7629B">
      <w:pPr>
        <w:pStyle w:val="Nadpis1"/>
        <w:spacing w:line="276" w:lineRule="auto"/>
      </w:pPr>
      <w:bookmarkStart w:id="97" w:name="_Toc41846399"/>
      <w:r w:rsidRPr="00253FBB">
        <w:lastRenderedPageBreak/>
        <w:t>Testing of the software</w:t>
      </w:r>
      <w:bookmarkEnd w:id="97"/>
    </w:p>
    <w:p w14:paraId="6F084AA3" w14:textId="1989B1E4" w:rsidR="009372A8" w:rsidRPr="00253FBB" w:rsidRDefault="009372A8" w:rsidP="009372A8">
      <w:pPr>
        <w:rPr>
          <w:lang w:val="en-GB"/>
        </w:rPr>
      </w:pPr>
      <w:r w:rsidRPr="00253FBB">
        <w:rPr>
          <w:lang w:val="en-GB"/>
        </w:rPr>
        <w:t xml:space="preserve">The goal of this chapter is to </w:t>
      </w:r>
      <w:r w:rsidR="0047293D" w:rsidRPr="00253FBB">
        <w:rPr>
          <w:lang w:val="en-GB"/>
        </w:rPr>
        <w:t>verify the precision of the designed simulations, and also use the simulation to explore the influence of its various parameters on the final result.</w:t>
      </w:r>
    </w:p>
    <w:p w14:paraId="094F9966" w14:textId="0FABC145" w:rsidR="009B796D" w:rsidRPr="00253FBB" w:rsidRDefault="009B796D" w:rsidP="009B796D">
      <w:pPr>
        <w:pStyle w:val="Nadpis2"/>
        <w:rPr>
          <w:lang w:val="en-GB"/>
        </w:rPr>
      </w:pPr>
      <w:bookmarkStart w:id="98" w:name="_Toc41846400"/>
      <w:r w:rsidRPr="00253FBB">
        <w:rPr>
          <w:lang w:val="en-GB"/>
        </w:rPr>
        <w:t>Comparing the result</w:t>
      </w:r>
      <w:r w:rsidR="00484DCE" w:rsidRPr="00253FBB">
        <w:rPr>
          <w:lang w:val="en-GB"/>
        </w:rPr>
        <w:t>s</w:t>
      </w:r>
      <w:r w:rsidRPr="00253FBB">
        <w:rPr>
          <w:lang w:val="en-GB"/>
        </w:rPr>
        <w:t xml:space="preserve"> with the real experiment</w:t>
      </w:r>
      <w:bookmarkEnd w:id="98"/>
    </w:p>
    <w:p w14:paraId="2BE7F0CA" w14:textId="029B7A55" w:rsidR="009B796D" w:rsidRPr="00253FBB" w:rsidRDefault="003535FD" w:rsidP="009B796D">
      <w:pPr>
        <w:rPr>
          <w:lang w:val="en-GB"/>
        </w:rPr>
      </w:pPr>
      <w:r w:rsidRPr="00253FBB">
        <w:rPr>
          <w:lang w:val="en-GB"/>
        </w:rPr>
        <w:t>As a measure of correctness, we compared the achieved results with the theoretically right results, coming from the real experiment.</w:t>
      </w:r>
    </w:p>
    <w:p w14:paraId="1913BE70" w14:textId="2B555BC7" w:rsidR="00F83AC8" w:rsidRPr="00253FBB" w:rsidRDefault="00F83AC8" w:rsidP="009B796D">
      <w:pPr>
        <w:rPr>
          <w:lang w:val="en-GB"/>
        </w:rPr>
      </w:pPr>
      <w:r w:rsidRPr="00253FBB">
        <w:rPr>
          <w:lang w:val="en-GB"/>
        </w:rPr>
        <w:t xml:space="preserve">In both graphs (temperature and heat flux), we are plotting both the calculated data (blue line) and the real experimental data (orange line). </w:t>
      </w:r>
      <w:r w:rsidR="00E677E6" w:rsidRPr="00253FBB">
        <w:rPr>
          <w:lang w:val="en-GB"/>
        </w:rPr>
        <w:t xml:space="preserve">The more similar the calculated results are to the experimental results, the more precise the </w:t>
      </w:r>
      <w:r w:rsidR="00146E12" w:rsidRPr="00253FBB">
        <w:rPr>
          <w:lang w:val="en-GB"/>
        </w:rPr>
        <w:t>simulation is.</w:t>
      </w:r>
    </w:p>
    <w:p w14:paraId="702AD5B5" w14:textId="4F2274B3" w:rsidR="003535FD" w:rsidRPr="00253FBB" w:rsidRDefault="00BA2716" w:rsidP="009B796D">
      <w:pPr>
        <w:rPr>
          <w:lang w:val="en-GB"/>
        </w:rPr>
      </w:pPr>
      <w:r w:rsidRPr="00253FBB">
        <w:rPr>
          <w:i/>
          <w:iCs/>
          <w:lang w:val="en-GB"/>
        </w:rPr>
        <w:t>Figure</w:t>
      </w:r>
      <w:r w:rsidRPr="00253FBB">
        <w:rPr>
          <w:lang w:val="en-GB"/>
        </w:rPr>
        <w:t xml:space="preserve"> below describes the result of a forward (classical) simulation, determining the temperature </w:t>
      </w:r>
      <w:r w:rsidR="006C0742" w:rsidRPr="00253FBB">
        <w:rPr>
          <w:lang w:val="en-GB"/>
        </w:rPr>
        <w:t>from</w:t>
      </w:r>
      <w:r w:rsidRPr="00253FBB">
        <w:rPr>
          <w:lang w:val="en-GB"/>
        </w:rPr>
        <w:t xml:space="preserve"> the knowledge of heat flux.</w:t>
      </w:r>
    </w:p>
    <w:p w14:paraId="1F0DE67B" w14:textId="77777777" w:rsidR="003535FD" w:rsidRPr="00253FBB" w:rsidRDefault="003535FD" w:rsidP="003535FD">
      <w:pPr>
        <w:keepNext/>
        <w:rPr>
          <w:lang w:val="en-GB"/>
        </w:rPr>
      </w:pPr>
      <w:r w:rsidRPr="00253FBB">
        <w:rPr>
          <w:noProof/>
          <w:lang w:val="en-GB"/>
        </w:rPr>
        <w:drawing>
          <wp:inline distT="0" distB="0" distL="0" distR="0" wp14:anchorId="11DD1D49" wp14:editId="029EF9EE">
            <wp:extent cx="5628986" cy="1665515"/>
            <wp:effectExtent l="0" t="0" r="0" b="0"/>
            <wp:docPr id="84" name="Obrázek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640285" cy="1668858"/>
                    </a:xfrm>
                    <a:prstGeom prst="rect">
                      <a:avLst/>
                    </a:prstGeom>
                  </pic:spPr>
                </pic:pic>
              </a:graphicData>
            </a:graphic>
          </wp:inline>
        </w:drawing>
      </w:r>
    </w:p>
    <w:p w14:paraId="7543C6C1" w14:textId="23988343" w:rsidR="003535FD" w:rsidRPr="00E00939" w:rsidRDefault="003535FD" w:rsidP="003535FD">
      <w:pPr>
        <w:pStyle w:val="Titulek"/>
        <w:rPr>
          <w:rStyle w:val="Zdraznn"/>
        </w:rPr>
      </w:pPr>
      <w:bookmarkStart w:id="99" w:name="_Toc41846066"/>
      <w:r w:rsidRPr="00E00939">
        <w:rPr>
          <w:rStyle w:val="Zdraznn"/>
        </w:rPr>
        <w:t xml:space="preserve">Figure </w:t>
      </w:r>
      <w:r w:rsidR="003E78B2" w:rsidRPr="00E00939">
        <w:rPr>
          <w:rStyle w:val="Zdraznn"/>
        </w:rPr>
        <w:fldChar w:fldCharType="begin"/>
      </w:r>
      <w:r w:rsidR="003E78B2" w:rsidRPr="00E00939">
        <w:rPr>
          <w:rStyle w:val="Zdraznn"/>
        </w:rPr>
        <w:instrText xml:space="preserve"> SEQ Figure \* ARABIC </w:instrText>
      </w:r>
      <w:r w:rsidR="003E78B2" w:rsidRPr="00E00939">
        <w:rPr>
          <w:rStyle w:val="Zdraznn"/>
        </w:rPr>
        <w:fldChar w:fldCharType="separate"/>
      </w:r>
      <w:r w:rsidR="002D46A1">
        <w:rPr>
          <w:rStyle w:val="Zdraznn"/>
          <w:noProof/>
        </w:rPr>
        <w:t>52</w:t>
      </w:r>
      <w:r w:rsidR="003E78B2" w:rsidRPr="00E00939">
        <w:rPr>
          <w:rStyle w:val="Zdraznn"/>
        </w:rPr>
        <w:fldChar w:fldCharType="end"/>
      </w:r>
      <w:r w:rsidRPr="00E00939">
        <w:rPr>
          <w:rStyle w:val="Zdraznn"/>
        </w:rPr>
        <w:t xml:space="preserve">   </w:t>
      </w:r>
      <w:r w:rsidRPr="00E00939">
        <w:rPr>
          <w:rStyle w:val="Zdraznn"/>
          <w:i w:val="0"/>
          <w:iCs/>
        </w:rPr>
        <w:t>Compared results of the forward simulation</w:t>
      </w:r>
      <w:bookmarkEnd w:id="99"/>
    </w:p>
    <w:p w14:paraId="7419E328" w14:textId="7B582CD1" w:rsidR="006C0742" w:rsidRPr="00253FBB" w:rsidRDefault="006C0742" w:rsidP="006C0742">
      <w:pPr>
        <w:rPr>
          <w:lang w:val="en-GB"/>
        </w:rPr>
      </w:pPr>
      <w:r w:rsidRPr="00253FBB">
        <w:rPr>
          <w:i/>
          <w:iCs/>
          <w:lang w:val="en-GB"/>
        </w:rPr>
        <w:t>Figure</w:t>
      </w:r>
      <w:r w:rsidRPr="00253FBB">
        <w:rPr>
          <w:lang w:val="en-GB"/>
        </w:rPr>
        <w:t xml:space="preserve"> below, on the other hand, shows the result of the inverse simulation, determining the heat flux from the knowledge of temperature.</w:t>
      </w:r>
    </w:p>
    <w:p w14:paraId="76195EFF" w14:textId="77777777" w:rsidR="003535FD" w:rsidRPr="00253FBB" w:rsidRDefault="003535FD" w:rsidP="003535FD">
      <w:pPr>
        <w:keepNext/>
        <w:rPr>
          <w:lang w:val="en-GB"/>
        </w:rPr>
      </w:pPr>
      <w:r w:rsidRPr="00253FBB">
        <w:rPr>
          <w:noProof/>
          <w:lang w:val="en-GB"/>
        </w:rPr>
        <w:drawing>
          <wp:inline distT="0" distB="0" distL="0" distR="0" wp14:anchorId="73DE84BE" wp14:editId="35A29462">
            <wp:extent cx="5891670" cy="1719943"/>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l="2162"/>
                    <a:stretch/>
                  </pic:blipFill>
                  <pic:spPr bwMode="auto">
                    <a:xfrm>
                      <a:off x="0" y="0"/>
                      <a:ext cx="5943063" cy="1734946"/>
                    </a:xfrm>
                    <a:prstGeom prst="rect">
                      <a:avLst/>
                    </a:prstGeom>
                    <a:ln>
                      <a:noFill/>
                    </a:ln>
                    <a:extLst>
                      <a:ext uri="{53640926-AAD7-44D8-BBD7-CCE9431645EC}">
                        <a14:shadowObscured xmlns:a14="http://schemas.microsoft.com/office/drawing/2010/main"/>
                      </a:ext>
                    </a:extLst>
                  </pic:spPr>
                </pic:pic>
              </a:graphicData>
            </a:graphic>
          </wp:inline>
        </w:drawing>
      </w:r>
    </w:p>
    <w:p w14:paraId="521774EC" w14:textId="506C75BE" w:rsidR="003535FD" w:rsidRPr="000B2131" w:rsidRDefault="003535FD" w:rsidP="003535FD">
      <w:pPr>
        <w:pStyle w:val="Titulek"/>
        <w:rPr>
          <w:rStyle w:val="Zdraznn"/>
        </w:rPr>
      </w:pPr>
      <w:bookmarkStart w:id="100" w:name="_Toc41846067"/>
      <w:r w:rsidRPr="000B2131">
        <w:rPr>
          <w:rStyle w:val="Zdraznn"/>
        </w:rPr>
        <w:t xml:space="preserve">Figure </w:t>
      </w:r>
      <w:r w:rsidR="003E78B2" w:rsidRPr="000B2131">
        <w:rPr>
          <w:rStyle w:val="Zdraznn"/>
        </w:rPr>
        <w:fldChar w:fldCharType="begin"/>
      </w:r>
      <w:r w:rsidR="003E78B2" w:rsidRPr="000B2131">
        <w:rPr>
          <w:rStyle w:val="Zdraznn"/>
        </w:rPr>
        <w:instrText xml:space="preserve"> SEQ Figure \* ARABIC </w:instrText>
      </w:r>
      <w:r w:rsidR="003E78B2" w:rsidRPr="000B2131">
        <w:rPr>
          <w:rStyle w:val="Zdraznn"/>
        </w:rPr>
        <w:fldChar w:fldCharType="separate"/>
      </w:r>
      <w:r w:rsidR="002D46A1">
        <w:rPr>
          <w:rStyle w:val="Zdraznn"/>
          <w:noProof/>
        </w:rPr>
        <w:t>53</w:t>
      </w:r>
      <w:r w:rsidR="003E78B2" w:rsidRPr="000B2131">
        <w:rPr>
          <w:rStyle w:val="Zdraznn"/>
        </w:rPr>
        <w:fldChar w:fldCharType="end"/>
      </w:r>
      <w:r w:rsidRPr="000B2131">
        <w:rPr>
          <w:rStyle w:val="Zdraznn"/>
        </w:rPr>
        <w:t xml:space="preserve">   </w:t>
      </w:r>
      <w:r w:rsidRPr="000B2131">
        <w:rPr>
          <w:rStyle w:val="Zdraznn"/>
          <w:i w:val="0"/>
          <w:iCs/>
        </w:rPr>
        <w:t>Compared results of the inverse simulation</w:t>
      </w:r>
      <w:bookmarkEnd w:id="100"/>
    </w:p>
    <w:p w14:paraId="58F1DFD2" w14:textId="27E6D7E2" w:rsidR="00F83AC8" w:rsidRPr="00253FBB" w:rsidRDefault="00F83AC8" w:rsidP="00F83AC8">
      <w:pPr>
        <w:rPr>
          <w:lang w:val="en-GB"/>
        </w:rPr>
      </w:pPr>
      <w:r w:rsidRPr="00253FBB">
        <w:rPr>
          <w:lang w:val="en-GB"/>
        </w:rPr>
        <w:t>Both results above can be regarded as satisfactory</w:t>
      </w:r>
      <w:r w:rsidR="00814276" w:rsidRPr="00253FBB">
        <w:rPr>
          <w:lang w:val="en-GB"/>
        </w:rPr>
        <w:t xml:space="preserve">, </w:t>
      </w:r>
      <w:r w:rsidR="00FA3944" w:rsidRPr="00253FBB">
        <w:rPr>
          <w:lang w:val="en-GB"/>
        </w:rPr>
        <w:t>considering</w:t>
      </w:r>
      <w:r w:rsidR="00814276" w:rsidRPr="00253FBB">
        <w:rPr>
          <w:lang w:val="en-GB"/>
        </w:rPr>
        <w:t xml:space="preserve"> the relative simplicity of our calculation models.</w:t>
      </w:r>
    </w:p>
    <w:p w14:paraId="7DBB6722" w14:textId="77777777" w:rsidR="00C81C16" w:rsidRPr="00253FBB" w:rsidRDefault="004D75B5" w:rsidP="00F83AC8">
      <w:pPr>
        <w:rPr>
          <w:lang w:val="en-GB"/>
        </w:rPr>
      </w:pPr>
      <w:r w:rsidRPr="00253FBB">
        <w:rPr>
          <w:lang w:val="en-GB"/>
        </w:rPr>
        <w:t>To express the precision numerically, we were also calculating the error value for these comparison simulations. This error value was calculated as the average absolute difference between the calculated value and the experimental value in all the simulated points.</w:t>
      </w:r>
    </w:p>
    <w:p w14:paraId="516F7B4A" w14:textId="1649BFBB" w:rsidR="00C81C16" w:rsidRPr="00253FBB" w:rsidRDefault="00C81C16" w:rsidP="00F83AC8">
      <w:pPr>
        <w:rPr>
          <w:lang w:val="en-GB"/>
        </w:rPr>
      </w:pPr>
      <w:r w:rsidRPr="00253FBB">
        <w:rPr>
          <w:lang w:val="en-GB"/>
        </w:rPr>
        <w:lastRenderedPageBreak/>
        <w:t xml:space="preserve">The error value is always expressed in units on the y-axis, therefore </w:t>
      </w:r>
      <w:r w:rsidR="00F70811" w:rsidRPr="00253FBB">
        <w:rPr>
          <w:lang w:val="en-GB"/>
        </w:rPr>
        <w:t>for the forward simulations, its units can be regarded as °C, and in case of inverse simulation, it will have units of W.</w:t>
      </w:r>
    </w:p>
    <w:p w14:paraId="711842A9" w14:textId="5600B8FB" w:rsidR="00C81C16" w:rsidRPr="00253FBB" w:rsidRDefault="00C81C16" w:rsidP="00F83AC8">
      <w:pPr>
        <w:rPr>
          <w:lang w:val="en-GB"/>
        </w:rPr>
      </w:pPr>
      <w:r w:rsidRPr="00253FBB">
        <w:rPr>
          <w:lang w:val="en-GB"/>
        </w:rPr>
        <w:t xml:space="preserve">In the forward simulation, we </w:t>
      </w:r>
      <w:r w:rsidR="004B5980" w:rsidRPr="00253FBB">
        <w:rPr>
          <w:lang w:val="en-GB"/>
        </w:rPr>
        <w:t xml:space="preserve">were achieving error values around </w:t>
      </w:r>
      <w:r w:rsidR="004B5980" w:rsidRPr="00253FBB">
        <w:rPr>
          <w:b/>
          <w:bCs/>
          <w:lang w:val="en-GB"/>
        </w:rPr>
        <w:t>0,45 °C</w:t>
      </w:r>
      <w:r w:rsidR="00A3196C" w:rsidRPr="00253FBB">
        <w:rPr>
          <w:lang w:val="en-GB"/>
        </w:rPr>
        <w:t xml:space="preserve">. </w:t>
      </w:r>
      <w:r w:rsidR="00E172E0" w:rsidRPr="00253FBB">
        <w:rPr>
          <w:lang w:val="en-GB"/>
        </w:rPr>
        <w:t>It means</w:t>
      </w:r>
      <w:r w:rsidR="00A3196C" w:rsidRPr="00253FBB">
        <w:rPr>
          <w:lang w:val="en-GB"/>
        </w:rPr>
        <w:t xml:space="preserve"> that the calculated temperature in each point is on average about half a degree different than its </w:t>
      </w:r>
      <w:r w:rsidR="00E172E0" w:rsidRPr="00253FBB">
        <w:rPr>
          <w:lang w:val="en-GB"/>
        </w:rPr>
        <w:t xml:space="preserve">theoretical value. However, the absolute value alone cannot determine the precision – we also need to account for the </w:t>
      </w:r>
      <w:r w:rsidR="00B215C4" w:rsidRPr="00253FBB">
        <w:rPr>
          <w:lang w:val="en-GB"/>
        </w:rPr>
        <w:t>temperature range of the simulation (the lowest and the highest temperature in the simulation). As the lowest temperature was about 20 °C, and the highest 37</w:t>
      </w:r>
      <w:r w:rsidR="00466D35" w:rsidRPr="00253FBB">
        <w:rPr>
          <w:lang w:val="en-GB"/>
        </w:rPr>
        <w:t xml:space="preserve"> </w:t>
      </w:r>
      <w:r w:rsidR="00B215C4" w:rsidRPr="00253FBB">
        <w:rPr>
          <w:lang w:val="en-GB"/>
        </w:rPr>
        <w:t xml:space="preserve">°C, the level of precision we achieved was </w:t>
      </w:r>
      <w:r w:rsidR="00B215C4" w:rsidRPr="00253FBB">
        <w:rPr>
          <w:b/>
          <w:bCs/>
          <w:lang w:val="en-GB"/>
        </w:rPr>
        <w:t>0,45 °C on 17 °C range</w:t>
      </w:r>
      <w:r w:rsidR="00B215C4" w:rsidRPr="00253FBB">
        <w:rPr>
          <w:lang w:val="en-GB"/>
        </w:rPr>
        <w:t xml:space="preserve">. </w:t>
      </w:r>
      <w:r w:rsidR="00134897" w:rsidRPr="00253FBB">
        <w:rPr>
          <w:lang w:val="en-GB"/>
        </w:rPr>
        <w:t xml:space="preserve">Transferring this into the percentage count, the average absolute error is </w:t>
      </w:r>
      <w:r w:rsidR="00134897" w:rsidRPr="00253FBB">
        <w:rPr>
          <w:b/>
          <w:bCs/>
          <w:lang w:val="en-GB"/>
        </w:rPr>
        <w:t>2,65 %</w:t>
      </w:r>
      <w:r w:rsidR="00134897" w:rsidRPr="00253FBB">
        <w:rPr>
          <w:lang w:val="en-GB"/>
        </w:rPr>
        <w:t xml:space="preserve">. </w:t>
      </w:r>
    </w:p>
    <w:p w14:paraId="5F67427F" w14:textId="46A0CE23" w:rsidR="00C81C16" w:rsidRPr="00253FBB" w:rsidRDefault="00C81C16" w:rsidP="00F83AC8">
      <w:pPr>
        <w:rPr>
          <w:lang w:val="en-GB"/>
        </w:rPr>
      </w:pPr>
      <w:r w:rsidRPr="00253FBB">
        <w:rPr>
          <w:lang w:val="en-GB"/>
        </w:rPr>
        <w:t xml:space="preserve">In </w:t>
      </w:r>
      <w:r w:rsidR="003B0AD7">
        <w:rPr>
          <w:lang w:val="en-GB"/>
        </w:rPr>
        <w:t xml:space="preserve">the </w:t>
      </w:r>
      <w:r w:rsidRPr="00253FBB">
        <w:rPr>
          <w:lang w:val="en-GB"/>
        </w:rPr>
        <w:t xml:space="preserve">case of the inverse simulation, the error value was about </w:t>
      </w:r>
      <w:r w:rsidRPr="00253FBB">
        <w:rPr>
          <w:b/>
          <w:bCs/>
          <w:lang w:val="en-GB"/>
        </w:rPr>
        <w:t>80</w:t>
      </w:r>
      <w:r w:rsidR="00671791" w:rsidRPr="00253FBB">
        <w:rPr>
          <w:b/>
          <w:bCs/>
          <w:lang w:val="en-GB"/>
        </w:rPr>
        <w:t xml:space="preserve"> W</w:t>
      </w:r>
      <w:r w:rsidRPr="00253FBB">
        <w:rPr>
          <w:lang w:val="en-GB"/>
        </w:rPr>
        <w:t xml:space="preserve">. It means that on average </w:t>
      </w:r>
      <w:r w:rsidR="00671791" w:rsidRPr="00253FBB">
        <w:rPr>
          <w:lang w:val="en-GB"/>
        </w:rPr>
        <w:t>the calculated values are 80 W different than the experimental ones.</w:t>
      </w:r>
      <w:r w:rsidR="00C90406" w:rsidRPr="00253FBB">
        <w:rPr>
          <w:lang w:val="en-GB"/>
        </w:rPr>
        <w:t xml:space="preserve"> In the terms of relative and more reflective terms, it achieved the precision of </w:t>
      </w:r>
      <w:r w:rsidR="00C90406" w:rsidRPr="00253FBB">
        <w:rPr>
          <w:b/>
          <w:bCs/>
          <w:lang w:val="en-GB"/>
        </w:rPr>
        <w:t>80 W on 2000 W range</w:t>
      </w:r>
      <w:r w:rsidR="00C90406" w:rsidRPr="00253FBB">
        <w:rPr>
          <w:lang w:val="en-GB"/>
        </w:rPr>
        <w:t>.</w:t>
      </w:r>
      <w:r w:rsidR="0038385A" w:rsidRPr="00253FBB">
        <w:rPr>
          <w:lang w:val="en-GB"/>
        </w:rPr>
        <w:t xml:space="preserve"> In percentage terms, the</w:t>
      </w:r>
      <w:r w:rsidR="006776CB" w:rsidRPr="00253FBB">
        <w:rPr>
          <w:lang w:val="en-GB"/>
        </w:rPr>
        <w:t xml:space="preserve"> average</w:t>
      </w:r>
      <w:r w:rsidR="0038385A" w:rsidRPr="00253FBB">
        <w:rPr>
          <w:lang w:val="en-GB"/>
        </w:rPr>
        <w:t xml:space="preserve"> absolute error is </w:t>
      </w:r>
      <w:r w:rsidR="0038385A" w:rsidRPr="00253FBB">
        <w:rPr>
          <w:b/>
          <w:bCs/>
          <w:lang w:val="en-GB"/>
        </w:rPr>
        <w:t>4 %</w:t>
      </w:r>
      <w:r w:rsidR="0038385A" w:rsidRPr="00253FBB">
        <w:rPr>
          <w:lang w:val="en-GB"/>
        </w:rPr>
        <w:t>.</w:t>
      </w:r>
    </w:p>
    <w:p w14:paraId="6C3F448A" w14:textId="77777777" w:rsidR="00A12DDB" w:rsidRPr="00253FBB" w:rsidRDefault="00A12DDB" w:rsidP="009B796D">
      <w:pPr>
        <w:rPr>
          <w:lang w:val="en-GB"/>
        </w:rPr>
      </w:pPr>
    </w:p>
    <w:p w14:paraId="0F174E59" w14:textId="1ED0AC59" w:rsidR="00880B79" w:rsidRPr="00253FBB" w:rsidRDefault="00880B79" w:rsidP="00E7629B">
      <w:pPr>
        <w:pStyle w:val="Nadpis2"/>
        <w:spacing w:line="276" w:lineRule="auto"/>
        <w:rPr>
          <w:lang w:val="en-GB"/>
        </w:rPr>
      </w:pPr>
      <w:bookmarkStart w:id="101" w:name="_Toc41846401"/>
      <w:r w:rsidRPr="00253FBB">
        <w:rPr>
          <w:lang w:val="en-GB"/>
        </w:rPr>
        <w:t xml:space="preserve">Parameters inputted from </w:t>
      </w:r>
      <w:r w:rsidR="002F1FBD" w:rsidRPr="00253FBB">
        <w:rPr>
          <w:lang w:val="en-GB"/>
        </w:rPr>
        <w:t xml:space="preserve">the </w:t>
      </w:r>
      <w:r w:rsidRPr="00253FBB">
        <w:rPr>
          <w:lang w:val="en-GB"/>
        </w:rPr>
        <w:t>user</w:t>
      </w:r>
      <w:bookmarkEnd w:id="101"/>
    </w:p>
    <w:p w14:paraId="4670A0B5" w14:textId="28D1A5BF" w:rsidR="003E462E" w:rsidRPr="00253FBB" w:rsidRDefault="003E462E" w:rsidP="00E7629B">
      <w:pPr>
        <w:spacing w:line="276" w:lineRule="auto"/>
        <w:rPr>
          <w:lang w:val="en-GB"/>
        </w:rPr>
      </w:pPr>
      <w:r w:rsidRPr="00253FBB">
        <w:rPr>
          <w:lang w:val="en-GB"/>
        </w:rPr>
        <w:t>The simulation of heat transfer is highly customizable</w:t>
      </w:r>
      <w:r w:rsidR="00CD08C8" w:rsidRPr="00253FBB">
        <w:rPr>
          <w:lang w:val="en-GB"/>
        </w:rPr>
        <w:t>. U</w:t>
      </w:r>
      <w:r w:rsidRPr="00253FBB">
        <w:rPr>
          <w:lang w:val="en-GB"/>
        </w:rPr>
        <w:t>sers are free to choose a lot of parameters themselves and therefore influence t</w:t>
      </w:r>
      <w:r w:rsidR="006E1A85" w:rsidRPr="00253FBB">
        <w:rPr>
          <w:lang w:val="en-GB"/>
        </w:rPr>
        <w:t>he</w:t>
      </w:r>
      <w:r w:rsidRPr="00253FBB">
        <w:rPr>
          <w:lang w:val="en-GB"/>
        </w:rPr>
        <w:t xml:space="preserve"> simulation.</w:t>
      </w:r>
      <w:r w:rsidR="008004B1" w:rsidRPr="00253FBB">
        <w:rPr>
          <w:lang w:val="en-GB"/>
        </w:rPr>
        <w:t xml:space="preserve"> Following part describes these </w:t>
      </w:r>
      <w:r w:rsidR="00BC3166" w:rsidRPr="00253FBB">
        <w:rPr>
          <w:lang w:val="en-GB"/>
        </w:rPr>
        <w:t>parameters and</w:t>
      </w:r>
      <w:r w:rsidR="008004B1" w:rsidRPr="00253FBB">
        <w:rPr>
          <w:lang w:val="en-GB"/>
        </w:rPr>
        <w:t xml:space="preserve"> makes a preparation for </w:t>
      </w:r>
      <w:r w:rsidR="00AD6A89">
        <w:rPr>
          <w:lang w:val="en-GB"/>
        </w:rPr>
        <w:t>the</w:t>
      </w:r>
      <w:r w:rsidR="008004B1" w:rsidRPr="00253FBB">
        <w:rPr>
          <w:lang w:val="en-GB"/>
        </w:rPr>
        <w:t xml:space="preserve"> following testing of all these parameters.  </w:t>
      </w:r>
    </w:p>
    <w:p w14:paraId="0C2553D3" w14:textId="77777777" w:rsidR="00880B79" w:rsidRPr="00253FBB" w:rsidRDefault="00880B79" w:rsidP="00E7629B">
      <w:pPr>
        <w:pStyle w:val="Nadpis4"/>
        <w:spacing w:line="276" w:lineRule="auto"/>
      </w:pPr>
      <w:r w:rsidRPr="00253FBB">
        <w:t>Simulation step</w:t>
      </w:r>
    </w:p>
    <w:p w14:paraId="0F0D6E91" w14:textId="77777777" w:rsidR="00880B79" w:rsidRPr="00253FBB" w:rsidRDefault="00880B79" w:rsidP="00E7629B">
      <w:pPr>
        <w:spacing w:line="276" w:lineRule="auto"/>
        <w:rPr>
          <w:lang w:val="en-GB"/>
        </w:rPr>
      </w:pPr>
      <w:r w:rsidRPr="00253FBB">
        <w:rPr>
          <w:lang w:val="en-GB"/>
        </w:rPr>
        <w:t>Defines a time value for one simulation step – on how big time intervals will we cut the whole timeframe of the measurements.</w:t>
      </w:r>
    </w:p>
    <w:p w14:paraId="11576AE6" w14:textId="77777777" w:rsidR="00880B79" w:rsidRPr="00253FBB" w:rsidRDefault="00880B79" w:rsidP="00E7629B">
      <w:pPr>
        <w:spacing w:line="276" w:lineRule="auto"/>
        <w:rPr>
          <w:lang w:val="en-GB"/>
        </w:rPr>
      </w:pPr>
      <w:r w:rsidRPr="00253FBB">
        <w:rPr>
          <w:b/>
          <w:bCs/>
          <w:lang w:val="en-GB"/>
        </w:rPr>
        <w:t>Assumption</w:t>
      </w:r>
      <w:r w:rsidRPr="00253FBB">
        <w:rPr>
          <w:lang w:val="en-GB"/>
        </w:rPr>
        <w:t>: The larger this step, the quicker the simulation will be. However, the precision goes down with its increase.</w:t>
      </w:r>
    </w:p>
    <w:p w14:paraId="393D34A8" w14:textId="2CF719EE" w:rsidR="00880B79" w:rsidRPr="00253FBB" w:rsidRDefault="00880B79" w:rsidP="00E7629B">
      <w:pPr>
        <w:spacing w:line="276" w:lineRule="auto"/>
        <w:rPr>
          <w:lang w:val="en-GB"/>
        </w:rPr>
      </w:pPr>
      <w:r w:rsidRPr="00253FBB">
        <w:rPr>
          <w:lang w:val="en-GB"/>
        </w:rPr>
        <w:t xml:space="preserve">Can be </w:t>
      </w:r>
      <w:r w:rsidR="002F1FBD" w:rsidRPr="00253FBB">
        <w:rPr>
          <w:lang w:val="en-GB"/>
        </w:rPr>
        <w:t xml:space="preserve">an </w:t>
      </w:r>
      <w:r w:rsidRPr="00253FBB">
        <w:rPr>
          <w:lang w:val="en-GB"/>
        </w:rPr>
        <w:t>arbitrary decimal value (float)</w:t>
      </w:r>
      <w:r w:rsidR="006D6DB9" w:rsidRPr="00253FBB">
        <w:rPr>
          <w:lang w:val="en-GB"/>
        </w:rPr>
        <w:t xml:space="preserve">. </w:t>
      </w:r>
      <w:r w:rsidRPr="00253FBB">
        <w:rPr>
          <w:lang w:val="en-GB"/>
        </w:rPr>
        <w:t>Is expressed in seconds</w:t>
      </w:r>
      <w:r w:rsidR="006D6DB9" w:rsidRPr="00253FBB">
        <w:rPr>
          <w:lang w:val="en-GB"/>
        </w:rPr>
        <w:t>.</w:t>
      </w:r>
    </w:p>
    <w:p w14:paraId="7C19DA9C" w14:textId="77777777" w:rsidR="00880B79" w:rsidRPr="00253FBB" w:rsidRDefault="00880B79" w:rsidP="00E7629B">
      <w:pPr>
        <w:pStyle w:val="Nadpis4"/>
        <w:spacing w:line="276" w:lineRule="auto"/>
      </w:pPr>
      <w:r w:rsidRPr="00253FBB">
        <w:t>Object length</w:t>
      </w:r>
    </w:p>
    <w:p w14:paraId="06E47AC0" w14:textId="054CCD43" w:rsidR="00880B79" w:rsidRPr="00253FBB" w:rsidRDefault="00880B79" w:rsidP="00E7629B">
      <w:pPr>
        <w:spacing w:line="276" w:lineRule="auto"/>
        <w:rPr>
          <w:lang w:val="en-GB"/>
        </w:rPr>
      </w:pPr>
      <w:r w:rsidRPr="00253FBB">
        <w:rPr>
          <w:lang w:val="en-GB"/>
        </w:rPr>
        <w:t>Defines the length of the 1D object we are creating the simulation for</w:t>
      </w:r>
      <w:r w:rsidR="006D6DB9" w:rsidRPr="00253FBB">
        <w:rPr>
          <w:lang w:val="en-GB"/>
        </w:rPr>
        <w:t>.</w:t>
      </w:r>
    </w:p>
    <w:p w14:paraId="404CEDD4" w14:textId="3ECACDFA" w:rsidR="00880B79" w:rsidRPr="00253FBB" w:rsidRDefault="00880B79" w:rsidP="00E7629B">
      <w:pPr>
        <w:spacing w:line="276" w:lineRule="auto"/>
        <w:rPr>
          <w:lang w:val="en-GB"/>
        </w:rPr>
      </w:pPr>
      <w:r w:rsidRPr="00253FBB">
        <w:rPr>
          <w:lang w:val="en-GB"/>
        </w:rPr>
        <w:t xml:space="preserve">Can be </w:t>
      </w:r>
      <w:r w:rsidR="002F1FBD" w:rsidRPr="00253FBB">
        <w:rPr>
          <w:lang w:val="en-GB"/>
        </w:rPr>
        <w:t xml:space="preserve">an </w:t>
      </w:r>
      <w:r w:rsidRPr="00253FBB">
        <w:rPr>
          <w:lang w:val="en-GB"/>
        </w:rPr>
        <w:t>arbitrary decimal value (float)</w:t>
      </w:r>
      <w:r w:rsidR="006D6DB9" w:rsidRPr="00253FBB">
        <w:rPr>
          <w:lang w:val="en-GB"/>
        </w:rPr>
        <w:t xml:space="preserve">. </w:t>
      </w:r>
      <w:r w:rsidRPr="00253FBB">
        <w:rPr>
          <w:lang w:val="en-GB"/>
        </w:rPr>
        <w:t>Is expressed in centimetres</w:t>
      </w:r>
      <w:r w:rsidR="006D6DB9" w:rsidRPr="00253FBB">
        <w:rPr>
          <w:lang w:val="en-GB"/>
        </w:rPr>
        <w:t>.</w:t>
      </w:r>
    </w:p>
    <w:p w14:paraId="624CA293" w14:textId="77777777" w:rsidR="00880B79" w:rsidRPr="00253FBB" w:rsidRDefault="00880B79" w:rsidP="00E7629B">
      <w:pPr>
        <w:pStyle w:val="Nadpis4"/>
        <w:spacing w:line="276" w:lineRule="auto"/>
      </w:pPr>
      <w:r w:rsidRPr="00253FBB">
        <w:t xml:space="preserve">Position of </w:t>
      </w:r>
      <w:r w:rsidRPr="00253FBB">
        <w:rPr>
          <w:rStyle w:val="Nadpis4Char"/>
          <w:b/>
          <w:i/>
          <w:iCs/>
        </w:rPr>
        <w:t>interest</w:t>
      </w:r>
    </w:p>
    <w:p w14:paraId="3105C2F6" w14:textId="23E18C97" w:rsidR="00880B79" w:rsidRPr="00253FBB" w:rsidRDefault="00880B79" w:rsidP="00E7629B">
      <w:pPr>
        <w:spacing w:line="276" w:lineRule="auto"/>
        <w:rPr>
          <w:lang w:val="en-GB"/>
        </w:rPr>
      </w:pPr>
      <w:r w:rsidRPr="00253FBB">
        <w:rPr>
          <w:lang w:val="en-GB"/>
        </w:rPr>
        <w:t>Defines the distance from the beginning of the element in place in which the temperatures were measured</w:t>
      </w:r>
      <w:r w:rsidR="008505AA" w:rsidRPr="00253FBB">
        <w:rPr>
          <w:lang w:val="en-GB"/>
        </w:rPr>
        <w:t>.</w:t>
      </w:r>
    </w:p>
    <w:p w14:paraId="5627F14A" w14:textId="77B60D79" w:rsidR="00880B79" w:rsidRPr="00253FBB" w:rsidRDefault="00880B79" w:rsidP="00E7629B">
      <w:pPr>
        <w:spacing w:line="276" w:lineRule="auto"/>
        <w:rPr>
          <w:lang w:val="en-GB"/>
        </w:rPr>
      </w:pPr>
      <w:r w:rsidRPr="00253FBB">
        <w:rPr>
          <w:lang w:val="en-GB"/>
        </w:rPr>
        <w:t xml:space="preserve">Can be </w:t>
      </w:r>
      <w:r w:rsidR="002F1FBD" w:rsidRPr="00253FBB">
        <w:rPr>
          <w:lang w:val="en-GB"/>
        </w:rPr>
        <w:t xml:space="preserve">an </w:t>
      </w:r>
      <w:r w:rsidRPr="00253FBB">
        <w:rPr>
          <w:lang w:val="en-GB"/>
        </w:rPr>
        <w:t>arbitrary decimal value (float)</w:t>
      </w:r>
      <w:r w:rsidR="006D6DB9" w:rsidRPr="00253FBB">
        <w:rPr>
          <w:lang w:val="en-GB"/>
        </w:rPr>
        <w:t xml:space="preserve">. </w:t>
      </w:r>
      <w:r w:rsidRPr="00253FBB">
        <w:rPr>
          <w:lang w:val="en-GB"/>
        </w:rPr>
        <w:t>Is expressed in centimetres</w:t>
      </w:r>
      <w:r w:rsidR="006D6DB9" w:rsidRPr="00253FBB">
        <w:rPr>
          <w:lang w:val="en-GB"/>
        </w:rPr>
        <w:t>.</w:t>
      </w:r>
    </w:p>
    <w:p w14:paraId="75CEC552" w14:textId="77777777" w:rsidR="00880B79" w:rsidRPr="00253FBB" w:rsidRDefault="00880B79" w:rsidP="00E7629B">
      <w:pPr>
        <w:pStyle w:val="Nadpis4"/>
        <w:spacing w:line="276" w:lineRule="auto"/>
      </w:pPr>
      <w:r w:rsidRPr="00253FBB">
        <w:t>Number of elements</w:t>
      </w:r>
    </w:p>
    <w:p w14:paraId="1874C0C5" w14:textId="1A03A866" w:rsidR="00880B79" w:rsidRPr="00253FBB" w:rsidRDefault="00880B79" w:rsidP="00E7629B">
      <w:pPr>
        <w:spacing w:line="276" w:lineRule="auto"/>
        <w:rPr>
          <w:lang w:val="en-GB"/>
        </w:rPr>
      </w:pPr>
      <w:r w:rsidRPr="00253FBB">
        <w:rPr>
          <w:lang w:val="en-GB"/>
        </w:rPr>
        <w:t>Defines how granular will the simulation grid be (how many nodes will be evenly placed on the whole Object length)</w:t>
      </w:r>
      <w:r w:rsidR="00BF7B4A" w:rsidRPr="00253FBB">
        <w:rPr>
          <w:lang w:val="en-GB"/>
        </w:rPr>
        <w:t>.</w:t>
      </w:r>
    </w:p>
    <w:p w14:paraId="52140149" w14:textId="7146DEC0" w:rsidR="00880B79" w:rsidRPr="00253FBB" w:rsidRDefault="00880B79" w:rsidP="00E7629B">
      <w:pPr>
        <w:spacing w:line="276" w:lineRule="auto"/>
        <w:rPr>
          <w:lang w:val="en-GB"/>
        </w:rPr>
      </w:pPr>
      <w:r w:rsidRPr="00253FBB">
        <w:rPr>
          <w:b/>
          <w:bCs/>
          <w:lang w:val="en-GB"/>
        </w:rPr>
        <w:lastRenderedPageBreak/>
        <w:t>Assumption</w:t>
      </w:r>
      <w:r w:rsidRPr="00253FBB">
        <w:rPr>
          <w:lang w:val="en-GB"/>
        </w:rPr>
        <w:t xml:space="preserve">: The higher the number of elements, the more precise the calculation should be in theory. However, this </w:t>
      </w:r>
      <w:r w:rsidR="007265A2" w:rsidRPr="00253FBB">
        <w:rPr>
          <w:lang w:val="en-GB"/>
        </w:rPr>
        <w:t>should</w:t>
      </w:r>
      <w:r w:rsidRPr="00253FBB">
        <w:rPr>
          <w:lang w:val="en-GB"/>
        </w:rPr>
        <w:t xml:space="preserve"> increase the simulation time, and the simulation error is not always going down paradoxically.</w:t>
      </w:r>
    </w:p>
    <w:p w14:paraId="64821E71" w14:textId="0A62B4B0" w:rsidR="00880B79" w:rsidRPr="00253FBB" w:rsidRDefault="00880B79" w:rsidP="00E7629B">
      <w:pPr>
        <w:spacing w:line="276" w:lineRule="auto"/>
        <w:rPr>
          <w:lang w:val="en-GB"/>
        </w:rPr>
      </w:pPr>
      <w:r w:rsidRPr="00253FBB">
        <w:rPr>
          <w:lang w:val="en-GB"/>
        </w:rPr>
        <w:t xml:space="preserve">It can be </w:t>
      </w:r>
      <w:r w:rsidR="002F1FBD" w:rsidRPr="00253FBB">
        <w:rPr>
          <w:lang w:val="en-GB"/>
        </w:rPr>
        <w:t xml:space="preserve">an </w:t>
      </w:r>
      <w:r w:rsidRPr="00253FBB">
        <w:rPr>
          <w:lang w:val="en-GB"/>
        </w:rPr>
        <w:t>arbitrary positive whole number and has no units</w:t>
      </w:r>
      <w:r w:rsidR="00694A35" w:rsidRPr="00253FBB">
        <w:rPr>
          <w:lang w:val="en-GB"/>
        </w:rPr>
        <w:t>.</w:t>
      </w:r>
    </w:p>
    <w:p w14:paraId="6ED6B57B" w14:textId="77777777" w:rsidR="00880B79" w:rsidRPr="00253FBB" w:rsidRDefault="00880B79" w:rsidP="00E7629B">
      <w:pPr>
        <w:pStyle w:val="Nadpis4"/>
        <w:spacing w:line="276" w:lineRule="auto"/>
      </w:pPr>
      <w:r w:rsidRPr="00253FBB">
        <w:t>Plotting period</w:t>
      </w:r>
    </w:p>
    <w:p w14:paraId="3DFD271F" w14:textId="61526D26" w:rsidR="00880B79" w:rsidRPr="00253FBB" w:rsidRDefault="00880B79" w:rsidP="00E7629B">
      <w:pPr>
        <w:spacing w:line="276" w:lineRule="auto"/>
        <w:rPr>
          <w:lang w:val="en-GB"/>
        </w:rPr>
      </w:pPr>
      <w:r w:rsidRPr="00253FBB">
        <w:rPr>
          <w:lang w:val="en-GB"/>
        </w:rPr>
        <w:t>Defines how frequently to update the plot, in the sense of simulation seconds</w:t>
      </w:r>
      <w:r w:rsidR="009372A8" w:rsidRPr="00253FBB">
        <w:rPr>
          <w:lang w:val="en-GB"/>
        </w:rPr>
        <w:t>.</w:t>
      </w:r>
    </w:p>
    <w:p w14:paraId="33D2986B" w14:textId="768D133B" w:rsidR="00880B79" w:rsidRPr="00253FBB" w:rsidRDefault="00880B79" w:rsidP="00E7629B">
      <w:pPr>
        <w:spacing w:line="276" w:lineRule="auto"/>
        <w:rPr>
          <w:lang w:val="en-GB"/>
        </w:rPr>
      </w:pPr>
      <w:r w:rsidRPr="00253FBB">
        <w:rPr>
          <w:b/>
          <w:bCs/>
          <w:lang w:val="en-GB"/>
        </w:rPr>
        <w:t>Assumption</w:t>
      </w:r>
      <w:r w:rsidRPr="00253FBB">
        <w:rPr>
          <w:lang w:val="en-GB"/>
        </w:rPr>
        <w:t>: Higher values will cause the simulation to be quicker because the plotting does not have to occur so often, so less time will be spent on this</w:t>
      </w:r>
      <w:r w:rsidR="00F86196" w:rsidRPr="00253FBB">
        <w:rPr>
          <w:lang w:val="en-GB"/>
        </w:rPr>
        <w:t>.</w:t>
      </w:r>
    </w:p>
    <w:p w14:paraId="504DAF17" w14:textId="6661ED4D" w:rsidR="00880B79" w:rsidRPr="00253FBB" w:rsidRDefault="00880B79" w:rsidP="00E7629B">
      <w:pPr>
        <w:spacing w:line="276" w:lineRule="auto"/>
        <w:rPr>
          <w:lang w:val="en-GB"/>
        </w:rPr>
      </w:pPr>
      <w:r w:rsidRPr="00253FBB">
        <w:rPr>
          <w:lang w:val="en-GB"/>
        </w:rPr>
        <w:t xml:space="preserve">Can be </w:t>
      </w:r>
      <w:r w:rsidR="002F1FBD" w:rsidRPr="00253FBB">
        <w:rPr>
          <w:lang w:val="en-GB"/>
        </w:rPr>
        <w:t xml:space="preserve">an </w:t>
      </w:r>
      <w:r w:rsidRPr="00253FBB">
        <w:rPr>
          <w:lang w:val="en-GB"/>
        </w:rPr>
        <w:t xml:space="preserve">arbitrary positive </w:t>
      </w:r>
      <w:r w:rsidR="005244BD" w:rsidRPr="00253FBB">
        <w:rPr>
          <w:lang w:val="en-GB"/>
        </w:rPr>
        <w:t xml:space="preserve">decimal number. </w:t>
      </w:r>
      <w:r w:rsidRPr="00253FBB">
        <w:rPr>
          <w:lang w:val="en-GB"/>
        </w:rPr>
        <w:t>Is expressed in seconds</w:t>
      </w:r>
      <w:r w:rsidR="005244BD" w:rsidRPr="00253FBB">
        <w:rPr>
          <w:lang w:val="en-GB"/>
        </w:rPr>
        <w:t xml:space="preserve">. </w:t>
      </w:r>
    </w:p>
    <w:p w14:paraId="4F42EE41" w14:textId="77777777" w:rsidR="00880B79" w:rsidRPr="00253FBB" w:rsidRDefault="00880B79" w:rsidP="00E7629B">
      <w:pPr>
        <w:pStyle w:val="Nadpis4"/>
        <w:spacing w:line="276" w:lineRule="auto"/>
      </w:pPr>
      <w:r w:rsidRPr="00253FBB">
        <w:t>Theta</w:t>
      </w:r>
    </w:p>
    <w:p w14:paraId="55BB18D7" w14:textId="549A4E04" w:rsidR="00880B79" w:rsidRPr="00253FBB" w:rsidRDefault="00880B79" w:rsidP="00E7629B">
      <w:pPr>
        <w:spacing w:line="276" w:lineRule="auto"/>
        <w:rPr>
          <w:lang w:val="en-GB"/>
        </w:rPr>
      </w:pPr>
      <w:r w:rsidRPr="00253FBB">
        <w:rPr>
          <w:lang w:val="en-GB"/>
        </w:rPr>
        <w:t>Determines explicitness (</w:t>
      </w:r>
      <w:r w:rsidR="00A90974" w:rsidRPr="00253FBB">
        <w:rPr>
          <w:lang w:val="en-GB"/>
        </w:rPr>
        <w:t xml:space="preserve">theta being </w:t>
      </w:r>
      <w:r w:rsidRPr="00253FBB">
        <w:rPr>
          <w:lang w:val="en-GB"/>
        </w:rPr>
        <w:t>0) and implicitness (</w:t>
      </w:r>
      <w:r w:rsidR="00A90974" w:rsidRPr="00253FBB">
        <w:rPr>
          <w:lang w:val="en-GB"/>
        </w:rPr>
        <w:t xml:space="preserve">theta being </w:t>
      </w:r>
      <w:r w:rsidRPr="00253FBB">
        <w:rPr>
          <w:lang w:val="en-GB"/>
        </w:rPr>
        <w:t>1) of the algorithm approach.</w:t>
      </w:r>
    </w:p>
    <w:p w14:paraId="7546F451" w14:textId="2FD6D9D9" w:rsidR="005648B4" w:rsidRPr="00253FBB" w:rsidRDefault="00880B79" w:rsidP="00E7629B">
      <w:pPr>
        <w:spacing w:line="276" w:lineRule="auto"/>
        <w:rPr>
          <w:lang w:val="en-GB"/>
        </w:rPr>
      </w:pPr>
      <w:r w:rsidRPr="00253FBB">
        <w:rPr>
          <w:lang w:val="en-GB"/>
        </w:rPr>
        <w:t>Explicitness means we are more focusing on matching already calculated values rather than on matching the future values from the measurement</w:t>
      </w:r>
      <w:r w:rsidR="00C51CEA" w:rsidRPr="00253FBB">
        <w:rPr>
          <w:lang w:val="en-GB"/>
        </w:rPr>
        <w:t>.</w:t>
      </w:r>
      <w:r w:rsidR="005648B4" w:rsidRPr="00253FBB">
        <w:rPr>
          <w:lang w:val="en-GB"/>
        </w:rPr>
        <w:t xml:space="preserve"> </w:t>
      </w:r>
      <w:r w:rsidR="008D215D" w:rsidRPr="00253FBB">
        <w:rPr>
          <w:lang w:val="en-GB"/>
        </w:rPr>
        <w:t xml:space="preserve">Explicit method is much easier to </w:t>
      </w:r>
      <w:r w:rsidR="005648B4" w:rsidRPr="00253FBB">
        <w:rPr>
          <w:lang w:val="en-GB"/>
        </w:rPr>
        <w:t>implement but</w:t>
      </w:r>
      <w:r w:rsidR="008D215D" w:rsidRPr="00253FBB">
        <w:rPr>
          <w:lang w:val="en-GB"/>
        </w:rPr>
        <w:t xml:space="preserve"> tends to be unstable and requires very small timesteps</w:t>
      </w:r>
      <w:r w:rsidR="00754BA6" w:rsidRPr="00253FBB">
        <w:rPr>
          <w:lang w:val="en-GB"/>
        </w:rPr>
        <w:t>.</w:t>
      </w:r>
    </w:p>
    <w:p w14:paraId="6A5F3B98" w14:textId="00CDE140" w:rsidR="008D215D" w:rsidRPr="00253FBB" w:rsidRDefault="002F1FBD" w:rsidP="00E7629B">
      <w:pPr>
        <w:spacing w:line="276" w:lineRule="auto"/>
        <w:rPr>
          <w:lang w:val="en-GB"/>
        </w:rPr>
      </w:pPr>
      <w:r w:rsidRPr="00253FBB">
        <w:rPr>
          <w:lang w:val="en-GB"/>
        </w:rPr>
        <w:t>The i</w:t>
      </w:r>
      <w:r w:rsidR="008D215D" w:rsidRPr="00253FBB">
        <w:rPr>
          <w:lang w:val="en-GB"/>
        </w:rPr>
        <w:t xml:space="preserve">mplicit method, on the other hand, </w:t>
      </w:r>
      <w:r w:rsidRPr="00253FBB">
        <w:rPr>
          <w:lang w:val="en-GB"/>
        </w:rPr>
        <w:t>is</w:t>
      </w:r>
      <w:r w:rsidR="008D215D" w:rsidRPr="00253FBB">
        <w:rPr>
          <w:lang w:val="en-GB"/>
        </w:rPr>
        <w:t xml:space="preserve"> more difficult to implement and usually require</w:t>
      </w:r>
      <w:r w:rsidRPr="00253FBB">
        <w:rPr>
          <w:lang w:val="en-GB"/>
        </w:rPr>
        <w:t>s</w:t>
      </w:r>
      <w:r w:rsidR="008D215D" w:rsidRPr="00253FBB">
        <w:rPr>
          <w:lang w:val="en-GB"/>
        </w:rPr>
        <w:t xml:space="preserve"> more iterations per one timestep. However, they are more stable and can handle bigger timesteps, therefore compensating the calculation difficultness</w:t>
      </w:r>
      <w:r w:rsidR="00754BA6" w:rsidRPr="00253FBB">
        <w:rPr>
          <w:lang w:val="en-GB"/>
        </w:rPr>
        <w:t>.</w:t>
      </w:r>
    </w:p>
    <w:p w14:paraId="45A618EB" w14:textId="36B2D4D8" w:rsidR="00383150" w:rsidRPr="00253FBB" w:rsidRDefault="00383150" w:rsidP="00E7629B">
      <w:pPr>
        <w:spacing w:line="276" w:lineRule="auto"/>
        <w:rPr>
          <w:lang w:val="en-GB"/>
        </w:rPr>
      </w:pPr>
      <w:r w:rsidRPr="00253FBB">
        <w:rPr>
          <w:lang w:val="en-GB"/>
        </w:rPr>
        <w:t>There are three distinct values of theta. Value 0 means the approach is fully explicit, offers converge of 1</w:t>
      </w:r>
      <w:r w:rsidRPr="00253FBB">
        <w:rPr>
          <w:vertAlign w:val="superscript"/>
          <w:lang w:val="en-GB"/>
        </w:rPr>
        <w:t>st</w:t>
      </w:r>
      <w:r w:rsidRPr="00253FBB">
        <w:rPr>
          <w:lang w:val="en-GB"/>
        </w:rPr>
        <w:t xml:space="preserve"> order, and this approach is numerically unstable. Value 1 signs fully implicit approach, also has the convergence in the 1</w:t>
      </w:r>
      <w:r w:rsidRPr="00253FBB">
        <w:rPr>
          <w:vertAlign w:val="superscript"/>
          <w:lang w:val="en-GB"/>
        </w:rPr>
        <w:t>st</w:t>
      </w:r>
      <w:r w:rsidRPr="00253FBB">
        <w:rPr>
          <w:lang w:val="en-GB"/>
        </w:rPr>
        <w:t xml:space="preserve"> order, and in contrast to </w:t>
      </w:r>
      <w:r w:rsidR="002733DE" w:rsidRPr="00253FBB">
        <w:rPr>
          <w:lang w:val="en-GB"/>
        </w:rPr>
        <w:t xml:space="preserve">the </w:t>
      </w:r>
      <w:r w:rsidRPr="00253FBB">
        <w:rPr>
          <w:lang w:val="en-GB"/>
        </w:rPr>
        <w:t>fully explicit approach, is numerically stable. T</w:t>
      </w:r>
      <w:r w:rsidR="002733DE" w:rsidRPr="00253FBB">
        <w:rPr>
          <w:lang w:val="en-GB"/>
        </w:rPr>
        <w:t>he t</w:t>
      </w:r>
      <w:r w:rsidRPr="00253FBB">
        <w:rPr>
          <w:lang w:val="en-GB"/>
        </w:rPr>
        <w:t>hird interesting point lies at value 0.5, which is called midpoint, or Crank-Nicolson point – with this approach, the convergence is in 2</w:t>
      </w:r>
      <w:r w:rsidRPr="00253FBB">
        <w:rPr>
          <w:vertAlign w:val="superscript"/>
          <w:lang w:val="en-GB"/>
        </w:rPr>
        <w:t>nd</w:t>
      </w:r>
      <w:r w:rsidRPr="00253FBB">
        <w:rPr>
          <w:lang w:val="en-GB"/>
        </w:rPr>
        <w:t xml:space="preserve"> order, and also the solution is numerically stable.</w:t>
      </w:r>
    </w:p>
    <w:p w14:paraId="342AC6F7" w14:textId="3D2922AE" w:rsidR="007C5496" w:rsidRPr="00253FBB" w:rsidRDefault="007C5496" w:rsidP="00E7629B">
      <w:pPr>
        <w:spacing w:line="276" w:lineRule="auto"/>
        <w:rPr>
          <w:lang w:val="en-GB"/>
        </w:rPr>
      </w:pPr>
      <w:r w:rsidRPr="00253FBB">
        <w:rPr>
          <w:lang w:val="en-GB"/>
        </w:rPr>
        <w:t>When the simulation is explicit, there could be only a small error at the beginning, and it will be gradually increasing the magnitude (exponentially) and will cause the whole simulation to be worthless</w:t>
      </w:r>
      <w:r w:rsidR="001E3FDD" w:rsidRPr="00253FBB">
        <w:rPr>
          <w:lang w:val="en-GB"/>
        </w:rPr>
        <w:t>.</w:t>
      </w:r>
    </w:p>
    <w:p w14:paraId="630A6AD6" w14:textId="1DC67CC0" w:rsidR="007C5496" w:rsidRPr="00253FBB" w:rsidRDefault="007C5496" w:rsidP="00E7629B">
      <w:pPr>
        <w:spacing w:line="276" w:lineRule="auto"/>
        <w:rPr>
          <w:lang w:val="en-GB"/>
        </w:rPr>
      </w:pPr>
      <w:r w:rsidRPr="00253FBB">
        <w:rPr>
          <w:lang w:val="en-GB"/>
        </w:rPr>
        <w:t>There</w:t>
      </w:r>
      <w:r w:rsidR="003D006F" w:rsidRPr="00253FBB">
        <w:rPr>
          <w:lang w:val="en-GB"/>
        </w:rPr>
        <w:t xml:space="preserve"> also</w:t>
      </w:r>
      <w:r w:rsidRPr="00253FBB">
        <w:rPr>
          <w:lang w:val="en-GB"/>
        </w:rPr>
        <w:t xml:space="preserve"> needs to be a small time_step dt, otherwise</w:t>
      </w:r>
      <w:r w:rsidR="00AB0CFF" w:rsidRPr="00253FBB">
        <w:rPr>
          <w:lang w:val="en-GB"/>
        </w:rPr>
        <w:t>,</w:t>
      </w:r>
      <w:r w:rsidRPr="00253FBB">
        <w:rPr>
          <w:lang w:val="en-GB"/>
        </w:rPr>
        <w:t xml:space="preserve"> the solution will go out of control</w:t>
      </w:r>
      <w:r w:rsidR="001E3FDD" w:rsidRPr="00253FBB">
        <w:rPr>
          <w:lang w:val="en-GB"/>
        </w:rPr>
        <w:t xml:space="preserve">. </w:t>
      </w:r>
      <w:r w:rsidRPr="00253FBB">
        <w:rPr>
          <w:lang w:val="en-GB"/>
        </w:rPr>
        <w:t>There is a special value of dt, which it cannot exceed</w:t>
      </w:r>
      <w:r w:rsidR="0005507D" w:rsidRPr="00253FBB">
        <w:rPr>
          <w:lang w:val="en-GB"/>
        </w:rPr>
        <w:t>, that can be calculated</w:t>
      </w:r>
      <w:r w:rsidR="001E3FDD" w:rsidRPr="00253FBB">
        <w:rPr>
          <w:lang w:val="en-GB"/>
        </w:rPr>
        <w:t>.</w:t>
      </w:r>
    </w:p>
    <w:p w14:paraId="62AC94CF" w14:textId="2FB665CD" w:rsidR="002D6EE3" w:rsidRPr="00253FBB" w:rsidRDefault="002D6EE3" w:rsidP="00E7629B">
      <w:pPr>
        <w:spacing w:line="276" w:lineRule="auto"/>
        <w:rPr>
          <w:lang w:val="en-GB"/>
        </w:rPr>
      </w:pPr>
      <w:r w:rsidRPr="00253FBB">
        <w:rPr>
          <w:lang w:val="en-GB"/>
        </w:rPr>
        <w:t>Can be an arbitrary decimal value (float) between 0 and 1 and has no units.</w:t>
      </w:r>
    </w:p>
    <w:p w14:paraId="3101DA2A" w14:textId="72017AAF" w:rsidR="004417E3" w:rsidRPr="00253FBB" w:rsidRDefault="004417E3" w:rsidP="00E7629B">
      <w:pPr>
        <w:spacing w:line="276" w:lineRule="auto"/>
        <w:rPr>
          <w:lang w:val="en-GB"/>
        </w:rPr>
      </w:pPr>
      <w:r w:rsidRPr="00253FBB">
        <w:rPr>
          <w:lang w:val="en-GB"/>
        </w:rPr>
        <w:t>[36], [37]</w:t>
      </w:r>
    </w:p>
    <w:p w14:paraId="7151213F" w14:textId="77777777" w:rsidR="00880B79" w:rsidRPr="00253FBB" w:rsidRDefault="00880B79" w:rsidP="00E7629B">
      <w:pPr>
        <w:pStyle w:val="Nadpis4"/>
        <w:spacing w:line="276" w:lineRule="auto"/>
      </w:pPr>
      <w:r w:rsidRPr="00253FBB">
        <w:t>Robin Alpha</w:t>
      </w:r>
    </w:p>
    <w:p w14:paraId="507550F1" w14:textId="3C1E9787" w:rsidR="00880B79" w:rsidRPr="00253FBB" w:rsidRDefault="00880B79" w:rsidP="00E7629B">
      <w:pPr>
        <w:spacing w:line="276" w:lineRule="auto"/>
        <w:rPr>
          <w:lang w:val="en-GB"/>
        </w:rPr>
      </w:pPr>
      <w:r w:rsidRPr="00253FBB">
        <w:rPr>
          <w:lang w:val="en-GB"/>
        </w:rPr>
        <w:t xml:space="preserve">Defines the convection heat transfer coefficient </w:t>
      </w:r>
      <w:r w:rsidR="0038701D" w:rsidRPr="00253FBB">
        <w:rPr>
          <w:lang w:val="en-GB"/>
        </w:rPr>
        <w:t>at</w:t>
      </w:r>
      <w:r w:rsidRPr="00253FBB">
        <w:rPr>
          <w:lang w:val="en-GB"/>
        </w:rPr>
        <w:t xml:space="preserve"> the end of the object</w:t>
      </w:r>
      <w:r w:rsidR="007C4385" w:rsidRPr="00253FBB">
        <w:rPr>
          <w:lang w:val="en-GB"/>
        </w:rPr>
        <w:t>.</w:t>
      </w:r>
    </w:p>
    <w:p w14:paraId="397ED035" w14:textId="2BD85386" w:rsidR="00880B79" w:rsidRPr="00253FBB" w:rsidRDefault="00880B79" w:rsidP="00E7629B">
      <w:pPr>
        <w:spacing w:line="276" w:lineRule="auto"/>
        <w:rPr>
          <w:lang w:val="en-GB"/>
        </w:rPr>
      </w:pPr>
      <w:r w:rsidRPr="00253FBB">
        <w:rPr>
          <w:lang w:val="en-GB"/>
        </w:rPr>
        <w:t>Can be arbitrary decimal (float) number</w:t>
      </w:r>
      <w:r w:rsidR="007C4385" w:rsidRPr="00253FBB">
        <w:rPr>
          <w:lang w:val="en-GB"/>
        </w:rPr>
        <w:t xml:space="preserve">. </w:t>
      </w:r>
      <w:r w:rsidRPr="00253FBB">
        <w:rPr>
          <w:lang w:val="en-GB"/>
        </w:rPr>
        <w:t>Is expressed in Watt/Kelvin</w:t>
      </w:r>
      <w:r w:rsidR="007C4385" w:rsidRPr="00253FBB">
        <w:rPr>
          <w:lang w:val="en-GB"/>
        </w:rPr>
        <w:t>.</w:t>
      </w:r>
    </w:p>
    <w:p w14:paraId="51064EF4" w14:textId="77777777" w:rsidR="00880B79" w:rsidRPr="00253FBB" w:rsidRDefault="00880B79" w:rsidP="00E7629B">
      <w:pPr>
        <w:pStyle w:val="Nadpis4"/>
        <w:spacing w:line="276" w:lineRule="auto"/>
      </w:pPr>
      <w:r w:rsidRPr="00253FBB">
        <w:lastRenderedPageBreak/>
        <w:t>Window span</w:t>
      </w:r>
    </w:p>
    <w:p w14:paraId="4B6BC86E" w14:textId="04BCEAEB" w:rsidR="00880B79" w:rsidRPr="00253FBB" w:rsidRDefault="00880B79" w:rsidP="00E7629B">
      <w:pPr>
        <w:spacing w:line="276" w:lineRule="auto"/>
        <w:rPr>
          <w:lang w:val="en-GB"/>
        </w:rPr>
      </w:pPr>
      <w:r w:rsidRPr="00253FBB">
        <w:rPr>
          <w:lang w:val="en-GB"/>
        </w:rPr>
        <w:t>Only for inverse simulation</w:t>
      </w:r>
      <w:r w:rsidR="004B630E" w:rsidRPr="00253FBB">
        <w:rPr>
          <w:lang w:val="en-GB"/>
        </w:rPr>
        <w:t>.</w:t>
      </w:r>
      <w:r w:rsidR="009A474B" w:rsidRPr="00253FBB">
        <w:rPr>
          <w:lang w:val="en-GB"/>
        </w:rPr>
        <w:t xml:space="preserve"> </w:t>
      </w:r>
      <w:r w:rsidRPr="00253FBB">
        <w:rPr>
          <w:lang w:val="en-GB"/>
        </w:rPr>
        <w:t xml:space="preserve">Defines how far into the future to look when matching the temperatures during </w:t>
      </w:r>
      <w:r w:rsidR="00AB0CFF" w:rsidRPr="00253FBB">
        <w:rPr>
          <w:lang w:val="en-GB"/>
        </w:rPr>
        <w:t xml:space="preserve">the </w:t>
      </w:r>
      <w:r w:rsidRPr="00253FBB">
        <w:rPr>
          <w:lang w:val="en-GB"/>
        </w:rPr>
        <w:t>inverse simulation.</w:t>
      </w:r>
    </w:p>
    <w:p w14:paraId="00F5024D" w14:textId="391CBA3C" w:rsidR="00880B79" w:rsidRPr="00253FBB" w:rsidRDefault="00880B79" w:rsidP="00E7629B">
      <w:pPr>
        <w:spacing w:line="276" w:lineRule="auto"/>
        <w:rPr>
          <w:lang w:val="en-GB"/>
        </w:rPr>
      </w:pPr>
      <w:r w:rsidRPr="00253FBB">
        <w:rPr>
          <w:b/>
          <w:bCs/>
          <w:lang w:val="en-GB"/>
        </w:rPr>
        <w:t>Assumption</w:t>
      </w:r>
      <w:r w:rsidRPr="00253FBB">
        <w:rPr>
          <w:lang w:val="en-GB"/>
        </w:rPr>
        <w:t xml:space="preserve">: Increasing the value will cause the simulation to take longer </w:t>
      </w:r>
      <w:r w:rsidR="009A474B" w:rsidRPr="00253FBB">
        <w:rPr>
          <w:lang w:val="en-GB"/>
        </w:rPr>
        <w:t xml:space="preserve">and should have </w:t>
      </w:r>
      <w:r w:rsidR="006F26EB" w:rsidRPr="00253FBB">
        <w:rPr>
          <w:lang w:val="en-GB"/>
        </w:rPr>
        <w:t xml:space="preserve">a </w:t>
      </w:r>
      <w:r w:rsidRPr="00253FBB">
        <w:rPr>
          <w:lang w:val="en-GB"/>
        </w:rPr>
        <w:t xml:space="preserve">positive impact on precision. </w:t>
      </w:r>
    </w:p>
    <w:p w14:paraId="5318303C" w14:textId="53C56DA1" w:rsidR="00880B79" w:rsidRPr="00253FBB" w:rsidRDefault="00880B79" w:rsidP="00E7629B">
      <w:pPr>
        <w:spacing w:line="276" w:lineRule="auto"/>
        <w:rPr>
          <w:lang w:val="en-GB"/>
        </w:rPr>
      </w:pPr>
      <w:r w:rsidRPr="00253FBB">
        <w:rPr>
          <w:lang w:val="en-GB"/>
        </w:rPr>
        <w:t xml:space="preserve">It can be </w:t>
      </w:r>
      <w:r w:rsidR="00AB0CFF" w:rsidRPr="00253FBB">
        <w:rPr>
          <w:lang w:val="en-GB"/>
        </w:rPr>
        <w:t xml:space="preserve">an </w:t>
      </w:r>
      <w:r w:rsidRPr="00253FBB">
        <w:rPr>
          <w:lang w:val="en-GB"/>
        </w:rPr>
        <w:t>arbitrary positive whole number and has no units</w:t>
      </w:r>
      <w:r w:rsidR="004B630E" w:rsidRPr="00253FBB">
        <w:rPr>
          <w:lang w:val="en-GB"/>
        </w:rPr>
        <w:t>.</w:t>
      </w:r>
    </w:p>
    <w:p w14:paraId="61FF446A" w14:textId="77777777" w:rsidR="00880B79" w:rsidRPr="00253FBB" w:rsidRDefault="00880B79" w:rsidP="00E7629B">
      <w:pPr>
        <w:pStyle w:val="Nadpis4"/>
        <w:spacing w:line="276" w:lineRule="auto"/>
      </w:pPr>
      <w:r w:rsidRPr="00253FBB">
        <w:t>Tolerance</w:t>
      </w:r>
    </w:p>
    <w:p w14:paraId="5AF0598E" w14:textId="0A4EA5FF" w:rsidR="00880B79" w:rsidRPr="00253FBB" w:rsidRDefault="00880B79" w:rsidP="00E7629B">
      <w:pPr>
        <w:spacing w:line="276" w:lineRule="auto"/>
        <w:rPr>
          <w:lang w:val="en-GB"/>
        </w:rPr>
      </w:pPr>
      <w:r w:rsidRPr="00253FBB">
        <w:rPr>
          <w:lang w:val="en-GB"/>
        </w:rPr>
        <w:t>Only for inverse simulation</w:t>
      </w:r>
      <w:r w:rsidR="00937CBC" w:rsidRPr="00253FBB">
        <w:rPr>
          <w:lang w:val="en-GB"/>
        </w:rPr>
        <w:t xml:space="preserve">. </w:t>
      </w:r>
      <w:r w:rsidRPr="00253FBB">
        <w:rPr>
          <w:lang w:val="en-GB"/>
        </w:rPr>
        <w:t>Defines how accurate should the temperature-matching be</w:t>
      </w:r>
      <w:r w:rsidR="00937CBC" w:rsidRPr="00253FBB">
        <w:rPr>
          <w:lang w:val="en-GB"/>
        </w:rPr>
        <w:t>.</w:t>
      </w:r>
    </w:p>
    <w:p w14:paraId="51A88110" w14:textId="155EC5EC" w:rsidR="00880B79" w:rsidRPr="00253FBB" w:rsidRDefault="00880B79" w:rsidP="00E7629B">
      <w:pPr>
        <w:spacing w:line="276" w:lineRule="auto"/>
        <w:rPr>
          <w:lang w:val="en-GB"/>
        </w:rPr>
      </w:pPr>
      <w:r w:rsidRPr="00253FBB">
        <w:rPr>
          <w:b/>
          <w:bCs/>
          <w:lang w:val="en-GB"/>
        </w:rPr>
        <w:t>Assumption</w:t>
      </w:r>
      <w:r w:rsidRPr="00253FBB">
        <w:rPr>
          <w:lang w:val="en-GB"/>
        </w:rPr>
        <w:t>: Higher values will cause the simulation to take longer time</w:t>
      </w:r>
      <w:r w:rsidR="00C403F7" w:rsidRPr="00253FBB">
        <w:rPr>
          <w:lang w:val="en-GB"/>
        </w:rPr>
        <w:t>.</w:t>
      </w:r>
    </w:p>
    <w:p w14:paraId="486C32E8" w14:textId="3843B0E2" w:rsidR="00880B79" w:rsidRPr="00253FBB" w:rsidRDefault="00880B79" w:rsidP="00E7629B">
      <w:pPr>
        <w:spacing w:line="276" w:lineRule="auto"/>
        <w:rPr>
          <w:lang w:val="en-GB"/>
        </w:rPr>
      </w:pPr>
      <w:r w:rsidRPr="00253FBB">
        <w:rPr>
          <w:lang w:val="en-GB"/>
        </w:rPr>
        <w:t xml:space="preserve">Can be </w:t>
      </w:r>
      <w:r w:rsidR="00AB0CFF" w:rsidRPr="00253FBB">
        <w:rPr>
          <w:lang w:val="en-GB"/>
        </w:rPr>
        <w:t xml:space="preserve">an </w:t>
      </w:r>
      <w:r w:rsidRPr="00253FBB">
        <w:rPr>
          <w:lang w:val="en-GB"/>
        </w:rPr>
        <w:t>arbitrary decimal value (float) and has no units</w:t>
      </w:r>
      <w:r w:rsidR="00937CBC" w:rsidRPr="00253FBB">
        <w:rPr>
          <w:lang w:val="en-GB"/>
        </w:rPr>
        <w:t>.</w:t>
      </w:r>
    </w:p>
    <w:p w14:paraId="4E03762B" w14:textId="4F5D42CE" w:rsidR="00411834" w:rsidRPr="00253FBB" w:rsidRDefault="00411834" w:rsidP="00E7629B">
      <w:pPr>
        <w:pStyle w:val="Nadpis4"/>
        <w:spacing w:line="276" w:lineRule="auto"/>
      </w:pPr>
      <w:r w:rsidRPr="00253FBB">
        <w:t>Initial Heat Flux Adjustment</w:t>
      </w:r>
    </w:p>
    <w:p w14:paraId="4F7E19BD" w14:textId="1CB2F3D6" w:rsidR="00C37CCF" w:rsidRPr="00253FBB" w:rsidRDefault="00411834" w:rsidP="00E7629B">
      <w:pPr>
        <w:spacing w:line="276" w:lineRule="auto"/>
        <w:rPr>
          <w:lang w:val="en-GB"/>
        </w:rPr>
      </w:pPr>
      <w:r w:rsidRPr="00253FBB">
        <w:rPr>
          <w:lang w:val="en-GB"/>
        </w:rPr>
        <w:t>Only for inverse simulation</w:t>
      </w:r>
      <w:r w:rsidR="009609B4" w:rsidRPr="00253FBB">
        <w:rPr>
          <w:lang w:val="en-GB"/>
        </w:rPr>
        <w:t>. Defines h</w:t>
      </w:r>
      <w:r w:rsidR="00C37CCF" w:rsidRPr="00253FBB">
        <w:rPr>
          <w:lang w:val="en-GB"/>
        </w:rPr>
        <w:t>ow big should be the initial step when adjusting Heat Flux</w:t>
      </w:r>
      <w:r w:rsidR="009609B4" w:rsidRPr="00253FBB">
        <w:rPr>
          <w:lang w:val="en-GB"/>
        </w:rPr>
        <w:t>.</w:t>
      </w:r>
    </w:p>
    <w:p w14:paraId="5EC9FB70" w14:textId="2ECA73B2" w:rsidR="00C37CCF" w:rsidRPr="00253FBB" w:rsidRDefault="00C37CCF" w:rsidP="00E7629B">
      <w:pPr>
        <w:spacing w:line="276" w:lineRule="auto"/>
        <w:rPr>
          <w:lang w:val="en-GB"/>
        </w:rPr>
      </w:pPr>
      <w:r w:rsidRPr="00253FBB">
        <w:rPr>
          <w:b/>
          <w:bCs/>
          <w:lang w:val="en-GB"/>
        </w:rPr>
        <w:t>Assumption</w:t>
      </w:r>
      <w:r w:rsidRPr="00253FBB">
        <w:rPr>
          <w:lang w:val="en-GB"/>
        </w:rPr>
        <w:t>: Its ideal value depends on the character of the data – when the flux is expected to change a lot throughout the experiment, higher values could be better.</w:t>
      </w:r>
    </w:p>
    <w:p w14:paraId="4FD49744" w14:textId="7DA1667D" w:rsidR="00411834" w:rsidRPr="00253FBB" w:rsidRDefault="00411834" w:rsidP="00E7629B">
      <w:pPr>
        <w:spacing w:line="276" w:lineRule="auto"/>
        <w:rPr>
          <w:lang w:val="en-GB"/>
        </w:rPr>
      </w:pPr>
      <w:r w:rsidRPr="00253FBB">
        <w:rPr>
          <w:lang w:val="en-GB"/>
        </w:rPr>
        <w:t xml:space="preserve">Can be </w:t>
      </w:r>
      <w:r w:rsidR="00AB0CFF" w:rsidRPr="00253FBB">
        <w:rPr>
          <w:lang w:val="en-GB"/>
        </w:rPr>
        <w:t xml:space="preserve">an </w:t>
      </w:r>
      <w:r w:rsidRPr="00253FBB">
        <w:rPr>
          <w:lang w:val="en-GB"/>
        </w:rPr>
        <w:t xml:space="preserve">arbitrary </w:t>
      </w:r>
      <w:r w:rsidR="00C37CCF" w:rsidRPr="00253FBB">
        <w:rPr>
          <w:lang w:val="en-GB"/>
        </w:rPr>
        <w:t>float value, is represented in Watts</w:t>
      </w:r>
      <w:r w:rsidR="009609B4" w:rsidRPr="00253FBB">
        <w:rPr>
          <w:lang w:val="en-GB"/>
        </w:rPr>
        <w:t>.</w:t>
      </w:r>
    </w:p>
    <w:p w14:paraId="238D3C91" w14:textId="59BCB225" w:rsidR="00411834" w:rsidRPr="00253FBB" w:rsidRDefault="00411834" w:rsidP="00E7629B">
      <w:pPr>
        <w:pStyle w:val="Nadpis4"/>
        <w:spacing w:line="276" w:lineRule="auto"/>
      </w:pPr>
      <w:r w:rsidRPr="00253FBB">
        <w:t>Adjusting Value Coefficient</w:t>
      </w:r>
    </w:p>
    <w:p w14:paraId="7D6F7B5C" w14:textId="3B465CB1" w:rsidR="007674EA" w:rsidRPr="00253FBB" w:rsidRDefault="00411834" w:rsidP="00E7629B">
      <w:pPr>
        <w:spacing w:line="276" w:lineRule="auto"/>
        <w:rPr>
          <w:lang w:val="en-GB"/>
        </w:rPr>
      </w:pPr>
      <w:r w:rsidRPr="00253FBB">
        <w:rPr>
          <w:lang w:val="en-GB"/>
        </w:rPr>
        <w:t>Only for inverse simulation</w:t>
      </w:r>
      <w:r w:rsidR="005548CC" w:rsidRPr="00253FBB">
        <w:rPr>
          <w:lang w:val="en-GB"/>
        </w:rPr>
        <w:t>.</w:t>
      </w:r>
      <w:r w:rsidR="00ED27AE" w:rsidRPr="00253FBB">
        <w:rPr>
          <w:lang w:val="en-GB"/>
        </w:rPr>
        <w:t xml:space="preserve"> </w:t>
      </w:r>
      <w:r w:rsidR="005548CC" w:rsidRPr="00253FBB">
        <w:rPr>
          <w:lang w:val="en-GB"/>
        </w:rPr>
        <w:t>Defines b</w:t>
      </w:r>
      <w:r w:rsidR="007674EA" w:rsidRPr="00253FBB">
        <w:rPr>
          <w:lang w:val="en-GB"/>
        </w:rPr>
        <w:t>y what parameter should the adjusting value be</w:t>
      </w:r>
      <w:r w:rsidR="00414DF3" w:rsidRPr="00253FBB">
        <w:rPr>
          <w:lang w:val="en-GB"/>
        </w:rPr>
        <w:t xml:space="preserve"> </w:t>
      </w:r>
      <w:r w:rsidR="007674EA" w:rsidRPr="00253FBB">
        <w:rPr>
          <w:lang w:val="en-GB"/>
        </w:rPr>
        <w:t>multiplied by after the error increases in comparison with the previous step</w:t>
      </w:r>
      <w:r w:rsidR="00C403F7" w:rsidRPr="00253FBB">
        <w:rPr>
          <w:lang w:val="en-GB"/>
        </w:rPr>
        <w:t>.</w:t>
      </w:r>
    </w:p>
    <w:p w14:paraId="6AFC40E4" w14:textId="4A7611D4" w:rsidR="00414DF3" w:rsidRPr="00253FBB" w:rsidRDefault="00414DF3" w:rsidP="00E7629B">
      <w:pPr>
        <w:spacing w:line="276" w:lineRule="auto"/>
        <w:rPr>
          <w:lang w:val="en-GB"/>
        </w:rPr>
      </w:pPr>
      <w:r w:rsidRPr="00253FBB">
        <w:rPr>
          <w:b/>
          <w:bCs/>
          <w:lang w:val="en-GB"/>
        </w:rPr>
        <w:t>Assumption</w:t>
      </w:r>
      <w:r w:rsidRPr="00253FBB">
        <w:rPr>
          <w:lang w:val="en-GB"/>
        </w:rPr>
        <w:t>:</w:t>
      </w:r>
      <w:r w:rsidR="00F025AC" w:rsidRPr="00253FBB">
        <w:rPr>
          <w:lang w:val="en-GB"/>
        </w:rPr>
        <w:t xml:space="preserve"> The ideal value will probably be different for each </w:t>
      </w:r>
      <w:r w:rsidR="00AF6E2F" w:rsidRPr="00253FBB">
        <w:rPr>
          <w:lang w:val="en-GB"/>
        </w:rPr>
        <w:t>experiment and</w:t>
      </w:r>
      <w:r w:rsidR="00F025AC" w:rsidRPr="00253FBB">
        <w:rPr>
          <w:lang w:val="en-GB"/>
        </w:rPr>
        <w:t xml:space="preserve"> will also be rather random</w:t>
      </w:r>
      <w:r w:rsidR="00C403F7" w:rsidRPr="00253FBB">
        <w:rPr>
          <w:lang w:val="en-GB"/>
        </w:rPr>
        <w:t>.</w:t>
      </w:r>
    </w:p>
    <w:p w14:paraId="3D5D5E6D" w14:textId="24F710C7" w:rsidR="00411834" w:rsidRPr="00253FBB" w:rsidRDefault="00ED27AE" w:rsidP="00E7629B">
      <w:pPr>
        <w:spacing w:line="276" w:lineRule="auto"/>
        <w:rPr>
          <w:lang w:val="en-GB"/>
        </w:rPr>
      </w:pPr>
      <w:r w:rsidRPr="00253FBB">
        <w:rPr>
          <w:lang w:val="en-GB"/>
        </w:rPr>
        <w:t>Can</w:t>
      </w:r>
      <w:r w:rsidR="00411834" w:rsidRPr="00253FBB">
        <w:rPr>
          <w:lang w:val="en-GB"/>
        </w:rPr>
        <w:t xml:space="preserve"> be a decimal value between -1 and 0 and has no units</w:t>
      </w:r>
      <w:r w:rsidR="00C403F7" w:rsidRPr="00253FBB">
        <w:rPr>
          <w:lang w:val="en-GB"/>
        </w:rPr>
        <w:t>.</w:t>
      </w:r>
    </w:p>
    <w:p w14:paraId="354B601C" w14:textId="77777777" w:rsidR="00A12DDB" w:rsidRPr="00253FBB" w:rsidRDefault="00A12DDB" w:rsidP="00E7629B">
      <w:pPr>
        <w:spacing w:line="276" w:lineRule="auto"/>
        <w:rPr>
          <w:lang w:val="en-GB"/>
        </w:rPr>
      </w:pPr>
    </w:p>
    <w:p w14:paraId="17283086" w14:textId="4ADCF842" w:rsidR="00FA5B89" w:rsidRPr="00253FBB" w:rsidRDefault="00A73D72" w:rsidP="00E7629B">
      <w:pPr>
        <w:pStyle w:val="Nadpis2"/>
        <w:spacing w:line="276" w:lineRule="auto"/>
        <w:rPr>
          <w:lang w:val="en-GB"/>
        </w:rPr>
      </w:pPr>
      <w:bookmarkStart w:id="102" w:name="_Toc41846402"/>
      <w:r w:rsidRPr="00253FBB">
        <w:rPr>
          <w:lang w:val="en-GB"/>
        </w:rPr>
        <w:t>Parameters testing</w:t>
      </w:r>
      <w:bookmarkEnd w:id="102"/>
    </w:p>
    <w:p w14:paraId="60F5C0F2" w14:textId="34A42C27" w:rsidR="00E906A8" w:rsidRPr="00253FBB" w:rsidRDefault="00035F7C" w:rsidP="0070299A">
      <w:pPr>
        <w:spacing w:line="276" w:lineRule="auto"/>
        <w:rPr>
          <w:lang w:val="en-GB"/>
        </w:rPr>
      </w:pPr>
      <w:r w:rsidRPr="00253FBB">
        <w:rPr>
          <w:lang w:val="en-GB"/>
        </w:rPr>
        <w:t xml:space="preserve">In order to have </w:t>
      </w:r>
      <w:r w:rsidR="00AB0CFF" w:rsidRPr="00253FBB">
        <w:rPr>
          <w:lang w:val="en-GB"/>
        </w:rPr>
        <w:t xml:space="preserve">a </w:t>
      </w:r>
      <w:r w:rsidRPr="00253FBB">
        <w:rPr>
          <w:lang w:val="en-GB"/>
        </w:rPr>
        <w:t>better understanding of all parameters that can vary in the simulation, it can be a good idea to find out how changing these parameters influences the final result. Namely, how do the simulation time and simulation error change when we play with the</w:t>
      </w:r>
      <w:r w:rsidR="003B0FF4" w:rsidRPr="00253FBB">
        <w:rPr>
          <w:lang w:val="en-GB"/>
        </w:rPr>
        <w:t>se</w:t>
      </w:r>
      <w:r w:rsidRPr="00253FBB">
        <w:rPr>
          <w:lang w:val="en-GB"/>
        </w:rPr>
        <w:t xml:space="preserve"> parameters.</w:t>
      </w:r>
    </w:p>
    <w:p w14:paraId="3D722BC9" w14:textId="78AADE1A" w:rsidR="0070299A" w:rsidRPr="00253FBB" w:rsidRDefault="0070299A" w:rsidP="00E906A8">
      <w:pPr>
        <w:keepNext/>
        <w:spacing w:line="276" w:lineRule="auto"/>
        <w:rPr>
          <w:lang w:val="en-GB"/>
        </w:rPr>
      </w:pPr>
      <w:r w:rsidRPr="00253FBB">
        <w:rPr>
          <w:noProof/>
          <w:lang w:val="en-GB"/>
        </w:rPr>
        <w:lastRenderedPageBreak/>
        <w:drawing>
          <wp:inline distT="0" distB="0" distL="0" distR="0" wp14:anchorId="4E17855A" wp14:editId="07DA1AF9">
            <wp:extent cx="2505002" cy="2910840"/>
            <wp:effectExtent l="0" t="0" r="0" b="381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508358" cy="2914739"/>
                    </a:xfrm>
                    <a:prstGeom prst="rect">
                      <a:avLst/>
                    </a:prstGeom>
                  </pic:spPr>
                </pic:pic>
              </a:graphicData>
            </a:graphic>
          </wp:inline>
        </w:drawing>
      </w:r>
    </w:p>
    <w:p w14:paraId="4CA938CF" w14:textId="574FBCC6" w:rsidR="00E906A8" w:rsidRPr="00922707" w:rsidRDefault="00E906A8" w:rsidP="00E906A8">
      <w:pPr>
        <w:pStyle w:val="Titulek"/>
        <w:rPr>
          <w:rStyle w:val="Zdraznn"/>
        </w:rPr>
      </w:pPr>
      <w:bookmarkStart w:id="103" w:name="_Toc41846068"/>
      <w:r w:rsidRPr="00922707">
        <w:rPr>
          <w:rStyle w:val="Zdraznn"/>
        </w:rPr>
        <w:t xml:space="preserve">Figure </w:t>
      </w:r>
      <w:r w:rsidR="00BA0A16" w:rsidRPr="00922707">
        <w:rPr>
          <w:rStyle w:val="Zdraznn"/>
        </w:rPr>
        <w:fldChar w:fldCharType="begin"/>
      </w:r>
      <w:r w:rsidR="00BA0A16" w:rsidRPr="00922707">
        <w:rPr>
          <w:rStyle w:val="Zdraznn"/>
        </w:rPr>
        <w:instrText xml:space="preserve"> SEQ Figure \* ARABIC </w:instrText>
      </w:r>
      <w:r w:rsidR="00BA0A16" w:rsidRPr="00922707">
        <w:rPr>
          <w:rStyle w:val="Zdraznn"/>
        </w:rPr>
        <w:fldChar w:fldCharType="separate"/>
      </w:r>
      <w:r w:rsidR="002D46A1">
        <w:rPr>
          <w:rStyle w:val="Zdraznn"/>
          <w:noProof/>
        </w:rPr>
        <w:t>54</w:t>
      </w:r>
      <w:r w:rsidR="00BA0A16" w:rsidRPr="00922707">
        <w:rPr>
          <w:rStyle w:val="Zdraznn"/>
        </w:rPr>
        <w:fldChar w:fldCharType="end"/>
      </w:r>
      <w:r w:rsidRPr="00922707">
        <w:rPr>
          <w:rStyle w:val="Zdraznn"/>
        </w:rPr>
        <w:t xml:space="preserve">   </w:t>
      </w:r>
      <w:r w:rsidRPr="00922707">
        <w:rPr>
          <w:rStyle w:val="Zdraznn"/>
          <w:i w:val="0"/>
          <w:iCs/>
        </w:rPr>
        <w:t>Default parameters used for testing purposes</w:t>
      </w:r>
      <w:bookmarkEnd w:id="103"/>
    </w:p>
    <w:p w14:paraId="36288455" w14:textId="77777777" w:rsidR="00E74558" w:rsidRPr="00253FBB" w:rsidRDefault="002E11F7" w:rsidP="00E7629B">
      <w:pPr>
        <w:spacing w:line="276" w:lineRule="auto"/>
        <w:rPr>
          <w:lang w:val="en-GB"/>
        </w:rPr>
      </w:pPr>
      <w:r w:rsidRPr="00253FBB">
        <w:rPr>
          <w:lang w:val="en-GB"/>
        </w:rPr>
        <w:t xml:space="preserve">Our goal was to find out which variable parameters will cause the results to be the best (the simulation being the quickest or the most precise). </w:t>
      </w:r>
    </w:p>
    <w:p w14:paraId="4B6979B5" w14:textId="2FF41DE2" w:rsidR="002E11F7" w:rsidRPr="00253FBB" w:rsidRDefault="002E11F7" w:rsidP="00E7629B">
      <w:pPr>
        <w:spacing w:line="276" w:lineRule="auto"/>
        <w:rPr>
          <w:lang w:val="en-GB"/>
        </w:rPr>
      </w:pPr>
      <w:r w:rsidRPr="00253FBB">
        <w:rPr>
          <w:lang w:val="en-GB"/>
        </w:rPr>
        <w:t xml:space="preserve">There is a slight issue with just trying the simulation once with all the possible parameters, and that is the variable speed of CPU, which </w:t>
      </w:r>
      <w:r w:rsidR="00765400" w:rsidRPr="00253FBB">
        <w:rPr>
          <w:lang w:val="en-GB"/>
        </w:rPr>
        <w:t xml:space="preserve">makes spotting small differences almost impossible. Therefore, it is beneficial to perform all the simulations multiple times and average out all the values afterwards. The more simulations we will do, the more precise should the average be, but it will also take </w:t>
      </w:r>
      <w:r w:rsidR="00AB0CFF" w:rsidRPr="00253FBB">
        <w:rPr>
          <w:lang w:val="en-GB"/>
        </w:rPr>
        <w:t xml:space="preserve">a </w:t>
      </w:r>
      <w:r w:rsidR="00765400" w:rsidRPr="00253FBB">
        <w:rPr>
          <w:lang w:val="en-GB"/>
        </w:rPr>
        <w:t>longer time.</w:t>
      </w:r>
    </w:p>
    <w:p w14:paraId="286F03E0" w14:textId="67094C37" w:rsidR="00481E5F" w:rsidRPr="00253FBB" w:rsidRDefault="00481E5F" w:rsidP="00E7629B">
      <w:pPr>
        <w:spacing w:line="276" w:lineRule="auto"/>
        <w:rPr>
          <w:lang w:val="en-GB"/>
        </w:rPr>
      </w:pPr>
      <w:r w:rsidRPr="00253FBB">
        <w:rPr>
          <w:lang w:val="en-GB"/>
        </w:rPr>
        <w:t xml:space="preserve">Tests were carried out on a laptop, and also on a </w:t>
      </w:r>
      <w:r w:rsidR="00CB1A78" w:rsidRPr="00253FBB">
        <w:rPr>
          <w:lang w:val="en-GB"/>
        </w:rPr>
        <w:t>Virtual Private Server</w:t>
      </w:r>
      <w:r w:rsidR="00FA37EB" w:rsidRPr="00253FBB">
        <w:rPr>
          <w:lang w:val="en-GB"/>
        </w:rPr>
        <w:t xml:space="preserve">. Running them on a server </w:t>
      </w:r>
      <w:r w:rsidR="000E39D4" w:rsidRPr="00253FBB">
        <w:rPr>
          <w:lang w:val="en-GB"/>
        </w:rPr>
        <w:t>has</w:t>
      </w:r>
      <w:r w:rsidRPr="00253FBB">
        <w:rPr>
          <w:lang w:val="en-GB"/>
        </w:rPr>
        <w:t xml:space="preserve"> the advantage of </w:t>
      </w:r>
      <w:r w:rsidR="00AB0CFF" w:rsidRPr="00253FBB">
        <w:rPr>
          <w:lang w:val="en-GB"/>
        </w:rPr>
        <w:t>fewer</w:t>
      </w:r>
      <w:r w:rsidRPr="00253FBB">
        <w:rPr>
          <w:lang w:val="en-GB"/>
        </w:rPr>
        <w:t xml:space="preserve"> other running processes</w:t>
      </w:r>
      <w:r w:rsidR="0025609B" w:rsidRPr="00253FBB">
        <w:rPr>
          <w:lang w:val="en-GB"/>
        </w:rPr>
        <w:t xml:space="preserve">. These running processes </w:t>
      </w:r>
      <w:r w:rsidRPr="00253FBB">
        <w:rPr>
          <w:lang w:val="en-GB"/>
        </w:rPr>
        <w:t>could increase the volatility of the results</w:t>
      </w:r>
      <w:r w:rsidR="00C11752" w:rsidRPr="00253FBB">
        <w:rPr>
          <w:lang w:val="en-GB"/>
        </w:rPr>
        <w:t xml:space="preserve"> and make it less valuable</w:t>
      </w:r>
      <w:r w:rsidRPr="00253FBB">
        <w:rPr>
          <w:lang w:val="en-GB"/>
        </w:rPr>
        <w:t>.</w:t>
      </w:r>
    </w:p>
    <w:p w14:paraId="45F46A29" w14:textId="554017A8" w:rsidR="00C314D5" w:rsidRPr="00253FBB" w:rsidRDefault="00AB0CFF" w:rsidP="00E7629B">
      <w:pPr>
        <w:pStyle w:val="Nadpis3"/>
        <w:spacing w:line="276" w:lineRule="auto"/>
        <w:rPr>
          <w:lang w:val="en-GB"/>
        </w:rPr>
      </w:pPr>
      <w:bookmarkStart w:id="104" w:name="_Toc41846403"/>
      <w:r w:rsidRPr="00253FBB">
        <w:rPr>
          <w:lang w:val="en-GB"/>
        </w:rPr>
        <w:t>The m</w:t>
      </w:r>
      <w:r w:rsidR="00C314D5" w:rsidRPr="00253FBB">
        <w:rPr>
          <w:lang w:val="en-GB"/>
        </w:rPr>
        <w:t>ethodology of the tests</w:t>
      </w:r>
      <w:bookmarkEnd w:id="104"/>
    </w:p>
    <w:p w14:paraId="4C99932A" w14:textId="77777777" w:rsidR="00C314D5" w:rsidRPr="00253FBB" w:rsidRDefault="00C314D5" w:rsidP="00E7629B">
      <w:pPr>
        <w:spacing w:line="276" w:lineRule="auto"/>
        <w:rPr>
          <w:lang w:val="en-GB"/>
        </w:rPr>
      </w:pPr>
      <w:r w:rsidRPr="00253FBB">
        <w:rPr>
          <w:lang w:val="en-GB"/>
        </w:rPr>
        <w:t>It would certainly be possible to run all the tests by hand, manually inputting the changing parameters we want to test, and recording the resulti</w:t>
      </w:r>
      <w:r w:rsidR="00B41094" w:rsidRPr="00253FBB">
        <w:rPr>
          <w:lang w:val="en-GB"/>
        </w:rPr>
        <w:t>ng simulation time and error.</w:t>
      </w:r>
    </w:p>
    <w:p w14:paraId="3AAF9E28" w14:textId="44CFC7FC" w:rsidR="00B41094" w:rsidRPr="00253FBB" w:rsidRDefault="00B41094" w:rsidP="00E7629B">
      <w:pPr>
        <w:spacing w:line="276" w:lineRule="auto"/>
        <w:rPr>
          <w:lang w:val="en-GB"/>
        </w:rPr>
      </w:pPr>
      <w:r w:rsidRPr="00253FBB">
        <w:rPr>
          <w:lang w:val="en-GB"/>
        </w:rPr>
        <w:t>However, this process would be very tedious, time</w:t>
      </w:r>
      <w:r w:rsidR="00CE3B39" w:rsidRPr="00253FBB">
        <w:rPr>
          <w:lang w:val="en-GB"/>
        </w:rPr>
        <w:t>-</w:t>
      </w:r>
      <w:r w:rsidRPr="00253FBB">
        <w:rPr>
          <w:lang w:val="en-GB"/>
        </w:rPr>
        <w:t>consuming and prone to mistakes. Also, there is a direct correlation between the number of tests and the quality of the result, as it is usually much better to obtain multiple values and then average them out, instead of relying just on one value, that can be hindered by a mistake of whatever character.</w:t>
      </w:r>
    </w:p>
    <w:p w14:paraId="7237F426" w14:textId="0495E851" w:rsidR="0069163D" w:rsidRPr="00253FBB" w:rsidRDefault="0069163D" w:rsidP="0069163D">
      <w:pPr>
        <w:pStyle w:val="Nadpis4"/>
      </w:pPr>
      <w:r w:rsidRPr="00253FBB">
        <w:t>Testing framework</w:t>
      </w:r>
    </w:p>
    <w:p w14:paraId="7E532D95" w14:textId="0DD04EE1" w:rsidR="00B41094" w:rsidRPr="00253FBB" w:rsidRDefault="00B41094" w:rsidP="00E7629B">
      <w:pPr>
        <w:spacing w:line="276" w:lineRule="auto"/>
        <w:rPr>
          <w:lang w:val="en-GB"/>
        </w:rPr>
      </w:pPr>
      <w:r w:rsidRPr="00253FBB">
        <w:rPr>
          <w:lang w:val="en-GB"/>
        </w:rPr>
        <w:t xml:space="preserve">Therefore, a whole testing framework was developed to improve the speed and the quality of the tests, increase the reproducibility of the </w:t>
      </w:r>
      <w:r w:rsidR="00B8020A" w:rsidRPr="00253FBB">
        <w:rPr>
          <w:lang w:val="en-GB"/>
        </w:rPr>
        <w:t>results</w:t>
      </w:r>
      <w:r w:rsidRPr="00253FBB">
        <w:rPr>
          <w:lang w:val="en-GB"/>
        </w:rPr>
        <w:t xml:space="preserve"> and offer quick visualisation</w:t>
      </w:r>
      <w:r w:rsidR="00031129" w:rsidRPr="00253FBB">
        <w:rPr>
          <w:lang w:val="en-GB"/>
        </w:rPr>
        <w:t xml:space="preserve"> and feedback</w:t>
      </w:r>
      <w:r w:rsidRPr="00253FBB">
        <w:rPr>
          <w:lang w:val="en-GB"/>
        </w:rPr>
        <w:t>.</w:t>
      </w:r>
    </w:p>
    <w:p w14:paraId="5808B127" w14:textId="4FDFB1CD" w:rsidR="000E39D4" w:rsidRPr="00253FBB" w:rsidRDefault="000E39D4" w:rsidP="00E7629B">
      <w:pPr>
        <w:spacing w:line="276" w:lineRule="auto"/>
        <w:rPr>
          <w:lang w:val="en-GB"/>
        </w:rPr>
      </w:pPr>
      <w:r w:rsidRPr="00253FBB">
        <w:rPr>
          <w:lang w:val="en-GB"/>
        </w:rPr>
        <w:t>T</w:t>
      </w:r>
      <w:r w:rsidR="00AB0CFF" w:rsidRPr="00253FBB">
        <w:rPr>
          <w:lang w:val="en-GB"/>
        </w:rPr>
        <w:t xml:space="preserve">he </w:t>
      </w:r>
      <w:r w:rsidRPr="00253FBB">
        <w:rPr>
          <w:lang w:val="en-GB"/>
        </w:rPr>
        <w:t xml:space="preserve">framework has the form of multiple </w:t>
      </w:r>
      <w:r w:rsidR="00207445" w:rsidRPr="00253FBB">
        <w:rPr>
          <w:lang w:val="en-GB"/>
        </w:rPr>
        <w:t>Python</w:t>
      </w:r>
      <w:r w:rsidRPr="00253FBB">
        <w:rPr>
          <w:lang w:val="en-GB"/>
        </w:rPr>
        <w:t xml:space="preserve"> scripts. They are responsible for defining the parameters and their values we want to test, for running the tests themselves and for evaluating and visualizing the results.</w:t>
      </w:r>
    </w:p>
    <w:p w14:paraId="6081011A" w14:textId="63712F8E" w:rsidR="00341461" w:rsidRPr="00253FBB" w:rsidRDefault="00341461" w:rsidP="00E7629B">
      <w:pPr>
        <w:spacing w:line="276" w:lineRule="auto"/>
        <w:rPr>
          <w:lang w:val="en-GB"/>
        </w:rPr>
      </w:pPr>
      <w:r w:rsidRPr="00253FBB">
        <w:rPr>
          <w:lang w:val="en-GB"/>
        </w:rPr>
        <w:lastRenderedPageBreak/>
        <w:t xml:space="preserve">All </w:t>
      </w:r>
      <w:r w:rsidR="00AB0CFF" w:rsidRPr="00253FBB">
        <w:rPr>
          <w:lang w:val="en-GB"/>
        </w:rPr>
        <w:t>t</w:t>
      </w:r>
      <w:r w:rsidRPr="00253FBB">
        <w:rPr>
          <w:lang w:val="en-GB"/>
        </w:rPr>
        <w:t>hat is needed to use it is to define all possible values of a certain parameter</w:t>
      </w:r>
      <w:r w:rsidR="005F5BC9" w:rsidRPr="00253FBB">
        <w:rPr>
          <w:lang w:val="en-GB"/>
        </w:rPr>
        <w:t xml:space="preserve">. </w:t>
      </w:r>
      <w:r w:rsidR="00AB0CFF" w:rsidRPr="00253FBB">
        <w:rPr>
          <w:lang w:val="en-GB"/>
        </w:rPr>
        <w:t>The s</w:t>
      </w:r>
      <w:r w:rsidRPr="00253FBB">
        <w:rPr>
          <w:lang w:val="en-GB"/>
        </w:rPr>
        <w:t>imulation will be run with all these values</w:t>
      </w:r>
      <w:r w:rsidR="005F5BC9" w:rsidRPr="00253FBB">
        <w:rPr>
          <w:lang w:val="en-GB"/>
        </w:rPr>
        <w:t xml:space="preserve"> and </w:t>
      </w:r>
      <w:r w:rsidRPr="00253FBB">
        <w:rPr>
          <w:lang w:val="en-GB"/>
        </w:rPr>
        <w:t>the results will be saved into a file and also into a graph</w:t>
      </w:r>
      <w:r w:rsidR="0092433D" w:rsidRPr="00253FBB">
        <w:rPr>
          <w:lang w:val="en-GB"/>
        </w:rPr>
        <w:t xml:space="preserve">, to have a visual representation of the </w:t>
      </w:r>
      <w:r w:rsidR="008F3AB4" w:rsidRPr="00253FBB">
        <w:rPr>
          <w:lang w:val="en-GB"/>
        </w:rPr>
        <w:t>outcome</w:t>
      </w:r>
      <w:r w:rsidRPr="00253FBB">
        <w:rPr>
          <w:lang w:val="en-GB"/>
        </w:rPr>
        <w:t>.</w:t>
      </w:r>
    </w:p>
    <w:p w14:paraId="50143DC7" w14:textId="42CA9939" w:rsidR="000E39D4" w:rsidRPr="00253FBB" w:rsidRDefault="009A726C" w:rsidP="00E7629B">
      <w:pPr>
        <w:spacing w:line="276" w:lineRule="auto"/>
        <w:rPr>
          <w:lang w:val="en-GB"/>
        </w:rPr>
      </w:pPr>
      <w:r w:rsidRPr="00253FBB">
        <w:rPr>
          <w:lang w:val="en-GB"/>
        </w:rPr>
        <w:t>We can also choose the number of times the tests will be run – the higher the number, the more stable the results should be, as the average of more tests is more precise than only one test alone.</w:t>
      </w:r>
      <w:r w:rsidR="00A474A7" w:rsidRPr="00253FBB">
        <w:rPr>
          <w:lang w:val="en-GB"/>
        </w:rPr>
        <w:t xml:space="preserve"> However,</w:t>
      </w:r>
      <w:r w:rsidR="00BA1374" w:rsidRPr="00253FBB">
        <w:rPr>
          <w:lang w:val="en-GB"/>
        </w:rPr>
        <w:t xml:space="preserve"> with </w:t>
      </w:r>
      <w:r w:rsidR="00AB0CFF" w:rsidRPr="00253FBB">
        <w:rPr>
          <w:lang w:val="en-GB"/>
        </w:rPr>
        <w:t>a</w:t>
      </w:r>
      <w:r w:rsidR="00BA1374" w:rsidRPr="00253FBB">
        <w:rPr>
          <w:lang w:val="en-GB"/>
        </w:rPr>
        <w:t xml:space="preserve"> higher number of tests</w:t>
      </w:r>
      <w:r w:rsidR="00AB0CFF" w:rsidRPr="00253FBB">
        <w:rPr>
          <w:lang w:val="en-GB"/>
        </w:rPr>
        <w:t>,</w:t>
      </w:r>
      <w:r w:rsidR="00A474A7" w:rsidRPr="00253FBB">
        <w:rPr>
          <w:lang w:val="en-GB"/>
        </w:rPr>
        <w:t xml:space="preserve"> the</w:t>
      </w:r>
      <w:r w:rsidR="00BA1374" w:rsidRPr="00253FBB">
        <w:rPr>
          <w:lang w:val="en-GB"/>
        </w:rPr>
        <w:t xml:space="preserve"> overall</w:t>
      </w:r>
      <w:r w:rsidR="00A474A7" w:rsidRPr="00253FBB">
        <w:rPr>
          <w:lang w:val="en-GB"/>
        </w:rPr>
        <w:t xml:space="preserve"> time will also increase in a linear fashion. </w:t>
      </w:r>
    </w:p>
    <w:p w14:paraId="65EBB4C3" w14:textId="77777777" w:rsidR="001B5B4A" w:rsidRPr="00253FBB" w:rsidRDefault="001B5B4A" w:rsidP="001B5B4A">
      <w:pPr>
        <w:keepNext/>
        <w:spacing w:line="276" w:lineRule="auto"/>
        <w:rPr>
          <w:lang w:val="en-GB"/>
        </w:rPr>
      </w:pPr>
      <w:r w:rsidRPr="00253FBB">
        <w:rPr>
          <w:noProof/>
          <w:lang w:val="en-GB"/>
        </w:rPr>
        <w:drawing>
          <wp:inline distT="0" distB="0" distL="0" distR="0" wp14:anchorId="6CF7D6AC" wp14:editId="7AF382F6">
            <wp:extent cx="2914650" cy="1295400"/>
            <wp:effectExtent l="0" t="0" r="0" b="0"/>
            <wp:docPr id="79" name="Obrázek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914650" cy="1295400"/>
                    </a:xfrm>
                    <a:prstGeom prst="rect">
                      <a:avLst/>
                    </a:prstGeom>
                  </pic:spPr>
                </pic:pic>
              </a:graphicData>
            </a:graphic>
          </wp:inline>
        </w:drawing>
      </w:r>
    </w:p>
    <w:p w14:paraId="7164F63F" w14:textId="7AE73626" w:rsidR="001B5B4A" w:rsidRPr="00254438" w:rsidRDefault="001B5B4A" w:rsidP="001B5B4A">
      <w:pPr>
        <w:pStyle w:val="Titulek"/>
        <w:rPr>
          <w:rStyle w:val="Zdraznn"/>
        </w:rPr>
      </w:pPr>
      <w:bookmarkStart w:id="105" w:name="_Toc41846069"/>
      <w:r w:rsidRPr="00254438">
        <w:rPr>
          <w:rStyle w:val="Zdraznn"/>
        </w:rPr>
        <w:t xml:space="preserve">Figure </w:t>
      </w:r>
      <w:r w:rsidR="00BA0A16" w:rsidRPr="00254438">
        <w:rPr>
          <w:rStyle w:val="Zdraznn"/>
        </w:rPr>
        <w:fldChar w:fldCharType="begin"/>
      </w:r>
      <w:r w:rsidR="00BA0A16" w:rsidRPr="00254438">
        <w:rPr>
          <w:rStyle w:val="Zdraznn"/>
        </w:rPr>
        <w:instrText xml:space="preserve"> SEQ Figure \* ARABIC </w:instrText>
      </w:r>
      <w:r w:rsidR="00BA0A16" w:rsidRPr="00254438">
        <w:rPr>
          <w:rStyle w:val="Zdraznn"/>
        </w:rPr>
        <w:fldChar w:fldCharType="separate"/>
      </w:r>
      <w:r w:rsidR="002D46A1">
        <w:rPr>
          <w:rStyle w:val="Zdraznn"/>
          <w:noProof/>
        </w:rPr>
        <w:t>55</w:t>
      </w:r>
      <w:r w:rsidR="00BA0A16" w:rsidRPr="00254438">
        <w:rPr>
          <w:rStyle w:val="Zdraznn"/>
        </w:rPr>
        <w:fldChar w:fldCharType="end"/>
      </w:r>
      <w:r w:rsidRPr="00254438">
        <w:rPr>
          <w:rStyle w:val="Zdraznn"/>
        </w:rPr>
        <w:t xml:space="preserve">  </w:t>
      </w:r>
      <w:r w:rsidRPr="00254438">
        <w:rPr>
          <w:rStyle w:val="Zdraznn"/>
          <w:i w:val="0"/>
          <w:iCs/>
        </w:rPr>
        <w:t xml:space="preserve"> Pseudocode </w:t>
      </w:r>
      <w:r w:rsidR="002348BE" w:rsidRPr="00254438">
        <w:rPr>
          <w:rStyle w:val="Zdraznn"/>
          <w:i w:val="0"/>
          <w:iCs/>
        </w:rPr>
        <w:t>describing</w:t>
      </w:r>
      <w:r w:rsidRPr="00254438">
        <w:rPr>
          <w:rStyle w:val="Zdraznn"/>
          <w:i w:val="0"/>
          <w:iCs/>
        </w:rPr>
        <w:t xml:space="preserve"> the testing framework</w:t>
      </w:r>
      <w:bookmarkEnd w:id="105"/>
    </w:p>
    <w:p w14:paraId="3F5C62A9" w14:textId="49F51CF5" w:rsidR="001B5B4A" w:rsidRPr="00253FBB" w:rsidRDefault="002348BE" w:rsidP="00E7629B">
      <w:pPr>
        <w:spacing w:line="276" w:lineRule="auto"/>
        <w:rPr>
          <w:lang w:val="en-GB"/>
        </w:rPr>
      </w:pPr>
      <w:r w:rsidRPr="00253FBB">
        <w:rPr>
          <w:lang w:val="en-GB"/>
        </w:rPr>
        <w:t xml:space="preserve">The whole methodology can be summed by the </w:t>
      </w:r>
      <w:r w:rsidRPr="00253FBB">
        <w:rPr>
          <w:i/>
          <w:iCs/>
          <w:lang w:val="en-GB"/>
        </w:rPr>
        <w:t>Figure</w:t>
      </w:r>
      <w:r w:rsidRPr="00253FBB">
        <w:rPr>
          <w:lang w:val="en-GB"/>
        </w:rPr>
        <w:t xml:space="preserve"> above, </w:t>
      </w:r>
      <w:r w:rsidR="00886F0A" w:rsidRPr="00253FBB">
        <w:rPr>
          <w:lang w:val="en-GB"/>
        </w:rPr>
        <w:t xml:space="preserve">showing pseudocode for the testing framework. On a high level, we are only defining the </w:t>
      </w:r>
      <w:r w:rsidR="00AC218E" w:rsidRPr="00253FBB">
        <w:rPr>
          <w:lang w:val="en-GB"/>
        </w:rPr>
        <w:t>number</w:t>
      </w:r>
      <w:r w:rsidR="00886F0A" w:rsidRPr="00253FBB">
        <w:rPr>
          <w:lang w:val="en-GB"/>
        </w:rPr>
        <w:t xml:space="preserve"> of tests and the input values we want to test – the rest is handled by the framework itself, and is</w:t>
      </w:r>
      <w:r w:rsidR="00AC218E" w:rsidRPr="00253FBB">
        <w:rPr>
          <w:lang w:val="en-GB"/>
        </w:rPr>
        <w:t>, therefore,</w:t>
      </w:r>
      <w:r w:rsidR="00886F0A" w:rsidRPr="00253FBB">
        <w:rPr>
          <w:lang w:val="en-GB"/>
        </w:rPr>
        <w:t xml:space="preserve"> an implementation detail.  </w:t>
      </w:r>
    </w:p>
    <w:p w14:paraId="238BAD77" w14:textId="5E29E700" w:rsidR="002422E2" w:rsidRPr="00253FBB" w:rsidRDefault="002422E2" w:rsidP="00E7629B">
      <w:pPr>
        <w:pStyle w:val="Nadpis4"/>
        <w:spacing w:line="276" w:lineRule="auto"/>
      </w:pPr>
      <w:r w:rsidRPr="00253FBB">
        <w:t>Defining list</w:t>
      </w:r>
      <w:r w:rsidR="00013BD3" w:rsidRPr="00253FBB">
        <w:t>s</w:t>
      </w:r>
      <w:r w:rsidRPr="00253FBB">
        <w:t xml:space="preserve"> of values</w:t>
      </w:r>
    </w:p>
    <w:p w14:paraId="45A381F5" w14:textId="44346A8D" w:rsidR="001B5B4A" w:rsidRPr="00253FBB" w:rsidRDefault="009F2512" w:rsidP="00E7629B">
      <w:pPr>
        <w:spacing w:line="276" w:lineRule="auto"/>
        <w:rPr>
          <w:lang w:val="en-GB"/>
        </w:rPr>
      </w:pPr>
      <w:r w:rsidRPr="00253FBB">
        <w:rPr>
          <w:lang w:val="en-GB"/>
        </w:rPr>
        <w:t xml:space="preserve">In order to make the tests as automated as possible, so that they require user input only once at the very beginning of testing, it is useful to have the ability </w:t>
      </w:r>
      <w:r w:rsidR="00AC218E" w:rsidRPr="00253FBB">
        <w:rPr>
          <w:lang w:val="en-GB"/>
        </w:rPr>
        <w:t>to define</w:t>
      </w:r>
      <w:r w:rsidRPr="00253FBB">
        <w:rPr>
          <w:lang w:val="en-GB"/>
        </w:rPr>
        <w:t xml:space="preserve"> more test scenarios at once – instead of </w:t>
      </w:r>
      <w:r w:rsidR="00842CE3" w:rsidRPr="00253FBB">
        <w:rPr>
          <w:lang w:val="en-GB"/>
        </w:rPr>
        <w:t>manually changing the arguments</w:t>
      </w:r>
      <w:r w:rsidR="00FF638D" w:rsidRPr="00253FBB">
        <w:rPr>
          <w:lang w:val="en-GB"/>
        </w:rPr>
        <w:t xml:space="preserve"> after each test simulation</w:t>
      </w:r>
      <w:r w:rsidR="00842CE3" w:rsidRPr="00253FBB">
        <w:rPr>
          <w:lang w:val="en-GB"/>
        </w:rPr>
        <w:t>.</w:t>
      </w:r>
      <w:r w:rsidR="00A91C34" w:rsidRPr="00253FBB">
        <w:rPr>
          <w:lang w:val="en-GB"/>
        </w:rPr>
        <w:t xml:space="preserve"> This can be achieved by creating a list of values, that will be looped over, and simulation will be carried out with each value in the list.</w:t>
      </w:r>
      <w:r w:rsidRPr="00253FBB">
        <w:rPr>
          <w:lang w:val="en-GB"/>
        </w:rPr>
        <w:t xml:space="preserve"> </w:t>
      </w:r>
    </w:p>
    <w:p w14:paraId="3392D462" w14:textId="2CBD7D48" w:rsidR="00B7382D" w:rsidRPr="00253FBB" w:rsidRDefault="00232CE0" w:rsidP="00E7629B">
      <w:pPr>
        <w:spacing w:line="276" w:lineRule="auto"/>
        <w:rPr>
          <w:lang w:val="en-GB"/>
        </w:rPr>
      </w:pPr>
      <w:r w:rsidRPr="00253FBB">
        <w:rPr>
          <w:lang w:val="en-GB"/>
        </w:rPr>
        <w:t>There are multiple possibilities</w:t>
      </w:r>
      <w:r w:rsidR="00AB0CFF" w:rsidRPr="00253FBB">
        <w:rPr>
          <w:lang w:val="en-GB"/>
        </w:rPr>
        <w:t xml:space="preserve"> for</w:t>
      </w:r>
      <w:r w:rsidRPr="00253FBB">
        <w:rPr>
          <w:lang w:val="en-GB"/>
        </w:rPr>
        <w:t xml:space="preserve"> defin</w:t>
      </w:r>
      <w:r w:rsidR="00AB0CFF" w:rsidRPr="00253FBB">
        <w:rPr>
          <w:lang w:val="en-GB"/>
        </w:rPr>
        <w:t>ing</w:t>
      </w:r>
      <w:r w:rsidRPr="00253FBB">
        <w:rPr>
          <w:lang w:val="en-GB"/>
        </w:rPr>
        <w:t xml:space="preserve"> the list of values</w:t>
      </w:r>
      <w:r w:rsidR="002422E2" w:rsidRPr="00253FBB">
        <w:rPr>
          <w:lang w:val="en-GB"/>
        </w:rPr>
        <w:t xml:space="preserve"> in </w:t>
      </w:r>
      <w:r w:rsidR="00207445" w:rsidRPr="00253FBB">
        <w:rPr>
          <w:lang w:val="en-GB"/>
        </w:rPr>
        <w:t>Python</w:t>
      </w:r>
      <w:r w:rsidR="00E14EE2" w:rsidRPr="00253FBB">
        <w:rPr>
          <w:lang w:val="en-GB"/>
        </w:rPr>
        <w:t xml:space="preserve">, and each of those </w:t>
      </w:r>
      <w:r w:rsidR="000A010D" w:rsidRPr="00253FBB">
        <w:rPr>
          <w:lang w:val="en-GB"/>
        </w:rPr>
        <w:t>can</w:t>
      </w:r>
      <w:r w:rsidR="00E14EE2" w:rsidRPr="00253FBB">
        <w:rPr>
          <w:lang w:val="en-GB"/>
        </w:rPr>
        <w:t xml:space="preserve"> </w:t>
      </w:r>
      <w:r w:rsidR="000A010D" w:rsidRPr="00253FBB">
        <w:rPr>
          <w:lang w:val="en-GB"/>
        </w:rPr>
        <w:t xml:space="preserve">be </w:t>
      </w:r>
      <w:r w:rsidR="00E14EE2" w:rsidRPr="00253FBB">
        <w:rPr>
          <w:lang w:val="en-GB"/>
        </w:rPr>
        <w:t>best in a specific situation</w:t>
      </w:r>
      <w:r w:rsidR="007D06F5" w:rsidRPr="00253FBB">
        <w:rPr>
          <w:lang w:val="en-GB"/>
        </w:rPr>
        <w:t>:</w:t>
      </w:r>
    </w:p>
    <w:p w14:paraId="22EA8C52" w14:textId="77777777" w:rsidR="007D06F5" w:rsidRPr="00253FBB" w:rsidRDefault="007D06F5" w:rsidP="00E7629B">
      <w:pPr>
        <w:pStyle w:val="Nadpis5"/>
        <w:spacing w:line="276" w:lineRule="auto"/>
        <w:rPr>
          <w:lang w:val="en-GB"/>
        </w:rPr>
      </w:pPr>
      <w:r w:rsidRPr="00253FBB">
        <w:rPr>
          <w:lang w:val="en-GB"/>
        </w:rPr>
        <w:t>Manually creating the list</w:t>
      </w:r>
    </w:p>
    <w:p w14:paraId="1B15DBAA" w14:textId="77777777" w:rsidR="007D06F5" w:rsidRPr="00253FBB" w:rsidRDefault="007D06F5" w:rsidP="00E7629B">
      <w:pPr>
        <w:spacing w:line="276" w:lineRule="auto"/>
        <w:rPr>
          <w:lang w:val="en-GB"/>
        </w:rPr>
      </w:pPr>
      <w:r w:rsidRPr="00253FBB">
        <w:rPr>
          <w:lang w:val="en-GB"/>
        </w:rPr>
        <w:t>values = [1, 2, 3, 4, 5]</w:t>
      </w:r>
    </w:p>
    <w:p w14:paraId="3098D33D" w14:textId="07E2F83A" w:rsidR="007D06F5" w:rsidRPr="00253FBB" w:rsidRDefault="007D06F5" w:rsidP="00E7629B">
      <w:pPr>
        <w:spacing w:line="276" w:lineRule="auto"/>
        <w:rPr>
          <w:lang w:val="en-GB"/>
        </w:rPr>
      </w:pPr>
      <w:r w:rsidRPr="00253FBB">
        <w:rPr>
          <w:lang w:val="en-GB"/>
        </w:rPr>
        <w:t>This way can be efficient when there is a small number of values or we want to choose only specific values, that are not easy to define programmatically</w:t>
      </w:r>
      <w:r w:rsidR="00A42C2D" w:rsidRPr="00253FBB">
        <w:rPr>
          <w:lang w:val="en-GB"/>
        </w:rPr>
        <w:t>.</w:t>
      </w:r>
    </w:p>
    <w:p w14:paraId="71EC93C3" w14:textId="79460B1F" w:rsidR="007D06F5" w:rsidRPr="00253FBB" w:rsidRDefault="007D06F5" w:rsidP="00E7629B">
      <w:pPr>
        <w:pStyle w:val="Nadpis5"/>
        <w:spacing w:line="276" w:lineRule="auto"/>
        <w:rPr>
          <w:lang w:val="en-GB"/>
        </w:rPr>
      </w:pPr>
      <w:r w:rsidRPr="00253FBB">
        <w:rPr>
          <w:lang w:val="en-GB"/>
        </w:rPr>
        <w:t xml:space="preserve">Using standard </w:t>
      </w:r>
      <w:r w:rsidR="00207445" w:rsidRPr="00253FBB">
        <w:rPr>
          <w:lang w:val="en-GB"/>
        </w:rPr>
        <w:t>Python</w:t>
      </w:r>
    </w:p>
    <w:p w14:paraId="1BEDA06B" w14:textId="77777777" w:rsidR="007D06F5" w:rsidRPr="00253FBB" w:rsidRDefault="007D06F5" w:rsidP="00E7629B">
      <w:pPr>
        <w:spacing w:line="276" w:lineRule="auto"/>
        <w:rPr>
          <w:lang w:val="en-GB"/>
        </w:rPr>
      </w:pPr>
      <w:r w:rsidRPr="00253FBB">
        <w:rPr>
          <w:lang w:val="en-GB"/>
        </w:rPr>
        <w:t>values = range(</w:t>
      </w:r>
      <w:r w:rsidR="00FB3723" w:rsidRPr="00253FBB">
        <w:rPr>
          <w:lang w:val="en-GB"/>
        </w:rPr>
        <w:t>start=</w:t>
      </w:r>
      <w:r w:rsidRPr="00253FBB">
        <w:rPr>
          <w:lang w:val="en-GB"/>
        </w:rPr>
        <w:t xml:space="preserve">1, </w:t>
      </w:r>
      <w:r w:rsidR="00FB3723" w:rsidRPr="00253FBB">
        <w:rPr>
          <w:lang w:val="en-GB"/>
        </w:rPr>
        <w:t>stop=</w:t>
      </w:r>
      <w:r w:rsidRPr="00253FBB">
        <w:rPr>
          <w:lang w:val="en-GB"/>
        </w:rPr>
        <w:t xml:space="preserve">6, </w:t>
      </w:r>
      <w:r w:rsidR="00FB3723" w:rsidRPr="00253FBB">
        <w:rPr>
          <w:lang w:val="en-GB"/>
        </w:rPr>
        <w:t>step=</w:t>
      </w:r>
      <w:r w:rsidRPr="00253FBB">
        <w:rPr>
          <w:lang w:val="en-GB"/>
        </w:rPr>
        <w:t>1)</w:t>
      </w:r>
    </w:p>
    <w:p w14:paraId="062FF706" w14:textId="77777777" w:rsidR="00E14EE2" w:rsidRPr="00253FBB" w:rsidRDefault="00E14EE2" w:rsidP="00E7629B">
      <w:pPr>
        <w:spacing w:line="276" w:lineRule="auto"/>
        <w:rPr>
          <w:lang w:val="en-GB"/>
        </w:rPr>
      </w:pPr>
      <w:r w:rsidRPr="00253FBB">
        <w:rPr>
          <w:lang w:val="en-GB"/>
        </w:rPr>
        <w:t xml:space="preserve">This is the most basic </w:t>
      </w:r>
      <w:r w:rsidR="000F144A" w:rsidRPr="00253FBB">
        <w:rPr>
          <w:lang w:val="en-GB"/>
        </w:rPr>
        <w:t xml:space="preserve">definition of a range of numbers – start at 1, continue until we </w:t>
      </w:r>
      <w:r w:rsidR="002C29A6" w:rsidRPr="00253FBB">
        <w:rPr>
          <w:lang w:val="en-GB"/>
        </w:rPr>
        <w:t>are lower than</w:t>
      </w:r>
      <w:r w:rsidR="000F144A" w:rsidRPr="00253FBB">
        <w:rPr>
          <w:lang w:val="en-GB"/>
        </w:rPr>
        <w:t xml:space="preserve"> 6, and take steps of 1</w:t>
      </w:r>
      <w:r w:rsidR="002C29A6" w:rsidRPr="00253FBB">
        <w:rPr>
          <w:lang w:val="en-GB"/>
        </w:rPr>
        <w:t xml:space="preserve">. </w:t>
      </w:r>
      <w:r w:rsidR="00FB3723" w:rsidRPr="00253FBB">
        <w:rPr>
          <w:lang w:val="en-GB"/>
        </w:rPr>
        <w:t>It</w:t>
      </w:r>
      <w:r w:rsidR="002C29A6" w:rsidRPr="00253FBB">
        <w:rPr>
          <w:lang w:val="en-GB"/>
        </w:rPr>
        <w:t xml:space="preserve"> creates a range of natural numbers from 1 to 5.</w:t>
      </w:r>
    </w:p>
    <w:p w14:paraId="792465F6" w14:textId="13321FF3" w:rsidR="00B868C0" w:rsidRPr="00253FBB" w:rsidRDefault="00B868C0" w:rsidP="00E7629B">
      <w:pPr>
        <w:spacing w:line="276" w:lineRule="auto"/>
        <w:rPr>
          <w:lang w:val="en-GB"/>
        </w:rPr>
      </w:pPr>
      <w:r w:rsidRPr="00253FBB">
        <w:rPr>
          <w:lang w:val="en-GB"/>
        </w:rPr>
        <w:t>It has the disadvantage that it can operate only with integers (whole numbers) and does not support floats (decimal numbers), which is often needed</w:t>
      </w:r>
      <w:r w:rsidR="00A42C2D" w:rsidRPr="00253FBB">
        <w:rPr>
          <w:lang w:val="en-GB"/>
        </w:rPr>
        <w:t>.</w:t>
      </w:r>
      <w:r w:rsidR="00530865" w:rsidRPr="00253FBB">
        <w:rPr>
          <w:lang w:val="en-GB"/>
        </w:rPr>
        <w:t xml:space="preserve"> [29]</w:t>
      </w:r>
    </w:p>
    <w:p w14:paraId="38BC9999" w14:textId="77777777" w:rsidR="007D06F5" w:rsidRPr="00253FBB" w:rsidRDefault="007D06F5" w:rsidP="00E7629B">
      <w:pPr>
        <w:pStyle w:val="Nadpis5"/>
        <w:spacing w:line="276" w:lineRule="auto"/>
        <w:rPr>
          <w:lang w:val="en-GB"/>
        </w:rPr>
      </w:pPr>
      <w:r w:rsidRPr="00253FBB">
        <w:rPr>
          <w:lang w:val="en-GB"/>
        </w:rPr>
        <w:lastRenderedPageBreak/>
        <w:t>Using numpy library</w:t>
      </w:r>
    </w:p>
    <w:p w14:paraId="365D6198" w14:textId="5C3A70AD" w:rsidR="00B230F6" w:rsidRPr="00253FBB" w:rsidRDefault="007D06F5" w:rsidP="00E7629B">
      <w:pPr>
        <w:spacing w:line="276" w:lineRule="auto"/>
        <w:rPr>
          <w:lang w:val="en-GB"/>
        </w:rPr>
      </w:pPr>
      <w:r w:rsidRPr="00253FBB">
        <w:rPr>
          <w:lang w:val="en-GB"/>
        </w:rPr>
        <w:t xml:space="preserve">Numpy offers multiple functions </w:t>
      </w:r>
      <w:r w:rsidR="0052631D" w:rsidRPr="00253FBB">
        <w:rPr>
          <w:lang w:val="en-GB"/>
        </w:rPr>
        <w:t>t</w:t>
      </w:r>
      <w:r w:rsidRPr="00253FBB">
        <w:rPr>
          <w:lang w:val="en-GB"/>
        </w:rPr>
        <w:t xml:space="preserve">o define </w:t>
      </w:r>
      <w:r w:rsidR="00AB3B11" w:rsidRPr="00253FBB">
        <w:rPr>
          <w:lang w:val="en-GB"/>
        </w:rPr>
        <w:t xml:space="preserve">a sequence of </w:t>
      </w:r>
      <w:r w:rsidRPr="00253FBB">
        <w:rPr>
          <w:lang w:val="en-GB"/>
        </w:rPr>
        <w:t>number values, and each of them has its unique use</w:t>
      </w:r>
      <w:r w:rsidR="00252B67" w:rsidRPr="00253FBB">
        <w:rPr>
          <w:lang w:val="en-GB"/>
        </w:rPr>
        <w:t>.</w:t>
      </w:r>
    </w:p>
    <w:p w14:paraId="3775C3FC" w14:textId="743BBF65" w:rsidR="00B316FB" w:rsidRPr="00253FBB" w:rsidRDefault="002912CA" w:rsidP="00E7629B">
      <w:pPr>
        <w:pStyle w:val="Nadpis6"/>
        <w:spacing w:line="276" w:lineRule="auto"/>
      </w:pPr>
      <w:r w:rsidRPr="00253FBB">
        <w:t>Linspace</w:t>
      </w:r>
    </w:p>
    <w:p w14:paraId="70DCD844" w14:textId="332A7B68" w:rsidR="002912CA" w:rsidRPr="00253FBB" w:rsidRDefault="002912CA" w:rsidP="00E7629B">
      <w:pPr>
        <w:spacing w:line="276" w:lineRule="auto"/>
        <w:rPr>
          <w:lang w:val="en-GB"/>
        </w:rPr>
      </w:pPr>
      <w:r w:rsidRPr="00253FBB">
        <w:rPr>
          <w:lang w:val="en-GB"/>
        </w:rPr>
        <w:t>numpy.linspace(start=1, stop=50, num=100)</w:t>
      </w:r>
    </w:p>
    <w:p w14:paraId="3BEC6421" w14:textId="5D0158D9" w:rsidR="00FB3723" w:rsidRPr="00253FBB" w:rsidRDefault="00FB3723" w:rsidP="00E7629B">
      <w:pPr>
        <w:spacing w:line="276" w:lineRule="auto"/>
        <w:rPr>
          <w:i/>
          <w:iCs/>
          <w:lang w:val="en-GB"/>
        </w:rPr>
      </w:pPr>
      <w:r w:rsidRPr="00253FBB">
        <w:rPr>
          <w:i/>
          <w:iCs/>
          <w:lang w:val="en-GB"/>
        </w:rPr>
        <w:t>“Return evenly spaced numbers over a specified interval</w:t>
      </w:r>
      <w:r w:rsidR="001D3726" w:rsidRPr="00253FBB">
        <w:rPr>
          <w:i/>
          <w:iCs/>
          <w:lang w:val="en-GB"/>
        </w:rPr>
        <w:t>.</w:t>
      </w:r>
      <w:r w:rsidRPr="00253FBB">
        <w:rPr>
          <w:i/>
          <w:iCs/>
          <w:lang w:val="en-GB"/>
        </w:rPr>
        <w:t>”</w:t>
      </w:r>
      <w:r w:rsidR="00B019D9" w:rsidRPr="00253FBB">
        <w:rPr>
          <w:i/>
          <w:iCs/>
          <w:lang w:val="en-GB"/>
        </w:rPr>
        <w:t xml:space="preserve"> </w:t>
      </w:r>
      <w:r w:rsidR="00BD0AF0" w:rsidRPr="00253FBB">
        <w:rPr>
          <w:lang w:val="en-GB"/>
        </w:rPr>
        <w:t>[30]</w:t>
      </w:r>
    </w:p>
    <w:p w14:paraId="3F964355" w14:textId="4EBFFCFE" w:rsidR="004A0334" w:rsidRPr="00253FBB" w:rsidRDefault="00DC13EB" w:rsidP="00E7629B">
      <w:pPr>
        <w:spacing w:line="276" w:lineRule="auto"/>
        <w:rPr>
          <w:lang w:val="en-GB"/>
        </w:rPr>
      </w:pPr>
      <w:r w:rsidRPr="00253FBB">
        <w:rPr>
          <w:lang w:val="en-GB"/>
        </w:rPr>
        <w:t>We can specify how many numbers we want to get inside the interval</w:t>
      </w:r>
      <w:r w:rsidR="001E3C6F" w:rsidRPr="00253FBB">
        <w:rPr>
          <w:lang w:val="en-GB"/>
        </w:rPr>
        <w:t xml:space="preserve"> – and these numbers will have the same (linear) space between them</w:t>
      </w:r>
      <w:r w:rsidRPr="00253FBB">
        <w:rPr>
          <w:lang w:val="en-GB"/>
        </w:rPr>
        <w:t>.</w:t>
      </w:r>
      <w:r w:rsidR="002912CA" w:rsidRPr="00253FBB">
        <w:rPr>
          <w:lang w:val="en-GB"/>
        </w:rPr>
        <w:t xml:space="preserve"> </w:t>
      </w:r>
      <w:r w:rsidR="004A0334" w:rsidRPr="00253FBB">
        <w:rPr>
          <w:lang w:val="en-GB"/>
        </w:rPr>
        <w:t xml:space="preserve">Our example returns </w:t>
      </w:r>
      <w:r w:rsidR="00205EFB" w:rsidRPr="00253FBB">
        <w:rPr>
          <w:lang w:val="en-GB"/>
        </w:rPr>
        <w:t>100</w:t>
      </w:r>
      <w:r w:rsidR="004A0334" w:rsidRPr="00253FBB">
        <w:rPr>
          <w:lang w:val="en-GB"/>
        </w:rPr>
        <w:t xml:space="preserve"> </w:t>
      </w:r>
      <w:r w:rsidR="00EF0BAF" w:rsidRPr="00253FBB">
        <w:rPr>
          <w:lang w:val="en-GB"/>
        </w:rPr>
        <w:t xml:space="preserve">decimal </w:t>
      </w:r>
      <w:r w:rsidR="004A0334" w:rsidRPr="00253FBB">
        <w:rPr>
          <w:lang w:val="en-GB"/>
        </w:rPr>
        <w:t>numbers in the interval from 1 to 50</w:t>
      </w:r>
      <w:r w:rsidR="002912CA" w:rsidRPr="00253FBB">
        <w:rPr>
          <w:lang w:val="en-GB"/>
        </w:rPr>
        <w:t>.</w:t>
      </w:r>
    </w:p>
    <w:p w14:paraId="144C2672" w14:textId="7E819CCB" w:rsidR="002912CA" w:rsidRPr="00253FBB" w:rsidRDefault="002912CA" w:rsidP="00E7629B">
      <w:pPr>
        <w:pStyle w:val="Nadpis6"/>
        <w:spacing w:line="276" w:lineRule="auto"/>
      </w:pPr>
      <w:r w:rsidRPr="00253FBB">
        <w:t>Logspace</w:t>
      </w:r>
    </w:p>
    <w:p w14:paraId="16BC9974" w14:textId="77777777" w:rsidR="00B316FB" w:rsidRPr="00253FBB" w:rsidRDefault="00B316FB" w:rsidP="00E7629B">
      <w:pPr>
        <w:spacing w:line="276" w:lineRule="auto"/>
        <w:rPr>
          <w:lang w:val="en-GB"/>
        </w:rPr>
      </w:pPr>
      <w:r w:rsidRPr="00253FBB">
        <w:rPr>
          <w:lang w:val="en-GB"/>
        </w:rPr>
        <w:t>n</w:t>
      </w:r>
      <w:r w:rsidR="005E5E8E" w:rsidRPr="00253FBB">
        <w:rPr>
          <w:lang w:val="en-GB"/>
        </w:rPr>
        <w:t>um</w:t>
      </w:r>
      <w:r w:rsidRPr="00253FBB">
        <w:rPr>
          <w:lang w:val="en-GB"/>
        </w:rPr>
        <w:t>p</w:t>
      </w:r>
      <w:r w:rsidR="005E5E8E" w:rsidRPr="00253FBB">
        <w:rPr>
          <w:lang w:val="en-GB"/>
        </w:rPr>
        <w:t>y</w:t>
      </w:r>
      <w:r w:rsidRPr="00253FBB">
        <w:rPr>
          <w:lang w:val="en-GB"/>
        </w:rPr>
        <w:t>.logspace(</w:t>
      </w:r>
      <w:r w:rsidR="00FB3723" w:rsidRPr="00253FBB">
        <w:rPr>
          <w:lang w:val="en-GB"/>
        </w:rPr>
        <w:t>start=</w:t>
      </w:r>
      <w:r w:rsidRPr="00253FBB">
        <w:rPr>
          <w:lang w:val="en-GB"/>
        </w:rPr>
        <w:t xml:space="preserve">-5, </w:t>
      </w:r>
      <w:r w:rsidR="00FB3723" w:rsidRPr="00253FBB">
        <w:rPr>
          <w:lang w:val="en-GB"/>
        </w:rPr>
        <w:t>stop=</w:t>
      </w:r>
      <w:r w:rsidRPr="00253FBB">
        <w:rPr>
          <w:lang w:val="en-GB"/>
        </w:rPr>
        <w:t>-1, num=100, base=10)</w:t>
      </w:r>
    </w:p>
    <w:p w14:paraId="5C57B1F6" w14:textId="6C8E96B6" w:rsidR="00FB3723" w:rsidRPr="00253FBB" w:rsidRDefault="00FB3723" w:rsidP="00E7629B">
      <w:pPr>
        <w:spacing w:line="276" w:lineRule="auto"/>
        <w:rPr>
          <w:i/>
          <w:iCs/>
          <w:lang w:val="en-GB"/>
        </w:rPr>
      </w:pPr>
      <w:r w:rsidRPr="00253FBB">
        <w:rPr>
          <w:i/>
          <w:iCs/>
          <w:lang w:val="en-GB"/>
        </w:rPr>
        <w:t>“Return numbers spaced evenly on a log scale</w:t>
      </w:r>
      <w:r w:rsidR="001D3726" w:rsidRPr="00253FBB">
        <w:rPr>
          <w:i/>
          <w:iCs/>
          <w:lang w:val="en-GB"/>
        </w:rPr>
        <w:t>.</w:t>
      </w:r>
      <w:r w:rsidRPr="00253FBB">
        <w:rPr>
          <w:i/>
          <w:iCs/>
          <w:lang w:val="en-GB"/>
        </w:rPr>
        <w:t>”</w:t>
      </w:r>
      <w:r w:rsidR="00B019D9" w:rsidRPr="00253FBB">
        <w:rPr>
          <w:i/>
          <w:iCs/>
          <w:lang w:val="en-GB"/>
        </w:rPr>
        <w:t xml:space="preserve"> </w:t>
      </w:r>
      <w:r w:rsidR="005B26E3" w:rsidRPr="00253FBB">
        <w:rPr>
          <w:lang w:val="en-GB"/>
        </w:rPr>
        <w:t>[31]</w:t>
      </w:r>
    </w:p>
    <w:p w14:paraId="2B530B67" w14:textId="0CCC7837" w:rsidR="001E3C6F" w:rsidRPr="00253FBB" w:rsidRDefault="001E3C6F" w:rsidP="00E7629B">
      <w:pPr>
        <w:spacing w:line="276" w:lineRule="auto"/>
        <w:rPr>
          <w:lang w:val="en-GB"/>
        </w:rPr>
      </w:pPr>
      <w:r w:rsidRPr="00253FBB">
        <w:rPr>
          <w:lang w:val="en-GB"/>
        </w:rPr>
        <w:t xml:space="preserve">Works the same as numpy.linspace(), but </w:t>
      </w:r>
      <w:r w:rsidR="009B1878" w:rsidRPr="00253FBB">
        <w:rPr>
          <w:lang w:val="en-GB"/>
        </w:rPr>
        <w:t>operates on a logarithmic scale – all numbers inside that interval have the same distance between each other from the logarithmic point of view, not from the linear</w:t>
      </w:r>
      <w:r w:rsidR="00622F08" w:rsidRPr="00253FBB">
        <w:rPr>
          <w:lang w:val="en-GB"/>
        </w:rPr>
        <w:t xml:space="preserve"> (numerical)</w:t>
      </w:r>
      <w:r w:rsidR="009B1878" w:rsidRPr="00253FBB">
        <w:rPr>
          <w:lang w:val="en-GB"/>
        </w:rPr>
        <w:t xml:space="preserve"> point of view</w:t>
      </w:r>
      <w:r w:rsidR="002912CA" w:rsidRPr="00253FBB">
        <w:rPr>
          <w:lang w:val="en-GB"/>
        </w:rPr>
        <w:t>.</w:t>
      </w:r>
    </w:p>
    <w:p w14:paraId="2BE92A83" w14:textId="2A04A915" w:rsidR="009B1878" w:rsidRPr="00253FBB" w:rsidRDefault="00622F08" w:rsidP="00E7629B">
      <w:pPr>
        <w:spacing w:line="276" w:lineRule="auto"/>
        <w:rPr>
          <w:lang w:val="en-GB"/>
        </w:rPr>
      </w:pPr>
      <w:r w:rsidRPr="00253FBB">
        <w:rPr>
          <w:lang w:val="en-GB"/>
        </w:rPr>
        <w:t>This example is returning with 100 numbers in interval from 10</w:t>
      </w:r>
      <w:r w:rsidRPr="00253FBB">
        <w:rPr>
          <w:vertAlign w:val="superscript"/>
          <w:lang w:val="en-GB"/>
        </w:rPr>
        <w:t>-5</w:t>
      </w:r>
      <w:r w:rsidRPr="00253FBB">
        <w:rPr>
          <w:lang w:val="en-GB"/>
        </w:rPr>
        <w:t xml:space="preserve"> to 10</w:t>
      </w:r>
      <w:r w:rsidRPr="00253FBB">
        <w:rPr>
          <w:vertAlign w:val="superscript"/>
          <w:lang w:val="en-GB"/>
        </w:rPr>
        <w:t>-1</w:t>
      </w:r>
      <w:r w:rsidRPr="00253FBB">
        <w:rPr>
          <w:lang w:val="en-GB"/>
        </w:rPr>
        <w:t>, which are gradually increasing their numerical distance between each other as they grow</w:t>
      </w:r>
      <w:r w:rsidR="002912CA" w:rsidRPr="00253FBB">
        <w:rPr>
          <w:lang w:val="en-GB"/>
        </w:rPr>
        <w:t>.</w:t>
      </w:r>
    </w:p>
    <w:p w14:paraId="2B10B0FE" w14:textId="0FD754D0" w:rsidR="00622F08" w:rsidRPr="00253FBB" w:rsidRDefault="00622F08" w:rsidP="00E7629B">
      <w:pPr>
        <w:spacing w:line="276" w:lineRule="auto"/>
        <w:rPr>
          <w:lang w:val="en-GB"/>
        </w:rPr>
      </w:pPr>
      <w:r w:rsidRPr="00253FBB">
        <w:rPr>
          <w:lang w:val="en-GB"/>
        </w:rPr>
        <w:t xml:space="preserve">This is extremely helpful when we want to </w:t>
      </w:r>
      <w:r w:rsidR="000F750E" w:rsidRPr="00253FBB">
        <w:rPr>
          <w:lang w:val="en-GB"/>
        </w:rPr>
        <w:t xml:space="preserve">evenly </w:t>
      </w:r>
      <w:r w:rsidRPr="00253FBB">
        <w:rPr>
          <w:lang w:val="en-GB"/>
        </w:rPr>
        <w:t xml:space="preserve">span </w:t>
      </w:r>
      <w:r w:rsidR="00085919" w:rsidRPr="00253FBB">
        <w:rPr>
          <w:lang w:val="en-GB"/>
        </w:rPr>
        <w:t xml:space="preserve">interval containing multiple orders, </w:t>
      </w:r>
      <w:r w:rsidR="002A2223" w:rsidRPr="00253FBB">
        <w:rPr>
          <w:lang w:val="en-GB"/>
        </w:rPr>
        <w:t>like</w:t>
      </w:r>
      <w:r w:rsidR="00085919" w:rsidRPr="00253FBB">
        <w:rPr>
          <w:lang w:val="en-GB"/>
        </w:rPr>
        <w:t xml:space="preserve"> that from 10</w:t>
      </w:r>
      <w:r w:rsidR="00085919" w:rsidRPr="00253FBB">
        <w:rPr>
          <w:vertAlign w:val="superscript"/>
          <w:lang w:val="en-GB"/>
        </w:rPr>
        <w:t>-</w:t>
      </w:r>
      <w:r w:rsidR="000C7395" w:rsidRPr="00253FBB">
        <w:rPr>
          <w:vertAlign w:val="superscript"/>
          <w:lang w:val="en-GB"/>
        </w:rPr>
        <w:t>5</w:t>
      </w:r>
      <w:r w:rsidR="00085919" w:rsidRPr="00253FBB">
        <w:rPr>
          <w:lang w:val="en-GB"/>
        </w:rPr>
        <w:t xml:space="preserve"> to 10</w:t>
      </w:r>
      <w:r w:rsidR="00085919" w:rsidRPr="00253FBB">
        <w:rPr>
          <w:vertAlign w:val="superscript"/>
          <w:lang w:val="en-GB"/>
        </w:rPr>
        <w:t>-1</w:t>
      </w:r>
      <w:r w:rsidR="00085919" w:rsidRPr="00253FBB">
        <w:rPr>
          <w:lang w:val="en-GB"/>
        </w:rPr>
        <w:t>, because classical linear spacing would cause the majority of generated numbers being close to the higher value (in this case almost all numbers would be between 10</w:t>
      </w:r>
      <w:r w:rsidR="00085919" w:rsidRPr="00253FBB">
        <w:rPr>
          <w:vertAlign w:val="superscript"/>
          <w:lang w:val="en-GB"/>
        </w:rPr>
        <w:t>-2</w:t>
      </w:r>
      <w:r w:rsidR="00085919" w:rsidRPr="00253FBB">
        <w:rPr>
          <w:lang w:val="en-GB"/>
        </w:rPr>
        <w:t xml:space="preserve"> to 10</w:t>
      </w:r>
      <w:r w:rsidR="00085919" w:rsidRPr="00253FBB">
        <w:rPr>
          <w:vertAlign w:val="superscript"/>
          <w:lang w:val="en-GB"/>
        </w:rPr>
        <w:t>-1</w:t>
      </w:r>
      <w:r w:rsidR="00085919" w:rsidRPr="00253FBB">
        <w:rPr>
          <w:lang w:val="en-GB"/>
        </w:rPr>
        <w:t>, which is not desirable)</w:t>
      </w:r>
      <w:r w:rsidR="002912CA" w:rsidRPr="00253FBB">
        <w:rPr>
          <w:lang w:val="en-GB"/>
        </w:rPr>
        <w:t>.</w:t>
      </w:r>
    </w:p>
    <w:p w14:paraId="0BB76219" w14:textId="3023221F" w:rsidR="002912CA" w:rsidRPr="00253FBB" w:rsidRDefault="002912CA" w:rsidP="00E7629B">
      <w:pPr>
        <w:pStyle w:val="Nadpis6"/>
        <w:spacing w:line="276" w:lineRule="auto"/>
      </w:pPr>
      <w:r w:rsidRPr="00253FBB">
        <w:t>Arange</w:t>
      </w:r>
    </w:p>
    <w:p w14:paraId="7B3CD463" w14:textId="77777777" w:rsidR="00B316FB" w:rsidRPr="00253FBB" w:rsidRDefault="00B316FB" w:rsidP="00E7629B">
      <w:pPr>
        <w:spacing w:line="276" w:lineRule="auto"/>
        <w:rPr>
          <w:lang w:val="en-GB"/>
        </w:rPr>
      </w:pPr>
      <w:r w:rsidRPr="00253FBB">
        <w:rPr>
          <w:lang w:val="en-GB"/>
        </w:rPr>
        <w:t>n</w:t>
      </w:r>
      <w:r w:rsidR="005E5E8E" w:rsidRPr="00253FBB">
        <w:rPr>
          <w:lang w:val="en-GB"/>
        </w:rPr>
        <w:t>um</w:t>
      </w:r>
      <w:r w:rsidRPr="00253FBB">
        <w:rPr>
          <w:lang w:val="en-GB"/>
        </w:rPr>
        <w:t>p</w:t>
      </w:r>
      <w:r w:rsidR="005E5E8E" w:rsidRPr="00253FBB">
        <w:rPr>
          <w:lang w:val="en-GB"/>
        </w:rPr>
        <w:t>y</w:t>
      </w:r>
      <w:r w:rsidRPr="00253FBB">
        <w:rPr>
          <w:lang w:val="en-GB"/>
        </w:rPr>
        <w:t>.arange(</w:t>
      </w:r>
      <w:r w:rsidR="00FB3723" w:rsidRPr="00253FBB">
        <w:rPr>
          <w:lang w:val="en-GB"/>
        </w:rPr>
        <w:t>start=</w:t>
      </w:r>
      <w:r w:rsidR="00D65DB2" w:rsidRPr="00253FBB">
        <w:rPr>
          <w:lang w:val="en-GB"/>
        </w:rPr>
        <w:t>0.5</w:t>
      </w:r>
      <w:r w:rsidRPr="00253FBB">
        <w:rPr>
          <w:lang w:val="en-GB"/>
        </w:rPr>
        <w:t xml:space="preserve">, </w:t>
      </w:r>
      <w:r w:rsidR="00FB3723" w:rsidRPr="00253FBB">
        <w:rPr>
          <w:lang w:val="en-GB"/>
        </w:rPr>
        <w:t>stop=</w:t>
      </w:r>
      <w:r w:rsidRPr="00253FBB">
        <w:rPr>
          <w:lang w:val="en-GB"/>
        </w:rPr>
        <w:t xml:space="preserve">1, </w:t>
      </w:r>
      <w:r w:rsidR="00FB3723" w:rsidRPr="00253FBB">
        <w:rPr>
          <w:lang w:val="en-GB"/>
        </w:rPr>
        <w:t>step=</w:t>
      </w:r>
      <w:r w:rsidR="00D65DB2" w:rsidRPr="00253FBB">
        <w:rPr>
          <w:lang w:val="en-GB"/>
        </w:rPr>
        <w:t>0.01</w:t>
      </w:r>
      <w:r w:rsidRPr="00253FBB">
        <w:rPr>
          <w:lang w:val="en-GB"/>
        </w:rPr>
        <w:t>)</w:t>
      </w:r>
    </w:p>
    <w:p w14:paraId="67ACDD16" w14:textId="3538BEED" w:rsidR="00FB46C4" w:rsidRPr="00253FBB" w:rsidRDefault="00FB46C4" w:rsidP="00E7629B">
      <w:pPr>
        <w:spacing w:line="276" w:lineRule="auto"/>
        <w:rPr>
          <w:i/>
          <w:iCs/>
          <w:lang w:val="en-GB"/>
        </w:rPr>
      </w:pPr>
      <w:r w:rsidRPr="00253FBB">
        <w:rPr>
          <w:i/>
          <w:iCs/>
          <w:lang w:val="en-GB"/>
        </w:rPr>
        <w:t>“Return evenly spaced values within a given interval</w:t>
      </w:r>
      <w:r w:rsidR="001D3726" w:rsidRPr="00253FBB">
        <w:rPr>
          <w:i/>
          <w:iCs/>
          <w:lang w:val="en-GB"/>
        </w:rPr>
        <w:t>.</w:t>
      </w:r>
      <w:r w:rsidRPr="00253FBB">
        <w:rPr>
          <w:i/>
          <w:iCs/>
          <w:lang w:val="en-GB"/>
        </w:rPr>
        <w:t>”</w:t>
      </w:r>
      <w:r w:rsidR="005B26E3" w:rsidRPr="00253FBB">
        <w:rPr>
          <w:i/>
          <w:iCs/>
          <w:lang w:val="en-GB"/>
        </w:rPr>
        <w:t xml:space="preserve"> </w:t>
      </w:r>
      <w:r w:rsidR="005B26E3" w:rsidRPr="00253FBB">
        <w:rPr>
          <w:lang w:val="en-GB"/>
        </w:rPr>
        <w:t>[32]</w:t>
      </w:r>
    </w:p>
    <w:p w14:paraId="199D2248" w14:textId="1BA2F0A7" w:rsidR="000E39D4" w:rsidRPr="00253FBB" w:rsidRDefault="00331A93" w:rsidP="00E7629B">
      <w:pPr>
        <w:spacing w:line="276" w:lineRule="auto"/>
        <w:rPr>
          <w:lang w:val="en-GB"/>
        </w:rPr>
      </w:pPr>
      <w:r w:rsidRPr="00253FBB">
        <w:rPr>
          <w:lang w:val="en-GB"/>
        </w:rPr>
        <w:t>Behaves the same way as classical range() function, but is also working for decimal numbers</w:t>
      </w:r>
      <w:r w:rsidR="00622F08" w:rsidRPr="00253FBB">
        <w:rPr>
          <w:lang w:val="en-GB"/>
        </w:rPr>
        <w:t xml:space="preserve"> (floats)</w:t>
      </w:r>
      <w:r w:rsidR="001F4207" w:rsidRPr="00253FBB">
        <w:rPr>
          <w:lang w:val="en-GB"/>
        </w:rPr>
        <w:t xml:space="preserve">, which makes it ideal for generating intervals </w:t>
      </w:r>
      <w:r w:rsidR="00C532D6" w:rsidRPr="00253FBB">
        <w:rPr>
          <w:lang w:val="en-GB"/>
        </w:rPr>
        <w:t>e.g.</w:t>
      </w:r>
      <w:r w:rsidR="001F4207" w:rsidRPr="00253FBB">
        <w:rPr>
          <w:lang w:val="en-GB"/>
        </w:rPr>
        <w:t xml:space="preserve"> between 0 and 1</w:t>
      </w:r>
      <w:r w:rsidR="002912CA" w:rsidRPr="00253FBB">
        <w:rPr>
          <w:lang w:val="en-GB"/>
        </w:rPr>
        <w:t>.</w:t>
      </w:r>
    </w:p>
    <w:p w14:paraId="3C38E857" w14:textId="16D869AA" w:rsidR="00B230F6" w:rsidRPr="00253FBB" w:rsidRDefault="00B230F6" w:rsidP="00E7629B">
      <w:pPr>
        <w:pStyle w:val="Nadpis3"/>
        <w:spacing w:line="276" w:lineRule="auto"/>
        <w:rPr>
          <w:lang w:val="en-GB"/>
        </w:rPr>
      </w:pPr>
      <w:bookmarkStart w:id="106" w:name="_Toc41846404"/>
      <w:r w:rsidRPr="00253FBB">
        <w:rPr>
          <w:lang w:val="en-GB"/>
        </w:rPr>
        <w:lastRenderedPageBreak/>
        <w:t>Results of the parameter testing</w:t>
      </w:r>
      <w:bookmarkEnd w:id="106"/>
    </w:p>
    <w:p w14:paraId="6E3636AE" w14:textId="5395D2AB" w:rsidR="00B230F6" w:rsidRPr="00253FBB" w:rsidRDefault="00B230F6" w:rsidP="00E7629B">
      <w:pPr>
        <w:pStyle w:val="Nadpis4"/>
        <w:spacing w:line="276" w:lineRule="auto"/>
      </w:pPr>
      <w:r w:rsidRPr="00253FBB">
        <w:t>Classic problems</w:t>
      </w:r>
    </w:p>
    <w:p w14:paraId="30DCB2B0" w14:textId="6AD102AB" w:rsidR="00B230F6" w:rsidRPr="00253FBB" w:rsidRDefault="00480F24" w:rsidP="00E7629B">
      <w:pPr>
        <w:pStyle w:val="Nadpis5"/>
        <w:spacing w:line="276" w:lineRule="auto"/>
        <w:rPr>
          <w:lang w:val="en-GB"/>
        </w:rPr>
      </w:pPr>
      <w:r w:rsidRPr="00253FBB">
        <w:rPr>
          <w:noProof/>
          <w:lang w:val="en-GB"/>
        </w:rPr>
        <w:drawing>
          <wp:anchor distT="0" distB="0" distL="114300" distR="114300" simplePos="0" relativeHeight="251665408" behindDoc="1" locked="0" layoutInCell="1" allowOverlap="1" wp14:anchorId="6881D265" wp14:editId="02549D0A">
            <wp:simplePos x="0" y="0"/>
            <wp:positionH relativeFrom="column">
              <wp:posOffset>3086826</wp:posOffset>
            </wp:positionH>
            <wp:positionV relativeFrom="paragraph">
              <wp:posOffset>331742</wp:posOffset>
            </wp:positionV>
            <wp:extent cx="2987675" cy="2241550"/>
            <wp:effectExtent l="0" t="0" r="3175" b="6350"/>
            <wp:wrapTight wrapText="bothSides">
              <wp:wrapPolygon edited="0">
                <wp:start x="0" y="0"/>
                <wp:lineTo x="0" y="21478"/>
                <wp:lineTo x="21485" y="21478"/>
                <wp:lineTo x="21485" y="0"/>
                <wp:lineTo x="0" y="0"/>
              </wp:wrapPolygon>
            </wp:wrapTight>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987675" cy="2241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53FBB">
        <w:rPr>
          <w:noProof/>
          <w:lang w:val="en-GB"/>
        </w:rPr>
        <mc:AlternateContent>
          <mc:Choice Requires="wps">
            <w:drawing>
              <wp:anchor distT="0" distB="0" distL="114300" distR="114300" simplePos="0" relativeHeight="251686912" behindDoc="1" locked="0" layoutInCell="1" allowOverlap="1" wp14:anchorId="3514CDCA" wp14:editId="4118F337">
                <wp:simplePos x="0" y="0"/>
                <wp:positionH relativeFrom="margin">
                  <wp:align>left</wp:align>
                </wp:positionH>
                <wp:positionV relativeFrom="paragraph">
                  <wp:posOffset>2620010</wp:posOffset>
                </wp:positionV>
                <wp:extent cx="2862580" cy="391795"/>
                <wp:effectExtent l="0" t="0" r="0" b="8255"/>
                <wp:wrapTight wrapText="bothSides">
                  <wp:wrapPolygon edited="0">
                    <wp:start x="0" y="0"/>
                    <wp:lineTo x="0" y="21005"/>
                    <wp:lineTo x="21418" y="21005"/>
                    <wp:lineTo x="21418" y="0"/>
                    <wp:lineTo x="0" y="0"/>
                  </wp:wrapPolygon>
                </wp:wrapTight>
                <wp:docPr id="36" name="Textové pole 36"/>
                <wp:cNvGraphicFramePr/>
                <a:graphic xmlns:a="http://schemas.openxmlformats.org/drawingml/2006/main">
                  <a:graphicData uri="http://schemas.microsoft.com/office/word/2010/wordprocessingShape">
                    <wps:wsp>
                      <wps:cNvSpPr txBox="1"/>
                      <wps:spPr>
                        <a:xfrm>
                          <a:off x="0" y="0"/>
                          <a:ext cx="2862580" cy="391885"/>
                        </a:xfrm>
                        <a:prstGeom prst="rect">
                          <a:avLst/>
                        </a:prstGeom>
                        <a:solidFill>
                          <a:prstClr val="white"/>
                        </a:solidFill>
                        <a:ln>
                          <a:noFill/>
                        </a:ln>
                      </wps:spPr>
                      <wps:txbx>
                        <w:txbxContent>
                          <w:p w14:paraId="41BB337D" w14:textId="7703A43F" w:rsidR="00A47F88" w:rsidRPr="00480F24" w:rsidRDefault="00A47F88" w:rsidP="00F01511">
                            <w:pPr>
                              <w:pStyle w:val="Titulek"/>
                              <w:rPr>
                                <w:rStyle w:val="Zdraznn"/>
                              </w:rPr>
                            </w:pPr>
                            <w:bookmarkStart w:id="107" w:name="_Toc41846070"/>
                            <w:r w:rsidRPr="00480F24">
                              <w:rPr>
                                <w:rStyle w:val="Zdraznn"/>
                              </w:rPr>
                              <w:t xml:space="preserve">Figure </w:t>
                            </w:r>
                            <w:r w:rsidR="00117EA7" w:rsidRPr="00480F24">
                              <w:rPr>
                                <w:rStyle w:val="Zdraznn"/>
                              </w:rPr>
                              <w:fldChar w:fldCharType="begin"/>
                            </w:r>
                            <w:r w:rsidR="00117EA7" w:rsidRPr="00480F24">
                              <w:rPr>
                                <w:rStyle w:val="Zdraznn"/>
                              </w:rPr>
                              <w:instrText xml:space="preserve"> SEQ Figure \* ARABIC </w:instrText>
                            </w:r>
                            <w:r w:rsidR="00117EA7" w:rsidRPr="00480F24">
                              <w:rPr>
                                <w:rStyle w:val="Zdraznn"/>
                              </w:rPr>
                              <w:fldChar w:fldCharType="separate"/>
                            </w:r>
                            <w:r w:rsidR="002D46A1">
                              <w:rPr>
                                <w:rStyle w:val="Zdraznn"/>
                                <w:noProof/>
                              </w:rPr>
                              <w:t>56</w:t>
                            </w:r>
                            <w:r w:rsidR="00117EA7" w:rsidRPr="00480F24">
                              <w:rPr>
                                <w:rStyle w:val="Zdraznn"/>
                              </w:rPr>
                              <w:fldChar w:fldCharType="end"/>
                            </w:r>
                            <w:r w:rsidRPr="00480F24">
                              <w:rPr>
                                <w:rStyle w:val="Zdraznn"/>
                              </w:rPr>
                              <w:t xml:space="preserve">   </w:t>
                            </w:r>
                            <w:r w:rsidRPr="006D0D72">
                              <w:rPr>
                                <w:rStyle w:val="Zdraznn"/>
                                <w:i w:val="0"/>
                                <w:iCs/>
                              </w:rPr>
                              <w:t>Influence of number of elements – logarithmic view</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14CDCA" id="Textové pole 36" o:spid="_x0000_s1029" type="#_x0000_t202" style="position:absolute;left:0;text-align:left;margin-left:0;margin-top:206.3pt;width:225.4pt;height:30.85pt;z-index:-2516295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" stroked="f">
                <v:textbox inset="0,0,0,0">
                  <w:txbxContent>
                    <w:p w14:paraId="41BB337D" w14:textId="7703A43F" w:rsidR="00A47F88" w:rsidRPr="00480F24" w:rsidRDefault="00A47F88" w:rsidP="00F01511">
                      <w:pPr>
                        <w:pStyle w:val="Titulek"/>
                        <w:rPr>
                          <w:rStyle w:val="Zdraznn"/>
                        </w:rPr>
                      </w:pPr>
                      <w:bookmarkStart w:id="108" w:name="_Toc41846070"/>
                      <w:r w:rsidRPr="00480F24">
                        <w:rPr>
                          <w:rStyle w:val="Zdraznn"/>
                        </w:rPr>
                        <w:t xml:space="preserve">Figure </w:t>
                      </w:r>
                      <w:r w:rsidR="00117EA7" w:rsidRPr="00480F24">
                        <w:rPr>
                          <w:rStyle w:val="Zdraznn"/>
                        </w:rPr>
                        <w:fldChar w:fldCharType="begin"/>
                      </w:r>
                      <w:r w:rsidR="00117EA7" w:rsidRPr="00480F24">
                        <w:rPr>
                          <w:rStyle w:val="Zdraznn"/>
                        </w:rPr>
                        <w:instrText xml:space="preserve"> SEQ Figure \* ARABIC </w:instrText>
                      </w:r>
                      <w:r w:rsidR="00117EA7" w:rsidRPr="00480F24">
                        <w:rPr>
                          <w:rStyle w:val="Zdraznn"/>
                        </w:rPr>
                        <w:fldChar w:fldCharType="separate"/>
                      </w:r>
                      <w:r w:rsidR="002D46A1">
                        <w:rPr>
                          <w:rStyle w:val="Zdraznn"/>
                          <w:noProof/>
                        </w:rPr>
                        <w:t>56</w:t>
                      </w:r>
                      <w:r w:rsidR="00117EA7" w:rsidRPr="00480F24">
                        <w:rPr>
                          <w:rStyle w:val="Zdraznn"/>
                        </w:rPr>
                        <w:fldChar w:fldCharType="end"/>
                      </w:r>
                      <w:r w:rsidRPr="00480F24">
                        <w:rPr>
                          <w:rStyle w:val="Zdraznn"/>
                        </w:rPr>
                        <w:t xml:space="preserve">   </w:t>
                      </w:r>
                      <w:r w:rsidRPr="006D0D72">
                        <w:rPr>
                          <w:rStyle w:val="Zdraznn"/>
                          <w:i w:val="0"/>
                          <w:iCs/>
                        </w:rPr>
                        <w:t>Influence of number of elements – logarithmic view</w:t>
                      </w:r>
                      <w:bookmarkEnd w:id="108"/>
                    </w:p>
                  </w:txbxContent>
                </v:textbox>
                <w10:wrap type="tight" anchorx="margin"/>
              </v:shape>
            </w:pict>
          </mc:Fallback>
        </mc:AlternateContent>
      </w:r>
      <w:r w:rsidR="004E2A85" w:rsidRPr="00253FBB">
        <w:rPr>
          <w:noProof/>
          <w:lang w:val="en-GB"/>
        </w:rPr>
        <mc:AlternateContent>
          <mc:Choice Requires="wps">
            <w:drawing>
              <wp:anchor distT="0" distB="0" distL="114300" distR="114300" simplePos="0" relativeHeight="251684864" behindDoc="1" locked="0" layoutInCell="1" allowOverlap="1" wp14:anchorId="2AA38CC0" wp14:editId="7910E4CE">
                <wp:simplePos x="0" y="0"/>
                <wp:positionH relativeFrom="column">
                  <wp:posOffset>3154045</wp:posOffset>
                </wp:positionH>
                <wp:positionV relativeFrom="paragraph">
                  <wp:posOffset>2594398</wp:posOffset>
                </wp:positionV>
                <wp:extent cx="2987675" cy="635"/>
                <wp:effectExtent l="0" t="0" r="0" b="0"/>
                <wp:wrapTight wrapText="bothSides">
                  <wp:wrapPolygon edited="0">
                    <wp:start x="0" y="0"/>
                    <wp:lineTo x="0" y="21600"/>
                    <wp:lineTo x="21600" y="21600"/>
                    <wp:lineTo x="21600" y="0"/>
                  </wp:wrapPolygon>
                </wp:wrapTight>
                <wp:docPr id="35" name="Textové pole 35"/>
                <wp:cNvGraphicFramePr/>
                <a:graphic xmlns:a="http://schemas.openxmlformats.org/drawingml/2006/main">
                  <a:graphicData uri="http://schemas.microsoft.com/office/word/2010/wordprocessingShape">
                    <wps:wsp>
                      <wps:cNvSpPr txBox="1"/>
                      <wps:spPr>
                        <a:xfrm>
                          <a:off x="0" y="0"/>
                          <a:ext cx="2987675" cy="635"/>
                        </a:xfrm>
                        <a:prstGeom prst="rect">
                          <a:avLst/>
                        </a:prstGeom>
                        <a:solidFill>
                          <a:prstClr val="white"/>
                        </a:solidFill>
                        <a:ln>
                          <a:noFill/>
                        </a:ln>
                      </wps:spPr>
                      <wps:txbx>
                        <w:txbxContent>
                          <w:p w14:paraId="3FD3D63F" w14:textId="70B3F6FD" w:rsidR="00A47F88" w:rsidRPr="00480F24" w:rsidRDefault="00A47F88" w:rsidP="00F01511">
                            <w:pPr>
                              <w:pStyle w:val="Titulek"/>
                              <w:rPr>
                                <w:rStyle w:val="Zdraznn"/>
                              </w:rPr>
                            </w:pPr>
                            <w:bookmarkStart w:id="109" w:name="_Toc41846071"/>
                            <w:r w:rsidRPr="00480F24">
                              <w:rPr>
                                <w:rStyle w:val="Zdraznn"/>
                              </w:rPr>
                              <w:t xml:space="preserve">Figure </w:t>
                            </w:r>
                            <w:r w:rsidR="00117EA7" w:rsidRPr="00480F24">
                              <w:rPr>
                                <w:rStyle w:val="Zdraznn"/>
                              </w:rPr>
                              <w:fldChar w:fldCharType="begin"/>
                            </w:r>
                            <w:r w:rsidR="00117EA7" w:rsidRPr="00480F24">
                              <w:rPr>
                                <w:rStyle w:val="Zdraznn"/>
                              </w:rPr>
                              <w:instrText xml:space="preserve"> SEQ Figure \* ARABIC </w:instrText>
                            </w:r>
                            <w:r w:rsidR="00117EA7" w:rsidRPr="00480F24">
                              <w:rPr>
                                <w:rStyle w:val="Zdraznn"/>
                              </w:rPr>
                              <w:fldChar w:fldCharType="separate"/>
                            </w:r>
                            <w:r w:rsidR="002D46A1">
                              <w:rPr>
                                <w:rStyle w:val="Zdraznn"/>
                                <w:noProof/>
                              </w:rPr>
                              <w:t>57</w:t>
                            </w:r>
                            <w:r w:rsidR="00117EA7" w:rsidRPr="00480F24">
                              <w:rPr>
                                <w:rStyle w:val="Zdraznn"/>
                              </w:rPr>
                              <w:fldChar w:fldCharType="end"/>
                            </w:r>
                            <w:r w:rsidRPr="00480F24">
                              <w:rPr>
                                <w:rStyle w:val="Zdraznn"/>
                              </w:rPr>
                              <w:t xml:space="preserve">   </w:t>
                            </w:r>
                            <w:r w:rsidRPr="006D0D72">
                              <w:rPr>
                                <w:rStyle w:val="Zdraznn"/>
                                <w:i w:val="0"/>
                                <w:iCs/>
                              </w:rPr>
                              <w:t>Influence of number of elements – optimal range</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A38CC0" id="Textové pole 35" o:spid="_x0000_s1030" type="#_x0000_t202" style="position:absolute;left:0;text-align:left;margin-left:248.35pt;margin-top:204.3pt;width:235.25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" stroked="f">
                <v:textbox style="mso-fit-shape-to-text:t" inset="0,0,0,0">
                  <w:txbxContent>
                    <w:p w14:paraId="3FD3D63F" w14:textId="70B3F6FD" w:rsidR="00A47F88" w:rsidRPr="00480F24" w:rsidRDefault="00A47F88" w:rsidP="00F01511">
                      <w:pPr>
                        <w:pStyle w:val="Titulek"/>
                        <w:rPr>
                          <w:rStyle w:val="Zdraznn"/>
                        </w:rPr>
                      </w:pPr>
                      <w:bookmarkStart w:id="110" w:name="_Toc41846071"/>
                      <w:r w:rsidRPr="00480F24">
                        <w:rPr>
                          <w:rStyle w:val="Zdraznn"/>
                        </w:rPr>
                        <w:t xml:space="preserve">Figure </w:t>
                      </w:r>
                      <w:r w:rsidR="00117EA7" w:rsidRPr="00480F24">
                        <w:rPr>
                          <w:rStyle w:val="Zdraznn"/>
                        </w:rPr>
                        <w:fldChar w:fldCharType="begin"/>
                      </w:r>
                      <w:r w:rsidR="00117EA7" w:rsidRPr="00480F24">
                        <w:rPr>
                          <w:rStyle w:val="Zdraznn"/>
                        </w:rPr>
                        <w:instrText xml:space="preserve"> SEQ Figure \* ARABIC </w:instrText>
                      </w:r>
                      <w:r w:rsidR="00117EA7" w:rsidRPr="00480F24">
                        <w:rPr>
                          <w:rStyle w:val="Zdraznn"/>
                        </w:rPr>
                        <w:fldChar w:fldCharType="separate"/>
                      </w:r>
                      <w:r w:rsidR="002D46A1">
                        <w:rPr>
                          <w:rStyle w:val="Zdraznn"/>
                          <w:noProof/>
                        </w:rPr>
                        <w:t>57</w:t>
                      </w:r>
                      <w:r w:rsidR="00117EA7" w:rsidRPr="00480F24">
                        <w:rPr>
                          <w:rStyle w:val="Zdraznn"/>
                        </w:rPr>
                        <w:fldChar w:fldCharType="end"/>
                      </w:r>
                      <w:r w:rsidRPr="00480F24">
                        <w:rPr>
                          <w:rStyle w:val="Zdraznn"/>
                        </w:rPr>
                        <w:t xml:space="preserve">   </w:t>
                      </w:r>
                      <w:r w:rsidRPr="006D0D72">
                        <w:rPr>
                          <w:rStyle w:val="Zdraznn"/>
                          <w:i w:val="0"/>
                          <w:iCs/>
                        </w:rPr>
                        <w:t>Influence of number of elements – optimal range</w:t>
                      </w:r>
                      <w:bookmarkEnd w:id="110"/>
                    </w:p>
                  </w:txbxContent>
                </v:textbox>
                <w10:wrap type="tight"/>
              </v:shape>
            </w:pict>
          </mc:Fallback>
        </mc:AlternateContent>
      </w:r>
      <w:r w:rsidR="00B230F6" w:rsidRPr="00253FBB">
        <w:rPr>
          <w:lang w:val="en-GB"/>
        </w:rPr>
        <w:t>Number of elements</w:t>
      </w:r>
    </w:p>
    <w:p w14:paraId="64DA233D" w14:textId="789C4957" w:rsidR="00C41DA0" w:rsidRPr="00253FBB" w:rsidRDefault="004E2A85" w:rsidP="00EE613B">
      <w:pPr>
        <w:spacing w:line="276" w:lineRule="auto"/>
        <w:rPr>
          <w:lang w:val="en-GB"/>
        </w:rPr>
      </w:pPr>
      <w:r w:rsidRPr="00253FBB">
        <w:rPr>
          <w:noProof/>
          <w:lang w:val="en-GB"/>
        </w:rPr>
        <w:drawing>
          <wp:anchor distT="0" distB="0" distL="114300" distR="114300" simplePos="0" relativeHeight="251662336" behindDoc="1" locked="0" layoutInCell="1" allowOverlap="1" wp14:anchorId="31972AF7" wp14:editId="7F7CF2C0">
            <wp:simplePos x="0" y="0"/>
            <wp:positionH relativeFrom="margin">
              <wp:align>left</wp:align>
            </wp:positionH>
            <wp:positionV relativeFrom="paragraph">
              <wp:posOffset>41699</wp:posOffset>
            </wp:positionV>
            <wp:extent cx="3084195" cy="2312035"/>
            <wp:effectExtent l="0" t="0" r="1905" b="0"/>
            <wp:wrapTight wrapText="bothSides">
              <wp:wrapPolygon edited="0">
                <wp:start x="0" y="0"/>
                <wp:lineTo x="0" y="21357"/>
                <wp:lineTo x="21480" y="21357"/>
                <wp:lineTo x="21480" y="0"/>
                <wp:lineTo x="0" y="0"/>
              </wp:wrapPolygon>
            </wp:wrapTight>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084195" cy="2312035"/>
                    </a:xfrm>
                    <a:prstGeom prst="rect">
                      <a:avLst/>
                    </a:prstGeom>
                    <a:noFill/>
                    <a:ln>
                      <a:noFill/>
                    </a:ln>
                  </pic:spPr>
                </pic:pic>
              </a:graphicData>
            </a:graphic>
            <wp14:sizeRelH relativeFrom="page">
              <wp14:pctWidth>0</wp14:pctWidth>
            </wp14:sizeRelH>
            <wp14:sizeRelV relativeFrom="page">
              <wp14:pctHeight>0</wp14:pctHeight>
            </wp14:sizeRelV>
          </wp:anchor>
        </w:drawing>
      </w:r>
      <w:r w:rsidR="00C41DA0" w:rsidRPr="00253FBB">
        <w:rPr>
          <w:lang w:val="en-GB"/>
        </w:rPr>
        <w:t xml:space="preserve">We see that with </w:t>
      </w:r>
      <w:r w:rsidR="002A2223" w:rsidRPr="00253FBB">
        <w:rPr>
          <w:lang w:val="en-GB"/>
        </w:rPr>
        <w:t xml:space="preserve">the </w:t>
      </w:r>
      <w:r w:rsidR="00C41DA0" w:rsidRPr="00253FBB">
        <w:rPr>
          <w:lang w:val="en-GB"/>
        </w:rPr>
        <w:t xml:space="preserve">increasing number of elements in our grid the simulation time is increasing in </w:t>
      </w:r>
      <w:r w:rsidR="002A2223" w:rsidRPr="00253FBB">
        <w:rPr>
          <w:lang w:val="en-GB"/>
        </w:rPr>
        <w:t xml:space="preserve">an </w:t>
      </w:r>
      <w:r w:rsidR="00C41DA0" w:rsidRPr="00253FBB">
        <w:rPr>
          <w:lang w:val="en-GB"/>
        </w:rPr>
        <w:t xml:space="preserve">approximately linear fashion. The error margin is decreasing sharply in the beginning and </w:t>
      </w:r>
      <w:r w:rsidR="00075651" w:rsidRPr="00253FBB">
        <w:rPr>
          <w:lang w:val="en-GB"/>
        </w:rPr>
        <w:t>seems</w:t>
      </w:r>
      <w:r w:rsidR="00C41DA0" w:rsidRPr="00253FBB">
        <w:rPr>
          <w:lang w:val="en-GB"/>
        </w:rPr>
        <w:t xml:space="preserve"> to decrease in a slow manner even afterwards.</w:t>
      </w:r>
    </w:p>
    <w:p w14:paraId="1F86D61F" w14:textId="301E3B43" w:rsidR="00C41DA0" w:rsidRPr="00253FBB" w:rsidRDefault="00C41DA0" w:rsidP="00E7629B">
      <w:pPr>
        <w:spacing w:line="276" w:lineRule="auto"/>
        <w:rPr>
          <w:lang w:val="en-GB"/>
        </w:rPr>
      </w:pPr>
      <w:r w:rsidRPr="00253FBB">
        <w:rPr>
          <w:lang w:val="en-GB"/>
        </w:rPr>
        <w:t>These effects are caused by the fact that the more elements are in the grid, the more calculations need to be done. More elements also better reflect the real conditions, when the number of elements is much higher</w:t>
      </w:r>
      <w:r w:rsidR="00486F26" w:rsidRPr="00253FBB">
        <w:rPr>
          <w:lang w:val="en-GB"/>
        </w:rPr>
        <w:t xml:space="preserve"> – therefore the smaller error margin</w:t>
      </w:r>
      <w:r w:rsidRPr="00253FBB">
        <w:rPr>
          <w:lang w:val="en-GB"/>
        </w:rPr>
        <w:t>.</w:t>
      </w:r>
    </w:p>
    <w:p w14:paraId="12D11983" w14:textId="25F824F3" w:rsidR="007C1BE8" w:rsidRPr="00253FBB" w:rsidRDefault="007C1BE8" w:rsidP="00E7629B">
      <w:pPr>
        <w:spacing w:line="276" w:lineRule="auto"/>
        <w:rPr>
          <w:lang w:val="en-GB"/>
        </w:rPr>
      </w:pPr>
      <w:r w:rsidRPr="00253FBB">
        <w:rPr>
          <w:lang w:val="en-GB"/>
        </w:rPr>
        <w:t xml:space="preserve">It </w:t>
      </w:r>
      <w:r w:rsidR="00BE1FA6" w:rsidRPr="00253FBB">
        <w:rPr>
          <w:lang w:val="en-GB"/>
        </w:rPr>
        <w:t xml:space="preserve">can be observed that we already get a reasonable result </w:t>
      </w:r>
      <w:r w:rsidR="00A017E4" w:rsidRPr="00253FBB">
        <w:rPr>
          <w:lang w:val="en-GB"/>
        </w:rPr>
        <w:t>by</w:t>
      </w:r>
      <w:r w:rsidR="00BE1FA6" w:rsidRPr="00253FBB">
        <w:rPr>
          <w:lang w:val="en-GB"/>
        </w:rPr>
        <w:t xml:space="preserve"> using only around 10 elements. The error margin is also decreasing further even when we are in higher orders.</w:t>
      </w:r>
    </w:p>
    <w:p w14:paraId="7ACC7D8B" w14:textId="27468D7B" w:rsidR="0015726C" w:rsidRPr="00253FBB" w:rsidRDefault="0015726C" w:rsidP="00E7629B">
      <w:pPr>
        <w:spacing w:line="276" w:lineRule="auto"/>
        <w:rPr>
          <w:lang w:val="en-GB"/>
        </w:rPr>
      </w:pPr>
      <w:r w:rsidRPr="00253FBB">
        <w:rPr>
          <w:lang w:val="en-GB"/>
        </w:rPr>
        <w:t>The optimal number of elements seem</w:t>
      </w:r>
      <w:r w:rsidR="006E3778" w:rsidRPr="00253FBB">
        <w:rPr>
          <w:lang w:val="en-GB"/>
        </w:rPr>
        <w:t>s</w:t>
      </w:r>
      <w:r w:rsidRPr="00253FBB">
        <w:rPr>
          <w:lang w:val="en-GB"/>
        </w:rPr>
        <w:t xml:space="preserve"> to lie around </w:t>
      </w:r>
      <w:r w:rsidRPr="00253FBB">
        <w:rPr>
          <w:b/>
          <w:bCs/>
          <w:lang w:val="en-GB"/>
        </w:rPr>
        <w:t>20-40 elements</w:t>
      </w:r>
      <w:r w:rsidR="006A6AD6" w:rsidRPr="00253FBB">
        <w:rPr>
          <w:lang w:val="en-GB"/>
        </w:rPr>
        <w:t>, where the error margin has already decreased sharply, and the simulation time has not risen so much yet.</w:t>
      </w:r>
    </w:p>
    <w:p w14:paraId="11F93E3A" w14:textId="77777777" w:rsidR="00EE549B" w:rsidRPr="00253FBB" w:rsidRDefault="00EE549B" w:rsidP="00E7629B">
      <w:pPr>
        <w:spacing w:line="276" w:lineRule="auto"/>
        <w:rPr>
          <w:lang w:val="en-GB"/>
        </w:rPr>
      </w:pPr>
      <w:r w:rsidRPr="00253FBB">
        <w:rPr>
          <w:lang w:val="en-GB"/>
        </w:rPr>
        <w:t xml:space="preserve">With the computer analysis of the smallest product of simulation time and error margin, we found out that the optimal number of elements is </w:t>
      </w:r>
      <w:r w:rsidRPr="00253FBB">
        <w:rPr>
          <w:b/>
          <w:bCs/>
          <w:lang w:val="en-GB"/>
        </w:rPr>
        <w:t>36</w:t>
      </w:r>
      <w:r w:rsidR="00B41094" w:rsidRPr="00253FBB">
        <w:rPr>
          <w:b/>
          <w:bCs/>
          <w:lang w:val="en-GB"/>
        </w:rPr>
        <w:t>.</w:t>
      </w:r>
    </w:p>
    <w:p w14:paraId="21D4ECF2" w14:textId="17C3DAD0" w:rsidR="00A84F29" w:rsidRPr="00253FBB" w:rsidRDefault="00A84F29" w:rsidP="00E7629B">
      <w:pPr>
        <w:spacing w:line="276" w:lineRule="auto"/>
        <w:rPr>
          <w:lang w:val="en-GB"/>
        </w:rPr>
      </w:pPr>
      <w:r w:rsidRPr="00253FBB">
        <w:rPr>
          <w:b/>
          <w:bCs/>
          <w:lang w:val="en-GB"/>
        </w:rPr>
        <w:t>Discussion</w:t>
      </w:r>
      <w:r w:rsidRPr="00253FBB">
        <w:rPr>
          <w:lang w:val="en-GB"/>
        </w:rPr>
        <w:t xml:space="preserve">: </w:t>
      </w:r>
      <w:r w:rsidR="00FE7003" w:rsidRPr="00253FBB">
        <w:rPr>
          <w:lang w:val="en-GB"/>
        </w:rPr>
        <w:t>T</w:t>
      </w:r>
      <w:r w:rsidRPr="00253FBB">
        <w:rPr>
          <w:lang w:val="en-GB"/>
        </w:rPr>
        <w:t xml:space="preserve">he length of the whole object must be also taken into account to generalize the recommendation of using </w:t>
      </w:r>
      <w:r w:rsidR="002A2223" w:rsidRPr="00253FBB">
        <w:rPr>
          <w:lang w:val="en-GB"/>
        </w:rPr>
        <w:t>a</w:t>
      </w:r>
      <w:r w:rsidRPr="00253FBB">
        <w:rPr>
          <w:lang w:val="en-GB"/>
        </w:rPr>
        <w:t xml:space="preserve"> certain number of elements. Longer objects will need to be </w:t>
      </w:r>
      <w:r w:rsidR="00C830B4" w:rsidRPr="00253FBB">
        <w:rPr>
          <w:lang w:val="en-GB"/>
        </w:rPr>
        <w:t xml:space="preserve">divided into more elements than shorter objects. Probably </w:t>
      </w:r>
      <w:r w:rsidR="00FE7003" w:rsidRPr="00253FBB">
        <w:rPr>
          <w:lang w:val="en-GB"/>
        </w:rPr>
        <w:t xml:space="preserve">it could be worth to give the recommendation using not element number, but the size of one element (object </w:t>
      </w:r>
      <w:r w:rsidR="009E5F3F" w:rsidRPr="00253FBB">
        <w:rPr>
          <w:lang w:val="en-GB"/>
        </w:rPr>
        <w:t>1 cm long</w:t>
      </w:r>
      <w:r w:rsidR="00FE7003" w:rsidRPr="00253FBB">
        <w:rPr>
          <w:lang w:val="en-GB"/>
        </w:rPr>
        <w:t xml:space="preserve"> </w:t>
      </w:r>
      <w:r w:rsidR="00857883" w:rsidRPr="00253FBB">
        <w:rPr>
          <w:lang w:val="en-GB"/>
        </w:rPr>
        <w:t>divided into</w:t>
      </w:r>
      <w:r w:rsidR="00FE7003" w:rsidRPr="00253FBB">
        <w:rPr>
          <w:lang w:val="en-GB"/>
        </w:rPr>
        <w:t xml:space="preserve"> 20 elements = </w:t>
      </w:r>
      <w:r w:rsidR="00FE7003" w:rsidRPr="00253FBB">
        <w:rPr>
          <w:b/>
          <w:bCs/>
          <w:lang w:val="en-GB"/>
        </w:rPr>
        <w:t>0.5 mm per one element</w:t>
      </w:r>
      <w:r w:rsidR="00FE7003" w:rsidRPr="00253FBB">
        <w:rPr>
          <w:lang w:val="en-GB"/>
        </w:rPr>
        <w:t>)</w:t>
      </w:r>
      <w:r w:rsidR="00366188" w:rsidRPr="00253FBB">
        <w:rPr>
          <w:lang w:val="en-GB"/>
        </w:rPr>
        <w:t xml:space="preserve">. However, this value can be highly depending on the material that is used in the experiment – completely different results could </w:t>
      </w:r>
      <w:r w:rsidR="00E73891" w:rsidRPr="00253FBB">
        <w:rPr>
          <w:lang w:val="en-GB"/>
        </w:rPr>
        <w:t>have</w:t>
      </w:r>
      <w:r w:rsidR="00AE7462" w:rsidRPr="00253FBB">
        <w:rPr>
          <w:lang w:val="en-GB"/>
        </w:rPr>
        <w:t xml:space="preserve"> been</w:t>
      </w:r>
      <w:r w:rsidR="00366188" w:rsidRPr="00253FBB">
        <w:rPr>
          <w:lang w:val="en-GB"/>
        </w:rPr>
        <w:t xml:space="preserve"> yielded when we </w:t>
      </w:r>
      <w:r w:rsidR="00E73891" w:rsidRPr="00253FBB">
        <w:rPr>
          <w:lang w:val="en-GB"/>
        </w:rPr>
        <w:t xml:space="preserve">would </w:t>
      </w:r>
      <w:r w:rsidR="00366188" w:rsidRPr="00253FBB">
        <w:rPr>
          <w:lang w:val="en-GB"/>
        </w:rPr>
        <w:t>use a wooden object instead of a steel one.</w:t>
      </w:r>
    </w:p>
    <w:p w14:paraId="0092CA66" w14:textId="733541DC" w:rsidR="00B230F6" w:rsidRPr="00253FBB" w:rsidRDefault="00552E2B" w:rsidP="00E7629B">
      <w:pPr>
        <w:pStyle w:val="Nadpis5"/>
        <w:spacing w:line="276" w:lineRule="auto"/>
        <w:rPr>
          <w:lang w:val="en-GB"/>
        </w:rPr>
      </w:pPr>
      <w:r w:rsidRPr="00253FBB">
        <w:rPr>
          <w:noProof/>
          <w:lang w:val="en-GB"/>
        </w:rPr>
        <w:lastRenderedPageBreak/>
        <mc:AlternateContent>
          <mc:Choice Requires="wps">
            <w:drawing>
              <wp:anchor distT="0" distB="0" distL="114300" distR="114300" simplePos="0" relativeHeight="251691008" behindDoc="1" locked="0" layoutInCell="1" allowOverlap="1" wp14:anchorId="1400670E" wp14:editId="28E63255">
                <wp:simplePos x="0" y="0"/>
                <wp:positionH relativeFrom="column">
                  <wp:posOffset>3090545</wp:posOffset>
                </wp:positionH>
                <wp:positionV relativeFrom="paragraph">
                  <wp:posOffset>2736215</wp:posOffset>
                </wp:positionV>
                <wp:extent cx="3135630" cy="635"/>
                <wp:effectExtent l="0" t="0" r="0" b="0"/>
                <wp:wrapTight wrapText="bothSides">
                  <wp:wrapPolygon edited="0">
                    <wp:start x="0" y="0"/>
                    <wp:lineTo x="0" y="21600"/>
                    <wp:lineTo x="21600" y="21600"/>
                    <wp:lineTo x="21600" y="0"/>
                  </wp:wrapPolygon>
                </wp:wrapTight>
                <wp:docPr id="38" name="Textové pole 38"/>
                <wp:cNvGraphicFramePr/>
                <a:graphic xmlns:a="http://schemas.openxmlformats.org/drawingml/2006/main">
                  <a:graphicData uri="http://schemas.microsoft.com/office/word/2010/wordprocessingShape">
                    <wps:wsp>
                      <wps:cNvSpPr txBox="1"/>
                      <wps:spPr>
                        <a:xfrm>
                          <a:off x="0" y="0"/>
                          <a:ext cx="3135630" cy="635"/>
                        </a:xfrm>
                        <a:prstGeom prst="rect">
                          <a:avLst/>
                        </a:prstGeom>
                        <a:solidFill>
                          <a:prstClr val="white"/>
                        </a:solidFill>
                        <a:ln>
                          <a:noFill/>
                        </a:ln>
                      </wps:spPr>
                      <wps:txbx>
                        <w:txbxContent>
                          <w:p w14:paraId="624510E1" w14:textId="2BCD2C11" w:rsidR="00A47F88" w:rsidRPr="00552E2B" w:rsidRDefault="00A47F88" w:rsidP="00FB7042">
                            <w:pPr>
                              <w:pStyle w:val="Titulek"/>
                              <w:rPr>
                                <w:rStyle w:val="Zdraznn"/>
                              </w:rPr>
                            </w:pPr>
                            <w:bookmarkStart w:id="111" w:name="_Toc41846072"/>
                            <w:r w:rsidRPr="00552E2B">
                              <w:rPr>
                                <w:rStyle w:val="Zdraznn"/>
                              </w:rPr>
                              <w:t xml:space="preserve">Figure </w:t>
                            </w:r>
                            <w:r w:rsidR="00117EA7" w:rsidRPr="00552E2B">
                              <w:rPr>
                                <w:rStyle w:val="Zdraznn"/>
                              </w:rPr>
                              <w:fldChar w:fldCharType="begin"/>
                            </w:r>
                            <w:r w:rsidR="00117EA7" w:rsidRPr="00552E2B">
                              <w:rPr>
                                <w:rStyle w:val="Zdraznn"/>
                              </w:rPr>
                              <w:instrText xml:space="preserve"> SEQ Figure \* ARABIC </w:instrText>
                            </w:r>
                            <w:r w:rsidR="00117EA7" w:rsidRPr="00552E2B">
                              <w:rPr>
                                <w:rStyle w:val="Zdraznn"/>
                              </w:rPr>
                              <w:fldChar w:fldCharType="separate"/>
                            </w:r>
                            <w:r w:rsidR="002D46A1">
                              <w:rPr>
                                <w:rStyle w:val="Zdraznn"/>
                                <w:noProof/>
                              </w:rPr>
                              <w:t>58</w:t>
                            </w:r>
                            <w:r w:rsidR="00117EA7" w:rsidRPr="00552E2B">
                              <w:rPr>
                                <w:rStyle w:val="Zdraznn"/>
                              </w:rPr>
                              <w:fldChar w:fldCharType="end"/>
                            </w:r>
                            <w:r w:rsidRPr="00552E2B">
                              <w:rPr>
                                <w:rStyle w:val="Zdraznn"/>
                              </w:rPr>
                              <w:t xml:space="preserve">   </w:t>
                            </w:r>
                            <w:r w:rsidRPr="00552E2B">
                              <w:rPr>
                                <w:rStyle w:val="Zdraznn"/>
                                <w:i w:val="0"/>
                                <w:iCs/>
                              </w:rPr>
                              <w:t>Influence of timestep – optimal range</w:t>
                            </w:r>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00670E" id="Textové pole 38" o:spid="_x0000_s1031" type="#_x0000_t202" style="position:absolute;left:0;text-align:left;margin-left:243.35pt;margin-top:215.45pt;width:246.9pt;height:.05pt;z-index:-25162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" stroked="f">
                <v:textbox style="mso-fit-shape-to-text:t" inset="0,0,0,0">
                  <w:txbxContent>
                    <w:p w14:paraId="624510E1" w14:textId="2BCD2C11" w:rsidR="00A47F88" w:rsidRPr="00552E2B" w:rsidRDefault="00A47F88" w:rsidP="00FB7042">
                      <w:pPr>
                        <w:pStyle w:val="Titulek"/>
                        <w:rPr>
                          <w:rStyle w:val="Zdraznn"/>
                        </w:rPr>
                      </w:pPr>
                      <w:bookmarkStart w:id="112" w:name="_Toc41846072"/>
                      <w:r w:rsidRPr="00552E2B">
                        <w:rPr>
                          <w:rStyle w:val="Zdraznn"/>
                        </w:rPr>
                        <w:t xml:space="preserve">Figure </w:t>
                      </w:r>
                      <w:r w:rsidR="00117EA7" w:rsidRPr="00552E2B">
                        <w:rPr>
                          <w:rStyle w:val="Zdraznn"/>
                        </w:rPr>
                        <w:fldChar w:fldCharType="begin"/>
                      </w:r>
                      <w:r w:rsidR="00117EA7" w:rsidRPr="00552E2B">
                        <w:rPr>
                          <w:rStyle w:val="Zdraznn"/>
                        </w:rPr>
                        <w:instrText xml:space="preserve"> SEQ Figure \* ARABIC </w:instrText>
                      </w:r>
                      <w:r w:rsidR="00117EA7" w:rsidRPr="00552E2B">
                        <w:rPr>
                          <w:rStyle w:val="Zdraznn"/>
                        </w:rPr>
                        <w:fldChar w:fldCharType="separate"/>
                      </w:r>
                      <w:r w:rsidR="002D46A1">
                        <w:rPr>
                          <w:rStyle w:val="Zdraznn"/>
                          <w:noProof/>
                        </w:rPr>
                        <w:t>58</w:t>
                      </w:r>
                      <w:r w:rsidR="00117EA7" w:rsidRPr="00552E2B">
                        <w:rPr>
                          <w:rStyle w:val="Zdraznn"/>
                        </w:rPr>
                        <w:fldChar w:fldCharType="end"/>
                      </w:r>
                      <w:r w:rsidRPr="00552E2B">
                        <w:rPr>
                          <w:rStyle w:val="Zdraznn"/>
                        </w:rPr>
                        <w:t xml:space="preserve">   </w:t>
                      </w:r>
                      <w:r w:rsidRPr="00552E2B">
                        <w:rPr>
                          <w:rStyle w:val="Zdraznn"/>
                          <w:i w:val="0"/>
                          <w:iCs/>
                        </w:rPr>
                        <w:t>Influence of timestep – optimal range</w:t>
                      </w:r>
                      <w:bookmarkEnd w:id="112"/>
                    </w:p>
                  </w:txbxContent>
                </v:textbox>
                <w10:wrap type="tight"/>
              </v:shape>
            </w:pict>
          </mc:Fallback>
        </mc:AlternateContent>
      </w:r>
      <w:r w:rsidR="00CB2BCC" w:rsidRPr="00253FBB">
        <w:rPr>
          <w:noProof/>
          <w:lang w:val="en-GB"/>
        </w:rPr>
        <w:drawing>
          <wp:anchor distT="0" distB="0" distL="114300" distR="114300" simplePos="0" relativeHeight="251666432" behindDoc="1" locked="0" layoutInCell="1" allowOverlap="1" wp14:anchorId="55C4D1E9" wp14:editId="25533D46">
            <wp:simplePos x="0" y="0"/>
            <wp:positionH relativeFrom="column">
              <wp:posOffset>2696845</wp:posOffset>
            </wp:positionH>
            <wp:positionV relativeFrom="paragraph">
              <wp:posOffset>259080</wp:posOffset>
            </wp:positionV>
            <wp:extent cx="3268980" cy="2453640"/>
            <wp:effectExtent l="0" t="0" r="7620" b="3810"/>
            <wp:wrapTight wrapText="bothSides">
              <wp:wrapPolygon edited="0">
                <wp:start x="0" y="0"/>
                <wp:lineTo x="0" y="21466"/>
                <wp:lineTo x="21524" y="21466"/>
                <wp:lineTo x="21524" y="0"/>
                <wp:lineTo x="0" y="0"/>
              </wp:wrapPolygon>
            </wp:wrapTight>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268980" cy="2453640"/>
                    </a:xfrm>
                    <a:prstGeom prst="rect">
                      <a:avLst/>
                    </a:prstGeom>
                    <a:noFill/>
                    <a:ln>
                      <a:noFill/>
                    </a:ln>
                  </pic:spPr>
                </pic:pic>
              </a:graphicData>
            </a:graphic>
            <wp14:sizeRelH relativeFrom="page">
              <wp14:pctWidth>0</wp14:pctWidth>
            </wp14:sizeRelH>
            <wp14:sizeRelV relativeFrom="page">
              <wp14:pctHeight>0</wp14:pctHeight>
            </wp14:sizeRelV>
          </wp:anchor>
        </w:drawing>
      </w:r>
      <w:r w:rsidR="00B230F6" w:rsidRPr="00253FBB">
        <w:rPr>
          <w:lang w:val="en-GB"/>
        </w:rPr>
        <w:t>Dt</w:t>
      </w:r>
      <w:r w:rsidR="002F4E0C" w:rsidRPr="00253FBB">
        <w:rPr>
          <w:lang w:val="en-GB"/>
        </w:rPr>
        <w:t xml:space="preserve"> (timestep)</w:t>
      </w:r>
    </w:p>
    <w:p w14:paraId="1A6B4D4D" w14:textId="34FD4462" w:rsidR="00C41DA0" w:rsidRPr="009E51E2" w:rsidRDefault="00CB2BCC" w:rsidP="009E51E2">
      <w:pPr>
        <w:spacing w:line="276" w:lineRule="auto"/>
        <w:rPr>
          <w:lang w:val="en-GB"/>
        </w:rPr>
      </w:pPr>
      <w:r w:rsidRPr="00253FBB">
        <w:rPr>
          <w:noProof/>
          <w:lang w:val="en-GB"/>
        </w:rPr>
        <mc:AlternateContent>
          <mc:Choice Requires="wps">
            <w:drawing>
              <wp:anchor distT="0" distB="0" distL="114300" distR="114300" simplePos="0" relativeHeight="251688960" behindDoc="1" locked="0" layoutInCell="1" allowOverlap="1" wp14:anchorId="03890DC2" wp14:editId="5F2DB13A">
                <wp:simplePos x="0" y="0"/>
                <wp:positionH relativeFrom="column">
                  <wp:posOffset>-119380</wp:posOffset>
                </wp:positionH>
                <wp:positionV relativeFrom="paragraph">
                  <wp:posOffset>2498090</wp:posOffset>
                </wp:positionV>
                <wp:extent cx="3188970" cy="635"/>
                <wp:effectExtent l="0" t="0" r="0" b="0"/>
                <wp:wrapTight wrapText="bothSides">
                  <wp:wrapPolygon edited="0">
                    <wp:start x="0" y="0"/>
                    <wp:lineTo x="0" y="21600"/>
                    <wp:lineTo x="21600" y="21600"/>
                    <wp:lineTo x="21600" y="0"/>
                  </wp:wrapPolygon>
                </wp:wrapTight>
                <wp:docPr id="37" name="Textové pole 37"/>
                <wp:cNvGraphicFramePr/>
                <a:graphic xmlns:a="http://schemas.openxmlformats.org/drawingml/2006/main">
                  <a:graphicData uri="http://schemas.microsoft.com/office/word/2010/wordprocessingShape">
                    <wps:wsp>
                      <wps:cNvSpPr txBox="1"/>
                      <wps:spPr>
                        <a:xfrm>
                          <a:off x="0" y="0"/>
                          <a:ext cx="3188970" cy="635"/>
                        </a:xfrm>
                        <a:prstGeom prst="rect">
                          <a:avLst/>
                        </a:prstGeom>
                        <a:solidFill>
                          <a:prstClr val="white"/>
                        </a:solidFill>
                        <a:ln>
                          <a:noFill/>
                        </a:ln>
                      </wps:spPr>
                      <wps:txbx>
                        <w:txbxContent>
                          <w:p w14:paraId="45B3C729" w14:textId="1B84E757" w:rsidR="00A47F88" w:rsidRPr="00552E2B" w:rsidRDefault="00A47F88" w:rsidP="0027512F">
                            <w:pPr>
                              <w:pStyle w:val="Titulek"/>
                              <w:rPr>
                                <w:rStyle w:val="Zdraznn"/>
                              </w:rPr>
                            </w:pPr>
                            <w:bookmarkStart w:id="113" w:name="_Toc41846073"/>
                            <w:r w:rsidRPr="00552E2B">
                              <w:rPr>
                                <w:rStyle w:val="Zdraznn"/>
                              </w:rPr>
                              <w:t xml:space="preserve">Figure </w:t>
                            </w:r>
                            <w:r w:rsidR="00117EA7" w:rsidRPr="00552E2B">
                              <w:rPr>
                                <w:rStyle w:val="Zdraznn"/>
                              </w:rPr>
                              <w:fldChar w:fldCharType="begin"/>
                            </w:r>
                            <w:r w:rsidR="00117EA7" w:rsidRPr="00552E2B">
                              <w:rPr>
                                <w:rStyle w:val="Zdraznn"/>
                              </w:rPr>
                              <w:instrText xml:space="preserve"> SEQ Figure \* ARABIC </w:instrText>
                            </w:r>
                            <w:r w:rsidR="00117EA7" w:rsidRPr="00552E2B">
                              <w:rPr>
                                <w:rStyle w:val="Zdraznn"/>
                              </w:rPr>
                              <w:fldChar w:fldCharType="separate"/>
                            </w:r>
                            <w:r w:rsidR="002D46A1">
                              <w:rPr>
                                <w:rStyle w:val="Zdraznn"/>
                                <w:noProof/>
                              </w:rPr>
                              <w:t>59</w:t>
                            </w:r>
                            <w:r w:rsidR="00117EA7" w:rsidRPr="00552E2B">
                              <w:rPr>
                                <w:rStyle w:val="Zdraznn"/>
                              </w:rPr>
                              <w:fldChar w:fldCharType="end"/>
                            </w:r>
                            <w:r w:rsidRPr="00552E2B">
                              <w:rPr>
                                <w:rStyle w:val="Zdraznn"/>
                              </w:rPr>
                              <w:t xml:space="preserve">   </w:t>
                            </w:r>
                            <w:r w:rsidRPr="00552E2B">
                              <w:rPr>
                                <w:rStyle w:val="Zdraznn"/>
                                <w:i w:val="0"/>
                                <w:iCs/>
                              </w:rPr>
                              <w:t>Influence of timestep – logarithmic view</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890DC2" id="Textové pole 37" o:spid="_x0000_s1032" type="#_x0000_t202" style="position:absolute;left:0;text-align:left;margin-left:-9.4pt;margin-top:196.7pt;width:251.1pt;height:.05pt;z-index:-251627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" stroked="f">
                <v:textbox style="mso-fit-shape-to-text:t" inset="0,0,0,0">
                  <w:txbxContent>
                    <w:p w14:paraId="45B3C729" w14:textId="1B84E757" w:rsidR="00A47F88" w:rsidRPr="00552E2B" w:rsidRDefault="00A47F88" w:rsidP="0027512F">
                      <w:pPr>
                        <w:pStyle w:val="Titulek"/>
                        <w:rPr>
                          <w:rStyle w:val="Zdraznn"/>
                        </w:rPr>
                      </w:pPr>
                      <w:bookmarkStart w:id="114" w:name="_Toc41846073"/>
                      <w:r w:rsidRPr="00552E2B">
                        <w:rPr>
                          <w:rStyle w:val="Zdraznn"/>
                        </w:rPr>
                        <w:t xml:space="preserve">Figure </w:t>
                      </w:r>
                      <w:r w:rsidR="00117EA7" w:rsidRPr="00552E2B">
                        <w:rPr>
                          <w:rStyle w:val="Zdraznn"/>
                        </w:rPr>
                        <w:fldChar w:fldCharType="begin"/>
                      </w:r>
                      <w:r w:rsidR="00117EA7" w:rsidRPr="00552E2B">
                        <w:rPr>
                          <w:rStyle w:val="Zdraznn"/>
                        </w:rPr>
                        <w:instrText xml:space="preserve"> SEQ Figure \* ARABIC </w:instrText>
                      </w:r>
                      <w:r w:rsidR="00117EA7" w:rsidRPr="00552E2B">
                        <w:rPr>
                          <w:rStyle w:val="Zdraznn"/>
                        </w:rPr>
                        <w:fldChar w:fldCharType="separate"/>
                      </w:r>
                      <w:r w:rsidR="002D46A1">
                        <w:rPr>
                          <w:rStyle w:val="Zdraznn"/>
                          <w:noProof/>
                        </w:rPr>
                        <w:t>59</w:t>
                      </w:r>
                      <w:r w:rsidR="00117EA7" w:rsidRPr="00552E2B">
                        <w:rPr>
                          <w:rStyle w:val="Zdraznn"/>
                        </w:rPr>
                        <w:fldChar w:fldCharType="end"/>
                      </w:r>
                      <w:r w:rsidRPr="00552E2B">
                        <w:rPr>
                          <w:rStyle w:val="Zdraznn"/>
                        </w:rPr>
                        <w:t xml:space="preserve">   </w:t>
                      </w:r>
                      <w:r w:rsidRPr="00552E2B">
                        <w:rPr>
                          <w:rStyle w:val="Zdraznn"/>
                          <w:i w:val="0"/>
                          <w:iCs/>
                        </w:rPr>
                        <w:t>Influence of timestep – logarithmic view</w:t>
                      </w:r>
                      <w:bookmarkEnd w:id="114"/>
                    </w:p>
                  </w:txbxContent>
                </v:textbox>
                <w10:wrap type="tight"/>
              </v:shape>
            </w:pict>
          </mc:Fallback>
        </mc:AlternateContent>
      </w:r>
      <w:r w:rsidR="0027512F" w:rsidRPr="00253FBB">
        <w:rPr>
          <w:noProof/>
          <w:lang w:val="en-GB"/>
        </w:rPr>
        <w:drawing>
          <wp:anchor distT="0" distB="0" distL="114300" distR="114300" simplePos="0" relativeHeight="251664384" behindDoc="1" locked="0" layoutInCell="1" allowOverlap="1" wp14:anchorId="4BFAFA3F" wp14:editId="7162BA86">
            <wp:simplePos x="0" y="0"/>
            <wp:positionH relativeFrom="column">
              <wp:posOffset>-424180</wp:posOffset>
            </wp:positionH>
            <wp:positionV relativeFrom="paragraph">
              <wp:posOffset>110490</wp:posOffset>
            </wp:positionV>
            <wp:extent cx="3188970" cy="2391410"/>
            <wp:effectExtent l="0" t="0" r="0" b="8890"/>
            <wp:wrapTight wrapText="bothSides">
              <wp:wrapPolygon edited="0">
                <wp:start x="0" y="0"/>
                <wp:lineTo x="0" y="21508"/>
                <wp:lineTo x="21419" y="21508"/>
                <wp:lineTo x="21419" y="0"/>
                <wp:lineTo x="0" y="0"/>
              </wp:wrapPolygon>
            </wp:wrapTight>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188970" cy="23914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8136D4" w14:textId="1CFF0C8B" w:rsidR="00F40F6A" w:rsidRPr="00253FBB" w:rsidRDefault="00F40F6A" w:rsidP="00E7629B">
      <w:pPr>
        <w:spacing w:line="276" w:lineRule="auto"/>
        <w:rPr>
          <w:lang w:val="en-GB"/>
        </w:rPr>
      </w:pPr>
      <w:r w:rsidRPr="00253FBB">
        <w:rPr>
          <w:lang w:val="en-GB"/>
        </w:rPr>
        <w:t>It is apparent that with the increasing dt</w:t>
      </w:r>
      <w:r w:rsidR="00CB2BCC" w:rsidRPr="00253FBB">
        <w:rPr>
          <w:lang w:val="en-GB"/>
        </w:rPr>
        <w:t xml:space="preserve"> </w:t>
      </w:r>
      <w:r w:rsidRPr="00253FBB">
        <w:rPr>
          <w:lang w:val="en-GB"/>
        </w:rPr>
        <w:t>(timestep) the error is also increasing. Simulation time, on the other hand, is going down.</w:t>
      </w:r>
    </w:p>
    <w:p w14:paraId="116181C6" w14:textId="3AFD88FD" w:rsidR="008831CA" w:rsidRPr="00253FBB" w:rsidRDefault="00AF1B7D" w:rsidP="00E7629B">
      <w:pPr>
        <w:spacing w:line="276" w:lineRule="auto"/>
        <w:rPr>
          <w:lang w:val="en-GB"/>
        </w:rPr>
      </w:pPr>
      <w:r w:rsidRPr="00253FBB">
        <w:rPr>
          <w:lang w:val="en-GB"/>
        </w:rPr>
        <w:t>The r</w:t>
      </w:r>
      <w:r w:rsidR="00F40F6A" w:rsidRPr="00253FBB">
        <w:rPr>
          <w:lang w:val="en-GB"/>
        </w:rPr>
        <w:t xml:space="preserve">eason for this behaviour is that with the higher values of dt there </w:t>
      </w:r>
      <w:r w:rsidRPr="00253FBB">
        <w:rPr>
          <w:lang w:val="en-GB"/>
        </w:rPr>
        <w:t>are</w:t>
      </w:r>
      <w:r w:rsidR="00F40F6A" w:rsidRPr="00253FBB">
        <w:rPr>
          <w:lang w:val="en-GB"/>
        </w:rPr>
        <w:t xml:space="preserve"> </w:t>
      </w:r>
      <w:r w:rsidRPr="00253FBB">
        <w:rPr>
          <w:lang w:val="en-GB"/>
        </w:rPr>
        <w:t>fewer</w:t>
      </w:r>
      <w:r w:rsidR="00F40F6A" w:rsidRPr="00253FBB">
        <w:rPr>
          <w:lang w:val="en-GB"/>
        </w:rPr>
        <w:t xml:space="preserve"> steps in the simulation to be calculated, therefore it takes less time for the simulation to finish. </w:t>
      </w:r>
    </w:p>
    <w:p w14:paraId="64BC331D" w14:textId="51BE1871" w:rsidR="00F40F6A" w:rsidRPr="00253FBB" w:rsidRDefault="008831CA" w:rsidP="00E7629B">
      <w:pPr>
        <w:spacing w:line="276" w:lineRule="auto"/>
        <w:rPr>
          <w:lang w:val="en-GB"/>
        </w:rPr>
      </w:pPr>
      <w:r w:rsidRPr="00253FBB">
        <w:rPr>
          <w:lang w:val="en-GB"/>
        </w:rPr>
        <w:t>With the higher dt</w:t>
      </w:r>
      <w:r w:rsidR="008434E6" w:rsidRPr="00253FBB">
        <w:rPr>
          <w:lang w:val="en-GB"/>
        </w:rPr>
        <w:t>,</w:t>
      </w:r>
      <w:r w:rsidRPr="00253FBB">
        <w:rPr>
          <w:lang w:val="en-GB"/>
        </w:rPr>
        <w:t xml:space="preserve"> we are also taking bigger steps at a time, which means we are neglecting what happened between those </w:t>
      </w:r>
      <w:r w:rsidR="00891DBA" w:rsidRPr="00253FBB">
        <w:rPr>
          <w:lang w:val="en-GB"/>
        </w:rPr>
        <w:t xml:space="preserve">bigger </w:t>
      </w:r>
      <w:r w:rsidRPr="00253FBB">
        <w:rPr>
          <w:lang w:val="en-GB"/>
        </w:rPr>
        <w:t>intervals. This fact is causing the error margin to increase, because less information is taken into account</w:t>
      </w:r>
      <w:r w:rsidR="00D95B01" w:rsidRPr="00253FBB">
        <w:rPr>
          <w:lang w:val="en-GB"/>
        </w:rPr>
        <w:t>, and this uncertainty is responsible for the error</w:t>
      </w:r>
      <w:r w:rsidRPr="00253FBB">
        <w:rPr>
          <w:lang w:val="en-GB"/>
        </w:rPr>
        <w:t>.</w:t>
      </w:r>
    </w:p>
    <w:p w14:paraId="2301C37E" w14:textId="5B0DA57E" w:rsidR="004B2F9F" w:rsidRPr="00253FBB" w:rsidRDefault="004B2F9F" w:rsidP="00E7629B">
      <w:pPr>
        <w:spacing w:line="276" w:lineRule="auto"/>
        <w:rPr>
          <w:lang w:val="en-GB"/>
        </w:rPr>
      </w:pPr>
      <w:r w:rsidRPr="00253FBB">
        <w:rPr>
          <w:lang w:val="en-GB"/>
        </w:rPr>
        <w:t xml:space="preserve">Sharp rises and falls in error margin between 600 and 1000 can be worth exploring – the probable explanation is that </w:t>
      </w:r>
      <w:r w:rsidR="009A0EE7" w:rsidRPr="00253FBB">
        <w:rPr>
          <w:lang w:val="en-GB"/>
        </w:rPr>
        <w:t>some of these timesteps are missing the rises or falls of the experiment heat flux, so they are less accurate than others.</w:t>
      </w:r>
    </w:p>
    <w:p w14:paraId="15B57817" w14:textId="49AE0A9C" w:rsidR="006E3778" w:rsidRPr="00253FBB" w:rsidRDefault="00EB39DE" w:rsidP="00E7629B">
      <w:pPr>
        <w:spacing w:line="276" w:lineRule="auto"/>
        <w:rPr>
          <w:lang w:val="en-GB"/>
        </w:rPr>
      </w:pPr>
      <w:r w:rsidRPr="00253FBB">
        <w:rPr>
          <w:lang w:val="en-GB"/>
        </w:rPr>
        <w:t>The o</w:t>
      </w:r>
      <w:r w:rsidR="006E3778" w:rsidRPr="00253FBB">
        <w:rPr>
          <w:lang w:val="en-GB"/>
        </w:rPr>
        <w:t xml:space="preserve">ptimal number of </w:t>
      </w:r>
      <w:r w:rsidR="00EE549B" w:rsidRPr="00253FBB">
        <w:rPr>
          <w:lang w:val="en-GB"/>
        </w:rPr>
        <w:t>steps</w:t>
      </w:r>
      <w:r w:rsidR="006E3778" w:rsidRPr="00253FBB">
        <w:rPr>
          <w:lang w:val="en-GB"/>
        </w:rPr>
        <w:t xml:space="preserve"> seems to be around </w:t>
      </w:r>
      <w:r w:rsidR="006E3778" w:rsidRPr="00253FBB">
        <w:rPr>
          <w:b/>
          <w:bCs/>
          <w:lang w:val="en-GB"/>
        </w:rPr>
        <w:t>40-60</w:t>
      </w:r>
      <w:r w:rsidR="006E3778" w:rsidRPr="00253FBB">
        <w:rPr>
          <w:lang w:val="en-GB"/>
        </w:rPr>
        <w:t>, which is high enough for the simulation time to be low, and also low enough for the error not to be so high.</w:t>
      </w:r>
    </w:p>
    <w:p w14:paraId="6DCCD07C" w14:textId="77777777" w:rsidR="00D245E5" w:rsidRPr="00253FBB" w:rsidRDefault="00D245E5" w:rsidP="00E7629B">
      <w:pPr>
        <w:spacing w:line="276" w:lineRule="auto"/>
        <w:rPr>
          <w:lang w:val="en-GB"/>
        </w:rPr>
      </w:pPr>
      <w:r w:rsidRPr="00253FBB">
        <w:rPr>
          <w:lang w:val="en-GB"/>
        </w:rPr>
        <w:t xml:space="preserve">Computer analysis showed that the optimal value of dt is </w:t>
      </w:r>
      <w:r w:rsidRPr="00253FBB">
        <w:rPr>
          <w:b/>
          <w:bCs/>
          <w:lang w:val="en-GB"/>
        </w:rPr>
        <w:t>90</w:t>
      </w:r>
      <w:r w:rsidRPr="00253FBB">
        <w:rPr>
          <w:lang w:val="en-GB"/>
        </w:rPr>
        <w:t>.</w:t>
      </w:r>
    </w:p>
    <w:p w14:paraId="656725D9" w14:textId="66E6219D" w:rsidR="006E3778" w:rsidRPr="00253FBB" w:rsidRDefault="00DD055A" w:rsidP="00E7629B">
      <w:pPr>
        <w:spacing w:line="276" w:lineRule="auto"/>
        <w:rPr>
          <w:lang w:val="en-GB"/>
        </w:rPr>
      </w:pPr>
      <w:r w:rsidRPr="00253FBB">
        <w:rPr>
          <w:b/>
          <w:bCs/>
          <w:lang w:val="en-GB"/>
        </w:rPr>
        <w:t>Discussion</w:t>
      </w:r>
      <w:r w:rsidRPr="00253FBB">
        <w:rPr>
          <w:lang w:val="en-GB"/>
        </w:rPr>
        <w:t xml:space="preserve">: The recommended time step in seconds is very specific to this experiment. </w:t>
      </w:r>
      <w:r w:rsidR="004C4102" w:rsidRPr="00253FBB">
        <w:rPr>
          <w:lang w:val="en-GB"/>
        </w:rPr>
        <w:t xml:space="preserve">To illustrate the point, we </w:t>
      </w:r>
      <w:r w:rsidR="00335173" w:rsidRPr="00253FBB">
        <w:rPr>
          <w:lang w:val="en-GB"/>
        </w:rPr>
        <w:t xml:space="preserve">simply </w:t>
      </w:r>
      <w:r w:rsidR="000104C7" w:rsidRPr="00253FBB">
        <w:rPr>
          <w:lang w:val="en-GB"/>
        </w:rPr>
        <w:t>cannot</w:t>
      </w:r>
      <w:r w:rsidR="004C4102" w:rsidRPr="00253FBB">
        <w:rPr>
          <w:lang w:val="en-GB"/>
        </w:rPr>
        <w:t xml:space="preserve"> choose a time step of 50 seconds when the experiment took only 30 seconds in total. </w:t>
      </w:r>
      <w:r w:rsidR="000104C7" w:rsidRPr="00253FBB">
        <w:rPr>
          <w:lang w:val="en-GB"/>
        </w:rPr>
        <w:t>Therefore, a better recommendation can be to calculate the number of steps in the whole experiment. In this case</w:t>
      </w:r>
      <w:r w:rsidR="00EB39DE" w:rsidRPr="00253FBB">
        <w:rPr>
          <w:lang w:val="en-GB"/>
        </w:rPr>
        <w:t>,</w:t>
      </w:r>
      <w:r w:rsidR="000104C7" w:rsidRPr="00253FBB">
        <w:rPr>
          <w:lang w:val="en-GB"/>
        </w:rPr>
        <w:t xml:space="preserve"> it would be 4500 seconds and 50 seconds for one step = </w:t>
      </w:r>
      <w:r w:rsidR="000104C7" w:rsidRPr="00253FBB">
        <w:rPr>
          <w:b/>
          <w:bCs/>
          <w:lang w:val="en-GB"/>
        </w:rPr>
        <w:t>90 steps in total</w:t>
      </w:r>
      <w:r w:rsidR="000104C7" w:rsidRPr="00253FBB">
        <w:rPr>
          <w:lang w:val="en-GB"/>
        </w:rPr>
        <w:t xml:space="preserve">. </w:t>
      </w:r>
      <w:r w:rsidR="00366188" w:rsidRPr="00253FBB">
        <w:rPr>
          <w:lang w:val="en-GB"/>
        </w:rPr>
        <w:t xml:space="preserve">However, every experiment is different, </w:t>
      </w:r>
      <w:r w:rsidR="004D69D2" w:rsidRPr="00253FBB">
        <w:rPr>
          <w:lang w:val="en-GB"/>
        </w:rPr>
        <w:t xml:space="preserve">and it can happen that there is a lot of sudden spikes in the heat-flux, which would not be taken into account </w:t>
      </w:r>
      <w:r w:rsidR="00517670" w:rsidRPr="00253FBB">
        <w:rPr>
          <w:lang w:val="en-GB"/>
        </w:rPr>
        <w:t>if the time step was bigger</w:t>
      </w:r>
      <w:r w:rsidR="004D69D2" w:rsidRPr="00253FBB">
        <w:rPr>
          <w:lang w:val="en-GB"/>
        </w:rPr>
        <w:t>.</w:t>
      </w:r>
    </w:p>
    <w:p w14:paraId="4123D8F6" w14:textId="52E03328" w:rsidR="00B230F6" w:rsidRPr="00253FBB" w:rsidRDefault="00B230F6" w:rsidP="00E7629B">
      <w:pPr>
        <w:pStyle w:val="Nadpis5"/>
        <w:spacing w:line="276" w:lineRule="auto"/>
        <w:rPr>
          <w:lang w:val="en-GB"/>
        </w:rPr>
      </w:pPr>
      <w:r w:rsidRPr="00253FBB">
        <w:rPr>
          <w:lang w:val="en-GB"/>
        </w:rPr>
        <w:lastRenderedPageBreak/>
        <w:t>Theta</w:t>
      </w:r>
    </w:p>
    <w:p w14:paraId="369846BD" w14:textId="0C4FE935" w:rsidR="00FB7042" w:rsidRPr="00253FBB" w:rsidRDefault="00436D02" w:rsidP="00436D02">
      <w:pPr>
        <w:keepNext/>
        <w:spacing w:line="276" w:lineRule="auto"/>
        <w:rPr>
          <w:lang w:val="en-GB"/>
        </w:rPr>
      </w:pPr>
      <w:r w:rsidRPr="00253FBB">
        <w:rPr>
          <w:noProof/>
          <w:lang w:val="en-GB"/>
        </w:rPr>
        <w:drawing>
          <wp:inline distT="0" distB="0" distL="0" distR="0" wp14:anchorId="7641AB7F" wp14:editId="025EC123">
            <wp:extent cx="3077210" cy="2308225"/>
            <wp:effectExtent l="0" t="0" r="889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077210" cy="2308225"/>
                    </a:xfrm>
                    <a:prstGeom prst="rect">
                      <a:avLst/>
                    </a:prstGeom>
                    <a:noFill/>
                    <a:ln>
                      <a:noFill/>
                    </a:ln>
                  </pic:spPr>
                </pic:pic>
              </a:graphicData>
            </a:graphic>
          </wp:inline>
        </w:drawing>
      </w:r>
      <w:r w:rsidR="00FB7042" w:rsidRPr="00253FBB">
        <w:rPr>
          <w:noProof/>
          <w:lang w:val="en-GB"/>
        </w:rPr>
        <w:t xml:space="preserve"> </w:t>
      </w:r>
    </w:p>
    <w:p w14:paraId="51AA0C3A" w14:textId="77777777" w:rsidR="009E51E2" w:rsidRDefault="00436D02" w:rsidP="009E51E2">
      <w:pPr>
        <w:pStyle w:val="Odstavecseseznamem"/>
        <w:spacing w:line="276" w:lineRule="auto"/>
        <w:ind w:left="2160"/>
        <w:rPr>
          <w:lang w:val="en-GB"/>
        </w:rPr>
      </w:pPr>
      <w:r w:rsidRPr="00253FBB">
        <w:rPr>
          <w:noProof/>
          <w:lang w:val="en-GB"/>
        </w:rPr>
        <mc:AlternateContent>
          <mc:Choice Requires="wps">
            <w:drawing>
              <wp:anchor distT="0" distB="0" distL="114300" distR="114300" simplePos="0" relativeHeight="251694080" behindDoc="1" locked="0" layoutInCell="1" allowOverlap="1" wp14:anchorId="46DB8DB1" wp14:editId="4A7AF864">
                <wp:simplePos x="0" y="0"/>
                <wp:positionH relativeFrom="column">
                  <wp:posOffset>97155</wp:posOffset>
                </wp:positionH>
                <wp:positionV relativeFrom="paragraph">
                  <wp:posOffset>16510</wp:posOffset>
                </wp:positionV>
                <wp:extent cx="2480310" cy="635"/>
                <wp:effectExtent l="0" t="0" r="0" b="0"/>
                <wp:wrapTight wrapText="bothSides">
                  <wp:wrapPolygon edited="0">
                    <wp:start x="0" y="0"/>
                    <wp:lineTo x="0" y="21600"/>
                    <wp:lineTo x="21600" y="21600"/>
                    <wp:lineTo x="21600" y="0"/>
                  </wp:wrapPolygon>
                </wp:wrapTight>
                <wp:docPr id="39" name="Textové pole 39"/>
                <wp:cNvGraphicFramePr/>
                <a:graphic xmlns:a="http://schemas.openxmlformats.org/drawingml/2006/main">
                  <a:graphicData uri="http://schemas.microsoft.com/office/word/2010/wordprocessingShape">
                    <wps:wsp>
                      <wps:cNvSpPr txBox="1"/>
                      <wps:spPr>
                        <a:xfrm>
                          <a:off x="0" y="0"/>
                          <a:ext cx="2480310" cy="635"/>
                        </a:xfrm>
                        <a:prstGeom prst="rect">
                          <a:avLst/>
                        </a:prstGeom>
                        <a:solidFill>
                          <a:prstClr val="white"/>
                        </a:solidFill>
                        <a:ln>
                          <a:noFill/>
                        </a:ln>
                      </wps:spPr>
                      <wps:txbx>
                        <w:txbxContent>
                          <w:p w14:paraId="24E2EA1B" w14:textId="2D32D91C" w:rsidR="00A47F88" w:rsidRPr="009E51E2" w:rsidRDefault="00A47F88" w:rsidP="00FB7042">
                            <w:pPr>
                              <w:pStyle w:val="Titulek"/>
                              <w:rPr>
                                <w:rStyle w:val="Zdraznn"/>
                              </w:rPr>
                            </w:pPr>
                            <w:bookmarkStart w:id="115" w:name="_Toc41846074"/>
                            <w:r w:rsidRPr="009E51E2">
                              <w:rPr>
                                <w:rStyle w:val="Zdraznn"/>
                              </w:rPr>
                              <w:t xml:space="preserve">Figure </w:t>
                            </w:r>
                            <w:r w:rsidR="00117EA7" w:rsidRPr="009E51E2">
                              <w:rPr>
                                <w:rStyle w:val="Zdraznn"/>
                              </w:rPr>
                              <w:fldChar w:fldCharType="begin"/>
                            </w:r>
                            <w:r w:rsidR="00117EA7" w:rsidRPr="009E51E2">
                              <w:rPr>
                                <w:rStyle w:val="Zdraznn"/>
                              </w:rPr>
                              <w:instrText xml:space="preserve"> SEQ Figure \* ARABIC </w:instrText>
                            </w:r>
                            <w:r w:rsidR="00117EA7" w:rsidRPr="009E51E2">
                              <w:rPr>
                                <w:rStyle w:val="Zdraznn"/>
                              </w:rPr>
                              <w:fldChar w:fldCharType="separate"/>
                            </w:r>
                            <w:r w:rsidR="002D46A1">
                              <w:rPr>
                                <w:rStyle w:val="Zdraznn"/>
                                <w:noProof/>
                              </w:rPr>
                              <w:t>60</w:t>
                            </w:r>
                            <w:r w:rsidR="00117EA7" w:rsidRPr="009E51E2">
                              <w:rPr>
                                <w:rStyle w:val="Zdraznn"/>
                              </w:rPr>
                              <w:fldChar w:fldCharType="end"/>
                            </w:r>
                            <w:r w:rsidRPr="009E51E2">
                              <w:rPr>
                                <w:rStyle w:val="Zdraznn"/>
                              </w:rPr>
                              <w:t xml:space="preserve">   </w:t>
                            </w:r>
                            <w:r w:rsidRPr="009E51E2">
                              <w:rPr>
                                <w:rStyle w:val="Zdraznn"/>
                                <w:i w:val="0"/>
                                <w:iCs/>
                              </w:rPr>
                              <w:t>Influence of theta</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DB8DB1" id="Textové pole 39" o:spid="_x0000_s1033" type="#_x0000_t202" style="position:absolute;left:0;text-align:left;margin-left:7.65pt;margin-top:1.3pt;width:195.3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" stroked="f">
                <v:textbox style="mso-fit-shape-to-text:t" inset="0,0,0,0">
                  <w:txbxContent>
                    <w:p w14:paraId="24E2EA1B" w14:textId="2D32D91C" w:rsidR="00A47F88" w:rsidRPr="009E51E2" w:rsidRDefault="00A47F88" w:rsidP="00FB7042">
                      <w:pPr>
                        <w:pStyle w:val="Titulek"/>
                        <w:rPr>
                          <w:rStyle w:val="Zdraznn"/>
                        </w:rPr>
                      </w:pPr>
                      <w:bookmarkStart w:id="116" w:name="_Toc41846074"/>
                      <w:r w:rsidRPr="009E51E2">
                        <w:rPr>
                          <w:rStyle w:val="Zdraznn"/>
                        </w:rPr>
                        <w:t xml:space="preserve">Figure </w:t>
                      </w:r>
                      <w:r w:rsidR="00117EA7" w:rsidRPr="009E51E2">
                        <w:rPr>
                          <w:rStyle w:val="Zdraznn"/>
                        </w:rPr>
                        <w:fldChar w:fldCharType="begin"/>
                      </w:r>
                      <w:r w:rsidR="00117EA7" w:rsidRPr="009E51E2">
                        <w:rPr>
                          <w:rStyle w:val="Zdraznn"/>
                        </w:rPr>
                        <w:instrText xml:space="preserve"> SEQ Figure \* ARABIC </w:instrText>
                      </w:r>
                      <w:r w:rsidR="00117EA7" w:rsidRPr="009E51E2">
                        <w:rPr>
                          <w:rStyle w:val="Zdraznn"/>
                        </w:rPr>
                        <w:fldChar w:fldCharType="separate"/>
                      </w:r>
                      <w:r w:rsidR="002D46A1">
                        <w:rPr>
                          <w:rStyle w:val="Zdraznn"/>
                          <w:noProof/>
                        </w:rPr>
                        <w:t>60</w:t>
                      </w:r>
                      <w:r w:rsidR="00117EA7" w:rsidRPr="009E51E2">
                        <w:rPr>
                          <w:rStyle w:val="Zdraznn"/>
                        </w:rPr>
                        <w:fldChar w:fldCharType="end"/>
                      </w:r>
                      <w:r w:rsidRPr="009E51E2">
                        <w:rPr>
                          <w:rStyle w:val="Zdraznn"/>
                        </w:rPr>
                        <w:t xml:space="preserve">   </w:t>
                      </w:r>
                      <w:r w:rsidRPr="009E51E2">
                        <w:rPr>
                          <w:rStyle w:val="Zdraznn"/>
                          <w:i w:val="0"/>
                          <w:iCs/>
                        </w:rPr>
                        <w:t>Influence of theta</w:t>
                      </w:r>
                      <w:bookmarkEnd w:id="116"/>
                    </w:p>
                  </w:txbxContent>
                </v:textbox>
                <w10:wrap type="tight"/>
              </v:shape>
            </w:pict>
          </mc:Fallback>
        </mc:AlternateContent>
      </w:r>
    </w:p>
    <w:p w14:paraId="35F2DDB1" w14:textId="77777777" w:rsidR="009E51E2" w:rsidRDefault="009E51E2" w:rsidP="009E51E2">
      <w:pPr>
        <w:pStyle w:val="Odstavecseseznamem"/>
        <w:spacing w:line="276" w:lineRule="auto"/>
        <w:ind w:left="2160"/>
        <w:rPr>
          <w:lang w:val="en-GB"/>
        </w:rPr>
      </w:pPr>
    </w:p>
    <w:p w14:paraId="22B3E15D" w14:textId="412F9EE0" w:rsidR="008C50DB" w:rsidRPr="009E51E2" w:rsidRDefault="008C50DB" w:rsidP="009E51E2">
      <w:pPr>
        <w:spacing w:line="276" w:lineRule="auto"/>
        <w:rPr>
          <w:lang w:val="en-GB"/>
        </w:rPr>
      </w:pPr>
      <w:r w:rsidRPr="009E51E2">
        <w:rPr>
          <w:lang w:val="en-GB"/>
        </w:rPr>
        <w:t xml:space="preserve">The increase in theta is followed by a very small </w:t>
      </w:r>
      <w:r w:rsidR="00C67DB0" w:rsidRPr="009E51E2">
        <w:rPr>
          <w:lang w:val="en-GB"/>
        </w:rPr>
        <w:t>decrease</w:t>
      </w:r>
      <w:r w:rsidRPr="009E51E2">
        <w:rPr>
          <w:lang w:val="en-GB"/>
        </w:rPr>
        <w:t xml:space="preserve"> in error.</w:t>
      </w:r>
      <w:r w:rsidR="00571452" w:rsidRPr="009E51E2">
        <w:rPr>
          <w:lang w:val="en-GB"/>
        </w:rPr>
        <w:t xml:space="preserve"> (The error value is decreasing consistently with increasing theta – however, because of </w:t>
      </w:r>
      <w:r w:rsidR="00246800" w:rsidRPr="009E51E2">
        <w:rPr>
          <w:lang w:val="en-GB"/>
        </w:rPr>
        <w:t>rounding the error on 3 decimals, it creates this diagram reminding steps</w:t>
      </w:r>
      <w:r w:rsidR="005475B1" w:rsidRPr="009E51E2">
        <w:rPr>
          <w:lang w:val="en-GB"/>
        </w:rPr>
        <w:t>.</w:t>
      </w:r>
      <w:r w:rsidR="00571452" w:rsidRPr="009E51E2">
        <w:rPr>
          <w:lang w:val="en-GB"/>
        </w:rPr>
        <w:t>)</w:t>
      </w:r>
      <w:r w:rsidRPr="009E51E2">
        <w:rPr>
          <w:lang w:val="en-GB"/>
        </w:rPr>
        <w:t xml:space="preserve"> The </w:t>
      </w:r>
      <w:r w:rsidR="00072A31" w:rsidRPr="009E51E2">
        <w:rPr>
          <w:lang w:val="en-GB"/>
        </w:rPr>
        <w:t xml:space="preserve">simulation </w:t>
      </w:r>
      <w:r w:rsidRPr="009E51E2">
        <w:rPr>
          <w:lang w:val="en-GB"/>
        </w:rPr>
        <w:t xml:space="preserve">time does not look like being dependant on theta at all. </w:t>
      </w:r>
    </w:p>
    <w:p w14:paraId="6533C415" w14:textId="5E722E98" w:rsidR="00FB7042" w:rsidRPr="00253FBB" w:rsidRDefault="00FB7042" w:rsidP="00E7629B">
      <w:pPr>
        <w:pStyle w:val="Odstavecseseznamem"/>
        <w:spacing w:line="276" w:lineRule="auto"/>
        <w:ind w:left="2160"/>
        <w:rPr>
          <w:lang w:val="en-GB"/>
        </w:rPr>
      </w:pPr>
    </w:p>
    <w:p w14:paraId="69D9831A" w14:textId="529776E8" w:rsidR="00B230F6" w:rsidRPr="00253FBB" w:rsidRDefault="00B230F6" w:rsidP="00E7629B">
      <w:pPr>
        <w:pStyle w:val="Nadpis4"/>
        <w:spacing w:line="276" w:lineRule="auto"/>
      </w:pPr>
      <w:r w:rsidRPr="00253FBB">
        <w:t>Inverse problems</w:t>
      </w:r>
    </w:p>
    <w:p w14:paraId="58875FE0" w14:textId="10392829" w:rsidR="00B230F6" w:rsidRPr="00253FBB" w:rsidRDefault="00B230F6" w:rsidP="00E7629B">
      <w:pPr>
        <w:pStyle w:val="Nadpis5"/>
        <w:spacing w:line="276" w:lineRule="auto"/>
        <w:rPr>
          <w:lang w:val="en-GB"/>
        </w:rPr>
      </w:pPr>
      <w:r w:rsidRPr="00253FBB">
        <w:rPr>
          <w:lang w:val="en-GB"/>
        </w:rPr>
        <w:t>Number of elements</w:t>
      </w:r>
    </w:p>
    <w:p w14:paraId="79BBE0DD" w14:textId="2B66A805" w:rsidR="00006711" w:rsidRPr="00253FBB" w:rsidRDefault="004D2159" w:rsidP="004D2159">
      <w:pPr>
        <w:rPr>
          <w:lang w:val="en-GB"/>
        </w:rPr>
      </w:pPr>
      <w:r w:rsidRPr="00253FBB">
        <w:rPr>
          <w:noProof/>
          <w:lang w:val="en-GB"/>
        </w:rPr>
        <w:drawing>
          <wp:inline distT="0" distB="0" distL="0" distR="0" wp14:anchorId="141E2C0E" wp14:editId="648CE15C">
            <wp:extent cx="3058795" cy="2295525"/>
            <wp:effectExtent l="0" t="0" r="8255" b="9525"/>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058795" cy="2295525"/>
                    </a:xfrm>
                    <a:prstGeom prst="rect">
                      <a:avLst/>
                    </a:prstGeom>
                    <a:noFill/>
                    <a:ln>
                      <a:noFill/>
                    </a:ln>
                  </pic:spPr>
                </pic:pic>
              </a:graphicData>
            </a:graphic>
          </wp:inline>
        </w:drawing>
      </w:r>
    </w:p>
    <w:p w14:paraId="42C78495" w14:textId="0135BE27" w:rsidR="00006711" w:rsidRPr="00253FBB" w:rsidRDefault="00006711" w:rsidP="00E7629B">
      <w:pPr>
        <w:pStyle w:val="Odstavecseseznamem"/>
        <w:spacing w:line="276" w:lineRule="auto"/>
        <w:ind w:left="2160"/>
        <w:rPr>
          <w:lang w:val="en-GB"/>
        </w:rPr>
      </w:pPr>
      <w:r w:rsidRPr="00253FBB">
        <w:rPr>
          <w:noProof/>
          <w:lang w:val="en-GB"/>
        </w:rPr>
        <mc:AlternateContent>
          <mc:Choice Requires="wps">
            <w:drawing>
              <wp:anchor distT="0" distB="0" distL="114300" distR="114300" simplePos="0" relativeHeight="251696128" behindDoc="1" locked="0" layoutInCell="1" allowOverlap="1" wp14:anchorId="2BEB4CA3" wp14:editId="5D30AD75">
                <wp:simplePos x="0" y="0"/>
                <wp:positionH relativeFrom="column">
                  <wp:posOffset>196215</wp:posOffset>
                </wp:positionH>
                <wp:positionV relativeFrom="paragraph">
                  <wp:posOffset>13970</wp:posOffset>
                </wp:positionV>
                <wp:extent cx="3422650" cy="635"/>
                <wp:effectExtent l="0" t="0" r="0" b="0"/>
                <wp:wrapTight wrapText="bothSides">
                  <wp:wrapPolygon edited="0">
                    <wp:start x="0" y="0"/>
                    <wp:lineTo x="0" y="21600"/>
                    <wp:lineTo x="21600" y="21600"/>
                    <wp:lineTo x="21600" y="0"/>
                  </wp:wrapPolygon>
                </wp:wrapTight>
                <wp:docPr id="40" name="Textové pole 40"/>
                <wp:cNvGraphicFramePr/>
                <a:graphic xmlns:a="http://schemas.openxmlformats.org/drawingml/2006/main">
                  <a:graphicData uri="http://schemas.microsoft.com/office/word/2010/wordprocessingShape">
                    <wps:wsp>
                      <wps:cNvSpPr txBox="1"/>
                      <wps:spPr>
                        <a:xfrm>
                          <a:off x="0" y="0"/>
                          <a:ext cx="3422650" cy="635"/>
                        </a:xfrm>
                        <a:prstGeom prst="rect">
                          <a:avLst/>
                        </a:prstGeom>
                        <a:solidFill>
                          <a:prstClr val="white"/>
                        </a:solidFill>
                        <a:ln>
                          <a:noFill/>
                        </a:ln>
                      </wps:spPr>
                      <wps:txbx>
                        <w:txbxContent>
                          <w:p w14:paraId="08CCA2D0" w14:textId="400B9280" w:rsidR="00A47F88" w:rsidRPr="007B44FA" w:rsidRDefault="00A47F88" w:rsidP="00FB7042">
                            <w:pPr>
                              <w:pStyle w:val="Titulek"/>
                              <w:rPr>
                                <w:rStyle w:val="Zdraznn"/>
                              </w:rPr>
                            </w:pPr>
                            <w:bookmarkStart w:id="117" w:name="_Toc41846075"/>
                            <w:r w:rsidRPr="007B44FA">
                              <w:rPr>
                                <w:rStyle w:val="Zdraznn"/>
                              </w:rPr>
                              <w:t xml:space="preserve">Figure </w:t>
                            </w:r>
                            <w:r w:rsidR="00117EA7" w:rsidRPr="007B44FA">
                              <w:rPr>
                                <w:rStyle w:val="Zdraznn"/>
                              </w:rPr>
                              <w:fldChar w:fldCharType="begin"/>
                            </w:r>
                            <w:r w:rsidR="00117EA7" w:rsidRPr="007B44FA">
                              <w:rPr>
                                <w:rStyle w:val="Zdraznn"/>
                              </w:rPr>
                              <w:instrText xml:space="preserve"> SEQ Figure \* ARABIC </w:instrText>
                            </w:r>
                            <w:r w:rsidR="00117EA7" w:rsidRPr="007B44FA">
                              <w:rPr>
                                <w:rStyle w:val="Zdraznn"/>
                              </w:rPr>
                              <w:fldChar w:fldCharType="separate"/>
                            </w:r>
                            <w:r w:rsidR="002D46A1">
                              <w:rPr>
                                <w:rStyle w:val="Zdraznn"/>
                                <w:noProof/>
                              </w:rPr>
                              <w:t>61</w:t>
                            </w:r>
                            <w:r w:rsidR="00117EA7" w:rsidRPr="007B44FA">
                              <w:rPr>
                                <w:rStyle w:val="Zdraznn"/>
                              </w:rPr>
                              <w:fldChar w:fldCharType="end"/>
                            </w:r>
                            <w:r w:rsidRPr="007B44FA">
                              <w:rPr>
                                <w:rStyle w:val="Zdraznn"/>
                              </w:rPr>
                              <w:t xml:space="preserve">   </w:t>
                            </w:r>
                            <w:r w:rsidRPr="007B44FA">
                              <w:rPr>
                                <w:rStyle w:val="Zdraznn"/>
                                <w:i w:val="0"/>
                                <w:iCs/>
                              </w:rPr>
                              <w:t>Influence of number of elements</w:t>
                            </w:r>
                            <w:r w:rsidR="00DD46F4">
                              <w:rPr>
                                <w:rStyle w:val="Zdraznn"/>
                                <w:i w:val="0"/>
                                <w:iCs/>
                              </w:rPr>
                              <w:t xml:space="preserve"> in inverse</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EB4CA3" id="Textové pole 40" o:spid="_x0000_s1034" type="#_x0000_t202" style="position:absolute;left:0;text-align:left;margin-left:15.45pt;margin-top:1.1pt;width:269.5pt;height:.05pt;z-index:-25162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" stroked="f">
                <v:textbox style="mso-fit-shape-to-text:t" inset="0,0,0,0">
                  <w:txbxContent>
                    <w:p w14:paraId="08CCA2D0" w14:textId="400B9280" w:rsidR="00A47F88" w:rsidRPr="007B44FA" w:rsidRDefault="00A47F88" w:rsidP="00FB7042">
                      <w:pPr>
                        <w:pStyle w:val="Titulek"/>
                        <w:rPr>
                          <w:rStyle w:val="Zdraznn"/>
                        </w:rPr>
                      </w:pPr>
                      <w:bookmarkStart w:id="118" w:name="_Toc41846075"/>
                      <w:r w:rsidRPr="007B44FA">
                        <w:rPr>
                          <w:rStyle w:val="Zdraznn"/>
                        </w:rPr>
                        <w:t xml:space="preserve">Figure </w:t>
                      </w:r>
                      <w:r w:rsidR="00117EA7" w:rsidRPr="007B44FA">
                        <w:rPr>
                          <w:rStyle w:val="Zdraznn"/>
                        </w:rPr>
                        <w:fldChar w:fldCharType="begin"/>
                      </w:r>
                      <w:r w:rsidR="00117EA7" w:rsidRPr="007B44FA">
                        <w:rPr>
                          <w:rStyle w:val="Zdraznn"/>
                        </w:rPr>
                        <w:instrText xml:space="preserve"> SEQ Figure \* ARABIC </w:instrText>
                      </w:r>
                      <w:r w:rsidR="00117EA7" w:rsidRPr="007B44FA">
                        <w:rPr>
                          <w:rStyle w:val="Zdraznn"/>
                        </w:rPr>
                        <w:fldChar w:fldCharType="separate"/>
                      </w:r>
                      <w:r w:rsidR="002D46A1">
                        <w:rPr>
                          <w:rStyle w:val="Zdraznn"/>
                          <w:noProof/>
                        </w:rPr>
                        <w:t>61</w:t>
                      </w:r>
                      <w:r w:rsidR="00117EA7" w:rsidRPr="007B44FA">
                        <w:rPr>
                          <w:rStyle w:val="Zdraznn"/>
                        </w:rPr>
                        <w:fldChar w:fldCharType="end"/>
                      </w:r>
                      <w:r w:rsidRPr="007B44FA">
                        <w:rPr>
                          <w:rStyle w:val="Zdraznn"/>
                        </w:rPr>
                        <w:t xml:space="preserve">   </w:t>
                      </w:r>
                      <w:r w:rsidRPr="007B44FA">
                        <w:rPr>
                          <w:rStyle w:val="Zdraznn"/>
                          <w:i w:val="0"/>
                          <w:iCs/>
                        </w:rPr>
                        <w:t>Influence of number of elements</w:t>
                      </w:r>
                      <w:r w:rsidR="00DD46F4">
                        <w:rPr>
                          <w:rStyle w:val="Zdraznn"/>
                          <w:i w:val="0"/>
                          <w:iCs/>
                        </w:rPr>
                        <w:t xml:space="preserve"> in inverse</w:t>
                      </w:r>
                      <w:bookmarkEnd w:id="118"/>
                    </w:p>
                  </w:txbxContent>
                </v:textbox>
                <w10:wrap type="tight"/>
              </v:shape>
            </w:pict>
          </mc:Fallback>
        </mc:AlternateContent>
      </w:r>
    </w:p>
    <w:p w14:paraId="33772332" w14:textId="3E168694" w:rsidR="00780941" w:rsidRPr="00253FBB" w:rsidRDefault="00780941" w:rsidP="00E7629B">
      <w:pPr>
        <w:spacing w:line="276" w:lineRule="auto"/>
        <w:rPr>
          <w:lang w:val="en-GB"/>
        </w:rPr>
      </w:pPr>
      <w:r w:rsidRPr="00253FBB">
        <w:rPr>
          <w:lang w:val="en-GB"/>
        </w:rPr>
        <w:t>Here we can observe the same dependence of both simulation time and error to the number of elements as in the classical problem.</w:t>
      </w:r>
    </w:p>
    <w:p w14:paraId="7094CE86" w14:textId="5A2FAC0F" w:rsidR="00FC5CE1" w:rsidRPr="00253FBB" w:rsidRDefault="00BD76A3" w:rsidP="00E7629B">
      <w:pPr>
        <w:spacing w:line="276" w:lineRule="auto"/>
        <w:rPr>
          <w:lang w:val="en-GB"/>
        </w:rPr>
      </w:pPr>
      <w:r w:rsidRPr="00253FBB">
        <w:rPr>
          <w:b/>
          <w:bCs/>
          <w:lang w:val="en-GB"/>
        </w:rPr>
        <w:t>Discussion</w:t>
      </w:r>
      <w:r w:rsidRPr="00253FBB">
        <w:rPr>
          <w:lang w:val="en-GB"/>
        </w:rPr>
        <w:t xml:space="preserve">: </w:t>
      </w:r>
      <w:r w:rsidR="00780941" w:rsidRPr="00253FBB">
        <w:rPr>
          <w:lang w:val="en-GB"/>
        </w:rPr>
        <w:t xml:space="preserve">The </w:t>
      </w:r>
      <w:r w:rsidR="005C081E" w:rsidRPr="00253FBB">
        <w:rPr>
          <w:lang w:val="en-GB"/>
        </w:rPr>
        <w:t>optimal</w:t>
      </w:r>
      <w:r w:rsidR="00780941" w:rsidRPr="00253FBB">
        <w:rPr>
          <w:lang w:val="en-GB"/>
        </w:rPr>
        <w:t xml:space="preserve"> number of </w:t>
      </w:r>
      <w:r w:rsidR="005C081E" w:rsidRPr="00253FBB">
        <w:rPr>
          <w:lang w:val="en-GB"/>
        </w:rPr>
        <w:t>elements</w:t>
      </w:r>
      <w:r w:rsidR="00780941" w:rsidRPr="00253FBB">
        <w:rPr>
          <w:lang w:val="en-GB"/>
        </w:rPr>
        <w:t xml:space="preserve"> seem to lie </w:t>
      </w:r>
      <w:r w:rsidR="005C081E" w:rsidRPr="00253FBB">
        <w:rPr>
          <w:lang w:val="en-GB"/>
        </w:rPr>
        <w:t xml:space="preserve">around </w:t>
      </w:r>
      <w:r w:rsidR="005C081E" w:rsidRPr="00253FBB">
        <w:rPr>
          <w:b/>
          <w:bCs/>
          <w:lang w:val="en-GB"/>
        </w:rPr>
        <w:t>40-60</w:t>
      </w:r>
      <w:r w:rsidR="005C081E" w:rsidRPr="00253FBB">
        <w:rPr>
          <w:lang w:val="en-GB"/>
        </w:rPr>
        <w:t xml:space="preserve">. </w:t>
      </w:r>
      <w:r w:rsidR="00FC5CE1" w:rsidRPr="00253FBB">
        <w:rPr>
          <w:lang w:val="en-GB"/>
        </w:rPr>
        <w:t>Computer analysis showed that the optimal value is</w:t>
      </w:r>
      <w:r w:rsidR="00FC5CE1" w:rsidRPr="00253FBB">
        <w:rPr>
          <w:b/>
          <w:bCs/>
          <w:lang w:val="en-GB"/>
        </w:rPr>
        <w:t xml:space="preserve"> 15</w:t>
      </w:r>
      <w:r w:rsidR="00FC5CE1" w:rsidRPr="00253FBB">
        <w:rPr>
          <w:lang w:val="en-GB"/>
        </w:rPr>
        <w:t>.</w:t>
      </w:r>
    </w:p>
    <w:p w14:paraId="5175B917" w14:textId="6FB88640" w:rsidR="00CE1F3B" w:rsidRPr="00253FBB" w:rsidRDefault="00BA3832" w:rsidP="005F48C4">
      <w:pPr>
        <w:pStyle w:val="Nadpis5"/>
        <w:spacing w:line="276" w:lineRule="auto"/>
        <w:rPr>
          <w:lang w:val="en-GB"/>
        </w:rPr>
      </w:pPr>
      <w:r w:rsidRPr="00253FBB">
        <w:rPr>
          <w:noProof/>
          <w:lang w:val="en-GB"/>
        </w:rPr>
        <w:lastRenderedPageBreak/>
        <w:drawing>
          <wp:anchor distT="0" distB="0" distL="114300" distR="114300" simplePos="0" relativeHeight="251669504" behindDoc="1" locked="0" layoutInCell="1" allowOverlap="1" wp14:anchorId="592DB25C" wp14:editId="0700A7EB">
            <wp:simplePos x="0" y="0"/>
            <wp:positionH relativeFrom="margin">
              <wp:posOffset>2719070</wp:posOffset>
            </wp:positionH>
            <wp:positionV relativeFrom="paragraph">
              <wp:posOffset>265430</wp:posOffset>
            </wp:positionV>
            <wp:extent cx="2895600" cy="2172335"/>
            <wp:effectExtent l="0" t="0" r="0" b="0"/>
            <wp:wrapTight wrapText="bothSides">
              <wp:wrapPolygon edited="0">
                <wp:start x="0" y="0"/>
                <wp:lineTo x="0" y="21404"/>
                <wp:lineTo x="21458" y="21404"/>
                <wp:lineTo x="21458" y="0"/>
                <wp:lineTo x="0" y="0"/>
              </wp:wrapPolygon>
            </wp:wrapTight>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895600" cy="2172335"/>
                    </a:xfrm>
                    <a:prstGeom prst="rect">
                      <a:avLst/>
                    </a:prstGeom>
                    <a:noFill/>
                    <a:ln>
                      <a:noFill/>
                    </a:ln>
                  </pic:spPr>
                </pic:pic>
              </a:graphicData>
            </a:graphic>
            <wp14:sizeRelH relativeFrom="page">
              <wp14:pctWidth>0</wp14:pctWidth>
            </wp14:sizeRelH>
            <wp14:sizeRelV relativeFrom="page">
              <wp14:pctHeight>0</wp14:pctHeight>
            </wp14:sizeRelV>
          </wp:anchor>
        </w:drawing>
      </w:r>
      <w:r w:rsidR="00894500" w:rsidRPr="00253FBB">
        <w:rPr>
          <w:noProof/>
          <w:lang w:val="en-GB"/>
        </w:rPr>
        <mc:AlternateContent>
          <mc:Choice Requires="wps">
            <w:drawing>
              <wp:anchor distT="0" distB="0" distL="114300" distR="114300" simplePos="0" relativeHeight="251700224" behindDoc="1" locked="0" layoutInCell="1" allowOverlap="1" wp14:anchorId="0F04C3B9" wp14:editId="42DF100C">
                <wp:simplePos x="0" y="0"/>
                <wp:positionH relativeFrom="column">
                  <wp:posOffset>2834005</wp:posOffset>
                </wp:positionH>
                <wp:positionV relativeFrom="paragraph">
                  <wp:posOffset>2411730</wp:posOffset>
                </wp:positionV>
                <wp:extent cx="2425700" cy="635"/>
                <wp:effectExtent l="0" t="0" r="0" b="8890"/>
                <wp:wrapTight wrapText="bothSides">
                  <wp:wrapPolygon edited="0">
                    <wp:start x="0" y="0"/>
                    <wp:lineTo x="0" y="21110"/>
                    <wp:lineTo x="21374" y="21110"/>
                    <wp:lineTo x="21374" y="0"/>
                    <wp:lineTo x="0" y="0"/>
                  </wp:wrapPolygon>
                </wp:wrapTight>
                <wp:docPr id="45" name="Textové pole 45"/>
                <wp:cNvGraphicFramePr/>
                <a:graphic xmlns:a="http://schemas.openxmlformats.org/drawingml/2006/main">
                  <a:graphicData uri="http://schemas.microsoft.com/office/word/2010/wordprocessingShape">
                    <wps:wsp>
                      <wps:cNvSpPr txBox="1"/>
                      <wps:spPr>
                        <a:xfrm>
                          <a:off x="0" y="0"/>
                          <a:ext cx="2425700" cy="635"/>
                        </a:xfrm>
                        <a:prstGeom prst="rect">
                          <a:avLst/>
                        </a:prstGeom>
                        <a:solidFill>
                          <a:prstClr val="white"/>
                        </a:solidFill>
                        <a:ln>
                          <a:noFill/>
                        </a:ln>
                      </wps:spPr>
                      <wps:txbx>
                        <w:txbxContent>
                          <w:p w14:paraId="19F1D3C9" w14:textId="236DD856" w:rsidR="00A47F88" w:rsidRPr="00894500" w:rsidRDefault="00A47F88" w:rsidP="0029191C">
                            <w:pPr>
                              <w:pStyle w:val="Titulek"/>
                              <w:rPr>
                                <w:rStyle w:val="Zdraznn"/>
                              </w:rPr>
                            </w:pPr>
                            <w:bookmarkStart w:id="119" w:name="_Toc41846076"/>
                            <w:r w:rsidRPr="00894500">
                              <w:rPr>
                                <w:rStyle w:val="Zdraznn"/>
                              </w:rPr>
                              <w:t xml:space="preserve">Figure </w:t>
                            </w:r>
                            <w:r w:rsidR="00117EA7" w:rsidRPr="00894500">
                              <w:rPr>
                                <w:rStyle w:val="Zdraznn"/>
                              </w:rPr>
                              <w:fldChar w:fldCharType="begin"/>
                            </w:r>
                            <w:r w:rsidR="00117EA7" w:rsidRPr="00894500">
                              <w:rPr>
                                <w:rStyle w:val="Zdraznn"/>
                              </w:rPr>
                              <w:instrText xml:space="preserve"> SEQ Figure \* ARABIC </w:instrText>
                            </w:r>
                            <w:r w:rsidR="00117EA7" w:rsidRPr="00894500">
                              <w:rPr>
                                <w:rStyle w:val="Zdraznn"/>
                              </w:rPr>
                              <w:fldChar w:fldCharType="separate"/>
                            </w:r>
                            <w:r w:rsidR="002D46A1">
                              <w:rPr>
                                <w:rStyle w:val="Zdraznn"/>
                                <w:noProof/>
                              </w:rPr>
                              <w:t>62</w:t>
                            </w:r>
                            <w:r w:rsidR="00117EA7" w:rsidRPr="00894500">
                              <w:rPr>
                                <w:rStyle w:val="Zdraznn"/>
                              </w:rPr>
                              <w:fldChar w:fldCharType="end"/>
                            </w:r>
                            <w:r w:rsidRPr="00894500">
                              <w:rPr>
                                <w:rStyle w:val="Zdraznn"/>
                              </w:rPr>
                              <w:t xml:space="preserve">   </w:t>
                            </w:r>
                            <w:r w:rsidRPr="00894500">
                              <w:rPr>
                                <w:rStyle w:val="Zdraznn"/>
                                <w:i w:val="0"/>
                                <w:iCs/>
                              </w:rPr>
                              <w:t>Influence of dt in inverse – optimal range</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04C3B9" id="Textové pole 45" o:spid="_x0000_s1035" type="#_x0000_t202" style="position:absolute;left:0;text-align:left;margin-left:223.15pt;margin-top:189.9pt;width:191pt;height:.05pt;z-index:-251616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" stroked="f">
                <v:textbox style="mso-fit-shape-to-text:t" inset="0,0,0,0">
                  <w:txbxContent>
                    <w:p w14:paraId="19F1D3C9" w14:textId="236DD856" w:rsidR="00A47F88" w:rsidRPr="00894500" w:rsidRDefault="00A47F88" w:rsidP="0029191C">
                      <w:pPr>
                        <w:pStyle w:val="Titulek"/>
                        <w:rPr>
                          <w:rStyle w:val="Zdraznn"/>
                        </w:rPr>
                      </w:pPr>
                      <w:bookmarkStart w:id="120" w:name="_Toc41846076"/>
                      <w:r w:rsidRPr="00894500">
                        <w:rPr>
                          <w:rStyle w:val="Zdraznn"/>
                        </w:rPr>
                        <w:t xml:space="preserve">Figure </w:t>
                      </w:r>
                      <w:r w:rsidR="00117EA7" w:rsidRPr="00894500">
                        <w:rPr>
                          <w:rStyle w:val="Zdraznn"/>
                        </w:rPr>
                        <w:fldChar w:fldCharType="begin"/>
                      </w:r>
                      <w:r w:rsidR="00117EA7" w:rsidRPr="00894500">
                        <w:rPr>
                          <w:rStyle w:val="Zdraznn"/>
                        </w:rPr>
                        <w:instrText xml:space="preserve"> SEQ Figure \* ARABIC </w:instrText>
                      </w:r>
                      <w:r w:rsidR="00117EA7" w:rsidRPr="00894500">
                        <w:rPr>
                          <w:rStyle w:val="Zdraznn"/>
                        </w:rPr>
                        <w:fldChar w:fldCharType="separate"/>
                      </w:r>
                      <w:r w:rsidR="002D46A1">
                        <w:rPr>
                          <w:rStyle w:val="Zdraznn"/>
                          <w:noProof/>
                        </w:rPr>
                        <w:t>62</w:t>
                      </w:r>
                      <w:r w:rsidR="00117EA7" w:rsidRPr="00894500">
                        <w:rPr>
                          <w:rStyle w:val="Zdraznn"/>
                        </w:rPr>
                        <w:fldChar w:fldCharType="end"/>
                      </w:r>
                      <w:r w:rsidRPr="00894500">
                        <w:rPr>
                          <w:rStyle w:val="Zdraznn"/>
                        </w:rPr>
                        <w:t xml:space="preserve">   </w:t>
                      </w:r>
                      <w:r w:rsidRPr="00894500">
                        <w:rPr>
                          <w:rStyle w:val="Zdraznn"/>
                          <w:i w:val="0"/>
                          <w:iCs/>
                        </w:rPr>
                        <w:t>Influence of dt in inverse – optimal range</w:t>
                      </w:r>
                      <w:bookmarkEnd w:id="120"/>
                    </w:p>
                  </w:txbxContent>
                </v:textbox>
                <w10:wrap type="tight"/>
              </v:shape>
            </w:pict>
          </mc:Fallback>
        </mc:AlternateContent>
      </w:r>
      <w:r w:rsidR="00894500" w:rsidRPr="00253FBB">
        <w:rPr>
          <w:noProof/>
          <w:lang w:val="en-GB"/>
        </w:rPr>
        <mc:AlternateContent>
          <mc:Choice Requires="wps">
            <w:drawing>
              <wp:anchor distT="0" distB="0" distL="114300" distR="114300" simplePos="0" relativeHeight="251698176" behindDoc="1" locked="0" layoutInCell="1" allowOverlap="1" wp14:anchorId="5EA8AD01" wp14:editId="62BBE46B">
                <wp:simplePos x="0" y="0"/>
                <wp:positionH relativeFrom="margin">
                  <wp:align>left</wp:align>
                </wp:positionH>
                <wp:positionV relativeFrom="paragraph">
                  <wp:posOffset>2418080</wp:posOffset>
                </wp:positionV>
                <wp:extent cx="2565400" cy="635"/>
                <wp:effectExtent l="0" t="0" r="6350" b="8890"/>
                <wp:wrapTight wrapText="bothSides">
                  <wp:wrapPolygon edited="0">
                    <wp:start x="0" y="0"/>
                    <wp:lineTo x="0" y="21110"/>
                    <wp:lineTo x="21493" y="21110"/>
                    <wp:lineTo x="21493" y="0"/>
                    <wp:lineTo x="0" y="0"/>
                  </wp:wrapPolygon>
                </wp:wrapTight>
                <wp:docPr id="44" name="Textové pole 44"/>
                <wp:cNvGraphicFramePr/>
                <a:graphic xmlns:a="http://schemas.openxmlformats.org/drawingml/2006/main">
                  <a:graphicData uri="http://schemas.microsoft.com/office/word/2010/wordprocessingShape">
                    <wps:wsp>
                      <wps:cNvSpPr txBox="1"/>
                      <wps:spPr>
                        <a:xfrm>
                          <a:off x="0" y="0"/>
                          <a:ext cx="2565400" cy="635"/>
                        </a:xfrm>
                        <a:prstGeom prst="rect">
                          <a:avLst/>
                        </a:prstGeom>
                        <a:solidFill>
                          <a:prstClr val="white"/>
                        </a:solidFill>
                        <a:ln>
                          <a:noFill/>
                        </a:ln>
                      </wps:spPr>
                      <wps:txbx>
                        <w:txbxContent>
                          <w:p w14:paraId="42830CD5" w14:textId="1E19D161" w:rsidR="00A47F88" w:rsidRPr="00894500" w:rsidRDefault="00A47F88" w:rsidP="0029191C">
                            <w:pPr>
                              <w:pStyle w:val="Titulek"/>
                              <w:rPr>
                                <w:rStyle w:val="Zdraznn"/>
                              </w:rPr>
                            </w:pPr>
                            <w:bookmarkStart w:id="121" w:name="_Toc41846077"/>
                            <w:r w:rsidRPr="00894500">
                              <w:rPr>
                                <w:rStyle w:val="Zdraznn"/>
                              </w:rPr>
                              <w:t xml:space="preserve">Figure </w:t>
                            </w:r>
                            <w:r w:rsidR="00117EA7" w:rsidRPr="00894500">
                              <w:rPr>
                                <w:rStyle w:val="Zdraznn"/>
                              </w:rPr>
                              <w:fldChar w:fldCharType="begin"/>
                            </w:r>
                            <w:r w:rsidR="00117EA7" w:rsidRPr="00894500">
                              <w:rPr>
                                <w:rStyle w:val="Zdraznn"/>
                              </w:rPr>
                              <w:instrText xml:space="preserve"> SEQ Figure \* ARABIC </w:instrText>
                            </w:r>
                            <w:r w:rsidR="00117EA7" w:rsidRPr="00894500">
                              <w:rPr>
                                <w:rStyle w:val="Zdraznn"/>
                              </w:rPr>
                              <w:fldChar w:fldCharType="separate"/>
                            </w:r>
                            <w:r w:rsidR="002D46A1">
                              <w:rPr>
                                <w:rStyle w:val="Zdraznn"/>
                                <w:noProof/>
                              </w:rPr>
                              <w:t>63</w:t>
                            </w:r>
                            <w:r w:rsidR="00117EA7" w:rsidRPr="00894500">
                              <w:rPr>
                                <w:rStyle w:val="Zdraznn"/>
                              </w:rPr>
                              <w:fldChar w:fldCharType="end"/>
                            </w:r>
                            <w:r w:rsidRPr="00894500">
                              <w:rPr>
                                <w:rStyle w:val="Zdraznn"/>
                              </w:rPr>
                              <w:t xml:space="preserve">  </w:t>
                            </w:r>
                            <w:r w:rsidRPr="00894500">
                              <w:rPr>
                                <w:rStyle w:val="Zdraznn"/>
                                <w:i w:val="0"/>
                                <w:iCs/>
                              </w:rPr>
                              <w:t xml:space="preserve"> Influence of dt in inverse – logarithmic view</w:t>
                            </w:r>
                            <w:bookmarkEnd w:id="1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EA8AD01" id="Textové pole 44" o:spid="_x0000_s1036" type="#_x0000_t202" style="position:absolute;left:0;text-align:left;margin-left:0;margin-top:190.4pt;width:202pt;height:.05pt;z-index:-25161830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" stroked="f">
                <v:textbox style="mso-fit-shape-to-text:t" inset="0,0,0,0">
                  <w:txbxContent>
                    <w:p w14:paraId="42830CD5" w14:textId="1E19D161" w:rsidR="00A47F88" w:rsidRPr="00894500" w:rsidRDefault="00A47F88" w:rsidP="0029191C">
                      <w:pPr>
                        <w:pStyle w:val="Titulek"/>
                        <w:rPr>
                          <w:rStyle w:val="Zdraznn"/>
                        </w:rPr>
                      </w:pPr>
                      <w:bookmarkStart w:id="122" w:name="_Toc41846077"/>
                      <w:r w:rsidRPr="00894500">
                        <w:rPr>
                          <w:rStyle w:val="Zdraznn"/>
                        </w:rPr>
                        <w:t xml:space="preserve">Figure </w:t>
                      </w:r>
                      <w:r w:rsidR="00117EA7" w:rsidRPr="00894500">
                        <w:rPr>
                          <w:rStyle w:val="Zdraznn"/>
                        </w:rPr>
                        <w:fldChar w:fldCharType="begin"/>
                      </w:r>
                      <w:r w:rsidR="00117EA7" w:rsidRPr="00894500">
                        <w:rPr>
                          <w:rStyle w:val="Zdraznn"/>
                        </w:rPr>
                        <w:instrText xml:space="preserve"> SEQ Figure \* ARABIC </w:instrText>
                      </w:r>
                      <w:r w:rsidR="00117EA7" w:rsidRPr="00894500">
                        <w:rPr>
                          <w:rStyle w:val="Zdraznn"/>
                        </w:rPr>
                        <w:fldChar w:fldCharType="separate"/>
                      </w:r>
                      <w:r w:rsidR="002D46A1">
                        <w:rPr>
                          <w:rStyle w:val="Zdraznn"/>
                          <w:noProof/>
                        </w:rPr>
                        <w:t>63</w:t>
                      </w:r>
                      <w:r w:rsidR="00117EA7" w:rsidRPr="00894500">
                        <w:rPr>
                          <w:rStyle w:val="Zdraznn"/>
                        </w:rPr>
                        <w:fldChar w:fldCharType="end"/>
                      </w:r>
                      <w:r w:rsidRPr="00894500">
                        <w:rPr>
                          <w:rStyle w:val="Zdraznn"/>
                        </w:rPr>
                        <w:t xml:space="preserve">  </w:t>
                      </w:r>
                      <w:r w:rsidRPr="00894500">
                        <w:rPr>
                          <w:rStyle w:val="Zdraznn"/>
                          <w:i w:val="0"/>
                          <w:iCs/>
                        </w:rPr>
                        <w:t xml:space="preserve"> Influence of dt in inverse – logarithmic view</w:t>
                      </w:r>
                      <w:bookmarkEnd w:id="122"/>
                    </w:p>
                  </w:txbxContent>
                </v:textbox>
                <w10:wrap type="tight" anchorx="margin"/>
              </v:shape>
            </w:pict>
          </mc:Fallback>
        </mc:AlternateContent>
      </w:r>
      <w:r w:rsidR="00006711" w:rsidRPr="00253FBB">
        <w:rPr>
          <w:noProof/>
          <w:lang w:val="en-GB"/>
        </w:rPr>
        <w:drawing>
          <wp:anchor distT="0" distB="0" distL="114300" distR="114300" simplePos="0" relativeHeight="251660288" behindDoc="1" locked="0" layoutInCell="1" allowOverlap="1" wp14:anchorId="23E141D2" wp14:editId="533E0E49">
            <wp:simplePos x="0" y="0"/>
            <wp:positionH relativeFrom="margin">
              <wp:posOffset>-114300</wp:posOffset>
            </wp:positionH>
            <wp:positionV relativeFrom="paragraph">
              <wp:posOffset>266700</wp:posOffset>
            </wp:positionV>
            <wp:extent cx="2834005" cy="2126464"/>
            <wp:effectExtent l="0" t="0" r="4445" b="7620"/>
            <wp:wrapTight wrapText="bothSides">
              <wp:wrapPolygon edited="0">
                <wp:start x="0" y="0"/>
                <wp:lineTo x="0" y="21484"/>
                <wp:lineTo x="21489" y="21484"/>
                <wp:lineTo x="21489" y="0"/>
                <wp:lineTo x="0" y="0"/>
              </wp:wrapPolygon>
            </wp:wrapTight>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834005" cy="2126464"/>
                    </a:xfrm>
                    <a:prstGeom prst="rect">
                      <a:avLst/>
                    </a:prstGeom>
                    <a:noFill/>
                    <a:ln>
                      <a:noFill/>
                    </a:ln>
                  </pic:spPr>
                </pic:pic>
              </a:graphicData>
            </a:graphic>
            <wp14:sizeRelH relativeFrom="page">
              <wp14:pctWidth>0</wp14:pctWidth>
            </wp14:sizeRelH>
            <wp14:sizeRelV relativeFrom="page">
              <wp14:pctHeight>0</wp14:pctHeight>
            </wp14:sizeRelV>
          </wp:anchor>
        </w:drawing>
      </w:r>
      <w:r w:rsidR="00B230F6" w:rsidRPr="00253FBB">
        <w:rPr>
          <w:lang w:val="en-GB"/>
        </w:rPr>
        <w:t>Dt</w:t>
      </w:r>
    </w:p>
    <w:p w14:paraId="2C4A8850" w14:textId="1F34F736" w:rsidR="001007AD" w:rsidRPr="00253FBB" w:rsidRDefault="001007AD" w:rsidP="00E7629B">
      <w:pPr>
        <w:spacing w:line="276" w:lineRule="auto"/>
        <w:rPr>
          <w:lang w:val="en-GB"/>
        </w:rPr>
      </w:pPr>
      <w:r w:rsidRPr="00253FBB">
        <w:rPr>
          <w:lang w:val="en-GB"/>
        </w:rPr>
        <w:t xml:space="preserve">The same general behaviour as in classical problem can be seen here – higher time steps result in </w:t>
      </w:r>
      <w:r w:rsidR="00391610" w:rsidRPr="00253FBB">
        <w:rPr>
          <w:lang w:val="en-GB"/>
        </w:rPr>
        <w:t xml:space="preserve">a </w:t>
      </w:r>
      <w:r w:rsidRPr="00253FBB">
        <w:rPr>
          <w:lang w:val="en-GB"/>
        </w:rPr>
        <w:t>higher error and lower simulation time.</w:t>
      </w:r>
      <w:r w:rsidR="000B5B16" w:rsidRPr="00253FBB">
        <w:rPr>
          <w:lang w:val="en-GB"/>
        </w:rPr>
        <w:t xml:space="preserve"> </w:t>
      </w:r>
    </w:p>
    <w:p w14:paraId="425C408D" w14:textId="50A3B969" w:rsidR="001007AD" w:rsidRPr="00253FBB" w:rsidRDefault="001007AD" w:rsidP="00E7629B">
      <w:pPr>
        <w:spacing w:line="276" w:lineRule="auto"/>
        <w:rPr>
          <w:lang w:val="en-GB"/>
        </w:rPr>
      </w:pPr>
      <w:r w:rsidRPr="00253FBB">
        <w:rPr>
          <w:lang w:val="en-GB"/>
        </w:rPr>
        <w:t>What differs, however, is the rate in which the error margin is increasing at the very beginning</w:t>
      </w:r>
      <w:r w:rsidR="00E83BA3" w:rsidRPr="00253FBB">
        <w:rPr>
          <w:lang w:val="en-GB"/>
        </w:rPr>
        <w:t xml:space="preserve">. Because of this rapid increase in error margin, it seems that increasing </w:t>
      </w:r>
      <w:r w:rsidR="00391610" w:rsidRPr="00253FBB">
        <w:rPr>
          <w:lang w:val="en-GB"/>
        </w:rPr>
        <w:t xml:space="preserve">the </w:t>
      </w:r>
      <w:r w:rsidR="00E83BA3" w:rsidRPr="00253FBB">
        <w:rPr>
          <w:lang w:val="en-GB"/>
        </w:rPr>
        <w:t>time step just to speed the simulation up a little bit makes no sense.</w:t>
      </w:r>
    </w:p>
    <w:p w14:paraId="6B35874F" w14:textId="77777777" w:rsidR="00006711" w:rsidRPr="00253FBB" w:rsidRDefault="00006711" w:rsidP="00E7629B">
      <w:pPr>
        <w:spacing w:line="276" w:lineRule="auto"/>
        <w:rPr>
          <w:lang w:val="en-GB"/>
        </w:rPr>
      </w:pPr>
      <w:r w:rsidRPr="00253FBB">
        <w:rPr>
          <w:lang w:val="en-GB"/>
        </w:rPr>
        <w:t>When we carried out tests with higher window span (7), the response in error margin was much sharper at the beginning, than in lower window span (2). This shows that generally, the higher window span causes the error being more influenced by the rising timestep – it could be said that that higher window span requires lower timestep to function at its best.</w:t>
      </w:r>
    </w:p>
    <w:p w14:paraId="682532BE" w14:textId="40F2CD0E" w:rsidR="008C2089" w:rsidRPr="00253FBB" w:rsidRDefault="008C2089" w:rsidP="00E7629B">
      <w:pPr>
        <w:spacing w:line="276" w:lineRule="auto"/>
        <w:rPr>
          <w:lang w:val="en-GB"/>
        </w:rPr>
      </w:pPr>
      <w:r w:rsidRPr="00253FBB">
        <w:rPr>
          <w:b/>
          <w:bCs/>
          <w:lang w:val="en-GB"/>
        </w:rPr>
        <w:t>Discussion</w:t>
      </w:r>
      <w:r w:rsidRPr="00253FBB">
        <w:rPr>
          <w:lang w:val="en-GB"/>
        </w:rPr>
        <w:t>: Therefore</w:t>
      </w:r>
      <w:r w:rsidR="00EB15BE" w:rsidRPr="00253FBB">
        <w:rPr>
          <w:lang w:val="en-GB"/>
        </w:rPr>
        <w:t>,</w:t>
      </w:r>
      <w:r w:rsidRPr="00253FBB">
        <w:rPr>
          <w:lang w:val="en-GB"/>
        </w:rPr>
        <w:t xml:space="preserve"> we can recommend the time step being lower than in classical problems, around </w:t>
      </w:r>
      <w:r w:rsidRPr="00253FBB">
        <w:rPr>
          <w:b/>
          <w:bCs/>
          <w:lang w:val="en-GB"/>
        </w:rPr>
        <w:t>20</w:t>
      </w:r>
      <w:r w:rsidRPr="00253FBB">
        <w:rPr>
          <w:lang w:val="en-GB"/>
        </w:rPr>
        <w:t xml:space="preserve">. </w:t>
      </w:r>
      <w:r w:rsidR="007C5776" w:rsidRPr="00253FBB">
        <w:rPr>
          <w:lang w:val="en-GB"/>
        </w:rPr>
        <w:t xml:space="preserve">It should be also </w:t>
      </w:r>
      <w:r w:rsidR="00A474A7" w:rsidRPr="00253FBB">
        <w:rPr>
          <w:lang w:val="en-GB"/>
        </w:rPr>
        <w:t>mentioned</w:t>
      </w:r>
      <w:r w:rsidR="007C5776" w:rsidRPr="00253FBB">
        <w:rPr>
          <w:lang w:val="en-GB"/>
        </w:rPr>
        <w:t xml:space="preserve"> that the very smallest values of time step</w:t>
      </w:r>
      <w:r w:rsidR="002E453F" w:rsidRPr="00253FBB">
        <w:rPr>
          <w:lang w:val="en-GB"/>
        </w:rPr>
        <w:t xml:space="preserve"> (1-5)</w:t>
      </w:r>
      <w:r w:rsidR="007C5776" w:rsidRPr="00253FBB">
        <w:rPr>
          <w:lang w:val="en-GB"/>
        </w:rPr>
        <w:t xml:space="preserve"> are causing the heat flux plot looking very badly, with a lot of sharp edges.</w:t>
      </w:r>
      <w:r w:rsidR="00006711" w:rsidRPr="00253FBB">
        <w:rPr>
          <w:lang w:val="en-GB"/>
        </w:rPr>
        <w:t xml:space="preserve"> According to computer calculations, the optimal value lies at </w:t>
      </w:r>
      <w:r w:rsidR="00006711" w:rsidRPr="00253FBB">
        <w:rPr>
          <w:b/>
          <w:bCs/>
          <w:lang w:val="en-GB"/>
        </w:rPr>
        <w:t>33</w:t>
      </w:r>
      <w:r w:rsidR="00006711" w:rsidRPr="00253FBB">
        <w:rPr>
          <w:lang w:val="en-GB"/>
        </w:rPr>
        <w:t>.</w:t>
      </w:r>
    </w:p>
    <w:p w14:paraId="3DB17584" w14:textId="77777777" w:rsidR="004304C3" w:rsidRPr="00253FBB" w:rsidRDefault="004304C3" w:rsidP="00E7629B">
      <w:pPr>
        <w:spacing w:line="276" w:lineRule="auto"/>
        <w:rPr>
          <w:lang w:val="en-GB"/>
        </w:rPr>
      </w:pPr>
    </w:p>
    <w:p w14:paraId="2812D293" w14:textId="661291B0" w:rsidR="00B230F6" w:rsidRPr="00253FBB" w:rsidRDefault="00B230F6" w:rsidP="00E7629B">
      <w:pPr>
        <w:pStyle w:val="Nadpis5"/>
        <w:spacing w:line="276" w:lineRule="auto"/>
        <w:rPr>
          <w:lang w:val="en-GB"/>
        </w:rPr>
      </w:pPr>
      <w:r w:rsidRPr="00253FBB">
        <w:rPr>
          <w:lang w:val="en-GB"/>
        </w:rPr>
        <w:lastRenderedPageBreak/>
        <w:t>Theta</w:t>
      </w:r>
    </w:p>
    <w:p w14:paraId="669FBB6B" w14:textId="410FDD87" w:rsidR="00FB7042" w:rsidRPr="00253FBB" w:rsidRDefault="00F40487" w:rsidP="00F40487">
      <w:pPr>
        <w:rPr>
          <w:lang w:val="en-GB"/>
        </w:rPr>
      </w:pPr>
      <w:r w:rsidRPr="00253FBB">
        <w:rPr>
          <w:noProof/>
          <w:lang w:val="en-GB"/>
        </w:rPr>
        <w:drawing>
          <wp:inline distT="0" distB="0" distL="0" distR="0" wp14:anchorId="705903B1" wp14:editId="21EF97E3">
            <wp:extent cx="3545599" cy="2659590"/>
            <wp:effectExtent l="0" t="0" r="0" b="762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576554" cy="2682810"/>
                    </a:xfrm>
                    <a:prstGeom prst="rect">
                      <a:avLst/>
                    </a:prstGeom>
                    <a:noFill/>
                    <a:ln>
                      <a:noFill/>
                    </a:ln>
                  </pic:spPr>
                </pic:pic>
              </a:graphicData>
            </a:graphic>
          </wp:inline>
        </w:drawing>
      </w:r>
    </w:p>
    <w:p w14:paraId="75251C8D" w14:textId="054F761B" w:rsidR="00CE1F3B" w:rsidRPr="00D056DC" w:rsidRDefault="00FB7042" w:rsidP="00F40487">
      <w:pPr>
        <w:pStyle w:val="Titulek"/>
        <w:spacing w:line="276" w:lineRule="auto"/>
        <w:rPr>
          <w:rStyle w:val="Zdraznn"/>
        </w:rPr>
      </w:pPr>
      <w:bookmarkStart w:id="123" w:name="_Toc41846078"/>
      <w:r w:rsidRPr="00D056DC">
        <w:rPr>
          <w:rStyle w:val="Zdraznn"/>
        </w:rPr>
        <w:t xml:space="preserve">Figure </w:t>
      </w:r>
      <w:r w:rsidR="00BA0A16" w:rsidRPr="00D056DC">
        <w:rPr>
          <w:rStyle w:val="Zdraznn"/>
        </w:rPr>
        <w:fldChar w:fldCharType="begin"/>
      </w:r>
      <w:r w:rsidR="00BA0A16" w:rsidRPr="00D056DC">
        <w:rPr>
          <w:rStyle w:val="Zdraznn"/>
        </w:rPr>
        <w:instrText xml:space="preserve"> SEQ Figure \* ARABIC </w:instrText>
      </w:r>
      <w:r w:rsidR="00BA0A16" w:rsidRPr="00D056DC">
        <w:rPr>
          <w:rStyle w:val="Zdraznn"/>
        </w:rPr>
        <w:fldChar w:fldCharType="separate"/>
      </w:r>
      <w:r w:rsidR="002D46A1">
        <w:rPr>
          <w:rStyle w:val="Zdraznn"/>
          <w:noProof/>
        </w:rPr>
        <w:t>64</w:t>
      </w:r>
      <w:r w:rsidR="00BA0A16" w:rsidRPr="00D056DC">
        <w:rPr>
          <w:rStyle w:val="Zdraznn"/>
        </w:rPr>
        <w:fldChar w:fldCharType="end"/>
      </w:r>
      <w:r w:rsidRPr="00D056DC">
        <w:rPr>
          <w:rStyle w:val="Zdraznn"/>
        </w:rPr>
        <w:t xml:space="preserve">   </w:t>
      </w:r>
      <w:r w:rsidRPr="00D056DC">
        <w:rPr>
          <w:rStyle w:val="Zdraznn"/>
          <w:i w:val="0"/>
          <w:iCs/>
        </w:rPr>
        <w:t>Influence of theta</w:t>
      </w:r>
      <w:r w:rsidR="0029191C" w:rsidRPr="00D056DC">
        <w:rPr>
          <w:rStyle w:val="Zdraznn"/>
          <w:i w:val="0"/>
          <w:iCs/>
        </w:rPr>
        <w:t xml:space="preserve"> in inverse</w:t>
      </w:r>
      <w:bookmarkEnd w:id="123"/>
    </w:p>
    <w:p w14:paraId="2BC5548B" w14:textId="0BE13816" w:rsidR="002A163C" w:rsidRPr="00253FBB" w:rsidRDefault="002A163C" w:rsidP="00E7629B">
      <w:pPr>
        <w:spacing w:line="276" w:lineRule="auto"/>
        <w:rPr>
          <w:lang w:val="en-GB"/>
        </w:rPr>
      </w:pPr>
      <w:r w:rsidRPr="00253FBB">
        <w:rPr>
          <w:lang w:val="en-GB"/>
        </w:rPr>
        <w:t>In contrast with classical problems, where nothing seemed to depend on theta so much, here in inverse problem, we see an apparent correlation in error margin – it goes up with increasing theta.</w:t>
      </w:r>
    </w:p>
    <w:p w14:paraId="4C493422" w14:textId="648DDDF2" w:rsidR="002A163C" w:rsidRPr="00253FBB" w:rsidRDefault="002A163C" w:rsidP="00E7629B">
      <w:pPr>
        <w:spacing w:line="276" w:lineRule="auto"/>
        <w:rPr>
          <w:lang w:val="en-GB"/>
        </w:rPr>
      </w:pPr>
      <w:r w:rsidRPr="00253FBB">
        <w:rPr>
          <w:lang w:val="en-GB"/>
        </w:rPr>
        <w:t xml:space="preserve">Simulation time seems </w:t>
      </w:r>
      <w:r w:rsidR="00201D27" w:rsidRPr="00253FBB">
        <w:rPr>
          <w:lang w:val="en-GB"/>
        </w:rPr>
        <w:t xml:space="preserve">to be quite unpredictable, but its minimal values are going down with </w:t>
      </w:r>
      <w:r w:rsidR="00391610" w:rsidRPr="00253FBB">
        <w:rPr>
          <w:lang w:val="en-GB"/>
        </w:rPr>
        <w:t xml:space="preserve">the </w:t>
      </w:r>
      <w:r w:rsidR="00201D27" w:rsidRPr="00253FBB">
        <w:rPr>
          <w:lang w:val="en-GB"/>
        </w:rPr>
        <w:t>increase in theta.</w:t>
      </w:r>
    </w:p>
    <w:p w14:paraId="2F61DBD0" w14:textId="1FF4537F" w:rsidR="002E5C61" w:rsidRPr="00253FBB" w:rsidRDefault="001641CB" w:rsidP="00E7629B">
      <w:pPr>
        <w:spacing w:line="276" w:lineRule="auto"/>
        <w:rPr>
          <w:lang w:val="en-GB"/>
        </w:rPr>
      </w:pPr>
      <w:r w:rsidRPr="00253FBB">
        <w:rPr>
          <w:b/>
          <w:bCs/>
          <w:lang w:val="en-GB"/>
        </w:rPr>
        <w:t>Discussion</w:t>
      </w:r>
      <w:r w:rsidRPr="00253FBB">
        <w:rPr>
          <w:lang w:val="en-GB"/>
        </w:rPr>
        <w:t xml:space="preserve">: Because with increasing theta the time is generally getting better and error is getting worse, it is hard to recommend the optimal value of theta. </w:t>
      </w:r>
      <w:r w:rsidR="002E5C61" w:rsidRPr="00253FBB">
        <w:rPr>
          <w:lang w:val="en-GB"/>
        </w:rPr>
        <w:t xml:space="preserve">However, because the error is rising consistently and time is fluctuating a lot, it could be worth recommending the smallest theta possible here – </w:t>
      </w:r>
      <w:r w:rsidR="002E5C61" w:rsidRPr="00253FBB">
        <w:rPr>
          <w:b/>
          <w:bCs/>
          <w:lang w:val="en-GB"/>
        </w:rPr>
        <w:t>0.5</w:t>
      </w:r>
      <w:r w:rsidR="002E5C61" w:rsidRPr="00253FBB">
        <w:rPr>
          <w:lang w:val="en-GB"/>
        </w:rPr>
        <w:t xml:space="preserve">. </w:t>
      </w:r>
    </w:p>
    <w:p w14:paraId="583A7DC6" w14:textId="1C4FD43F" w:rsidR="00B230F6" w:rsidRPr="00253FBB" w:rsidRDefault="007328BC" w:rsidP="00E7629B">
      <w:pPr>
        <w:pStyle w:val="Nadpis5"/>
        <w:spacing w:line="276" w:lineRule="auto"/>
        <w:rPr>
          <w:lang w:val="en-GB"/>
        </w:rPr>
      </w:pPr>
      <w:r w:rsidRPr="00253FBB">
        <w:rPr>
          <w:noProof/>
          <w:lang w:val="en-GB"/>
        </w:rPr>
        <w:drawing>
          <wp:anchor distT="0" distB="0" distL="114300" distR="114300" simplePos="0" relativeHeight="251672576" behindDoc="1" locked="0" layoutInCell="1" allowOverlap="1" wp14:anchorId="6A732396" wp14:editId="400B7357">
            <wp:simplePos x="0" y="0"/>
            <wp:positionH relativeFrom="margin">
              <wp:posOffset>2729865</wp:posOffset>
            </wp:positionH>
            <wp:positionV relativeFrom="paragraph">
              <wp:posOffset>309245</wp:posOffset>
            </wp:positionV>
            <wp:extent cx="2993390" cy="2243455"/>
            <wp:effectExtent l="0" t="0" r="0" b="4445"/>
            <wp:wrapTight wrapText="bothSides">
              <wp:wrapPolygon edited="0">
                <wp:start x="0" y="0"/>
                <wp:lineTo x="0" y="21459"/>
                <wp:lineTo x="21444" y="21459"/>
                <wp:lineTo x="21444" y="0"/>
                <wp:lineTo x="0" y="0"/>
              </wp:wrapPolygon>
            </wp:wrapTight>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993390" cy="2243455"/>
                    </a:xfrm>
                    <a:prstGeom prst="rect">
                      <a:avLst/>
                    </a:prstGeom>
                    <a:noFill/>
                    <a:ln>
                      <a:noFill/>
                    </a:ln>
                  </pic:spPr>
                </pic:pic>
              </a:graphicData>
            </a:graphic>
            <wp14:sizeRelH relativeFrom="page">
              <wp14:pctWidth>0</wp14:pctWidth>
            </wp14:sizeRelH>
            <wp14:sizeRelV relativeFrom="page">
              <wp14:pctHeight>0</wp14:pctHeight>
            </wp14:sizeRelV>
          </wp:anchor>
        </w:drawing>
      </w:r>
      <w:r w:rsidR="00B230F6" w:rsidRPr="00253FBB">
        <w:rPr>
          <w:lang w:val="en-GB"/>
        </w:rPr>
        <w:t>Window span</w:t>
      </w:r>
    </w:p>
    <w:p w14:paraId="56F7EC25" w14:textId="36209DBB" w:rsidR="00BD76A3" w:rsidRPr="00253FBB" w:rsidRDefault="00907B8C" w:rsidP="00E7629B">
      <w:pPr>
        <w:pStyle w:val="Odstavecseseznamem"/>
        <w:spacing w:line="276" w:lineRule="auto"/>
        <w:ind w:left="1440"/>
        <w:rPr>
          <w:b/>
          <w:bCs/>
          <w:lang w:val="en-GB"/>
        </w:rPr>
      </w:pPr>
      <w:r w:rsidRPr="00253FBB">
        <w:rPr>
          <w:noProof/>
          <w:lang w:val="en-GB"/>
        </w:rPr>
        <mc:AlternateContent>
          <mc:Choice Requires="wps">
            <w:drawing>
              <wp:anchor distT="0" distB="0" distL="114300" distR="114300" simplePos="0" relativeHeight="251704320" behindDoc="1" locked="0" layoutInCell="1" allowOverlap="1" wp14:anchorId="04D061A8" wp14:editId="55107B67">
                <wp:simplePos x="0" y="0"/>
                <wp:positionH relativeFrom="column">
                  <wp:posOffset>2951480</wp:posOffset>
                </wp:positionH>
                <wp:positionV relativeFrom="paragraph">
                  <wp:posOffset>2444115</wp:posOffset>
                </wp:positionV>
                <wp:extent cx="3078480" cy="635"/>
                <wp:effectExtent l="0" t="0" r="0" b="0"/>
                <wp:wrapTight wrapText="bothSides">
                  <wp:wrapPolygon edited="0">
                    <wp:start x="0" y="0"/>
                    <wp:lineTo x="0" y="21600"/>
                    <wp:lineTo x="21600" y="21600"/>
                    <wp:lineTo x="21600" y="0"/>
                  </wp:wrapPolygon>
                </wp:wrapTight>
                <wp:docPr id="47" name="Textové pole 47"/>
                <wp:cNvGraphicFramePr/>
                <a:graphic xmlns:a="http://schemas.openxmlformats.org/drawingml/2006/main">
                  <a:graphicData uri="http://schemas.microsoft.com/office/word/2010/wordprocessingShape">
                    <wps:wsp>
                      <wps:cNvSpPr txBox="1"/>
                      <wps:spPr>
                        <a:xfrm>
                          <a:off x="0" y="0"/>
                          <a:ext cx="3078480" cy="635"/>
                        </a:xfrm>
                        <a:prstGeom prst="rect">
                          <a:avLst/>
                        </a:prstGeom>
                        <a:solidFill>
                          <a:prstClr val="white"/>
                        </a:solidFill>
                        <a:ln>
                          <a:noFill/>
                        </a:ln>
                      </wps:spPr>
                      <wps:txbx>
                        <w:txbxContent>
                          <w:p w14:paraId="32166904" w14:textId="1FB05F04" w:rsidR="00A47F88" w:rsidRPr="00BA3832" w:rsidRDefault="00A47F88" w:rsidP="000C11A6">
                            <w:pPr>
                              <w:pStyle w:val="Titulek"/>
                              <w:rPr>
                                <w:rStyle w:val="Zdraznn"/>
                              </w:rPr>
                            </w:pPr>
                            <w:bookmarkStart w:id="124" w:name="_Toc41846079"/>
                            <w:r w:rsidRPr="00BA3832">
                              <w:rPr>
                                <w:rStyle w:val="Zdraznn"/>
                              </w:rPr>
                              <w:t xml:space="preserve">Figure </w:t>
                            </w:r>
                            <w:r w:rsidR="00117EA7" w:rsidRPr="00BA3832">
                              <w:rPr>
                                <w:rStyle w:val="Zdraznn"/>
                              </w:rPr>
                              <w:fldChar w:fldCharType="begin"/>
                            </w:r>
                            <w:r w:rsidR="00117EA7" w:rsidRPr="00BA3832">
                              <w:rPr>
                                <w:rStyle w:val="Zdraznn"/>
                              </w:rPr>
                              <w:instrText xml:space="preserve"> SEQ Figure \* ARABIC </w:instrText>
                            </w:r>
                            <w:r w:rsidR="00117EA7" w:rsidRPr="00BA3832">
                              <w:rPr>
                                <w:rStyle w:val="Zdraznn"/>
                              </w:rPr>
                              <w:fldChar w:fldCharType="separate"/>
                            </w:r>
                            <w:r w:rsidR="002D46A1">
                              <w:rPr>
                                <w:rStyle w:val="Zdraznn"/>
                                <w:noProof/>
                              </w:rPr>
                              <w:t>65</w:t>
                            </w:r>
                            <w:r w:rsidR="00117EA7" w:rsidRPr="00BA3832">
                              <w:rPr>
                                <w:rStyle w:val="Zdraznn"/>
                              </w:rPr>
                              <w:fldChar w:fldCharType="end"/>
                            </w:r>
                            <w:r w:rsidRPr="00BA3832">
                              <w:rPr>
                                <w:rStyle w:val="Zdraznn"/>
                              </w:rPr>
                              <w:t xml:space="preserve">   </w:t>
                            </w:r>
                            <w:r w:rsidRPr="00BA3832">
                              <w:rPr>
                                <w:rStyle w:val="Zdraznn"/>
                                <w:i w:val="0"/>
                                <w:iCs/>
                              </w:rPr>
                              <w:t>Influence of window span in inverse – results after fix</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D061A8" id="Textové pole 47" o:spid="_x0000_s1037" type="#_x0000_t202" style="position:absolute;left:0;text-align:left;margin-left:232.4pt;margin-top:192.45pt;width:242.4pt;height:.05pt;z-index:-251612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" stroked="f">
                <v:textbox style="mso-fit-shape-to-text:t" inset="0,0,0,0">
                  <w:txbxContent>
                    <w:p w14:paraId="32166904" w14:textId="1FB05F04" w:rsidR="00A47F88" w:rsidRPr="00BA3832" w:rsidRDefault="00A47F88" w:rsidP="000C11A6">
                      <w:pPr>
                        <w:pStyle w:val="Titulek"/>
                        <w:rPr>
                          <w:rStyle w:val="Zdraznn"/>
                        </w:rPr>
                      </w:pPr>
                      <w:bookmarkStart w:id="125" w:name="_Toc41846079"/>
                      <w:r w:rsidRPr="00BA3832">
                        <w:rPr>
                          <w:rStyle w:val="Zdraznn"/>
                        </w:rPr>
                        <w:t xml:space="preserve">Figure </w:t>
                      </w:r>
                      <w:r w:rsidR="00117EA7" w:rsidRPr="00BA3832">
                        <w:rPr>
                          <w:rStyle w:val="Zdraznn"/>
                        </w:rPr>
                        <w:fldChar w:fldCharType="begin"/>
                      </w:r>
                      <w:r w:rsidR="00117EA7" w:rsidRPr="00BA3832">
                        <w:rPr>
                          <w:rStyle w:val="Zdraznn"/>
                        </w:rPr>
                        <w:instrText xml:space="preserve"> SEQ Figure \* ARABIC </w:instrText>
                      </w:r>
                      <w:r w:rsidR="00117EA7" w:rsidRPr="00BA3832">
                        <w:rPr>
                          <w:rStyle w:val="Zdraznn"/>
                        </w:rPr>
                        <w:fldChar w:fldCharType="separate"/>
                      </w:r>
                      <w:r w:rsidR="002D46A1">
                        <w:rPr>
                          <w:rStyle w:val="Zdraznn"/>
                          <w:noProof/>
                        </w:rPr>
                        <w:t>65</w:t>
                      </w:r>
                      <w:r w:rsidR="00117EA7" w:rsidRPr="00BA3832">
                        <w:rPr>
                          <w:rStyle w:val="Zdraznn"/>
                        </w:rPr>
                        <w:fldChar w:fldCharType="end"/>
                      </w:r>
                      <w:r w:rsidRPr="00BA3832">
                        <w:rPr>
                          <w:rStyle w:val="Zdraznn"/>
                        </w:rPr>
                        <w:t xml:space="preserve">   </w:t>
                      </w:r>
                      <w:r w:rsidRPr="00BA3832">
                        <w:rPr>
                          <w:rStyle w:val="Zdraznn"/>
                          <w:i w:val="0"/>
                          <w:iCs/>
                        </w:rPr>
                        <w:t>Influence of window span in inverse – results after fix</w:t>
                      </w:r>
                      <w:bookmarkEnd w:id="125"/>
                    </w:p>
                  </w:txbxContent>
                </v:textbox>
                <w10:wrap type="tight"/>
              </v:shape>
            </w:pict>
          </mc:Fallback>
        </mc:AlternateContent>
      </w:r>
      <w:r w:rsidR="006F4607" w:rsidRPr="00253FBB">
        <w:rPr>
          <w:noProof/>
          <w:lang w:val="en-GB"/>
        </w:rPr>
        <mc:AlternateContent>
          <mc:Choice Requires="wps">
            <w:drawing>
              <wp:anchor distT="0" distB="0" distL="114300" distR="114300" simplePos="0" relativeHeight="251702272" behindDoc="1" locked="0" layoutInCell="1" allowOverlap="1" wp14:anchorId="5F847A7E" wp14:editId="00B14BE9">
                <wp:simplePos x="0" y="0"/>
                <wp:positionH relativeFrom="column">
                  <wp:posOffset>-335915</wp:posOffset>
                </wp:positionH>
                <wp:positionV relativeFrom="paragraph">
                  <wp:posOffset>2421890</wp:posOffset>
                </wp:positionV>
                <wp:extent cx="3023235" cy="635"/>
                <wp:effectExtent l="0" t="0" r="0" b="0"/>
                <wp:wrapTight wrapText="bothSides">
                  <wp:wrapPolygon edited="0">
                    <wp:start x="0" y="0"/>
                    <wp:lineTo x="0" y="21600"/>
                    <wp:lineTo x="21600" y="21600"/>
                    <wp:lineTo x="21600" y="0"/>
                  </wp:wrapPolygon>
                </wp:wrapTight>
                <wp:docPr id="46" name="Textové pole 46"/>
                <wp:cNvGraphicFramePr/>
                <a:graphic xmlns:a="http://schemas.openxmlformats.org/drawingml/2006/main">
                  <a:graphicData uri="http://schemas.microsoft.com/office/word/2010/wordprocessingShape">
                    <wps:wsp>
                      <wps:cNvSpPr txBox="1"/>
                      <wps:spPr>
                        <a:xfrm>
                          <a:off x="0" y="0"/>
                          <a:ext cx="3023235" cy="635"/>
                        </a:xfrm>
                        <a:prstGeom prst="rect">
                          <a:avLst/>
                        </a:prstGeom>
                        <a:solidFill>
                          <a:prstClr val="white"/>
                        </a:solidFill>
                        <a:ln>
                          <a:noFill/>
                        </a:ln>
                      </wps:spPr>
                      <wps:txbx>
                        <w:txbxContent>
                          <w:p w14:paraId="35373207" w14:textId="606BAFF7" w:rsidR="00A47F88" w:rsidRPr="00BA3832" w:rsidRDefault="00A47F88" w:rsidP="006F4607">
                            <w:pPr>
                              <w:pStyle w:val="Titulek"/>
                              <w:rPr>
                                <w:rStyle w:val="Zdraznn"/>
                              </w:rPr>
                            </w:pPr>
                            <w:bookmarkStart w:id="126" w:name="_Toc41846080"/>
                            <w:r w:rsidRPr="00BA3832">
                              <w:rPr>
                                <w:rStyle w:val="Zdraznn"/>
                              </w:rPr>
                              <w:t xml:space="preserve">Figure </w:t>
                            </w:r>
                            <w:r w:rsidR="00117EA7" w:rsidRPr="00BA3832">
                              <w:rPr>
                                <w:rStyle w:val="Zdraznn"/>
                              </w:rPr>
                              <w:fldChar w:fldCharType="begin"/>
                            </w:r>
                            <w:r w:rsidR="00117EA7" w:rsidRPr="00BA3832">
                              <w:rPr>
                                <w:rStyle w:val="Zdraznn"/>
                              </w:rPr>
                              <w:instrText xml:space="preserve"> SEQ Figure \* ARABIC </w:instrText>
                            </w:r>
                            <w:r w:rsidR="00117EA7" w:rsidRPr="00BA3832">
                              <w:rPr>
                                <w:rStyle w:val="Zdraznn"/>
                              </w:rPr>
                              <w:fldChar w:fldCharType="separate"/>
                            </w:r>
                            <w:r w:rsidR="002D46A1">
                              <w:rPr>
                                <w:rStyle w:val="Zdraznn"/>
                                <w:noProof/>
                              </w:rPr>
                              <w:t>66</w:t>
                            </w:r>
                            <w:r w:rsidR="00117EA7" w:rsidRPr="00BA3832">
                              <w:rPr>
                                <w:rStyle w:val="Zdraznn"/>
                              </w:rPr>
                              <w:fldChar w:fldCharType="end"/>
                            </w:r>
                            <w:r w:rsidRPr="00BA3832">
                              <w:rPr>
                                <w:rStyle w:val="Zdraznn"/>
                              </w:rPr>
                              <w:t xml:space="preserve">   </w:t>
                            </w:r>
                            <w:r w:rsidRPr="00BA3832">
                              <w:rPr>
                                <w:rStyle w:val="Zdraznn"/>
                                <w:i w:val="0"/>
                                <w:iCs/>
                              </w:rPr>
                              <w:t>Influence of window span in inverse – initial results</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847A7E" id="Textové pole 46" o:spid="_x0000_s1038" type="#_x0000_t202" style="position:absolute;left:0;text-align:left;margin-left:-26.45pt;margin-top:190.7pt;width:238.05pt;height:.05pt;z-index:-251614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" stroked="f">
                <v:textbox style="mso-fit-shape-to-text:t" inset="0,0,0,0">
                  <w:txbxContent>
                    <w:p w14:paraId="35373207" w14:textId="606BAFF7" w:rsidR="00A47F88" w:rsidRPr="00BA3832" w:rsidRDefault="00A47F88" w:rsidP="006F4607">
                      <w:pPr>
                        <w:pStyle w:val="Titulek"/>
                        <w:rPr>
                          <w:rStyle w:val="Zdraznn"/>
                        </w:rPr>
                      </w:pPr>
                      <w:bookmarkStart w:id="127" w:name="_Toc41846080"/>
                      <w:r w:rsidRPr="00BA3832">
                        <w:rPr>
                          <w:rStyle w:val="Zdraznn"/>
                        </w:rPr>
                        <w:t xml:space="preserve">Figure </w:t>
                      </w:r>
                      <w:r w:rsidR="00117EA7" w:rsidRPr="00BA3832">
                        <w:rPr>
                          <w:rStyle w:val="Zdraznn"/>
                        </w:rPr>
                        <w:fldChar w:fldCharType="begin"/>
                      </w:r>
                      <w:r w:rsidR="00117EA7" w:rsidRPr="00BA3832">
                        <w:rPr>
                          <w:rStyle w:val="Zdraznn"/>
                        </w:rPr>
                        <w:instrText xml:space="preserve"> SEQ Figure \* ARABIC </w:instrText>
                      </w:r>
                      <w:r w:rsidR="00117EA7" w:rsidRPr="00BA3832">
                        <w:rPr>
                          <w:rStyle w:val="Zdraznn"/>
                        </w:rPr>
                        <w:fldChar w:fldCharType="separate"/>
                      </w:r>
                      <w:r w:rsidR="002D46A1">
                        <w:rPr>
                          <w:rStyle w:val="Zdraznn"/>
                          <w:noProof/>
                        </w:rPr>
                        <w:t>66</w:t>
                      </w:r>
                      <w:r w:rsidR="00117EA7" w:rsidRPr="00BA3832">
                        <w:rPr>
                          <w:rStyle w:val="Zdraznn"/>
                        </w:rPr>
                        <w:fldChar w:fldCharType="end"/>
                      </w:r>
                      <w:r w:rsidRPr="00BA3832">
                        <w:rPr>
                          <w:rStyle w:val="Zdraznn"/>
                        </w:rPr>
                        <w:t xml:space="preserve">   </w:t>
                      </w:r>
                      <w:r w:rsidRPr="00BA3832">
                        <w:rPr>
                          <w:rStyle w:val="Zdraznn"/>
                          <w:i w:val="0"/>
                          <w:iCs/>
                        </w:rPr>
                        <w:t>Influence of window span in inverse – initial results</w:t>
                      </w:r>
                      <w:bookmarkEnd w:id="127"/>
                    </w:p>
                  </w:txbxContent>
                </v:textbox>
                <w10:wrap type="tight"/>
              </v:shape>
            </w:pict>
          </mc:Fallback>
        </mc:AlternateContent>
      </w:r>
      <w:r w:rsidR="008508ED" w:rsidRPr="00253FBB">
        <w:rPr>
          <w:noProof/>
          <w:lang w:val="en-GB"/>
        </w:rPr>
        <w:drawing>
          <wp:anchor distT="0" distB="0" distL="114300" distR="114300" simplePos="0" relativeHeight="251673600" behindDoc="1" locked="0" layoutInCell="1" allowOverlap="1" wp14:anchorId="5D75A983" wp14:editId="48C07906">
            <wp:simplePos x="0" y="0"/>
            <wp:positionH relativeFrom="column">
              <wp:posOffset>-335915</wp:posOffset>
            </wp:positionH>
            <wp:positionV relativeFrom="paragraph">
              <wp:posOffset>97155</wp:posOffset>
            </wp:positionV>
            <wp:extent cx="3023235" cy="2267585"/>
            <wp:effectExtent l="0" t="0" r="5715" b="0"/>
            <wp:wrapTight wrapText="bothSides">
              <wp:wrapPolygon edited="0">
                <wp:start x="0" y="0"/>
                <wp:lineTo x="0" y="21412"/>
                <wp:lineTo x="21505" y="21412"/>
                <wp:lineTo x="21505" y="0"/>
                <wp:lineTo x="0" y="0"/>
              </wp:wrapPolygon>
            </wp:wrapTight>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023235" cy="2267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2B31C5" w14:textId="72B43FBE" w:rsidR="00BE2CAE" w:rsidRPr="00253FBB" w:rsidRDefault="0005794F" w:rsidP="00E7629B">
      <w:pPr>
        <w:spacing w:line="276" w:lineRule="auto"/>
        <w:rPr>
          <w:lang w:val="en-GB"/>
        </w:rPr>
      </w:pPr>
      <w:r w:rsidRPr="00253FBB">
        <w:rPr>
          <w:lang w:val="en-GB"/>
        </w:rPr>
        <w:lastRenderedPageBreak/>
        <w:t xml:space="preserve">At first, </w:t>
      </w:r>
      <w:r w:rsidR="008D27F1" w:rsidRPr="00253FBB">
        <w:rPr>
          <w:lang w:val="en-GB"/>
        </w:rPr>
        <w:t xml:space="preserve">the </w:t>
      </w:r>
      <w:r w:rsidR="00391610" w:rsidRPr="00253FBB">
        <w:rPr>
          <w:lang w:val="en-GB"/>
        </w:rPr>
        <w:t>v</w:t>
      </w:r>
      <w:r w:rsidR="00BE2CAE" w:rsidRPr="00253FBB">
        <w:rPr>
          <w:lang w:val="en-GB"/>
        </w:rPr>
        <w:t xml:space="preserve">ery interesting and seemingly counterintuitive </w:t>
      </w:r>
      <w:r w:rsidR="004207A7" w:rsidRPr="00253FBB">
        <w:rPr>
          <w:lang w:val="en-GB"/>
        </w:rPr>
        <w:t>situation</w:t>
      </w:r>
      <w:r w:rsidR="00BE2CAE" w:rsidRPr="00253FBB">
        <w:rPr>
          <w:lang w:val="en-GB"/>
        </w:rPr>
        <w:t xml:space="preserve"> </w:t>
      </w:r>
      <w:r w:rsidRPr="00253FBB">
        <w:rPr>
          <w:lang w:val="en-GB"/>
        </w:rPr>
        <w:t>could</w:t>
      </w:r>
      <w:r w:rsidR="00BE2CAE" w:rsidRPr="00253FBB">
        <w:rPr>
          <w:lang w:val="en-GB"/>
        </w:rPr>
        <w:t xml:space="preserve"> be found here – with the increase of window span we </w:t>
      </w:r>
      <w:r w:rsidRPr="00253FBB">
        <w:rPr>
          <w:lang w:val="en-GB"/>
        </w:rPr>
        <w:t>saw</w:t>
      </w:r>
      <w:r w:rsidR="00BE2CAE" w:rsidRPr="00253FBB">
        <w:rPr>
          <w:lang w:val="en-GB"/>
        </w:rPr>
        <w:t xml:space="preserve"> both the simulation time and error margin to rise.</w:t>
      </w:r>
      <w:r w:rsidR="004207A7" w:rsidRPr="00253FBB">
        <w:rPr>
          <w:lang w:val="en-GB"/>
        </w:rPr>
        <w:t xml:space="preserve"> Also, interestingly, they </w:t>
      </w:r>
      <w:r w:rsidR="00F2111C" w:rsidRPr="00253FBB">
        <w:rPr>
          <w:lang w:val="en-GB"/>
        </w:rPr>
        <w:t>were</w:t>
      </w:r>
      <w:r w:rsidR="004207A7" w:rsidRPr="00253FBB">
        <w:rPr>
          <w:lang w:val="en-GB"/>
        </w:rPr>
        <w:t xml:space="preserve"> rising almost at the very same, linear pace.</w:t>
      </w:r>
    </w:p>
    <w:p w14:paraId="1420FC61" w14:textId="7106D549" w:rsidR="00881F5B" w:rsidRPr="00253FBB" w:rsidRDefault="00881F5B" w:rsidP="00E7629B">
      <w:pPr>
        <w:spacing w:line="276" w:lineRule="auto"/>
        <w:rPr>
          <w:lang w:val="en-GB"/>
        </w:rPr>
      </w:pPr>
      <w:r w:rsidRPr="00253FBB">
        <w:rPr>
          <w:lang w:val="en-GB"/>
        </w:rPr>
        <w:t>Explaining the rising simulation time seem</w:t>
      </w:r>
      <w:r w:rsidR="00F2111C" w:rsidRPr="00253FBB">
        <w:rPr>
          <w:lang w:val="en-GB"/>
        </w:rPr>
        <w:t>ed</w:t>
      </w:r>
      <w:r w:rsidRPr="00253FBB">
        <w:rPr>
          <w:lang w:val="en-GB"/>
        </w:rPr>
        <w:t xml:space="preserve"> easy – if we need to match more windows into the future, it will take longer.</w:t>
      </w:r>
    </w:p>
    <w:p w14:paraId="507ED65A" w14:textId="1A9983FA" w:rsidR="00881F5B" w:rsidRPr="00253FBB" w:rsidRDefault="00881F5B" w:rsidP="00E7629B">
      <w:pPr>
        <w:spacing w:line="276" w:lineRule="auto"/>
        <w:rPr>
          <w:lang w:val="en-GB"/>
        </w:rPr>
      </w:pPr>
      <w:r w:rsidRPr="00253FBB">
        <w:rPr>
          <w:lang w:val="en-GB"/>
        </w:rPr>
        <w:t xml:space="preserve">It </w:t>
      </w:r>
      <w:r w:rsidR="008B2CA6" w:rsidRPr="00253FBB">
        <w:rPr>
          <w:lang w:val="en-GB"/>
        </w:rPr>
        <w:t>was</w:t>
      </w:r>
      <w:r w:rsidRPr="00253FBB">
        <w:rPr>
          <w:lang w:val="en-GB"/>
        </w:rPr>
        <w:t xml:space="preserve"> not straightforward to reason the increase in error margin. It could </w:t>
      </w:r>
      <w:r w:rsidR="00DC32BB">
        <w:rPr>
          <w:lang w:val="en-GB"/>
        </w:rPr>
        <w:t xml:space="preserve">have </w:t>
      </w:r>
      <w:r w:rsidRPr="00253FBB">
        <w:rPr>
          <w:lang w:val="en-GB"/>
        </w:rPr>
        <w:t>be</w:t>
      </w:r>
      <w:r w:rsidR="00DC32BB">
        <w:rPr>
          <w:lang w:val="en-GB"/>
        </w:rPr>
        <w:t>en</w:t>
      </w:r>
      <w:r w:rsidRPr="00253FBB">
        <w:rPr>
          <w:lang w:val="en-GB"/>
        </w:rPr>
        <w:t xml:space="preserve"> explained by overfitting</w:t>
      </w:r>
      <w:r w:rsidR="0086645B" w:rsidRPr="00253FBB">
        <w:rPr>
          <w:rStyle w:val="Znakapoznpodarou"/>
          <w:lang w:val="en-GB"/>
        </w:rPr>
        <w:footnoteReference w:id="29"/>
      </w:r>
      <w:r w:rsidRPr="00253FBB">
        <w:rPr>
          <w:lang w:val="en-GB"/>
        </w:rPr>
        <w:t xml:space="preserve"> – we </w:t>
      </w:r>
      <w:r w:rsidR="007E6F11" w:rsidRPr="00253FBB">
        <w:rPr>
          <w:lang w:val="en-GB"/>
        </w:rPr>
        <w:t xml:space="preserve">were creating a heat flux profile that was matching </w:t>
      </w:r>
      <w:r w:rsidR="00391610" w:rsidRPr="00253FBB">
        <w:rPr>
          <w:lang w:val="en-GB"/>
        </w:rPr>
        <w:t xml:space="preserve">a </w:t>
      </w:r>
      <w:r w:rsidR="007E6F11" w:rsidRPr="00253FBB">
        <w:rPr>
          <w:lang w:val="en-GB"/>
        </w:rPr>
        <w:t>lot of windows to the future, but this involved creating unnecessarily complex functions that were spoiling the overall result.</w:t>
      </w:r>
    </w:p>
    <w:p w14:paraId="41CA0784" w14:textId="6B70FE1F" w:rsidR="00047505" w:rsidRPr="00253FBB" w:rsidRDefault="00047505" w:rsidP="00E7629B">
      <w:pPr>
        <w:spacing w:line="276" w:lineRule="auto"/>
        <w:rPr>
          <w:lang w:val="en-GB"/>
        </w:rPr>
      </w:pPr>
      <w:r w:rsidRPr="00253FBB">
        <w:rPr>
          <w:lang w:val="en-GB"/>
        </w:rPr>
        <w:t>The abovementioned behaviour was found very strange, so we were encouraged to review the logic for inverse simulation, and thanks to it we discovered a bug inside.</w:t>
      </w:r>
      <w:r w:rsidR="00907B8C" w:rsidRPr="00253FBB">
        <w:rPr>
          <w:lang w:val="en-GB"/>
        </w:rPr>
        <w:t xml:space="preserve"> </w:t>
      </w:r>
      <w:r w:rsidRPr="00253FBB">
        <w:rPr>
          <w:lang w:val="en-GB"/>
        </w:rPr>
        <w:t>Even when we chose a higher window span than 2, we were modifying the heat flux values only for two first windows, and others were unassigned, which was causing the error to be higher with the rising window span.</w:t>
      </w:r>
    </w:p>
    <w:p w14:paraId="183DD56A" w14:textId="1730FCC1" w:rsidR="001B69C2" w:rsidRPr="00253FBB" w:rsidRDefault="00047505" w:rsidP="00E7629B">
      <w:pPr>
        <w:spacing w:line="276" w:lineRule="auto"/>
        <w:rPr>
          <w:lang w:val="en-GB"/>
        </w:rPr>
      </w:pPr>
      <w:r w:rsidRPr="00253FBB">
        <w:rPr>
          <w:lang w:val="en-GB"/>
        </w:rPr>
        <w:t>After changes the dependence looked already more realistic – with the higher window span, the error was decreasing. However, the simulation time went rapidly up.</w:t>
      </w:r>
    </w:p>
    <w:p w14:paraId="75E9FDBD" w14:textId="4A2566BE" w:rsidR="00690A0F" w:rsidRPr="00253FBB" w:rsidRDefault="004207A7" w:rsidP="00E7629B">
      <w:pPr>
        <w:spacing w:line="276" w:lineRule="auto"/>
        <w:rPr>
          <w:lang w:val="en-GB"/>
        </w:rPr>
      </w:pPr>
      <w:r w:rsidRPr="00253FBB">
        <w:rPr>
          <w:b/>
          <w:bCs/>
          <w:lang w:val="en-GB"/>
        </w:rPr>
        <w:t>Discussion</w:t>
      </w:r>
      <w:r w:rsidRPr="00253FBB">
        <w:rPr>
          <w:lang w:val="en-GB"/>
        </w:rPr>
        <w:t xml:space="preserve">: </w:t>
      </w:r>
      <w:r w:rsidR="00D42CD9" w:rsidRPr="00253FBB">
        <w:rPr>
          <w:lang w:val="en-GB"/>
        </w:rPr>
        <w:t xml:space="preserve">After fixing the logic of simulating more than 2 window spans, we came to the conclusion that increasing </w:t>
      </w:r>
      <w:r w:rsidR="00391610" w:rsidRPr="00253FBB">
        <w:rPr>
          <w:lang w:val="en-GB"/>
        </w:rPr>
        <w:t xml:space="preserve">the </w:t>
      </w:r>
      <w:r w:rsidR="00D42CD9" w:rsidRPr="00253FBB">
        <w:rPr>
          <w:lang w:val="en-GB"/>
        </w:rPr>
        <w:t>window span makes the calculation more precise, however, at the cost of time complexity.</w:t>
      </w:r>
      <w:r w:rsidR="009F7227" w:rsidRPr="00253FBB">
        <w:rPr>
          <w:lang w:val="en-GB"/>
        </w:rPr>
        <w:t xml:space="preserve"> </w:t>
      </w:r>
      <w:r w:rsidR="00391610" w:rsidRPr="00253FBB">
        <w:rPr>
          <w:lang w:val="en-GB"/>
        </w:rPr>
        <w:t>The i</w:t>
      </w:r>
      <w:r w:rsidR="009F7227" w:rsidRPr="00253FBB">
        <w:rPr>
          <w:lang w:val="en-GB"/>
        </w:rPr>
        <w:t xml:space="preserve">deal value of </w:t>
      </w:r>
      <w:r w:rsidR="00391610" w:rsidRPr="00253FBB">
        <w:rPr>
          <w:lang w:val="en-GB"/>
        </w:rPr>
        <w:t xml:space="preserve">the </w:t>
      </w:r>
      <w:r w:rsidR="009F7227" w:rsidRPr="00253FBB">
        <w:rPr>
          <w:lang w:val="en-GB"/>
        </w:rPr>
        <w:t xml:space="preserve">window span could be around </w:t>
      </w:r>
      <w:r w:rsidR="009F7227" w:rsidRPr="00253FBB">
        <w:rPr>
          <w:b/>
          <w:bCs/>
          <w:lang w:val="en-GB"/>
        </w:rPr>
        <w:t>6-8</w:t>
      </w:r>
      <w:r w:rsidR="009F7227" w:rsidRPr="00253FBB">
        <w:rPr>
          <w:lang w:val="en-GB"/>
        </w:rPr>
        <w:t>.</w:t>
      </w:r>
    </w:p>
    <w:p w14:paraId="1414C5F4" w14:textId="572D94DD" w:rsidR="00A544BB" w:rsidRPr="00253FBB" w:rsidRDefault="00A544BB" w:rsidP="00E7629B">
      <w:pPr>
        <w:pStyle w:val="Odstavecseseznamem"/>
        <w:spacing w:after="0" w:line="276" w:lineRule="auto"/>
        <w:ind w:left="2160"/>
        <w:rPr>
          <w:lang w:val="en-GB"/>
        </w:rPr>
      </w:pPr>
    </w:p>
    <w:p w14:paraId="5F4EB6E1" w14:textId="08D757BF" w:rsidR="00B230F6" w:rsidRPr="00253FBB" w:rsidRDefault="00B230F6" w:rsidP="00E7629B">
      <w:pPr>
        <w:pStyle w:val="Nadpis5"/>
        <w:spacing w:line="276" w:lineRule="auto"/>
        <w:rPr>
          <w:lang w:val="en-GB"/>
        </w:rPr>
      </w:pPr>
      <w:r w:rsidRPr="00253FBB">
        <w:rPr>
          <w:lang w:val="en-GB"/>
        </w:rPr>
        <w:t>Tolerance</w:t>
      </w:r>
    </w:p>
    <w:p w14:paraId="69CAAC94" w14:textId="176D9092" w:rsidR="00BE2CAE" w:rsidRPr="00253FBB" w:rsidRDefault="00D67496" w:rsidP="00E7629B">
      <w:pPr>
        <w:pStyle w:val="Odstavecseseznamem"/>
        <w:spacing w:line="276" w:lineRule="auto"/>
        <w:ind w:left="1440"/>
        <w:rPr>
          <w:b/>
          <w:bCs/>
          <w:lang w:val="en-GB"/>
        </w:rPr>
      </w:pPr>
      <w:r w:rsidRPr="00253FBB">
        <w:rPr>
          <w:noProof/>
          <w:lang w:val="en-GB"/>
        </w:rPr>
        <mc:AlternateContent>
          <mc:Choice Requires="wps">
            <w:drawing>
              <wp:anchor distT="0" distB="0" distL="114300" distR="114300" simplePos="0" relativeHeight="251710464" behindDoc="1" locked="0" layoutInCell="1" allowOverlap="1" wp14:anchorId="5DEEEC65" wp14:editId="5E162AD3">
                <wp:simplePos x="0" y="0"/>
                <wp:positionH relativeFrom="column">
                  <wp:posOffset>3021330</wp:posOffset>
                </wp:positionH>
                <wp:positionV relativeFrom="paragraph">
                  <wp:posOffset>2734310</wp:posOffset>
                </wp:positionV>
                <wp:extent cx="2818765" cy="635"/>
                <wp:effectExtent l="0" t="0" r="635" b="8890"/>
                <wp:wrapTight wrapText="bothSides">
                  <wp:wrapPolygon edited="0">
                    <wp:start x="0" y="0"/>
                    <wp:lineTo x="0" y="21110"/>
                    <wp:lineTo x="21459" y="21110"/>
                    <wp:lineTo x="21459" y="0"/>
                    <wp:lineTo x="0" y="0"/>
                  </wp:wrapPolygon>
                </wp:wrapTight>
                <wp:docPr id="50" name="Textové pole 50"/>
                <wp:cNvGraphicFramePr/>
                <a:graphic xmlns:a="http://schemas.openxmlformats.org/drawingml/2006/main">
                  <a:graphicData uri="http://schemas.microsoft.com/office/word/2010/wordprocessingShape">
                    <wps:wsp>
                      <wps:cNvSpPr txBox="1"/>
                      <wps:spPr>
                        <a:xfrm>
                          <a:off x="0" y="0"/>
                          <a:ext cx="2818765" cy="635"/>
                        </a:xfrm>
                        <a:prstGeom prst="rect">
                          <a:avLst/>
                        </a:prstGeom>
                        <a:solidFill>
                          <a:prstClr val="white"/>
                        </a:solidFill>
                        <a:ln>
                          <a:noFill/>
                        </a:ln>
                      </wps:spPr>
                      <wps:txbx>
                        <w:txbxContent>
                          <w:p w14:paraId="69A99F96" w14:textId="42C44DF0" w:rsidR="00A47F88" w:rsidRPr="00D67496" w:rsidRDefault="00A47F88" w:rsidP="000C11A6">
                            <w:pPr>
                              <w:pStyle w:val="Titulek"/>
                              <w:rPr>
                                <w:rStyle w:val="Zdraznn"/>
                              </w:rPr>
                            </w:pPr>
                            <w:bookmarkStart w:id="128" w:name="_Toc41846081"/>
                            <w:r w:rsidRPr="00D67496">
                              <w:rPr>
                                <w:rStyle w:val="Zdraznn"/>
                              </w:rPr>
                              <w:t xml:space="preserve">Figure </w:t>
                            </w:r>
                            <w:r w:rsidR="00117EA7" w:rsidRPr="00D67496">
                              <w:rPr>
                                <w:rStyle w:val="Zdraznn"/>
                              </w:rPr>
                              <w:fldChar w:fldCharType="begin"/>
                            </w:r>
                            <w:r w:rsidR="00117EA7" w:rsidRPr="00D67496">
                              <w:rPr>
                                <w:rStyle w:val="Zdraznn"/>
                              </w:rPr>
                              <w:instrText xml:space="preserve"> SEQ Figure \* ARABIC </w:instrText>
                            </w:r>
                            <w:r w:rsidR="00117EA7" w:rsidRPr="00D67496">
                              <w:rPr>
                                <w:rStyle w:val="Zdraznn"/>
                              </w:rPr>
                              <w:fldChar w:fldCharType="separate"/>
                            </w:r>
                            <w:r w:rsidR="002D46A1">
                              <w:rPr>
                                <w:rStyle w:val="Zdraznn"/>
                                <w:noProof/>
                              </w:rPr>
                              <w:t>67</w:t>
                            </w:r>
                            <w:r w:rsidR="00117EA7" w:rsidRPr="00D67496">
                              <w:rPr>
                                <w:rStyle w:val="Zdraznn"/>
                              </w:rPr>
                              <w:fldChar w:fldCharType="end"/>
                            </w:r>
                            <w:r w:rsidRPr="00D67496">
                              <w:rPr>
                                <w:rStyle w:val="Zdraznn"/>
                              </w:rPr>
                              <w:t xml:space="preserve">   </w:t>
                            </w:r>
                            <w:r w:rsidRPr="00D67496">
                              <w:rPr>
                                <w:rStyle w:val="Zdraznn"/>
                                <w:i w:val="0"/>
                                <w:iCs/>
                              </w:rPr>
                              <w:t>Influence of tolerance in inverse – optimal range</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DEEEC65" id="Textové pole 50" o:spid="_x0000_s1039" type="#_x0000_t202" style="position:absolute;left:0;text-align:left;margin-left:237.9pt;margin-top:215.3pt;width:221.95pt;height:.05pt;z-index:-251606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" stroked="f">
                <v:textbox style="mso-fit-shape-to-text:t" inset="0,0,0,0">
                  <w:txbxContent>
                    <w:p w14:paraId="69A99F96" w14:textId="42C44DF0" w:rsidR="00A47F88" w:rsidRPr="00D67496" w:rsidRDefault="00A47F88" w:rsidP="000C11A6">
                      <w:pPr>
                        <w:pStyle w:val="Titulek"/>
                        <w:rPr>
                          <w:rStyle w:val="Zdraznn"/>
                        </w:rPr>
                      </w:pPr>
                      <w:bookmarkStart w:id="129" w:name="_Toc41846081"/>
                      <w:r w:rsidRPr="00D67496">
                        <w:rPr>
                          <w:rStyle w:val="Zdraznn"/>
                        </w:rPr>
                        <w:t xml:space="preserve">Figure </w:t>
                      </w:r>
                      <w:r w:rsidR="00117EA7" w:rsidRPr="00D67496">
                        <w:rPr>
                          <w:rStyle w:val="Zdraznn"/>
                        </w:rPr>
                        <w:fldChar w:fldCharType="begin"/>
                      </w:r>
                      <w:r w:rsidR="00117EA7" w:rsidRPr="00D67496">
                        <w:rPr>
                          <w:rStyle w:val="Zdraznn"/>
                        </w:rPr>
                        <w:instrText xml:space="preserve"> SEQ Figure \* ARABIC </w:instrText>
                      </w:r>
                      <w:r w:rsidR="00117EA7" w:rsidRPr="00D67496">
                        <w:rPr>
                          <w:rStyle w:val="Zdraznn"/>
                        </w:rPr>
                        <w:fldChar w:fldCharType="separate"/>
                      </w:r>
                      <w:r w:rsidR="002D46A1">
                        <w:rPr>
                          <w:rStyle w:val="Zdraznn"/>
                          <w:noProof/>
                        </w:rPr>
                        <w:t>67</w:t>
                      </w:r>
                      <w:r w:rsidR="00117EA7" w:rsidRPr="00D67496">
                        <w:rPr>
                          <w:rStyle w:val="Zdraznn"/>
                        </w:rPr>
                        <w:fldChar w:fldCharType="end"/>
                      </w:r>
                      <w:r w:rsidRPr="00D67496">
                        <w:rPr>
                          <w:rStyle w:val="Zdraznn"/>
                        </w:rPr>
                        <w:t xml:space="preserve">   </w:t>
                      </w:r>
                      <w:r w:rsidRPr="00D67496">
                        <w:rPr>
                          <w:rStyle w:val="Zdraznn"/>
                          <w:i w:val="0"/>
                          <w:iCs/>
                        </w:rPr>
                        <w:t>Influence of tolerance in inverse – optimal range</w:t>
                      </w:r>
                      <w:bookmarkEnd w:id="129"/>
                    </w:p>
                  </w:txbxContent>
                </v:textbox>
                <w10:wrap type="tight"/>
              </v:shape>
            </w:pict>
          </mc:Fallback>
        </mc:AlternateContent>
      </w:r>
      <w:r w:rsidRPr="00253FBB">
        <w:rPr>
          <w:noProof/>
          <w:lang w:val="en-GB"/>
        </w:rPr>
        <w:drawing>
          <wp:anchor distT="0" distB="0" distL="114300" distR="114300" simplePos="0" relativeHeight="251671552" behindDoc="1" locked="0" layoutInCell="1" allowOverlap="1" wp14:anchorId="2188C8A6" wp14:editId="1EDC96B5">
            <wp:simplePos x="0" y="0"/>
            <wp:positionH relativeFrom="margin">
              <wp:posOffset>2868295</wp:posOffset>
            </wp:positionH>
            <wp:positionV relativeFrom="paragraph">
              <wp:posOffset>343535</wp:posOffset>
            </wp:positionV>
            <wp:extent cx="2971165" cy="2229485"/>
            <wp:effectExtent l="0" t="0" r="635" b="0"/>
            <wp:wrapTight wrapText="bothSides">
              <wp:wrapPolygon edited="0">
                <wp:start x="0" y="0"/>
                <wp:lineTo x="0" y="21409"/>
                <wp:lineTo x="21466" y="21409"/>
                <wp:lineTo x="21466" y="0"/>
                <wp:lineTo x="0" y="0"/>
              </wp:wrapPolygon>
            </wp:wrapTight>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971165" cy="22294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53FBB">
        <w:rPr>
          <w:noProof/>
          <w:lang w:val="en-GB"/>
        </w:rPr>
        <w:drawing>
          <wp:anchor distT="0" distB="0" distL="114300" distR="114300" simplePos="0" relativeHeight="251670528" behindDoc="1" locked="0" layoutInCell="1" allowOverlap="1" wp14:anchorId="153727BE" wp14:editId="60CA791A">
            <wp:simplePos x="0" y="0"/>
            <wp:positionH relativeFrom="margin">
              <wp:posOffset>-160020</wp:posOffset>
            </wp:positionH>
            <wp:positionV relativeFrom="paragraph">
              <wp:posOffset>305435</wp:posOffset>
            </wp:positionV>
            <wp:extent cx="3086100" cy="2313940"/>
            <wp:effectExtent l="0" t="0" r="0" b="0"/>
            <wp:wrapTight wrapText="bothSides">
              <wp:wrapPolygon edited="0">
                <wp:start x="0" y="0"/>
                <wp:lineTo x="0" y="21339"/>
                <wp:lineTo x="21467" y="21339"/>
                <wp:lineTo x="21467" y="0"/>
                <wp:lineTo x="0" y="0"/>
              </wp:wrapPolygon>
            </wp:wrapTight>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086100" cy="23139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53FBB">
        <w:rPr>
          <w:noProof/>
          <w:lang w:val="en-GB"/>
        </w:rPr>
        <mc:AlternateContent>
          <mc:Choice Requires="wps">
            <w:drawing>
              <wp:anchor distT="0" distB="0" distL="114300" distR="114300" simplePos="0" relativeHeight="251708416" behindDoc="1" locked="0" layoutInCell="1" allowOverlap="1" wp14:anchorId="379CDBB5" wp14:editId="2199DB25">
                <wp:simplePos x="0" y="0"/>
                <wp:positionH relativeFrom="column">
                  <wp:posOffset>-36195</wp:posOffset>
                </wp:positionH>
                <wp:positionV relativeFrom="paragraph">
                  <wp:posOffset>2743835</wp:posOffset>
                </wp:positionV>
                <wp:extent cx="2743200" cy="314325"/>
                <wp:effectExtent l="0" t="0" r="0" b="9525"/>
                <wp:wrapTight wrapText="bothSides">
                  <wp:wrapPolygon edited="0">
                    <wp:start x="0" y="0"/>
                    <wp:lineTo x="0" y="20945"/>
                    <wp:lineTo x="21450" y="20945"/>
                    <wp:lineTo x="21450" y="0"/>
                    <wp:lineTo x="0" y="0"/>
                  </wp:wrapPolygon>
                </wp:wrapTight>
                <wp:docPr id="49" name="Textové pole 49"/>
                <wp:cNvGraphicFramePr/>
                <a:graphic xmlns:a="http://schemas.openxmlformats.org/drawingml/2006/main">
                  <a:graphicData uri="http://schemas.microsoft.com/office/word/2010/wordprocessingShape">
                    <wps:wsp>
                      <wps:cNvSpPr txBox="1"/>
                      <wps:spPr>
                        <a:xfrm>
                          <a:off x="0" y="0"/>
                          <a:ext cx="2743200" cy="314325"/>
                        </a:xfrm>
                        <a:prstGeom prst="rect">
                          <a:avLst/>
                        </a:prstGeom>
                        <a:solidFill>
                          <a:prstClr val="white"/>
                        </a:solidFill>
                        <a:ln>
                          <a:noFill/>
                        </a:ln>
                      </wps:spPr>
                      <wps:txbx>
                        <w:txbxContent>
                          <w:p w14:paraId="396EE139" w14:textId="69CF00FA" w:rsidR="00A47F88" w:rsidRPr="00D67496" w:rsidRDefault="00A47F88" w:rsidP="000C11A6">
                            <w:pPr>
                              <w:pStyle w:val="Titulek"/>
                              <w:rPr>
                                <w:rStyle w:val="Zdraznn"/>
                              </w:rPr>
                            </w:pPr>
                            <w:bookmarkStart w:id="130" w:name="_Toc41846082"/>
                            <w:r w:rsidRPr="00D67496">
                              <w:rPr>
                                <w:rStyle w:val="Zdraznn"/>
                              </w:rPr>
                              <w:t xml:space="preserve">Figure </w:t>
                            </w:r>
                            <w:r w:rsidR="00117EA7" w:rsidRPr="00D67496">
                              <w:rPr>
                                <w:rStyle w:val="Zdraznn"/>
                              </w:rPr>
                              <w:fldChar w:fldCharType="begin"/>
                            </w:r>
                            <w:r w:rsidR="00117EA7" w:rsidRPr="00D67496">
                              <w:rPr>
                                <w:rStyle w:val="Zdraznn"/>
                              </w:rPr>
                              <w:instrText xml:space="preserve"> SEQ Figure \* ARABIC </w:instrText>
                            </w:r>
                            <w:r w:rsidR="00117EA7" w:rsidRPr="00D67496">
                              <w:rPr>
                                <w:rStyle w:val="Zdraznn"/>
                              </w:rPr>
                              <w:fldChar w:fldCharType="separate"/>
                            </w:r>
                            <w:r w:rsidR="002D46A1">
                              <w:rPr>
                                <w:rStyle w:val="Zdraznn"/>
                                <w:noProof/>
                              </w:rPr>
                              <w:t>68</w:t>
                            </w:r>
                            <w:r w:rsidR="00117EA7" w:rsidRPr="00D67496">
                              <w:rPr>
                                <w:rStyle w:val="Zdraznn"/>
                              </w:rPr>
                              <w:fldChar w:fldCharType="end"/>
                            </w:r>
                            <w:r w:rsidRPr="00D67496">
                              <w:rPr>
                                <w:rStyle w:val="Zdraznn"/>
                              </w:rPr>
                              <w:t xml:space="preserve">   </w:t>
                            </w:r>
                            <w:r w:rsidRPr="00D67496">
                              <w:rPr>
                                <w:rStyle w:val="Zdraznn"/>
                                <w:i w:val="0"/>
                                <w:iCs/>
                              </w:rPr>
                              <w:t>Influence of tolerance in inverse – whole range</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9CDBB5" id="Textové pole 49" o:spid="_x0000_s1040" type="#_x0000_t202" style="position:absolute;left:0;text-align:left;margin-left:-2.85pt;margin-top:216.05pt;width:3in;height:24.75pt;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" stroked="f">
                <v:textbox inset="0,0,0,0">
                  <w:txbxContent>
                    <w:p w14:paraId="396EE139" w14:textId="69CF00FA" w:rsidR="00A47F88" w:rsidRPr="00D67496" w:rsidRDefault="00A47F88" w:rsidP="000C11A6">
                      <w:pPr>
                        <w:pStyle w:val="Titulek"/>
                        <w:rPr>
                          <w:rStyle w:val="Zdraznn"/>
                        </w:rPr>
                      </w:pPr>
                      <w:bookmarkStart w:id="131" w:name="_Toc41846082"/>
                      <w:r w:rsidRPr="00D67496">
                        <w:rPr>
                          <w:rStyle w:val="Zdraznn"/>
                        </w:rPr>
                        <w:t xml:space="preserve">Figure </w:t>
                      </w:r>
                      <w:r w:rsidR="00117EA7" w:rsidRPr="00D67496">
                        <w:rPr>
                          <w:rStyle w:val="Zdraznn"/>
                        </w:rPr>
                        <w:fldChar w:fldCharType="begin"/>
                      </w:r>
                      <w:r w:rsidR="00117EA7" w:rsidRPr="00D67496">
                        <w:rPr>
                          <w:rStyle w:val="Zdraznn"/>
                        </w:rPr>
                        <w:instrText xml:space="preserve"> SEQ Figure \* ARABIC </w:instrText>
                      </w:r>
                      <w:r w:rsidR="00117EA7" w:rsidRPr="00D67496">
                        <w:rPr>
                          <w:rStyle w:val="Zdraznn"/>
                        </w:rPr>
                        <w:fldChar w:fldCharType="separate"/>
                      </w:r>
                      <w:r w:rsidR="002D46A1">
                        <w:rPr>
                          <w:rStyle w:val="Zdraznn"/>
                          <w:noProof/>
                        </w:rPr>
                        <w:t>68</w:t>
                      </w:r>
                      <w:r w:rsidR="00117EA7" w:rsidRPr="00D67496">
                        <w:rPr>
                          <w:rStyle w:val="Zdraznn"/>
                        </w:rPr>
                        <w:fldChar w:fldCharType="end"/>
                      </w:r>
                      <w:r w:rsidRPr="00D67496">
                        <w:rPr>
                          <w:rStyle w:val="Zdraznn"/>
                        </w:rPr>
                        <w:t xml:space="preserve">   </w:t>
                      </w:r>
                      <w:r w:rsidRPr="00D67496">
                        <w:rPr>
                          <w:rStyle w:val="Zdraznn"/>
                          <w:i w:val="0"/>
                          <w:iCs/>
                        </w:rPr>
                        <w:t>Influence of tolerance in inverse – whole range</w:t>
                      </w:r>
                      <w:bookmarkEnd w:id="131"/>
                    </w:p>
                  </w:txbxContent>
                </v:textbox>
                <w10:wrap type="tight"/>
              </v:shape>
            </w:pict>
          </mc:Fallback>
        </mc:AlternateContent>
      </w:r>
    </w:p>
    <w:p w14:paraId="542B84E5" w14:textId="71E7D5BB" w:rsidR="00172287" w:rsidRPr="00253FBB" w:rsidRDefault="00172287" w:rsidP="00E7629B">
      <w:pPr>
        <w:spacing w:line="276" w:lineRule="auto"/>
        <w:rPr>
          <w:lang w:val="en-GB"/>
        </w:rPr>
      </w:pPr>
    </w:p>
    <w:p w14:paraId="32042074" w14:textId="243D0668" w:rsidR="00777CAF" w:rsidRPr="00253FBB" w:rsidRDefault="00614A2C" w:rsidP="00E7629B">
      <w:pPr>
        <w:spacing w:line="276" w:lineRule="auto"/>
        <w:rPr>
          <w:lang w:val="en-GB"/>
        </w:rPr>
      </w:pPr>
      <w:r w:rsidRPr="00253FBB">
        <w:rPr>
          <w:lang w:val="en-GB"/>
        </w:rPr>
        <w:lastRenderedPageBreak/>
        <w:t xml:space="preserve">When changing </w:t>
      </w:r>
      <w:r w:rsidR="001562B4" w:rsidRPr="00253FBB">
        <w:rPr>
          <w:lang w:val="en-GB"/>
        </w:rPr>
        <w:t>tolerance,</w:t>
      </w:r>
      <w:r w:rsidRPr="00253FBB">
        <w:rPr>
          <w:lang w:val="en-GB"/>
        </w:rPr>
        <w:t xml:space="preserve"> we can observe two straightforward trends</w:t>
      </w:r>
      <w:r w:rsidR="001562B4" w:rsidRPr="00253FBB">
        <w:rPr>
          <w:lang w:val="en-GB"/>
        </w:rPr>
        <w:t xml:space="preserve"> – the increase causes the error margin to rise, and the simulation time to fall.</w:t>
      </w:r>
    </w:p>
    <w:p w14:paraId="635DC161" w14:textId="0DF514D8" w:rsidR="001562B4" w:rsidRPr="00253FBB" w:rsidRDefault="001562B4" w:rsidP="00E7629B">
      <w:pPr>
        <w:spacing w:line="276" w:lineRule="auto"/>
        <w:rPr>
          <w:lang w:val="en-GB"/>
        </w:rPr>
      </w:pPr>
      <w:r w:rsidRPr="00253FBB">
        <w:rPr>
          <w:lang w:val="en-GB"/>
        </w:rPr>
        <w:t>This is caused by needing less calculation when the tolerance of the matching is higher – it causes the simulation to be quicker. On the other hand, the result becomes less precise, therefore the error margin keeps increasing.</w:t>
      </w:r>
    </w:p>
    <w:p w14:paraId="1ED08BC5" w14:textId="05DD5BCE" w:rsidR="00EE7BE2" w:rsidRPr="00253FBB" w:rsidRDefault="00EE7BE2" w:rsidP="00E7629B">
      <w:pPr>
        <w:spacing w:line="276" w:lineRule="auto"/>
        <w:rPr>
          <w:lang w:val="en-GB"/>
        </w:rPr>
      </w:pPr>
      <w:r w:rsidRPr="00253FBB">
        <w:rPr>
          <w:b/>
          <w:bCs/>
          <w:lang w:val="en-GB"/>
        </w:rPr>
        <w:t>Discussion</w:t>
      </w:r>
      <w:r w:rsidRPr="00253FBB">
        <w:rPr>
          <w:lang w:val="en-GB"/>
        </w:rPr>
        <w:t xml:space="preserve">: It seems reasonable to search for the optimal point somewhere </w:t>
      </w:r>
      <w:r w:rsidRPr="00253FBB">
        <w:rPr>
          <w:b/>
          <w:bCs/>
          <w:lang w:val="en-GB"/>
        </w:rPr>
        <w:t>between 1e-</w:t>
      </w:r>
      <w:r w:rsidR="00E93FC7" w:rsidRPr="00253FBB">
        <w:rPr>
          <w:b/>
          <w:bCs/>
          <w:lang w:val="en-GB"/>
        </w:rPr>
        <w:t>4</w:t>
      </w:r>
      <w:r w:rsidRPr="00253FBB">
        <w:rPr>
          <w:b/>
          <w:bCs/>
          <w:lang w:val="en-GB"/>
        </w:rPr>
        <w:t xml:space="preserve"> and 1e-</w:t>
      </w:r>
      <w:r w:rsidR="00E93FC7" w:rsidRPr="00253FBB">
        <w:rPr>
          <w:b/>
          <w:bCs/>
          <w:lang w:val="en-GB"/>
        </w:rPr>
        <w:t>2</w:t>
      </w:r>
      <w:r w:rsidRPr="00253FBB">
        <w:rPr>
          <w:lang w:val="en-GB"/>
        </w:rPr>
        <w:t xml:space="preserve"> because the error margin </w:t>
      </w:r>
      <w:r w:rsidR="00E93FC7" w:rsidRPr="00253FBB">
        <w:rPr>
          <w:lang w:val="en-GB"/>
        </w:rPr>
        <w:t>has not yet started rising dramatically, and the time is not decreasing so much anymore.</w:t>
      </w:r>
      <w:r w:rsidR="00424C20" w:rsidRPr="00253FBB">
        <w:rPr>
          <w:lang w:val="en-GB"/>
        </w:rPr>
        <w:t xml:space="preserve"> According to the computer, the optimal spot lies at</w:t>
      </w:r>
      <w:r w:rsidR="00424C20" w:rsidRPr="00253FBB">
        <w:rPr>
          <w:b/>
          <w:bCs/>
          <w:lang w:val="en-GB"/>
        </w:rPr>
        <w:t xml:space="preserve"> 0.0014. </w:t>
      </w:r>
    </w:p>
    <w:p w14:paraId="4CFBA04B" w14:textId="66B5C3FD" w:rsidR="00546D11" w:rsidRPr="00253FBB" w:rsidRDefault="00546D11" w:rsidP="00E7629B">
      <w:pPr>
        <w:pStyle w:val="Nadpis5"/>
        <w:spacing w:line="276" w:lineRule="auto"/>
        <w:rPr>
          <w:lang w:val="en-GB"/>
        </w:rPr>
      </w:pPr>
      <w:r w:rsidRPr="00253FBB">
        <w:rPr>
          <w:lang w:val="en-GB"/>
        </w:rPr>
        <w:t>Adjusting value</w:t>
      </w:r>
    </w:p>
    <w:p w14:paraId="488CDE78" w14:textId="5A6F713B" w:rsidR="008A712E" w:rsidRPr="00253FBB" w:rsidRDefault="00424C20" w:rsidP="00E7629B">
      <w:pPr>
        <w:spacing w:line="276" w:lineRule="auto"/>
        <w:rPr>
          <w:lang w:val="en-GB"/>
        </w:rPr>
      </w:pPr>
      <w:r w:rsidRPr="00253FBB">
        <w:rPr>
          <w:noProof/>
          <w:lang w:val="en-GB"/>
        </w:rPr>
        <w:drawing>
          <wp:inline distT="0" distB="0" distL="0" distR="0" wp14:anchorId="11C1CD88" wp14:editId="40B85A46">
            <wp:extent cx="3251835" cy="2437130"/>
            <wp:effectExtent l="0" t="0" r="5715" b="127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251835" cy="2437130"/>
                    </a:xfrm>
                    <a:prstGeom prst="rect">
                      <a:avLst/>
                    </a:prstGeom>
                    <a:noFill/>
                    <a:ln>
                      <a:noFill/>
                    </a:ln>
                  </pic:spPr>
                </pic:pic>
              </a:graphicData>
            </a:graphic>
          </wp:inline>
        </w:drawing>
      </w:r>
    </w:p>
    <w:p w14:paraId="422EDA73" w14:textId="4BD0A54B" w:rsidR="00424C20" w:rsidRPr="00253FBB" w:rsidRDefault="00637A80" w:rsidP="00637A80">
      <w:pPr>
        <w:pStyle w:val="Odstavecseseznamem"/>
        <w:spacing w:line="276" w:lineRule="auto"/>
        <w:ind w:left="2160"/>
        <w:rPr>
          <w:lang w:val="en-GB"/>
        </w:rPr>
      </w:pPr>
      <w:r w:rsidRPr="00253FBB">
        <w:rPr>
          <w:noProof/>
          <w:lang w:val="en-GB"/>
        </w:rPr>
        <mc:AlternateContent>
          <mc:Choice Requires="wps">
            <w:drawing>
              <wp:anchor distT="0" distB="0" distL="114300" distR="114300" simplePos="0" relativeHeight="251706368" behindDoc="1" locked="0" layoutInCell="1" allowOverlap="1" wp14:anchorId="0AA92F2E" wp14:editId="521139B9">
                <wp:simplePos x="0" y="0"/>
                <wp:positionH relativeFrom="column">
                  <wp:posOffset>103505</wp:posOffset>
                </wp:positionH>
                <wp:positionV relativeFrom="paragraph">
                  <wp:posOffset>3175</wp:posOffset>
                </wp:positionV>
                <wp:extent cx="3251835" cy="635"/>
                <wp:effectExtent l="0" t="0" r="0" b="0"/>
                <wp:wrapTight wrapText="bothSides">
                  <wp:wrapPolygon edited="0">
                    <wp:start x="0" y="0"/>
                    <wp:lineTo x="0" y="21600"/>
                    <wp:lineTo x="21600" y="21600"/>
                    <wp:lineTo x="21600" y="0"/>
                  </wp:wrapPolygon>
                </wp:wrapTight>
                <wp:docPr id="48" name="Textové pole 48"/>
                <wp:cNvGraphicFramePr/>
                <a:graphic xmlns:a="http://schemas.openxmlformats.org/drawingml/2006/main">
                  <a:graphicData uri="http://schemas.microsoft.com/office/word/2010/wordprocessingShape">
                    <wps:wsp>
                      <wps:cNvSpPr txBox="1"/>
                      <wps:spPr>
                        <a:xfrm>
                          <a:off x="0" y="0"/>
                          <a:ext cx="3251835" cy="635"/>
                        </a:xfrm>
                        <a:prstGeom prst="rect">
                          <a:avLst/>
                        </a:prstGeom>
                        <a:solidFill>
                          <a:prstClr val="white"/>
                        </a:solidFill>
                        <a:ln>
                          <a:noFill/>
                        </a:ln>
                      </wps:spPr>
                      <wps:txbx>
                        <w:txbxContent>
                          <w:p w14:paraId="370BCC55" w14:textId="7525D8A2" w:rsidR="00A47F88" w:rsidRPr="00EE38FF" w:rsidRDefault="00A47F88" w:rsidP="000C11A6">
                            <w:pPr>
                              <w:pStyle w:val="Titulek"/>
                              <w:rPr>
                                <w:rStyle w:val="Zdraznn"/>
                              </w:rPr>
                            </w:pPr>
                            <w:bookmarkStart w:id="132" w:name="_Toc41846083"/>
                            <w:r w:rsidRPr="00EE38FF">
                              <w:rPr>
                                <w:rStyle w:val="Zdraznn"/>
                              </w:rPr>
                              <w:t xml:space="preserve">Figure </w:t>
                            </w:r>
                            <w:r w:rsidR="00117EA7" w:rsidRPr="00EE38FF">
                              <w:rPr>
                                <w:rStyle w:val="Zdraznn"/>
                              </w:rPr>
                              <w:fldChar w:fldCharType="begin"/>
                            </w:r>
                            <w:r w:rsidR="00117EA7" w:rsidRPr="00EE38FF">
                              <w:rPr>
                                <w:rStyle w:val="Zdraznn"/>
                              </w:rPr>
                              <w:instrText xml:space="preserve"> SEQ Figure \* ARABIC </w:instrText>
                            </w:r>
                            <w:r w:rsidR="00117EA7" w:rsidRPr="00EE38FF">
                              <w:rPr>
                                <w:rStyle w:val="Zdraznn"/>
                              </w:rPr>
                              <w:fldChar w:fldCharType="separate"/>
                            </w:r>
                            <w:r w:rsidR="002D46A1">
                              <w:rPr>
                                <w:rStyle w:val="Zdraznn"/>
                                <w:noProof/>
                              </w:rPr>
                              <w:t>69</w:t>
                            </w:r>
                            <w:r w:rsidR="00117EA7" w:rsidRPr="00EE38FF">
                              <w:rPr>
                                <w:rStyle w:val="Zdraznn"/>
                              </w:rPr>
                              <w:fldChar w:fldCharType="end"/>
                            </w:r>
                            <w:r w:rsidRPr="00EE38FF">
                              <w:rPr>
                                <w:rStyle w:val="Zdraznn"/>
                              </w:rPr>
                              <w:t xml:space="preserve">   </w:t>
                            </w:r>
                            <w:r w:rsidRPr="00EE38FF">
                              <w:rPr>
                                <w:rStyle w:val="Zdraznn"/>
                                <w:i w:val="0"/>
                                <w:iCs/>
                              </w:rPr>
                              <w:t>Influence of adjusting value in inverse</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A92F2E" id="Textové pole 48" o:spid="_x0000_s1041" type="#_x0000_t202" style="position:absolute;left:0;text-align:left;margin-left:8.15pt;margin-top:.25pt;width:256.05pt;height:.05pt;z-index:-251610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" stroked="f">
                <v:textbox style="mso-fit-shape-to-text:t" inset="0,0,0,0">
                  <w:txbxContent>
                    <w:p w14:paraId="370BCC55" w14:textId="7525D8A2" w:rsidR="00A47F88" w:rsidRPr="00EE38FF" w:rsidRDefault="00A47F88" w:rsidP="000C11A6">
                      <w:pPr>
                        <w:pStyle w:val="Titulek"/>
                        <w:rPr>
                          <w:rStyle w:val="Zdraznn"/>
                        </w:rPr>
                      </w:pPr>
                      <w:bookmarkStart w:id="133" w:name="_Toc41846083"/>
                      <w:r w:rsidRPr="00EE38FF">
                        <w:rPr>
                          <w:rStyle w:val="Zdraznn"/>
                        </w:rPr>
                        <w:t xml:space="preserve">Figure </w:t>
                      </w:r>
                      <w:r w:rsidR="00117EA7" w:rsidRPr="00EE38FF">
                        <w:rPr>
                          <w:rStyle w:val="Zdraznn"/>
                        </w:rPr>
                        <w:fldChar w:fldCharType="begin"/>
                      </w:r>
                      <w:r w:rsidR="00117EA7" w:rsidRPr="00EE38FF">
                        <w:rPr>
                          <w:rStyle w:val="Zdraznn"/>
                        </w:rPr>
                        <w:instrText xml:space="preserve"> SEQ Figure \* ARABIC </w:instrText>
                      </w:r>
                      <w:r w:rsidR="00117EA7" w:rsidRPr="00EE38FF">
                        <w:rPr>
                          <w:rStyle w:val="Zdraznn"/>
                        </w:rPr>
                        <w:fldChar w:fldCharType="separate"/>
                      </w:r>
                      <w:r w:rsidR="002D46A1">
                        <w:rPr>
                          <w:rStyle w:val="Zdraznn"/>
                          <w:noProof/>
                        </w:rPr>
                        <w:t>69</w:t>
                      </w:r>
                      <w:r w:rsidR="00117EA7" w:rsidRPr="00EE38FF">
                        <w:rPr>
                          <w:rStyle w:val="Zdraznn"/>
                        </w:rPr>
                        <w:fldChar w:fldCharType="end"/>
                      </w:r>
                      <w:r w:rsidRPr="00EE38FF">
                        <w:rPr>
                          <w:rStyle w:val="Zdraznn"/>
                        </w:rPr>
                        <w:t xml:space="preserve">   </w:t>
                      </w:r>
                      <w:r w:rsidRPr="00EE38FF">
                        <w:rPr>
                          <w:rStyle w:val="Zdraznn"/>
                          <w:i w:val="0"/>
                          <w:iCs/>
                        </w:rPr>
                        <w:t>Influence of adjusting value in inverse</w:t>
                      </w:r>
                      <w:bookmarkEnd w:id="133"/>
                    </w:p>
                  </w:txbxContent>
                </v:textbox>
                <w10:wrap type="tight"/>
              </v:shape>
            </w:pict>
          </mc:Fallback>
        </mc:AlternateContent>
      </w:r>
    </w:p>
    <w:p w14:paraId="3F8AF1F8" w14:textId="75B6B3E4" w:rsidR="00424C20" w:rsidRPr="00253FBB" w:rsidRDefault="00424C20" w:rsidP="00E7629B">
      <w:pPr>
        <w:spacing w:line="276" w:lineRule="auto"/>
        <w:rPr>
          <w:lang w:val="en-GB"/>
        </w:rPr>
      </w:pPr>
      <w:r w:rsidRPr="00253FBB">
        <w:rPr>
          <w:lang w:val="en-GB"/>
        </w:rPr>
        <w:t>T</w:t>
      </w:r>
      <w:r w:rsidR="000500CA" w:rsidRPr="00253FBB">
        <w:rPr>
          <w:lang w:val="en-GB"/>
        </w:rPr>
        <w:t>he depen</w:t>
      </w:r>
      <w:r w:rsidR="00002008" w:rsidRPr="00253FBB">
        <w:rPr>
          <w:lang w:val="en-GB"/>
        </w:rPr>
        <w:t>d</w:t>
      </w:r>
      <w:r w:rsidR="000500CA" w:rsidRPr="00253FBB">
        <w:rPr>
          <w:lang w:val="en-GB"/>
        </w:rPr>
        <w:t xml:space="preserve">ence </w:t>
      </w:r>
      <w:r w:rsidR="00A544BB" w:rsidRPr="00253FBB">
        <w:rPr>
          <w:lang w:val="en-GB"/>
        </w:rPr>
        <w:t>nicely shows how lengthy the simulation is when we choose</w:t>
      </w:r>
      <w:r w:rsidR="00AE491C" w:rsidRPr="00253FBB">
        <w:rPr>
          <w:lang w:val="en-GB"/>
        </w:rPr>
        <w:t xml:space="preserve"> the</w:t>
      </w:r>
      <w:r w:rsidR="00A544BB" w:rsidRPr="00253FBB">
        <w:rPr>
          <w:lang w:val="en-GB"/>
        </w:rPr>
        <w:t xml:space="preserve"> adjusting value close to the boundaries of possible values (-1 and 0)</w:t>
      </w:r>
      <w:r w:rsidRPr="00253FBB">
        <w:rPr>
          <w:lang w:val="en-GB"/>
        </w:rPr>
        <w:t>.</w:t>
      </w:r>
    </w:p>
    <w:p w14:paraId="038784A2" w14:textId="13F2BE55" w:rsidR="008D5AB3" w:rsidRPr="00253FBB" w:rsidRDefault="00B62A4B" w:rsidP="00E7629B">
      <w:pPr>
        <w:spacing w:line="276" w:lineRule="auto"/>
        <w:rPr>
          <w:lang w:val="en-GB"/>
        </w:rPr>
      </w:pPr>
      <w:r w:rsidRPr="00253FBB">
        <w:rPr>
          <w:lang w:val="en-GB"/>
        </w:rPr>
        <w:t>The r</w:t>
      </w:r>
      <w:r w:rsidR="00A544BB" w:rsidRPr="00253FBB">
        <w:rPr>
          <w:lang w:val="en-GB"/>
        </w:rPr>
        <w:t xml:space="preserve">eason is that the value close to -1 causes the </w:t>
      </w:r>
      <w:r w:rsidR="00E54D51" w:rsidRPr="00253FBB">
        <w:rPr>
          <w:lang w:val="en-GB"/>
        </w:rPr>
        <w:t>solution to “converge” very slowly, as we are almost reverting to the previous points when adjusting the heat flux (we would be literally reverting to the previous points with the value equal to -1)</w:t>
      </w:r>
      <w:r w:rsidR="00424C20" w:rsidRPr="00253FBB">
        <w:rPr>
          <w:lang w:val="en-GB"/>
        </w:rPr>
        <w:t>.</w:t>
      </w:r>
    </w:p>
    <w:p w14:paraId="3886BD1A" w14:textId="31689396" w:rsidR="00A544BB" w:rsidRPr="00253FBB" w:rsidRDefault="008D5AB3" w:rsidP="00E7629B">
      <w:pPr>
        <w:spacing w:line="276" w:lineRule="auto"/>
        <w:rPr>
          <w:lang w:val="en-GB"/>
        </w:rPr>
      </w:pPr>
      <w:r w:rsidRPr="00253FBB">
        <w:rPr>
          <w:lang w:val="en-GB"/>
        </w:rPr>
        <w:t>Values close to 0 have the disadvantage of sharply decreasing the absolute value of adjustment, therefore moving to the satisfiable result takes a very big number of steps</w:t>
      </w:r>
      <w:r w:rsidR="00424C20" w:rsidRPr="00253FBB">
        <w:rPr>
          <w:lang w:val="en-GB"/>
        </w:rPr>
        <w:t>.</w:t>
      </w:r>
    </w:p>
    <w:p w14:paraId="48384718" w14:textId="6DED7BBB" w:rsidR="000500CA" w:rsidRPr="00253FBB" w:rsidRDefault="000500CA" w:rsidP="00E7629B">
      <w:pPr>
        <w:spacing w:line="276" w:lineRule="auto"/>
        <w:rPr>
          <w:lang w:val="en-GB"/>
        </w:rPr>
      </w:pPr>
      <w:r w:rsidRPr="00253FBB">
        <w:rPr>
          <w:lang w:val="en-GB"/>
        </w:rPr>
        <w:t>It can be also seen that adjusting value does not have a considerable effect on the error margin of the simulation, so we always come to a very similar solution, regardless of the chosen value</w:t>
      </w:r>
      <w:r w:rsidR="00424C20" w:rsidRPr="00253FBB">
        <w:rPr>
          <w:lang w:val="en-GB"/>
        </w:rPr>
        <w:t>.</w:t>
      </w:r>
    </w:p>
    <w:p w14:paraId="1F543A73" w14:textId="4AB09A29" w:rsidR="00A544BB" w:rsidRPr="00253FBB" w:rsidRDefault="00A544BB" w:rsidP="00E7629B">
      <w:pPr>
        <w:spacing w:line="276" w:lineRule="auto"/>
        <w:rPr>
          <w:lang w:val="en-GB"/>
        </w:rPr>
      </w:pPr>
      <w:r w:rsidRPr="00253FBB">
        <w:rPr>
          <w:lang w:val="en-GB"/>
        </w:rPr>
        <w:t xml:space="preserve">Practically there is very little difference </w:t>
      </w:r>
      <w:r w:rsidR="00B62A4B" w:rsidRPr="00253FBB">
        <w:rPr>
          <w:lang w:val="en-GB"/>
        </w:rPr>
        <w:t>i</w:t>
      </w:r>
      <w:r w:rsidRPr="00253FBB">
        <w:rPr>
          <w:lang w:val="en-GB"/>
        </w:rPr>
        <w:t>n the range between (-0.7 and -0.2)</w:t>
      </w:r>
      <w:r w:rsidR="006F3C5B" w:rsidRPr="00253FBB">
        <w:rPr>
          <w:lang w:val="en-GB"/>
        </w:rPr>
        <w:t xml:space="preserve"> in terms of time complexity</w:t>
      </w:r>
      <w:r w:rsidR="00424C20" w:rsidRPr="00253FBB">
        <w:rPr>
          <w:lang w:val="en-GB"/>
        </w:rPr>
        <w:t>.</w:t>
      </w:r>
    </w:p>
    <w:p w14:paraId="41E301F2" w14:textId="49138D6E" w:rsidR="00641414" w:rsidRPr="00253FBB" w:rsidRDefault="00641414" w:rsidP="00E7629B">
      <w:pPr>
        <w:spacing w:line="276" w:lineRule="auto"/>
        <w:rPr>
          <w:lang w:val="en-GB"/>
        </w:rPr>
      </w:pPr>
      <w:r w:rsidRPr="00253FBB">
        <w:rPr>
          <w:b/>
          <w:bCs/>
          <w:lang w:val="en-GB"/>
        </w:rPr>
        <w:t>Discussion:</w:t>
      </w:r>
      <w:r w:rsidRPr="00253FBB">
        <w:rPr>
          <w:lang w:val="en-GB"/>
        </w:rPr>
        <w:t xml:space="preserve"> In our test case the range of suitable adjusting value was very wide, so we cannot recommend any specific value. </w:t>
      </w:r>
      <w:r w:rsidR="00B62A4B" w:rsidRPr="00253FBB">
        <w:rPr>
          <w:lang w:val="en-GB"/>
        </w:rPr>
        <w:t>The m</w:t>
      </w:r>
      <w:r w:rsidRPr="00253FBB">
        <w:rPr>
          <w:lang w:val="en-GB"/>
        </w:rPr>
        <w:t xml:space="preserve">istake should not be made when choosing a value around </w:t>
      </w:r>
      <w:r w:rsidRPr="00253FBB">
        <w:rPr>
          <w:b/>
          <w:bCs/>
          <w:lang w:val="en-GB"/>
        </w:rPr>
        <w:t>-0.5</w:t>
      </w:r>
      <w:r w:rsidR="00D6669D" w:rsidRPr="00253FBB">
        <w:rPr>
          <w:lang w:val="en-GB"/>
        </w:rPr>
        <w:t>, which lies around the middle of our suitable interval</w:t>
      </w:r>
      <w:r w:rsidRPr="00253FBB">
        <w:rPr>
          <w:lang w:val="en-GB"/>
        </w:rPr>
        <w:t>.</w:t>
      </w:r>
    </w:p>
    <w:p w14:paraId="460CD7CF" w14:textId="77777777" w:rsidR="00606B74" w:rsidRPr="00253FBB" w:rsidRDefault="00606B74" w:rsidP="00E7629B">
      <w:pPr>
        <w:pStyle w:val="Odstavecseseznamem"/>
        <w:spacing w:line="276" w:lineRule="auto"/>
        <w:ind w:left="1440"/>
        <w:rPr>
          <w:noProof/>
          <w:lang w:val="en-GB"/>
        </w:rPr>
      </w:pPr>
    </w:p>
    <w:p w14:paraId="6D0766CA" w14:textId="37F71A17" w:rsidR="003C11C3" w:rsidRPr="009477ED" w:rsidRDefault="002955C6" w:rsidP="009477ED">
      <w:pPr>
        <w:pStyle w:val="Nadpis5"/>
        <w:spacing w:line="276" w:lineRule="auto"/>
        <w:rPr>
          <w:lang w:val="en-GB"/>
        </w:rPr>
      </w:pPr>
      <w:r w:rsidRPr="00253FBB">
        <w:rPr>
          <w:noProof/>
          <w:lang w:val="en-GB"/>
        </w:rPr>
        <mc:AlternateContent>
          <mc:Choice Requires="wps">
            <w:drawing>
              <wp:anchor distT="0" distB="0" distL="114300" distR="114300" simplePos="0" relativeHeight="251712512" behindDoc="1" locked="0" layoutInCell="1" allowOverlap="1" wp14:anchorId="4042DFD4" wp14:editId="1DB0B162">
                <wp:simplePos x="0" y="0"/>
                <wp:positionH relativeFrom="margin">
                  <wp:align>left</wp:align>
                </wp:positionH>
                <wp:positionV relativeFrom="paragraph">
                  <wp:posOffset>2813685</wp:posOffset>
                </wp:positionV>
                <wp:extent cx="2695575" cy="635"/>
                <wp:effectExtent l="0" t="0" r="9525" b="8890"/>
                <wp:wrapTight wrapText="bothSides">
                  <wp:wrapPolygon edited="0">
                    <wp:start x="0" y="0"/>
                    <wp:lineTo x="0" y="21110"/>
                    <wp:lineTo x="21524" y="21110"/>
                    <wp:lineTo x="21524" y="0"/>
                    <wp:lineTo x="0" y="0"/>
                  </wp:wrapPolygon>
                </wp:wrapTight>
                <wp:docPr id="51" name="Textové pole 51"/>
                <wp:cNvGraphicFramePr/>
                <a:graphic xmlns:a="http://schemas.openxmlformats.org/drawingml/2006/main">
                  <a:graphicData uri="http://schemas.microsoft.com/office/word/2010/wordprocessingShape">
                    <wps:wsp>
                      <wps:cNvSpPr txBox="1"/>
                      <wps:spPr>
                        <a:xfrm>
                          <a:off x="0" y="0"/>
                          <a:ext cx="2695575" cy="635"/>
                        </a:xfrm>
                        <a:prstGeom prst="rect">
                          <a:avLst/>
                        </a:prstGeom>
                        <a:solidFill>
                          <a:prstClr val="white"/>
                        </a:solidFill>
                        <a:ln>
                          <a:noFill/>
                        </a:ln>
                      </wps:spPr>
                      <wps:txbx>
                        <w:txbxContent>
                          <w:p w14:paraId="35CE54F8" w14:textId="53638581" w:rsidR="00A47F88" w:rsidRPr="009B3EC3" w:rsidRDefault="00A47F88" w:rsidP="00926CD7">
                            <w:pPr>
                              <w:pStyle w:val="Titulek"/>
                              <w:rPr>
                                <w:rStyle w:val="Zdraznn"/>
                              </w:rPr>
                            </w:pPr>
                            <w:bookmarkStart w:id="134" w:name="_Toc41846084"/>
                            <w:r w:rsidRPr="009B3EC3">
                              <w:rPr>
                                <w:rStyle w:val="Zdraznn"/>
                              </w:rPr>
                              <w:t xml:space="preserve">Figure </w:t>
                            </w:r>
                            <w:r w:rsidR="00117EA7" w:rsidRPr="009B3EC3">
                              <w:rPr>
                                <w:rStyle w:val="Zdraznn"/>
                              </w:rPr>
                              <w:fldChar w:fldCharType="begin"/>
                            </w:r>
                            <w:r w:rsidR="00117EA7" w:rsidRPr="009B3EC3">
                              <w:rPr>
                                <w:rStyle w:val="Zdraznn"/>
                              </w:rPr>
                              <w:instrText xml:space="preserve"> SEQ Figure \* ARABIC </w:instrText>
                            </w:r>
                            <w:r w:rsidR="00117EA7" w:rsidRPr="009B3EC3">
                              <w:rPr>
                                <w:rStyle w:val="Zdraznn"/>
                              </w:rPr>
                              <w:fldChar w:fldCharType="separate"/>
                            </w:r>
                            <w:r w:rsidR="002D46A1">
                              <w:rPr>
                                <w:rStyle w:val="Zdraznn"/>
                                <w:noProof/>
                              </w:rPr>
                              <w:t>70</w:t>
                            </w:r>
                            <w:r w:rsidR="00117EA7" w:rsidRPr="009B3EC3">
                              <w:rPr>
                                <w:rStyle w:val="Zdraznn"/>
                              </w:rPr>
                              <w:fldChar w:fldCharType="end"/>
                            </w:r>
                            <w:r w:rsidRPr="009B3EC3">
                              <w:rPr>
                                <w:rStyle w:val="Zdraznn"/>
                              </w:rPr>
                              <w:t xml:space="preserve">   </w:t>
                            </w:r>
                            <w:r w:rsidRPr="009B3EC3">
                              <w:rPr>
                                <w:rStyle w:val="Zdraznn"/>
                                <w:i w:val="0"/>
                                <w:iCs/>
                              </w:rPr>
                              <w:t>Influence of initial heat flux adjustment – dt = 3 s</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042DFD4" id="Textové pole 51" o:spid="_x0000_s1042" type="#_x0000_t202" style="position:absolute;left:0;text-align:left;margin-left:0;margin-top:221.55pt;width:212.25pt;height:.05pt;z-index:-25160396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" stroked="f">
                <v:textbox style="mso-fit-shape-to-text:t" inset="0,0,0,0">
                  <w:txbxContent>
                    <w:p w14:paraId="35CE54F8" w14:textId="53638581" w:rsidR="00A47F88" w:rsidRPr="009B3EC3" w:rsidRDefault="00A47F88" w:rsidP="00926CD7">
                      <w:pPr>
                        <w:pStyle w:val="Titulek"/>
                        <w:rPr>
                          <w:rStyle w:val="Zdraznn"/>
                        </w:rPr>
                      </w:pPr>
                      <w:bookmarkStart w:id="135" w:name="_Toc41846084"/>
                      <w:r w:rsidRPr="009B3EC3">
                        <w:rPr>
                          <w:rStyle w:val="Zdraznn"/>
                        </w:rPr>
                        <w:t xml:space="preserve">Figure </w:t>
                      </w:r>
                      <w:r w:rsidR="00117EA7" w:rsidRPr="009B3EC3">
                        <w:rPr>
                          <w:rStyle w:val="Zdraznn"/>
                        </w:rPr>
                        <w:fldChar w:fldCharType="begin"/>
                      </w:r>
                      <w:r w:rsidR="00117EA7" w:rsidRPr="009B3EC3">
                        <w:rPr>
                          <w:rStyle w:val="Zdraznn"/>
                        </w:rPr>
                        <w:instrText xml:space="preserve"> SEQ Figure \* ARABIC </w:instrText>
                      </w:r>
                      <w:r w:rsidR="00117EA7" w:rsidRPr="009B3EC3">
                        <w:rPr>
                          <w:rStyle w:val="Zdraznn"/>
                        </w:rPr>
                        <w:fldChar w:fldCharType="separate"/>
                      </w:r>
                      <w:r w:rsidR="002D46A1">
                        <w:rPr>
                          <w:rStyle w:val="Zdraznn"/>
                          <w:noProof/>
                        </w:rPr>
                        <w:t>70</w:t>
                      </w:r>
                      <w:r w:rsidR="00117EA7" w:rsidRPr="009B3EC3">
                        <w:rPr>
                          <w:rStyle w:val="Zdraznn"/>
                        </w:rPr>
                        <w:fldChar w:fldCharType="end"/>
                      </w:r>
                      <w:r w:rsidRPr="009B3EC3">
                        <w:rPr>
                          <w:rStyle w:val="Zdraznn"/>
                        </w:rPr>
                        <w:t xml:space="preserve">   </w:t>
                      </w:r>
                      <w:r w:rsidRPr="009B3EC3">
                        <w:rPr>
                          <w:rStyle w:val="Zdraznn"/>
                          <w:i w:val="0"/>
                          <w:iCs/>
                        </w:rPr>
                        <w:t>Influence of initial heat flux adjustment – dt = 3 s</w:t>
                      </w:r>
                      <w:bookmarkEnd w:id="135"/>
                    </w:p>
                  </w:txbxContent>
                </v:textbox>
                <w10:wrap type="tight" anchorx="margin"/>
              </v:shape>
            </w:pict>
          </mc:Fallback>
        </mc:AlternateContent>
      </w:r>
      <w:r w:rsidR="009B3EC3" w:rsidRPr="00253FBB">
        <w:rPr>
          <w:noProof/>
          <w:lang w:val="en-GB"/>
        </w:rPr>
        <w:drawing>
          <wp:anchor distT="0" distB="0" distL="114300" distR="114300" simplePos="0" relativeHeight="251682816" behindDoc="1" locked="0" layoutInCell="1" allowOverlap="1" wp14:anchorId="7852F200" wp14:editId="56E48A29">
            <wp:simplePos x="0" y="0"/>
            <wp:positionH relativeFrom="column">
              <wp:posOffset>2726055</wp:posOffset>
            </wp:positionH>
            <wp:positionV relativeFrom="paragraph">
              <wp:posOffset>346710</wp:posOffset>
            </wp:positionV>
            <wp:extent cx="3235960" cy="2428875"/>
            <wp:effectExtent l="0" t="0" r="2540" b="9525"/>
            <wp:wrapTight wrapText="bothSides">
              <wp:wrapPolygon edited="0">
                <wp:start x="0" y="0"/>
                <wp:lineTo x="0" y="21515"/>
                <wp:lineTo x="21490" y="21515"/>
                <wp:lineTo x="21490" y="0"/>
                <wp:lineTo x="0" y="0"/>
              </wp:wrapPolygon>
            </wp:wrapTight>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235960" cy="2428875"/>
                    </a:xfrm>
                    <a:prstGeom prst="rect">
                      <a:avLst/>
                    </a:prstGeom>
                    <a:noFill/>
                    <a:ln>
                      <a:noFill/>
                    </a:ln>
                  </pic:spPr>
                </pic:pic>
              </a:graphicData>
            </a:graphic>
            <wp14:sizeRelH relativeFrom="page">
              <wp14:pctWidth>0</wp14:pctWidth>
            </wp14:sizeRelH>
            <wp14:sizeRelV relativeFrom="page">
              <wp14:pctHeight>0</wp14:pctHeight>
            </wp14:sizeRelV>
          </wp:anchor>
        </w:drawing>
      </w:r>
      <w:r w:rsidR="009B3EC3" w:rsidRPr="00253FBB">
        <w:rPr>
          <w:noProof/>
          <w:lang w:val="en-GB"/>
        </w:rPr>
        <w:drawing>
          <wp:anchor distT="0" distB="0" distL="114300" distR="114300" simplePos="0" relativeHeight="251681792" behindDoc="1" locked="0" layoutInCell="1" allowOverlap="1" wp14:anchorId="1C5FCECB" wp14:editId="4339F76D">
            <wp:simplePos x="0" y="0"/>
            <wp:positionH relativeFrom="margin">
              <wp:posOffset>-264795</wp:posOffset>
            </wp:positionH>
            <wp:positionV relativeFrom="paragraph">
              <wp:posOffset>318135</wp:posOffset>
            </wp:positionV>
            <wp:extent cx="3057525" cy="2426335"/>
            <wp:effectExtent l="0" t="0" r="9525" b="0"/>
            <wp:wrapTight wrapText="bothSides">
              <wp:wrapPolygon edited="0">
                <wp:start x="0" y="0"/>
                <wp:lineTo x="0" y="21368"/>
                <wp:lineTo x="21533" y="21368"/>
                <wp:lineTo x="21533" y="0"/>
                <wp:lineTo x="0" y="0"/>
              </wp:wrapPolygon>
            </wp:wrapTight>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057525" cy="2426335"/>
                    </a:xfrm>
                    <a:prstGeom prst="rect">
                      <a:avLst/>
                    </a:prstGeom>
                    <a:noFill/>
                    <a:ln>
                      <a:noFill/>
                    </a:ln>
                  </pic:spPr>
                </pic:pic>
              </a:graphicData>
            </a:graphic>
            <wp14:sizeRelH relativeFrom="page">
              <wp14:pctWidth>0</wp14:pctWidth>
            </wp14:sizeRelH>
            <wp14:sizeRelV relativeFrom="page">
              <wp14:pctHeight>0</wp14:pctHeight>
            </wp14:sizeRelV>
          </wp:anchor>
        </w:drawing>
      </w:r>
      <w:r w:rsidR="009B3EC3" w:rsidRPr="00253FBB">
        <w:rPr>
          <w:noProof/>
          <w:lang w:val="en-GB"/>
        </w:rPr>
        <mc:AlternateContent>
          <mc:Choice Requires="wps">
            <w:drawing>
              <wp:anchor distT="0" distB="0" distL="114300" distR="114300" simplePos="0" relativeHeight="251714560" behindDoc="1" locked="0" layoutInCell="1" allowOverlap="1" wp14:anchorId="24B0299A" wp14:editId="14F3BD90">
                <wp:simplePos x="0" y="0"/>
                <wp:positionH relativeFrom="column">
                  <wp:posOffset>2973705</wp:posOffset>
                </wp:positionH>
                <wp:positionV relativeFrom="paragraph">
                  <wp:posOffset>2823210</wp:posOffset>
                </wp:positionV>
                <wp:extent cx="2686050" cy="635"/>
                <wp:effectExtent l="0" t="0" r="0" b="8890"/>
                <wp:wrapTight wrapText="bothSides">
                  <wp:wrapPolygon edited="0">
                    <wp:start x="0" y="0"/>
                    <wp:lineTo x="0" y="21110"/>
                    <wp:lineTo x="21447" y="21110"/>
                    <wp:lineTo x="21447" y="0"/>
                    <wp:lineTo x="0" y="0"/>
                  </wp:wrapPolygon>
                </wp:wrapTight>
                <wp:docPr id="52" name="Textové pole 52"/>
                <wp:cNvGraphicFramePr/>
                <a:graphic xmlns:a="http://schemas.openxmlformats.org/drawingml/2006/main">
                  <a:graphicData uri="http://schemas.microsoft.com/office/word/2010/wordprocessingShape">
                    <wps:wsp>
                      <wps:cNvSpPr txBox="1"/>
                      <wps:spPr>
                        <a:xfrm>
                          <a:off x="0" y="0"/>
                          <a:ext cx="2686050" cy="635"/>
                        </a:xfrm>
                        <a:prstGeom prst="rect">
                          <a:avLst/>
                        </a:prstGeom>
                        <a:solidFill>
                          <a:prstClr val="white"/>
                        </a:solidFill>
                        <a:ln>
                          <a:noFill/>
                        </a:ln>
                      </wps:spPr>
                      <wps:txbx>
                        <w:txbxContent>
                          <w:p w14:paraId="48A4BE8A" w14:textId="766DF118" w:rsidR="00A47F88" w:rsidRPr="009B3EC3" w:rsidRDefault="00A47F88" w:rsidP="00926CD7">
                            <w:pPr>
                              <w:pStyle w:val="Titulek"/>
                              <w:rPr>
                                <w:rStyle w:val="Zdraznn"/>
                              </w:rPr>
                            </w:pPr>
                            <w:bookmarkStart w:id="136" w:name="_Toc41846085"/>
                            <w:r w:rsidRPr="009B3EC3">
                              <w:rPr>
                                <w:rStyle w:val="Zdraznn"/>
                              </w:rPr>
                              <w:t xml:space="preserve">Figure </w:t>
                            </w:r>
                            <w:r w:rsidR="00117EA7" w:rsidRPr="009B3EC3">
                              <w:rPr>
                                <w:rStyle w:val="Zdraznn"/>
                              </w:rPr>
                              <w:fldChar w:fldCharType="begin"/>
                            </w:r>
                            <w:r w:rsidR="00117EA7" w:rsidRPr="009B3EC3">
                              <w:rPr>
                                <w:rStyle w:val="Zdraznn"/>
                              </w:rPr>
                              <w:instrText xml:space="preserve"> SEQ Figure \* ARABIC </w:instrText>
                            </w:r>
                            <w:r w:rsidR="00117EA7" w:rsidRPr="009B3EC3">
                              <w:rPr>
                                <w:rStyle w:val="Zdraznn"/>
                              </w:rPr>
                              <w:fldChar w:fldCharType="separate"/>
                            </w:r>
                            <w:r w:rsidR="002D46A1">
                              <w:rPr>
                                <w:rStyle w:val="Zdraznn"/>
                                <w:noProof/>
                              </w:rPr>
                              <w:t>71</w:t>
                            </w:r>
                            <w:r w:rsidR="00117EA7" w:rsidRPr="009B3EC3">
                              <w:rPr>
                                <w:rStyle w:val="Zdraznn"/>
                              </w:rPr>
                              <w:fldChar w:fldCharType="end"/>
                            </w:r>
                            <w:r w:rsidRPr="009B3EC3">
                              <w:rPr>
                                <w:rStyle w:val="Zdraznn"/>
                              </w:rPr>
                              <w:t xml:space="preserve">   </w:t>
                            </w:r>
                            <w:r w:rsidRPr="009B3EC3">
                              <w:rPr>
                                <w:rStyle w:val="Zdraznn"/>
                                <w:i w:val="0"/>
                                <w:iCs/>
                              </w:rPr>
                              <w:t>Influence of initial heat flux adjustment – dt = 30 s</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4B0299A" id="Textové pole 52" o:spid="_x0000_s1043" type="#_x0000_t202" style="position:absolute;left:0;text-align:left;margin-left:234.15pt;margin-top:222.3pt;width:211.5pt;height:.05pt;z-index:-251601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" stroked="f">
                <v:textbox style="mso-fit-shape-to-text:t" inset="0,0,0,0">
                  <w:txbxContent>
                    <w:p w14:paraId="48A4BE8A" w14:textId="766DF118" w:rsidR="00A47F88" w:rsidRPr="009B3EC3" w:rsidRDefault="00A47F88" w:rsidP="00926CD7">
                      <w:pPr>
                        <w:pStyle w:val="Titulek"/>
                        <w:rPr>
                          <w:rStyle w:val="Zdraznn"/>
                        </w:rPr>
                      </w:pPr>
                      <w:bookmarkStart w:id="137" w:name="_Toc41846085"/>
                      <w:r w:rsidRPr="009B3EC3">
                        <w:rPr>
                          <w:rStyle w:val="Zdraznn"/>
                        </w:rPr>
                        <w:t xml:space="preserve">Figure </w:t>
                      </w:r>
                      <w:r w:rsidR="00117EA7" w:rsidRPr="009B3EC3">
                        <w:rPr>
                          <w:rStyle w:val="Zdraznn"/>
                        </w:rPr>
                        <w:fldChar w:fldCharType="begin"/>
                      </w:r>
                      <w:r w:rsidR="00117EA7" w:rsidRPr="009B3EC3">
                        <w:rPr>
                          <w:rStyle w:val="Zdraznn"/>
                        </w:rPr>
                        <w:instrText xml:space="preserve"> SEQ Figure \* ARABIC </w:instrText>
                      </w:r>
                      <w:r w:rsidR="00117EA7" w:rsidRPr="009B3EC3">
                        <w:rPr>
                          <w:rStyle w:val="Zdraznn"/>
                        </w:rPr>
                        <w:fldChar w:fldCharType="separate"/>
                      </w:r>
                      <w:r w:rsidR="002D46A1">
                        <w:rPr>
                          <w:rStyle w:val="Zdraznn"/>
                          <w:noProof/>
                        </w:rPr>
                        <w:t>71</w:t>
                      </w:r>
                      <w:r w:rsidR="00117EA7" w:rsidRPr="009B3EC3">
                        <w:rPr>
                          <w:rStyle w:val="Zdraznn"/>
                        </w:rPr>
                        <w:fldChar w:fldCharType="end"/>
                      </w:r>
                      <w:r w:rsidRPr="009B3EC3">
                        <w:rPr>
                          <w:rStyle w:val="Zdraznn"/>
                        </w:rPr>
                        <w:t xml:space="preserve">   </w:t>
                      </w:r>
                      <w:r w:rsidRPr="009B3EC3">
                        <w:rPr>
                          <w:rStyle w:val="Zdraznn"/>
                          <w:i w:val="0"/>
                          <w:iCs/>
                        </w:rPr>
                        <w:t>Influence of initial heat flux adjustment – dt = 30 s</w:t>
                      </w:r>
                      <w:bookmarkEnd w:id="137"/>
                    </w:p>
                  </w:txbxContent>
                </v:textbox>
                <w10:wrap type="tight"/>
              </v:shape>
            </w:pict>
          </mc:Fallback>
        </mc:AlternateContent>
      </w:r>
      <w:r w:rsidR="005B3AD2" w:rsidRPr="00253FBB">
        <w:rPr>
          <w:lang w:val="en-GB"/>
        </w:rPr>
        <w:t>Initial Heat Flux Adjustment</w:t>
      </w:r>
    </w:p>
    <w:p w14:paraId="658E12CC" w14:textId="24D8E700" w:rsidR="005B3AD2" w:rsidRPr="00253FBB" w:rsidRDefault="000500CA" w:rsidP="00E7629B">
      <w:pPr>
        <w:spacing w:line="276" w:lineRule="auto"/>
        <w:rPr>
          <w:lang w:val="en-GB"/>
        </w:rPr>
      </w:pPr>
      <w:r w:rsidRPr="00253FBB">
        <w:rPr>
          <w:lang w:val="en-GB"/>
        </w:rPr>
        <w:t xml:space="preserve">In the first experiment with </w:t>
      </w:r>
      <w:r w:rsidR="00162B45" w:rsidRPr="00253FBB">
        <w:rPr>
          <w:lang w:val="en-GB"/>
        </w:rPr>
        <w:t xml:space="preserve">a </w:t>
      </w:r>
      <w:r w:rsidRPr="00253FBB">
        <w:rPr>
          <w:lang w:val="en-GB"/>
        </w:rPr>
        <w:t>timestep of 3 seconds</w:t>
      </w:r>
      <w:r w:rsidR="00162B45" w:rsidRPr="00253FBB">
        <w:rPr>
          <w:lang w:val="en-GB"/>
        </w:rPr>
        <w:t>,</w:t>
      </w:r>
      <w:r w:rsidR="00C13B8E" w:rsidRPr="00253FBB">
        <w:rPr>
          <w:lang w:val="en-GB"/>
        </w:rPr>
        <w:t xml:space="preserve"> it is apparent that higher initial adjustment speeds up the simulation but at the cost of </w:t>
      </w:r>
      <w:r w:rsidR="00162B45" w:rsidRPr="00253FBB">
        <w:rPr>
          <w:lang w:val="en-GB"/>
        </w:rPr>
        <w:t xml:space="preserve">the </w:t>
      </w:r>
      <w:r w:rsidR="00C13B8E" w:rsidRPr="00253FBB">
        <w:rPr>
          <w:lang w:val="en-GB"/>
        </w:rPr>
        <w:t>higher error margin</w:t>
      </w:r>
      <w:r w:rsidR="003C11C3" w:rsidRPr="00253FBB">
        <w:rPr>
          <w:lang w:val="en-GB"/>
        </w:rPr>
        <w:t>.</w:t>
      </w:r>
    </w:p>
    <w:p w14:paraId="32F4EE87" w14:textId="029E717F" w:rsidR="005B3AD2" w:rsidRPr="00253FBB" w:rsidRDefault="00B62A4B" w:rsidP="00E7629B">
      <w:pPr>
        <w:spacing w:line="276" w:lineRule="auto"/>
        <w:rPr>
          <w:lang w:val="en-GB"/>
        </w:rPr>
      </w:pPr>
      <w:r w:rsidRPr="00253FBB">
        <w:rPr>
          <w:lang w:val="en-GB"/>
        </w:rPr>
        <w:t>The s</w:t>
      </w:r>
      <w:r w:rsidR="005B3AD2" w:rsidRPr="00253FBB">
        <w:rPr>
          <w:lang w:val="en-GB"/>
        </w:rPr>
        <w:t xml:space="preserve">econd experiment with </w:t>
      </w:r>
      <w:r w:rsidR="00E52935" w:rsidRPr="00253FBB">
        <w:rPr>
          <w:lang w:val="en-GB"/>
        </w:rPr>
        <w:t>timestep being equal to</w:t>
      </w:r>
      <w:r w:rsidR="005B3AD2" w:rsidRPr="00253FBB">
        <w:rPr>
          <w:lang w:val="en-GB"/>
        </w:rPr>
        <w:t xml:space="preserve"> 30 seconds was conducted, and results </w:t>
      </w:r>
      <w:r w:rsidR="009C667C" w:rsidRPr="00253FBB">
        <w:rPr>
          <w:lang w:val="en-GB"/>
        </w:rPr>
        <w:t>show that in this higher timestep error is practically the same regardless</w:t>
      </w:r>
      <w:r w:rsidRPr="00253FBB">
        <w:rPr>
          <w:lang w:val="en-GB"/>
        </w:rPr>
        <w:t xml:space="preserve"> of</w:t>
      </w:r>
      <w:r w:rsidR="009C667C" w:rsidRPr="00253FBB">
        <w:rPr>
          <w:lang w:val="en-GB"/>
        </w:rPr>
        <w:t xml:space="preserve"> the value, only the time is much higher in lower values. </w:t>
      </w:r>
      <w:r w:rsidRPr="00253FBB">
        <w:rPr>
          <w:lang w:val="en-GB"/>
        </w:rPr>
        <w:t>The r</w:t>
      </w:r>
      <w:r w:rsidR="009C667C" w:rsidRPr="00253FBB">
        <w:rPr>
          <w:lang w:val="en-GB"/>
        </w:rPr>
        <w:t xml:space="preserve">eason for the time difference is the higher </w:t>
      </w:r>
      <w:r w:rsidR="000C2572" w:rsidRPr="00253FBB">
        <w:rPr>
          <w:lang w:val="en-GB"/>
        </w:rPr>
        <w:t>number</w:t>
      </w:r>
      <w:r w:rsidR="009C667C" w:rsidRPr="00253FBB">
        <w:rPr>
          <w:lang w:val="en-GB"/>
        </w:rPr>
        <w:t xml:space="preserve"> of steps needed to traverse bigger differences in heat flux when the adjustment steps are lower.</w:t>
      </w:r>
      <w:r w:rsidR="005B3AD2" w:rsidRPr="00253FBB">
        <w:rPr>
          <w:lang w:val="en-GB"/>
        </w:rPr>
        <w:t xml:space="preserve"> </w:t>
      </w:r>
    </w:p>
    <w:p w14:paraId="590BA645" w14:textId="3BD0B0D5" w:rsidR="000500CA" w:rsidRPr="00253FBB" w:rsidRDefault="000500CA" w:rsidP="00E7629B">
      <w:pPr>
        <w:spacing w:line="276" w:lineRule="auto"/>
        <w:rPr>
          <w:lang w:val="en-GB"/>
        </w:rPr>
      </w:pPr>
      <w:r w:rsidRPr="00253FBB">
        <w:rPr>
          <w:b/>
          <w:bCs/>
          <w:lang w:val="en-GB"/>
        </w:rPr>
        <w:t>Discussion:</w:t>
      </w:r>
      <w:r w:rsidRPr="00253FBB">
        <w:rPr>
          <w:lang w:val="en-GB"/>
        </w:rPr>
        <w:t xml:space="preserve"> I</w:t>
      </w:r>
      <w:r w:rsidR="00E52935" w:rsidRPr="00253FBB">
        <w:rPr>
          <w:lang w:val="en-GB"/>
        </w:rPr>
        <w:t>t was shown that one of the factors influencing the dependency is the timestep</w:t>
      </w:r>
      <w:r w:rsidR="007F0C94" w:rsidRPr="00253FBB">
        <w:rPr>
          <w:lang w:val="en-GB"/>
        </w:rPr>
        <w:t xml:space="preserve">. Generally, in our case, </w:t>
      </w:r>
      <w:r w:rsidR="00413AFD" w:rsidRPr="00253FBB">
        <w:rPr>
          <w:lang w:val="en-GB"/>
        </w:rPr>
        <w:t xml:space="preserve">the </w:t>
      </w:r>
      <w:r w:rsidR="007F0C94" w:rsidRPr="00253FBB">
        <w:rPr>
          <w:lang w:val="en-GB"/>
        </w:rPr>
        <w:t xml:space="preserve">initial adjusting value around </w:t>
      </w:r>
      <w:r w:rsidR="007F0C94" w:rsidRPr="00253FBB">
        <w:rPr>
          <w:b/>
          <w:bCs/>
          <w:lang w:val="en-GB"/>
        </w:rPr>
        <w:t>10-15 W</w:t>
      </w:r>
      <w:r w:rsidR="007F0C94" w:rsidRPr="00253FBB">
        <w:rPr>
          <w:lang w:val="en-GB"/>
        </w:rPr>
        <w:t xml:space="preserve"> can be suggested.</w:t>
      </w:r>
    </w:p>
    <w:p w14:paraId="2AF2570F" w14:textId="17BC624A" w:rsidR="00B51DEA" w:rsidRPr="00253FBB" w:rsidRDefault="00B51DEA" w:rsidP="00E7629B">
      <w:pPr>
        <w:pStyle w:val="Odstavecseseznamem"/>
        <w:spacing w:line="276" w:lineRule="auto"/>
        <w:ind w:left="1440"/>
        <w:rPr>
          <w:lang w:val="en-GB"/>
        </w:rPr>
      </w:pPr>
    </w:p>
    <w:p w14:paraId="29763DD0" w14:textId="4E51C543" w:rsidR="00B51DEA" w:rsidRPr="00253FBB" w:rsidRDefault="00223974" w:rsidP="00E7629B">
      <w:pPr>
        <w:pStyle w:val="Nadpis3"/>
        <w:spacing w:line="276" w:lineRule="auto"/>
        <w:rPr>
          <w:lang w:val="en-GB"/>
        </w:rPr>
      </w:pPr>
      <w:bookmarkStart w:id="138" w:name="_Toc41846405"/>
      <w:r w:rsidRPr="00253FBB">
        <w:rPr>
          <w:lang w:val="en-GB"/>
        </w:rPr>
        <w:t>Testing observations</w:t>
      </w:r>
      <w:r w:rsidR="00192A0E" w:rsidRPr="00253FBB">
        <w:rPr>
          <w:lang w:val="en-GB"/>
        </w:rPr>
        <w:t xml:space="preserve"> and conclusions</w:t>
      </w:r>
      <w:bookmarkEnd w:id="138"/>
    </w:p>
    <w:p w14:paraId="47EF1F72" w14:textId="61942781" w:rsidR="007B4222" w:rsidRPr="00253FBB" w:rsidRDefault="002907C9" w:rsidP="002907C9">
      <w:pPr>
        <w:rPr>
          <w:lang w:val="en-GB"/>
        </w:rPr>
      </w:pPr>
      <w:r w:rsidRPr="00253FBB">
        <w:rPr>
          <w:lang w:val="en-GB"/>
        </w:rPr>
        <w:t>Apart from all the results and diagrams above</w:t>
      </w:r>
      <w:r w:rsidR="00F55FAC" w:rsidRPr="00253FBB">
        <w:rPr>
          <w:lang w:val="en-GB"/>
        </w:rPr>
        <w:t xml:space="preserve">, </w:t>
      </w:r>
      <w:r w:rsidRPr="00253FBB">
        <w:rPr>
          <w:lang w:val="en-GB"/>
        </w:rPr>
        <w:t>we found out that in the inverse problem, t</w:t>
      </w:r>
      <w:r w:rsidR="00B51DEA" w:rsidRPr="00253FBB">
        <w:rPr>
          <w:lang w:val="en-GB"/>
        </w:rPr>
        <w:t>he lower dt</w:t>
      </w:r>
      <w:r w:rsidRPr="00253FBB">
        <w:rPr>
          <w:lang w:val="en-GB"/>
        </w:rPr>
        <w:t xml:space="preserve"> </w:t>
      </w:r>
      <w:r w:rsidR="002609F2" w:rsidRPr="00253FBB">
        <w:rPr>
          <w:lang w:val="en-GB"/>
        </w:rPr>
        <w:t xml:space="preserve">(time step) </w:t>
      </w:r>
      <w:r w:rsidRPr="00253FBB">
        <w:rPr>
          <w:lang w:val="en-GB"/>
        </w:rPr>
        <w:t xml:space="preserve">decreases the number </w:t>
      </w:r>
      <w:r w:rsidR="00B51DEA" w:rsidRPr="00253FBB">
        <w:rPr>
          <w:lang w:val="en-GB"/>
        </w:rPr>
        <w:t xml:space="preserve">of iterations </w:t>
      </w:r>
      <w:r w:rsidRPr="00253FBB">
        <w:rPr>
          <w:lang w:val="en-GB"/>
        </w:rPr>
        <w:t>needed to locate appropriate heat flux</w:t>
      </w:r>
      <w:r w:rsidR="000A0000" w:rsidRPr="00253FBB">
        <w:rPr>
          <w:lang w:val="en-GB"/>
        </w:rPr>
        <w:t xml:space="preserve">. </w:t>
      </w:r>
      <w:r w:rsidR="00B62A4B" w:rsidRPr="00253FBB">
        <w:rPr>
          <w:lang w:val="en-GB"/>
        </w:rPr>
        <w:t>The e</w:t>
      </w:r>
      <w:r w:rsidR="00C84011" w:rsidRPr="00253FBB">
        <w:rPr>
          <w:lang w:val="en-GB"/>
        </w:rPr>
        <w:t>xplanation can be that the difference in heat fluxes for a shorter time is lower, therefore we can reach the next value quicker</w:t>
      </w:r>
      <w:r w:rsidR="000A0000" w:rsidRPr="00253FBB">
        <w:rPr>
          <w:lang w:val="en-GB"/>
        </w:rPr>
        <w:t xml:space="preserve">. </w:t>
      </w:r>
      <w:r w:rsidR="008422E0" w:rsidRPr="00253FBB">
        <w:rPr>
          <w:lang w:val="en-GB"/>
        </w:rPr>
        <w:t>It is also good</w:t>
      </w:r>
      <w:r w:rsidR="007B4222" w:rsidRPr="00253FBB">
        <w:rPr>
          <w:lang w:val="en-GB"/>
        </w:rPr>
        <w:t xml:space="preserve"> to decrease the init_q_adjustment with decreasing dt because the changes in heat</w:t>
      </w:r>
      <w:r w:rsidR="00CE3B39" w:rsidRPr="00253FBB">
        <w:rPr>
          <w:lang w:val="en-GB"/>
        </w:rPr>
        <w:t xml:space="preserve"> </w:t>
      </w:r>
      <w:r w:rsidR="007B4222" w:rsidRPr="00253FBB">
        <w:rPr>
          <w:lang w:val="en-GB"/>
        </w:rPr>
        <w:t>flux for that shorter time period is expected to be lower</w:t>
      </w:r>
      <w:r w:rsidR="000A0000" w:rsidRPr="00253FBB">
        <w:rPr>
          <w:lang w:val="en-GB"/>
        </w:rPr>
        <w:t>.</w:t>
      </w:r>
    </w:p>
    <w:p w14:paraId="766108A2" w14:textId="3F28389B" w:rsidR="006A3689" w:rsidRPr="00253FBB" w:rsidRDefault="006A3689" w:rsidP="00E7629B">
      <w:pPr>
        <w:spacing w:line="276" w:lineRule="auto"/>
        <w:rPr>
          <w:lang w:val="en-GB"/>
        </w:rPr>
      </w:pPr>
      <w:r w:rsidRPr="00253FBB">
        <w:rPr>
          <w:lang w:val="en-GB"/>
        </w:rPr>
        <w:t>Logarithmic axes could be used to visualise the results better when showing very diverse data</w:t>
      </w:r>
      <w:r w:rsidR="009B7B02" w:rsidRPr="00253FBB">
        <w:rPr>
          <w:lang w:val="en-GB"/>
        </w:rPr>
        <w:t>.</w:t>
      </w:r>
    </w:p>
    <w:p w14:paraId="1683C89C" w14:textId="77777777" w:rsidR="00E24307" w:rsidRPr="00253FBB" w:rsidRDefault="00E24307" w:rsidP="00E7629B">
      <w:pPr>
        <w:spacing w:line="276" w:lineRule="auto"/>
        <w:rPr>
          <w:lang w:val="en-GB"/>
        </w:rPr>
      </w:pPr>
      <w:r w:rsidRPr="00253FBB">
        <w:rPr>
          <w:lang w:val="en-GB"/>
        </w:rPr>
        <w:t xml:space="preserve">Theoretically, we could automate the determination of the optimal point by searching for a point that yields the lowest result of multiplying time by error (as we want both values to be as low as possible). Because we have all the data from the graphs available in a file, it </w:t>
      </w:r>
      <w:r w:rsidRPr="00253FBB">
        <w:rPr>
          <w:lang w:val="en-GB"/>
        </w:rPr>
        <w:lastRenderedPageBreak/>
        <w:t>is very easy to do. (However, in this case, we should also disregard cases when the simulation is maybe lightning quick but yields spoiled results.)</w:t>
      </w:r>
    </w:p>
    <w:p w14:paraId="0270ED8A" w14:textId="6B0D9550" w:rsidR="00E24307" w:rsidRPr="00253FBB" w:rsidRDefault="00DA28E4" w:rsidP="00E7629B">
      <w:pPr>
        <w:spacing w:line="276" w:lineRule="auto"/>
        <w:rPr>
          <w:lang w:val="en-GB"/>
        </w:rPr>
      </w:pPr>
      <w:r w:rsidRPr="00253FBB">
        <w:rPr>
          <w:lang w:val="en-GB"/>
        </w:rPr>
        <w:t>Automatic optimal point determination</w:t>
      </w:r>
      <w:r w:rsidR="00E24307" w:rsidRPr="00253FBB">
        <w:rPr>
          <w:lang w:val="en-GB"/>
        </w:rPr>
        <w:t xml:space="preserve"> was done by </w:t>
      </w:r>
      <w:r w:rsidR="00E24307" w:rsidRPr="00253FBB">
        <w:rPr>
          <w:i/>
          <w:iCs/>
          <w:lang w:val="en-GB"/>
        </w:rPr>
        <w:t>parameters_testing_optimum_finding.py</w:t>
      </w:r>
      <w:r w:rsidRPr="00253FBB">
        <w:rPr>
          <w:lang w:val="en-GB"/>
        </w:rPr>
        <w:t xml:space="preserve"> script</w:t>
      </w:r>
      <w:r w:rsidR="00A63648" w:rsidRPr="00253FBB">
        <w:rPr>
          <w:lang w:val="en-GB"/>
        </w:rPr>
        <w:t>.</w:t>
      </w:r>
      <w:r w:rsidR="00E24307" w:rsidRPr="00253FBB">
        <w:rPr>
          <w:lang w:val="en-GB"/>
        </w:rPr>
        <w:t xml:space="preserve"> </w:t>
      </w:r>
      <w:r w:rsidR="00D80672" w:rsidRPr="00253FBB">
        <w:rPr>
          <w:lang w:val="en-GB"/>
        </w:rPr>
        <w:t xml:space="preserve">It analyses the </w:t>
      </w:r>
      <w:r w:rsidR="00E24307" w:rsidRPr="00253FBB">
        <w:rPr>
          <w:lang w:val="en-GB"/>
        </w:rPr>
        <w:t>tested parameters and return</w:t>
      </w:r>
      <w:r w:rsidR="00D80672" w:rsidRPr="00253FBB">
        <w:rPr>
          <w:lang w:val="en-GB"/>
        </w:rPr>
        <w:t>s</w:t>
      </w:r>
      <w:r w:rsidR="00E24307" w:rsidRPr="00253FBB">
        <w:rPr>
          <w:lang w:val="en-GB"/>
        </w:rPr>
        <w:t xml:space="preserve"> the values that yield the smallest product of multiplying simulation time by the error margin</w:t>
      </w:r>
    </w:p>
    <w:p w14:paraId="41558912" w14:textId="77777777" w:rsidR="00E24307" w:rsidRPr="00253FBB" w:rsidRDefault="00E24307" w:rsidP="00E7629B">
      <w:pPr>
        <w:spacing w:line="276" w:lineRule="auto"/>
        <w:rPr>
          <w:lang w:val="en-GB"/>
        </w:rPr>
      </w:pPr>
      <w:r w:rsidRPr="00253FBB">
        <w:rPr>
          <w:lang w:val="en-GB"/>
        </w:rPr>
        <w:t>However, it is debatable, if the approach of just multiplying time by error is the best comparison, and the error should not be accounted for more. We can paraphrase the saying that “</w:t>
      </w:r>
      <w:r w:rsidRPr="00253FBB">
        <w:rPr>
          <w:i/>
          <w:iCs/>
          <w:lang w:val="en-GB"/>
        </w:rPr>
        <w:t>The good feeling from a good price is quickly gone, but the bad feeling from a bad quality still persists</w:t>
      </w:r>
      <w:r w:rsidRPr="00253FBB">
        <w:rPr>
          <w:lang w:val="en-GB"/>
        </w:rPr>
        <w:t>” to say that “</w:t>
      </w:r>
      <w:r w:rsidRPr="00253FBB">
        <w:rPr>
          <w:i/>
          <w:iCs/>
          <w:lang w:val="en-GB"/>
        </w:rPr>
        <w:t>The immediate satisfaction with quick results is not lasting long, but the superior and more precise results are long-lasting</w:t>
      </w:r>
      <w:r w:rsidRPr="00253FBB">
        <w:rPr>
          <w:lang w:val="en-GB"/>
        </w:rPr>
        <w:t>.”</w:t>
      </w:r>
    </w:p>
    <w:p w14:paraId="09784B64" w14:textId="77777777" w:rsidR="00E24307" w:rsidRPr="00253FBB" w:rsidRDefault="00E24307" w:rsidP="00E7629B">
      <w:pPr>
        <w:spacing w:line="276" w:lineRule="auto"/>
        <w:rPr>
          <w:lang w:val="en-GB"/>
        </w:rPr>
      </w:pPr>
      <w:r w:rsidRPr="00253FBB">
        <w:rPr>
          <w:lang w:val="en-GB"/>
        </w:rPr>
        <w:t>It should be also pointed out that there the word “optimal” is subjective here – every experiment can be different, some require a higher level of precision, no matter what the time cost is, others are not so crucial, and some precision can be sacrificed to speed the simulation up to yield quick results.</w:t>
      </w:r>
    </w:p>
    <w:p w14:paraId="66F0E942" w14:textId="5A1D8675" w:rsidR="00E24307" w:rsidRPr="00253FBB" w:rsidRDefault="00E24307" w:rsidP="00E7629B">
      <w:pPr>
        <w:spacing w:line="276" w:lineRule="auto"/>
        <w:rPr>
          <w:lang w:val="en-GB"/>
        </w:rPr>
      </w:pPr>
      <w:r w:rsidRPr="00253FBB">
        <w:rPr>
          <w:lang w:val="en-GB"/>
        </w:rPr>
        <w:t>What can be also important</w:t>
      </w:r>
      <w:r w:rsidR="00AB0C85" w:rsidRPr="00253FBB">
        <w:rPr>
          <w:lang w:val="en-GB"/>
        </w:rPr>
        <w:t>,</w:t>
      </w:r>
      <w:r w:rsidR="00393A6B" w:rsidRPr="00253FBB">
        <w:rPr>
          <w:lang w:val="en-GB"/>
        </w:rPr>
        <w:t xml:space="preserve"> apart from hard numbers</w:t>
      </w:r>
      <w:r w:rsidRPr="00253FBB">
        <w:rPr>
          <w:lang w:val="en-GB"/>
        </w:rPr>
        <w:t>, is the graphical representation of the result</w:t>
      </w:r>
      <w:r w:rsidR="00780756" w:rsidRPr="00253FBB">
        <w:rPr>
          <w:lang w:val="en-GB"/>
        </w:rPr>
        <w:t xml:space="preserve">. In </w:t>
      </w:r>
      <w:r w:rsidRPr="00253FBB">
        <w:rPr>
          <w:lang w:val="en-GB"/>
        </w:rPr>
        <w:t xml:space="preserve">the case of higher dt for example, the graph does not look very smooth, as the space between the steps is filled with a linear dependency (a straight line). Therefore, it could be more desirable to rather decrease the value of dt just for this </w:t>
      </w:r>
      <w:r w:rsidR="006A3D31" w:rsidRPr="00253FBB">
        <w:rPr>
          <w:lang w:val="en-GB"/>
        </w:rPr>
        <w:t>reason and</w:t>
      </w:r>
      <w:r w:rsidR="00F616C4" w:rsidRPr="00253FBB">
        <w:rPr>
          <w:lang w:val="en-GB"/>
        </w:rPr>
        <w:t xml:space="preserve"> sacrifice</w:t>
      </w:r>
      <w:r w:rsidR="007E4665" w:rsidRPr="00253FBB">
        <w:rPr>
          <w:lang w:val="en-GB"/>
        </w:rPr>
        <w:t xml:space="preserve"> the precision on paper to get </w:t>
      </w:r>
      <w:r w:rsidR="001B042F" w:rsidRPr="00253FBB">
        <w:rPr>
          <w:lang w:val="en-GB"/>
        </w:rPr>
        <w:t xml:space="preserve">a </w:t>
      </w:r>
      <w:r w:rsidR="007E4665" w:rsidRPr="00253FBB">
        <w:rPr>
          <w:lang w:val="en-GB"/>
        </w:rPr>
        <w:t>more realistic result</w:t>
      </w:r>
      <w:r w:rsidRPr="00253FBB">
        <w:rPr>
          <w:lang w:val="en-GB"/>
        </w:rPr>
        <w:t>.</w:t>
      </w:r>
    </w:p>
    <w:p w14:paraId="1D91A668" w14:textId="77777777" w:rsidR="00E24307" w:rsidRPr="00253FBB" w:rsidRDefault="00E24307" w:rsidP="00E7629B">
      <w:pPr>
        <w:spacing w:line="276" w:lineRule="auto"/>
        <w:rPr>
          <w:lang w:val="en-GB"/>
        </w:rPr>
      </w:pPr>
    </w:p>
    <w:p w14:paraId="581416FD" w14:textId="77777777" w:rsidR="00264037" w:rsidRPr="00253FBB" w:rsidRDefault="00264037">
      <w:pPr>
        <w:jc w:val="left"/>
        <w:rPr>
          <w:rFonts w:asciiTheme="majorHAnsi" w:eastAsiaTheme="majorEastAsia" w:hAnsiTheme="majorHAnsi" w:cstheme="majorBidi"/>
          <w:b/>
          <w:color w:val="FF0000"/>
          <w:sz w:val="32"/>
          <w:szCs w:val="32"/>
          <w:lang w:val="en-GB"/>
        </w:rPr>
      </w:pPr>
      <w:r w:rsidRPr="00253FBB">
        <w:rPr>
          <w:lang w:val="en-GB"/>
        </w:rPr>
        <w:br w:type="page"/>
      </w:r>
    </w:p>
    <w:p w14:paraId="597050ED" w14:textId="2C96EE3E" w:rsidR="00B923DA" w:rsidRPr="00253FBB" w:rsidRDefault="00724A5A" w:rsidP="00E7629B">
      <w:pPr>
        <w:pStyle w:val="Nadpis1"/>
        <w:spacing w:line="276" w:lineRule="auto"/>
      </w:pPr>
      <w:bookmarkStart w:id="139" w:name="_Toc41846406"/>
      <w:r w:rsidRPr="00253FBB">
        <w:lastRenderedPageBreak/>
        <w:t>Possible improvements for the future</w:t>
      </w:r>
      <w:bookmarkEnd w:id="139"/>
    </w:p>
    <w:p w14:paraId="353E9784" w14:textId="6B9D8D88" w:rsidR="00AD10EB" w:rsidRPr="00253FBB" w:rsidRDefault="00AD10EB" w:rsidP="00AD10EB">
      <w:pPr>
        <w:rPr>
          <w:lang w:val="en-GB"/>
        </w:rPr>
      </w:pPr>
      <w:r w:rsidRPr="00253FBB">
        <w:rPr>
          <w:lang w:val="en-GB"/>
        </w:rPr>
        <w:t xml:space="preserve">As software creation is an endless </w:t>
      </w:r>
      <w:r w:rsidR="00951983">
        <w:rPr>
          <w:lang w:val="en-GB"/>
        </w:rPr>
        <w:t xml:space="preserve">and </w:t>
      </w:r>
      <w:r w:rsidRPr="00253FBB">
        <w:rPr>
          <w:lang w:val="en-GB"/>
        </w:rPr>
        <w:t xml:space="preserve">iterative process, there is always something that could be improved. This </w:t>
      </w:r>
      <w:r w:rsidR="00913A00">
        <w:rPr>
          <w:lang w:val="en-GB"/>
        </w:rPr>
        <w:t xml:space="preserve">short </w:t>
      </w:r>
      <w:r w:rsidRPr="00253FBB">
        <w:rPr>
          <w:lang w:val="en-GB"/>
        </w:rPr>
        <w:t>chapter describes some of these improving steps</w:t>
      </w:r>
      <w:r w:rsidR="00CF680D" w:rsidRPr="00253FBB">
        <w:rPr>
          <w:lang w:val="en-GB"/>
        </w:rPr>
        <w:t xml:space="preserve"> and points out some problems with the current state</w:t>
      </w:r>
      <w:r w:rsidRPr="00253FBB">
        <w:rPr>
          <w:lang w:val="en-GB"/>
        </w:rPr>
        <w:t>.</w:t>
      </w:r>
    </w:p>
    <w:p w14:paraId="7211FB2E" w14:textId="0EAAB2EA" w:rsidR="0092606A" w:rsidRPr="00253FBB" w:rsidRDefault="0092606A" w:rsidP="00AD10EB">
      <w:pPr>
        <w:rPr>
          <w:lang w:val="en-GB"/>
        </w:rPr>
      </w:pPr>
      <w:r w:rsidRPr="00253FBB">
        <w:rPr>
          <w:lang w:val="en-GB"/>
        </w:rPr>
        <w:t xml:space="preserve">However, these suggestions </w:t>
      </w:r>
      <w:r w:rsidR="00847205" w:rsidRPr="00253FBB">
        <w:rPr>
          <w:lang w:val="en-GB"/>
        </w:rPr>
        <w:t>can be</w:t>
      </w:r>
      <w:r w:rsidRPr="00253FBB">
        <w:rPr>
          <w:lang w:val="en-GB"/>
        </w:rPr>
        <w:t xml:space="preserve"> subjective, and the best feedback and suggestions for new features always come from the customers of the software</w:t>
      </w:r>
      <w:r w:rsidR="00E375D4" w:rsidRPr="00253FBB">
        <w:rPr>
          <w:lang w:val="en-GB"/>
        </w:rPr>
        <w:t>, who really use it</w:t>
      </w:r>
      <w:r w:rsidR="009E27AA" w:rsidRPr="00253FBB">
        <w:rPr>
          <w:lang w:val="en-GB"/>
        </w:rPr>
        <w:t xml:space="preserve"> on a regular basis</w:t>
      </w:r>
      <w:r w:rsidRPr="00253FBB">
        <w:rPr>
          <w:lang w:val="en-GB"/>
        </w:rPr>
        <w:t xml:space="preserve">. </w:t>
      </w:r>
    </w:p>
    <w:p w14:paraId="7D286B4D" w14:textId="0DCA9F4A" w:rsidR="00386C6C" w:rsidRPr="00253FBB" w:rsidRDefault="001B0B96" w:rsidP="00E7629B">
      <w:pPr>
        <w:pStyle w:val="Odstavecseseznamem"/>
        <w:numPr>
          <w:ilvl w:val="0"/>
          <w:numId w:val="1"/>
        </w:numPr>
        <w:spacing w:line="276" w:lineRule="auto"/>
        <w:rPr>
          <w:lang w:val="en-GB"/>
        </w:rPr>
      </w:pPr>
      <w:r w:rsidRPr="00253FBB">
        <w:rPr>
          <w:lang w:val="en-GB"/>
        </w:rPr>
        <w:t>The whole GUI could be converted</w:t>
      </w:r>
      <w:r w:rsidR="00BF7789" w:rsidRPr="00253FBB">
        <w:rPr>
          <w:lang w:val="en-GB"/>
        </w:rPr>
        <w:t xml:space="preserve"> to PySide2 instead of PyQt</w:t>
      </w:r>
      <w:r w:rsidR="00C0550C" w:rsidRPr="00253FBB">
        <w:rPr>
          <w:lang w:val="en-GB"/>
        </w:rPr>
        <w:t xml:space="preserve">5, so it could </w:t>
      </w:r>
      <w:r w:rsidRPr="00253FBB">
        <w:rPr>
          <w:lang w:val="en-GB"/>
        </w:rPr>
        <w:t xml:space="preserve">be used without any restrictions </w:t>
      </w:r>
      <w:r w:rsidR="00C0550C" w:rsidRPr="00253FBB">
        <w:rPr>
          <w:lang w:val="en-GB"/>
        </w:rPr>
        <w:t>(as commercial use of PyQt5 is monetized)</w:t>
      </w:r>
      <w:r w:rsidRPr="00253FBB">
        <w:rPr>
          <w:lang w:val="en-GB"/>
        </w:rPr>
        <w:t>.</w:t>
      </w:r>
    </w:p>
    <w:p w14:paraId="5DC1A972" w14:textId="0B829902" w:rsidR="002C5649" w:rsidRPr="00253FBB" w:rsidRDefault="002C5649" w:rsidP="002C5649">
      <w:pPr>
        <w:pStyle w:val="Odstavecseseznamem"/>
        <w:numPr>
          <w:ilvl w:val="0"/>
          <w:numId w:val="1"/>
        </w:numPr>
        <w:spacing w:line="276" w:lineRule="auto"/>
        <w:rPr>
          <w:lang w:val="en-GB"/>
        </w:rPr>
      </w:pPr>
      <w:r w:rsidRPr="00253FBB">
        <w:rPr>
          <w:lang w:val="en-GB"/>
        </w:rPr>
        <w:t>Currently</w:t>
      </w:r>
      <w:r w:rsidR="00951983">
        <w:rPr>
          <w:lang w:val="en-GB"/>
        </w:rPr>
        <w:t>,</w:t>
      </w:r>
      <w:r w:rsidRPr="00253FBB">
        <w:rPr>
          <w:lang w:val="en-GB"/>
        </w:rPr>
        <w:t xml:space="preserve"> the choice of data file gets reset to its default value when changing the algorithm. It should be remembering the user’s choice and preserve it even when the algorithm is changed.</w:t>
      </w:r>
    </w:p>
    <w:p w14:paraId="10D56A88" w14:textId="2C34A7C9" w:rsidR="005919DB" w:rsidRPr="00253FBB" w:rsidRDefault="005919DB" w:rsidP="00E7629B">
      <w:pPr>
        <w:pStyle w:val="Odstavecseseznamem"/>
        <w:numPr>
          <w:ilvl w:val="0"/>
          <w:numId w:val="1"/>
        </w:numPr>
        <w:spacing w:line="276" w:lineRule="auto"/>
        <w:rPr>
          <w:lang w:val="en-GB"/>
        </w:rPr>
      </w:pPr>
      <w:r w:rsidRPr="00253FBB">
        <w:rPr>
          <w:lang w:val="en-GB"/>
        </w:rPr>
        <w:t xml:space="preserve">Tooltips providing </w:t>
      </w:r>
      <w:r w:rsidR="00951983">
        <w:rPr>
          <w:lang w:val="en-GB"/>
        </w:rPr>
        <w:t xml:space="preserve">an </w:t>
      </w:r>
      <w:r w:rsidRPr="00253FBB">
        <w:rPr>
          <w:lang w:val="en-GB"/>
        </w:rPr>
        <w:t>explanation of all user actions could be created on buttons and labels, as a way of user help. Also having the whole window dedicated for a user manual could be beneficial.</w:t>
      </w:r>
    </w:p>
    <w:p w14:paraId="6208F6F9" w14:textId="77777777" w:rsidR="005919DB" w:rsidRPr="00253FBB" w:rsidRDefault="005919DB" w:rsidP="00E7629B">
      <w:pPr>
        <w:pStyle w:val="Odstavecseseznamem"/>
        <w:numPr>
          <w:ilvl w:val="0"/>
          <w:numId w:val="1"/>
        </w:numPr>
        <w:spacing w:line="276" w:lineRule="auto"/>
        <w:rPr>
          <w:lang w:val="en-GB"/>
        </w:rPr>
      </w:pPr>
      <w:r w:rsidRPr="00253FBB">
        <w:rPr>
          <w:lang w:val="en-GB"/>
        </w:rPr>
        <w:t>Support for Excel files could be created instead of only accepting CSV files with the experimental data. The parsing logic would stay almost the same.</w:t>
      </w:r>
    </w:p>
    <w:p w14:paraId="4EF10DC2" w14:textId="1D83C452" w:rsidR="003B24B5" w:rsidRPr="00253FBB" w:rsidRDefault="001B0B96" w:rsidP="00E7629B">
      <w:pPr>
        <w:pStyle w:val="Odstavecseseznamem"/>
        <w:numPr>
          <w:ilvl w:val="0"/>
          <w:numId w:val="1"/>
        </w:numPr>
        <w:spacing w:line="276" w:lineRule="auto"/>
        <w:rPr>
          <w:lang w:val="en-GB"/>
        </w:rPr>
      </w:pPr>
      <w:r w:rsidRPr="00253FBB">
        <w:rPr>
          <w:lang w:val="en-GB"/>
        </w:rPr>
        <w:t>GUI styling could be more addressed because some of the elements</w:t>
      </w:r>
      <w:r w:rsidR="00A0689F" w:rsidRPr="00253FBB">
        <w:rPr>
          <w:lang w:val="en-GB"/>
        </w:rPr>
        <w:t xml:space="preserve"> are </w:t>
      </w:r>
      <w:r w:rsidRPr="00253FBB">
        <w:rPr>
          <w:lang w:val="en-GB"/>
        </w:rPr>
        <w:t xml:space="preserve">not </w:t>
      </w:r>
      <w:r w:rsidR="00A0689F" w:rsidRPr="00253FBB">
        <w:rPr>
          <w:lang w:val="en-GB"/>
        </w:rPr>
        <w:t xml:space="preserve">looking </w:t>
      </w:r>
      <w:r w:rsidRPr="00253FBB">
        <w:rPr>
          <w:lang w:val="en-GB"/>
        </w:rPr>
        <w:t>really well</w:t>
      </w:r>
      <w:r w:rsidR="00A0689F" w:rsidRPr="00253FBB">
        <w:rPr>
          <w:lang w:val="en-GB"/>
        </w:rPr>
        <w:t xml:space="preserve"> – longer input labels are not fully visible, on a small window size the Time label on graphs is not fully visible, etc.</w:t>
      </w:r>
    </w:p>
    <w:p w14:paraId="35675F58" w14:textId="2A9413DC" w:rsidR="00694E62" w:rsidRPr="00253FBB" w:rsidRDefault="00694E62" w:rsidP="00E7629B">
      <w:pPr>
        <w:pStyle w:val="Odstavecseseznamem"/>
        <w:numPr>
          <w:ilvl w:val="0"/>
          <w:numId w:val="1"/>
        </w:numPr>
        <w:spacing w:line="276" w:lineRule="auto"/>
        <w:rPr>
          <w:lang w:val="en-GB"/>
        </w:rPr>
      </w:pPr>
      <w:r w:rsidRPr="00253FBB">
        <w:rPr>
          <w:lang w:val="en-GB"/>
        </w:rPr>
        <w:t>Smoothing panel could be given its own window so that it is more visible than appearing in the left panel</w:t>
      </w:r>
      <w:r w:rsidR="005919DB" w:rsidRPr="00253FBB">
        <w:rPr>
          <w:lang w:val="en-GB"/>
        </w:rPr>
        <w:t>, where it could be overlooked.</w:t>
      </w:r>
    </w:p>
    <w:p w14:paraId="260AF2ED" w14:textId="4B3D12AB" w:rsidR="00BE406E" w:rsidRPr="00253FBB" w:rsidRDefault="001708E9" w:rsidP="00367857">
      <w:pPr>
        <w:pStyle w:val="Odstavecseseznamem"/>
        <w:numPr>
          <w:ilvl w:val="0"/>
          <w:numId w:val="1"/>
        </w:numPr>
        <w:spacing w:line="276" w:lineRule="auto"/>
        <w:rPr>
          <w:lang w:val="en-GB"/>
        </w:rPr>
      </w:pPr>
      <w:r>
        <w:rPr>
          <w:lang w:val="en-GB"/>
        </w:rPr>
        <w:t>The s</w:t>
      </w:r>
      <w:r w:rsidR="00367857" w:rsidRPr="00253FBB">
        <w:rPr>
          <w:lang w:val="en-GB"/>
        </w:rPr>
        <w:t>imulation could be made quicker by giving the task of graph plotting to its own t</w:t>
      </w:r>
      <w:r>
        <w:rPr>
          <w:lang w:val="en-GB"/>
        </w:rPr>
        <w:t>h</w:t>
      </w:r>
      <w:r w:rsidR="00367857" w:rsidRPr="00253FBB">
        <w:rPr>
          <w:lang w:val="en-GB"/>
        </w:rPr>
        <w:t>read.  The simulation thread would not have to deal with the plotting, it would only output the simulation results for example to a file, where it would be picked by plotting thread.</w:t>
      </w:r>
    </w:p>
    <w:p w14:paraId="0AD759FA" w14:textId="427707AC" w:rsidR="004A7052" w:rsidRPr="00253FBB" w:rsidRDefault="004A7052" w:rsidP="004A7052">
      <w:pPr>
        <w:pStyle w:val="Odstavecseseznamem"/>
        <w:numPr>
          <w:ilvl w:val="0"/>
          <w:numId w:val="1"/>
        </w:numPr>
        <w:spacing w:line="276" w:lineRule="auto"/>
        <w:rPr>
          <w:lang w:val="en-GB"/>
        </w:rPr>
      </w:pPr>
      <w:r w:rsidRPr="00253FBB">
        <w:rPr>
          <w:lang w:val="en-GB"/>
        </w:rPr>
        <w:t xml:space="preserve">The logic of finding the right heat flux in </w:t>
      </w:r>
      <w:r w:rsidR="00531354">
        <w:rPr>
          <w:lang w:val="en-GB"/>
        </w:rPr>
        <w:t xml:space="preserve">the </w:t>
      </w:r>
      <w:r w:rsidRPr="00253FBB">
        <w:rPr>
          <w:lang w:val="en-GB"/>
        </w:rPr>
        <w:t>inverse simulation could utilize different methods of converging into the right solutions, one possibility could be the halving of the intervals.</w:t>
      </w:r>
    </w:p>
    <w:p w14:paraId="46D791F6" w14:textId="6394518C" w:rsidR="00367857" w:rsidRPr="00253FBB" w:rsidRDefault="00367857" w:rsidP="004A7052">
      <w:pPr>
        <w:pStyle w:val="Odstavecseseznamem"/>
        <w:numPr>
          <w:ilvl w:val="0"/>
          <w:numId w:val="1"/>
        </w:numPr>
        <w:spacing w:line="276" w:lineRule="auto"/>
        <w:rPr>
          <w:lang w:val="en-GB"/>
        </w:rPr>
      </w:pPr>
      <w:r w:rsidRPr="00253FBB">
        <w:rPr>
          <w:lang w:val="en-GB"/>
        </w:rPr>
        <w:t xml:space="preserve">The whole inverse approach and the parameters testing could be tried on different data sources, as the results would be then more representative. </w:t>
      </w:r>
    </w:p>
    <w:p w14:paraId="0867B7EF" w14:textId="06CC9149" w:rsidR="002C5649" w:rsidRPr="00253FBB" w:rsidRDefault="002C5649" w:rsidP="002C5649">
      <w:pPr>
        <w:pStyle w:val="Odstavecseseznamem"/>
        <w:numPr>
          <w:ilvl w:val="0"/>
          <w:numId w:val="1"/>
        </w:numPr>
        <w:spacing w:line="276" w:lineRule="auto"/>
        <w:rPr>
          <w:lang w:val="en-GB"/>
        </w:rPr>
      </w:pPr>
      <w:r w:rsidRPr="00253FBB">
        <w:rPr>
          <w:lang w:val="en-GB"/>
        </w:rPr>
        <w:t>Smoothing the data with the moving average with the window length being even (2, 4…) causes the data to shift to the right side, which is most probably undesirable. This should be researched more thoroughly and in case it is manipulating the results rather than smoothing them, the restriction of the smoothing window length being odd should be implemented, the same way as is being done in SavGol filter.</w:t>
      </w:r>
    </w:p>
    <w:p w14:paraId="63E72AF8" w14:textId="77777777" w:rsidR="002C5649" w:rsidRPr="00253FBB" w:rsidRDefault="002C5649" w:rsidP="002C5649">
      <w:pPr>
        <w:pStyle w:val="Odstavecseseznamem"/>
        <w:spacing w:line="276" w:lineRule="auto"/>
        <w:ind w:left="1440"/>
        <w:rPr>
          <w:lang w:val="en-GB"/>
        </w:rPr>
      </w:pPr>
    </w:p>
    <w:p w14:paraId="2F7B8BED" w14:textId="77777777" w:rsidR="00BE406E" w:rsidRPr="00253FBB" w:rsidRDefault="00BE406E" w:rsidP="00E7629B">
      <w:pPr>
        <w:spacing w:line="276" w:lineRule="auto"/>
        <w:rPr>
          <w:lang w:val="en-GB"/>
        </w:rPr>
      </w:pPr>
    </w:p>
    <w:p w14:paraId="6E985528" w14:textId="77777777" w:rsidR="009F1B4B" w:rsidRPr="00253FBB" w:rsidRDefault="009F1B4B" w:rsidP="00E7629B">
      <w:pPr>
        <w:spacing w:line="276" w:lineRule="auto"/>
        <w:jc w:val="left"/>
        <w:rPr>
          <w:rFonts w:asciiTheme="majorHAnsi" w:eastAsiaTheme="majorEastAsia" w:hAnsiTheme="majorHAnsi" w:cstheme="majorBidi"/>
          <w:b/>
          <w:color w:val="FF0000"/>
          <w:sz w:val="32"/>
          <w:szCs w:val="32"/>
          <w:lang w:val="en-GB"/>
        </w:rPr>
      </w:pPr>
      <w:r w:rsidRPr="00253FBB">
        <w:rPr>
          <w:lang w:val="en-GB"/>
        </w:rPr>
        <w:br w:type="page"/>
      </w:r>
    </w:p>
    <w:p w14:paraId="78BA7850" w14:textId="357BEF4E" w:rsidR="003A7B9B" w:rsidRPr="00253FBB" w:rsidRDefault="00AC2138" w:rsidP="00E7629B">
      <w:pPr>
        <w:pStyle w:val="Nadpis1"/>
        <w:spacing w:line="276" w:lineRule="auto"/>
      </w:pPr>
      <w:bookmarkStart w:id="140" w:name="_Toc41846407"/>
      <w:r w:rsidRPr="00253FBB">
        <w:lastRenderedPageBreak/>
        <w:t>Conclusion</w:t>
      </w:r>
      <w:bookmarkEnd w:id="140"/>
    </w:p>
    <w:p w14:paraId="76ABBBEF" w14:textId="14D13CD8" w:rsidR="0040147F" w:rsidRPr="00253FBB" w:rsidRDefault="0040147F" w:rsidP="0040147F">
      <w:pPr>
        <w:spacing w:line="276" w:lineRule="auto"/>
        <w:rPr>
          <w:lang w:val="en-GB"/>
        </w:rPr>
      </w:pPr>
      <w:r w:rsidRPr="00253FBB">
        <w:rPr>
          <w:lang w:val="en-GB"/>
        </w:rPr>
        <w:t>The goal of this thesis was to create a software tool for simulating heat transfer and implementing the inverse approach.</w:t>
      </w:r>
      <w:r w:rsidR="000A3E52" w:rsidRPr="00253FBB">
        <w:rPr>
          <w:lang w:val="en-GB"/>
        </w:rPr>
        <w:t xml:space="preserve"> </w:t>
      </w:r>
      <w:r w:rsidRPr="00253FBB">
        <w:rPr>
          <w:lang w:val="en-GB"/>
        </w:rPr>
        <w:t xml:space="preserve">At the beginning, it laid out the basic theory behind inverse problems and heat transfer. The main takeaway of these chapters is that the inverse problems are starting to play a very important role in the engineering process, and its importance will probably only increase in the future, with more widespread usage </w:t>
      </w:r>
      <w:r w:rsidR="006B173D">
        <w:rPr>
          <w:lang w:val="en-GB"/>
        </w:rPr>
        <w:br/>
      </w:r>
      <w:r w:rsidRPr="00253FBB">
        <w:rPr>
          <w:lang w:val="en-GB"/>
        </w:rPr>
        <w:t>of computers, which are crucial for computationally demanding inverse calculations.</w:t>
      </w:r>
    </w:p>
    <w:p w14:paraId="3555A581" w14:textId="3656C0A8" w:rsidR="0040147F" w:rsidRPr="00253FBB" w:rsidRDefault="0040147F" w:rsidP="0040147F">
      <w:pPr>
        <w:spacing w:line="276" w:lineRule="auto"/>
        <w:rPr>
          <w:lang w:val="en-GB"/>
        </w:rPr>
      </w:pPr>
      <w:r w:rsidRPr="00253FBB">
        <w:rPr>
          <w:lang w:val="en-GB"/>
        </w:rPr>
        <w:t xml:space="preserve">The main part of the thesis, dealing with software implementation, started with careful planning. We were analyzing the requirements needed to complete this task and came up with three possible programming languages (Python, C++ and Matlab), from which Python was used in the end. The main reasoning behind this choice was Python’s ease </w:t>
      </w:r>
      <w:r w:rsidR="006B173D">
        <w:rPr>
          <w:lang w:val="en-GB"/>
        </w:rPr>
        <w:br/>
      </w:r>
      <w:r w:rsidRPr="00253FBB">
        <w:rPr>
          <w:lang w:val="en-GB"/>
        </w:rPr>
        <w:t>of development and the abundance of powerful libraries. This choice turned out quite well and can be a proof that engineering problems are not only a domain of Matlab, which requires an expensive license. Even these free and open-source development platforms like Python can offer everything necessary for fully-fledged engineering simulation.</w:t>
      </w:r>
    </w:p>
    <w:p w14:paraId="31BB0C13" w14:textId="5EF3ABE2" w:rsidR="0040147F" w:rsidRPr="00253FBB" w:rsidRDefault="0040147F" w:rsidP="0040147F">
      <w:pPr>
        <w:spacing w:line="276" w:lineRule="auto"/>
        <w:rPr>
          <w:lang w:val="en-GB"/>
        </w:rPr>
      </w:pPr>
      <w:r w:rsidRPr="00253FBB">
        <w:rPr>
          <w:lang w:val="en-GB"/>
        </w:rPr>
        <w:t>The whole process of software planning and creation is filled with architectural and other various diagrams. This, together with the thorough description of all software parts, increases the understandability of the solution and creates a high-level overview of the code. The whole codebase of the project is then included in the attachment</w:t>
      </w:r>
      <w:r w:rsidR="00DD651B">
        <w:rPr>
          <w:lang w:val="en-GB"/>
        </w:rPr>
        <w:t>,</w:t>
      </w:r>
      <w:r w:rsidR="005E5CBE">
        <w:rPr>
          <w:lang w:val="en-GB"/>
        </w:rPr>
        <w:t xml:space="preserve"> together with the link to its online public repository</w:t>
      </w:r>
      <w:r w:rsidR="005A67FA">
        <w:rPr>
          <w:lang w:val="en-GB"/>
        </w:rPr>
        <w:t>, where the project is stored</w:t>
      </w:r>
      <w:r w:rsidRPr="00253FBB">
        <w:rPr>
          <w:lang w:val="en-GB"/>
        </w:rPr>
        <w:t>.</w:t>
      </w:r>
    </w:p>
    <w:p w14:paraId="6FCAEFF1" w14:textId="7FFE70A9" w:rsidR="0040147F" w:rsidRPr="00253FBB" w:rsidRDefault="0040147F" w:rsidP="0040147F">
      <w:pPr>
        <w:spacing w:line="276" w:lineRule="auto"/>
        <w:rPr>
          <w:lang w:val="en-GB"/>
        </w:rPr>
      </w:pPr>
      <w:r w:rsidRPr="00253FBB">
        <w:rPr>
          <w:lang w:val="en-GB"/>
        </w:rPr>
        <w:t xml:space="preserve">The software creation part, together with the explanation of programming concepts used there, can be used </w:t>
      </w:r>
      <w:r w:rsidR="00BD23DF" w:rsidRPr="00253FBB">
        <w:rPr>
          <w:lang w:val="en-GB"/>
        </w:rPr>
        <w:t>as a guide</w:t>
      </w:r>
      <w:r w:rsidRPr="00253FBB">
        <w:rPr>
          <w:lang w:val="en-GB"/>
        </w:rPr>
        <w:t xml:space="preserve"> of basic software development in engineering.</w:t>
      </w:r>
      <w:r w:rsidR="000A3E52" w:rsidRPr="00253FBB">
        <w:rPr>
          <w:lang w:val="en-GB"/>
        </w:rPr>
        <w:t xml:space="preserve"> </w:t>
      </w:r>
      <w:r w:rsidRPr="00253FBB">
        <w:rPr>
          <w:lang w:val="en-GB"/>
        </w:rPr>
        <w:t>It shows examples of using software tools and methodologies like version control or testing, that can greatly improve the quality and reliability of the created software.</w:t>
      </w:r>
    </w:p>
    <w:p w14:paraId="5763F5D9" w14:textId="42677242" w:rsidR="0040147F" w:rsidRPr="00253FBB" w:rsidRDefault="0040147F" w:rsidP="0040147F">
      <w:pPr>
        <w:spacing w:line="276" w:lineRule="auto"/>
        <w:rPr>
          <w:lang w:val="en-GB"/>
        </w:rPr>
      </w:pPr>
      <w:r w:rsidRPr="00253FBB">
        <w:rPr>
          <w:lang w:val="en-GB"/>
        </w:rPr>
        <w:t xml:space="preserve">The resulting software has the form of a GUI connected with the heat transfer simulation. Its architecture is highly modular, so the heat transfer simulation can be easily replaced </w:t>
      </w:r>
      <w:r w:rsidR="00DC4902">
        <w:rPr>
          <w:lang w:val="en-GB"/>
        </w:rPr>
        <w:br/>
      </w:r>
      <w:r w:rsidRPr="00253FBB">
        <w:rPr>
          <w:lang w:val="en-GB"/>
        </w:rPr>
        <w:t xml:space="preserve">by any other engineering simulation. This creates the opportunity of reusing the code </w:t>
      </w:r>
      <w:r w:rsidR="00DC4902">
        <w:rPr>
          <w:lang w:val="en-GB"/>
        </w:rPr>
        <w:br/>
      </w:r>
      <w:r w:rsidRPr="00253FBB">
        <w:rPr>
          <w:lang w:val="en-GB"/>
        </w:rPr>
        <w:t>in other projects.</w:t>
      </w:r>
    </w:p>
    <w:p w14:paraId="30DB6511" w14:textId="77777777" w:rsidR="0040147F" w:rsidRPr="00253FBB" w:rsidRDefault="0040147F" w:rsidP="0040147F">
      <w:pPr>
        <w:spacing w:line="276" w:lineRule="auto"/>
        <w:rPr>
          <w:lang w:val="en-GB"/>
        </w:rPr>
      </w:pPr>
      <w:r w:rsidRPr="00253FBB">
        <w:rPr>
          <w:lang w:val="en-GB"/>
        </w:rPr>
        <w:t>In the heat transfer simulation, we developed a very lightweight approach of solving the inverse problem, depending only on the knowledge of the forward solution and basic logic. The results were then compared with the data from the real experiment, showing that the precision of this approach is good enough, with the average error value of only 4 %.</w:t>
      </w:r>
    </w:p>
    <w:p w14:paraId="6BC111D8" w14:textId="0EDB3B3F" w:rsidR="0040147F" w:rsidRPr="00253FBB" w:rsidRDefault="0040147F" w:rsidP="0040147F">
      <w:pPr>
        <w:spacing w:line="276" w:lineRule="auto"/>
        <w:rPr>
          <w:lang w:val="en-GB"/>
        </w:rPr>
      </w:pPr>
      <w:r w:rsidRPr="00253FBB">
        <w:rPr>
          <w:lang w:val="en-GB"/>
        </w:rPr>
        <w:t>After creating a reliable heat transfer simulation for both the forward problem and the inverse problem, we decided to test the influence of all the various</w:t>
      </w:r>
      <w:r w:rsidR="003E0860" w:rsidRPr="00253FBB">
        <w:rPr>
          <w:lang w:val="en-GB"/>
        </w:rPr>
        <w:t xml:space="preserve"> input</w:t>
      </w:r>
      <w:r w:rsidRPr="00253FBB">
        <w:rPr>
          <w:lang w:val="en-GB"/>
        </w:rPr>
        <w:t xml:space="preserve"> parameters to the resulting simulation. The results of this testing include the visual representation of the relationship between the parameters and the quality of the simulation, as well as the recommendation about the optimal values of these parameters.</w:t>
      </w:r>
    </w:p>
    <w:p w14:paraId="68D66F0C" w14:textId="3B2F3D0A" w:rsidR="0040147F" w:rsidRPr="00253FBB" w:rsidRDefault="0040147F" w:rsidP="0040147F">
      <w:pPr>
        <w:spacing w:line="276" w:lineRule="auto"/>
        <w:rPr>
          <w:lang w:val="en-GB"/>
        </w:rPr>
      </w:pPr>
      <w:r w:rsidRPr="00253FBB">
        <w:rPr>
          <w:lang w:val="en-GB"/>
        </w:rPr>
        <w:t xml:space="preserve">At the end, we were also outlining some possibilities on how to further increase the reliability and usability of the software, which can be useful </w:t>
      </w:r>
      <w:r w:rsidR="00BD588D" w:rsidRPr="00253FBB">
        <w:rPr>
          <w:lang w:val="en-GB"/>
        </w:rPr>
        <w:t>if</w:t>
      </w:r>
      <w:r w:rsidRPr="00253FBB">
        <w:rPr>
          <w:lang w:val="en-GB"/>
        </w:rPr>
        <w:t xml:space="preserve"> this software would be used or built upon</w:t>
      </w:r>
      <w:r w:rsidR="00731D91" w:rsidRPr="00253FBB">
        <w:rPr>
          <w:lang w:val="en-GB"/>
        </w:rPr>
        <w:t xml:space="preserve"> in the future</w:t>
      </w:r>
      <w:r w:rsidRPr="00253FBB">
        <w:rPr>
          <w:lang w:val="en-GB"/>
        </w:rPr>
        <w:t>.</w:t>
      </w:r>
    </w:p>
    <w:p w14:paraId="223E5E8F" w14:textId="41041E26" w:rsidR="00CE3440" w:rsidRPr="00253FBB" w:rsidRDefault="00CE3440" w:rsidP="00E7629B">
      <w:pPr>
        <w:pStyle w:val="Nadpis1"/>
        <w:numPr>
          <w:ilvl w:val="0"/>
          <w:numId w:val="0"/>
        </w:numPr>
        <w:spacing w:line="276" w:lineRule="auto"/>
      </w:pPr>
      <w:bookmarkStart w:id="141" w:name="_Toc41846408"/>
      <w:r w:rsidRPr="00253FBB">
        <w:lastRenderedPageBreak/>
        <w:t>List of used symbols and units</w:t>
      </w:r>
      <w:bookmarkEnd w:id="141"/>
    </w:p>
    <w:tbl>
      <w:tblPr>
        <w:tblStyle w:val="Mkatabulky"/>
        <w:tblW w:w="0" w:type="auto"/>
        <w:tblLook w:val="0420" w:firstRow="1" w:lastRow="0" w:firstColumn="0" w:lastColumn="0" w:noHBand="0" w:noVBand="1"/>
      </w:tblPr>
      <w:tblGrid>
        <w:gridCol w:w="2839"/>
        <w:gridCol w:w="2983"/>
        <w:gridCol w:w="2837"/>
      </w:tblGrid>
      <w:tr w:rsidR="006C0AB3" w:rsidRPr="00253FBB" w14:paraId="2D75316A" w14:textId="77777777" w:rsidTr="007C2762">
        <w:tc>
          <w:tcPr>
            <w:tcW w:w="3020" w:type="dxa"/>
          </w:tcPr>
          <w:p w14:paraId="39EC01F1" w14:textId="77777777" w:rsidR="006C0AB3" w:rsidRPr="00253FBB" w:rsidRDefault="006C0AB3" w:rsidP="007C2762">
            <w:pPr>
              <w:rPr>
                <w:b/>
                <w:bCs/>
                <w:lang w:val="en-GB"/>
              </w:rPr>
            </w:pPr>
            <w:r w:rsidRPr="00253FBB">
              <w:rPr>
                <w:b/>
                <w:bCs/>
                <w:lang w:val="en-GB"/>
              </w:rPr>
              <w:t>Symbol</w:t>
            </w:r>
          </w:p>
        </w:tc>
        <w:tc>
          <w:tcPr>
            <w:tcW w:w="3021" w:type="dxa"/>
          </w:tcPr>
          <w:p w14:paraId="2E13428F" w14:textId="77777777" w:rsidR="006C0AB3" w:rsidRPr="00253FBB" w:rsidRDefault="006C0AB3" w:rsidP="007C2762">
            <w:pPr>
              <w:rPr>
                <w:b/>
                <w:bCs/>
                <w:lang w:val="en-GB"/>
              </w:rPr>
            </w:pPr>
            <w:r w:rsidRPr="00253FBB">
              <w:rPr>
                <w:b/>
                <w:bCs/>
                <w:lang w:val="en-GB"/>
              </w:rPr>
              <w:t>Quantity</w:t>
            </w:r>
          </w:p>
        </w:tc>
        <w:tc>
          <w:tcPr>
            <w:tcW w:w="3021" w:type="dxa"/>
          </w:tcPr>
          <w:p w14:paraId="33ED30C8" w14:textId="77777777" w:rsidR="006C0AB3" w:rsidRPr="00253FBB" w:rsidRDefault="006C0AB3" w:rsidP="007C2762">
            <w:pPr>
              <w:rPr>
                <w:b/>
                <w:bCs/>
                <w:lang w:val="en-GB"/>
              </w:rPr>
            </w:pPr>
            <w:r w:rsidRPr="00253FBB">
              <w:rPr>
                <w:b/>
                <w:bCs/>
                <w:lang w:val="en-GB"/>
              </w:rPr>
              <w:t>Unit</w:t>
            </w:r>
          </w:p>
        </w:tc>
      </w:tr>
      <w:tr w:rsidR="006C0AB3" w:rsidRPr="00253FBB" w14:paraId="7AF0E13F" w14:textId="77777777" w:rsidTr="007C2762">
        <w:tc>
          <w:tcPr>
            <w:tcW w:w="3020" w:type="dxa"/>
          </w:tcPr>
          <w:p w14:paraId="03F5714D" w14:textId="77777777" w:rsidR="006C0AB3" w:rsidRPr="00253FBB" w:rsidRDefault="006C0AB3" w:rsidP="007C2762">
            <w:pPr>
              <w:rPr>
                <w:lang w:val="en-GB"/>
              </w:rPr>
            </w:pPr>
            <w:r w:rsidRPr="00253FBB">
              <w:rPr>
                <w:rFonts w:cs="Times New Roman"/>
                <w:lang w:val="en-GB"/>
              </w:rPr>
              <w:t>ρ</w:t>
            </w:r>
          </w:p>
        </w:tc>
        <w:tc>
          <w:tcPr>
            <w:tcW w:w="3021" w:type="dxa"/>
          </w:tcPr>
          <w:p w14:paraId="7A083684" w14:textId="77777777" w:rsidR="006C0AB3" w:rsidRPr="00253FBB" w:rsidRDefault="006C0AB3" w:rsidP="007C2762">
            <w:pPr>
              <w:rPr>
                <w:lang w:val="en-GB"/>
              </w:rPr>
            </w:pPr>
            <w:r w:rsidRPr="00253FBB">
              <w:rPr>
                <w:lang w:val="en-GB"/>
              </w:rPr>
              <w:t>Density</w:t>
            </w:r>
          </w:p>
        </w:tc>
        <w:tc>
          <w:tcPr>
            <w:tcW w:w="3021" w:type="dxa"/>
          </w:tcPr>
          <w:p w14:paraId="282051DA" w14:textId="77777777" w:rsidR="006C0AB3" w:rsidRPr="00253FBB" w:rsidRDefault="006C0AB3" w:rsidP="007C2762">
            <w:pPr>
              <w:rPr>
                <w:lang w:val="en-GB"/>
              </w:rPr>
            </w:pPr>
            <w:r w:rsidRPr="00253FBB">
              <w:rPr>
                <w:lang w:val="en-GB"/>
              </w:rPr>
              <w:t>kg/m</w:t>
            </w:r>
            <w:r w:rsidRPr="00253FBB">
              <w:rPr>
                <w:vertAlign w:val="superscript"/>
                <w:lang w:val="en-GB"/>
              </w:rPr>
              <w:t>3</w:t>
            </w:r>
          </w:p>
        </w:tc>
      </w:tr>
      <w:tr w:rsidR="006C0AB3" w:rsidRPr="00253FBB" w14:paraId="1DDBE82D" w14:textId="77777777" w:rsidTr="007C2762">
        <w:tc>
          <w:tcPr>
            <w:tcW w:w="3020" w:type="dxa"/>
          </w:tcPr>
          <w:p w14:paraId="05FE31EA" w14:textId="77777777" w:rsidR="006C0AB3" w:rsidRPr="00EB727F" w:rsidRDefault="006C0AB3" w:rsidP="007C2762">
            <w:pPr>
              <w:rPr>
                <w:lang w:val="en-GB"/>
              </w:rPr>
            </w:pPr>
            <w:r w:rsidRPr="00253FBB">
              <w:rPr>
                <w:lang w:val="en-GB"/>
              </w:rPr>
              <w:t>c</w:t>
            </w:r>
            <w:r>
              <w:rPr>
                <w:lang w:val="en-GB"/>
              </w:rPr>
              <w:t>, c</w:t>
            </w:r>
            <w:r>
              <w:rPr>
                <w:vertAlign w:val="subscript"/>
                <w:lang w:val="en-GB"/>
              </w:rPr>
              <w:t>p</w:t>
            </w:r>
          </w:p>
        </w:tc>
        <w:tc>
          <w:tcPr>
            <w:tcW w:w="3021" w:type="dxa"/>
          </w:tcPr>
          <w:p w14:paraId="03CD9396" w14:textId="77777777" w:rsidR="006C0AB3" w:rsidRPr="00253FBB" w:rsidRDefault="006C0AB3" w:rsidP="007C2762">
            <w:pPr>
              <w:rPr>
                <w:lang w:val="en-GB"/>
              </w:rPr>
            </w:pPr>
            <w:r w:rsidRPr="00253FBB">
              <w:rPr>
                <w:lang w:val="en-GB"/>
              </w:rPr>
              <w:t>Specific heat capacity</w:t>
            </w:r>
          </w:p>
        </w:tc>
        <w:tc>
          <w:tcPr>
            <w:tcW w:w="3021" w:type="dxa"/>
          </w:tcPr>
          <w:p w14:paraId="00A3901A" w14:textId="77777777" w:rsidR="006C0AB3" w:rsidRPr="00253FBB" w:rsidRDefault="006C0AB3" w:rsidP="007C2762">
            <w:pPr>
              <w:rPr>
                <w:lang w:val="en-GB"/>
              </w:rPr>
            </w:pPr>
            <w:r w:rsidRPr="00253FBB">
              <w:rPr>
                <w:lang w:val="en-GB"/>
              </w:rPr>
              <w:t>J/kgK</w:t>
            </w:r>
          </w:p>
        </w:tc>
      </w:tr>
      <w:tr w:rsidR="006C0AB3" w:rsidRPr="00253FBB" w14:paraId="0C047FDD" w14:textId="77777777" w:rsidTr="007C2762">
        <w:tc>
          <w:tcPr>
            <w:tcW w:w="3020" w:type="dxa"/>
          </w:tcPr>
          <w:p w14:paraId="1866B8B4" w14:textId="77777777" w:rsidR="006C0AB3" w:rsidRPr="00253FBB" w:rsidRDefault="006C0AB3" w:rsidP="007C2762">
            <w:pPr>
              <w:rPr>
                <w:lang w:val="en-GB"/>
              </w:rPr>
            </w:pPr>
            <w:r w:rsidRPr="00253FBB">
              <w:rPr>
                <w:rFonts w:cs="Times New Roman"/>
                <w:lang w:val="en-GB"/>
              </w:rPr>
              <w:t>λ</w:t>
            </w:r>
          </w:p>
        </w:tc>
        <w:tc>
          <w:tcPr>
            <w:tcW w:w="3021" w:type="dxa"/>
          </w:tcPr>
          <w:p w14:paraId="37C892C4" w14:textId="77777777" w:rsidR="006C0AB3" w:rsidRPr="00253FBB" w:rsidRDefault="006C0AB3" w:rsidP="007C2762">
            <w:pPr>
              <w:rPr>
                <w:lang w:val="en-GB"/>
              </w:rPr>
            </w:pPr>
            <w:r w:rsidRPr="00253FBB">
              <w:rPr>
                <w:lang w:val="en-GB"/>
              </w:rPr>
              <w:t>Heat conductivity</w:t>
            </w:r>
          </w:p>
        </w:tc>
        <w:tc>
          <w:tcPr>
            <w:tcW w:w="3021" w:type="dxa"/>
          </w:tcPr>
          <w:p w14:paraId="24B34255" w14:textId="77777777" w:rsidR="006C0AB3" w:rsidRPr="00253FBB" w:rsidRDefault="006C0AB3" w:rsidP="007C2762">
            <w:pPr>
              <w:jc w:val="left"/>
              <w:rPr>
                <w:lang w:val="en-GB"/>
              </w:rPr>
            </w:pPr>
            <w:r w:rsidRPr="00253FBB">
              <w:rPr>
                <w:lang w:val="en-GB"/>
              </w:rPr>
              <w:t>W/mK</w:t>
            </w:r>
          </w:p>
        </w:tc>
      </w:tr>
      <w:tr w:rsidR="006C0AB3" w:rsidRPr="00253FBB" w14:paraId="25EB32E5" w14:textId="77777777" w:rsidTr="007C2762">
        <w:tc>
          <w:tcPr>
            <w:tcW w:w="3020" w:type="dxa"/>
          </w:tcPr>
          <w:p w14:paraId="23A9F19E" w14:textId="77777777" w:rsidR="006C0AB3" w:rsidRPr="00253FBB" w:rsidRDefault="006C0AB3" w:rsidP="007C2762">
            <w:pPr>
              <w:rPr>
                <w:lang w:val="en-GB"/>
              </w:rPr>
            </w:pPr>
            <w:r w:rsidRPr="00253FBB">
              <w:rPr>
                <w:rFonts w:cs="Times New Roman"/>
                <w:lang w:val="en-GB"/>
              </w:rPr>
              <w:t>α</w:t>
            </w:r>
          </w:p>
        </w:tc>
        <w:tc>
          <w:tcPr>
            <w:tcW w:w="3021" w:type="dxa"/>
          </w:tcPr>
          <w:p w14:paraId="49A6F3F1" w14:textId="77777777" w:rsidR="006C0AB3" w:rsidRPr="00253FBB" w:rsidRDefault="006C0AB3" w:rsidP="007C2762">
            <w:pPr>
              <w:rPr>
                <w:lang w:val="en-GB"/>
              </w:rPr>
            </w:pPr>
            <w:r w:rsidRPr="00253FBB">
              <w:rPr>
                <w:lang w:val="en-GB"/>
              </w:rPr>
              <w:t>Convective heat transfer coefficient</w:t>
            </w:r>
          </w:p>
        </w:tc>
        <w:tc>
          <w:tcPr>
            <w:tcW w:w="3021" w:type="dxa"/>
          </w:tcPr>
          <w:p w14:paraId="24E95193" w14:textId="77777777" w:rsidR="006C0AB3" w:rsidRPr="00253FBB" w:rsidRDefault="006C0AB3" w:rsidP="007C2762">
            <w:pPr>
              <w:rPr>
                <w:lang w:val="en-GB"/>
              </w:rPr>
            </w:pPr>
            <w:r w:rsidRPr="00253FBB">
              <w:rPr>
                <w:lang w:val="en-GB"/>
              </w:rPr>
              <w:t>W/m</w:t>
            </w:r>
            <w:r w:rsidRPr="00253FBB">
              <w:rPr>
                <w:vertAlign w:val="superscript"/>
                <w:lang w:val="en-GB"/>
              </w:rPr>
              <w:t>2</w:t>
            </w:r>
            <w:r w:rsidRPr="00253FBB">
              <w:rPr>
                <w:lang w:val="en-GB"/>
              </w:rPr>
              <w:t>K</w:t>
            </w:r>
          </w:p>
        </w:tc>
      </w:tr>
      <w:tr w:rsidR="006C0AB3" w:rsidRPr="00253FBB" w14:paraId="05570FA3" w14:textId="77777777" w:rsidTr="007C2762">
        <w:tc>
          <w:tcPr>
            <w:tcW w:w="3020" w:type="dxa"/>
          </w:tcPr>
          <w:p w14:paraId="4B0C4166" w14:textId="77777777" w:rsidR="006C0AB3" w:rsidRPr="00253FBB" w:rsidRDefault="006C0AB3" w:rsidP="007C2762">
            <w:pPr>
              <w:rPr>
                <w:lang w:val="en-GB"/>
              </w:rPr>
            </w:pPr>
            <w:r w:rsidRPr="00253FBB">
              <w:rPr>
                <w:lang w:val="en-GB"/>
              </w:rPr>
              <w:t>x</w:t>
            </w:r>
          </w:p>
        </w:tc>
        <w:tc>
          <w:tcPr>
            <w:tcW w:w="3021" w:type="dxa"/>
          </w:tcPr>
          <w:p w14:paraId="3035C776" w14:textId="77777777" w:rsidR="006C0AB3" w:rsidRPr="00253FBB" w:rsidRDefault="006C0AB3" w:rsidP="007C2762">
            <w:pPr>
              <w:rPr>
                <w:lang w:val="en-GB"/>
              </w:rPr>
            </w:pPr>
            <w:r w:rsidRPr="00253FBB">
              <w:rPr>
                <w:lang w:val="en-GB"/>
              </w:rPr>
              <w:t>Length</w:t>
            </w:r>
          </w:p>
        </w:tc>
        <w:tc>
          <w:tcPr>
            <w:tcW w:w="3021" w:type="dxa"/>
          </w:tcPr>
          <w:p w14:paraId="1A31D8CE" w14:textId="77777777" w:rsidR="006C0AB3" w:rsidRPr="00253FBB" w:rsidRDefault="006C0AB3" w:rsidP="007C2762">
            <w:pPr>
              <w:rPr>
                <w:lang w:val="en-GB"/>
              </w:rPr>
            </w:pPr>
            <w:r w:rsidRPr="00253FBB">
              <w:rPr>
                <w:lang w:val="en-GB"/>
              </w:rPr>
              <w:t>cm, m</w:t>
            </w:r>
          </w:p>
        </w:tc>
      </w:tr>
      <w:tr w:rsidR="006C0AB3" w:rsidRPr="00253FBB" w14:paraId="4A25A535" w14:textId="77777777" w:rsidTr="007C2762">
        <w:tc>
          <w:tcPr>
            <w:tcW w:w="3020" w:type="dxa"/>
          </w:tcPr>
          <w:p w14:paraId="77FF878D" w14:textId="77777777" w:rsidR="006C0AB3" w:rsidRPr="00253FBB" w:rsidRDefault="006C0AB3" w:rsidP="007C2762">
            <w:pPr>
              <w:jc w:val="left"/>
              <w:rPr>
                <w:lang w:val="en-GB"/>
              </w:rPr>
            </w:pPr>
            <w:r w:rsidRPr="00253FBB">
              <w:rPr>
                <w:lang w:val="en-GB"/>
              </w:rPr>
              <w:t>t</w:t>
            </w:r>
          </w:p>
        </w:tc>
        <w:tc>
          <w:tcPr>
            <w:tcW w:w="3021" w:type="dxa"/>
          </w:tcPr>
          <w:p w14:paraId="210013ED" w14:textId="77777777" w:rsidR="006C0AB3" w:rsidRPr="00253FBB" w:rsidRDefault="006C0AB3" w:rsidP="007C2762">
            <w:pPr>
              <w:rPr>
                <w:lang w:val="en-GB"/>
              </w:rPr>
            </w:pPr>
            <w:r w:rsidRPr="00253FBB">
              <w:rPr>
                <w:lang w:val="en-GB"/>
              </w:rPr>
              <w:t>Time</w:t>
            </w:r>
          </w:p>
        </w:tc>
        <w:tc>
          <w:tcPr>
            <w:tcW w:w="3021" w:type="dxa"/>
          </w:tcPr>
          <w:p w14:paraId="1B092D90" w14:textId="77777777" w:rsidR="006C0AB3" w:rsidRPr="00253FBB" w:rsidRDefault="006C0AB3" w:rsidP="007C2762">
            <w:pPr>
              <w:rPr>
                <w:lang w:val="en-GB"/>
              </w:rPr>
            </w:pPr>
            <w:r w:rsidRPr="00253FBB">
              <w:rPr>
                <w:lang w:val="en-GB"/>
              </w:rPr>
              <w:t>s</w:t>
            </w:r>
          </w:p>
        </w:tc>
      </w:tr>
      <w:tr w:rsidR="006C0AB3" w:rsidRPr="00253FBB" w14:paraId="420F7C62" w14:textId="77777777" w:rsidTr="007C2762">
        <w:tc>
          <w:tcPr>
            <w:tcW w:w="3020" w:type="dxa"/>
          </w:tcPr>
          <w:p w14:paraId="213FCF6D" w14:textId="77777777" w:rsidR="006C0AB3" w:rsidRPr="00253FBB" w:rsidRDefault="006C0AB3" w:rsidP="007C2762">
            <w:pPr>
              <w:rPr>
                <w:lang w:val="en-GB"/>
              </w:rPr>
            </w:pPr>
            <w:r w:rsidRPr="00253FBB">
              <w:rPr>
                <w:lang w:val="en-GB"/>
              </w:rPr>
              <w:t>Q</w:t>
            </w:r>
          </w:p>
        </w:tc>
        <w:tc>
          <w:tcPr>
            <w:tcW w:w="3021" w:type="dxa"/>
          </w:tcPr>
          <w:p w14:paraId="28055507" w14:textId="77777777" w:rsidR="006C0AB3" w:rsidRPr="00253FBB" w:rsidRDefault="006C0AB3" w:rsidP="007C2762">
            <w:pPr>
              <w:rPr>
                <w:lang w:val="en-GB"/>
              </w:rPr>
            </w:pPr>
            <w:r w:rsidRPr="00253FBB">
              <w:rPr>
                <w:lang w:val="en-GB"/>
              </w:rPr>
              <w:t>Heat flux</w:t>
            </w:r>
          </w:p>
        </w:tc>
        <w:tc>
          <w:tcPr>
            <w:tcW w:w="3021" w:type="dxa"/>
          </w:tcPr>
          <w:p w14:paraId="6F9BAB82" w14:textId="77777777" w:rsidR="006C0AB3" w:rsidRPr="00253FBB" w:rsidRDefault="006C0AB3" w:rsidP="007C2762">
            <w:pPr>
              <w:rPr>
                <w:lang w:val="en-GB"/>
              </w:rPr>
            </w:pPr>
            <w:r w:rsidRPr="00253FBB">
              <w:rPr>
                <w:lang w:val="en-GB"/>
              </w:rPr>
              <w:t>W</w:t>
            </w:r>
          </w:p>
        </w:tc>
      </w:tr>
      <w:tr w:rsidR="006C0AB3" w:rsidRPr="00253FBB" w14:paraId="4F9AE9F1" w14:textId="77777777" w:rsidTr="007C2762">
        <w:tc>
          <w:tcPr>
            <w:tcW w:w="3020" w:type="dxa"/>
          </w:tcPr>
          <w:p w14:paraId="672393A4" w14:textId="77777777" w:rsidR="006C0AB3" w:rsidRPr="00253FBB" w:rsidRDefault="006C0AB3" w:rsidP="007C2762">
            <w:pPr>
              <w:rPr>
                <w:lang w:val="en-GB"/>
              </w:rPr>
            </w:pPr>
            <w:r>
              <w:rPr>
                <w:lang w:val="en-GB"/>
              </w:rPr>
              <w:t>q</w:t>
            </w:r>
          </w:p>
        </w:tc>
        <w:tc>
          <w:tcPr>
            <w:tcW w:w="3021" w:type="dxa"/>
          </w:tcPr>
          <w:p w14:paraId="5AE3E4D3" w14:textId="77777777" w:rsidR="006C0AB3" w:rsidRPr="00253FBB" w:rsidRDefault="006C0AB3" w:rsidP="007C2762">
            <w:pPr>
              <w:rPr>
                <w:lang w:val="en-GB"/>
              </w:rPr>
            </w:pPr>
            <w:r>
              <w:rPr>
                <w:lang w:val="en-GB"/>
              </w:rPr>
              <w:t>Heat flux density</w:t>
            </w:r>
          </w:p>
        </w:tc>
        <w:tc>
          <w:tcPr>
            <w:tcW w:w="3021" w:type="dxa"/>
          </w:tcPr>
          <w:p w14:paraId="73CE6238" w14:textId="77777777" w:rsidR="006C0AB3" w:rsidRPr="00EB727F" w:rsidRDefault="006C0AB3" w:rsidP="007C2762">
            <w:pPr>
              <w:rPr>
                <w:lang w:val="en-GB"/>
              </w:rPr>
            </w:pPr>
            <w:r>
              <w:rPr>
                <w:lang w:val="en-GB"/>
              </w:rPr>
              <w:t>W/m</w:t>
            </w:r>
            <w:r>
              <w:rPr>
                <w:vertAlign w:val="superscript"/>
                <w:lang w:val="en-GB"/>
              </w:rPr>
              <w:t>2</w:t>
            </w:r>
          </w:p>
        </w:tc>
      </w:tr>
      <w:tr w:rsidR="006C0AB3" w:rsidRPr="00253FBB" w14:paraId="13011899" w14:textId="77777777" w:rsidTr="007C2762">
        <w:trPr>
          <w:trHeight w:val="58"/>
        </w:trPr>
        <w:tc>
          <w:tcPr>
            <w:tcW w:w="3020" w:type="dxa"/>
          </w:tcPr>
          <w:p w14:paraId="050D961A" w14:textId="77777777" w:rsidR="006C0AB3" w:rsidRPr="00253FBB" w:rsidRDefault="006C0AB3" w:rsidP="007C2762">
            <w:pPr>
              <w:rPr>
                <w:lang w:val="en-GB"/>
              </w:rPr>
            </w:pPr>
            <w:r w:rsidRPr="00253FBB">
              <w:rPr>
                <w:lang w:val="en-GB"/>
              </w:rPr>
              <w:t>T</w:t>
            </w:r>
          </w:p>
        </w:tc>
        <w:tc>
          <w:tcPr>
            <w:tcW w:w="3021" w:type="dxa"/>
          </w:tcPr>
          <w:p w14:paraId="754404DC" w14:textId="77777777" w:rsidR="006C0AB3" w:rsidRPr="00253FBB" w:rsidRDefault="006C0AB3" w:rsidP="007C2762">
            <w:pPr>
              <w:rPr>
                <w:lang w:val="en-GB"/>
              </w:rPr>
            </w:pPr>
            <w:r w:rsidRPr="00253FBB">
              <w:rPr>
                <w:lang w:val="en-GB"/>
              </w:rPr>
              <w:t>Temperature</w:t>
            </w:r>
          </w:p>
        </w:tc>
        <w:tc>
          <w:tcPr>
            <w:tcW w:w="3021" w:type="dxa"/>
          </w:tcPr>
          <w:p w14:paraId="4D7B6C93" w14:textId="77777777" w:rsidR="006C0AB3" w:rsidRPr="00253FBB" w:rsidRDefault="006C0AB3" w:rsidP="007C2762">
            <w:pPr>
              <w:rPr>
                <w:lang w:val="en-GB"/>
              </w:rPr>
            </w:pPr>
            <w:r w:rsidRPr="00253FBB">
              <w:rPr>
                <w:lang w:val="en-GB"/>
              </w:rPr>
              <w:t>°C, K</w:t>
            </w:r>
          </w:p>
        </w:tc>
      </w:tr>
      <w:tr w:rsidR="006C0AB3" w:rsidRPr="00253FBB" w14:paraId="12CCF771" w14:textId="77777777" w:rsidTr="007C2762">
        <w:trPr>
          <w:trHeight w:val="58"/>
        </w:trPr>
        <w:tc>
          <w:tcPr>
            <w:tcW w:w="3020" w:type="dxa"/>
          </w:tcPr>
          <w:p w14:paraId="2C196D37" w14:textId="77777777" w:rsidR="006C0AB3" w:rsidRPr="00253FBB" w:rsidRDefault="006C0AB3" w:rsidP="007C2762">
            <w:pPr>
              <w:rPr>
                <w:lang w:val="en-GB"/>
              </w:rPr>
            </w:pPr>
            <w:r w:rsidRPr="00253FBB">
              <w:rPr>
                <w:lang w:val="en-GB"/>
              </w:rPr>
              <w:t>θ</w:t>
            </w:r>
          </w:p>
        </w:tc>
        <w:tc>
          <w:tcPr>
            <w:tcW w:w="3021" w:type="dxa"/>
          </w:tcPr>
          <w:p w14:paraId="667FA355" w14:textId="77777777" w:rsidR="006C0AB3" w:rsidRPr="00253FBB" w:rsidRDefault="006C0AB3" w:rsidP="007C2762">
            <w:pPr>
              <w:rPr>
                <w:lang w:val="en-GB"/>
              </w:rPr>
            </w:pPr>
            <w:r w:rsidRPr="00253FBB">
              <w:rPr>
                <w:lang w:val="en-GB"/>
              </w:rPr>
              <w:t>Implicitness/explicitness coefficient</w:t>
            </w:r>
          </w:p>
        </w:tc>
        <w:tc>
          <w:tcPr>
            <w:tcW w:w="3021" w:type="dxa"/>
          </w:tcPr>
          <w:p w14:paraId="49A9D13D" w14:textId="77777777" w:rsidR="006C0AB3" w:rsidRPr="00253FBB" w:rsidRDefault="006C0AB3" w:rsidP="007C2762">
            <w:pPr>
              <w:rPr>
                <w:lang w:val="en-GB"/>
              </w:rPr>
            </w:pPr>
            <w:r w:rsidRPr="00253FBB">
              <w:rPr>
                <w:lang w:val="en-GB"/>
              </w:rPr>
              <w:t>-</w:t>
            </w:r>
          </w:p>
        </w:tc>
      </w:tr>
    </w:tbl>
    <w:p w14:paraId="52898448" w14:textId="77777777" w:rsidR="0071271E" w:rsidRPr="00253FBB" w:rsidRDefault="0071271E" w:rsidP="0071271E">
      <w:pPr>
        <w:rPr>
          <w:lang w:val="en-GB"/>
        </w:rPr>
      </w:pPr>
    </w:p>
    <w:p w14:paraId="56057ED4" w14:textId="77777777" w:rsidR="0071271E" w:rsidRPr="00253FBB" w:rsidRDefault="0071271E" w:rsidP="0071271E">
      <w:pPr>
        <w:rPr>
          <w:lang w:val="en-GB"/>
        </w:rPr>
      </w:pPr>
    </w:p>
    <w:p w14:paraId="5561E0FE" w14:textId="77777777" w:rsidR="009F1B4B" w:rsidRPr="00253FBB" w:rsidRDefault="009F1B4B" w:rsidP="00E7629B">
      <w:pPr>
        <w:spacing w:line="276" w:lineRule="auto"/>
        <w:jc w:val="left"/>
        <w:rPr>
          <w:rFonts w:asciiTheme="majorHAnsi" w:eastAsiaTheme="majorEastAsia" w:hAnsiTheme="majorHAnsi" w:cstheme="majorBidi"/>
          <w:b/>
          <w:color w:val="FF0000"/>
          <w:sz w:val="32"/>
          <w:szCs w:val="32"/>
          <w:lang w:val="en-GB"/>
        </w:rPr>
      </w:pPr>
      <w:r w:rsidRPr="00253FBB">
        <w:rPr>
          <w:lang w:val="en-GB"/>
        </w:rPr>
        <w:br w:type="page"/>
      </w:r>
    </w:p>
    <w:p w14:paraId="6FC3282F" w14:textId="0F268FA8" w:rsidR="003A7B9B" w:rsidRPr="00253FBB" w:rsidRDefault="003A7B9B" w:rsidP="00E7629B">
      <w:pPr>
        <w:pStyle w:val="Nadpis1"/>
        <w:numPr>
          <w:ilvl w:val="0"/>
          <w:numId w:val="0"/>
        </w:numPr>
        <w:spacing w:line="276" w:lineRule="auto"/>
      </w:pPr>
      <w:bookmarkStart w:id="142" w:name="_Toc41846409"/>
      <w:r w:rsidRPr="00253FBB">
        <w:lastRenderedPageBreak/>
        <w:t>List of figures</w:t>
      </w:r>
      <w:bookmarkEnd w:id="142"/>
    </w:p>
    <w:p w14:paraId="479B7861" w14:textId="482CF942" w:rsidR="00A555CD" w:rsidRPr="00A555CD" w:rsidRDefault="003A7B9B">
      <w:pPr>
        <w:pStyle w:val="Seznamobrzk"/>
        <w:tabs>
          <w:tab w:val="right" w:leader="dot" w:pos="8659"/>
        </w:tabs>
        <w:rPr>
          <w:rFonts w:asciiTheme="minorHAnsi" w:eastAsiaTheme="minorEastAsia" w:hAnsiTheme="minorHAnsi"/>
          <w:noProof/>
          <w:sz w:val="20"/>
          <w:szCs w:val="20"/>
          <w:lang w:eastAsia="cs-CZ"/>
        </w:rPr>
      </w:pPr>
      <w:r w:rsidRPr="00A555CD">
        <w:rPr>
          <w:sz w:val="22"/>
          <w:szCs w:val="20"/>
          <w:lang w:val="en-GB"/>
        </w:rPr>
        <w:fldChar w:fldCharType="begin"/>
      </w:r>
      <w:r w:rsidRPr="00A555CD">
        <w:rPr>
          <w:sz w:val="22"/>
          <w:szCs w:val="20"/>
          <w:lang w:val="en-GB"/>
        </w:rPr>
        <w:instrText xml:space="preserve"> TOC \h \z \c "Figure" </w:instrText>
      </w:r>
      <w:r w:rsidRPr="00A555CD">
        <w:rPr>
          <w:sz w:val="22"/>
          <w:szCs w:val="20"/>
          <w:lang w:val="en-GB"/>
        </w:rPr>
        <w:fldChar w:fldCharType="separate"/>
      </w:r>
      <w:hyperlink w:anchor="_Toc41846015" w:history="1">
        <w:r w:rsidR="00A555CD" w:rsidRPr="00A555CD">
          <w:rPr>
            <w:rStyle w:val="Hypertextovodkaz"/>
            <w:b/>
            <w:noProof/>
            <w:sz w:val="22"/>
            <w:szCs w:val="20"/>
          </w:rPr>
          <w:t>Figure 1   Heatshield of a spaceship re-entering the atmosphere [38]</w:t>
        </w:r>
        <w:r w:rsidR="00A555CD" w:rsidRPr="00A555CD">
          <w:rPr>
            <w:noProof/>
            <w:webHidden/>
            <w:sz w:val="22"/>
            <w:szCs w:val="20"/>
          </w:rPr>
          <w:tab/>
        </w:r>
        <w:r w:rsidR="00A555CD" w:rsidRPr="00A555CD">
          <w:rPr>
            <w:noProof/>
            <w:webHidden/>
            <w:sz w:val="22"/>
            <w:szCs w:val="20"/>
          </w:rPr>
          <w:fldChar w:fldCharType="begin"/>
        </w:r>
        <w:r w:rsidR="00A555CD" w:rsidRPr="00A555CD">
          <w:rPr>
            <w:noProof/>
            <w:webHidden/>
            <w:sz w:val="22"/>
            <w:szCs w:val="20"/>
          </w:rPr>
          <w:instrText xml:space="preserve"> PAGEREF _Toc41846015 \h </w:instrText>
        </w:r>
        <w:r w:rsidR="00A555CD" w:rsidRPr="00A555CD">
          <w:rPr>
            <w:noProof/>
            <w:webHidden/>
            <w:sz w:val="22"/>
            <w:szCs w:val="20"/>
          </w:rPr>
        </w:r>
        <w:r w:rsidR="00A555CD" w:rsidRPr="00A555CD">
          <w:rPr>
            <w:noProof/>
            <w:webHidden/>
            <w:sz w:val="22"/>
            <w:szCs w:val="20"/>
          </w:rPr>
          <w:fldChar w:fldCharType="separate"/>
        </w:r>
        <w:r w:rsidR="002D46A1">
          <w:rPr>
            <w:noProof/>
            <w:webHidden/>
            <w:sz w:val="22"/>
            <w:szCs w:val="20"/>
          </w:rPr>
          <w:t>13</w:t>
        </w:r>
        <w:r w:rsidR="00A555CD" w:rsidRPr="00A555CD">
          <w:rPr>
            <w:noProof/>
            <w:webHidden/>
            <w:sz w:val="22"/>
            <w:szCs w:val="20"/>
          </w:rPr>
          <w:fldChar w:fldCharType="end"/>
        </w:r>
      </w:hyperlink>
    </w:p>
    <w:p w14:paraId="3265F289" w14:textId="799B6258"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16" w:history="1">
        <w:r w:rsidRPr="00A555CD">
          <w:rPr>
            <w:rStyle w:val="Hypertextovodkaz"/>
            <w:b/>
            <w:noProof/>
            <w:sz w:val="22"/>
            <w:szCs w:val="20"/>
          </w:rPr>
          <w:t>Figure 2   Three modes of heat transfer [39]</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16 \h </w:instrText>
        </w:r>
        <w:r w:rsidRPr="00A555CD">
          <w:rPr>
            <w:noProof/>
            <w:webHidden/>
            <w:sz w:val="22"/>
            <w:szCs w:val="20"/>
          </w:rPr>
        </w:r>
        <w:r w:rsidRPr="00A555CD">
          <w:rPr>
            <w:noProof/>
            <w:webHidden/>
            <w:sz w:val="22"/>
            <w:szCs w:val="20"/>
          </w:rPr>
          <w:fldChar w:fldCharType="separate"/>
        </w:r>
        <w:r w:rsidR="002D46A1">
          <w:rPr>
            <w:noProof/>
            <w:webHidden/>
            <w:sz w:val="22"/>
            <w:szCs w:val="20"/>
          </w:rPr>
          <w:t>15</w:t>
        </w:r>
        <w:r w:rsidRPr="00A555CD">
          <w:rPr>
            <w:noProof/>
            <w:webHidden/>
            <w:sz w:val="22"/>
            <w:szCs w:val="20"/>
          </w:rPr>
          <w:fldChar w:fldCharType="end"/>
        </w:r>
      </w:hyperlink>
    </w:p>
    <w:p w14:paraId="0C164EAF" w14:textId="2502D1B6"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17" w:history="1">
        <w:r w:rsidRPr="00A555CD">
          <w:rPr>
            <w:rStyle w:val="Hypertextovodkaz"/>
            <w:b/>
            <w:noProof/>
            <w:sz w:val="22"/>
            <w:szCs w:val="20"/>
          </w:rPr>
          <w:t>Figure 3   Conduction in an insulated rod [7]</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17 \h </w:instrText>
        </w:r>
        <w:r w:rsidRPr="00A555CD">
          <w:rPr>
            <w:noProof/>
            <w:webHidden/>
            <w:sz w:val="22"/>
            <w:szCs w:val="20"/>
          </w:rPr>
        </w:r>
        <w:r w:rsidRPr="00A555CD">
          <w:rPr>
            <w:noProof/>
            <w:webHidden/>
            <w:sz w:val="22"/>
            <w:szCs w:val="20"/>
          </w:rPr>
          <w:fldChar w:fldCharType="separate"/>
        </w:r>
        <w:r w:rsidR="002D46A1">
          <w:rPr>
            <w:noProof/>
            <w:webHidden/>
            <w:sz w:val="22"/>
            <w:szCs w:val="20"/>
          </w:rPr>
          <w:t>16</w:t>
        </w:r>
        <w:r w:rsidRPr="00A555CD">
          <w:rPr>
            <w:noProof/>
            <w:webHidden/>
            <w:sz w:val="22"/>
            <w:szCs w:val="20"/>
          </w:rPr>
          <w:fldChar w:fldCharType="end"/>
        </w:r>
      </w:hyperlink>
    </w:p>
    <w:p w14:paraId="4ED54C0A" w14:textId="7D21A45B"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18" w:history="1">
        <w:r w:rsidRPr="00A555CD">
          <w:rPr>
            <w:rStyle w:val="Hypertextovodkaz"/>
            <w:b/>
            <w:noProof/>
            <w:sz w:val="22"/>
            <w:szCs w:val="20"/>
          </w:rPr>
          <w:t>Figure 4   Moving fluid around a hot surface [7]</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18 \h </w:instrText>
        </w:r>
        <w:r w:rsidRPr="00A555CD">
          <w:rPr>
            <w:noProof/>
            <w:webHidden/>
            <w:sz w:val="22"/>
            <w:szCs w:val="20"/>
          </w:rPr>
        </w:r>
        <w:r w:rsidRPr="00A555CD">
          <w:rPr>
            <w:noProof/>
            <w:webHidden/>
            <w:sz w:val="22"/>
            <w:szCs w:val="20"/>
          </w:rPr>
          <w:fldChar w:fldCharType="separate"/>
        </w:r>
        <w:r w:rsidR="002D46A1">
          <w:rPr>
            <w:noProof/>
            <w:webHidden/>
            <w:sz w:val="22"/>
            <w:szCs w:val="20"/>
          </w:rPr>
          <w:t>17</w:t>
        </w:r>
        <w:r w:rsidRPr="00A555CD">
          <w:rPr>
            <w:noProof/>
            <w:webHidden/>
            <w:sz w:val="22"/>
            <w:szCs w:val="20"/>
          </w:rPr>
          <w:fldChar w:fldCharType="end"/>
        </w:r>
      </w:hyperlink>
    </w:p>
    <w:p w14:paraId="67D30BE0" w14:textId="5B3A02A7"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19" w:history="1">
        <w:r w:rsidRPr="00A555CD">
          <w:rPr>
            <w:rStyle w:val="Hypertextovodkaz"/>
            <w:b/>
            <w:noProof/>
            <w:sz w:val="22"/>
            <w:szCs w:val="20"/>
          </w:rPr>
          <w:t>Figure 5   Radiation from the Sun [40]</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19 \h </w:instrText>
        </w:r>
        <w:r w:rsidRPr="00A555CD">
          <w:rPr>
            <w:noProof/>
            <w:webHidden/>
            <w:sz w:val="22"/>
            <w:szCs w:val="20"/>
          </w:rPr>
        </w:r>
        <w:r w:rsidRPr="00A555CD">
          <w:rPr>
            <w:noProof/>
            <w:webHidden/>
            <w:sz w:val="22"/>
            <w:szCs w:val="20"/>
          </w:rPr>
          <w:fldChar w:fldCharType="separate"/>
        </w:r>
        <w:r w:rsidR="002D46A1">
          <w:rPr>
            <w:noProof/>
            <w:webHidden/>
            <w:sz w:val="22"/>
            <w:szCs w:val="20"/>
          </w:rPr>
          <w:t>17</w:t>
        </w:r>
        <w:r w:rsidRPr="00A555CD">
          <w:rPr>
            <w:noProof/>
            <w:webHidden/>
            <w:sz w:val="22"/>
            <w:szCs w:val="20"/>
          </w:rPr>
          <w:fldChar w:fldCharType="end"/>
        </w:r>
      </w:hyperlink>
    </w:p>
    <w:p w14:paraId="267B6DF6" w14:textId="0A4A91D7"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20" w:history="1">
        <w:r w:rsidRPr="00A555CD">
          <w:rPr>
            <w:rStyle w:val="Hypertextovodkaz"/>
            <w:b/>
            <w:noProof/>
            <w:sz w:val="22"/>
            <w:szCs w:val="20"/>
          </w:rPr>
          <w:t>Figure 6   Galerkin elements, situation with i = j, inspired by [45] and [46]</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20 \h </w:instrText>
        </w:r>
        <w:r w:rsidRPr="00A555CD">
          <w:rPr>
            <w:noProof/>
            <w:webHidden/>
            <w:sz w:val="22"/>
            <w:szCs w:val="20"/>
          </w:rPr>
        </w:r>
        <w:r w:rsidRPr="00A555CD">
          <w:rPr>
            <w:noProof/>
            <w:webHidden/>
            <w:sz w:val="22"/>
            <w:szCs w:val="20"/>
          </w:rPr>
          <w:fldChar w:fldCharType="separate"/>
        </w:r>
        <w:r w:rsidR="002D46A1">
          <w:rPr>
            <w:noProof/>
            <w:webHidden/>
            <w:sz w:val="22"/>
            <w:szCs w:val="20"/>
          </w:rPr>
          <w:t>21</w:t>
        </w:r>
        <w:r w:rsidRPr="00A555CD">
          <w:rPr>
            <w:noProof/>
            <w:webHidden/>
            <w:sz w:val="22"/>
            <w:szCs w:val="20"/>
          </w:rPr>
          <w:fldChar w:fldCharType="end"/>
        </w:r>
      </w:hyperlink>
    </w:p>
    <w:p w14:paraId="68364B2F" w14:textId="76BB749E"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21" w:history="1">
        <w:r w:rsidRPr="00A555CD">
          <w:rPr>
            <w:rStyle w:val="Hypertextovodkaz"/>
            <w:b/>
            <w:noProof/>
            <w:sz w:val="22"/>
            <w:szCs w:val="20"/>
          </w:rPr>
          <w:t>Figure 7   Galerkin elements – possible i and j relationships, inspired by [45] and [46]</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21 \h </w:instrText>
        </w:r>
        <w:r w:rsidRPr="00A555CD">
          <w:rPr>
            <w:noProof/>
            <w:webHidden/>
            <w:sz w:val="22"/>
            <w:szCs w:val="20"/>
          </w:rPr>
        </w:r>
        <w:r w:rsidRPr="00A555CD">
          <w:rPr>
            <w:noProof/>
            <w:webHidden/>
            <w:sz w:val="22"/>
            <w:szCs w:val="20"/>
          </w:rPr>
          <w:fldChar w:fldCharType="separate"/>
        </w:r>
        <w:r w:rsidR="002D46A1">
          <w:rPr>
            <w:noProof/>
            <w:webHidden/>
            <w:sz w:val="22"/>
            <w:szCs w:val="20"/>
          </w:rPr>
          <w:t>22</w:t>
        </w:r>
        <w:r w:rsidRPr="00A555CD">
          <w:rPr>
            <w:noProof/>
            <w:webHidden/>
            <w:sz w:val="22"/>
            <w:szCs w:val="20"/>
          </w:rPr>
          <w:fldChar w:fldCharType="end"/>
        </w:r>
      </w:hyperlink>
    </w:p>
    <w:p w14:paraId="05EF3B98" w14:textId="0F4ADCE9"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22" w:history="1">
        <w:r w:rsidRPr="00A555CD">
          <w:rPr>
            <w:rStyle w:val="Hypertextovodkaz"/>
            <w:b/>
            <w:noProof/>
            <w:sz w:val="22"/>
            <w:szCs w:val="20"/>
          </w:rPr>
          <w:t>Figure 8   Pseudocode for the numerical simulation</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22 \h </w:instrText>
        </w:r>
        <w:r w:rsidRPr="00A555CD">
          <w:rPr>
            <w:noProof/>
            <w:webHidden/>
            <w:sz w:val="22"/>
            <w:szCs w:val="20"/>
          </w:rPr>
        </w:r>
        <w:r w:rsidRPr="00A555CD">
          <w:rPr>
            <w:noProof/>
            <w:webHidden/>
            <w:sz w:val="22"/>
            <w:szCs w:val="20"/>
          </w:rPr>
          <w:fldChar w:fldCharType="separate"/>
        </w:r>
        <w:r w:rsidR="002D46A1">
          <w:rPr>
            <w:noProof/>
            <w:webHidden/>
            <w:sz w:val="22"/>
            <w:szCs w:val="20"/>
          </w:rPr>
          <w:t>26</w:t>
        </w:r>
        <w:r w:rsidRPr="00A555CD">
          <w:rPr>
            <w:noProof/>
            <w:webHidden/>
            <w:sz w:val="22"/>
            <w:szCs w:val="20"/>
          </w:rPr>
          <w:fldChar w:fldCharType="end"/>
        </w:r>
      </w:hyperlink>
    </w:p>
    <w:p w14:paraId="45CDF0D0" w14:textId="77AE314D"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23" w:history="1">
        <w:r w:rsidRPr="00A555CD">
          <w:rPr>
            <w:rStyle w:val="Hypertextovodkaz"/>
            <w:b/>
            <w:noProof/>
            <w:sz w:val="22"/>
            <w:szCs w:val="20"/>
          </w:rPr>
          <w:t>Figure 9   Schema of the experimental stand, taken from [35]</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23 \h </w:instrText>
        </w:r>
        <w:r w:rsidRPr="00A555CD">
          <w:rPr>
            <w:noProof/>
            <w:webHidden/>
            <w:sz w:val="22"/>
            <w:szCs w:val="20"/>
          </w:rPr>
        </w:r>
        <w:r w:rsidRPr="00A555CD">
          <w:rPr>
            <w:noProof/>
            <w:webHidden/>
            <w:sz w:val="22"/>
            <w:szCs w:val="20"/>
          </w:rPr>
          <w:fldChar w:fldCharType="separate"/>
        </w:r>
        <w:r w:rsidR="002D46A1">
          <w:rPr>
            <w:noProof/>
            <w:webHidden/>
            <w:sz w:val="22"/>
            <w:szCs w:val="20"/>
          </w:rPr>
          <w:t>27</w:t>
        </w:r>
        <w:r w:rsidRPr="00A555CD">
          <w:rPr>
            <w:noProof/>
            <w:webHidden/>
            <w:sz w:val="22"/>
            <w:szCs w:val="20"/>
          </w:rPr>
          <w:fldChar w:fldCharType="end"/>
        </w:r>
      </w:hyperlink>
    </w:p>
    <w:p w14:paraId="089C370E" w14:textId="3668A22B"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24" w:history="1">
        <w:r w:rsidRPr="00A555CD">
          <w:rPr>
            <w:rStyle w:val="Hypertextovodkaz"/>
            <w:b/>
            <w:noProof/>
            <w:sz w:val="22"/>
            <w:szCs w:val="20"/>
          </w:rPr>
          <w:t>Figure 10   Cross-section showing the positioning of thermocouples, taken from [35]</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24 \h </w:instrText>
        </w:r>
        <w:r w:rsidRPr="00A555CD">
          <w:rPr>
            <w:noProof/>
            <w:webHidden/>
            <w:sz w:val="22"/>
            <w:szCs w:val="20"/>
          </w:rPr>
        </w:r>
        <w:r w:rsidRPr="00A555CD">
          <w:rPr>
            <w:noProof/>
            <w:webHidden/>
            <w:sz w:val="22"/>
            <w:szCs w:val="20"/>
          </w:rPr>
          <w:fldChar w:fldCharType="separate"/>
        </w:r>
        <w:r w:rsidR="002D46A1">
          <w:rPr>
            <w:noProof/>
            <w:webHidden/>
            <w:sz w:val="22"/>
            <w:szCs w:val="20"/>
          </w:rPr>
          <w:t>28</w:t>
        </w:r>
        <w:r w:rsidRPr="00A555CD">
          <w:rPr>
            <w:noProof/>
            <w:webHidden/>
            <w:sz w:val="22"/>
            <w:szCs w:val="20"/>
          </w:rPr>
          <w:fldChar w:fldCharType="end"/>
        </w:r>
      </w:hyperlink>
    </w:p>
    <w:p w14:paraId="6BF8BF3E" w14:textId="2545E30E"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25" w:history="1">
        <w:r w:rsidRPr="00A555CD">
          <w:rPr>
            <w:rStyle w:val="Hypertextovodkaz"/>
            <w:b/>
            <w:noProof/>
            <w:sz w:val="22"/>
            <w:szCs w:val="20"/>
          </w:rPr>
          <w:t>Figure 11   View at the real experimental stand, taken from [35]</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25 \h </w:instrText>
        </w:r>
        <w:r w:rsidRPr="00A555CD">
          <w:rPr>
            <w:noProof/>
            <w:webHidden/>
            <w:sz w:val="22"/>
            <w:szCs w:val="20"/>
          </w:rPr>
        </w:r>
        <w:r w:rsidRPr="00A555CD">
          <w:rPr>
            <w:noProof/>
            <w:webHidden/>
            <w:sz w:val="22"/>
            <w:szCs w:val="20"/>
          </w:rPr>
          <w:fldChar w:fldCharType="separate"/>
        </w:r>
        <w:r w:rsidR="002D46A1">
          <w:rPr>
            <w:noProof/>
            <w:webHidden/>
            <w:sz w:val="22"/>
            <w:szCs w:val="20"/>
          </w:rPr>
          <w:t>28</w:t>
        </w:r>
        <w:r w:rsidRPr="00A555CD">
          <w:rPr>
            <w:noProof/>
            <w:webHidden/>
            <w:sz w:val="22"/>
            <w:szCs w:val="20"/>
          </w:rPr>
          <w:fldChar w:fldCharType="end"/>
        </w:r>
      </w:hyperlink>
    </w:p>
    <w:p w14:paraId="40CD9F57" w14:textId="60C13D9D"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26" w:history="1">
        <w:r w:rsidRPr="00A555CD">
          <w:rPr>
            <w:rStyle w:val="Hypertextovodkaz"/>
            <w:b/>
            <w:noProof/>
            <w:sz w:val="22"/>
            <w:szCs w:val="20"/>
          </w:rPr>
          <w:t>Figure 12   Experimental data, taken from [35]</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26 \h </w:instrText>
        </w:r>
        <w:r w:rsidRPr="00A555CD">
          <w:rPr>
            <w:noProof/>
            <w:webHidden/>
            <w:sz w:val="22"/>
            <w:szCs w:val="20"/>
          </w:rPr>
        </w:r>
        <w:r w:rsidRPr="00A555CD">
          <w:rPr>
            <w:noProof/>
            <w:webHidden/>
            <w:sz w:val="22"/>
            <w:szCs w:val="20"/>
          </w:rPr>
          <w:fldChar w:fldCharType="separate"/>
        </w:r>
        <w:r w:rsidR="002D46A1">
          <w:rPr>
            <w:noProof/>
            <w:webHidden/>
            <w:sz w:val="22"/>
            <w:szCs w:val="20"/>
          </w:rPr>
          <w:t>29</w:t>
        </w:r>
        <w:r w:rsidRPr="00A555CD">
          <w:rPr>
            <w:noProof/>
            <w:webHidden/>
            <w:sz w:val="22"/>
            <w:szCs w:val="20"/>
          </w:rPr>
          <w:fldChar w:fldCharType="end"/>
        </w:r>
      </w:hyperlink>
    </w:p>
    <w:p w14:paraId="2B66A326" w14:textId="046C90C6"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27" w:history="1">
        <w:r w:rsidRPr="00A555CD">
          <w:rPr>
            <w:rStyle w:val="Hypertextovodkaz"/>
            <w:b/>
            <w:noProof/>
            <w:sz w:val="22"/>
            <w:szCs w:val="20"/>
          </w:rPr>
          <w:t>Figure 13   Temperature data rendered in our app</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27 \h </w:instrText>
        </w:r>
        <w:r w:rsidRPr="00A555CD">
          <w:rPr>
            <w:noProof/>
            <w:webHidden/>
            <w:sz w:val="22"/>
            <w:szCs w:val="20"/>
          </w:rPr>
        </w:r>
        <w:r w:rsidRPr="00A555CD">
          <w:rPr>
            <w:noProof/>
            <w:webHidden/>
            <w:sz w:val="22"/>
            <w:szCs w:val="20"/>
          </w:rPr>
          <w:fldChar w:fldCharType="separate"/>
        </w:r>
        <w:r w:rsidR="002D46A1">
          <w:rPr>
            <w:noProof/>
            <w:webHidden/>
            <w:sz w:val="22"/>
            <w:szCs w:val="20"/>
          </w:rPr>
          <w:t>29</w:t>
        </w:r>
        <w:r w:rsidRPr="00A555CD">
          <w:rPr>
            <w:noProof/>
            <w:webHidden/>
            <w:sz w:val="22"/>
            <w:szCs w:val="20"/>
          </w:rPr>
          <w:fldChar w:fldCharType="end"/>
        </w:r>
      </w:hyperlink>
    </w:p>
    <w:p w14:paraId="1B8DBAC7" w14:textId="512E1137"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28" w:history="1">
        <w:r w:rsidRPr="00A555CD">
          <w:rPr>
            <w:rStyle w:val="Hypertextovodkaz"/>
            <w:b/>
            <w:noProof/>
            <w:sz w:val="22"/>
            <w:szCs w:val="20"/>
          </w:rPr>
          <w:t>Figure 14   Heat flux data rendered in our app</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28 \h </w:instrText>
        </w:r>
        <w:r w:rsidRPr="00A555CD">
          <w:rPr>
            <w:noProof/>
            <w:webHidden/>
            <w:sz w:val="22"/>
            <w:szCs w:val="20"/>
          </w:rPr>
        </w:r>
        <w:r w:rsidRPr="00A555CD">
          <w:rPr>
            <w:noProof/>
            <w:webHidden/>
            <w:sz w:val="22"/>
            <w:szCs w:val="20"/>
          </w:rPr>
          <w:fldChar w:fldCharType="separate"/>
        </w:r>
        <w:r w:rsidR="002D46A1">
          <w:rPr>
            <w:noProof/>
            <w:webHidden/>
            <w:sz w:val="22"/>
            <w:szCs w:val="20"/>
          </w:rPr>
          <w:t>29</w:t>
        </w:r>
        <w:r w:rsidRPr="00A555CD">
          <w:rPr>
            <w:noProof/>
            <w:webHidden/>
            <w:sz w:val="22"/>
            <w:szCs w:val="20"/>
          </w:rPr>
          <w:fldChar w:fldCharType="end"/>
        </w:r>
      </w:hyperlink>
    </w:p>
    <w:p w14:paraId="27433332" w14:textId="015CC4F3"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29" w:history="1">
        <w:r w:rsidRPr="00A555CD">
          <w:rPr>
            <w:rStyle w:val="Hypertextovodkaz"/>
            <w:b/>
            <w:noProof/>
            <w:sz w:val="22"/>
            <w:szCs w:val="20"/>
          </w:rPr>
          <w:t>Figure 15   Basic data flow diagram</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29 \h </w:instrText>
        </w:r>
        <w:r w:rsidRPr="00A555CD">
          <w:rPr>
            <w:noProof/>
            <w:webHidden/>
            <w:sz w:val="22"/>
            <w:szCs w:val="20"/>
          </w:rPr>
        </w:r>
        <w:r w:rsidRPr="00A555CD">
          <w:rPr>
            <w:noProof/>
            <w:webHidden/>
            <w:sz w:val="22"/>
            <w:szCs w:val="20"/>
          </w:rPr>
          <w:fldChar w:fldCharType="separate"/>
        </w:r>
        <w:r w:rsidR="002D46A1">
          <w:rPr>
            <w:noProof/>
            <w:webHidden/>
            <w:sz w:val="22"/>
            <w:szCs w:val="20"/>
          </w:rPr>
          <w:t>30</w:t>
        </w:r>
        <w:r w:rsidRPr="00A555CD">
          <w:rPr>
            <w:noProof/>
            <w:webHidden/>
            <w:sz w:val="22"/>
            <w:szCs w:val="20"/>
          </w:rPr>
          <w:fldChar w:fldCharType="end"/>
        </w:r>
      </w:hyperlink>
    </w:p>
    <w:p w14:paraId="580FC2E7" w14:textId="0FA2B8C2"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30" w:history="1">
        <w:r w:rsidRPr="00A555CD">
          <w:rPr>
            <w:rStyle w:val="Hypertextovodkaz"/>
            <w:b/>
            <w:noProof/>
            <w:sz w:val="22"/>
            <w:szCs w:val="20"/>
          </w:rPr>
          <w:t>Figure 16   Diagram of all software components</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30 \h </w:instrText>
        </w:r>
        <w:r w:rsidRPr="00A555CD">
          <w:rPr>
            <w:noProof/>
            <w:webHidden/>
            <w:sz w:val="22"/>
            <w:szCs w:val="20"/>
          </w:rPr>
        </w:r>
        <w:r w:rsidRPr="00A555CD">
          <w:rPr>
            <w:noProof/>
            <w:webHidden/>
            <w:sz w:val="22"/>
            <w:szCs w:val="20"/>
          </w:rPr>
          <w:fldChar w:fldCharType="separate"/>
        </w:r>
        <w:r w:rsidR="002D46A1">
          <w:rPr>
            <w:noProof/>
            <w:webHidden/>
            <w:sz w:val="22"/>
            <w:szCs w:val="20"/>
          </w:rPr>
          <w:t>31</w:t>
        </w:r>
        <w:r w:rsidRPr="00A555CD">
          <w:rPr>
            <w:noProof/>
            <w:webHidden/>
            <w:sz w:val="22"/>
            <w:szCs w:val="20"/>
          </w:rPr>
          <w:fldChar w:fldCharType="end"/>
        </w:r>
      </w:hyperlink>
    </w:p>
    <w:p w14:paraId="6FB50B88" w14:textId="5C9292AF"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31" w:history="1">
        <w:r w:rsidRPr="00A555CD">
          <w:rPr>
            <w:rStyle w:val="Hypertextovodkaz"/>
            <w:b/>
            <w:noProof/>
            <w:sz w:val="22"/>
            <w:szCs w:val="20"/>
          </w:rPr>
          <w:t>Figure 17   The official logo of Python [41]</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31 \h </w:instrText>
        </w:r>
        <w:r w:rsidRPr="00A555CD">
          <w:rPr>
            <w:noProof/>
            <w:webHidden/>
            <w:sz w:val="22"/>
            <w:szCs w:val="20"/>
          </w:rPr>
        </w:r>
        <w:r w:rsidRPr="00A555CD">
          <w:rPr>
            <w:noProof/>
            <w:webHidden/>
            <w:sz w:val="22"/>
            <w:szCs w:val="20"/>
          </w:rPr>
          <w:fldChar w:fldCharType="separate"/>
        </w:r>
        <w:r w:rsidR="002D46A1">
          <w:rPr>
            <w:noProof/>
            <w:webHidden/>
            <w:sz w:val="22"/>
            <w:szCs w:val="20"/>
          </w:rPr>
          <w:t>32</w:t>
        </w:r>
        <w:r w:rsidRPr="00A555CD">
          <w:rPr>
            <w:noProof/>
            <w:webHidden/>
            <w:sz w:val="22"/>
            <w:szCs w:val="20"/>
          </w:rPr>
          <w:fldChar w:fldCharType="end"/>
        </w:r>
      </w:hyperlink>
    </w:p>
    <w:p w14:paraId="0F8844AA" w14:textId="18A5F5AE"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32" w:history="1">
        <w:r w:rsidRPr="00A555CD">
          <w:rPr>
            <w:rStyle w:val="Hypertextovodkaz"/>
            <w:b/>
            <w:noProof/>
            <w:sz w:val="22"/>
            <w:szCs w:val="20"/>
          </w:rPr>
          <w:t>Figure 18   The official logo of C++ [42]</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32 \h </w:instrText>
        </w:r>
        <w:r w:rsidRPr="00A555CD">
          <w:rPr>
            <w:noProof/>
            <w:webHidden/>
            <w:sz w:val="22"/>
            <w:szCs w:val="20"/>
          </w:rPr>
        </w:r>
        <w:r w:rsidRPr="00A555CD">
          <w:rPr>
            <w:noProof/>
            <w:webHidden/>
            <w:sz w:val="22"/>
            <w:szCs w:val="20"/>
          </w:rPr>
          <w:fldChar w:fldCharType="separate"/>
        </w:r>
        <w:r w:rsidR="002D46A1">
          <w:rPr>
            <w:noProof/>
            <w:webHidden/>
            <w:sz w:val="22"/>
            <w:szCs w:val="20"/>
          </w:rPr>
          <w:t>33</w:t>
        </w:r>
        <w:r w:rsidRPr="00A555CD">
          <w:rPr>
            <w:noProof/>
            <w:webHidden/>
            <w:sz w:val="22"/>
            <w:szCs w:val="20"/>
          </w:rPr>
          <w:fldChar w:fldCharType="end"/>
        </w:r>
      </w:hyperlink>
    </w:p>
    <w:p w14:paraId="79BEE2BB" w14:textId="692ACA6E"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33" w:history="1">
        <w:r w:rsidRPr="00A555CD">
          <w:rPr>
            <w:rStyle w:val="Hypertextovodkaz"/>
            <w:b/>
            <w:noProof/>
            <w:sz w:val="22"/>
            <w:szCs w:val="20"/>
          </w:rPr>
          <w:t>Figure 19   The official logo of Matlab [43]</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33 \h </w:instrText>
        </w:r>
        <w:r w:rsidRPr="00A555CD">
          <w:rPr>
            <w:noProof/>
            <w:webHidden/>
            <w:sz w:val="22"/>
            <w:szCs w:val="20"/>
          </w:rPr>
        </w:r>
        <w:r w:rsidRPr="00A555CD">
          <w:rPr>
            <w:noProof/>
            <w:webHidden/>
            <w:sz w:val="22"/>
            <w:szCs w:val="20"/>
          </w:rPr>
          <w:fldChar w:fldCharType="separate"/>
        </w:r>
        <w:r w:rsidR="002D46A1">
          <w:rPr>
            <w:noProof/>
            <w:webHidden/>
            <w:sz w:val="22"/>
            <w:szCs w:val="20"/>
          </w:rPr>
          <w:t>34</w:t>
        </w:r>
        <w:r w:rsidRPr="00A555CD">
          <w:rPr>
            <w:noProof/>
            <w:webHidden/>
            <w:sz w:val="22"/>
            <w:szCs w:val="20"/>
          </w:rPr>
          <w:fldChar w:fldCharType="end"/>
        </w:r>
      </w:hyperlink>
    </w:p>
    <w:p w14:paraId="2B0D09E2" w14:textId="30F230B6"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34" w:history="1">
        <w:r w:rsidRPr="00A555CD">
          <w:rPr>
            <w:rStyle w:val="Hypertextovodkaz"/>
            <w:b/>
            <w:noProof/>
            <w:sz w:val="22"/>
            <w:szCs w:val="20"/>
          </w:rPr>
          <w:t>Figure 20   Working window in QtDesigner showing the basic layout of the app</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34 \h </w:instrText>
        </w:r>
        <w:r w:rsidRPr="00A555CD">
          <w:rPr>
            <w:noProof/>
            <w:webHidden/>
            <w:sz w:val="22"/>
            <w:szCs w:val="20"/>
          </w:rPr>
        </w:r>
        <w:r w:rsidRPr="00A555CD">
          <w:rPr>
            <w:noProof/>
            <w:webHidden/>
            <w:sz w:val="22"/>
            <w:szCs w:val="20"/>
          </w:rPr>
          <w:fldChar w:fldCharType="separate"/>
        </w:r>
        <w:r w:rsidR="002D46A1">
          <w:rPr>
            <w:noProof/>
            <w:webHidden/>
            <w:sz w:val="22"/>
            <w:szCs w:val="20"/>
          </w:rPr>
          <w:t>38</w:t>
        </w:r>
        <w:r w:rsidRPr="00A555CD">
          <w:rPr>
            <w:noProof/>
            <w:webHidden/>
            <w:sz w:val="22"/>
            <w:szCs w:val="20"/>
          </w:rPr>
          <w:fldChar w:fldCharType="end"/>
        </w:r>
      </w:hyperlink>
    </w:p>
    <w:p w14:paraId="2E40F6F3" w14:textId="790D7AA3"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35" w:history="1">
        <w:r w:rsidRPr="00A555CD">
          <w:rPr>
            <w:rStyle w:val="Hypertextovodkaz"/>
            <w:b/>
            <w:noProof/>
            <w:sz w:val="22"/>
            <w:szCs w:val="20"/>
          </w:rPr>
          <w:t>Figure 21   Example record of defining an input field</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35 \h </w:instrText>
        </w:r>
        <w:r w:rsidRPr="00A555CD">
          <w:rPr>
            <w:noProof/>
            <w:webHidden/>
            <w:sz w:val="22"/>
            <w:szCs w:val="20"/>
          </w:rPr>
        </w:r>
        <w:r w:rsidRPr="00A555CD">
          <w:rPr>
            <w:noProof/>
            <w:webHidden/>
            <w:sz w:val="22"/>
            <w:szCs w:val="20"/>
          </w:rPr>
          <w:fldChar w:fldCharType="separate"/>
        </w:r>
        <w:r w:rsidR="002D46A1">
          <w:rPr>
            <w:noProof/>
            <w:webHidden/>
            <w:sz w:val="22"/>
            <w:szCs w:val="20"/>
          </w:rPr>
          <w:t>40</w:t>
        </w:r>
        <w:r w:rsidRPr="00A555CD">
          <w:rPr>
            <w:noProof/>
            <w:webHidden/>
            <w:sz w:val="22"/>
            <w:szCs w:val="20"/>
          </w:rPr>
          <w:fldChar w:fldCharType="end"/>
        </w:r>
      </w:hyperlink>
    </w:p>
    <w:p w14:paraId="0D4E8592" w14:textId="0B47F516"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36" w:history="1">
        <w:r w:rsidRPr="00A555CD">
          <w:rPr>
            <w:rStyle w:val="Hypertextovodkaz"/>
            <w:b/>
            <w:noProof/>
            <w:sz w:val="22"/>
            <w:szCs w:val="20"/>
          </w:rPr>
          <w:t>Figure 22   Rendered user input record in the GUI</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36 \h </w:instrText>
        </w:r>
        <w:r w:rsidRPr="00A555CD">
          <w:rPr>
            <w:noProof/>
            <w:webHidden/>
            <w:sz w:val="22"/>
            <w:szCs w:val="20"/>
          </w:rPr>
        </w:r>
        <w:r w:rsidRPr="00A555CD">
          <w:rPr>
            <w:noProof/>
            <w:webHidden/>
            <w:sz w:val="22"/>
            <w:szCs w:val="20"/>
          </w:rPr>
          <w:fldChar w:fldCharType="separate"/>
        </w:r>
        <w:r w:rsidR="002D46A1">
          <w:rPr>
            <w:noProof/>
            <w:webHidden/>
            <w:sz w:val="22"/>
            <w:szCs w:val="20"/>
          </w:rPr>
          <w:t>40</w:t>
        </w:r>
        <w:r w:rsidRPr="00A555CD">
          <w:rPr>
            <w:noProof/>
            <w:webHidden/>
            <w:sz w:val="22"/>
            <w:szCs w:val="20"/>
          </w:rPr>
          <w:fldChar w:fldCharType="end"/>
        </w:r>
      </w:hyperlink>
    </w:p>
    <w:p w14:paraId="1866FBD9" w14:textId="169EA7F7"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37" w:history="1">
        <w:r w:rsidRPr="00A555CD">
          <w:rPr>
            <w:rStyle w:val="Hypertextovodkaz"/>
            <w:b/>
            <w:noProof/>
            <w:sz w:val="22"/>
            <w:szCs w:val="20"/>
          </w:rPr>
          <w:t>Figure 23   Sample data from the material database</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37 \h </w:instrText>
        </w:r>
        <w:r w:rsidRPr="00A555CD">
          <w:rPr>
            <w:noProof/>
            <w:webHidden/>
            <w:sz w:val="22"/>
            <w:szCs w:val="20"/>
          </w:rPr>
        </w:r>
        <w:r w:rsidRPr="00A555CD">
          <w:rPr>
            <w:noProof/>
            <w:webHidden/>
            <w:sz w:val="22"/>
            <w:szCs w:val="20"/>
          </w:rPr>
          <w:fldChar w:fldCharType="separate"/>
        </w:r>
        <w:r w:rsidR="002D46A1">
          <w:rPr>
            <w:noProof/>
            <w:webHidden/>
            <w:sz w:val="22"/>
            <w:szCs w:val="20"/>
          </w:rPr>
          <w:t>42</w:t>
        </w:r>
        <w:r w:rsidRPr="00A555CD">
          <w:rPr>
            <w:noProof/>
            <w:webHidden/>
            <w:sz w:val="22"/>
            <w:szCs w:val="20"/>
          </w:rPr>
          <w:fldChar w:fldCharType="end"/>
        </w:r>
      </w:hyperlink>
    </w:p>
    <w:p w14:paraId="41D86416" w14:textId="5D85D641"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38" w:history="1">
        <w:r w:rsidRPr="00A555CD">
          <w:rPr>
            <w:rStyle w:val="Hypertextovodkaz"/>
            <w:b/>
            <w:noProof/>
            <w:sz w:val="22"/>
            <w:szCs w:val="20"/>
          </w:rPr>
          <w:t>Figure 24   Customized graph to display the temperatures in time</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38 \h </w:instrText>
        </w:r>
        <w:r w:rsidRPr="00A555CD">
          <w:rPr>
            <w:noProof/>
            <w:webHidden/>
            <w:sz w:val="22"/>
            <w:szCs w:val="20"/>
          </w:rPr>
        </w:r>
        <w:r w:rsidRPr="00A555CD">
          <w:rPr>
            <w:noProof/>
            <w:webHidden/>
            <w:sz w:val="22"/>
            <w:szCs w:val="20"/>
          </w:rPr>
          <w:fldChar w:fldCharType="separate"/>
        </w:r>
        <w:r w:rsidR="002D46A1">
          <w:rPr>
            <w:noProof/>
            <w:webHidden/>
            <w:sz w:val="22"/>
            <w:szCs w:val="20"/>
          </w:rPr>
          <w:t>43</w:t>
        </w:r>
        <w:r w:rsidRPr="00A555CD">
          <w:rPr>
            <w:noProof/>
            <w:webHidden/>
            <w:sz w:val="22"/>
            <w:szCs w:val="20"/>
          </w:rPr>
          <w:fldChar w:fldCharType="end"/>
        </w:r>
      </w:hyperlink>
    </w:p>
    <w:p w14:paraId="258478EF" w14:textId="38CF3B43"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39" w:history="1">
        <w:r w:rsidRPr="00A555CD">
          <w:rPr>
            <w:rStyle w:val="Hypertextovodkaz"/>
            <w:b/>
            <w:noProof/>
            <w:sz w:val="22"/>
            <w:szCs w:val="20"/>
          </w:rPr>
          <w:t>Figure 25   Schema of multithreaded GUI application</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39 \h </w:instrText>
        </w:r>
        <w:r w:rsidRPr="00A555CD">
          <w:rPr>
            <w:noProof/>
            <w:webHidden/>
            <w:sz w:val="22"/>
            <w:szCs w:val="20"/>
          </w:rPr>
        </w:r>
        <w:r w:rsidRPr="00A555CD">
          <w:rPr>
            <w:noProof/>
            <w:webHidden/>
            <w:sz w:val="22"/>
            <w:szCs w:val="20"/>
          </w:rPr>
          <w:fldChar w:fldCharType="separate"/>
        </w:r>
        <w:r w:rsidR="002D46A1">
          <w:rPr>
            <w:noProof/>
            <w:webHidden/>
            <w:sz w:val="22"/>
            <w:szCs w:val="20"/>
          </w:rPr>
          <w:t>44</w:t>
        </w:r>
        <w:r w:rsidRPr="00A555CD">
          <w:rPr>
            <w:noProof/>
            <w:webHidden/>
            <w:sz w:val="22"/>
            <w:szCs w:val="20"/>
          </w:rPr>
          <w:fldChar w:fldCharType="end"/>
        </w:r>
      </w:hyperlink>
    </w:p>
    <w:p w14:paraId="6620339A" w14:textId="7794D0F7"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40" w:history="1">
        <w:r w:rsidRPr="00A555CD">
          <w:rPr>
            <w:rStyle w:val="Hypertextovodkaz"/>
            <w:b/>
            <w:noProof/>
            <w:sz w:val="22"/>
            <w:szCs w:val="20"/>
          </w:rPr>
          <w:t>Figure 26   Schema of the queue and its methods</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40 \h </w:instrText>
        </w:r>
        <w:r w:rsidRPr="00A555CD">
          <w:rPr>
            <w:noProof/>
            <w:webHidden/>
            <w:sz w:val="22"/>
            <w:szCs w:val="20"/>
          </w:rPr>
        </w:r>
        <w:r w:rsidRPr="00A555CD">
          <w:rPr>
            <w:noProof/>
            <w:webHidden/>
            <w:sz w:val="22"/>
            <w:szCs w:val="20"/>
          </w:rPr>
          <w:fldChar w:fldCharType="separate"/>
        </w:r>
        <w:r w:rsidR="002D46A1">
          <w:rPr>
            <w:noProof/>
            <w:webHidden/>
            <w:sz w:val="22"/>
            <w:szCs w:val="20"/>
          </w:rPr>
          <w:t>45</w:t>
        </w:r>
        <w:r w:rsidRPr="00A555CD">
          <w:rPr>
            <w:noProof/>
            <w:webHidden/>
            <w:sz w:val="22"/>
            <w:szCs w:val="20"/>
          </w:rPr>
          <w:fldChar w:fldCharType="end"/>
        </w:r>
      </w:hyperlink>
    </w:p>
    <w:p w14:paraId="7C687F6C" w14:textId="5857EA94"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41" w:history="1">
        <w:r w:rsidRPr="00A555CD">
          <w:rPr>
            <w:rStyle w:val="Hypertextovodkaz"/>
            <w:b/>
            <w:noProof/>
            <w:sz w:val="22"/>
            <w:szCs w:val="20"/>
          </w:rPr>
          <w:t>Figure 27   Example of CSV experimental data</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41 \h </w:instrText>
        </w:r>
        <w:r w:rsidRPr="00A555CD">
          <w:rPr>
            <w:noProof/>
            <w:webHidden/>
            <w:sz w:val="22"/>
            <w:szCs w:val="20"/>
          </w:rPr>
        </w:r>
        <w:r w:rsidRPr="00A555CD">
          <w:rPr>
            <w:noProof/>
            <w:webHidden/>
            <w:sz w:val="22"/>
            <w:szCs w:val="20"/>
          </w:rPr>
          <w:fldChar w:fldCharType="separate"/>
        </w:r>
        <w:r w:rsidR="002D46A1">
          <w:rPr>
            <w:noProof/>
            <w:webHidden/>
            <w:sz w:val="22"/>
            <w:szCs w:val="20"/>
          </w:rPr>
          <w:t>46</w:t>
        </w:r>
        <w:r w:rsidRPr="00A555CD">
          <w:rPr>
            <w:noProof/>
            <w:webHidden/>
            <w:sz w:val="22"/>
            <w:szCs w:val="20"/>
          </w:rPr>
          <w:fldChar w:fldCharType="end"/>
        </w:r>
      </w:hyperlink>
    </w:p>
    <w:p w14:paraId="4FED4254" w14:textId="048AF2AA"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42" w:history="1">
        <w:r w:rsidRPr="00A555CD">
          <w:rPr>
            <w:rStyle w:val="Hypertextovodkaz"/>
            <w:b/>
            <w:noProof/>
            <w:sz w:val="22"/>
            <w:szCs w:val="20"/>
          </w:rPr>
          <w:t>Figure 28   Array of elements in the body, point of interest being red</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42 \h </w:instrText>
        </w:r>
        <w:r w:rsidRPr="00A555CD">
          <w:rPr>
            <w:noProof/>
            <w:webHidden/>
            <w:sz w:val="22"/>
            <w:szCs w:val="20"/>
          </w:rPr>
        </w:r>
        <w:r w:rsidRPr="00A555CD">
          <w:rPr>
            <w:noProof/>
            <w:webHidden/>
            <w:sz w:val="22"/>
            <w:szCs w:val="20"/>
          </w:rPr>
          <w:fldChar w:fldCharType="separate"/>
        </w:r>
        <w:r w:rsidR="002D46A1">
          <w:rPr>
            <w:noProof/>
            <w:webHidden/>
            <w:sz w:val="22"/>
            <w:szCs w:val="20"/>
          </w:rPr>
          <w:t>47</w:t>
        </w:r>
        <w:r w:rsidRPr="00A555CD">
          <w:rPr>
            <w:noProof/>
            <w:webHidden/>
            <w:sz w:val="22"/>
            <w:szCs w:val="20"/>
          </w:rPr>
          <w:fldChar w:fldCharType="end"/>
        </w:r>
      </w:hyperlink>
    </w:p>
    <w:p w14:paraId="5C16602A" w14:textId="589A70FE"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43" w:history="1">
        <w:r w:rsidRPr="00A555CD">
          <w:rPr>
            <w:rStyle w:val="Hypertextovodkaz"/>
            <w:b/>
            <w:noProof/>
            <w:sz w:val="22"/>
            <w:szCs w:val="20"/>
          </w:rPr>
          <w:t>Figure 29   Relationships between Simulation components</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43 \h </w:instrText>
        </w:r>
        <w:r w:rsidRPr="00A555CD">
          <w:rPr>
            <w:noProof/>
            <w:webHidden/>
            <w:sz w:val="22"/>
            <w:szCs w:val="20"/>
          </w:rPr>
        </w:r>
        <w:r w:rsidRPr="00A555CD">
          <w:rPr>
            <w:noProof/>
            <w:webHidden/>
            <w:sz w:val="22"/>
            <w:szCs w:val="20"/>
          </w:rPr>
          <w:fldChar w:fldCharType="separate"/>
        </w:r>
        <w:r w:rsidR="002D46A1">
          <w:rPr>
            <w:noProof/>
            <w:webHidden/>
            <w:sz w:val="22"/>
            <w:szCs w:val="20"/>
          </w:rPr>
          <w:t>49</w:t>
        </w:r>
        <w:r w:rsidRPr="00A555CD">
          <w:rPr>
            <w:noProof/>
            <w:webHidden/>
            <w:sz w:val="22"/>
            <w:szCs w:val="20"/>
          </w:rPr>
          <w:fldChar w:fldCharType="end"/>
        </w:r>
      </w:hyperlink>
    </w:p>
    <w:p w14:paraId="61740851" w14:textId="303E47B8"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44" w:history="1">
        <w:r w:rsidRPr="00A555CD">
          <w:rPr>
            <w:rStyle w:val="Hypertextovodkaz"/>
            <w:b/>
            <w:noProof/>
            <w:sz w:val="22"/>
            <w:szCs w:val="20"/>
          </w:rPr>
          <w:t>Figure 30   API of the Simulation interface, showing its properties and methods</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44 \h </w:instrText>
        </w:r>
        <w:r w:rsidRPr="00A555CD">
          <w:rPr>
            <w:noProof/>
            <w:webHidden/>
            <w:sz w:val="22"/>
            <w:szCs w:val="20"/>
          </w:rPr>
        </w:r>
        <w:r w:rsidRPr="00A555CD">
          <w:rPr>
            <w:noProof/>
            <w:webHidden/>
            <w:sz w:val="22"/>
            <w:szCs w:val="20"/>
          </w:rPr>
          <w:fldChar w:fldCharType="separate"/>
        </w:r>
        <w:r w:rsidR="002D46A1">
          <w:rPr>
            <w:noProof/>
            <w:webHidden/>
            <w:sz w:val="22"/>
            <w:szCs w:val="20"/>
          </w:rPr>
          <w:t>49</w:t>
        </w:r>
        <w:r w:rsidRPr="00A555CD">
          <w:rPr>
            <w:noProof/>
            <w:webHidden/>
            <w:sz w:val="22"/>
            <w:szCs w:val="20"/>
          </w:rPr>
          <w:fldChar w:fldCharType="end"/>
        </w:r>
      </w:hyperlink>
    </w:p>
    <w:p w14:paraId="3B6FFC32" w14:textId="4A97041F"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45" w:history="1">
        <w:r w:rsidRPr="00A555CD">
          <w:rPr>
            <w:rStyle w:val="Hypertextovodkaz"/>
            <w:b/>
            <w:noProof/>
            <w:sz w:val="22"/>
            <w:szCs w:val="20"/>
          </w:rPr>
          <w:t>Figure 31   Attributes and methods of the Callback class</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45 \h </w:instrText>
        </w:r>
        <w:r w:rsidRPr="00A555CD">
          <w:rPr>
            <w:noProof/>
            <w:webHidden/>
            <w:sz w:val="22"/>
            <w:szCs w:val="20"/>
          </w:rPr>
        </w:r>
        <w:r w:rsidRPr="00A555CD">
          <w:rPr>
            <w:noProof/>
            <w:webHidden/>
            <w:sz w:val="22"/>
            <w:szCs w:val="20"/>
          </w:rPr>
          <w:fldChar w:fldCharType="separate"/>
        </w:r>
        <w:r w:rsidR="002D46A1">
          <w:rPr>
            <w:noProof/>
            <w:webHidden/>
            <w:sz w:val="22"/>
            <w:szCs w:val="20"/>
          </w:rPr>
          <w:t>50</w:t>
        </w:r>
        <w:r w:rsidRPr="00A555CD">
          <w:rPr>
            <w:noProof/>
            <w:webHidden/>
            <w:sz w:val="22"/>
            <w:szCs w:val="20"/>
          </w:rPr>
          <w:fldChar w:fldCharType="end"/>
        </w:r>
      </w:hyperlink>
    </w:p>
    <w:p w14:paraId="522ACBCD" w14:textId="12A9AB2F"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46" w:history="1">
        <w:r w:rsidRPr="00A555CD">
          <w:rPr>
            <w:rStyle w:val="Hypertextovodkaz"/>
            <w:b/>
            <w:noProof/>
            <w:sz w:val="22"/>
            <w:szCs w:val="20"/>
          </w:rPr>
          <w:t>Figure 32   Attributes and methods of the SimulationController class</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46 \h </w:instrText>
        </w:r>
        <w:r w:rsidRPr="00A555CD">
          <w:rPr>
            <w:noProof/>
            <w:webHidden/>
            <w:sz w:val="22"/>
            <w:szCs w:val="20"/>
          </w:rPr>
        </w:r>
        <w:r w:rsidRPr="00A555CD">
          <w:rPr>
            <w:noProof/>
            <w:webHidden/>
            <w:sz w:val="22"/>
            <w:szCs w:val="20"/>
          </w:rPr>
          <w:fldChar w:fldCharType="separate"/>
        </w:r>
        <w:r w:rsidR="002D46A1">
          <w:rPr>
            <w:noProof/>
            <w:webHidden/>
            <w:sz w:val="22"/>
            <w:szCs w:val="20"/>
          </w:rPr>
          <w:t>51</w:t>
        </w:r>
        <w:r w:rsidRPr="00A555CD">
          <w:rPr>
            <w:noProof/>
            <w:webHidden/>
            <w:sz w:val="22"/>
            <w:szCs w:val="20"/>
          </w:rPr>
          <w:fldChar w:fldCharType="end"/>
        </w:r>
      </w:hyperlink>
    </w:p>
    <w:p w14:paraId="4ED955CF" w14:textId="5E09A6A1"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47" w:history="1">
        <w:r w:rsidRPr="00A555CD">
          <w:rPr>
            <w:rStyle w:val="Hypertextovodkaz"/>
            <w:b/>
            <w:noProof/>
            <w:sz w:val="22"/>
            <w:szCs w:val="20"/>
          </w:rPr>
          <w:t>Figure 33   Attributes of the Simulation class</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47 \h </w:instrText>
        </w:r>
        <w:r w:rsidRPr="00A555CD">
          <w:rPr>
            <w:noProof/>
            <w:webHidden/>
            <w:sz w:val="22"/>
            <w:szCs w:val="20"/>
          </w:rPr>
        </w:r>
        <w:r w:rsidRPr="00A555CD">
          <w:rPr>
            <w:noProof/>
            <w:webHidden/>
            <w:sz w:val="22"/>
            <w:szCs w:val="20"/>
          </w:rPr>
          <w:fldChar w:fldCharType="separate"/>
        </w:r>
        <w:r w:rsidR="002D46A1">
          <w:rPr>
            <w:noProof/>
            <w:webHidden/>
            <w:sz w:val="22"/>
            <w:szCs w:val="20"/>
          </w:rPr>
          <w:t>52</w:t>
        </w:r>
        <w:r w:rsidRPr="00A555CD">
          <w:rPr>
            <w:noProof/>
            <w:webHidden/>
            <w:sz w:val="22"/>
            <w:szCs w:val="20"/>
          </w:rPr>
          <w:fldChar w:fldCharType="end"/>
        </w:r>
      </w:hyperlink>
    </w:p>
    <w:p w14:paraId="02BDB3FB" w14:textId="4338B686"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48" w:history="1">
        <w:r w:rsidRPr="00A555CD">
          <w:rPr>
            <w:rStyle w:val="Hypertextovodkaz"/>
            <w:b/>
            <w:noProof/>
            <w:sz w:val="22"/>
            <w:szCs w:val="20"/>
          </w:rPr>
          <w:t>Figure 34   Parameters for the simulation</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48 \h </w:instrText>
        </w:r>
        <w:r w:rsidRPr="00A555CD">
          <w:rPr>
            <w:noProof/>
            <w:webHidden/>
            <w:sz w:val="22"/>
            <w:szCs w:val="20"/>
          </w:rPr>
        </w:r>
        <w:r w:rsidRPr="00A555CD">
          <w:rPr>
            <w:noProof/>
            <w:webHidden/>
            <w:sz w:val="22"/>
            <w:szCs w:val="20"/>
          </w:rPr>
          <w:fldChar w:fldCharType="separate"/>
        </w:r>
        <w:r w:rsidR="002D46A1">
          <w:rPr>
            <w:noProof/>
            <w:webHidden/>
            <w:sz w:val="22"/>
            <w:szCs w:val="20"/>
          </w:rPr>
          <w:t>53</w:t>
        </w:r>
        <w:r w:rsidRPr="00A555CD">
          <w:rPr>
            <w:noProof/>
            <w:webHidden/>
            <w:sz w:val="22"/>
            <w:szCs w:val="20"/>
          </w:rPr>
          <w:fldChar w:fldCharType="end"/>
        </w:r>
      </w:hyperlink>
    </w:p>
    <w:p w14:paraId="42AE4620" w14:textId="4AC2EB4E"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49" w:history="1">
        <w:r w:rsidRPr="00A555CD">
          <w:rPr>
            <w:rStyle w:val="Hypertextovodkaz"/>
            <w:b/>
            <w:noProof/>
            <w:sz w:val="22"/>
            <w:szCs w:val="20"/>
          </w:rPr>
          <w:t>Figure 35   Additional attributes and methods of the InverseSimulation class</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49 \h </w:instrText>
        </w:r>
        <w:r w:rsidRPr="00A555CD">
          <w:rPr>
            <w:noProof/>
            <w:webHidden/>
            <w:sz w:val="22"/>
            <w:szCs w:val="20"/>
          </w:rPr>
        </w:r>
        <w:r w:rsidRPr="00A555CD">
          <w:rPr>
            <w:noProof/>
            <w:webHidden/>
            <w:sz w:val="22"/>
            <w:szCs w:val="20"/>
          </w:rPr>
          <w:fldChar w:fldCharType="separate"/>
        </w:r>
        <w:r w:rsidR="002D46A1">
          <w:rPr>
            <w:noProof/>
            <w:webHidden/>
            <w:sz w:val="22"/>
            <w:szCs w:val="20"/>
          </w:rPr>
          <w:t>56</w:t>
        </w:r>
        <w:r w:rsidRPr="00A555CD">
          <w:rPr>
            <w:noProof/>
            <w:webHidden/>
            <w:sz w:val="22"/>
            <w:szCs w:val="20"/>
          </w:rPr>
          <w:fldChar w:fldCharType="end"/>
        </w:r>
      </w:hyperlink>
    </w:p>
    <w:p w14:paraId="32C51E55" w14:textId="07C6AC3B"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50" w:history="1">
        <w:r w:rsidRPr="00A555CD">
          <w:rPr>
            <w:rStyle w:val="Hypertextovodkaz"/>
            <w:b/>
            <w:noProof/>
            <w:sz w:val="22"/>
            <w:szCs w:val="20"/>
          </w:rPr>
          <w:t>Figure 36   Extra parameters for the inverse simulation</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50 \h </w:instrText>
        </w:r>
        <w:r w:rsidRPr="00A555CD">
          <w:rPr>
            <w:noProof/>
            <w:webHidden/>
            <w:sz w:val="22"/>
            <w:szCs w:val="20"/>
          </w:rPr>
        </w:r>
        <w:r w:rsidRPr="00A555CD">
          <w:rPr>
            <w:noProof/>
            <w:webHidden/>
            <w:sz w:val="22"/>
            <w:szCs w:val="20"/>
          </w:rPr>
          <w:fldChar w:fldCharType="separate"/>
        </w:r>
        <w:r w:rsidR="002D46A1">
          <w:rPr>
            <w:noProof/>
            <w:webHidden/>
            <w:sz w:val="22"/>
            <w:szCs w:val="20"/>
          </w:rPr>
          <w:t>56</w:t>
        </w:r>
        <w:r w:rsidRPr="00A555CD">
          <w:rPr>
            <w:noProof/>
            <w:webHidden/>
            <w:sz w:val="22"/>
            <w:szCs w:val="20"/>
          </w:rPr>
          <w:fldChar w:fldCharType="end"/>
        </w:r>
      </w:hyperlink>
    </w:p>
    <w:p w14:paraId="4F297227" w14:textId="3EA63F44"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51" w:history="1">
        <w:r w:rsidRPr="00A555CD">
          <w:rPr>
            <w:rStyle w:val="Hypertextovodkaz"/>
            <w:b/>
            <w:noProof/>
            <w:sz w:val="22"/>
            <w:szCs w:val="20"/>
          </w:rPr>
          <w:t>Figure 37   Schema and a decision tree of determining the right heat flux</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51 \h </w:instrText>
        </w:r>
        <w:r w:rsidRPr="00A555CD">
          <w:rPr>
            <w:noProof/>
            <w:webHidden/>
            <w:sz w:val="22"/>
            <w:szCs w:val="20"/>
          </w:rPr>
        </w:r>
        <w:r w:rsidRPr="00A555CD">
          <w:rPr>
            <w:noProof/>
            <w:webHidden/>
            <w:sz w:val="22"/>
            <w:szCs w:val="20"/>
          </w:rPr>
          <w:fldChar w:fldCharType="separate"/>
        </w:r>
        <w:r w:rsidR="002D46A1">
          <w:rPr>
            <w:noProof/>
            <w:webHidden/>
            <w:sz w:val="22"/>
            <w:szCs w:val="20"/>
          </w:rPr>
          <w:t>58</w:t>
        </w:r>
        <w:r w:rsidRPr="00A555CD">
          <w:rPr>
            <w:noProof/>
            <w:webHidden/>
            <w:sz w:val="22"/>
            <w:szCs w:val="20"/>
          </w:rPr>
          <w:fldChar w:fldCharType="end"/>
        </w:r>
      </w:hyperlink>
    </w:p>
    <w:p w14:paraId="040D22C1" w14:textId="4E45A54D"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52" w:history="1">
        <w:r w:rsidRPr="00A555CD">
          <w:rPr>
            <w:rStyle w:val="Hypertextovodkaz"/>
            <w:b/>
            <w:noProof/>
            <w:sz w:val="22"/>
            <w:szCs w:val="20"/>
          </w:rPr>
          <w:t>Figure 38   Decision tree when modifying the heat flux</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52 \h </w:instrText>
        </w:r>
        <w:r w:rsidRPr="00A555CD">
          <w:rPr>
            <w:noProof/>
            <w:webHidden/>
            <w:sz w:val="22"/>
            <w:szCs w:val="20"/>
          </w:rPr>
        </w:r>
        <w:r w:rsidRPr="00A555CD">
          <w:rPr>
            <w:noProof/>
            <w:webHidden/>
            <w:sz w:val="22"/>
            <w:szCs w:val="20"/>
          </w:rPr>
          <w:fldChar w:fldCharType="separate"/>
        </w:r>
        <w:r w:rsidR="002D46A1">
          <w:rPr>
            <w:noProof/>
            <w:webHidden/>
            <w:sz w:val="22"/>
            <w:szCs w:val="20"/>
          </w:rPr>
          <w:t>59</w:t>
        </w:r>
        <w:r w:rsidRPr="00A555CD">
          <w:rPr>
            <w:noProof/>
            <w:webHidden/>
            <w:sz w:val="22"/>
            <w:szCs w:val="20"/>
          </w:rPr>
          <w:fldChar w:fldCharType="end"/>
        </w:r>
      </w:hyperlink>
    </w:p>
    <w:p w14:paraId="06FAFEC3" w14:textId="0F1F1FDF"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53" w:history="1">
        <w:r w:rsidRPr="00A555CD">
          <w:rPr>
            <w:rStyle w:val="Hypertextovodkaz"/>
            <w:b/>
            <w:noProof/>
            <w:sz w:val="22"/>
            <w:szCs w:val="20"/>
          </w:rPr>
          <w:t>Figure 39   Output from performance profiling with kernprof</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53 \h </w:instrText>
        </w:r>
        <w:r w:rsidRPr="00A555CD">
          <w:rPr>
            <w:noProof/>
            <w:webHidden/>
            <w:sz w:val="22"/>
            <w:szCs w:val="20"/>
          </w:rPr>
        </w:r>
        <w:r w:rsidRPr="00A555CD">
          <w:rPr>
            <w:noProof/>
            <w:webHidden/>
            <w:sz w:val="22"/>
            <w:szCs w:val="20"/>
          </w:rPr>
          <w:fldChar w:fldCharType="separate"/>
        </w:r>
        <w:r w:rsidR="002D46A1">
          <w:rPr>
            <w:noProof/>
            <w:webHidden/>
            <w:sz w:val="22"/>
            <w:szCs w:val="20"/>
          </w:rPr>
          <w:t>62</w:t>
        </w:r>
        <w:r w:rsidRPr="00A555CD">
          <w:rPr>
            <w:noProof/>
            <w:webHidden/>
            <w:sz w:val="22"/>
            <w:szCs w:val="20"/>
          </w:rPr>
          <w:fldChar w:fldCharType="end"/>
        </w:r>
      </w:hyperlink>
    </w:p>
    <w:p w14:paraId="660C3E9A" w14:textId="4F3937FA"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r:id="rId89" w:anchor="_Toc41846054" w:history="1">
        <w:r w:rsidRPr="00A555CD">
          <w:rPr>
            <w:rStyle w:val="Hypertextovodkaz"/>
            <w:b/>
            <w:noProof/>
            <w:sz w:val="22"/>
            <w:szCs w:val="20"/>
          </w:rPr>
          <w:t>Figure 40   Smoothing data by moving average – initial method</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54 \h </w:instrText>
        </w:r>
        <w:r w:rsidRPr="00A555CD">
          <w:rPr>
            <w:noProof/>
            <w:webHidden/>
            <w:sz w:val="22"/>
            <w:szCs w:val="20"/>
          </w:rPr>
        </w:r>
        <w:r w:rsidRPr="00A555CD">
          <w:rPr>
            <w:noProof/>
            <w:webHidden/>
            <w:sz w:val="22"/>
            <w:szCs w:val="20"/>
          </w:rPr>
          <w:fldChar w:fldCharType="separate"/>
        </w:r>
        <w:r w:rsidR="002D46A1">
          <w:rPr>
            <w:noProof/>
            <w:webHidden/>
            <w:sz w:val="22"/>
            <w:szCs w:val="20"/>
          </w:rPr>
          <w:t>64</w:t>
        </w:r>
        <w:r w:rsidRPr="00A555CD">
          <w:rPr>
            <w:noProof/>
            <w:webHidden/>
            <w:sz w:val="22"/>
            <w:szCs w:val="20"/>
          </w:rPr>
          <w:fldChar w:fldCharType="end"/>
        </w:r>
      </w:hyperlink>
    </w:p>
    <w:p w14:paraId="7ECA89E2" w14:textId="6E89A76D"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r:id="rId90" w:anchor="_Toc41846055" w:history="1">
        <w:r w:rsidRPr="00A555CD">
          <w:rPr>
            <w:rStyle w:val="Hypertextovodkaz"/>
            <w:b/>
            <w:noProof/>
            <w:sz w:val="22"/>
            <w:szCs w:val="20"/>
          </w:rPr>
          <w:t>Figure 41   Smoothing data by moving average – improved method</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55 \h </w:instrText>
        </w:r>
        <w:r w:rsidRPr="00A555CD">
          <w:rPr>
            <w:noProof/>
            <w:webHidden/>
            <w:sz w:val="22"/>
            <w:szCs w:val="20"/>
          </w:rPr>
        </w:r>
        <w:r w:rsidRPr="00A555CD">
          <w:rPr>
            <w:noProof/>
            <w:webHidden/>
            <w:sz w:val="22"/>
            <w:szCs w:val="20"/>
          </w:rPr>
          <w:fldChar w:fldCharType="separate"/>
        </w:r>
        <w:r w:rsidR="002D46A1">
          <w:rPr>
            <w:noProof/>
            <w:webHidden/>
            <w:sz w:val="22"/>
            <w:szCs w:val="20"/>
          </w:rPr>
          <w:t>65</w:t>
        </w:r>
        <w:r w:rsidRPr="00A555CD">
          <w:rPr>
            <w:noProof/>
            <w:webHidden/>
            <w:sz w:val="22"/>
            <w:szCs w:val="20"/>
          </w:rPr>
          <w:fldChar w:fldCharType="end"/>
        </w:r>
      </w:hyperlink>
    </w:p>
    <w:p w14:paraId="3B18B18A" w14:textId="518E98B4"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r:id="rId91" w:anchor="_Toc41846056" w:history="1">
        <w:r w:rsidRPr="00A555CD">
          <w:rPr>
            <w:rStyle w:val="Hypertextovodkaz"/>
            <w:b/>
            <w:noProof/>
            <w:sz w:val="22"/>
            <w:szCs w:val="20"/>
          </w:rPr>
          <w:t>Figure 42   Smoothing data by Savitzky-Golay filter</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56 \h </w:instrText>
        </w:r>
        <w:r w:rsidRPr="00A555CD">
          <w:rPr>
            <w:noProof/>
            <w:webHidden/>
            <w:sz w:val="22"/>
            <w:szCs w:val="20"/>
          </w:rPr>
        </w:r>
        <w:r w:rsidRPr="00A555CD">
          <w:rPr>
            <w:noProof/>
            <w:webHidden/>
            <w:sz w:val="22"/>
            <w:szCs w:val="20"/>
          </w:rPr>
          <w:fldChar w:fldCharType="separate"/>
        </w:r>
        <w:r w:rsidR="002D46A1">
          <w:rPr>
            <w:noProof/>
            <w:webHidden/>
            <w:sz w:val="22"/>
            <w:szCs w:val="20"/>
          </w:rPr>
          <w:t>65</w:t>
        </w:r>
        <w:r w:rsidRPr="00A555CD">
          <w:rPr>
            <w:noProof/>
            <w:webHidden/>
            <w:sz w:val="22"/>
            <w:szCs w:val="20"/>
          </w:rPr>
          <w:fldChar w:fldCharType="end"/>
        </w:r>
      </w:hyperlink>
    </w:p>
    <w:p w14:paraId="3D5FE083" w14:textId="1A34BACA"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57" w:history="1">
        <w:r w:rsidRPr="00A555CD">
          <w:rPr>
            <w:rStyle w:val="Hypertextovodkaz"/>
            <w:b/>
            <w:noProof/>
            <w:sz w:val="22"/>
            <w:szCs w:val="20"/>
          </w:rPr>
          <w:t>Figure 43   Sample experimental data</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57 \h </w:instrText>
        </w:r>
        <w:r w:rsidRPr="00A555CD">
          <w:rPr>
            <w:noProof/>
            <w:webHidden/>
            <w:sz w:val="22"/>
            <w:szCs w:val="20"/>
          </w:rPr>
        </w:r>
        <w:r w:rsidRPr="00A555CD">
          <w:rPr>
            <w:noProof/>
            <w:webHidden/>
            <w:sz w:val="22"/>
            <w:szCs w:val="20"/>
          </w:rPr>
          <w:fldChar w:fldCharType="separate"/>
        </w:r>
        <w:r w:rsidR="002D46A1">
          <w:rPr>
            <w:noProof/>
            <w:webHidden/>
            <w:sz w:val="22"/>
            <w:szCs w:val="20"/>
          </w:rPr>
          <w:t>69</w:t>
        </w:r>
        <w:r w:rsidRPr="00A555CD">
          <w:rPr>
            <w:noProof/>
            <w:webHidden/>
            <w:sz w:val="22"/>
            <w:szCs w:val="20"/>
          </w:rPr>
          <w:fldChar w:fldCharType="end"/>
        </w:r>
      </w:hyperlink>
    </w:p>
    <w:p w14:paraId="2234D237" w14:textId="20E1D0A4"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58" w:history="1">
        <w:r w:rsidRPr="00A555CD">
          <w:rPr>
            <w:rStyle w:val="Hypertextovodkaz"/>
            <w:b/>
            <w:noProof/>
            <w:sz w:val="22"/>
            <w:szCs w:val="20"/>
          </w:rPr>
          <w:t>Figure 44   GUI after starting the application</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58 \h </w:instrText>
        </w:r>
        <w:r w:rsidRPr="00A555CD">
          <w:rPr>
            <w:noProof/>
            <w:webHidden/>
            <w:sz w:val="22"/>
            <w:szCs w:val="20"/>
          </w:rPr>
        </w:r>
        <w:r w:rsidRPr="00A555CD">
          <w:rPr>
            <w:noProof/>
            <w:webHidden/>
            <w:sz w:val="22"/>
            <w:szCs w:val="20"/>
          </w:rPr>
          <w:fldChar w:fldCharType="separate"/>
        </w:r>
        <w:r w:rsidR="002D46A1">
          <w:rPr>
            <w:noProof/>
            <w:webHidden/>
            <w:sz w:val="22"/>
            <w:szCs w:val="20"/>
          </w:rPr>
          <w:t>70</w:t>
        </w:r>
        <w:r w:rsidRPr="00A555CD">
          <w:rPr>
            <w:noProof/>
            <w:webHidden/>
            <w:sz w:val="22"/>
            <w:szCs w:val="20"/>
          </w:rPr>
          <w:fldChar w:fldCharType="end"/>
        </w:r>
      </w:hyperlink>
    </w:p>
    <w:p w14:paraId="5F714C8A" w14:textId="390879DC"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59" w:history="1">
        <w:r w:rsidRPr="00A555CD">
          <w:rPr>
            <w:rStyle w:val="Hypertextovodkaz"/>
            <w:b/>
            <w:noProof/>
            <w:sz w:val="22"/>
            <w:szCs w:val="20"/>
          </w:rPr>
          <w:t>Figure 45   Choosing a location of a data file</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59 \h </w:instrText>
        </w:r>
        <w:r w:rsidRPr="00A555CD">
          <w:rPr>
            <w:noProof/>
            <w:webHidden/>
            <w:sz w:val="22"/>
            <w:szCs w:val="20"/>
          </w:rPr>
        </w:r>
        <w:r w:rsidRPr="00A555CD">
          <w:rPr>
            <w:noProof/>
            <w:webHidden/>
            <w:sz w:val="22"/>
            <w:szCs w:val="20"/>
          </w:rPr>
          <w:fldChar w:fldCharType="separate"/>
        </w:r>
        <w:r w:rsidR="002D46A1">
          <w:rPr>
            <w:noProof/>
            <w:webHidden/>
            <w:sz w:val="22"/>
            <w:szCs w:val="20"/>
          </w:rPr>
          <w:t>70</w:t>
        </w:r>
        <w:r w:rsidRPr="00A555CD">
          <w:rPr>
            <w:noProof/>
            <w:webHidden/>
            <w:sz w:val="22"/>
            <w:szCs w:val="20"/>
          </w:rPr>
          <w:fldChar w:fldCharType="end"/>
        </w:r>
      </w:hyperlink>
    </w:p>
    <w:p w14:paraId="18922BB1" w14:textId="186C3188"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60" w:history="1">
        <w:r w:rsidRPr="00A555CD">
          <w:rPr>
            <w:rStyle w:val="Hypertextovodkaz"/>
            <w:b/>
            <w:noProof/>
            <w:sz w:val="22"/>
            <w:szCs w:val="20"/>
          </w:rPr>
          <w:t>Figure 46   Material choice dropdown</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60 \h </w:instrText>
        </w:r>
        <w:r w:rsidRPr="00A555CD">
          <w:rPr>
            <w:noProof/>
            <w:webHidden/>
            <w:sz w:val="22"/>
            <w:szCs w:val="20"/>
          </w:rPr>
        </w:r>
        <w:r w:rsidRPr="00A555CD">
          <w:rPr>
            <w:noProof/>
            <w:webHidden/>
            <w:sz w:val="22"/>
            <w:szCs w:val="20"/>
          </w:rPr>
          <w:fldChar w:fldCharType="separate"/>
        </w:r>
        <w:r w:rsidR="002D46A1">
          <w:rPr>
            <w:noProof/>
            <w:webHidden/>
            <w:sz w:val="22"/>
            <w:szCs w:val="20"/>
          </w:rPr>
          <w:t>71</w:t>
        </w:r>
        <w:r w:rsidRPr="00A555CD">
          <w:rPr>
            <w:noProof/>
            <w:webHidden/>
            <w:sz w:val="22"/>
            <w:szCs w:val="20"/>
          </w:rPr>
          <w:fldChar w:fldCharType="end"/>
        </w:r>
      </w:hyperlink>
    </w:p>
    <w:p w14:paraId="3AA2EBCF" w14:textId="7C5E605B"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61" w:history="1">
        <w:r w:rsidRPr="00A555CD">
          <w:rPr>
            <w:rStyle w:val="Hypertextovodkaz"/>
            <w:b/>
            <w:noProof/>
            <w:sz w:val="22"/>
            <w:szCs w:val="20"/>
          </w:rPr>
          <w:t>Figure 47   Custom material choice window</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61 \h </w:instrText>
        </w:r>
        <w:r w:rsidRPr="00A555CD">
          <w:rPr>
            <w:noProof/>
            <w:webHidden/>
            <w:sz w:val="22"/>
            <w:szCs w:val="20"/>
          </w:rPr>
        </w:r>
        <w:r w:rsidRPr="00A555CD">
          <w:rPr>
            <w:noProof/>
            <w:webHidden/>
            <w:sz w:val="22"/>
            <w:szCs w:val="20"/>
          </w:rPr>
          <w:fldChar w:fldCharType="separate"/>
        </w:r>
        <w:r w:rsidR="002D46A1">
          <w:rPr>
            <w:noProof/>
            <w:webHidden/>
            <w:sz w:val="22"/>
            <w:szCs w:val="20"/>
          </w:rPr>
          <w:t>71</w:t>
        </w:r>
        <w:r w:rsidRPr="00A555CD">
          <w:rPr>
            <w:noProof/>
            <w:webHidden/>
            <w:sz w:val="22"/>
            <w:szCs w:val="20"/>
          </w:rPr>
          <w:fldChar w:fldCharType="end"/>
        </w:r>
      </w:hyperlink>
    </w:p>
    <w:p w14:paraId="173D3B1E" w14:textId="5912488E"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62" w:history="1">
        <w:r w:rsidRPr="00A555CD">
          <w:rPr>
            <w:rStyle w:val="Hypertextovodkaz"/>
            <w:b/>
            <w:noProof/>
            <w:sz w:val="22"/>
            <w:szCs w:val="20"/>
          </w:rPr>
          <w:t>Figure 48   GUI at the end of the classic simulation</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62 \h </w:instrText>
        </w:r>
        <w:r w:rsidRPr="00A555CD">
          <w:rPr>
            <w:noProof/>
            <w:webHidden/>
            <w:sz w:val="22"/>
            <w:szCs w:val="20"/>
          </w:rPr>
        </w:r>
        <w:r w:rsidRPr="00A555CD">
          <w:rPr>
            <w:noProof/>
            <w:webHidden/>
            <w:sz w:val="22"/>
            <w:szCs w:val="20"/>
          </w:rPr>
          <w:fldChar w:fldCharType="separate"/>
        </w:r>
        <w:r w:rsidR="002D46A1">
          <w:rPr>
            <w:noProof/>
            <w:webHidden/>
            <w:sz w:val="22"/>
            <w:szCs w:val="20"/>
          </w:rPr>
          <w:t>72</w:t>
        </w:r>
        <w:r w:rsidRPr="00A555CD">
          <w:rPr>
            <w:noProof/>
            <w:webHidden/>
            <w:sz w:val="22"/>
            <w:szCs w:val="20"/>
          </w:rPr>
          <w:fldChar w:fldCharType="end"/>
        </w:r>
      </w:hyperlink>
    </w:p>
    <w:p w14:paraId="2311BC5A" w14:textId="2DEE8C24"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63" w:history="1">
        <w:r w:rsidRPr="00A555CD">
          <w:rPr>
            <w:rStyle w:val="Hypertextovodkaz"/>
            <w:b/>
            <w:noProof/>
            <w:sz w:val="22"/>
            <w:szCs w:val="20"/>
          </w:rPr>
          <w:t>Figure 49   Smoothing panel at the bottom left after the inverse simulation</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63 \h </w:instrText>
        </w:r>
        <w:r w:rsidRPr="00A555CD">
          <w:rPr>
            <w:noProof/>
            <w:webHidden/>
            <w:sz w:val="22"/>
            <w:szCs w:val="20"/>
          </w:rPr>
        </w:r>
        <w:r w:rsidRPr="00A555CD">
          <w:rPr>
            <w:noProof/>
            <w:webHidden/>
            <w:sz w:val="22"/>
            <w:szCs w:val="20"/>
          </w:rPr>
          <w:fldChar w:fldCharType="separate"/>
        </w:r>
        <w:r w:rsidR="002D46A1">
          <w:rPr>
            <w:noProof/>
            <w:webHidden/>
            <w:sz w:val="22"/>
            <w:szCs w:val="20"/>
          </w:rPr>
          <w:t>72</w:t>
        </w:r>
        <w:r w:rsidRPr="00A555CD">
          <w:rPr>
            <w:noProof/>
            <w:webHidden/>
            <w:sz w:val="22"/>
            <w:szCs w:val="20"/>
          </w:rPr>
          <w:fldChar w:fldCharType="end"/>
        </w:r>
      </w:hyperlink>
    </w:p>
    <w:p w14:paraId="7A7382FC" w14:textId="46FD22EF"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64" w:history="1">
        <w:r w:rsidRPr="00A555CD">
          <w:rPr>
            <w:rStyle w:val="Hypertextovodkaz"/>
            <w:b/>
            <w:noProof/>
            <w:sz w:val="22"/>
            <w:szCs w:val="20"/>
          </w:rPr>
          <w:t>Figure 50   Example of the error caused by a missing data file</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64 \h </w:instrText>
        </w:r>
        <w:r w:rsidRPr="00A555CD">
          <w:rPr>
            <w:noProof/>
            <w:webHidden/>
            <w:sz w:val="22"/>
            <w:szCs w:val="20"/>
          </w:rPr>
        </w:r>
        <w:r w:rsidRPr="00A555CD">
          <w:rPr>
            <w:noProof/>
            <w:webHidden/>
            <w:sz w:val="22"/>
            <w:szCs w:val="20"/>
          </w:rPr>
          <w:fldChar w:fldCharType="separate"/>
        </w:r>
        <w:r w:rsidR="002D46A1">
          <w:rPr>
            <w:noProof/>
            <w:webHidden/>
            <w:sz w:val="22"/>
            <w:szCs w:val="20"/>
          </w:rPr>
          <w:t>77</w:t>
        </w:r>
        <w:r w:rsidRPr="00A555CD">
          <w:rPr>
            <w:noProof/>
            <w:webHidden/>
            <w:sz w:val="22"/>
            <w:szCs w:val="20"/>
          </w:rPr>
          <w:fldChar w:fldCharType="end"/>
        </w:r>
      </w:hyperlink>
    </w:p>
    <w:p w14:paraId="3C7509E3" w14:textId="2F463DD3"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65" w:history="1">
        <w:r w:rsidRPr="00A555CD">
          <w:rPr>
            <w:rStyle w:val="Hypertextovodkaz"/>
            <w:b/>
            <w:noProof/>
            <w:sz w:val="22"/>
            <w:szCs w:val="20"/>
          </w:rPr>
          <w:t>Figure 51   Example of the error caused by bad material data input</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65 \h </w:instrText>
        </w:r>
        <w:r w:rsidRPr="00A555CD">
          <w:rPr>
            <w:noProof/>
            <w:webHidden/>
            <w:sz w:val="22"/>
            <w:szCs w:val="20"/>
          </w:rPr>
        </w:r>
        <w:r w:rsidRPr="00A555CD">
          <w:rPr>
            <w:noProof/>
            <w:webHidden/>
            <w:sz w:val="22"/>
            <w:szCs w:val="20"/>
          </w:rPr>
          <w:fldChar w:fldCharType="separate"/>
        </w:r>
        <w:r w:rsidR="002D46A1">
          <w:rPr>
            <w:noProof/>
            <w:webHidden/>
            <w:sz w:val="22"/>
            <w:szCs w:val="20"/>
          </w:rPr>
          <w:t>78</w:t>
        </w:r>
        <w:r w:rsidRPr="00A555CD">
          <w:rPr>
            <w:noProof/>
            <w:webHidden/>
            <w:sz w:val="22"/>
            <w:szCs w:val="20"/>
          </w:rPr>
          <w:fldChar w:fldCharType="end"/>
        </w:r>
      </w:hyperlink>
    </w:p>
    <w:p w14:paraId="71092B8B" w14:textId="0BDF6325"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66" w:history="1">
        <w:r w:rsidRPr="00A555CD">
          <w:rPr>
            <w:rStyle w:val="Hypertextovodkaz"/>
            <w:b/>
            <w:noProof/>
            <w:sz w:val="22"/>
            <w:szCs w:val="20"/>
          </w:rPr>
          <w:t>Figure 52   Compared results of the forward simulation</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66 \h </w:instrText>
        </w:r>
        <w:r w:rsidRPr="00A555CD">
          <w:rPr>
            <w:noProof/>
            <w:webHidden/>
            <w:sz w:val="22"/>
            <w:szCs w:val="20"/>
          </w:rPr>
        </w:r>
        <w:r w:rsidRPr="00A555CD">
          <w:rPr>
            <w:noProof/>
            <w:webHidden/>
            <w:sz w:val="22"/>
            <w:szCs w:val="20"/>
          </w:rPr>
          <w:fldChar w:fldCharType="separate"/>
        </w:r>
        <w:r w:rsidR="002D46A1">
          <w:rPr>
            <w:noProof/>
            <w:webHidden/>
            <w:sz w:val="22"/>
            <w:szCs w:val="20"/>
          </w:rPr>
          <w:t>79</w:t>
        </w:r>
        <w:r w:rsidRPr="00A555CD">
          <w:rPr>
            <w:noProof/>
            <w:webHidden/>
            <w:sz w:val="22"/>
            <w:szCs w:val="20"/>
          </w:rPr>
          <w:fldChar w:fldCharType="end"/>
        </w:r>
      </w:hyperlink>
    </w:p>
    <w:p w14:paraId="07D86AC9" w14:textId="42100394"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67" w:history="1">
        <w:r w:rsidRPr="00A555CD">
          <w:rPr>
            <w:rStyle w:val="Hypertextovodkaz"/>
            <w:b/>
            <w:noProof/>
            <w:sz w:val="22"/>
            <w:szCs w:val="20"/>
          </w:rPr>
          <w:t>Figure 53   Compared results of the inverse simulation</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67 \h </w:instrText>
        </w:r>
        <w:r w:rsidRPr="00A555CD">
          <w:rPr>
            <w:noProof/>
            <w:webHidden/>
            <w:sz w:val="22"/>
            <w:szCs w:val="20"/>
          </w:rPr>
        </w:r>
        <w:r w:rsidRPr="00A555CD">
          <w:rPr>
            <w:noProof/>
            <w:webHidden/>
            <w:sz w:val="22"/>
            <w:szCs w:val="20"/>
          </w:rPr>
          <w:fldChar w:fldCharType="separate"/>
        </w:r>
        <w:r w:rsidR="002D46A1">
          <w:rPr>
            <w:noProof/>
            <w:webHidden/>
            <w:sz w:val="22"/>
            <w:szCs w:val="20"/>
          </w:rPr>
          <w:t>79</w:t>
        </w:r>
        <w:r w:rsidRPr="00A555CD">
          <w:rPr>
            <w:noProof/>
            <w:webHidden/>
            <w:sz w:val="22"/>
            <w:szCs w:val="20"/>
          </w:rPr>
          <w:fldChar w:fldCharType="end"/>
        </w:r>
      </w:hyperlink>
    </w:p>
    <w:p w14:paraId="14855B18" w14:textId="157D8B55"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68" w:history="1">
        <w:r w:rsidRPr="00A555CD">
          <w:rPr>
            <w:rStyle w:val="Hypertextovodkaz"/>
            <w:b/>
            <w:noProof/>
            <w:sz w:val="22"/>
            <w:szCs w:val="20"/>
          </w:rPr>
          <w:t>Figure 54   Default parameters used for testing purposes</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68 \h </w:instrText>
        </w:r>
        <w:r w:rsidRPr="00A555CD">
          <w:rPr>
            <w:noProof/>
            <w:webHidden/>
            <w:sz w:val="22"/>
            <w:szCs w:val="20"/>
          </w:rPr>
        </w:r>
        <w:r w:rsidRPr="00A555CD">
          <w:rPr>
            <w:noProof/>
            <w:webHidden/>
            <w:sz w:val="22"/>
            <w:szCs w:val="20"/>
          </w:rPr>
          <w:fldChar w:fldCharType="separate"/>
        </w:r>
        <w:r w:rsidR="002D46A1">
          <w:rPr>
            <w:noProof/>
            <w:webHidden/>
            <w:sz w:val="22"/>
            <w:szCs w:val="20"/>
          </w:rPr>
          <w:t>83</w:t>
        </w:r>
        <w:r w:rsidRPr="00A555CD">
          <w:rPr>
            <w:noProof/>
            <w:webHidden/>
            <w:sz w:val="22"/>
            <w:szCs w:val="20"/>
          </w:rPr>
          <w:fldChar w:fldCharType="end"/>
        </w:r>
      </w:hyperlink>
    </w:p>
    <w:p w14:paraId="5B04526D" w14:textId="7E6E44A0"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69" w:history="1">
        <w:r w:rsidRPr="00A555CD">
          <w:rPr>
            <w:rStyle w:val="Hypertextovodkaz"/>
            <w:b/>
            <w:noProof/>
            <w:sz w:val="22"/>
            <w:szCs w:val="20"/>
          </w:rPr>
          <w:t>Figure 55   Pseudocode describing the testing framework</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69 \h </w:instrText>
        </w:r>
        <w:r w:rsidRPr="00A555CD">
          <w:rPr>
            <w:noProof/>
            <w:webHidden/>
            <w:sz w:val="22"/>
            <w:szCs w:val="20"/>
          </w:rPr>
        </w:r>
        <w:r w:rsidRPr="00A555CD">
          <w:rPr>
            <w:noProof/>
            <w:webHidden/>
            <w:sz w:val="22"/>
            <w:szCs w:val="20"/>
          </w:rPr>
          <w:fldChar w:fldCharType="separate"/>
        </w:r>
        <w:r w:rsidR="002D46A1">
          <w:rPr>
            <w:noProof/>
            <w:webHidden/>
            <w:sz w:val="22"/>
            <w:szCs w:val="20"/>
          </w:rPr>
          <w:t>84</w:t>
        </w:r>
        <w:r w:rsidRPr="00A555CD">
          <w:rPr>
            <w:noProof/>
            <w:webHidden/>
            <w:sz w:val="22"/>
            <w:szCs w:val="20"/>
          </w:rPr>
          <w:fldChar w:fldCharType="end"/>
        </w:r>
      </w:hyperlink>
    </w:p>
    <w:p w14:paraId="4FDB0DF7" w14:textId="5A078551"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r:id="rId92" w:anchor="_Toc41846070" w:history="1">
        <w:r w:rsidRPr="00A555CD">
          <w:rPr>
            <w:rStyle w:val="Hypertextovodkaz"/>
            <w:b/>
            <w:noProof/>
            <w:sz w:val="22"/>
            <w:szCs w:val="20"/>
          </w:rPr>
          <w:t>Figure 56   Influence of number of elements – logarithmic view</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70 \h </w:instrText>
        </w:r>
        <w:r w:rsidRPr="00A555CD">
          <w:rPr>
            <w:noProof/>
            <w:webHidden/>
            <w:sz w:val="22"/>
            <w:szCs w:val="20"/>
          </w:rPr>
        </w:r>
        <w:r w:rsidRPr="00A555CD">
          <w:rPr>
            <w:noProof/>
            <w:webHidden/>
            <w:sz w:val="22"/>
            <w:szCs w:val="20"/>
          </w:rPr>
          <w:fldChar w:fldCharType="separate"/>
        </w:r>
        <w:r w:rsidR="002D46A1">
          <w:rPr>
            <w:noProof/>
            <w:webHidden/>
            <w:sz w:val="22"/>
            <w:szCs w:val="20"/>
          </w:rPr>
          <w:t>86</w:t>
        </w:r>
        <w:r w:rsidRPr="00A555CD">
          <w:rPr>
            <w:noProof/>
            <w:webHidden/>
            <w:sz w:val="22"/>
            <w:szCs w:val="20"/>
          </w:rPr>
          <w:fldChar w:fldCharType="end"/>
        </w:r>
      </w:hyperlink>
    </w:p>
    <w:p w14:paraId="21B3ABED" w14:textId="24550FE6"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r:id="rId93" w:anchor="_Toc41846071" w:history="1">
        <w:r w:rsidRPr="00A555CD">
          <w:rPr>
            <w:rStyle w:val="Hypertextovodkaz"/>
            <w:b/>
            <w:noProof/>
            <w:sz w:val="22"/>
            <w:szCs w:val="20"/>
          </w:rPr>
          <w:t>Figure 57   Influence of number of elements – optimal range</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71 \h </w:instrText>
        </w:r>
        <w:r w:rsidRPr="00A555CD">
          <w:rPr>
            <w:noProof/>
            <w:webHidden/>
            <w:sz w:val="22"/>
            <w:szCs w:val="20"/>
          </w:rPr>
        </w:r>
        <w:r w:rsidRPr="00A555CD">
          <w:rPr>
            <w:noProof/>
            <w:webHidden/>
            <w:sz w:val="22"/>
            <w:szCs w:val="20"/>
          </w:rPr>
          <w:fldChar w:fldCharType="separate"/>
        </w:r>
        <w:r w:rsidR="002D46A1">
          <w:rPr>
            <w:noProof/>
            <w:webHidden/>
            <w:sz w:val="22"/>
            <w:szCs w:val="20"/>
          </w:rPr>
          <w:t>86</w:t>
        </w:r>
        <w:r w:rsidRPr="00A555CD">
          <w:rPr>
            <w:noProof/>
            <w:webHidden/>
            <w:sz w:val="22"/>
            <w:szCs w:val="20"/>
          </w:rPr>
          <w:fldChar w:fldCharType="end"/>
        </w:r>
      </w:hyperlink>
    </w:p>
    <w:p w14:paraId="04D76BDB" w14:textId="018AD245"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r:id="rId94" w:anchor="_Toc41846072" w:history="1">
        <w:r w:rsidRPr="00A555CD">
          <w:rPr>
            <w:rStyle w:val="Hypertextovodkaz"/>
            <w:b/>
            <w:noProof/>
            <w:sz w:val="22"/>
            <w:szCs w:val="20"/>
          </w:rPr>
          <w:t>Figure 58   Influence of timestep – optimal range</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72 \h </w:instrText>
        </w:r>
        <w:r w:rsidRPr="00A555CD">
          <w:rPr>
            <w:noProof/>
            <w:webHidden/>
            <w:sz w:val="22"/>
            <w:szCs w:val="20"/>
          </w:rPr>
        </w:r>
        <w:r w:rsidRPr="00A555CD">
          <w:rPr>
            <w:noProof/>
            <w:webHidden/>
            <w:sz w:val="22"/>
            <w:szCs w:val="20"/>
          </w:rPr>
          <w:fldChar w:fldCharType="separate"/>
        </w:r>
        <w:r w:rsidR="002D46A1">
          <w:rPr>
            <w:noProof/>
            <w:webHidden/>
            <w:sz w:val="22"/>
            <w:szCs w:val="20"/>
          </w:rPr>
          <w:t>87</w:t>
        </w:r>
        <w:r w:rsidRPr="00A555CD">
          <w:rPr>
            <w:noProof/>
            <w:webHidden/>
            <w:sz w:val="22"/>
            <w:szCs w:val="20"/>
          </w:rPr>
          <w:fldChar w:fldCharType="end"/>
        </w:r>
      </w:hyperlink>
    </w:p>
    <w:p w14:paraId="57517258" w14:textId="3DDA379F"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r:id="rId95" w:anchor="_Toc41846073" w:history="1">
        <w:r w:rsidRPr="00A555CD">
          <w:rPr>
            <w:rStyle w:val="Hypertextovodkaz"/>
            <w:b/>
            <w:noProof/>
            <w:sz w:val="22"/>
            <w:szCs w:val="20"/>
          </w:rPr>
          <w:t>Figure 59   Influence of timestep – logarithmic view</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73 \h </w:instrText>
        </w:r>
        <w:r w:rsidRPr="00A555CD">
          <w:rPr>
            <w:noProof/>
            <w:webHidden/>
            <w:sz w:val="22"/>
            <w:szCs w:val="20"/>
          </w:rPr>
        </w:r>
        <w:r w:rsidRPr="00A555CD">
          <w:rPr>
            <w:noProof/>
            <w:webHidden/>
            <w:sz w:val="22"/>
            <w:szCs w:val="20"/>
          </w:rPr>
          <w:fldChar w:fldCharType="separate"/>
        </w:r>
        <w:r w:rsidR="002D46A1">
          <w:rPr>
            <w:noProof/>
            <w:webHidden/>
            <w:sz w:val="22"/>
            <w:szCs w:val="20"/>
          </w:rPr>
          <w:t>87</w:t>
        </w:r>
        <w:r w:rsidRPr="00A555CD">
          <w:rPr>
            <w:noProof/>
            <w:webHidden/>
            <w:sz w:val="22"/>
            <w:szCs w:val="20"/>
          </w:rPr>
          <w:fldChar w:fldCharType="end"/>
        </w:r>
      </w:hyperlink>
    </w:p>
    <w:p w14:paraId="6A9C863D" w14:textId="19F8B171"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r:id="rId96" w:anchor="_Toc41846074" w:history="1">
        <w:r w:rsidRPr="00A555CD">
          <w:rPr>
            <w:rStyle w:val="Hypertextovodkaz"/>
            <w:b/>
            <w:noProof/>
            <w:sz w:val="22"/>
            <w:szCs w:val="20"/>
          </w:rPr>
          <w:t xml:space="preserve">Figure 60   Influence </w:t>
        </w:r>
        <w:r w:rsidRPr="00A555CD">
          <w:rPr>
            <w:rStyle w:val="Hypertextovodkaz"/>
            <w:b/>
            <w:noProof/>
            <w:sz w:val="22"/>
            <w:szCs w:val="20"/>
          </w:rPr>
          <w:t>o</w:t>
        </w:r>
        <w:r w:rsidRPr="00A555CD">
          <w:rPr>
            <w:rStyle w:val="Hypertextovodkaz"/>
            <w:b/>
            <w:noProof/>
            <w:sz w:val="22"/>
            <w:szCs w:val="20"/>
          </w:rPr>
          <w:t>f theta</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74 \h </w:instrText>
        </w:r>
        <w:r w:rsidRPr="00A555CD">
          <w:rPr>
            <w:noProof/>
            <w:webHidden/>
            <w:sz w:val="22"/>
            <w:szCs w:val="20"/>
          </w:rPr>
        </w:r>
        <w:r w:rsidRPr="00A555CD">
          <w:rPr>
            <w:noProof/>
            <w:webHidden/>
            <w:sz w:val="22"/>
            <w:szCs w:val="20"/>
          </w:rPr>
          <w:fldChar w:fldCharType="separate"/>
        </w:r>
        <w:r w:rsidR="002D46A1">
          <w:rPr>
            <w:noProof/>
            <w:webHidden/>
            <w:sz w:val="22"/>
            <w:szCs w:val="20"/>
          </w:rPr>
          <w:t>88</w:t>
        </w:r>
        <w:r w:rsidRPr="00A555CD">
          <w:rPr>
            <w:noProof/>
            <w:webHidden/>
            <w:sz w:val="22"/>
            <w:szCs w:val="20"/>
          </w:rPr>
          <w:fldChar w:fldCharType="end"/>
        </w:r>
      </w:hyperlink>
    </w:p>
    <w:p w14:paraId="11D6BE0F" w14:textId="6D2AEE4F"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r:id="rId97" w:anchor="_Toc41846075" w:history="1">
        <w:r w:rsidRPr="00A555CD">
          <w:rPr>
            <w:rStyle w:val="Hypertextovodkaz"/>
            <w:b/>
            <w:noProof/>
            <w:sz w:val="22"/>
            <w:szCs w:val="20"/>
          </w:rPr>
          <w:t>Figure 61   Influence of number of elements in inverse</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75 \h </w:instrText>
        </w:r>
        <w:r w:rsidRPr="00A555CD">
          <w:rPr>
            <w:noProof/>
            <w:webHidden/>
            <w:sz w:val="22"/>
            <w:szCs w:val="20"/>
          </w:rPr>
        </w:r>
        <w:r w:rsidRPr="00A555CD">
          <w:rPr>
            <w:noProof/>
            <w:webHidden/>
            <w:sz w:val="22"/>
            <w:szCs w:val="20"/>
          </w:rPr>
          <w:fldChar w:fldCharType="separate"/>
        </w:r>
        <w:r w:rsidR="002D46A1">
          <w:rPr>
            <w:noProof/>
            <w:webHidden/>
            <w:sz w:val="22"/>
            <w:szCs w:val="20"/>
          </w:rPr>
          <w:t>88</w:t>
        </w:r>
        <w:r w:rsidRPr="00A555CD">
          <w:rPr>
            <w:noProof/>
            <w:webHidden/>
            <w:sz w:val="22"/>
            <w:szCs w:val="20"/>
          </w:rPr>
          <w:fldChar w:fldCharType="end"/>
        </w:r>
      </w:hyperlink>
    </w:p>
    <w:p w14:paraId="76460E80" w14:textId="1D1F0EC5"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r:id="rId98" w:anchor="_Toc41846076" w:history="1">
        <w:r w:rsidRPr="00A555CD">
          <w:rPr>
            <w:rStyle w:val="Hypertextovodkaz"/>
            <w:b/>
            <w:noProof/>
            <w:sz w:val="22"/>
            <w:szCs w:val="20"/>
          </w:rPr>
          <w:t>Figure 62   Influence of dt in inverse – optimal range</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76 \h </w:instrText>
        </w:r>
        <w:r w:rsidRPr="00A555CD">
          <w:rPr>
            <w:noProof/>
            <w:webHidden/>
            <w:sz w:val="22"/>
            <w:szCs w:val="20"/>
          </w:rPr>
        </w:r>
        <w:r w:rsidRPr="00A555CD">
          <w:rPr>
            <w:noProof/>
            <w:webHidden/>
            <w:sz w:val="22"/>
            <w:szCs w:val="20"/>
          </w:rPr>
          <w:fldChar w:fldCharType="separate"/>
        </w:r>
        <w:r w:rsidR="002D46A1">
          <w:rPr>
            <w:noProof/>
            <w:webHidden/>
            <w:sz w:val="22"/>
            <w:szCs w:val="20"/>
          </w:rPr>
          <w:t>89</w:t>
        </w:r>
        <w:r w:rsidRPr="00A555CD">
          <w:rPr>
            <w:noProof/>
            <w:webHidden/>
            <w:sz w:val="22"/>
            <w:szCs w:val="20"/>
          </w:rPr>
          <w:fldChar w:fldCharType="end"/>
        </w:r>
      </w:hyperlink>
    </w:p>
    <w:p w14:paraId="78A74885" w14:textId="7EE01922"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r:id="rId99" w:anchor="_Toc41846077" w:history="1">
        <w:r w:rsidRPr="00A555CD">
          <w:rPr>
            <w:rStyle w:val="Hypertextovodkaz"/>
            <w:b/>
            <w:noProof/>
            <w:sz w:val="22"/>
            <w:szCs w:val="20"/>
          </w:rPr>
          <w:t>Figure 63   Influence of dt in inverse – logarithmic view</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77 \h </w:instrText>
        </w:r>
        <w:r w:rsidRPr="00A555CD">
          <w:rPr>
            <w:noProof/>
            <w:webHidden/>
            <w:sz w:val="22"/>
            <w:szCs w:val="20"/>
          </w:rPr>
        </w:r>
        <w:r w:rsidRPr="00A555CD">
          <w:rPr>
            <w:noProof/>
            <w:webHidden/>
            <w:sz w:val="22"/>
            <w:szCs w:val="20"/>
          </w:rPr>
          <w:fldChar w:fldCharType="separate"/>
        </w:r>
        <w:r w:rsidR="002D46A1">
          <w:rPr>
            <w:noProof/>
            <w:webHidden/>
            <w:sz w:val="22"/>
            <w:szCs w:val="20"/>
          </w:rPr>
          <w:t>89</w:t>
        </w:r>
        <w:r w:rsidRPr="00A555CD">
          <w:rPr>
            <w:noProof/>
            <w:webHidden/>
            <w:sz w:val="22"/>
            <w:szCs w:val="20"/>
          </w:rPr>
          <w:fldChar w:fldCharType="end"/>
        </w:r>
      </w:hyperlink>
    </w:p>
    <w:p w14:paraId="4496189E" w14:textId="56CA5C79"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w:anchor="_Toc41846078" w:history="1">
        <w:r w:rsidRPr="00A555CD">
          <w:rPr>
            <w:rStyle w:val="Hypertextovodkaz"/>
            <w:b/>
            <w:noProof/>
            <w:sz w:val="22"/>
            <w:szCs w:val="20"/>
          </w:rPr>
          <w:t>Figure 64   Influence of theta in inverse</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78 \h </w:instrText>
        </w:r>
        <w:r w:rsidRPr="00A555CD">
          <w:rPr>
            <w:noProof/>
            <w:webHidden/>
            <w:sz w:val="22"/>
            <w:szCs w:val="20"/>
          </w:rPr>
        </w:r>
        <w:r w:rsidRPr="00A555CD">
          <w:rPr>
            <w:noProof/>
            <w:webHidden/>
            <w:sz w:val="22"/>
            <w:szCs w:val="20"/>
          </w:rPr>
          <w:fldChar w:fldCharType="separate"/>
        </w:r>
        <w:r w:rsidR="002D46A1">
          <w:rPr>
            <w:noProof/>
            <w:webHidden/>
            <w:sz w:val="22"/>
            <w:szCs w:val="20"/>
          </w:rPr>
          <w:t>90</w:t>
        </w:r>
        <w:r w:rsidRPr="00A555CD">
          <w:rPr>
            <w:noProof/>
            <w:webHidden/>
            <w:sz w:val="22"/>
            <w:szCs w:val="20"/>
          </w:rPr>
          <w:fldChar w:fldCharType="end"/>
        </w:r>
      </w:hyperlink>
    </w:p>
    <w:p w14:paraId="4D3B3A71" w14:textId="403A2F3A"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r:id="rId100" w:anchor="_Toc41846079" w:history="1">
        <w:r w:rsidRPr="00A555CD">
          <w:rPr>
            <w:rStyle w:val="Hypertextovodkaz"/>
            <w:b/>
            <w:noProof/>
            <w:sz w:val="22"/>
            <w:szCs w:val="20"/>
          </w:rPr>
          <w:t>Figure 65   Influence of window span in inverse – results after fix</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79 \h </w:instrText>
        </w:r>
        <w:r w:rsidRPr="00A555CD">
          <w:rPr>
            <w:noProof/>
            <w:webHidden/>
            <w:sz w:val="22"/>
            <w:szCs w:val="20"/>
          </w:rPr>
        </w:r>
        <w:r w:rsidRPr="00A555CD">
          <w:rPr>
            <w:noProof/>
            <w:webHidden/>
            <w:sz w:val="22"/>
            <w:szCs w:val="20"/>
          </w:rPr>
          <w:fldChar w:fldCharType="separate"/>
        </w:r>
        <w:r w:rsidR="002D46A1">
          <w:rPr>
            <w:noProof/>
            <w:webHidden/>
            <w:sz w:val="22"/>
            <w:szCs w:val="20"/>
          </w:rPr>
          <w:t>90</w:t>
        </w:r>
        <w:r w:rsidRPr="00A555CD">
          <w:rPr>
            <w:noProof/>
            <w:webHidden/>
            <w:sz w:val="22"/>
            <w:szCs w:val="20"/>
          </w:rPr>
          <w:fldChar w:fldCharType="end"/>
        </w:r>
      </w:hyperlink>
    </w:p>
    <w:p w14:paraId="743DE11B" w14:textId="16991410"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r:id="rId101" w:anchor="_Toc41846080" w:history="1">
        <w:r w:rsidRPr="00A555CD">
          <w:rPr>
            <w:rStyle w:val="Hypertextovodkaz"/>
            <w:b/>
            <w:noProof/>
            <w:sz w:val="22"/>
            <w:szCs w:val="20"/>
          </w:rPr>
          <w:t>Figure 66   Influence of window span in inverse – initial results</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80 \h </w:instrText>
        </w:r>
        <w:r w:rsidRPr="00A555CD">
          <w:rPr>
            <w:noProof/>
            <w:webHidden/>
            <w:sz w:val="22"/>
            <w:szCs w:val="20"/>
          </w:rPr>
        </w:r>
        <w:r w:rsidRPr="00A555CD">
          <w:rPr>
            <w:noProof/>
            <w:webHidden/>
            <w:sz w:val="22"/>
            <w:szCs w:val="20"/>
          </w:rPr>
          <w:fldChar w:fldCharType="separate"/>
        </w:r>
        <w:r w:rsidR="002D46A1">
          <w:rPr>
            <w:noProof/>
            <w:webHidden/>
            <w:sz w:val="22"/>
            <w:szCs w:val="20"/>
          </w:rPr>
          <w:t>90</w:t>
        </w:r>
        <w:r w:rsidRPr="00A555CD">
          <w:rPr>
            <w:noProof/>
            <w:webHidden/>
            <w:sz w:val="22"/>
            <w:szCs w:val="20"/>
          </w:rPr>
          <w:fldChar w:fldCharType="end"/>
        </w:r>
      </w:hyperlink>
    </w:p>
    <w:p w14:paraId="04F1C3C5" w14:textId="5C97A209"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r:id="rId102" w:anchor="_Toc41846081" w:history="1">
        <w:r w:rsidRPr="00A555CD">
          <w:rPr>
            <w:rStyle w:val="Hypertextovodkaz"/>
            <w:b/>
            <w:noProof/>
            <w:sz w:val="22"/>
            <w:szCs w:val="20"/>
          </w:rPr>
          <w:t>Figure 67   Influence of tolerance in inverse – optimal range</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81 \h </w:instrText>
        </w:r>
        <w:r w:rsidRPr="00A555CD">
          <w:rPr>
            <w:noProof/>
            <w:webHidden/>
            <w:sz w:val="22"/>
            <w:szCs w:val="20"/>
          </w:rPr>
        </w:r>
        <w:r w:rsidRPr="00A555CD">
          <w:rPr>
            <w:noProof/>
            <w:webHidden/>
            <w:sz w:val="22"/>
            <w:szCs w:val="20"/>
          </w:rPr>
          <w:fldChar w:fldCharType="separate"/>
        </w:r>
        <w:r w:rsidR="002D46A1">
          <w:rPr>
            <w:noProof/>
            <w:webHidden/>
            <w:sz w:val="22"/>
            <w:szCs w:val="20"/>
          </w:rPr>
          <w:t>91</w:t>
        </w:r>
        <w:r w:rsidRPr="00A555CD">
          <w:rPr>
            <w:noProof/>
            <w:webHidden/>
            <w:sz w:val="22"/>
            <w:szCs w:val="20"/>
          </w:rPr>
          <w:fldChar w:fldCharType="end"/>
        </w:r>
      </w:hyperlink>
    </w:p>
    <w:p w14:paraId="49F012E4" w14:textId="0F037661"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r:id="rId103" w:anchor="_Toc41846082" w:history="1">
        <w:r w:rsidRPr="00A555CD">
          <w:rPr>
            <w:rStyle w:val="Hypertextovodkaz"/>
            <w:b/>
            <w:noProof/>
            <w:sz w:val="22"/>
            <w:szCs w:val="20"/>
          </w:rPr>
          <w:t>Figure 68   Influence of tolerance in inverse – whole range</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82 \h </w:instrText>
        </w:r>
        <w:r w:rsidRPr="00A555CD">
          <w:rPr>
            <w:noProof/>
            <w:webHidden/>
            <w:sz w:val="22"/>
            <w:szCs w:val="20"/>
          </w:rPr>
        </w:r>
        <w:r w:rsidRPr="00A555CD">
          <w:rPr>
            <w:noProof/>
            <w:webHidden/>
            <w:sz w:val="22"/>
            <w:szCs w:val="20"/>
          </w:rPr>
          <w:fldChar w:fldCharType="separate"/>
        </w:r>
        <w:r w:rsidR="002D46A1">
          <w:rPr>
            <w:noProof/>
            <w:webHidden/>
            <w:sz w:val="22"/>
            <w:szCs w:val="20"/>
          </w:rPr>
          <w:t>91</w:t>
        </w:r>
        <w:r w:rsidRPr="00A555CD">
          <w:rPr>
            <w:noProof/>
            <w:webHidden/>
            <w:sz w:val="22"/>
            <w:szCs w:val="20"/>
          </w:rPr>
          <w:fldChar w:fldCharType="end"/>
        </w:r>
      </w:hyperlink>
    </w:p>
    <w:p w14:paraId="1A1182C2" w14:textId="64570749"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r:id="rId104" w:anchor="_Toc41846083" w:history="1">
        <w:r w:rsidRPr="00A555CD">
          <w:rPr>
            <w:rStyle w:val="Hypertextovodkaz"/>
            <w:b/>
            <w:noProof/>
            <w:sz w:val="22"/>
            <w:szCs w:val="20"/>
          </w:rPr>
          <w:t>Figure 69   Influence of adjusting value in inverse</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83 \h </w:instrText>
        </w:r>
        <w:r w:rsidRPr="00A555CD">
          <w:rPr>
            <w:noProof/>
            <w:webHidden/>
            <w:sz w:val="22"/>
            <w:szCs w:val="20"/>
          </w:rPr>
        </w:r>
        <w:r w:rsidRPr="00A555CD">
          <w:rPr>
            <w:noProof/>
            <w:webHidden/>
            <w:sz w:val="22"/>
            <w:szCs w:val="20"/>
          </w:rPr>
          <w:fldChar w:fldCharType="separate"/>
        </w:r>
        <w:r w:rsidR="002D46A1">
          <w:rPr>
            <w:noProof/>
            <w:webHidden/>
            <w:sz w:val="22"/>
            <w:szCs w:val="20"/>
          </w:rPr>
          <w:t>92</w:t>
        </w:r>
        <w:r w:rsidRPr="00A555CD">
          <w:rPr>
            <w:noProof/>
            <w:webHidden/>
            <w:sz w:val="22"/>
            <w:szCs w:val="20"/>
          </w:rPr>
          <w:fldChar w:fldCharType="end"/>
        </w:r>
      </w:hyperlink>
    </w:p>
    <w:p w14:paraId="2CD1FC5B" w14:textId="3C79B940"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r:id="rId105" w:anchor="_Toc41846084" w:history="1">
        <w:r w:rsidRPr="00A555CD">
          <w:rPr>
            <w:rStyle w:val="Hypertextovodkaz"/>
            <w:b/>
            <w:noProof/>
            <w:sz w:val="22"/>
            <w:szCs w:val="20"/>
          </w:rPr>
          <w:t>Figure 70   Influence of initial heat flux adjustment – dt = 3 s</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84 \h </w:instrText>
        </w:r>
        <w:r w:rsidRPr="00A555CD">
          <w:rPr>
            <w:noProof/>
            <w:webHidden/>
            <w:sz w:val="22"/>
            <w:szCs w:val="20"/>
          </w:rPr>
        </w:r>
        <w:r w:rsidRPr="00A555CD">
          <w:rPr>
            <w:noProof/>
            <w:webHidden/>
            <w:sz w:val="22"/>
            <w:szCs w:val="20"/>
          </w:rPr>
          <w:fldChar w:fldCharType="separate"/>
        </w:r>
        <w:r w:rsidR="002D46A1">
          <w:rPr>
            <w:noProof/>
            <w:webHidden/>
            <w:sz w:val="22"/>
            <w:szCs w:val="20"/>
          </w:rPr>
          <w:t>93</w:t>
        </w:r>
        <w:r w:rsidRPr="00A555CD">
          <w:rPr>
            <w:noProof/>
            <w:webHidden/>
            <w:sz w:val="22"/>
            <w:szCs w:val="20"/>
          </w:rPr>
          <w:fldChar w:fldCharType="end"/>
        </w:r>
      </w:hyperlink>
    </w:p>
    <w:p w14:paraId="0ECB0B86" w14:textId="24FCAADC" w:rsidR="00A555CD" w:rsidRPr="00A555CD" w:rsidRDefault="00A555CD">
      <w:pPr>
        <w:pStyle w:val="Seznamobrzk"/>
        <w:tabs>
          <w:tab w:val="right" w:leader="dot" w:pos="8659"/>
        </w:tabs>
        <w:rPr>
          <w:rFonts w:asciiTheme="minorHAnsi" w:eastAsiaTheme="minorEastAsia" w:hAnsiTheme="minorHAnsi"/>
          <w:noProof/>
          <w:sz w:val="20"/>
          <w:szCs w:val="20"/>
          <w:lang w:eastAsia="cs-CZ"/>
        </w:rPr>
      </w:pPr>
      <w:hyperlink r:id="rId106" w:anchor="_Toc41846085" w:history="1">
        <w:r w:rsidRPr="00A555CD">
          <w:rPr>
            <w:rStyle w:val="Hypertextovodkaz"/>
            <w:b/>
            <w:noProof/>
            <w:sz w:val="22"/>
            <w:szCs w:val="20"/>
          </w:rPr>
          <w:t>Figure 71   Influence of initial heat flux adjustment – dt = 30 s</w:t>
        </w:r>
        <w:r w:rsidRPr="00A555CD">
          <w:rPr>
            <w:noProof/>
            <w:webHidden/>
            <w:sz w:val="22"/>
            <w:szCs w:val="20"/>
          </w:rPr>
          <w:tab/>
        </w:r>
        <w:r w:rsidRPr="00A555CD">
          <w:rPr>
            <w:noProof/>
            <w:webHidden/>
            <w:sz w:val="22"/>
            <w:szCs w:val="20"/>
          </w:rPr>
          <w:fldChar w:fldCharType="begin"/>
        </w:r>
        <w:r w:rsidRPr="00A555CD">
          <w:rPr>
            <w:noProof/>
            <w:webHidden/>
            <w:sz w:val="22"/>
            <w:szCs w:val="20"/>
          </w:rPr>
          <w:instrText xml:space="preserve"> PAGEREF _Toc41846085 \h </w:instrText>
        </w:r>
        <w:r w:rsidRPr="00A555CD">
          <w:rPr>
            <w:noProof/>
            <w:webHidden/>
            <w:sz w:val="22"/>
            <w:szCs w:val="20"/>
          </w:rPr>
        </w:r>
        <w:r w:rsidRPr="00A555CD">
          <w:rPr>
            <w:noProof/>
            <w:webHidden/>
            <w:sz w:val="22"/>
            <w:szCs w:val="20"/>
          </w:rPr>
          <w:fldChar w:fldCharType="separate"/>
        </w:r>
        <w:r w:rsidR="002D46A1">
          <w:rPr>
            <w:noProof/>
            <w:webHidden/>
            <w:sz w:val="22"/>
            <w:szCs w:val="20"/>
          </w:rPr>
          <w:t>93</w:t>
        </w:r>
        <w:r w:rsidRPr="00A555CD">
          <w:rPr>
            <w:noProof/>
            <w:webHidden/>
            <w:sz w:val="22"/>
            <w:szCs w:val="20"/>
          </w:rPr>
          <w:fldChar w:fldCharType="end"/>
        </w:r>
      </w:hyperlink>
    </w:p>
    <w:p w14:paraId="313595DE" w14:textId="1E85CCB4" w:rsidR="003A7B9B" w:rsidRPr="00A555CD" w:rsidRDefault="003A7B9B" w:rsidP="00E7629B">
      <w:pPr>
        <w:pStyle w:val="Seznamobrzk"/>
        <w:tabs>
          <w:tab w:val="right" w:leader="dot" w:pos="9062"/>
        </w:tabs>
        <w:spacing w:line="276" w:lineRule="auto"/>
        <w:rPr>
          <w:sz w:val="22"/>
          <w:szCs w:val="20"/>
          <w:lang w:val="en-GB"/>
        </w:rPr>
      </w:pPr>
      <w:r w:rsidRPr="00A555CD">
        <w:rPr>
          <w:sz w:val="22"/>
          <w:szCs w:val="20"/>
          <w:lang w:val="en-GB"/>
        </w:rPr>
        <w:fldChar w:fldCharType="end"/>
      </w:r>
    </w:p>
    <w:p w14:paraId="7A4B0C43" w14:textId="2C2251A4" w:rsidR="009F1B4B" w:rsidRPr="00A555CD" w:rsidRDefault="009F1B4B" w:rsidP="00E7629B">
      <w:pPr>
        <w:spacing w:line="276" w:lineRule="auto"/>
        <w:jc w:val="left"/>
        <w:rPr>
          <w:rFonts w:asciiTheme="majorHAnsi" w:eastAsiaTheme="majorEastAsia" w:hAnsiTheme="majorHAnsi" w:cstheme="majorBidi"/>
          <w:b/>
          <w:color w:val="FF0000"/>
          <w:sz w:val="28"/>
          <w:szCs w:val="28"/>
          <w:lang w:val="en-GB" w:eastAsia="cs-CZ"/>
        </w:rPr>
      </w:pPr>
      <w:bookmarkStart w:id="143" w:name="_Toc36666259"/>
      <w:r w:rsidRPr="00A555CD">
        <w:rPr>
          <w:sz w:val="22"/>
          <w:szCs w:val="20"/>
          <w:lang w:val="en-GB" w:eastAsia="cs-CZ"/>
        </w:rPr>
        <w:br w:type="page"/>
      </w:r>
    </w:p>
    <w:p w14:paraId="05333255" w14:textId="1404EB7C" w:rsidR="00804596" w:rsidRPr="00253FBB" w:rsidRDefault="00804596" w:rsidP="00E7629B">
      <w:pPr>
        <w:pStyle w:val="Nadpis1"/>
        <w:numPr>
          <w:ilvl w:val="0"/>
          <w:numId w:val="0"/>
        </w:numPr>
        <w:spacing w:line="276" w:lineRule="auto"/>
        <w:jc w:val="left"/>
        <w:rPr>
          <w:lang w:eastAsia="cs-CZ"/>
        </w:rPr>
      </w:pPr>
      <w:bookmarkStart w:id="144" w:name="_Toc41846410"/>
      <w:r w:rsidRPr="00253FBB">
        <w:rPr>
          <w:lang w:eastAsia="cs-CZ"/>
        </w:rPr>
        <w:lastRenderedPageBreak/>
        <w:t>List of used literature</w:t>
      </w:r>
      <w:bookmarkEnd w:id="143"/>
      <w:bookmarkEnd w:id="144"/>
    </w:p>
    <w:p w14:paraId="181E8C0C"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1] OZISIK, Necati. </w:t>
      </w:r>
      <w:r w:rsidRPr="00253FBB">
        <w:rPr>
          <w:rFonts w:ascii="Arial" w:hAnsi="Arial" w:cs="Arial"/>
          <w:i/>
          <w:iCs/>
          <w:color w:val="212529"/>
          <w:sz w:val="21"/>
          <w:szCs w:val="21"/>
          <w:shd w:val="clear" w:color="auto" w:fill="FFFFFF"/>
          <w:lang w:val="en-GB"/>
        </w:rPr>
        <w:t>Inverse Heat Transfer: Fundamentals and Applications</w:t>
      </w:r>
      <w:r w:rsidRPr="00253FBB">
        <w:rPr>
          <w:rFonts w:ascii="Arial" w:hAnsi="Arial" w:cs="Arial"/>
          <w:color w:val="212529"/>
          <w:sz w:val="21"/>
          <w:szCs w:val="21"/>
          <w:shd w:val="clear" w:color="auto" w:fill="FFFFFF"/>
          <w:lang w:val="en-GB"/>
        </w:rPr>
        <w:t>. CRC Press, 2000. ISBN 978-1560328384.</w:t>
      </w:r>
      <w:r w:rsidRPr="00253FBB">
        <w:rPr>
          <w:rFonts w:ascii="Arial" w:eastAsia="Times New Roman" w:hAnsi="Arial" w:cs="Arial"/>
          <w:vanish/>
          <w:sz w:val="16"/>
          <w:szCs w:val="16"/>
          <w:lang w:val="en-GB" w:eastAsia="cs-CZ"/>
        </w:rPr>
        <w:t>formuláře</w:t>
      </w:r>
    </w:p>
    <w:p w14:paraId="66EF5F6E" w14:textId="77777777" w:rsidR="00804596" w:rsidRPr="00253FBB" w:rsidRDefault="00804596" w:rsidP="00E7629B">
      <w:pPr>
        <w:shd w:val="clear" w:color="auto" w:fill="FFFFFF"/>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2] TABRIZI, Ardeshir a Yogesh JALURIA. </w:t>
      </w:r>
      <w:r w:rsidRPr="00253FBB">
        <w:rPr>
          <w:rFonts w:ascii="Arial" w:hAnsi="Arial" w:cs="Arial"/>
          <w:i/>
          <w:iCs/>
          <w:color w:val="212529"/>
          <w:sz w:val="21"/>
          <w:szCs w:val="21"/>
          <w:shd w:val="clear" w:color="auto" w:fill="FFFFFF"/>
          <w:lang w:val="en-GB"/>
        </w:rPr>
        <w:t>Solution of an inverse problem to determine heat source strength and location</w:t>
      </w:r>
      <w:r w:rsidRPr="00253FBB">
        <w:rPr>
          <w:rFonts w:ascii="Arial" w:hAnsi="Arial" w:cs="Arial"/>
          <w:color w:val="212529"/>
          <w:sz w:val="21"/>
          <w:szCs w:val="21"/>
          <w:shd w:val="clear" w:color="auto" w:fill="FFFFFF"/>
          <w:lang w:val="en-GB"/>
        </w:rPr>
        <w:t xml:space="preserve"> [online]. 2017 [cit. 2020-04-04]. Available at: </w:t>
      </w:r>
      <w:hyperlink r:id="rId107" w:history="1">
        <w:r w:rsidRPr="00253FBB">
          <w:rPr>
            <w:rStyle w:val="Hypertextovodkaz"/>
            <w:rFonts w:ascii="Arial" w:hAnsi="Arial" w:cs="Arial"/>
            <w:sz w:val="21"/>
            <w:szCs w:val="21"/>
            <w:shd w:val="clear" w:color="auto" w:fill="FFFFFF"/>
            <w:lang w:val="en-GB"/>
          </w:rPr>
          <w:t>https://www.researchgate.net/publication/325221371_SOLUTION_OF_AN_INVERSE_PROBLEM_TO_DETERMINE_HEAT_SOURCE_STRENGTH_AND_LOCATION</w:t>
        </w:r>
      </w:hyperlink>
      <w:r w:rsidRPr="00253FBB">
        <w:rPr>
          <w:rFonts w:ascii="Arial" w:hAnsi="Arial" w:cs="Arial"/>
          <w:color w:val="212529"/>
          <w:sz w:val="21"/>
          <w:szCs w:val="21"/>
          <w:shd w:val="clear" w:color="auto" w:fill="FFFFFF"/>
          <w:lang w:val="en-GB"/>
        </w:rPr>
        <w:t xml:space="preserve"> </w:t>
      </w:r>
    </w:p>
    <w:p w14:paraId="082CEC36" w14:textId="77777777" w:rsidR="00804596" w:rsidRPr="00253FBB" w:rsidRDefault="00804596" w:rsidP="00E7629B">
      <w:pPr>
        <w:shd w:val="clear" w:color="auto" w:fill="FFFFFF"/>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3] TABRIZI, Ardeshir a Yogesh JALURIA. </w:t>
      </w:r>
      <w:r w:rsidRPr="00253FBB">
        <w:rPr>
          <w:rFonts w:ascii="Arial" w:hAnsi="Arial" w:cs="Arial"/>
          <w:i/>
          <w:iCs/>
          <w:color w:val="212529"/>
          <w:sz w:val="21"/>
          <w:szCs w:val="21"/>
          <w:shd w:val="clear" w:color="auto" w:fill="FFFFFF"/>
          <w:lang w:val="en-GB"/>
        </w:rPr>
        <w:t>An optimization strategy for the inverse solution of a convection heat transfer problem</w:t>
      </w:r>
      <w:r w:rsidRPr="00253FBB">
        <w:rPr>
          <w:rFonts w:ascii="Arial" w:hAnsi="Arial" w:cs="Arial"/>
          <w:color w:val="212529"/>
          <w:sz w:val="21"/>
          <w:szCs w:val="21"/>
          <w:shd w:val="clear" w:color="auto" w:fill="FFFFFF"/>
          <w:lang w:val="en-GB"/>
        </w:rPr>
        <w:t xml:space="preserve"> [online]. 2018 [cit. 2020-04-04]. Available at: </w:t>
      </w:r>
      <w:hyperlink r:id="rId108" w:anchor="ab010" w:history="1">
        <w:r w:rsidRPr="00253FBB">
          <w:rPr>
            <w:rStyle w:val="Hypertextovodkaz"/>
            <w:rFonts w:ascii="Arial" w:hAnsi="Arial" w:cs="Arial"/>
            <w:sz w:val="21"/>
            <w:szCs w:val="21"/>
            <w:shd w:val="clear" w:color="auto" w:fill="FFFFFF"/>
            <w:lang w:val="en-GB"/>
          </w:rPr>
          <w:t>https://www.sciencedirect.com/science/article/abs/pii/S0017931017344617?via%3Dihub#ab010</w:t>
        </w:r>
      </w:hyperlink>
      <w:r w:rsidRPr="00253FBB">
        <w:rPr>
          <w:rFonts w:ascii="Arial" w:hAnsi="Arial" w:cs="Arial"/>
          <w:color w:val="212529"/>
          <w:sz w:val="21"/>
          <w:szCs w:val="21"/>
          <w:shd w:val="clear" w:color="auto" w:fill="FFFFFF"/>
          <w:lang w:val="en-GB"/>
        </w:rPr>
        <w:t xml:space="preserve"> </w:t>
      </w:r>
    </w:p>
    <w:p w14:paraId="3E6E80A6" w14:textId="77777777" w:rsidR="00804596" w:rsidRPr="00253FBB" w:rsidRDefault="00804596" w:rsidP="00E7629B">
      <w:pPr>
        <w:shd w:val="clear" w:color="auto" w:fill="FFFFFF"/>
        <w:spacing w:line="276" w:lineRule="auto"/>
        <w:jc w:val="left"/>
        <w:rPr>
          <w:rFonts w:ascii="Arial" w:eastAsia="Times New Roman" w:hAnsi="Arial" w:cs="Arial"/>
          <w:vanish/>
          <w:sz w:val="16"/>
          <w:szCs w:val="16"/>
          <w:lang w:val="en-GB" w:eastAsia="cs-CZ"/>
        </w:rPr>
      </w:pPr>
      <w:r w:rsidRPr="00253FBB">
        <w:rPr>
          <w:rFonts w:ascii="Arial" w:hAnsi="Arial" w:cs="Arial"/>
          <w:color w:val="212529"/>
          <w:sz w:val="21"/>
          <w:szCs w:val="21"/>
          <w:shd w:val="clear" w:color="auto" w:fill="FFFFFF"/>
          <w:lang w:val="en-GB"/>
        </w:rPr>
        <w:t>[4] Well-posed problem. In: </w:t>
      </w:r>
      <w:r w:rsidRPr="00253FBB">
        <w:rPr>
          <w:rFonts w:ascii="Arial" w:hAnsi="Arial" w:cs="Arial"/>
          <w:i/>
          <w:iCs/>
          <w:color w:val="212529"/>
          <w:sz w:val="21"/>
          <w:szCs w:val="21"/>
          <w:shd w:val="clear" w:color="auto" w:fill="FFFFFF"/>
          <w:lang w:val="en-GB"/>
        </w:rPr>
        <w:t>Wikipedia: the free encyclopedia</w:t>
      </w:r>
      <w:r w:rsidRPr="00253FBB">
        <w:rPr>
          <w:rFonts w:ascii="Arial" w:hAnsi="Arial" w:cs="Arial"/>
          <w:color w:val="212529"/>
          <w:sz w:val="21"/>
          <w:szCs w:val="21"/>
          <w:shd w:val="clear" w:color="auto" w:fill="FFFFFF"/>
          <w:lang w:val="en-GB"/>
        </w:rPr>
        <w:t xml:space="preserve"> [online]. San Francisco (CA): Wikimedia Foundation, 2001- [cit. 2020-04-04]. Available at: </w:t>
      </w:r>
      <w:hyperlink r:id="rId109" w:history="1">
        <w:r w:rsidRPr="00253FBB">
          <w:rPr>
            <w:rStyle w:val="Hypertextovodkaz"/>
            <w:rFonts w:ascii="Arial" w:hAnsi="Arial" w:cs="Arial"/>
            <w:sz w:val="21"/>
            <w:szCs w:val="21"/>
            <w:shd w:val="clear" w:color="auto" w:fill="FFFFFF"/>
            <w:lang w:val="en-GB"/>
          </w:rPr>
          <w:t>https://en.wikipedia.org/wiki/Well-posed_problem</w:t>
        </w:r>
        <w:r w:rsidRPr="00253FBB">
          <w:rPr>
            <w:rStyle w:val="Hypertextovodkaz"/>
            <w:rFonts w:ascii="Arial" w:eastAsia="Times New Roman" w:hAnsi="Arial" w:cs="Arial"/>
            <w:vanish/>
            <w:sz w:val="16"/>
            <w:szCs w:val="16"/>
            <w:lang w:val="en-GB" w:eastAsia="cs-CZ"/>
          </w:rPr>
          <w:t>Začátek</w:t>
        </w:r>
      </w:hyperlink>
    </w:p>
    <w:p w14:paraId="304A4084"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p>
    <w:p w14:paraId="2B99C41F"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5] PAVELEK, Milan. </w:t>
      </w:r>
      <w:r w:rsidRPr="00253FBB">
        <w:rPr>
          <w:rFonts w:ascii="Arial" w:hAnsi="Arial" w:cs="Arial"/>
          <w:i/>
          <w:iCs/>
          <w:color w:val="212529"/>
          <w:sz w:val="21"/>
          <w:szCs w:val="21"/>
          <w:shd w:val="clear" w:color="auto" w:fill="FFFFFF"/>
          <w:lang w:val="en-GB"/>
        </w:rPr>
        <w:t>Termomechanika</w:t>
      </w:r>
      <w:r w:rsidRPr="00253FBB">
        <w:rPr>
          <w:rFonts w:ascii="Arial" w:hAnsi="Arial" w:cs="Arial"/>
          <w:color w:val="212529"/>
          <w:sz w:val="21"/>
          <w:szCs w:val="21"/>
          <w:shd w:val="clear" w:color="auto" w:fill="FFFFFF"/>
          <w:lang w:val="en-GB"/>
        </w:rPr>
        <w:t>. Brno: Akademické nakladatelství CERM, 2011. ISBN 978-80-214-4300-6.</w:t>
      </w:r>
    </w:p>
    <w:p w14:paraId="4505ADA2" w14:textId="77777777" w:rsidR="00804596" w:rsidRPr="00253FBB" w:rsidRDefault="00804596" w:rsidP="00E7629B">
      <w:pPr>
        <w:shd w:val="clear" w:color="auto" w:fill="FFFFFF"/>
        <w:spacing w:after="0" w:line="276" w:lineRule="auto"/>
        <w:jc w:val="left"/>
        <w:rPr>
          <w:rFonts w:ascii="Arial" w:eastAsia="Times New Roman" w:hAnsi="Arial" w:cs="Arial"/>
          <w:color w:val="212529"/>
          <w:sz w:val="21"/>
          <w:szCs w:val="21"/>
          <w:lang w:val="en-GB" w:eastAsia="cs-CZ"/>
        </w:rPr>
      </w:pPr>
      <w:r w:rsidRPr="00253FBB">
        <w:rPr>
          <w:rFonts w:ascii="Arial" w:hAnsi="Arial" w:cs="Arial"/>
          <w:color w:val="212529"/>
          <w:sz w:val="21"/>
          <w:szCs w:val="21"/>
          <w:shd w:val="clear" w:color="auto" w:fill="FFFFFF"/>
          <w:lang w:val="en-GB"/>
        </w:rPr>
        <w:t xml:space="preserve">[6] </w:t>
      </w:r>
      <w:r w:rsidRPr="00253FBB">
        <w:rPr>
          <w:rFonts w:ascii="Arial" w:eastAsia="Times New Roman" w:hAnsi="Arial" w:cs="Arial"/>
          <w:color w:val="212529"/>
          <w:sz w:val="21"/>
          <w:szCs w:val="21"/>
          <w:lang w:val="en-GB" w:eastAsia="cs-CZ"/>
        </w:rPr>
        <w:t>JÍCHA, Miroslav. </w:t>
      </w:r>
      <w:r w:rsidRPr="00253FBB">
        <w:rPr>
          <w:rFonts w:ascii="Arial" w:eastAsia="Times New Roman" w:hAnsi="Arial" w:cs="Arial"/>
          <w:i/>
          <w:iCs/>
          <w:color w:val="212529"/>
          <w:sz w:val="21"/>
          <w:szCs w:val="21"/>
          <w:lang w:val="en-GB" w:eastAsia="cs-CZ"/>
        </w:rPr>
        <w:t>Přenos tepla a látky</w:t>
      </w:r>
      <w:r w:rsidRPr="00253FBB">
        <w:rPr>
          <w:rFonts w:ascii="Arial" w:eastAsia="Times New Roman" w:hAnsi="Arial" w:cs="Arial"/>
          <w:color w:val="212529"/>
          <w:sz w:val="21"/>
          <w:szCs w:val="21"/>
          <w:lang w:val="en-GB" w:eastAsia="cs-CZ"/>
        </w:rPr>
        <w:t>. Brno: Akademické nakladatelství CERM, 2001. ISBN 80-214-2029-4.</w:t>
      </w:r>
    </w:p>
    <w:p w14:paraId="05E2E790" w14:textId="77777777" w:rsidR="00804596" w:rsidRPr="00253FBB" w:rsidRDefault="00804596" w:rsidP="00E7629B">
      <w:pPr>
        <w:shd w:val="clear" w:color="auto" w:fill="FFFFFF"/>
        <w:spacing w:after="0" w:line="276" w:lineRule="auto"/>
        <w:jc w:val="left"/>
        <w:rPr>
          <w:rFonts w:ascii="Arial" w:eastAsia="Times New Roman" w:hAnsi="Arial" w:cs="Arial"/>
          <w:color w:val="212529"/>
          <w:sz w:val="21"/>
          <w:szCs w:val="21"/>
          <w:lang w:val="en-GB" w:eastAsia="cs-CZ"/>
        </w:rPr>
      </w:pPr>
    </w:p>
    <w:p w14:paraId="6CDA2C44"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7] BERGMAN, Theodore a Frank INCROPERA. </w:t>
      </w:r>
      <w:r w:rsidRPr="00253FBB">
        <w:rPr>
          <w:rFonts w:ascii="Arial" w:hAnsi="Arial" w:cs="Arial"/>
          <w:i/>
          <w:iCs/>
          <w:color w:val="212529"/>
          <w:sz w:val="21"/>
          <w:szCs w:val="21"/>
          <w:shd w:val="clear" w:color="auto" w:fill="FFFFFF"/>
          <w:lang w:val="en-GB"/>
        </w:rPr>
        <w:t>Fundamentals of heat and mass transfer</w:t>
      </w:r>
      <w:r w:rsidRPr="00253FBB">
        <w:rPr>
          <w:rFonts w:ascii="Arial" w:hAnsi="Arial" w:cs="Arial"/>
          <w:color w:val="212529"/>
          <w:sz w:val="21"/>
          <w:szCs w:val="21"/>
          <w:shd w:val="clear" w:color="auto" w:fill="FFFFFF"/>
          <w:lang w:val="en-GB"/>
        </w:rPr>
        <w:t>. 7th. Hoboken, NJ: Wiley, 2011. ISBN 978-0-470-50197-9.</w:t>
      </w:r>
    </w:p>
    <w:p w14:paraId="08E12C4F"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8] NELLIS, Gregory a Sanford KLEIN. </w:t>
      </w:r>
      <w:r w:rsidRPr="00253FBB">
        <w:rPr>
          <w:rFonts w:ascii="Arial" w:hAnsi="Arial" w:cs="Arial"/>
          <w:i/>
          <w:iCs/>
          <w:color w:val="212529"/>
          <w:sz w:val="21"/>
          <w:szCs w:val="21"/>
          <w:shd w:val="clear" w:color="auto" w:fill="FFFFFF"/>
          <w:lang w:val="en-GB"/>
        </w:rPr>
        <w:t>Heat transfer</w:t>
      </w:r>
      <w:r w:rsidRPr="00253FBB">
        <w:rPr>
          <w:rFonts w:ascii="Arial" w:hAnsi="Arial" w:cs="Arial"/>
          <w:color w:val="212529"/>
          <w:sz w:val="21"/>
          <w:szCs w:val="21"/>
          <w:shd w:val="clear" w:color="auto" w:fill="FFFFFF"/>
          <w:lang w:val="en-GB"/>
        </w:rPr>
        <w:t>. New York: Cambridge University Press, 2009. ISBN 978-0521881074.</w:t>
      </w:r>
    </w:p>
    <w:p w14:paraId="416D9310"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9] </w:t>
      </w:r>
      <w:r w:rsidRPr="00253FBB">
        <w:rPr>
          <w:rFonts w:ascii="Arial" w:hAnsi="Arial" w:cs="Arial"/>
          <w:i/>
          <w:iCs/>
          <w:color w:val="212529"/>
          <w:sz w:val="21"/>
          <w:szCs w:val="21"/>
          <w:shd w:val="clear" w:color="auto" w:fill="FFFFFF"/>
          <w:lang w:val="en-GB"/>
        </w:rPr>
        <w:t>Python vs. C++: Let’s Compare</w:t>
      </w:r>
      <w:r w:rsidRPr="00253FBB">
        <w:rPr>
          <w:rFonts w:ascii="Arial" w:hAnsi="Arial" w:cs="Arial"/>
          <w:color w:val="212529"/>
          <w:sz w:val="21"/>
          <w:szCs w:val="21"/>
          <w:shd w:val="clear" w:color="auto" w:fill="FFFFFF"/>
          <w:lang w:val="en-GB"/>
        </w:rPr>
        <w:t xml:space="preserve"> [online]. [cit. 2020-04-04]. Available at: </w:t>
      </w:r>
      <w:hyperlink r:id="rId110" w:history="1">
        <w:r w:rsidRPr="00253FBB">
          <w:rPr>
            <w:rStyle w:val="Hypertextovodkaz"/>
            <w:rFonts w:ascii="Arial" w:hAnsi="Arial" w:cs="Arial"/>
            <w:sz w:val="21"/>
            <w:szCs w:val="21"/>
            <w:shd w:val="clear" w:color="auto" w:fill="FFFFFF"/>
            <w:lang w:val="en-GB"/>
          </w:rPr>
          <w:t>https://www.bitdegree.org/tutorials/python-vs-c-plus-plus/</w:t>
        </w:r>
      </w:hyperlink>
    </w:p>
    <w:p w14:paraId="23AFA7C7"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10] </w:t>
      </w:r>
      <w:r w:rsidRPr="00253FBB">
        <w:rPr>
          <w:rFonts w:ascii="Arial" w:hAnsi="Arial" w:cs="Arial"/>
          <w:i/>
          <w:iCs/>
          <w:color w:val="212529"/>
          <w:sz w:val="21"/>
          <w:szCs w:val="21"/>
          <w:shd w:val="clear" w:color="auto" w:fill="FFFFFF"/>
          <w:lang w:val="en-GB"/>
        </w:rPr>
        <w:t>MATLAB vs Python: Why and How to Make the Switch</w:t>
      </w:r>
      <w:r w:rsidRPr="00253FBB">
        <w:rPr>
          <w:rFonts w:ascii="Arial" w:hAnsi="Arial" w:cs="Arial"/>
          <w:color w:val="212529"/>
          <w:sz w:val="21"/>
          <w:szCs w:val="21"/>
          <w:shd w:val="clear" w:color="auto" w:fill="FFFFFF"/>
          <w:lang w:val="en-GB"/>
        </w:rPr>
        <w:t xml:space="preserve"> [online]. [cit. 2020-04-04]. Available at: </w:t>
      </w:r>
      <w:hyperlink r:id="rId111" w:history="1">
        <w:r w:rsidRPr="00253FBB">
          <w:rPr>
            <w:rStyle w:val="Hypertextovodkaz"/>
            <w:rFonts w:ascii="Arial" w:hAnsi="Arial" w:cs="Arial"/>
            <w:sz w:val="21"/>
            <w:szCs w:val="21"/>
            <w:shd w:val="clear" w:color="auto" w:fill="FFFFFF"/>
            <w:lang w:val="en-GB"/>
          </w:rPr>
          <w:t>https://realpython.com/matlab-vs-python/</w:t>
        </w:r>
      </w:hyperlink>
    </w:p>
    <w:p w14:paraId="24C44467"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11] </w:t>
      </w:r>
      <w:r w:rsidRPr="00253FBB">
        <w:rPr>
          <w:rFonts w:ascii="Arial" w:hAnsi="Arial" w:cs="Arial"/>
          <w:i/>
          <w:iCs/>
          <w:color w:val="212529"/>
          <w:sz w:val="21"/>
          <w:szCs w:val="21"/>
          <w:shd w:val="clear" w:color="auto" w:fill="FFFFFF"/>
          <w:lang w:val="en-GB"/>
        </w:rPr>
        <w:t>MATLAB vs. Python: Top Reasons to Choose MATLAB</w:t>
      </w:r>
      <w:r w:rsidRPr="00253FBB">
        <w:rPr>
          <w:rFonts w:ascii="Arial" w:hAnsi="Arial" w:cs="Arial"/>
          <w:color w:val="212529"/>
          <w:sz w:val="21"/>
          <w:szCs w:val="21"/>
          <w:shd w:val="clear" w:color="auto" w:fill="FFFFFF"/>
          <w:lang w:val="en-GB"/>
        </w:rPr>
        <w:t xml:space="preserve"> [online]. [cit. 2020-04-04]. Available at: </w:t>
      </w:r>
      <w:hyperlink r:id="rId112" w:history="1">
        <w:r w:rsidRPr="00253FBB">
          <w:rPr>
            <w:rStyle w:val="Hypertextovodkaz"/>
            <w:rFonts w:ascii="Arial" w:hAnsi="Arial" w:cs="Arial"/>
            <w:sz w:val="21"/>
            <w:szCs w:val="21"/>
            <w:shd w:val="clear" w:color="auto" w:fill="FFFFFF"/>
            <w:lang w:val="en-GB"/>
          </w:rPr>
          <w:t>https://www.mathworks.com/products/matlab/matlab-vs-python.html</w:t>
        </w:r>
      </w:hyperlink>
    </w:p>
    <w:p w14:paraId="1880E55C"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12] </w:t>
      </w:r>
      <w:r w:rsidRPr="00253FBB">
        <w:rPr>
          <w:rFonts w:ascii="Arial" w:hAnsi="Arial" w:cs="Arial"/>
          <w:i/>
          <w:iCs/>
          <w:color w:val="212529"/>
          <w:sz w:val="21"/>
          <w:szCs w:val="21"/>
          <w:shd w:val="clear" w:color="auto" w:fill="FFFFFF"/>
          <w:lang w:val="en-GB"/>
        </w:rPr>
        <w:t>Tkinter — Python interface to Tcl/Tk</w:t>
      </w:r>
      <w:r w:rsidRPr="00253FBB">
        <w:rPr>
          <w:rFonts w:ascii="Arial" w:hAnsi="Arial" w:cs="Arial"/>
          <w:color w:val="212529"/>
          <w:sz w:val="21"/>
          <w:szCs w:val="21"/>
          <w:shd w:val="clear" w:color="auto" w:fill="FFFFFF"/>
          <w:lang w:val="en-GB"/>
        </w:rPr>
        <w:t xml:space="preserve"> [online]. [cit. 2020-04-04]. Available at: </w:t>
      </w:r>
      <w:hyperlink r:id="rId113" w:history="1">
        <w:r w:rsidRPr="00253FBB">
          <w:rPr>
            <w:rStyle w:val="Hypertextovodkaz"/>
            <w:rFonts w:ascii="Arial" w:hAnsi="Arial" w:cs="Arial"/>
            <w:sz w:val="21"/>
            <w:szCs w:val="21"/>
            <w:shd w:val="clear" w:color="auto" w:fill="FFFFFF"/>
            <w:lang w:val="en-GB"/>
          </w:rPr>
          <w:t>https://docs.python.org/3.8/library/tkinter.html</w:t>
        </w:r>
      </w:hyperlink>
      <w:r w:rsidRPr="00253FBB">
        <w:rPr>
          <w:rFonts w:ascii="Arial" w:hAnsi="Arial" w:cs="Arial"/>
          <w:color w:val="212529"/>
          <w:sz w:val="21"/>
          <w:szCs w:val="21"/>
          <w:shd w:val="clear" w:color="auto" w:fill="FFFFFF"/>
          <w:lang w:val="en-GB"/>
        </w:rPr>
        <w:t xml:space="preserve"> </w:t>
      </w:r>
    </w:p>
    <w:p w14:paraId="23EBA7E8"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13] </w:t>
      </w:r>
      <w:r w:rsidRPr="00253FBB">
        <w:rPr>
          <w:rFonts w:ascii="Arial" w:hAnsi="Arial" w:cs="Arial"/>
          <w:i/>
          <w:iCs/>
          <w:color w:val="212529"/>
          <w:sz w:val="21"/>
          <w:szCs w:val="21"/>
          <w:shd w:val="clear" w:color="auto" w:fill="FFFFFF"/>
          <w:lang w:val="en-GB"/>
        </w:rPr>
        <w:t>Qt Designer Manual</w:t>
      </w:r>
      <w:r w:rsidRPr="00253FBB">
        <w:rPr>
          <w:rFonts w:ascii="Arial" w:hAnsi="Arial" w:cs="Arial"/>
          <w:color w:val="212529"/>
          <w:sz w:val="21"/>
          <w:szCs w:val="21"/>
          <w:shd w:val="clear" w:color="auto" w:fill="FFFFFF"/>
          <w:lang w:val="en-GB"/>
        </w:rPr>
        <w:t xml:space="preserve"> [online]. [cit. 2020-04-04]. Available at: </w:t>
      </w:r>
      <w:hyperlink r:id="rId114" w:history="1">
        <w:r w:rsidRPr="00253FBB">
          <w:rPr>
            <w:rStyle w:val="Hypertextovodkaz"/>
            <w:rFonts w:ascii="Arial" w:hAnsi="Arial" w:cs="Arial"/>
            <w:sz w:val="21"/>
            <w:szCs w:val="21"/>
            <w:shd w:val="clear" w:color="auto" w:fill="FFFFFF"/>
            <w:lang w:val="en-GB"/>
          </w:rPr>
          <w:t>https://doc.qt.io/qt-5/qtdesigner-manual.html</w:t>
        </w:r>
      </w:hyperlink>
      <w:r w:rsidRPr="00253FBB">
        <w:rPr>
          <w:rFonts w:ascii="Arial" w:hAnsi="Arial" w:cs="Arial"/>
          <w:color w:val="212529"/>
          <w:sz w:val="21"/>
          <w:szCs w:val="21"/>
          <w:shd w:val="clear" w:color="auto" w:fill="FFFFFF"/>
          <w:lang w:val="en-GB"/>
        </w:rPr>
        <w:t xml:space="preserve"> </w:t>
      </w:r>
    </w:p>
    <w:p w14:paraId="22952C93"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14]</w:t>
      </w:r>
      <w:r w:rsidRPr="00253FBB">
        <w:rPr>
          <w:lang w:val="en-GB"/>
        </w:rPr>
        <w:t xml:space="preserve"> </w:t>
      </w:r>
      <w:r w:rsidRPr="00253FBB">
        <w:rPr>
          <w:rFonts w:ascii="Arial" w:hAnsi="Arial" w:cs="Arial"/>
          <w:i/>
          <w:iCs/>
          <w:color w:val="212529"/>
          <w:sz w:val="21"/>
          <w:szCs w:val="21"/>
          <w:shd w:val="clear" w:color="auto" w:fill="FFFFFF"/>
          <w:lang w:val="en-GB"/>
        </w:rPr>
        <w:t>PyQt5 vs PySide2: What's the difference between the two Python Qt libraries?</w:t>
      </w:r>
      <w:r w:rsidRPr="00253FBB">
        <w:rPr>
          <w:rFonts w:ascii="Arial" w:hAnsi="Arial" w:cs="Arial"/>
          <w:color w:val="212529"/>
          <w:sz w:val="21"/>
          <w:szCs w:val="21"/>
          <w:shd w:val="clear" w:color="auto" w:fill="FFFFFF"/>
          <w:lang w:val="en-GB"/>
        </w:rPr>
        <w:t xml:space="preserve"> [online]. [cit. 2020-04-04]. Available at: </w:t>
      </w:r>
      <w:hyperlink r:id="rId115" w:history="1">
        <w:r w:rsidRPr="00253FBB">
          <w:rPr>
            <w:rStyle w:val="Hypertextovodkaz"/>
            <w:rFonts w:ascii="Arial" w:hAnsi="Arial" w:cs="Arial"/>
            <w:sz w:val="21"/>
            <w:szCs w:val="21"/>
            <w:shd w:val="clear" w:color="auto" w:fill="FFFFFF"/>
            <w:lang w:val="en-GB"/>
          </w:rPr>
          <w:t>https://www.learnpyqt.com/blog/pyqt5-vs-pyside2/</w:t>
        </w:r>
      </w:hyperlink>
    </w:p>
    <w:p w14:paraId="4FDBCD35" w14:textId="316B223D"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15]</w:t>
      </w:r>
      <w:r w:rsidR="00174316" w:rsidRPr="00253FBB">
        <w:rPr>
          <w:lang w:val="en-GB"/>
        </w:rPr>
        <w:t xml:space="preserve"> </w:t>
      </w:r>
      <w:r w:rsidRPr="00253FBB">
        <w:rPr>
          <w:rFonts w:ascii="Arial" w:hAnsi="Arial" w:cs="Arial"/>
          <w:i/>
          <w:iCs/>
          <w:color w:val="212529"/>
          <w:sz w:val="21"/>
          <w:szCs w:val="21"/>
          <w:shd w:val="clear" w:color="auto" w:fill="FFFFFF"/>
          <w:lang w:val="en-GB"/>
        </w:rPr>
        <w:t>Tkinter understanding mainloop</w:t>
      </w:r>
      <w:r w:rsidRPr="00253FBB">
        <w:rPr>
          <w:rFonts w:ascii="Arial" w:hAnsi="Arial" w:cs="Arial"/>
          <w:color w:val="212529"/>
          <w:sz w:val="21"/>
          <w:szCs w:val="21"/>
          <w:shd w:val="clear" w:color="auto" w:fill="FFFFFF"/>
          <w:lang w:val="en-GB"/>
        </w:rPr>
        <w:t xml:space="preserve"> [online]. [cit. 2020-04-04]. Available at: </w:t>
      </w:r>
      <w:hyperlink r:id="rId116" w:history="1">
        <w:r w:rsidRPr="00253FBB">
          <w:rPr>
            <w:rStyle w:val="Hypertextovodkaz"/>
            <w:rFonts w:ascii="Arial" w:hAnsi="Arial" w:cs="Arial"/>
            <w:sz w:val="21"/>
            <w:szCs w:val="21"/>
            <w:shd w:val="clear" w:color="auto" w:fill="FFFFFF"/>
            <w:lang w:val="en-GB"/>
          </w:rPr>
          <w:t>https://stackoverflow.com/questions/29158220/tkinter-understanding-mainloop</w:t>
        </w:r>
      </w:hyperlink>
    </w:p>
    <w:p w14:paraId="3E5C40DF"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16] </w:t>
      </w:r>
      <w:r w:rsidRPr="00253FBB">
        <w:rPr>
          <w:rFonts w:ascii="Arial" w:hAnsi="Arial" w:cs="Arial"/>
          <w:i/>
          <w:iCs/>
          <w:color w:val="212529"/>
          <w:sz w:val="21"/>
          <w:szCs w:val="21"/>
          <w:shd w:val="clear" w:color="auto" w:fill="FFFFFF"/>
          <w:lang w:val="en-GB"/>
        </w:rPr>
        <w:t>Multithreading PyQt applications with QThreadPool</w:t>
      </w:r>
      <w:r w:rsidRPr="00253FBB">
        <w:rPr>
          <w:rFonts w:ascii="Arial" w:hAnsi="Arial" w:cs="Arial"/>
          <w:color w:val="212529"/>
          <w:sz w:val="21"/>
          <w:szCs w:val="21"/>
          <w:shd w:val="clear" w:color="auto" w:fill="FFFFFF"/>
          <w:lang w:val="en-GB"/>
        </w:rPr>
        <w:t xml:space="preserve"> [online]. [cit. 2020-04-04]. Available at: </w:t>
      </w:r>
      <w:hyperlink r:id="rId117" w:history="1">
        <w:r w:rsidRPr="00253FBB">
          <w:rPr>
            <w:rStyle w:val="Hypertextovodkaz"/>
            <w:rFonts w:ascii="Arial" w:hAnsi="Arial" w:cs="Arial"/>
            <w:sz w:val="21"/>
            <w:szCs w:val="21"/>
            <w:shd w:val="clear" w:color="auto" w:fill="FFFFFF"/>
            <w:lang w:val="en-GB"/>
          </w:rPr>
          <w:t>https://www.learnpyqt.com/courses/concurrent-execution/multithreading-pyqt-applications-qthreadpool/</w:t>
        </w:r>
      </w:hyperlink>
    </w:p>
    <w:p w14:paraId="743183F3"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lastRenderedPageBreak/>
        <w:t>[17]</w:t>
      </w:r>
      <w:r w:rsidRPr="00253FBB">
        <w:rPr>
          <w:rFonts w:ascii="Arial" w:hAnsi="Arial" w:cs="Arial"/>
          <w:i/>
          <w:iCs/>
          <w:color w:val="212529"/>
          <w:sz w:val="21"/>
          <w:szCs w:val="21"/>
          <w:shd w:val="clear" w:color="auto" w:fill="FFFFFF"/>
          <w:lang w:val="en-GB"/>
        </w:rPr>
        <w:t xml:space="preserve"> Profiling and optimizing Python code</w:t>
      </w:r>
      <w:r w:rsidRPr="00253FBB">
        <w:rPr>
          <w:rFonts w:ascii="Arial" w:hAnsi="Arial" w:cs="Arial"/>
          <w:color w:val="212529"/>
          <w:sz w:val="21"/>
          <w:szCs w:val="21"/>
          <w:shd w:val="clear" w:color="auto" w:fill="FFFFFF"/>
          <w:lang w:val="en-GB"/>
        </w:rPr>
        <w:t xml:space="preserve"> [online]. [cit. 2020-04-04]. Available at: </w:t>
      </w:r>
      <w:hyperlink r:id="rId118" w:history="1">
        <w:r w:rsidRPr="00253FBB">
          <w:rPr>
            <w:rStyle w:val="Hypertextovodkaz"/>
            <w:rFonts w:ascii="Arial" w:hAnsi="Arial" w:cs="Arial"/>
            <w:sz w:val="21"/>
            <w:szCs w:val="21"/>
            <w:shd w:val="clear" w:color="auto" w:fill="FFFFFF"/>
            <w:lang w:val="en-GB"/>
          </w:rPr>
          <w:t>https://osf.io/upav8/</w:t>
        </w:r>
      </w:hyperlink>
      <w:r w:rsidRPr="00253FBB">
        <w:rPr>
          <w:rFonts w:ascii="Arial" w:hAnsi="Arial" w:cs="Arial"/>
          <w:color w:val="212529"/>
          <w:sz w:val="21"/>
          <w:szCs w:val="21"/>
          <w:shd w:val="clear" w:color="auto" w:fill="FFFFFF"/>
          <w:lang w:val="en-GB"/>
        </w:rPr>
        <w:t xml:space="preserve"> </w:t>
      </w:r>
    </w:p>
    <w:p w14:paraId="2A9FF26C"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18] </w:t>
      </w:r>
      <w:r w:rsidRPr="00253FBB">
        <w:rPr>
          <w:rFonts w:ascii="Arial" w:hAnsi="Arial" w:cs="Arial"/>
          <w:i/>
          <w:iCs/>
          <w:color w:val="212529"/>
          <w:sz w:val="21"/>
          <w:szCs w:val="21"/>
          <w:shd w:val="clear" w:color="auto" w:fill="FFFFFF"/>
          <w:lang w:val="en-GB"/>
        </w:rPr>
        <w:t>The Rules of Optimization: Why So Many Performance Efforts Fail</w:t>
      </w:r>
      <w:r w:rsidRPr="00253FBB">
        <w:rPr>
          <w:rFonts w:ascii="Arial" w:hAnsi="Arial" w:cs="Arial"/>
          <w:color w:val="212529"/>
          <w:sz w:val="21"/>
          <w:szCs w:val="21"/>
          <w:shd w:val="clear" w:color="auto" w:fill="FFFFFF"/>
          <w:lang w:val="en-GB"/>
        </w:rPr>
        <w:t xml:space="preserve"> [online]. [cit. 2020-04-04]. Available at: </w:t>
      </w:r>
      <w:hyperlink r:id="rId119" w:history="1">
        <w:r w:rsidRPr="00253FBB">
          <w:rPr>
            <w:rStyle w:val="Hypertextovodkaz"/>
            <w:rFonts w:ascii="Arial" w:hAnsi="Arial" w:cs="Arial"/>
            <w:sz w:val="21"/>
            <w:szCs w:val="21"/>
            <w:shd w:val="clear" w:color="auto" w:fill="FFFFFF"/>
            <w:lang w:val="en-GB"/>
          </w:rPr>
          <w:t>https://hackernoon.com/the-rules-of-optimization-why-so-many-performance-efforts-fail-cf06aad89099</w:t>
        </w:r>
      </w:hyperlink>
      <w:r w:rsidRPr="00253FBB">
        <w:rPr>
          <w:rFonts w:ascii="Arial" w:hAnsi="Arial" w:cs="Arial"/>
          <w:color w:val="212529"/>
          <w:sz w:val="21"/>
          <w:szCs w:val="21"/>
          <w:shd w:val="clear" w:color="auto" w:fill="FFFFFF"/>
          <w:lang w:val="en-GB"/>
        </w:rPr>
        <w:t xml:space="preserve"> </w:t>
      </w:r>
    </w:p>
    <w:p w14:paraId="5523D780"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19] </w:t>
      </w:r>
      <w:r w:rsidRPr="00253FBB">
        <w:rPr>
          <w:rFonts w:ascii="Arial" w:hAnsi="Arial" w:cs="Arial"/>
          <w:i/>
          <w:iCs/>
          <w:color w:val="212529"/>
          <w:sz w:val="21"/>
          <w:szCs w:val="21"/>
          <w:shd w:val="clear" w:color="auto" w:fill="FFFFFF"/>
          <w:lang w:val="en-GB"/>
        </w:rPr>
        <w:t>How do I use line_profiler (from Robert Kern)?</w:t>
      </w:r>
      <w:r w:rsidRPr="00253FBB">
        <w:rPr>
          <w:rFonts w:ascii="Arial" w:hAnsi="Arial" w:cs="Arial"/>
          <w:color w:val="212529"/>
          <w:sz w:val="21"/>
          <w:szCs w:val="21"/>
          <w:shd w:val="clear" w:color="auto" w:fill="FFFFFF"/>
          <w:lang w:val="en-GB"/>
        </w:rPr>
        <w:t xml:space="preserve"> [online]. [cit. 2020-04-04]. Available at: </w:t>
      </w:r>
      <w:hyperlink r:id="rId120" w:history="1">
        <w:r w:rsidRPr="00253FBB">
          <w:rPr>
            <w:rStyle w:val="Hypertextovodkaz"/>
            <w:rFonts w:ascii="Arial" w:hAnsi="Arial" w:cs="Arial"/>
            <w:sz w:val="21"/>
            <w:szCs w:val="21"/>
            <w:shd w:val="clear" w:color="auto" w:fill="FFFFFF"/>
            <w:lang w:val="en-GB"/>
          </w:rPr>
          <w:t>https://stackoverflow.com/questions/23885147/how-do-i-use-line-profiler-from-robert-kern</w:t>
        </w:r>
      </w:hyperlink>
      <w:r w:rsidRPr="00253FBB">
        <w:rPr>
          <w:rFonts w:ascii="Arial" w:hAnsi="Arial" w:cs="Arial"/>
          <w:color w:val="212529"/>
          <w:sz w:val="21"/>
          <w:szCs w:val="21"/>
          <w:shd w:val="clear" w:color="auto" w:fill="FFFFFF"/>
          <w:lang w:val="en-GB"/>
        </w:rPr>
        <w:t xml:space="preserve"> </w:t>
      </w:r>
    </w:p>
    <w:p w14:paraId="5B0F212A"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20]</w:t>
      </w:r>
      <w:r w:rsidRPr="00253FBB">
        <w:rPr>
          <w:rFonts w:ascii="Arial" w:hAnsi="Arial" w:cs="Arial"/>
          <w:i/>
          <w:iCs/>
          <w:color w:val="212529"/>
          <w:sz w:val="21"/>
          <w:szCs w:val="21"/>
          <w:shd w:val="clear" w:color="auto" w:fill="FFFFFF"/>
          <w:lang w:val="en-GB"/>
        </w:rPr>
        <w:t xml:space="preserve"> Python Classes and Objects</w:t>
      </w:r>
      <w:r w:rsidRPr="00253FBB">
        <w:rPr>
          <w:rFonts w:ascii="Arial" w:hAnsi="Arial" w:cs="Arial"/>
          <w:color w:val="212529"/>
          <w:sz w:val="21"/>
          <w:szCs w:val="21"/>
          <w:shd w:val="clear" w:color="auto" w:fill="FFFFFF"/>
          <w:lang w:val="en-GB"/>
        </w:rPr>
        <w:t xml:space="preserve"> [online]. [cit. 2020-04-04]. Available at: </w:t>
      </w:r>
      <w:hyperlink r:id="rId121" w:history="1">
        <w:r w:rsidRPr="00253FBB">
          <w:rPr>
            <w:rStyle w:val="Hypertextovodkaz"/>
            <w:rFonts w:ascii="Arial" w:hAnsi="Arial" w:cs="Arial"/>
            <w:sz w:val="21"/>
            <w:szCs w:val="21"/>
            <w:shd w:val="clear" w:color="auto" w:fill="FFFFFF"/>
            <w:lang w:val="en-GB"/>
          </w:rPr>
          <w:t>https://www.w3schools.com/python/python_classes.asp</w:t>
        </w:r>
      </w:hyperlink>
      <w:r w:rsidRPr="00253FBB">
        <w:rPr>
          <w:rFonts w:ascii="Arial" w:hAnsi="Arial" w:cs="Arial"/>
          <w:color w:val="212529"/>
          <w:sz w:val="21"/>
          <w:szCs w:val="21"/>
          <w:shd w:val="clear" w:color="auto" w:fill="FFFFFF"/>
          <w:lang w:val="en-GB"/>
        </w:rPr>
        <w:t xml:space="preserve"> </w:t>
      </w:r>
    </w:p>
    <w:p w14:paraId="6E783606"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21] </w:t>
      </w:r>
      <w:r w:rsidRPr="00253FBB">
        <w:rPr>
          <w:rFonts w:ascii="Arial" w:hAnsi="Arial" w:cs="Arial"/>
          <w:i/>
          <w:iCs/>
          <w:color w:val="212529"/>
          <w:sz w:val="21"/>
          <w:szCs w:val="21"/>
          <w:shd w:val="clear" w:color="auto" w:fill="FFFFFF"/>
          <w:lang w:val="en-GB"/>
        </w:rPr>
        <w:t>Method overriding in Python</w:t>
      </w:r>
      <w:r w:rsidRPr="00253FBB">
        <w:rPr>
          <w:rFonts w:ascii="Arial" w:hAnsi="Arial" w:cs="Arial"/>
          <w:color w:val="212529"/>
          <w:sz w:val="21"/>
          <w:szCs w:val="21"/>
          <w:shd w:val="clear" w:color="auto" w:fill="FFFFFF"/>
          <w:lang w:val="en-GB"/>
        </w:rPr>
        <w:t xml:space="preserve"> [online]. [cit. 2020-04-04]. Available at: </w:t>
      </w:r>
      <w:hyperlink r:id="rId122" w:history="1">
        <w:r w:rsidRPr="00253FBB">
          <w:rPr>
            <w:rStyle w:val="Hypertextovodkaz"/>
            <w:rFonts w:ascii="Arial" w:hAnsi="Arial" w:cs="Arial"/>
            <w:sz w:val="21"/>
            <w:szCs w:val="21"/>
            <w:shd w:val="clear" w:color="auto" w:fill="FFFFFF"/>
            <w:lang w:val="en-GB"/>
          </w:rPr>
          <w:t>https://www.thedigitalcatonline.com/blog/2014/05/19/method-overriding-in-python/</w:t>
        </w:r>
      </w:hyperlink>
      <w:r w:rsidRPr="00253FBB">
        <w:rPr>
          <w:rFonts w:ascii="Arial" w:hAnsi="Arial" w:cs="Arial"/>
          <w:color w:val="212529"/>
          <w:sz w:val="21"/>
          <w:szCs w:val="21"/>
          <w:shd w:val="clear" w:color="auto" w:fill="FFFFFF"/>
          <w:lang w:val="en-GB"/>
        </w:rPr>
        <w:t xml:space="preserve"> </w:t>
      </w:r>
    </w:p>
    <w:p w14:paraId="14BD885B"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22] </w:t>
      </w:r>
      <w:r w:rsidRPr="00253FBB">
        <w:rPr>
          <w:rFonts w:ascii="Arial" w:hAnsi="Arial" w:cs="Arial"/>
          <w:i/>
          <w:iCs/>
          <w:color w:val="212529"/>
          <w:sz w:val="21"/>
          <w:szCs w:val="21"/>
          <w:shd w:val="clear" w:color="auto" w:fill="FFFFFF"/>
          <w:lang w:val="en-GB"/>
        </w:rPr>
        <w:t>What is version control</w:t>
      </w:r>
      <w:r w:rsidRPr="00253FBB">
        <w:rPr>
          <w:rFonts w:ascii="Arial" w:hAnsi="Arial" w:cs="Arial"/>
          <w:color w:val="212529"/>
          <w:sz w:val="21"/>
          <w:szCs w:val="21"/>
          <w:shd w:val="clear" w:color="auto" w:fill="FFFFFF"/>
          <w:lang w:val="en-GB"/>
        </w:rPr>
        <w:t xml:space="preserve"> [online]. [cit. 2020-04-04]. Available at: </w:t>
      </w:r>
      <w:hyperlink r:id="rId123" w:history="1">
        <w:r w:rsidRPr="00253FBB">
          <w:rPr>
            <w:rStyle w:val="Hypertextovodkaz"/>
            <w:rFonts w:ascii="Arial" w:hAnsi="Arial" w:cs="Arial"/>
            <w:sz w:val="21"/>
            <w:szCs w:val="21"/>
            <w:shd w:val="clear" w:color="auto" w:fill="FFFFFF"/>
            <w:lang w:val="en-GB"/>
          </w:rPr>
          <w:t>https://www.atlassian.com/git/tutorials/what-is-version-control</w:t>
        </w:r>
      </w:hyperlink>
      <w:r w:rsidRPr="00253FBB">
        <w:rPr>
          <w:rFonts w:ascii="Arial" w:hAnsi="Arial" w:cs="Arial"/>
          <w:color w:val="212529"/>
          <w:sz w:val="21"/>
          <w:szCs w:val="21"/>
          <w:shd w:val="clear" w:color="auto" w:fill="FFFFFF"/>
          <w:lang w:val="en-GB"/>
        </w:rPr>
        <w:t xml:space="preserve"> </w:t>
      </w:r>
    </w:p>
    <w:p w14:paraId="4624CE6B"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23] </w:t>
      </w:r>
      <w:r w:rsidRPr="00253FBB">
        <w:rPr>
          <w:rFonts w:ascii="Arial" w:hAnsi="Arial" w:cs="Arial"/>
          <w:i/>
          <w:iCs/>
          <w:color w:val="212529"/>
          <w:sz w:val="21"/>
          <w:szCs w:val="21"/>
          <w:shd w:val="clear" w:color="auto" w:fill="FFFFFF"/>
          <w:lang w:val="en-GB"/>
        </w:rPr>
        <w:t>Python Design Patterns: For Sleek And Fashionable Code</w:t>
      </w:r>
      <w:r w:rsidRPr="00253FBB">
        <w:rPr>
          <w:rFonts w:ascii="Arial" w:hAnsi="Arial" w:cs="Arial"/>
          <w:color w:val="212529"/>
          <w:sz w:val="21"/>
          <w:szCs w:val="21"/>
          <w:shd w:val="clear" w:color="auto" w:fill="FFFFFF"/>
          <w:lang w:val="en-GB"/>
        </w:rPr>
        <w:t xml:space="preserve"> [online]. [cit. 2020-04-04]. Available at: </w:t>
      </w:r>
      <w:hyperlink r:id="rId124" w:history="1">
        <w:r w:rsidRPr="00253FBB">
          <w:rPr>
            <w:rStyle w:val="Hypertextovodkaz"/>
            <w:rFonts w:ascii="Arial" w:hAnsi="Arial" w:cs="Arial"/>
            <w:sz w:val="21"/>
            <w:szCs w:val="21"/>
            <w:shd w:val="clear" w:color="auto" w:fill="FFFFFF"/>
            <w:lang w:val="en-GB"/>
          </w:rPr>
          <w:t>https://www.toptal.com/python/python-design-patterns</w:t>
        </w:r>
      </w:hyperlink>
      <w:r w:rsidRPr="00253FBB">
        <w:rPr>
          <w:rFonts w:ascii="Arial" w:hAnsi="Arial" w:cs="Arial"/>
          <w:color w:val="212529"/>
          <w:sz w:val="21"/>
          <w:szCs w:val="21"/>
          <w:shd w:val="clear" w:color="auto" w:fill="FFFFFF"/>
          <w:lang w:val="en-GB"/>
        </w:rPr>
        <w:t xml:space="preserve"> </w:t>
      </w:r>
    </w:p>
    <w:p w14:paraId="0D0FC407"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24]</w:t>
      </w:r>
      <w:r w:rsidRPr="00253FBB">
        <w:rPr>
          <w:rFonts w:ascii="Arial" w:hAnsi="Arial" w:cs="Arial"/>
          <w:i/>
          <w:iCs/>
          <w:color w:val="212529"/>
          <w:sz w:val="21"/>
          <w:szCs w:val="21"/>
          <w:shd w:val="clear" w:color="auto" w:fill="FFFFFF"/>
          <w:lang w:val="en-GB"/>
        </w:rPr>
        <w:t xml:space="preserve"> The Factory Method Pattern and Its Implementation in Python</w:t>
      </w:r>
      <w:r w:rsidRPr="00253FBB">
        <w:rPr>
          <w:rFonts w:ascii="Arial" w:hAnsi="Arial" w:cs="Arial"/>
          <w:color w:val="212529"/>
          <w:sz w:val="21"/>
          <w:szCs w:val="21"/>
          <w:shd w:val="clear" w:color="auto" w:fill="FFFFFF"/>
          <w:lang w:val="en-GB"/>
        </w:rPr>
        <w:t xml:space="preserve"> [online]. [cit. 2020-04-04]. Available at: </w:t>
      </w:r>
      <w:hyperlink r:id="rId125" w:history="1">
        <w:r w:rsidRPr="00253FBB">
          <w:rPr>
            <w:rStyle w:val="Hypertextovodkaz"/>
            <w:rFonts w:ascii="Arial" w:hAnsi="Arial" w:cs="Arial"/>
            <w:sz w:val="21"/>
            <w:szCs w:val="21"/>
            <w:shd w:val="clear" w:color="auto" w:fill="FFFFFF"/>
            <w:lang w:val="en-GB"/>
          </w:rPr>
          <w:t>https://realpython.com/factory-method-python/</w:t>
        </w:r>
      </w:hyperlink>
      <w:r w:rsidRPr="00253FBB">
        <w:rPr>
          <w:rFonts w:ascii="Arial" w:hAnsi="Arial" w:cs="Arial"/>
          <w:color w:val="212529"/>
          <w:sz w:val="21"/>
          <w:szCs w:val="21"/>
          <w:shd w:val="clear" w:color="auto" w:fill="FFFFFF"/>
          <w:lang w:val="en-GB"/>
        </w:rPr>
        <w:t xml:space="preserve"> </w:t>
      </w:r>
    </w:p>
    <w:p w14:paraId="30DFFC43"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25] </w:t>
      </w:r>
      <w:r w:rsidRPr="00253FBB">
        <w:rPr>
          <w:rFonts w:ascii="Arial" w:hAnsi="Arial" w:cs="Arial"/>
          <w:i/>
          <w:iCs/>
          <w:color w:val="212529"/>
          <w:sz w:val="21"/>
          <w:szCs w:val="21"/>
          <w:shd w:val="clear" w:color="auto" w:fill="FFFFFF"/>
          <w:lang w:val="en-GB"/>
        </w:rPr>
        <w:t>Git Hooks</w:t>
      </w:r>
      <w:r w:rsidRPr="00253FBB">
        <w:rPr>
          <w:rFonts w:ascii="Arial" w:hAnsi="Arial" w:cs="Arial"/>
          <w:color w:val="212529"/>
          <w:sz w:val="21"/>
          <w:szCs w:val="21"/>
          <w:shd w:val="clear" w:color="auto" w:fill="FFFFFF"/>
          <w:lang w:val="en-GB"/>
        </w:rPr>
        <w:t xml:space="preserve"> [online]. [cit. 2020-04-04]. Available at: </w:t>
      </w:r>
      <w:hyperlink r:id="rId126" w:history="1">
        <w:r w:rsidRPr="00253FBB">
          <w:rPr>
            <w:rStyle w:val="Hypertextovodkaz"/>
            <w:rFonts w:ascii="Arial" w:hAnsi="Arial" w:cs="Arial"/>
            <w:sz w:val="21"/>
            <w:szCs w:val="21"/>
            <w:shd w:val="clear" w:color="auto" w:fill="FFFFFF"/>
            <w:lang w:val="en-GB"/>
          </w:rPr>
          <w:t>https://www.atlassian.com/git/tutorials/git-hooks</w:t>
        </w:r>
      </w:hyperlink>
      <w:r w:rsidRPr="00253FBB">
        <w:rPr>
          <w:rFonts w:ascii="Arial" w:hAnsi="Arial" w:cs="Arial"/>
          <w:color w:val="212529"/>
          <w:sz w:val="21"/>
          <w:szCs w:val="21"/>
          <w:shd w:val="clear" w:color="auto" w:fill="FFFFFF"/>
          <w:lang w:val="en-GB"/>
        </w:rPr>
        <w:t xml:space="preserve"> </w:t>
      </w:r>
    </w:p>
    <w:p w14:paraId="1BDD6744"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26]</w:t>
      </w:r>
      <w:r w:rsidRPr="00253FBB">
        <w:rPr>
          <w:rFonts w:ascii="Arial" w:hAnsi="Arial" w:cs="Arial"/>
          <w:i/>
          <w:iCs/>
          <w:color w:val="212529"/>
          <w:sz w:val="21"/>
          <w:szCs w:val="21"/>
          <w:shd w:val="clear" w:color="auto" w:fill="FFFFFF"/>
          <w:lang w:val="en-GB"/>
        </w:rPr>
        <w:t xml:space="preserve"> What is software testing?</w:t>
      </w:r>
      <w:r w:rsidRPr="00253FBB">
        <w:rPr>
          <w:rFonts w:ascii="Arial" w:hAnsi="Arial" w:cs="Arial"/>
          <w:color w:val="212529"/>
          <w:sz w:val="21"/>
          <w:szCs w:val="21"/>
          <w:shd w:val="clear" w:color="auto" w:fill="FFFFFF"/>
          <w:lang w:val="en-GB"/>
        </w:rPr>
        <w:t xml:space="preserve"> [online]. [cit. 2020-04-04]. Available at: </w:t>
      </w:r>
      <w:hyperlink r:id="rId127" w:history="1">
        <w:r w:rsidRPr="00253FBB">
          <w:rPr>
            <w:rStyle w:val="Hypertextovodkaz"/>
            <w:rFonts w:ascii="Arial" w:hAnsi="Arial" w:cs="Arial"/>
            <w:sz w:val="21"/>
            <w:szCs w:val="21"/>
            <w:shd w:val="clear" w:color="auto" w:fill="FFFFFF"/>
            <w:lang w:val="en-GB"/>
          </w:rPr>
          <w:t>https://www.atlassian.com/continuous-delivery/software-testing</w:t>
        </w:r>
      </w:hyperlink>
      <w:r w:rsidRPr="00253FBB">
        <w:rPr>
          <w:rFonts w:ascii="Arial" w:hAnsi="Arial" w:cs="Arial"/>
          <w:color w:val="212529"/>
          <w:sz w:val="21"/>
          <w:szCs w:val="21"/>
          <w:shd w:val="clear" w:color="auto" w:fill="FFFFFF"/>
          <w:lang w:val="en-GB"/>
        </w:rPr>
        <w:t xml:space="preserve"> </w:t>
      </w:r>
    </w:p>
    <w:p w14:paraId="17CF55C6"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27]</w:t>
      </w:r>
      <w:r w:rsidRPr="00253FBB">
        <w:rPr>
          <w:rFonts w:ascii="Arial" w:hAnsi="Arial" w:cs="Arial"/>
          <w:i/>
          <w:iCs/>
          <w:color w:val="212529"/>
          <w:sz w:val="21"/>
          <w:szCs w:val="21"/>
          <w:shd w:val="clear" w:color="auto" w:fill="FFFFFF"/>
          <w:lang w:val="en-GB"/>
        </w:rPr>
        <w:t xml:space="preserve"> The Meaning of Underscores in Python</w:t>
      </w:r>
      <w:r w:rsidRPr="00253FBB">
        <w:rPr>
          <w:rFonts w:ascii="Arial" w:hAnsi="Arial" w:cs="Arial"/>
          <w:color w:val="212529"/>
          <w:sz w:val="21"/>
          <w:szCs w:val="21"/>
          <w:shd w:val="clear" w:color="auto" w:fill="FFFFFF"/>
          <w:lang w:val="en-GB"/>
        </w:rPr>
        <w:t xml:space="preserve"> [online]. [cit. 2020-04-04]. Available at: </w:t>
      </w:r>
      <w:hyperlink r:id="rId128" w:history="1">
        <w:r w:rsidRPr="00253FBB">
          <w:rPr>
            <w:rStyle w:val="Hypertextovodkaz"/>
            <w:rFonts w:ascii="Arial" w:hAnsi="Arial" w:cs="Arial"/>
            <w:sz w:val="21"/>
            <w:szCs w:val="21"/>
            <w:shd w:val="clear" w:color="auto" w:fill="FFFFFF"/>
            <w:lang w:val="en-GB"/>
          </w:rPr>
          <w:t>https://dbader.org/blog/meaning-of-underscores-in-python</w:t>
        </w:r>
      </w:hyperlink>
      <w:r w:rsidRPr="00253FBB">
        <w:rPr>
          <w:rFonts w:ascii="Arial" w:hAnsi="Arial" w:cs="Arial"/>
          <w:color w:val="212529"/>
          <w:sz w:val="21"/>
          <w:szCs w:val="21"/>
          <w:shd w:val="clear" w:color="auto" w:fill="FFFFFF"/>
          <w:lang w:val="en-GB"/>
        </w:rPr>
        <w:t xml:space="preserve"> </w:t>
      </w:r>
    </w:p>
    <w:p w14:paraId="081A5E01"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28]</w:t>
      </w:r>
      <w:r w:rsidRPr="00253FBB">
        <w:rPr>
          <w:rFonts w:ascii="Arial" w:hAnsi="Arial" w:cs="Arial"/>
          <w:i/>
          <w:iCs/>
          <w:color w:val="212529"/>
          <w:sz w:val="21"/>
          <w:szCs w:val="21"/>
          <w:shd w:val="clear" w:color="auto" w:fill="FFFFFF"/>
          <w:lang w:val="en-GB"/>
        </w:rPr>
        <w:t xml:space="preserve"> Python Type Checking (Guide)</w:t>
      </w:r>
      <w:r w:rsidRPr="00253FBB">
        <w:rPr>
          <w:rFonts w:ascii="Arial" w:hAnsi="Arial" w:cs="Arial"/>
          <w:color w:val="212529"/>
          <w:sz w:val="21"/>
          <w:szCs w:val="21"/>
          <w:shd w:val="clear" w:color="auto" w:fill="FFFFFF"/>
          <w:lang w:val="en-GB"/>
        </w:rPr>
        <w:t xml:space="preserve"> [online]. [cit. 2020-04-04]. Available at: </w:t>
      </w:r>
      <w:hyperlink r:id="rId129" w:history="1">
        <w:r w:rsidRPr="00253FBB">
          <w:rPr>
            <w:rStyle w:val="Hypertextovodkaz"/>
            <w:rFonts w:ascii="Arial" w:hAnsi="Arial" w:cs="Arial"/>
            <w:sz w:val="21"/>
            <w:szCs w:val="21"/>
            <w:shd w:val="clear" w:color="auto" w:fill="FFFFFF"/>
            <w:lang w:val="en-GB"/>
          </w:rPr>
          <w:t>https://realpython.com/python-type-checking/</w:t>
        </w:r>
      </w:hyperlink>
      <w:r w:rsidRPr="00253FBB">
        <w:rPr>
          <w:rFonts w:ascii="Arial" w:hAnsi="Arial" w:cs="Arial"/>
          <w:color w:val="212529"/>
          <w:sz w:val="21"/>
          <w:szCs w:val="21"/>
          <w:shd w:val="clear" w:color="auto" w:fill="FFFFFF"/>
          <w:lang w:val="en-GB"/>
        </w:rPr>
        <w:t xml:space="preserve"> </w:t>
      </w:r>
    </w:p>
    <w:p w14:paraId="7695145E"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29] </w:t>
      </w:r>
      <w:r w:rsidRPr="00253FBB">
        <w:rPr>
          <w:rFonts w:ascii="Arial" w:hAnsi="Arial" w:cs="Arial"/>
          <w:i/>
          <w:iCs/>
          <w:color w:val="212529"/>
          <w:sz w:val="21"/>
          <w:szCs w:val="21"/>
          <w:shd w:val="clear" w:color="auto" w:fill="FFFFFF"/>
          <w:lang w:val="en-GB"/>
        </w:rPr>
        <w:t>Python range() function explained with examples</w:t>
      </w:r>
      <w:r w:rsidRPr="00253FBB">
        <w:rPr>
          <w:rFonts w:ascii="Arial" w:hAnsi="Arial" w:cs="Arial"/>
          <w:color w:val="212529"/>
          <w:sz w:val="21"/>
          <w:szCs w:val="21"/>
          <w:shd w:val="clear" w:color="auto" w:fill="FFFFFF"/>
          <w:lang w:val="en-GB"/>
        </w:rPr>
        <w:t xml:space="preserve"> [online]. [cit. 2020-04-04]. Available at: </w:t>
      </w:r>
      <w:hyperlink r:id="rId130" w:history="1">
        <w:r w:rsidRPr="00253FBB">
          <w:rPr>
            <w:rStyle w:val="Hypertextovodkaz"/>
            <w:rFonts w:ascii="Arial" w:hAnsi="Arial" w:cs="Arial"/>
            <w:sz w:val="21"/>
            <w:szCs w:val="21"/>
            <w:shd w:val="clear" w:color="auto" w:fill="FFFFFF"/>
            <w:lang w:val="en-GB"/>
          </w:rPr>
          <w:t>https://pynative.com/python-range-function/</w:t>
        </w:r>
      </w:hyperlink>
      <w:r w:rsidRPr="00253FBB">
        <w:rPr>
          <w:rFonts w:ascii="Arial" w:hAnsi="Arial" w:cs="Arial"/>
          <w:color w:val="212529"/>
          <w:sz w:val="21"/>
          <w:szCs w:val="21"/>
          <w:shd w:val="clear" w:color="auto" w:fill="FFFFFF"/>
          <w:lang w:val="en-GB"/>
        </w:rPr>
        <w:t xml:space="preserve"> </w:t>
      </w:r>
    </w:p>
    <w:p w14:paraId="503B4957"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30]</w:t>
      </w:r>
      <w:r w:rsidRPr="00253FBB">
        <w:rPr>
          <w:rFonts w:ascii="Arial" w:hAnsi="Arial" w:cs="Arial"/>
          <w:i/>
          <w:iCs/>
          <w:color w:val="212529"/>
          <w:sz w:val="21"/>
          <w:szCs w:val="21"/>
          <w:shd w:val="clear" w:color="auto" w:fill="FFFFFF"/>
          <w:lang w:val="en-GB"/>
        </w:rPr>
        <w:t xml:space="preserve"> Numpy.linspace</w:t>
      </w:r>
      <w:r w:rsidRPr="00253FBB">
        <w:rPr>
          <w:rFonts w:ascii="Arial" w:hAnsi="Arial" w:cs="Arial"/>
          <w:color w:val="212529"/>
          <w:sz w:val="21"/>
          <w:szCs w:val="21"/>
          <w:shd w:val="clear" w:color="auto" w:fill="FFFFFF"/>
          <w:lang w:val="en-GB"/>
        </w:rPr>
        <w:t xml:space="preserve"> [online]. [cit. 2020-04-04]. Available at: </w:t>
      </w:r>
      <w:hyperlink r:id="rId131" w:history="1">
        <w:r w:rsidRPr="00253FBB">
          <w:rPr>
            <w:rStyle w:val="Hypertextovodkaz"/>
            <w:rFonts w:ascii="Arial" w:hAnsi="Arial" w:cs="Arial"/>
            <w:sz w:val="21"/>
            <w:szCs w:val="21"/>
            <w:shd w:val="clear" w:color="auto" w:fill="FFFFFF"/>
            <w:lang w:val="en-GB"/>
          </w:rPr>
          <w:t>https://docs.scipy.org/doc/numpy-1.10.0/reference/generated/numpy.linspace.html</w:t>
        </w:r>
      </w:hyperlink>
    </w:p>
    <w:p w14:paraId="0D797DBA"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31]</w:t>
      </w:r>
      <w:r w:rsidRPr="00253FBB">
        <w:rPr>
          <w:rFonts w:ascii="Arial" w:hAnsi="Arial" w:cs="Arial"/>
          <w:i/>
          <w:iCs/>
          <w:color w:val="212529"/>
          <w:sz w:val="21"/>
          <w:szCs w:val="21"/>
          <w:shd w:val="clear" w:color="auto" w:fill="FFFFFF"/>
          <w:lang w:val="en-GB"/>
        </w:rPr>
        <w:t xml:space="preserve"> Numpy.logspace</w:t>
      </w:r>
      <w:r w:rsidRPr="00253FBB">
        <w:rPr>
          <w:rFonts w:ascii="Arial" w:hAnsi="Arial" w:cs="Arial"/>
          <w:color w:val="212529"/>
          <w:sz w:val="21"/>
          <w:szCs w:val="21"/>
          <w:shd w:val="clear" w:color="auto" w:fill="FFFFFF"/>
          <w:lang w:val="en-GB"/>
        </w:rPr>
        <w:t xml:space="preserve"> [online]. [cit. 2020-04-04]. Available at: </w:t>
      </w:r>
      <w:hyperlink r:id="rId132" w:history="1">
        <w:r w:rsidRPr="00253FBB">
          <w:rPr>
            <w:rStyle w:val="Hypertextovodkaz"/>
            <w:rFonts w:ascii="Arial" w:hAnsi="Arial" w:cs="Arial"/>
            <w:sz w:val="21"/>
            <w:szCs w:val="21"/>
            <w:shd w:val="clear" w:color="auto" w:fill="FFFFFF"/>
            <w:lang w:val="en-GB"/>
          </w:rPr>
          <w:t>https://docs.scipy.org/doc/numpy-1.10.0/reference/generated/numpy.logspace.html</w:t>
        </w:r>
      </w:hyperlink>
      <w:r w:rsidRPr="00253FBB">
        <w:rPr>
          <w:rFonts w:ascii="Arial" w:hAnsi="Arial" w:cs="Arial"/>
          <w:color w:val="212529"/>
          <w:sz w:val="21"/>
          <w:szCs w:val="21"/>
          <w:shd w:val="clear" w:color="auto" w:fill="FFFFFF"/>
          <w:lang w:val="en-GB"/>
        </w:rPr>
        <w:t xml:space="preserve"> </w:t>
      </w:r>
    </w:p>
    <w:p w14:paraId="08D90A5C"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32]</w:t>
      </w:r>
      <w:r w:rsidRPr="00253FBB">
        <w:rPr>
          <w:rFonts w:ascii="Arial" w:hAnsi="Arial" w:cs="Arial"/>
          <w:i/>
          <w:iCs/>
          <w:color w:val="212529"/>
          <w:sz w:val="21"/>
          <w:szCs w:val="21"/>
          <w:shd w:val="clear" w:color="auto" w:fill="FFFFFF"/>
          <w:lang w:val="en-GB"/>
        </w:rPr>
        <w:t xml:space="preserve"> Numpy.arange</w:t>
      </w:r>
      <w:r w:rsidRPr="00253FBB">
        <w:rPr>
          <w:rFonts w:ascii="Arial" w:hAnsi="Arial" w:cs="Arial"/>
          <w:color w:val="212529"/>
          <w:sz w:val="21"/>
          <w:szCs w:val="21"/>
          <w:shd w:val="clear" w:color="auto" w:fill="FFFFFF"/>
          <w:lang w:val="en-GB"/>
        </w:rPr>
        <w:t xml:space="preserve"> [online]. [cit. 2020-04-04]. Available at: </w:t>
      </w:r>
      <w:hyperlink r:id="rId133" w:history="1">
        <w:r w:rsidRPr="00253FBB">
          <w:rPr>
            <w:rStyle w:val="Hypertextovodkaz"/>
            <w:rFonts w:ascii="Arial" w:hAnsi="Arial" w:cs="Arial"/>
            <w:sz w:val="21"/>
            <w:szCs w:val="21"/>
            <w:shd w:val="clear" w:color="auto" w:fill="FFFFFF"/>
            <w:lang w:val="en-GB"/>
          </w:rPr>
          <w:t>https://docs.scipy.org/doc/numpy-1.10.0/reference/generated/numpy.arange.html</w:t>
        </w:r>
      </w:hyperlink>
      <w:r w:rsidRPr="00253FBB">
        <w:rPr>
          <w:rFonts w:ascii="Arial" w:hAnsi="Arial" w:cs="Arial"/>
          <w:color w:val="212529"/>
          <w:sz w:val="21"/>
          <w:szCs w:val="21"/>
          <w:shd w:val="clear" w:color="auto" w:fill="FFFFFF"/>
          <w:lang w:val="en-GB"/>
        </w:rPr>
        <w:t xml:space="preserve"> </w:t>
      </w:r>
    </w:p>
    <w:p w14:paraId="096F3155"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33]</w:t>
      </w:r>
      <w:r w:rsidRPr="00253FBB">
        <w:rPr>
          <w:rFonts w:ascii="Arial" w:hAnsi="Arial" w:cs="Arial"/>
          <w:i/>
          <w:iCs/>
          <w:color w:val="212529"/>
          <w:sz w:val="21"/>
          <w:szCs w:val="21"/>
          <w:shd w:val="clear" w:color="auto" w:fill="FFFFFF"/>
          <w:lang w:val="en-GB"/>
        </w:rPr>
        <w:t xml:space="preserve"> How to smooth a curve in the right way?</w:t>
      </w:r>
      <w:r w:rsidRPr="00253FBB">
        <w:rPr>
          <w:rFonts w:ascii="Arial" w:hAnsi="Arial" w:cs="Arial"/>
          <w:color w:val="212529"/>
          <w:sz w:val="21"/>
          <w:szCs w:val="21"/>
          <w:shd w:val="clear" w:color="auto" w:fill="FFFFFF"/>
          <w:lang w:val="en-GB"/>
        </w:rPr>
        <w:t xml:space="preserve"> [online]. [cit. 2020-04-04]. Available at: </w:t>
      </w:r>
      <w:hyperlink r:id="rId134" w:history="1">
        <w:r w:rsidRPr="00253FBB">
          <w:rPr>
            <w:rStyle w:val="Hypertextovodkaz"/>
            <w:rFonts w:ascii="Arial" w:hAnsi="Arial" w:cs="Arial"/>
            <w:sz w:val="21"/>
            <w:szCs w:val="21"/>
            <w:shd w:val="clear" w:color="auto" w:fill="FFFFFF"/>
            <w:lang w:val="en-GB"/>
          </w:rPr>
          <w:t>https://stackoverflow.com/questions/20618804/how-to-smooth-a-curve-in-the-right-way</w:t>
        </w:r>
      </w:hyperlink>
      <w:r w:rsidRPr="00253FBB">
        <w:rPr>
          <w:rFonts w:ascii="Arial" w:hAnsi="Arial" w:cs="Arial"/>
          <w:color w:val="212529"/>
          <w:sz w:val="21"/>
          <w:szCs w:val="21"/>
          <w:shd w:val="clear" w:color="auto" w:fill="FFFFFF"/>
          <w:lang w:val="en-GB"/>
        </w:rPr>
        <w:t xml:space="preserve"> </w:t>
      </w:r>
    </w:p>
    <w:p w14:paraId="09C44F6A" w14:textId="262421DB"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34] Savitzky–Golay filter. In: </w:t>
      </w:r>
      <w:r w:rsidRPr="00253FBB">
        <w:rPr>
          <w:rFonts w:ascii="Arial" w:hAnsi="Arial" w:cs="Arial"/>
          <w:i/>
          <w:iCs/>
          <w:color w:val="212529"/>
          <w:sz w:val="21"/>
          <w:szCs w:val="21"/>
          <w:shd w:val="clear" w:color="auto" w:fill="FFFFFF"/>
          <w:lang w:val="en-GB"/>
        </w:rPr>
        <w:t>Wikipedia: the free encyclopedia</w:t>
      </w:r>
      <w:r w:rsidRPr="00253FBB">
        <w:rPr>
          <w:rFonts w:ascii="Arial" w:hAnsi="Arial" w:cs="Arial"/>
          <w:color w:val="212529"/>
          <w:sz w:val="21"/>
          <w:szCs w:val="21"/>
          <w:shd w:val="clear" w:color="auto" w:fill="FFFFFF"/>
          <w:lang w:val="en-GB"/>
        </w:rPr>
        <w:t xml:space="preserve"> [online]. San Francisco (CA): Wikimedia Foundation, 2001- [cit. 2020-04-04]. Available at: </w:t>
      </w:r>
      <w:hyperlink r:id="rId135" w:history="1">
        <w:r w:rsidRPr="00253FBB">
          <w:rPr>
            <w:rStyle w:val="Hypertextovodkaz"/>
            <w:rFonts w:ascii="Arial" w:hAnsi="Arial" w:cs="Arial"/>
            <w:sz w:val="21"/>
            <w:szCs w:val="21"/>
            <w:shd w:val="clear" w:color="auto" w:fill="FFFFFF"/>
            <w:lang w:val="en-GB"/>
          </w:rPr>
          <w:t>https://en.wikipedia.org/wiki/Savitzky%E2%80%93Golay_filter</w:t>
        </w:r>
      </w:hyperlink>
      <w:r w:rsidRPr="00253FBB">
        <w:rPr>
          <w:rFonts w:ascii="Arial" w:hAnsi="Arial" w:cs="Arial"/>
          <w:color w:val="212529"/>
          <w:sz w:val="21"/>
          <w:szCs w:val="21"/>
          <w:shd w:val="clear" w:color="auto" w:fill="FFFFFF"/>
          <w:lang w:val="en-GB"/>
        </w:rPr>
        <w:t xml:space="preserve"> </w:t>
      </w:r>
    </w:p>
    <w:p w14:paraId="533398E3" w14:textId="2AD1478C" w:rsidR="00AE0B03" w:rsidRPr="00253FBB" w:rsidRDefault="00AE0B03"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lastRenderedPageBreak/>
        <w:t>[35] ŠNAJDÁREK, Ladislav. </w:t>
      </w:r>
      <w:r w:rsidRPr="00253FBB">
        <w:rPr>
          <w:i/>
          <w:iCs/>
          <w:color w:val="212529"/>
          <w:lang w:val="en-GB"/>
        </w:rPr>
        <w:t>Přestup tepla</w:t>
      </w:r>
      <w:r w:rsidRPr="00253FBB">
        <w:rPr>
          <w:rFonts w:ascii="Arial" w:hAnsi="Arial" w:cs="Arial"/>
          <w:i/>
          <w:iCs/>
          <w:color w:val="212529"/>
          <w:sz w:val="21"/>
          <w:szCs w:val="21"/>
          <w:shd w:val="clear" w:color="auto" w:fill="FFFFFF"/>
          <w:lang w:val="en-GB"/>
        </w:rPr>
        <w:t> v kanálech malých průřezů s rotující stěnou</w:t>
      </w:r>
      <w:r w:rsidRPr="00253FBB">
        <w:rPr>
          <w:rFonts w:ascii="Arial" w:hAnsi="Arial" w:cs="Arial"/>
          <w:color w:val="212529"/>
          <w:sz w:val="21"/>
          <w:szCs w:val="21"/>
          <w:shd w:val="clear" w:color="auto" w:fill="FFFFFF"/>
          <w:lang w:val="en-GB"/>
        </w:rPr>
        <w:t xml:space="preserve">. </w:t>
      </w:r>
      <w:r w:rsidR="00961384" w:rsidRPr="00253FBB">
        <w:rPr>
          <w:rFonts w:ascii="Arial" w:hAnsi="Arial" w:cs="Arial"/>
          <w:color w:val="212529"/>
          <w:sz w:val="21"/>
          <w:szCs w:val="21"/>
          <w:shd w:val="clear" w:color="auto" w:fill="FFFFFF"/>
          <w:lang w:val="en-GB"/>
        </w:rPr>
        <w:t>Brno, 2019. Dizertační práce. Vysoké učení technické v Brně.</w:t>
      </w:r>
    </w:p>
    <w:p w14:paraId="4E343272" w14:textId="413A05B4" w:rsidR="00062761" w:rsidRPr="00253FBB" w:rsidRDefault="00062761"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36] </w:t>
      </w:r>
      <w:r w:rsidRPr="00253FBB">
        <w:rPr>
          <w:rFonts w:ascii="Arial" w:hAnsi="Arial" w:cs="Arial"/>
          <w:i/>
          <w:iCs/>
          <w:color w:val="212529"/>
          <w:sz w:val="21"/>
          <w:szCs w:val="21"/>
          <w:shd w:val="clear" w:color="auto" w:fill="FFFFFF"/>
          <w:lang w:val="en-GB"/>
        </w:rPr>
        <w:t>What is the difference between the implicit and explicit formulation in heat transfer analysis?</w:t>
      </w:r>
      <w:r w:rsidRPr="00253FBB">
        <w:rPr>
          <w:rFonts w:ascii="Arial" w:hAnsi="Arial" w:cs="Arial"/>
          <w:color w:val="212529"/>
          <w:sz w:val="21"/>
          <w:szCs w:val="21"/>
          <w:shd w:val="clear" w:color="auto" w:fill="FFFFFF"/>
          <w:lang w:val="en-GB"/>
        </w:rPr>
        <w:t xml:space="preserve"> [online]. [cit. 2020-04-05]. </w:t>
      </w:r>
      <w:r w:rsidR="006020E9" w:rsidRPr="00253FBB">
        <w:rPr>
          <w:rFonts w:ascii="Arial" w:hAnsi="Arial" w:cs="Arial"/>
          <w:color w:val="212529"/>
          <w:sz w:val="21"/>
          <w:szCs w:val="21"/>
          <w:shd w:val="clear" w:color="auto" w:fill="FFFFFF"/>
          <w:lang w:val="en-GB"/>
        </w:rPr>
        <w:t>Available at</w:t>
      </w:r>
      <w:r w:rsidRPr="00253FBB">
        <w:rPr>
          <w:rFonts w:ascii="Arial" w:hAnsi="Arial" w:cs="Arial"/>
          <w:color w:val="212529"/>
          <w:sz w:val="21"/>
          <w:szCs w:val="21"/>
          <w:shd w:val="clear" w:color="auto" w:fill="FFFFFF"/>
          <w:lang w:val="en-GB"/>
        </w:rPr>
        <w:t xml:space="preserve">: </w:t>
      </w:r>
      <w:hyperlink r:id="rId136" w:history="1">
        <w:r w:rsidRPr="00253FBB">
          <w:rPr>
            <w:rStyle w:val="Hypertextovodkaz"/>
            <w:rFonts w:ascii="Arial" w:hAnsi="Arial" w:cs="Arial"/>
            <w:sz w:val="21"/>
            <w:szCs w:val="21"/>
            <w:shd w:val="clear" w:color="auto" w:fill="FFFFFF"/>
            <w:lang w:val="en-GB"/>
          </w:rPr>
          <w:t>https://www.researchgate.net/post/What_is_the_difference_between_the_implicit_and_explicit_formulation_in_heat_transfer_analysis</w:t>
        </w:r>
      </w:hyperlink>
      <w:r w:rsidRPr="00253FBB">
        <w:rPr>
          <w:rFonts w:ascii="Arial" w:hAnsi="Arial" w:cs="Arial"/>
          <w:color w:val="212529"/>
          <w:sz w:val="21"/>
          <w:szCs w:val="21"/>
          <w:shd w:val="clear" w:color="auto" w:fill="FFFFFF"/>
          <w:lang w:val="en-GB"/>
        </w:rPr>
        <w:t xml:space="preserve"> </w:t>
      </w:r>
    </w:p>
    <w:p w14:paraId="218C2A00" w14:textId="1D0E4AF3" w:rsidR="004417E3" w:rsidRPr="00253FBB" w:rsidRDefault="004417E3"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37]</w:t>
      </w:r>
      <w:r w:rsidR="00DE44EB" w:rsidRPr="00253FBB">
        <w:rPr>
          <w:rFonts w:ascii="Arial" w:hAnsi="Arial" w:cs="Arial"/>
          <w:color w:val="212529"/>
          <w:sz w:val="21"/>
          <w:szCs w:val="21"/>
          <w:shd w:val="clear" w:color="auto" w:fill="FFFFFF"/>
          <w:lang w:val="en-GB"/>
        </w:rPr>
        <w:t xml:space="preserve"> Crank–Nicolson method. In: </w:t>
      </w:r>
      <w:r w:rsidR="00DE44EB" w:rsidRPr="00253FBB">
        <w:rPr>
          <w:rFonts w:ascii="Arial" w:hAnsi="Arial" w:cs="Arial"/>
          <w:i/>
          <w:iCs/>
          <w:color w:val="212529"/>
          <w:sz w:val="21"/>
          <w:szCs w:val="21"/>
          <w:shd w:val="clear" w:color="auto" w:fill="FFFFFF"/>
          <w:lang w:val="en-GB"/>
        </w:rPr>
        <w:t>Wikipedia: the free encyclopedia</w:t>
      </w:r>
      <w:r w:rsidR="00DE44EB" w:rsidRPr="00253FBB">
        <w:rPr>
          <w:rFonts w:ascii="Arial" w:hAnsi="Arial" w:cs="Arial"/>
          <w:color w:val="212529"/>
          <w:sz w:val="21"/>
          <w:szCs w:val="21"/>
          <w:shd w:val="clear" w:color="auto" w:fill="FFFFFF"/>
          <w:lang w:val="en-GB"/>
        </w:rPr>
        <w:t xml:space="preserve"> [online]. San Francisco (CA): Wikimedia Foundation, 2001- [cit. 2020-04-05]. </w:t>
      </w:r>
      <w:r w:rsidR="006020E9" w:rsidRPr="00253FBB">
        <w:rPr>
          <w:rFonts w:ascii="Arial" w:hAnsi="Arial" w:cs="Arial"/>
          <w:color w:val="212529"/>
          <w:sz w:val="21"/>
          <w:szCs w:val="21"/>
          <w:shd w:val="clear" w:color="auto" w:fill="FFFFFF"/>
          <w:lang w:val="en-GB"/>
        </w:rPr>
        <w:t>Available at</w:t>
      </w:r>
      <w:r w:rsidR="00DE44EB" w:rsidRPr="00253FBB">
        <w:rPr>
          <w:rFonts w:ascii="Arial" w:hAnsi="Arial" w:cs="Arial"/>
          <w:color w:val="212529"/>
          <w:sz w:val="21"/>
          <w:szCs w:val="21"/>
          <w:shd w:val="clear" w:color="auto" w:fill="FFFFFF"/>
          <w:lang w:val="en-GB"/>
        </w:rPr>
        <w:t xml:space="preserve">: </w:t>
      </w:r>
      <w:hyperlink r:id="rId137" w:history="1">
        <w:r w:rsidR="00DE44EB" w:rsidRPr="00253FBB">
          <w:rPr>
            <w:rStyle w:val="Hypertextovodkaz"/>
            <w:rFonts w:ascii="Arial" w:hAnsi="Arial" w:cs="Arial"/>
            <w:sz w:val="21"/>
            <w:szCs w:val="21"/>
            <w:shd w:val="clear" w:color="auto" w:fill="FFFFFF"/>
            <w:lang w:val="en-GB"/>
          </w:rPr>
          <w:t>https://en.wikipedia.org/wiki/Crank%E2%80%93Nicolson_method</w:t>
        </w:r>
      </w:hyperlink>
      <w:r w:rsidR="00DE44EB" w:rsidRPr="00253FBB">
        <w:rPr>
          <w:rFonts w:ascii="Arial" w:hAnsi="Arial" w:cs="Arial"/>
          <w:color w:val="212529"/>
          <w:sz w:val="21"/>
          <w:szCs w:val="21"/>
          <w:shd w:val="clear" w:color="auto" w:fill="FFFFFF"/>
          <w:lang w:val="en-GB"/>
        </w:rPr>
        <w:t xml:space="preserve"> </w:t>
      </w:r>
    </w:p>
    <w:p w14:paraId="485E0AD8" w14:textId="509892D0" w:rsidR="00C77DB0" w:rsidRPr="00253FBB" w:rsidRDefault="00C77DB0"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38]</w:t>
      </w:r>
      <w:r w:rsidRPr="00253FBB">
        <w:rPr>
          <w:rFonts w:ascii="Arial" w:hAnsi="Arial" w:cs="Arial"/>
          <w:i/>
          <w:iCs/>
          <w:color w:val="212529"/>
          <w:sz w:val="21"/>
          <w:szCs w:val="21"/>
          <w:shd w:val="clear" w:color="auto" w:fill="FFFFFF"/>
          <w:lang w:val="en-GB"/>
        </w:rPr>
        <w:t xml:space="preserve"> How the Apollo Spacecraft Worked</w:t>
      </w:r>
      <w:r w:rsidRPr="00253FBB">
        <w:rPr>
          <w:rFonts w:ascii="Arial" w:hAnsi="Arial" w:cs="Arial"/>
          <w:color w:val="212529"/>
          <w:sz w:val="21"/>
          <w:szCs w:val="21"/>
          <w:shd w:val="clear" w:color="auto" w:fill="FFFFFF"/>
          <w:lang w:val="en-GB"/>
        </w:rPr>
        <w:t xml:space="preserve"> [online]. [cit. 2020-04-10]. </w:t>
      </w:r>
      <w:r w:rsidR="00520A38" w:rsidRPr="00253FBB">
        <w:rPr>
          <w:rFonts w:ascii="Arial" w:hAnsi="Arial" w:cs="Arial"/>
          <w:color w:val="212529"/>
          <w:sz w:val="21"/>
          <w:szCs w:val="21"/>
          <w:shd w:val="clear" w:color="auto" w:fill="FFFFFF"/>
          <w:lang w:val="en-GB"/>
        </w:rPr>
        <w:t>Available at</w:t>
      </w:r>
      <w:r w:rsidRPr="00253FBB">
        <w:rPr>
          <w:rFonts w:ascii="Arial" w:hAnsi="Arial" w:cs="Arial"/>
          <w:color w:val="212529"/>
          <w:sz w:val="21"/>
          <w:szCs w:val="21"/>
          <w:shd w:val="clear" w:color="auto" w:fill="FFFFFF"/>
          <w:lang w:val="en-GB"/>
        </w:rPr>
        <w:t xml:space="preserve">: </w:t>
      </w:r>
      <w:hyperlink r:id="rId138" w:history="1">
        <w:r w:rsidRPr="00253FBB">
          <w:rPr>
            <w:rStyle w:val="Hypertextovodkaz"/>
            <w:rFonts w:ascii="Arial" w:hAnsi="Arial" w:cs="Arial"/>
            <w:sz w:val="21"/>
            <w:szCs w:val="21"/>
            <w:shd w:val="clear" w:color="auto" w:fill="FFFFFF"/>
            <w:lang w:val="en-GB"/>
          </w:rPr>
          <w:t>https://science.howstuffworks.com/apollo-spacecraft7.htm</w:t>
        </w:r>
      </w:hyperlink>
      <w:r w:rsidRPr="00253FBB">
        <w:rPr>
          <w:rFonts w:ascii="Arial" w:hAnsi="Arial" w:cs="Arial"/>
          <w:color w:val="212529"/>
          <w:sz w:val="21"/>
          <w:szCs w:val="21"/>
          <w:shd w:val="clear" w:color="auto" w:fill="FFFFFF"/>
          <w:lang w:val="en-GB"/>
        </w:rPr>
        <w:t xml:space="preserve"> </w:t>
      </w:r>
    </w:p>
    <w:p w14:paraId="3F173E49" w14:textId="5CE28EC9" w:rsidR="00157B1F" w:rsidRPr="00253FBB" w:rsidRDefault="004B020C" w:rsidP="005D68DD">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39] </w:t>
      </w:r>
      <w:r w:rsidRPr="00253FBB">
        <w:rPr>
          <w:rFonts w:ascii="Arial" w:hAnsi="Arial" w:cs="Arial"/>
          <w:i/>
          <w:iCs/>
          <w:color w:val="212529"/>
          <w:sz w:val="21"/>
          <w:szCs w:val="21"/>
          <w:shd w:val="clear" w:color="auto" w:fill="FFFFFF"/>
          <w:lang w:val="en-GB"/>
        </w:rPr>
        <w:t>What’s the Difference Between Conduction, Convection, and Radiation?</w:t>
      </w:r>
      <w:r w:rsidRPr="00253FBB">
        <w:rPr>
          <w:rFonts w:ascii="Arial" w:hAnsi="Arial" w:cs="Arial"/>
          <w:color w:val="212529"/>
          <w:sz w:val="21"/>
          <w:szCs w:val="21"/>
          <w:shd w:val="clear" w:color="auto" w:fill="FFFFFF"/>
          <w:lang w:val="en-GB"/>
        </w:rPr>
        <w:t xml:space="preserve"> [online]. [cit. 2020-04-10]. </w:t>
      </w:r>
      <w:r w:rsidR="00520A38" w:rsidRPr="00253FBB">
        <w:rPr>
          <w:rFonts w:ascii="Arial" w:hAnsi="Arial" w:cs="Arial"/>
          <w:color w:val="212529"/>
          <w:sz w:val="21"/>
          <w:szCs w:val="21"/>
          <w:shd w:val="clear" w:color="auto" w:fill="FFFFFF"/>
          <w:lang w:val="en-GB"/>
        </w:rPr>
        <w:t>Available at</w:t>
      </w:r>
      <w:r w:rsidRPr="00253FBB">
        <w:rPr>
          <w:rFonts w:ascii="Arial" w:hAnsi="Arial" w:cs="Arial"/>
          <w:color w:val="212529"/>
          <w:sz w:val="21"/>
          <w:szCs w:val="21"/>
          <w:shd w:val="clear" w:color="auto" w:fill="FFFFFF"/>
          <w:lang w:val="en-GB"/>
        </w:rPr>
        <w:t xml:space="preserve">: </w:t>
      </w:r>
      <w:hyperlink r:id="rId139" w:history="1">
        <w:r w:rsidRPr="00253FBB">
          <w:rPr>
            <w:rStyle w:val="Hypertextovodkaz"/>
            <w:rFonts w:ascii="Arial" w:hAnsi="Arial" w:cs="Arial"/>
            <w:sz w:val="21"/>
            <w:szCs w:val="21"/>
            <w:shd w:val="clear" w:color="auto" w:fill="FFFFFF"/>
            <w:lang w:val="en-GB"/>
          </w:rPr>
          <w:t>https://www.machinedesign.com/learning-resources/whats-the-difference-between/document/21834474/whats-the-difference-between-conduction-convection-and-radiation</w:t>
        </w:r>
      </w:hyperlink>
    </w:p>
    <w:p w14:paraId="320BF887" w14:textId="00ACD8EE" w:rsidR="004B020C" w:rsidRPr="00253FBB" w:rsidRDefault="00157B1F" w:rsidP="005D68DD">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40] </w:t>
      </w:r>
      <w:r w:rsidRPr="00253FBB">
        <w:rPr>
          <w:rFonts w:ascii="Arial" w:hAnsi="Arial" w:cs="Arial"/>
          <w:i/>
          <w:iCs/>
          <w:color w:val="212529"/>
          <w:sz w:val="21"/>
          <w:szCs w:val="21"/>
          <w:shd w:val="clear" w:color="auto" w:fill="FFFFFF"/>
          <w:lang w:val="en-GB"/>
        </w:rPr>
        <w:t>Heat transfer by radiation</w:t>
      </w:r>
      <w:r w:rsidRPr="00253FBB">
        <w:rPr>
          <w:rFonts w:ascii="Arial" w:hAnsi="Arial" w:cs="Arial"/>
          <w:color w:val="212529"/>
          <w:sz w:val="21"/>
          <w:szCs w:val="21"/>
          <w:shd w:val="clear" w:color="auto" w:fill="FFFFFF"/>
          <w:lang w:val="en-GB"/>
        </w:rPr>
        <w:t xml:space="preserve"> [online]. [cit. 2020-04-10]. </w:t>
      </w:r>
      <w:r w:rsidR="00520A38" w:rsidRPr="00253FBB">
        <w:rPr>
          <w:rFonts w:ascii="Arial" w:hAnsi="Arial" w:cs="Arial"/>
          <w:color w:val="212529"/>
          <w:sz w:val="21"/>
          <w:szCs w:val="21"/>
          <w:shd w:val="clear" w:color="auto" w:fill="FFFFFF"/>
          <w:lang w:val="en-GB"/>
        </w:rPr>
        <w:t>Available at</w:t>
      </w:r>
      <w:r w:rsidRPr="00253FBB">
        <w:rPr>
          <w:rFonts w:ascii="Arial" w:hAnsi="Arial" w:cs="Arial"/>
          <w:color w:val="212529"/>
          <w:sz w:val="21"/>
          <w:szCs w:val="21"/>
          <w:shd w:val="clear" w:color="auto" w:fill="FFFFFF"/>
          <w:lang w:val="en-GB"/>
        </w:rPr>
        <w:t xml:space="preserve">: </w:t>
      </w:r>
      <w:hyperlink r:id="rId140" w:history="1">
        <w:r w:rsidRPr="00253FBB">
          <w:rPr>
            <w:rStyle w:val="Hypertextovodkaz"/>
            <w:rFonts w:ascii="Arial" w:hAnsi="Arial" w:cs="Arial"/>
            <w:sz w:val="21"/>
            <w:szCs w:val="21"/>
            <w:shd w:val="clear" w:color="auto" w:fill="FFFFFF"/>
            <w:lang w:val="en-GB"/>
          </w:rPr>
          <w:t>https://www.eschooltoday.com/energy/kinds-of-energy/what-is-radiation.html</w:t>
        </w:r>
      </w:hyperlink>
      <w:r w:rsidRPr="00253FBB">
        <w:rPr>
          <w:rFonts w:ascii="Arial" w:hAnsi="Arial" w:cs="Arial"/>
          <w:color w:val="212529"/>
          <w:sz w:val="21"/>
          <w:szCs w:val="21"/>
          <w:shd w:val="clear" w:color="auto" w:fill="FFFFFF"/>
          <w:lang w:val="en-GB"/>
        </w:rPr>
        <w:t xml:space="preserve"> </w:t>
      </w:r>
      <w:r w:rsidR="004B020C" w:rsidRPr="00253FBB">
        <w:rPr>
          <w:rFonts w:ascii="Arial" w:hAnsi="Arial" w:cs="Arial"/>
          <w:color w:val="212529"/>
          <w:sz w:val="21"/>
          <w:szCs w:val="21"/>
          <w:shd w:val="clear" w:color="auto" w:fill="FFFFFF"/>
          <w:lang w:val="en-GB"/>
        </w:rPr>
        <w:t xml:space="preserve"> </w:t>
      </w:r>
    </w:p>
    <w:p w14:paraId="0505C310" w14:textId="74007265" w:rsidR="00520A38" w:rsidRPr="00253FBB" w:rsidRDefault="00520A38" w:rsidP="005D68DD">
      <w:pPr>
        <w:jc w:val="left"/>
        <w:rPr>
          <w:rFonts w:ascii="Arial" w:hAnsi="Arial" w:cs="Arial"/>
          <w:color w:val="212529"/>
          <w:sz w:val="21"/>
          <w:szCs w:val="21"/>
          <w:shd w:val="clear" w:color="auto" w:fill="FFFFFF"/>
          <w:lang w:val="en-GB"/>
        </w:rPr>
      </w:pPr>
      <w:r w:rsidRPr="00253FBB">
        <w:rPr>
          <w:rFonts w:ascii="Arial" w:hAnsi="Arial" w:cs="Arial"/>
          <w:sz w:val="21"/>
          <w:szCs w:val="21"/>
          <w:lang w:val="en-GB"/>
        </w:rPr>
        <w:t>[41]</w:t>
      </w:r>
      <w:r w:rsidRPr="00253FBB">
        <w:rPr>
          <w:sz w:val="21"/>
          <w:szCs w:val="21"/>
          <w:lang w:val="en-GB"/>
        </w:rPr>
        <w:t xml:space="preserve"> </w:t>
      </w:r>
      <w:r w:rsidRPr="00253FBB">
        <w:rPr>
          <w:rFonts w:ascii="Arial" w:hAnsi="Arial" w:cs="Arial"/>
          <w:i/>
          <w:iCs/>
          <w:color w:val="212529"/>
          <w:sz w:val="21"/>
          <w:szCs w:val="21"/>
          <w:shd w:val="clear" w:color="auto" w:fill="FFFFFF"/>
          <w:lang w:val="en-GB"/>
        </w:rPr>
        <w:t>The Python Logo</w:t>
      </w:r>
      <w:r w:rsidRPr="00253FBB">
        <w:rPr>
          <w:rFonts w:ascii="Arial" w:hAnsi="Arial" w:cs="Arial"/>
          <w:color w:val="212529"/>
          <w:sz w:val="21"/>
          <w:szCs w:val="21"/>
          <w:shd w:val="clear" w:color="auto" w:fill="FFFFFF"/>
          <w:lang w:val="en-GB"/>
        </w:rPr>
        <w:t xml:space="preserve"> [online]. [cit. 2020-04-10]. Available at: </w:t>
      </w:r>
      <w:hyperlink r:id="rId141" w:history="1">
        <w:r w:rsidRPr="00253FBB">
          <w:rPr>
            <w:rStyle w:val="Hypertextovodkaz"/>
            <w:rFonts w:ascii="Arial" w:hAnsi="Arial" w:cs="Arial"/>
            <w:sz w:val="21"/>
            <w:szCs w:val="21"/>
            <w:shd w:val="clear" w:color="auto" w:fill="FFFFFF"/>
            <w:lang w:val="en-GB"/>
          </w:rPr>
          <w:t>https://www.python.org/community/logos/</w:t>
        </w:r>
      </w:hyperlink>
      <w:r w:rsidRPr="00253FBB">
        <w:rPr>
          <w:rFonts w:ascii="Arial" w:hAnsi="Arial" w:cs="Arial"/>
          <w:color w:val="212529"/>
          <w:sz w:val="21"/>
          <w:szCs w:val="21"/>
          <w:shd w:val="clear" w:color="auto" w:fill="FFFFFF"/>
          <w:lang w:val="en-GB"/>
        </w:rPr>
        <w:t xml:space="preserve"> </w:t>
      </w:r>
    </w:p>
    <w:p w14:paraId="4918EB58" w14:textId="14636117" w:rsidR="00520A38" w:rsidRPr="00253FBB" w:rsidRDefault="00520A38" w:rsidP="005D68DD">
      <w:pPr>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42] C++. In: </w:t>
      </w:r>
      <w:r w:rsidRPr="00253FBB">
        <w:rPr>
          <w:rFonts w:ascii="Arial" w:hAnsi="Arial" w:cs="Arial"/>
          <w:i/>
          <w:iCs/>
          <w:color w:val="212529"/>
          <w:sz w:val="21"/>
          <w:szCs w:val="21"/>
          <w:shd w:val="clear" w:color="auto" w:fill="FFFFFF"/>
          <w:lang w:val="en-GB"/>
        </w:rPr>
        <w:t>Wikipedia: the free encyclopedia</w:t>
      </w:r>
      <w:r w:rsidRPr="00253FBB">
        <w:rPr>
          <w:rFonts w:ascii="Arial" w:hAnsi="Arial" w:cs="Arial"/>
          <w:color w:val="212529"/>
          <w:sz w:val="21"/>
          <w:szCs w:val="21"/>
          <w:shd w:val="clear" w:color="auto" w:fill="FFFFFF"/>
          <w:lang w:val="en-GB"/>
        </w:rPr>
        <w:t xml:space="preserve"> [online]. San Francisco (CA): Wikimedia Foundation, 2001- [cit. 2020-04-10]. Available at: </w:t>
      </w:r>
      <w:hyperlink r:id="rId142" w:history="1">
        <w:r w:rsidRPr="00253FBB">
          <w:rPr>
            <w:rStyle w:val="Hypertextovodkaz"/>
            <w:rFonts w:ascii="Arial" w:hAnsi="Arial" w:cs="Arial"/>
            <w:sz w:val="21"/>
            <w:szCs w:val="21"/>
            <w:shd w:val="clear" w:color="auto" w:fill="FFFFFF"/>
            <w:lang w:val="en-GB"/>
          </w:rPr>
          <w:t>https://en.wikipedia.org/wiki/C%2B%2B</w:t>
        </w:r>
      </w:hyperlink>
      <w:r w:rsidRPr="00253FBB">
        <w:rPr>
          <w:rFonts w:ascii="Arial" w:hAnsi="Arial" w:cs="Arial"/>
          <w:color w:val="212529"/>
          <w:sz w:val="21"/>
          <w:szCs w:val="21"/>
          <w:shd w:val="clear" w:color="auto" w:fill="FFFFFF"/>
          <w:lang w:val="en-GB"/>
        </w:rPr>
        <w:t xml:space="preserve"> </w:t>
      </w:r>
    </w:p>
    <w:p w14:paraId="5C096117" w14:textId="1FEAD35D" w:rsidR="00520A38" w:rsidRPr="00253FBB" w:rsidRDefault="00520A38" w:rsidP="005D68DD">
      <w:pPr>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43] </w:t>
      </w:r>
      <w:r w:rsidRPr="00253FBB">
        <w:rPr>
          <w:rFonts w:ascii="Arial" w:hAnsi="Arial" w:cs="Arial"/>
          <w:i/>
          <w:iCs/>
          <w:color w:val="212529"/>
          <w:sz w:val="21"/>
          <w:szCs w:val="21"/>
          <w:shd w:val="clear" w:color="auto" w:fill="FFFFFF"/>
          <w:lang w:val="en-GB"/>
        </w:rPr>
        <w:t>Mathworks</w:t>
      </w:r>
      <w:r w:rsidRPr="00253FBB">
        <w:rPr>
          <w:rFonts w:ascii="Arial" w:hAnsi="Arial" w:cs="Arial"/>
          <w:color w:val="212529"/>
          <w:sz w:val="21"/>
          <w:szCs w:val="21"/>
          <w:shd w:val="clear" w:color="auto" w:fill="FFFFFF"/>
          <w:lang w:val="en-GB"/>
        </w:rPr>
        <w:t xml:space="preserve"> [online]. [cit. 2020-04-10]. Available at: </w:t>
      </w:r>
      <w:hyperlink r:id="rId143" w:history="1">
        <w:r w:rsidRPr="00253FBB">
          <w:rPr>
            <w:rStyle w:val="Hypertextovodkaz"/>
            <w:rFonts w:ascii="Arial" w:hAnsi="Arial" w:cs="Arial"/>
            <w:sz w:val="21"/>
            <w:szCs w:val="21"/>
            <w:shd w:val="clear" w:color="auto" w:fill="FFFFFF"/>
            <w:lang w:val="en-GB"/>
          </w:rPr>
          <w:t>https://www.mathworks.com/</w:t>
        </w:r>
      </w:hyperlink>
      <w:r w:rsidRPr="00253FBB">
        <w:rPr>
          <w:rFonts w:ascii="Arial" w:hAnsi="Arial" w:cs="Arial"/>
          <w:color w:val="212529"/>
          <w:sz w:val="21"/>
          <w:szCs w:val="21"/>
          <w:shd w:val="clear" w:color="auto" w:fill="FFFFFF"/>
          <w:lang w:val="en-GB"/>
        </w:rPr>
        <w:t xml:space="preserve"> </w:t>
      </w:r>
    </w:p>
    <w:p w14:paraId="0EBB6CE2" w14:textId="39586C61" w:rsidR="00365602" w:rsidRPr="00253FBB" w:rsidRDefault="00365602" w:rsidP="005D68DD">
      <w:pPr>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44] LOGG, Anders, Kent-Andre MARDAL a Garth N. WELLS. </w:t>
      </w:r>
      <w:r w:rsidRPr="00253FBB">
        <w:rPr>
          <w:rFonts w:ascii="Arial" w:hAnsi="Arial" w:cs="Arial"/>
          <w:i/>
          <w:iCs/>
          <w:color w:val="212529"/>
          <w:sz w:val="21"/>
          <w:szCs w:val="21"/>
          <w:shd w:val="clear" w:color="auto" w:fill="FFFFFF"/>
          <w:lang w:val="en-GB"/>
        </w:rPr>
        <w:t>Automated Solution of Differential Equations by the Finite Element Method</w:t>
      </w:r>
      <w:r w:rsidRPr="00253FBB">
        <w:rPr>
          <w:rFonts w:ascii="Arial" w:hAnsi="Arial" w:cs="Arial"/>
          <w:color w:val="212529"/>
          <w:sz w:val="21"/>
          <w:szCs w:val="21"/>
          <w:shd w:val="clear" w:color="auto" w:fill="FFFFFF"/>
          <w:lang w:val="en-GB"/>
        </w:rPr>
        <w:t>. Springer, 2012. ISBN 978-3-642-23098-1.</w:t>
      </w:r>
    </w:p>
    <w:p w14:paraId="4C01C964" w14:textId="13A5F736" w:rsidR="007E776C" w:rsidRPr="00253FBB" w:rsidRDefault="007E776C" w:rsidP="007E776C">
      <w:pPr>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45] Consultations with </w:t>
      </w:r>
      <w:r w:rsidR="00D11EE9">
        <w:rPr>
          <w:rFonts w:ascii="Arial" w:hAnsi="Arial" w:cs="Arial"/>
          <w:color w:val="212529"/>
          <w:sz w:val="21"/>
          <w:szCs w:val="21"/>
          <w:shd w:val="clear" w:color="auto" w:fill="FFFFFF"/>
          <w:lang w:val="en-GB"/>
        </w:rPr>
        <w:t xml:space="preserve">Ing. </w:t>
      </w:r>
      <w:r w:rsidRPr="00253FBB">
        <w:rPr>
          <w:rFonts w:ascii="Arial" w:hAnsi="Arial" w:cs="Arial"/>
          <w:color w:val="212529"/>
          <w:sz w:val="21"/>
          <w:szCs w:val="21"/>
          <w:shd w:val="clear" w:color="auto" w:fill="FFFFFF"/>
          <w:lang w:val="en-GB"/>
        </w:rPr>
        <w:t xml:space="preserve">Libor Kudela and his </w:t>
      </w:r>
      <w:r w:rsidR="0099480F" w:rsidRPr="00253FBB">
        <w:rPr>
          <w:rFonts w:ascii="Arial" w:hAnsi="Arial" w:cs="Arial"/>
          <w:color w:val="212529"/>
          <w:sz w:val="21"/>
          <w:szCs w:val="21"/>
          <w:shd w:val="clear" w:color="auto" w:fill="FFFFFF"/>
          <w:lang w:val="en-GB"/>
        </w:rPr>
        <w:t xml:space="preserve">own </w:t>
      </w:r>
      <w:r w:rsidRPr="00253FBB">
        <w:rPr>
          <w:rFonts w:ascii="Arial" w:hAnsi="Arial" w:cs="Arial"/>
          <w:color w:val="212529"/>
          <w:sz w:val="21"/>
          <w:szCs w:val="21"/>
          <w:shd w:val="clear" w:color="auto" w:fill="FFFFFF"/>
          <w:lang w:val="en-GB"/>
        </w:rPr>
        <w:t>shared documents.</w:t>
      </w:r>
    </w:p>
    <w:p w14:paraId="3A8B3FC3" w14:textId="2F96DCEE" w:rsidR="00E80DC3" w:rsidRPr="00253FBB" w:rsidRDefault="00E80DC3" w:rsidP="007E776C">
      <w:pPr>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46] </w:t>
      </w:r>
      <w:r w:rsidRPr="00253FBB">
        <w:rPr>
          <w:rFonts w:ascii="Arial" w:hAnsi="Arial" w:cs="Arial"/>
          <w:i/>
          <w:iCs/>
          <w:color w:val="212529"/>
          <w:sz w:val="21"/>
          <w:szCs w:val="21"/>
          <w:shd w:val="clear" w:color="auto" w:fill="FFFFFF"/>
          <w:lang w:val="en-GB"/>
        </w:rPr>
        <w:t>Finite Elements in 1D, MIT course, Prof. Gilbert Strang</w:t>
      </w:r>
      <w:r w:rsidRPr="00253FBB">
        <w:rPr>
          <w:rFonts w:ascii="Arial" w:hAnsi="Arial" w:cs="Arial"/>
          <w:color w:val="212529"/>
          <w:sz w:val="21"/>
          <w:szCs w:val="21"/>
          <w:shd w:val="clear" w:color="auto" w:fill="FFFFFF"/>
          <w:lang w:val="en-GB"/>
        </w:rPr>
        <w:t xml:space="preserve"> [online]. [cit. 2020-05-10]. Available at </w:t>
      </w:r>
      <w:hyperlink r:id="rId144" w:history="1">
        <w:r w:rsidR="008D2985" w:rsidRPr="00253FBB">
          <w:rPr>
            <w:rStyle w:val="Hypertextovodkaz"/>
            <w:rFonts w:ascii="Arial" w:hAnsi="Arial" w:cs="Arial"/>
            <w:sz w:val="21"/>
            <w:szCs w:val="21"/>
            <w:shd w:val="clear" w:color="auto" w:fill="FFFFFF"/>
            <w:lang w:val="en-GB"/>
          </w:rPr>
          <w:t>https://ocw.mit.edu/courses/mathematics/18-085-computational-science-and-engineering-i-fall-2008/video-lectures/lecture-18-finite-elements-in-1d-part-2/</w:t>
        </w:r>
      </w:hyperlink>
      <w:r w:rsidR="008D2985" w:rsidRPr="00253FBB">
        <w:rPr>
          <w:rFonts w:ascii="Arial" w:hAnsi="Arial" w:cs="Arial"/>
          <w:color w:val="212529"/>
          <w:sz w:val="21"/>
          <w:szCs w:val="21"/>
          <w:shd w:val="clear" w:color="auto" w:fill="FFFFFF"/>
          <w:lang w:val="en-GB"/>
        </w:rPr>
        <w:t xml:space="preserve"> </w:t>
      </w:r>
    </w:p>
    <w:p w14:paraId="56D002BC" w14:textId="105E2B68" w:rsidR="0066217A" w:rsidRDefault="0066217A">
      <w:pPr>
        <w:jc w:val="left"/>
        <w:rPr>
          <w:rFonts w:ascii="Arial" w:hAnsi="Arial" w:cs="Arial"/>
          <w:color w:val="212529"/>
          <w:sz w:val="21"/>
          <w:szCs w:val="21"/>
          <w:shd w:val="clear" w:color="auto" w:fill="FFFFFF"/>
          <w:lang w:val="en-GB"/>
        </w:rPr>
      </w:pPr>
      <w:r>
        <w:rPr>
          <w:rFonts w:ascii="Arial" w:hAnsi="Arial" w:cs="Arial"/>
          <w:color w:val="212529"/>
          <w:sz w:val="21"/>
          <w:szCs w:val="21"/>
          <w:shd w:val="clear" w:color="auto" w:fill="FFFFFF"/>
          <w:lang w:val="en-GB"/>
        </w:rPr>
        <w:br w:type="page"/>
      </w:r>
    </w:p>
    <w:p w14:paraId="66D67540" w14:textId="76964BFE" w:rsidR="0066217A" w:rsidRDefault="0066217A" w:rsidP="0066217A">
      <w:pPr>
        <w:pStyle w:val="Nadpis1"/>
        <w:numPr>
          <w:ilvl w:val="0"/>
          <w:numId w:val="0"/>
        </w:numPr>
        <w:spacing w:line="276" w:lineRule="auto"/>
        <w:jc w:val="left"/>
        <w:rPr>
          <w:lang w:eastAsia="cs-CZ"/>
        </w:rPr>
      </w:pPr>
      <w:bookmarkStart w:id="145" w:name="_Toc41846411"/>
      <w:r w:rsidRPr="00253FBB">
        <w:rPr>
          <w:lang w:eastAsia="cs-CZ"/>
        </w:rPr>
        <w:lastRenderedPageBreak/>
        <w:t xml:space="preserve">List of </w:t>
      </w:r>
      <w:r>
        <w:rPr>
          <w:lang w:eastAsia="cs-CZ"/>
        </w:rPr>
        <w:t>attachments</w:t>
      </w:r>
      <w:bookmarkEnd w:id="145"/>
    </w:p>
    <w:p w14:paraId="3ED16267" w14:textId="77777777" w:rsidR="00BA0F51" w:rsidRDefault="00AB7135" w:rsidP="0066217A">
      <w:pPr>
        <w:rPr>
          <w:lang w:val="en-GB" w:eastAsia="cs-CZ"/>
        </w:rPr>
      </w:pPr>
      <w:r>
        <w:rPr>
          <w:lang w:val="en-GB" w:eastAsia="cs-CZ"/>
        </w:rPr>
        <w:t>[</w:t>
      </w:r>
      <w:r w:rsidR="0066217A">
        <w:rPr>
          <w:lang w:val="en-GB" w:eastAsia="cs-CZ"/>
        </w:rPr>
        <w:t>1</w:t>
      </w:r>
      <w:r>
        <w:rPr>
          <w:lang w:val="en-GB" w:eastAsia="cs-CZ"/>
        </w:rPr>
        <w:t>]</w:t>
      </w:r>
      <w:r w:rsidR="0066217A">
        <w:rPr>
          <w:lang w:val="en-GB" w:eastAsia="cs-CZ"/>
        </w:rPr>
        <w:t xml:space="preserve"> InverseHeatTransfer.zip</w:t>
      </w:r>
    </w:p>
    <w:p w14:paraId="7EEE39AB" w14:textId="33994A93" w:rsidR="0066217A" w:rsidRPr="00BA0F51" w:rsidRDefault="00BA0F51" w:rsidP="00BA0F51">
      <w:pPr>
        <w:pStyle w:val="Odstavecseseznamem"/>
        <w:numPr>
          <w:ilvl w:val="0"/>
          <w:numId w:val="15"/>
        </w:numPr>
        <w:rPr>
          <w:lang w:val="en-GB" w:eastAsia="cs-CZ"/>
        </w:rPr>
      </w:pPr>
      <w:r>
        <w:rPr>
          <w:lang w:val="en-GB" w:eastAsia="cs-CZ"/>
        </w:rPr>
        <w:t>A</w:t>
      </w:r>
      <w:r w:rsidR="0056672C" w:rsidRPr="00BA0F51">
        <w:rPr>
          <w:lang w:val="en-GB" w:eastAsia="cs-CZ"/>
        </w:rPr>
        <w:t>rchive including the latest version of the application code</w:t>
      </w:r>
      <w:r w:rsidR="000E5456" w:rsidRPr="00BA0F51">
        <w:rPr>
          <w:lang w:val="en-GB" w:eastAsia="cs-CZ"/>
        </w:rPr>
        <w:t xml:space="preserve"> as for 31. 5. 2020</w:t>
      </w:r>
      <w:r>
        <w:rPr>
          <w:lang w:val="en-GB" w:eastAsia="cs-CZ"/>
        </w:rPr>
        <w:t>.</w:t>
      </w:r>
    </w:p>
    <w:p w14:paraId="3E0EA213" w14:textId="4894E4F6" w:rsidR="000E5456" w:rsidRDefault="000E5456" w:rsidP="0066217A">
      <w:r>
        <w:rPr>
          <w:lang w:val="en-GB" w:eastAsia="cs-CZ"/>
        </w:rPr>
        <w:t xml:space="preserve">[2] </w:t>
      </w:r>
      <w:hyperlink r:id="rId145" w:history="1">
        <w:r w:rsidRPr="00002E52">
          <w:rPr>
            <w:rStyle w:val="Hypertextovodkaz"/>
          </w:rPr>
          <w:t>https://github.com/grdddj/Diploma-Thesis---Inverse-Heat-Transfer</w:t>
        </w:r>
      </w:hyperlink>
    </w:p>
    <w:p w14:paraId="13208A9C" w14:textId="59893415" w:rsidR="00BA0F51" w:rsidRPr="00BA0F51" w:rsidRDefault="00BA0F51" w:rsidP="00BA0F51">
      <w:pPr>
        <w:pStyle w:val="Odstavecseseznamem"/>
        <w:numPr>
          <w:ilvl w:val="0"/>
          <w:numId w:val="15"/>
        </w:numPr>
        <w:rPr>
          <w:lang w:val="en-GB" w:eastAsia="cs-CZ"/>
        </w:rPr>
      </w:pPr>
      <w:r>
        <w:rPr>
          <w:lang w:val="en-GB" w:eastAsia="cs-CZ"/>
        </w:rPr>
        <w:t>Link to the github repository, where the whole incremental project history can be viewed. Future changes, if any, will be still done in this repository. Everybody is also free to contribute to this codebase via pull requests.</w:t>
      </w:r>
    </w:p>
    <w:p w14:paraId="07B3FB11" w14:textId="77777777" w:rsidR="00520A38" w:rsidRPr="00253FBB" w:rsidRDefault="00520A38" w:rsidP="00E7629B">
      <w:pPr>
        <w:spacing w:line="276" w:lineRule="auto"/>
        <w:jc w:val="left"/>
        <w:rPr>
          <w:rFonts w:ascii="Arial" w:hAnsi="Arial" w:cs="Arial"/>
          <w:color w:val="212529"/>
          <w:sz w:val="21"/>
          <w:szCs w:val="21"/>
          <w:shd w:val="clear" w:color="auto" w:fill="FFFFFF"/>
          <w:lang w:val="en-GB"/>
        </w:rPr>
      </w:pPr>
    </w:p>
    <w:sectPr w:rsidR="00520A38" w:rsidRPr="00253FBB" w:rsidSect="006C0AB3">
      <w:footerReference w:type="default" r:id="rId146"/>
      <w:pgSz w:w="11906" w:h="16838"/>
      <w:pgMar w:top="1440" w:right="1440" w:bottom="1440" w:left="1797" w:header="62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DAD3DC" w14:textId="77777777" w:rsidR="007942AE" w:rsidRDefault="007942AE" w:rsidP="009F6384">
      <w:pPr>
        <w:spacing w:after="0" w:line="240" w:lineRule="auto"/>
      </w:pPr>
      <w:r>
        <w:separator/>
      </w:r>
    </w:p>
  </w:endnote>
  <w:endnote w:type="continuationSeparator" w:id="0">
    <w:p w14:paraId="73516CA7" w14:textId="77777777" w:rsidR="007942AE" w:rsidRDefault="007942AE" w:rsidP="009F6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Vafle VUT">
    <w:altName w:val="Calibri"/>
    <w:panose1 w:val="00000000000000000000"/>
    <w:charset w:val="EE"/>
    <w:family w:val="auto"/>
    <w:notTrueType/>
    <w:pitch w:val="default"/>
    <w:sig w:usb0="00000005" w:usb1="00000000" w:usb2="00000000" w:usb3="00000000" w:csb0="00000002"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8AE0CB" w14:textId="67BD7676" w:rsidR="00A47F88" w:rsidRDefault="00A47F88" w:rsidP="003702A8">
    <w:pPr>
      <w:pStyle w:val="Zpat"/>
      <w:tabs>
        <w:tab w:val="clear" w:pos="9072"/>
        <w:tab w:val="center" w:pos="4334"/>
        <w:tab w:val="left" w:pos="5190"/>
        <w:tab w:val="left" w:pos="6870"/>
      </w:tabs>
      <w:jc w:val="left"/>
    </w:pPr>
    <w:r>
      <w:tab/>
    </w:r>
    <w:r>
      <w:tab/>
    </w:r>
  </w:p>
  <w:p w14:paraId="141B061D" w14:textId="77777777" w:rsidR="00A47F88" w:rsidRDefault="00A47F88">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A808F8" w14:textId="6B4658B8" w:rsidR="00A47F88" w:rsidRDefault="00A47F88" w:rsidP="003702A8">
    <w:pPr>
      <w:pStyle w:val="Zpat"/>
      <w:tabs>
        <w:tab w:val="clear" w:pos="9072"/>
        <w:tab w:val="center" w:pos="4334"/>
        <w:tab w:val="left" w:pos="5190"/>
        <w:tab w:val="left" w:pos="6870"/>
      </w:tabs>
      <w:jc w:val="left"/>
    </w:pPr>
    <w:r>
      <w:tab/>
    </w:r>
    <w:r>
      <w:tab/>
    </w:r>
    <w:r>
      <w:tab/>
    </w:r>
    <w:r>
      <w:tab/>
    </w:r>
  </w:p>
  <w:p w14:paraId="3E6D15F8" w14:textId="77777777" w:rsidR="00A47F88" w:rsidRDefault="00A47F88">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7A5579" w14:textId="77777777" w:rsidR="00A47F88" w:rsidRDefault="00A47F88" w:rsidP="003702A8">
    <w:pPr>
      <w:pStyle w:val="Zpat"/>
      <w:tabs>
        <w:tab w:val="clear" w:pos="9072"/>
        <w:tab w:val="center" w:pos="4334"/>
        <w:tab w:val="left" w:pos="5190"/>
        <w:tab w:val="left" w:pos="6870"/>
      </w:tabs>
      <w:jc w:val="left"/>
    </w:pPr>
    <w:r>
      <w:tab/>
    </w:r>
    <w:sdt>
      <w:sdtPr>
        <w:id w:val="-300617621"/>
        <w:docPartObj>
          <w:docPartGallery w:val="Page Numbers (Bottom of Page)"/>
          <w:docPartUnique/>
        </w:docPartObj>
      </w:sdtPr>
      <w:sdtEndPr/>
      <w:sdtContent>
        <w:r>
          <w:fldChar w:fldCharType="begin"/>
        </w:r>
        <w:r>
          <w:instrText>PAGE   \* MERGEFORMAT</w:instrText>
        </w:r>
        <w:r>
          <w:fldChar w:fldCharType="separate"/>
        </w:r>
        <w:r>
          <w:t>2</w:t>
        </w:r>
        <w:r>
          <w:fldChar w:fldCharType="end"/>
        </w:r>
      </w:sdtContent>
    </w:sdt>
    <w:r>
      <w:tab/>
    </w:r>
    <w:r>
      <w:tab/>
    </w:r>
    <w:r>
      <w:tab/>
    </w:r>
  </w:p>
  <w:p w14:paraId="0C2DE6B1" w14:textId="77777777" w:rsidR="00A47F88" w:rsidRDefault="00A47F88">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0FC0FC" w14:textId="77777777" w:rsidR="007942AE" w:rsidRDefault="007942AE" w:rsidP="009F6384">
      <w:pPr>
        <w:spacing w:after="0" w:line="240" w:lineRule="auto"/>
      </w:pPr>
      <w:r>
        <w:separator/>
      </w:r>
    </w:p>
  </w:footnote>
  <w:footnote w:type="continuationSeparator" w:id="0">
    <w:p w14:paraId="29FEE6C1" w14:textId="77777777" w:rsidR="007942AE" w:rsidRDefault="007942AE" w:rsidP="009F6384">
      <w:pPr>
        <w:spacing w:after="0" w:line="240" w:lineRule="auto"/>
      </w:pPr>
      <w:r>
        <w:continuationSeparator/>
      </w:r>
    </w:p>
  </w:footnote>
  <w:footnote w:id="1">
    <w:p w14:paraId="1F38B115" w14:textId="159DC18D" w:rsidR="00A47F88" w:rsidRDefault="00A47F88">
      <w:pPr>
        <w:pStyle w:val="Textpoznpodarou"/>
      </w:pPr>
      <w:r>
        <w:rPr>
          <w:rStyle w:val="Znakapoznpodarou"/>
        </w:rPr>
        <w:footnoteRef/>
      </w:r>
      <w:r>
        <w:t xml:space="preserve"> </w:t>
      </w:r>
      <w:r>
        <w:rPr>
          <w:lang w:val="en-GB"/>
        </w:rPr>
        <w:t>Theta in this case is setting the implicitness/explicitness of the solution and will be further described in later chapters.</w:t>
      </w:r>
    </w:p>
  </w:footnote>
  <w:footnote w:id="2">
    <w:p w14:paraId="1807C30C" w14:textId="3D9BCDE6" w:rsidR="00A47F88" w:rsidRDefault="00A47F88">
      <w:pPr>
        <w:pStyle w:val="Textpoznpodarou"/>
      </w:pPr>
      <w:r>
        <w:rPr>
          <w:rStyle w:val="Znakapoznpodarou"/>
        </w:rPr>
        <w:footnoteRef/>
      </w:r>
      <w:r>
        <w:t xml:space="preserve"> </w:t>
      </w:r>
      <w:r>
        <w:rPr>
          <w:rFonts w:eastAsiaTheme="minorEastAsia"/>
          <w:lang w:val="en-GB"/>
        </w:rPr>
        <w:t>Theoretically the integral spans the whole object domain, but its value is zero where these two functions do not overlap, because at least one of them has zero value.</w:t>
      </w:r>
    </w:p>
  </w:footnote>
  <w:footnote w:id="3">
    <w:p w14:paraId="4E7BADFE" w14:textId="5456839D" w:rsidR="00A47F88" w:rsidRDefault="00A47F88">
      <w:pPr>
        <w:pStyle w:val="Textpoznpodarou"/>
      </w:pPr>
      <w:r>
        <w:rPr>
          <w:rStyle w:val="Znakapoznpodarou"/>
        </w:rPr>
        <w:footnoteRef/>
      </w:r>
      <w:r>
        <w:t xml:space="preserve"> </w:t>
      </w:r>
      <w:hyperlink r:id="rId1" w:history="1">
        <w:r>
          <w:rPr>
            <w:rStyle w:val="Hypertextovodkaz"/>
          </w:rPr>
          <w:t>https://python.org/</w:t>
        </w:r>
      </w:hyperlink>
    </w:p>
  </w:footnote>
  <w:footnote w:id="4">
    <w:p w14:paraId="18CB476B" w14:textId="77777777" w:rsidR="00A47F88" w:rsidRDefault="00A47F88" w:rsidP="00135AA9">
      <w:pPr>
        <w:pStyle w:val="Textpoznpodarou"/>
      </w:pPr>
      <w:r>
        <w:rPr>
          <w:rStyle w:val="Znakapoznpodarou"/>
        </w:rPr>
        <w:footnoteRef/>
      </w:r>
      <w:r>
        <w:t xml:space="preserve"> </w:t>
      </w:r>
      <w:hyperlink r:id="rId2" w:history="1">
        <w:r w:rsidRPr="0002676B">
          <w:rPr>
            <w:rStyle w:val="Hypertextovodkaz"/>
            <w:lang w:val="en-GB"/>
          </w:rPr>
          <w:t>https://en.wikipedia.org/wiki/Qt_(software)</w:t>
        </w:r>
      </w:hyperlink>
    </w:p>
  </w:footnote>
  <w:footnote w:id="5">
    <w:p w14:paraId="02EE9F39" w14:textId="77777777" w:rsidR="00A47F88" w:rsidRDefault="00A47F88" w:rsidP="00D34316">
      <w:pPr>
        <w:pStyle w:val="Textpoznpodarou"/>
      </w:pPr>
      <w:r>
        <w:rPr>
          <w:rStyle w:val="Znakapoznpodarou"/>
        </w:rPr>
        <w:footnoteRef/>
      </w:r>
      <w:r>
        <w:t xml:space="preserve"> </w:t>
      </w:r>
      <w:hyperlink r:id="rId3" w:history="1">
        <w:r w:rsidRPr="00FA43F1">
          <w:rPr>
            <w:rStyle w:val="Hypertextovodkaz"/>
            <w:lang w:val="en-GB"/>
          </w:rPr>
          <w:t>https://pypi.org/project/materials/</w:t>
        </w:r>
      </w:hyperlink>
    </w:p>
  </w:footnote>
  <w:footnote w:id="6">
    <w:p w14:paraId="175EFD97" w14:textId="241826DF" w:rsidR="00A47F88" w:rsidRDefault="00A47F88" w:rsidP="00D34316">
      <w:pPr>
        <w:pStyle w:val="Textpoznpodarou"/>
      </w:pPr>
      <w:r>
        <w:rPr>
          <w:rStyle w:val="Znakapoznpodarou"/>
        </w:rPr>
        <w:footnoteRef/>
      </w:r>
      <w:r>
        <w:t xml:space="preserve"> Programmatically getting content from a website - </w:t>
      </w:r>
      <w:hyperlink r:id="rId4" w:history="1">
        <w:r w:rsidRPr="00CE3F31">
          <w:rPr>
            <w:rStyle w:val="Hypertextovodkaz"/>
            <w:lang w:val="en-GB"/>
          </w:rPr>
          <w:t>https://en.wikipedia.org/wiki/Web_scraping</w:t>
        </w:r>
      </w:hyperlink>
    </w:p>
  </w:footnote>
  <w:footnote w:id="7">
    <w:p w14:paraId="6560BE31" w14:textId="75B2E468" w:rsidR="00A47F88" w:rsidRDefault="00A47F88">
      <w:pPr>
        <w:pStyle w:val="Textpoznpodarou"/>
      </w:pPr>
      <w:r>
        <w:rPr>
          <w:rStyle w:val="Znakapoznpodarou"/>
        </w:rPr>
        <w:footnoteRef/>
      </w:r>
      <w:r>
        <w:t xml:space="preserve"> </w:t>
      </w:r>
      <w:hyperlink r:id="rId5" w:history="1">
        <w:r w:rsidRPr="00E0296F">
          <w:rPr>
            <w:rStyle w:val="Hypertextovodkaz"/>
            <w:lang w:val="en-GB"/>
          </w:rPr>
          <w:t>https://docs.python.org/3/library/queue.html</w:t>
        </w:r>
      </w:hyperlink>
    </w:p>
  </w:footnote>
  <w:footnote w:id="8">
    <w:p w14:paraId="1BCFFC03" w14:textId="77777777" w:rsidR="00A47F88" w:rsidRPr="00EB544E" w:rsidRDefault="00A47F88" w:rsidP="00EB544E">
      <w:pPr>
        <w:spacing w:line="276" w:lineRule="auto"/>
        <w:ind w:left="360"/>
        <w:rPr>
          <w:lang w:val="en-GB"/>
        </w:rPr>
      </w:pPr>
      <w:r>
        <w:rPr>
          <w:rStyle w:val="Znakapoznpodarou"/>
        </w:rPr>
        <w:footnoteRef/>
      </w:r>
      <w:r>
        <w:t xml:space="preserve"> </w:t>
      </w:r>
      <w:r w:rsidRPr="00EB544E">
        <w:rPr>
          <w:lang w:val="en-GB"/>
        </w:rPr>
        <w:t xml:space="preserve">__call__ is so called magic method which is a special class method defining the actions when we directly call the object without specifying any method - </w:t>
      </w:r>
      <w:hyperlink r:id="rId6" w:history="1">
        <w:r w:rsidRPr="00CE3F31">
          <w:rPr>
            <w:rStyle w:val="Hypertextovodkaz"/>
          </w:rPr>
          <w:t>https://stackoverflow.com/questions/5824881/python-call-special-method-practical-example</w:t>
        </w:r>
      </w:hyperlink>
    </w:p>
    <w:p w14:paraId="16ECEC5D" w14:textId="1503C9B9" w:rsidR="00A47F88" w:rsidRDefault="00A47F88">
      <w:pPr>
        <w:pStyle w:val="Textpoznpodarou"/>
      </w:pPr>
    </w:p>
  </w:footnote>
  <w:footnote w:id="9">
    <w:p w14:paraId="606E1337" w14:textId="3F0CBC88" w:rsidR="00A47F88" w:rsidRPr="00F9314A" w:rsidRDefault="00A47F88">
      <w:pPr>
        <w:pStyle w:val="Textpoznpodarou"/>
        <w:rPr>
          <w:sz w:val="24"/>
          <w:szCs w:val="24"/>
        </w:rPr>
      </w:pPr>
      <w:r>
        <w:rPr>
          <w:rStyle w:val="Znakapoznpodarou"/>
        </w:rPr>
        <w:footnoteRef/>
      </w:r>
      <w:r>
        <w:t xml:space="preserve"> </w:t>
      </w:r>
      <w:hyperlink r:id="rId7" w:history="1">
        <w:r w:rsidRPr="00F9314A">
          <w:rPr>
            <w:rStyle w:val="Hypertextovodkaz"/>
            <w:sz w:val="24"/>
            <w:szCs w:val="24"/>
            <w:lang w:val="en-GB"/>
          </w:rPr>
          <w:t>https://docs.scipy.org/doc/numpy/reference/generated/numpy.interp.html</w:t>
        </w:r>
      </w:hyperlink>
    </w:p>
  </w:footnote>
  <w:footnote w:id="10">
    <w:p w14:paraId="5D0EE4FE" w14:textId="55A84F8E" w:rsidR="00A47F88" w:rsidRDefault="00A47F88">
      <w:pPr>
        <w:pStyle w:val="Textpoznpodarou"/>
      </w:pPr>
      <w:r w:rsidRPr="00F4547E">
        <w:rPr>
          <w:rStyle w:val="Znakapoznpodarou"/>
          <w:sz w:val="24"/>
          <w:szCs w:val="24"/>
        </w:rPr>
        <w:footnoteRef/>
      </w:r>
      <w:r w:rsidRPr="00F4547E">
        <w:rPr>
          <w:sz w:val="24"/>
          <w:szCs w:val="24"/>
        </w:rPr>
        <w:t xml:space="preserve"> </w:t>
      </w:r>
      <w:hyperlink r:id="rId8" w:history="1">
        <w:r w:rsidRPr="00F4547E">
          <w:rPr>
            <w:rStyle w:val="Hypertextovodkaz"/>
            <w:sz w:val="24"/>
            <w:szCs w:val="24"/>
            <w:lang w:val="en-GB"/>
          </w:rPr>
          <w:t>https://docs.scipy.org/doc/scipy/reference/generated/scipy.sparse.csr_matrix.html</w:t>
        </w:r>
      </w:hyperlink>
    </w:p>
  </w:footnote>
  <w:footnote w:id="11">
    <w:p w14:paraId="4B2114EF" w14:textId="77777777" w:rsidR="00A47F88" w:rsidRPr="00A34C0D" w:rsidRDefault="00A47F88" w:rsidP="00A34C0D">
      <w:pPr>
        <w:spacing w:line="360" w:lineRule="auto"/>
        <w:rPr>
          <w:lang w:val="en-GB"/>
        </w:rPr>
      </w:pPr>
      <w:r>
        <w:rPr>
          <w:rStyle w:val="Znakapoznpodarou"/>
        </w:rPr>
        <w:footnoteRef/>
      </w:r>
      <w:r>
        <w:t xml:space="preserve"> </w:t>
      </w:r>
      <w:hyperlink r:id="rId9" w:history="1">
        <w:r w:rsidRPr="00A34C0D">
          <w:rPr>
            <w:rStyle w:val="Hypertextovodkaz"/>
            <w:lang w:val="en-GB"/>
          </w:rPr>
          <w:t>https://docs.scipy.org/doc/scipy/reference/generated/scipy.sparse.linalg.spsolve.html</w:t>
        </w:r>
      </w:hyperlink>
      <w:r w:rsidRPr="00A34C0D">
        <w:rPr>
          <w:lang w:val="en-GB"/>
        </w:rPr>
        <w:t xml:space="preserve"> </w:t>
      </w:r>
    </w:p>
    <w:p w14:paraId="6F70FE49" w14:textId="4F2CF7F4" w:rsidR="00A47F88" w:rsidRDefault="00A47F88">
      <w:pPr>
        <w:pStyle w:val="Textpoznpodarou"/>
      </w:pPr>
    </w:p>
  </w:footnote>
  <w:footnote w:id="12">
    <w:p w14:paraId="3A1FDF35" w14:textId="77777777" w:rsidR="00A47F88" w:rsidRDefault="00A47F88" w:rsidP="0017595A">
      <w:pPr>
        <w:pStyle w:val="Textpoznpodarou"/>
      </w:pPr>
      <w:r>
        <w:rPr>
          <w:rStyle w:val="Znakapoznpodarou"/>
        </w:rPr>
        <w:footnoteRef/>
      </w:r>
      <w:r>
        <w:t xml:space="preserve"> </w:t>
      </w:r>
      <w:hyperlink r:id="rId10" w:history="1">
        <w:r w:rsidRPr="00CE3F31">
          <w:rPr>
            <w:rStyle w:val="Hypertextovodkaz"/>
            <w:lang w:val="en-GB"/>
          </w:rPr>
          <w:t>https://github.com/rkern/line_profiler</w:t>
        </w:r>
      </w:hyperlink>
    </w:p>
  </w:footnote>
  <w:footnote w:id="13">
    <w:p w14:paraId="73C2B631" w14:textId="77777777" w:rsidR="00A47F88" w:rsidRDefault="00A47F88" w:rsidP="0017595A">
      <w:pPr>
        <w:pStyle w:val="Textpoznpodarou"/>
      </w:pPr>
      <w:r>
        <w:rPr>
          <w:rStyle w:val="Znakapoznpodarou"/>
        </w:rPr>
        <w:footnoteRef/>
      </w:r>
      <w:r>
        <w:t xml:space="preserve"> </w:t>
      </w:r>
      <w:hyperlink r:id="rId11" w:history="1">
        <w:r w:rsidRPr="00C2623F">
          <w:rPr>
            <w:rStyle w:val="Hypertextovodkaz"/>
            <w:lang w:val="en-GB"/>
          </w:rPr>
          <w:t>https://www.geeksforgeeks.org/decorators-in-python/</w:t>
        </w:r>
      </w:hyperlink>
    </w:p>
  </w:footnote>
  <w:footnote w:id="14">
    <w:p w14:paraId="6A6E9C4A" w14:textId="77777777" w:rsidR="00A47F88" w:rsidRDefault="00A47F88" w:rsidP="00264037">
      <w:pPr>
        <w:pStyle w:val="Textpoznpodarou"/>
      </w:pPr>
      <w:r>
        <w:rPr>
          <w:rStyle w:val="Znakapoznpodarou"/>
        </w:rPr>
        <w:footnoteRef/>
      </w:r>
      <w:r>
        <w:t xml:space="preserve"> </w:t>
      </w:r>
      <w:hyperlink r:id="rId12" w:history="1">
        <w:r w:rsidRPr="001A2078">
          <w:rPr>
            <w:rStyle w:val="Hypertextovodkaz"/>
            <w:lang w:val="en-GB"/>
          </w:rPr>
          <w:t>https://docs.scipy.org/doc/numpy/reference/generated/numpy.convolve.html</w:t>
        </w:r>
      </w:hyperlink>
      <w:r>
        <w:rPr>
          <w:rStyle w:val="Hypertextovodkaz"/>
          <w:lang w:val="en-GB"/>
        </w:rPr>
        <w:t xml:space="preserve"> </w:t>
      </w:r>
    </w:p>
  </w:footnote>
  <w:footnote w:id="15">
    <w:p w14:paraId="2DAD0CBA" w14:textId="77777777" w:rsidR="00A47F88" w:rsidRPr="00F069AE" w:rsidRDefault="00A47F88" w:rsidP="00B0129D">
      <w:pPr>
        <w:spacing w:after="0" w:line="276" w:lineRule="auto"/>
        <w:rPr>
          <w:lang w:val="en-GB"/>
        </w:rPr>
      </w:pPr>
      <w:r>
        <w:rPr>
          <w:rStyle w:val="Znakapoznpodarou"/>
        </w:rPr>
        <w:footnoteRef/>
      </w:r>
      <w:hyperlink r:id="rId13" w:history="1">
        <w:r w:rsidRPr="00D22477">
          <w:rPr>
            <w:rStyle w:val="Hypertextovodkaz"/>
            <w:lang w:val="en-GB"/>
          </w:rPr>
          <w:t>https://medium.com/@boscacci/why-and-how-to-make-a-requirements-txt-f329c685181e</w:t>
        </w:r>
      </w:hyperlink>
      <w:r w:rsidRPr="00F069AE">
        <w:rPr>
          <w:lang w:val="en-GB"/>
        </w:rPr>
        <w:t xml:space="preserve"> </w:t>
      </w:r>
    </w:p>
  </w:footnote>
  <w:footnote w:id="16">
    <w:p w14:paraId="62CE139C" w14:textId="77777777" w:rsidR="00A47F88" w:rsidRPr="00FA3AB0" w:rsidRDefault="00A47F88" w:rsidP="00B0129D">
      <w:pPr>
        <w:spacing w:after="0" w:line="276" w:lineRule="auto"/>
        <w:rPr>
          <w:lang w:val="en-GB"/>
        </w:rPr>
      </w:pPr>
      <w:r>
        <w:rPr>
          <w:rStyle w:val="Znakapoznpodarou"/>
        </w:rPr>
        <w:footnoteRef/>
      </w:r>
      <w:r>
        <w:t xml:space="preserve"> </w:t>
      </w:r>
      <w:hyperlink r:id="rId14" w:history="1">
        <w:r w:rsidRPr="00CE3F31">
          <w:rPr>
            <w:rStyle w:val="Hypertextovodkaz"/>
            <w:lang w:val="en-GB"/>
          </w:rPr>
          <w:t>https://www.w3schools.com/python/python_pip.asp</w:t>
        </w:r>
      </w:hyperlink>
    </w:p>
  </w:footnote>
  <w:footnote w:id="17">
    <w:p w14:paraId="16D331EC" w14:textId="77777777" w:rsidR="00A47F88" w:rsidRPr="00EB21CD" w:rsidRDefault="00A47F88" w:rsidP="00B0129D">
      <w:pPr>
        <w:spacing w:after="0" w:line="276" w:lineRule="auto"/>
        <w:rPr>
          <w:lang w:val="en-GB"/>
        </w:rPr>
      </w:pPr>
      <w:r>
        <w:rPr>
          <w:rStyle w:val="Znakapoznpodarou"/>
        </w:rPr>
        <w:footnoteRef/>
      </w:r>
      <w:r>
        <w:t xml:space="preserve"> </w:t>
      </w:r>
      <w:hyperlink r:id="rId15" w:history="1">
        <w:r w:rsidRPr="00CE3F31">
          <w:rPr>
            <w:rStyle w:val="Hypertextovodkaz"/>
            <w:lang w:val="en-GB"/>
          </w:rPr>
          <w:t>https://pipenv.readthedocs.io/en/latest/</w:t>
        </w:r>
      </w:hyperlink>
      <w:r w:rsidRPr="00F069AE">
        <w:rPr>
          <w:lang w:val="en-GB"/>
        </w:rPr>
        <w:t xml:space="preserve"> </w:t>
      </w:r>
    </w:p>
  </w:footnote>
  <w:footnote w:id="18">
    <w:p w14:paraId="3F2EF3F1" w14:textId="77777777" w:rsidR="00A47F88" w:rsidRDefault="00A47F88" w:rsidP="00B0129D">
      <w:pPr>
        <w:pStyle w:val="Textpoznpodarou"/>
        <w:spacing w:line="276" w:lineRule="auto"/>
      </w:pPr>
      <w:r w:rsidRPr="008D534F">
        <w:rPr>
          <w:rStyle w:val="Znakapoznpodarou"/>
          <w:sz w:val="24"/>
          <w:szCs w:val="24"/>
        </w:rPr>
        <w:footnoteRef/>
      </w:r>
      <w:r w:rsidRPr="008D534F">
        <w:rPr>
          <w:sz w:val="24"/>
          <w:szCs w:val="24"/>
        </w:rPr>
        <w:t xml:space="preserve"> </w:t>
      </w:r>
      <w:hyperlink r:id="rId16" w:history="1">
        <w:r w:rsidRPr="008D534F">
          <w:rPr>
            <w:rStyle w:val="Hypertextovodkaz"/>
            <w:sz w:val="24"/>
            <w:szCs w:val="24"/>
          </w:rPr>
          <w:t>https://matplotlib.org/</w:t>
        </w:r>
      </w:hyperlink>
    </w:p>
  </w:footnote>
  <w:footnote w:id="19">
    <w:p w14:paraId="075129CA" w14:textId="77777777" w:rsidR="00A47F88" w:rsidRPr="009F1B4B" w:rsidRDefault="00A47F88" w:rsidP="00B0129D">
      <w:pPr>
        <w:pStyle w:val="Textpoznpodarou"/>
        <w:spacing w:line="276" w:lineRule="auto"/>
        <w:rPr>
          <w:color w:val="0563C1" w:themeColor="hyperlink"/>
          <w:sz w:val="24"/>
          <w:szCs w:val="24"/>
          <w:u w:val="single"/>
          <w:lang w:val="en-GB"/>
        </w:rPr>
      </w:pPr>
      <w:r w:rsidRPr="00A12398">
        <w:rPr>
          <w:rStyle w:val="Znakapoznpodarou"/>
          <w:sz w:val="24"/>
          <w:szCs w:val="24"/>
        </w:rPr>
        <w:footnoteRef/>
      </w:r>
      <w:r w:rsidRPr="00A12398">
        <w:rPr>
          <w:sz w:val="24"/>
          <w:szCs w:val="24"/>
        </w:rPr>
        <w:t xml:space="preserve"> </w:t>
      </w:r>
      <w:hyperlink r:id="rId17" w:history="1">
        <w:r w:rsidRPr="00A12398">
          <w:rPr>
            <w:rStyle w:val="Hypertextovodkaz"/>
            <w:sz w:val="24"/>
            <w:szCs w:val="24"/>
            <w:lang w:val="en-GB"/>
          </w:rPr>
          <w:t>https://plot.ly/python/</w:t>
        </w:r>
      </w:hyperlink>
    </w:p>
  </w:footnote>
  <w:footnote w:id="20">
    <w:p w14:paraId="4FBCD790" w14:textId="77777777" w:rsidR="00A47F88" w:rsidRPr="00263A95" w:rsidRDefault="00A47F88" w:rsidP="00B0129D">
      <w:pPr>
        <w:spacing w:after="0" w:line="276" w:lineRule="auto"/>
        <w:rPr>
          <w:lang w:val="en-GB"/>
        </w:rPr>
      </w:pPr>
      <w:r>
        <w:rPr>
          <w:rStyle w:val="Znakapoznpodarou"/>
        </w:rPr>
        <w:footnoteRef/>
      </w:r>
      <w:r>
        <w:t xml:space="preserve"> </w:t>
      </w:r>
      <w:hyperlink r:id="rId18" w:history="1">
        <w:r w:rsidRPr="00CE3F31">
          <w:rPr>
            <w:rStyle w:val="Hypertextovodkaz"/>
            <w:lang w:val="en-GB"/>
          </w:rPr>
          <w:t>https://numpy.org/</w:t>
        </w:r>
      </w:hyperlink>
      <w:r w:rsidRPr="00263A95">
        <w:rPr>
          <w:lang w:val="en-GB"/>
        </w:rPr>
        <w:t xml:space="preserve"> </w:t>
      </w:r>
    </w:p>
  </w:footnote>
  <w:footnote w:id="21">
    <w:p w14:paraId="1AA69D76" w14:textId="77777777" w:rsidR="00A47F88" w:rsidRPr="00263A95" w:rsidRDefault="00A47F88" w:rsidP="00B0129D">
      <w:pPr>
        <w:spacing w:after="0" w:line="276" w:lineRule="auto"/>
        <w:rPr>
          <w:lang w:val="en-GB"/>
        </w:rPr>
      </w:pPr>
      <w:r>
        <w:rPr>
          <w:rStyle w:val="Znakapoznpodarou"/>
        </w:rPr>
        <w:footnoteRef/>
      </w:r>
      <w:r>
        <w:t xml:space="preserve"> </w:t>
      </w:r>
      <w:hyperlink r:id="rId19" w:history="1">
        <w:r w:rsidRPr="00CE3F31">
          <w:rPr>
            <w:rStyle w:val="Hypertextovodkaz"/>
            <w:lang w:val="en-GB"/>
          </w:rPr>
          <w:t>https://www.scipy.org/</w:t>
        </w:r>
      </w:hyperlink>
      <w:r w:rsidRPr="00263A95">
        <w:rPr>
          <w:lang w:val="en-GB"/>
        </w:rPr>
        <w:t xml:space="preserve"> </w:t>
      </w:r>
    </w:p>
  </w:footnote>
  <w:footnote w:id="22">
    <w:p w14:paraId="04F36BCC" w14:textId="77777777" w:rsidR="00A47F88" w:rsidRPr="00EB21CD" w:rsidRDefault="00A47F88" w:rsidP="00B0129D">
      <w:pPr>
        <w:spacing w:after="0" w:line="276" w:lineRule="auto"/>
        <w:rPr>
          <w:rStyle w:val="Hypertextovodkaz"/>
          <w:color w:val="auto"/>
          <w:u w:val="none"/>
          <w:lang w:val="en-GB"/>
        </w:rPr>
      </w:pPr>
      <w:r>
        <w:rPr>
          <w:rStyle w:val="Znakapoznpodarou"/>
        </w:rPr>
        <w:footnoteRef/>
      </w:r>
      <w:r>
        <w:t xml:space="preserve"> </w:t>
      </w:r>
      <w:hyperlink r:id="rId20" w:history="1">
        <w:r w:rsidRPr="00CE3F31">
          <w:rPr>
            <w:rStyle w:val="Hypertextovodkaz"/>
            <w:lang w:val="en-GB"/>
          </w:rPr>
          <w:t>https://github.com/scipy/scipy/issues/11062</w:t>
        </w:r>
      </w:hyperlink>
    </w:p>
    <w:p w14:paraId="097B1FDE" w14:textId="77777777" w:rsidR="00A47F88" w:rsidRDefault="00A47F88" w:rsidP="00B0129D">
      <w:pPr>
        <w:pStyle w:val="Textpoznpodarou"/>
      </w:pPr>
    </w:p>
  </w:footnote>
  <w:footnote w:id="23">
    <w:p w14:paraId="35D1D559" w14:textId="18DF7F55" w:rsidR="00A47F88" w:rsidRDefault="00A47F88" w:rsidP="004444C2">
      <w:pPr>
        <w:pStyle w:val="Textpoznpodarou"/>
        <w:ind w:firstLine="360"/>
      </w:pPr>
      <w:r w:rsidRPr="004444C2">
        <w:rPr>
          <w:rStyle w:val="Znakapoznpodarou"/>
          <w:sz w:val="24"/>
          <w:szCs w:val="24"/>
        </w:rPr>
        <w:footnoteRef/>
      </w:r>
      <w:r w:rsidRPr="004444C2">
        <w:rPr>
          <w:sz w:val="24"/>
          <w:szCs w:val="24"/>
        </w:rPr>
        <w:t xml:space="preserve"> </w:t>
      </w:r>
      <w:hyperlink r:id="rId21" w:anchor="object.__repr__" w:history="1">
        <w:r w:rsidRPr="004444C2">
          <w:rPr>
            <w:rStyle w:val="Hypertextovodkaz"/>
            <w:sz w:val="24"/>
            <w:szCs w:val="24"/>
            <w:lang w:val="en-GB"/>
          </w:rPr>
          <w:t>https://docs.python.org/3/reference/datamodel.html#object.__repr__</w:t>
        </w:r>
      </w:hyperlink>
    </w:p>
  </w:footnote>
  <w:footnote w:id="24">
    <w:p w14:paraId="7CA3FC73" w14:textId="53393D93" w:rsidR="00A47F88" w:rsidRPr="004444C2" w:rsidRDefault="00A47F88" w:rsidP="007A1FEC">
      <w:pPr>
        <w:spacing w:after="0" w:line="276" w:lineRule="auto"/>
        <w:ind w:left="360"/>
        <w:rPr>
          <w:lang w:val="en-GB"/>
        </w:rPr>
      </w:pPr>
      <w:r>
        <w:rPr>
          <w:rStyle w:val="Znakapoznpodarou"/>
        </w:rPr>
        <w:footnoteRef/>
      </w:r>
      <w:r>
        <w:t xml:space="preserve"> </w:t>
      </w:r>
      <w:hyperlink r:id="rId22" w:history="1">
        <w:r w:rsidRPr="00CE3F31">
          <w:rPr>
            <w:rStyle w:val="Hypertextovodkaz"/>
            <w:lang w:val="en-GB"/>
          </w:rPr>
          <w:t>https://git-scm.com/</w:t>
        </w:r>
      </w:hyperlink>
      <w:r w:rsidRPr="004444C2">
        <w:rPr>
          <w:lang w:val="en-GB"/>
        </w:rPr>
        <w:t xml:space="preserve"> </w:t>
      </w:r>
    </w:p>
  </w:footnote>
  <w:footnote w:id="25">
    <w:p w14:paraId="549262A4" w14:textId="77777777" w:rsidR="00A47F88" w:rsidRPr="004444C2" w:rsidRDefault="00A47F88" w:rsidP="007A1FEC">
      <w:pPr>
        <w:spacing w:after="0" w:line="276" w:lineRule="auto"/>
        <w:ind w:left="360"/>
        <w:rPr>
          <w:lang w:val="en-GB"/>
        </w:rPr>
      </w:pPr>
      <w:r>
        <w:rPr>
          <w:rStyle w:val="Znakapoznpodarou"/>
        </w:rPr>
        <w:footnoteRef/>
      </w:r>
      <w:r>
        <w:t xml:space="preserve"> </w:t>
      </w:r>
      <w:hyperlink r:id="rId23" w:history="1">
        <w:r w:rsidRPr="00CE3F31">
          <w:rPr>
            <w:rStyle w:val="Hypertextovodkaz"/>
            <w:lang w:val="en-GB"/>
          </w:rPr>
          <w:t>https://github.com/</w:t>
        </w:r>
      </w:hyperlink>
      <w:r w:rsidRPr="004444C2">
        <w:rPr>
          <w:lang w:val="en-GB"/>
        </w:rPr>
        <w:t xml:space="preserve"> </w:t>
      </w:r>
    </w:p>
    <w:p w14:paraId="7165DD07" w14:textId="0EDF0F23" w:rsidR="00A47F88" w:rsidRDefault="00A47F88">
      <w:pPr>
        <w:pStyle w:val="Textpoznpodarou"/>
      </w:pPr>
    </w:p>
  </w:footnote>
  <w:footnote w:id="26">
    <w:p w14:paraId="158BB404" w14:textId="6B4D6AAD" w:rsidR="00A47F88" w:rsidRDefault="00A47F88">
      <w:pPr>
        <w:pStyle w:val="Textpoznpodarou"/>
      </w:pPr>
      <w:r>
        <w:rPr>
          <w:rStyle w:val="Znakapoznpodarou"/>
        </w:rPr>
        <w:footnoteRef/>
      </w:r>
      <w:r>
        <w:t xml:space="preserve"> </w:t>
      </w:r>
      <w:hyperlink r:id="rId24" w:history="1">
        <w:r>
          <w:rPr>
            <w:rStyle w:val="Hypertextovodkaz"/>
          </w:rPr>
          <w:t>https://githooks.com/</w:t>
        </w:r>
      </w:hyperlink>
    </w:p>
  </w:footnote>
  <w:footnote w:id="27">
    <w:p w14:paraId="4F07DFB5" w14:textId="19440A1A" w:rsidR="00A47F88" w:rsidRDefault="00A47F88">
      <w:pPr>
        <w:pStyle w:val="Textpoznpodarou"/>
      </w:pPr>
      <w:r>
        <w:rPr>
          <w:rStyle w:val="Znakapoznpodarou"/>
        </w:rPr>
        <w:footnoteRef/>
      </w:r>
      <w:r>
        <w:t xml:space="preserve"> </w:t>
      </w:r>
      <w:hyperlink r:id="rId25" w:history="1">
        <w:r>
          <w:rPr>
            <w:rStyle w:val="Hypertextovodkaz"/>
          </w:rPr>
          <w:t>https://mypy.readthedocs.io/en/stable/introduction.html</w:t>
        </w:r>
      </w:hyperlink>
    </w:p>
  </w:footnote>
  <w:footnote w:id="28">
    <w:p w14:paraId="38B4BF0F" w14:textId="61EF2182" w:rsidR="00A47F88" w:rsidRDefault="00A47F88" w:rsidP="00B86220">
      <w:pPr>
        <w:pStyle w:val="Textpoznpodarou"/>
        <w:spacing w:line="276" w:lineRule="auto"/>
      </w:pPr>
      <w:r>
        <w:rPr>
          <w:rStyle w:val="Znakapoznpodarou"/>
        </w:rPr>
        <w:footnoteRef/>
      </w:r>
      <w:r>
        <w:t xml:space="preserve"> By bugs we mean mistakes in code, that cause the program to not work exactly as wanted, or performing some unexpected behavio</w:t>
      </w:r>
      <w:r w:rsidR="000C2EDE">
        <w:t>u</w:t>
      </w:r>
      <w:r>
        <w:t>r.</w:t>
      </w:r>
    </w:p>
  </w:footnote>
  <w:footnote w:id="29">
    <w:p w14:paraId="20616849" w14:textId="565E8D12" w:rsidR="00A47F88" w:rsidRDefault="00A47F88">
      <w:pPr>
        <w:pStyle w:val="Textpoznpodarou"/>
      </w:pPr>
      <w:r>
        <w:rPr>
          <w:rStyle w:val="Znakapoznpodarou"/>
        </w:rPr>
        <w:footnoteRef/>
      </w:r>
      <w:r>
        <w:t xml:space="preserve"> </w:t>
      </w:r>
      <w:hyperlink r:id="rId26" w:history="1">
        <w:r w:rsidRPr="00907B8C">
          <w:rPr>
            <w:rStyle w:val="Hypertextovodkaz"/>
            <w:lang w:val="en-GB"/>
          </w:rPr>
          <w:t>https://en.wikipedia.org/wiki/Overfitting</w:t>
        </w:r>
      </w:hyperlink>
      <w:r>
        <w:rPr>
          <w:rStyle w:val="Hypertextovodkaz"/>
          <w:lang w:val="en-GB"/>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EA2563" w14:textId="2AC81AAC" w:rsidR="00A47F88" w:rsidRPr="00800D3C" w:rsidRDefault="00A47F88" w:rsidP="00800D3C">
    <w:pPr>
      <w:pStyle w:val="Zhlav"/>
    </w:pPr>
  </w:p>
  <w:p w14:paraId="630999F7" w14:textId="77777777" w:rsidR="00A47F88" w:rsidRDefault="00A47F88">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47C0F4" w14:textId="5B89F02E" w:rsidR="00A47F88" w:rsidRPr="00800D3C" w:rsidRDefault="00A47F88" w:rsidP="00800D3C">
    <w:pPr>
      <w:pStyle w:val="Zhlav"/>
    </w:pPr>
    <w:r>
      <w:rPr>
        <w:shd w:val="clear" w:color="auto" w:fill="FFFFFF"/>
        <w:lang w:val="en-GB"/>
      </w:rPr>
      <w:t>Bc. Jiří Musil</w:t>
    </w:r>
    <w:r>
      <w:rPr>
        <w:shd w:val="clear" w:color="auto" w:fill="FFFFFF"/>
        <w:lang w:val="en-GB"/>
      </w:rPr>
      <w:tab/>
      <w:t xml:space="preserve">  </w:t>
    </w:r>
    <w:r>
      <w:rPr>
        <w:shd w:val="clear" w:color="auto" w:fill="FFFFFF"/>
        <w:lang w:val="en-GB"/>
      </w:rPr>
      <w:tab/>
      <w:t>Energy Institute, BUT</w:t>
    </w:r>
    <w:r>
      <w:rPr>
        <w:shd w:val="clear" w:color="auto" w:fill="FFFFFF"/>
        <w:lang w:val="en-GB"/>
      </w:rPr>
      <w:br/>
    </w:r>
    <w:r w:rsidRPr="00800D3C">
      <w:rPr>
        <w:shd w:val="clear" w:color="auto" w:fill="FFFFFF"/>
        <w:lang w:val="en-GB"/>
      </w:rPr>
      <w:t>Software for inverse heat transfer problems</w:t>
    </w:r>
    <w:r>
      <w:rPr>
        <w:shd w:val="clear" w:color="auto" w:fill="FFFFFF"/>
        <w:lang w:val="en-GB"/>
      </w:rPr>
      <w:tab/>
    </w:r>
    <w:r>
      <w:rPr>
        <w:shd w:val="clear" w:color="auto" w:fill="FFFFFF"/>
        <w:lang w:val="en-GB"/>
      </w:rPr>
      <w:tab/>
      <w:t>Brno, 2020</w:t>
    </w:r>
  </w:p>
  <w:p w14:paraId="4DC21C65" w14:textId="77777777" w:rsidR="00A47F88" w:rsidRDefault="00A47F88">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C41F9"/>
    <w:multiLevelType w:val="multilevel"/>
    <w:tmpl w:val="5DD07BA8"/>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AD45EDE"/>
    <w:multiLevelType w:val="hybridMultilevel"/>
    <w:tmpl w:val="51F0CF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D6C6C50"/>
    <w:multiLevelType w:val="hybridMultilevel"/>
    <w:tmpl w:val="316EA48A"/>
    <w:lvl w:ilvl="0" w:tplc="33DCED18">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22BC2F07"/>
    <w:multiLevelType w:val="hybridMultilevel"/>
    <w:tmpl w:val="A5DECEFA"/>
    <w:lvl w:ilvl="0" w:tplc="513CECD8">
      <w:start w:val="1"/>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25F60BBD"/>
    <w:multiLevelType w:val="hybridMultilevel"/>
    <w:tmpl w:val="029C544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29781D00"/>
    <w:multiLevelType w:val="hybridMultilevel"/>
    <w:tmpl w:val="55DA04C0"/>
    <w:lvl w:ilvl="0" w:tplc="EA22D3D0">
      <w:start w:val="1"/>
      <w:numFmt w:val="bullet"/>
      <w:lvlText w:val="-"/>
      <w:lvlJc w:val="left"/>
      <w:pPr>
        <w:ind w:left="768" w:hanging="360"/>
      </w:pPr>
      <w:rPr>
        <w:rFonts w:ascii="Times New Roman" w:eastAsiaTheme="minorHAnsi" w:hAnsi="Times New Roman" w:cs="Times New Roman" w:hint="default"/>
      </w:rPr>
    </w:lvl>
    <w:lvl w:ilvl="1" w:tplc="04050003" w:tentative="1">
      <w:start w:val="1"/>
      <w:numFmt w:val="bullet"/>
      <w:lvlText w:val="o"/>
      <w:lvlJc w:val="left"/>
      <w:pPr>
        <w:ind w:left="1488" w:hanging="360"/>
      </w:pPr>
      <w:rPr>
        <w:rFonts w:ascii="Courier New" w:hAnsi="Courier New" w:cs="Courier New" w:hint="default"/>
      </w:rPr>
    </w:lvl>
    <w:lvl w:ilvl="2" w:tplc="04050005" w:tentative="1">
      <w:start w:val="1"/>
      <w:numFmt w:val="bullet"/>
      <w:lvlText w:val=""/>
      <w:lvlJc w:val="left"/>
      <w:pPr>
        <w:ind w:left="2208" w:hanging="360"/>
      </w:pPr>
      <w:rPr>
        <w:rFonts w:ascii="Wingdings" w:hAnsi="Wingdings" w:hint="default"/>
      </w:rPr>
    </w:lvl>
    <w:lvl w:ilvl="3" w:tplc="04050001" w:tentative="1">
      <w:start w:val="1"/>
      <w:numFmt w:val="bullet"/>
      <w:lvlText w:val=""/>
      <w:lvlJc w:val="left"/>
      <w:pPr>
        <w:ind w:left="2928" w:hanging="360"/>
      </w:pPr>
      <w:rPr>
        <w:rFonts w:ascii="Symbol" w:hAnsi="Symbol" w:hint="default"/>
      </w:rPr>
    </w:lvl>
    <w:lvl w:ilvl="4" w:tplc="04050003" w:tentative="1">
      <w:start w:val="1"/>
      <w:numFmt w:val="bullet"/>
      <w:lvlText w:val="o"/>
      <w:lvlJc w:val="left"/>
      <w:pPr>
        <w:ind w:left="3648" w:hanging="360"/>
      </w:pPr>
      <w:rPr>
        <w:rFonts w:ascii="Courier New" w:hAnsi="Courier New" w:cs="Courier New" w:hint="default"/>
      </w:rPr>
    </w:lvl>
    <w:lvl w:ilvl="5" w:tplc="04050005" w:tentative="1">
      <w:start w:val="1"/>
      <w:numFmt w:val="bullet"/>
      <w:lvlText w:val=""/>
      <w:lvlJc w:val="left"/>
      <w:pPr>
        <w:ind w:left="4368" w:hanging="360"/>
      </w:pPr>
      <w:rPr>
        <w:rFonts w:ascii="Wingdings" w:hAnsi="Wingdings" w:hint="default"/>
      </w:rPr>
    </w:lvl>
    <w:lvl w:ilvl="6" w:tplc="04050001" w:tentative="1">
      <w:start w:val="1"/>
      <w:numFmt w:val="bullet"/>
      <w:lvlText w:val=""/>
      <w:lvlJc w:val="left"/>
      <w:pPr>
        <w:ind w:left="5088" w:hanging="360"/>
      </w:pPr>
      <w:rPr>
        <w:rFonts w:ascii="Symbol" w:hAnsi="Symbol" w:hint="default"/>
      </w:rPr>
    </w:lvl>
    <w:lvl w:ilvl="7" w:tplc="04050003" w:tentative="1">
      <w:start w:val="1"/>
      <w:numFmt w:val="bullet"/>
      <w:lvlText w:val="o"/>
      <w:lvlJc w:val="left"/>
      <w:pPr>
        <w:ind w:left="5808" w:hanging="360"/>
      </w:pPr>
      <w:rPr>
        <w:rFonts w:ascii="Courier New" w:hAnsi="Courier New" w:cs="Courier New" w:hint="default"/>
      </w:rPr>
    </w:lvl>
    <w:lvl w:ilvl="8" w:tplc="04050005" w:tentative="1">
      <w:start w:val="1"/>
      <w:numFmt w:val="bullet"/>
      <w:lvlText w:val=""/>
      <w:lvlJc w:val="left"/>
      <w:pPr>
        <w:ind w:left="6528" w:hanging="360"/>
      </w:pPr>
      <w:rPr>
        <w:rFonts w:ascii="Wingdings" w:hAnsi="Wingdings" w:hint="default"/>
      </w:rPr>
    </w:lvl>
  </w:abstractNum>
  <w:abstractNum w:abstractNumId="6" w15:restartNumberingAfterBreak="0">
    <w:nsid w:val="2D7636AB"/>
    <w:multiLevelType w:val="multilevel"/>
    <w:tmpl w:val="A4A4C896"/>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7" w15:restartNumberingAfterBreak="0">
    <w:nsid w:val="36FC16D8"/>
    <w:multiLevelType w:val="hybridMultilevel"/>
    <w:tmpl w:val="3566E264"/>
    <w:lvl w:ilvl="0" w:tplc="1BA255D4">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42C95DBE"/>
    <w:multiLevelType w:val="hybridMultilevel"/>
    <w:tmpl w:val="5F18924C"/>
    <w:lvl w:ilvl="0" w:tplc="8BC231BC">
      <w:start w:val="12"/>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49395CAE"/>
    <w:multiLevelType w:val="hybridMultilevel"/>
    <w:tmpl w:val="4A82B1D2"/>
    <w:lvl w:ilvl="0" w:tplc="21C4D964">
      <w:start w:val="1"/>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53DB44FB"/>
    <w:multiLevelType w:val="hybridMultilevel"/>
    <w:tmpl w:val="C5BE7EA0"/>
    <w:lvl w:ilvl="0" w:tplc="93BE5ECA">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1" w15:restartNumberingAfterBreak="0">
    <w:nsid w:val="599163A3"/>
    <w:multiLevelType w:val="hybridMultilevel"/>
    <w:tmpl w:val="11960AB4"/>
    <w:lvl w:ilvl="0" w:tplc="62E45DFC">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5AC6183A"/>
    <w:multiLevelType w:val="hybridMultilevel"/>
    <w:tmpl w:val="C4E2A8F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73A132BB"/>
    <w:multiLevelType w:val="multilevel"/>
    <w:tmpl w:val="EB86102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7"/>
  </w:num>
  <w:num w:numId="3">
    <w:abstractNumId w:val="13"/>
  </w:num>
  <w:num w:numId="4">
    <w:abstractNumId w:val="4"/>
  </w:num>
  <w:num w:numId="5">
    <w:abstractNumId w:val="0"/>
  </w:num>
  <w:num w:numId="6">
    <w:abstractNumId w:val="10"/>
  </w:num>
  <w:num w:numId="7">
    <w:abstractNumId w:val="9"/>
  </w:num>
  <w:num w:numId="8">
    <w:abstractNumId w:val="5"/>
  </w:num>
  <w:num w:numId="9">
    <w:abstractNumId w:val="3"/>
  </w:num>
  <w:num w:numId="10">
    <w:abstractNumId w:val="10"/>
  </w:num>
  <w:num w:numId="11">
    <w:abstractNumId w:val="1"/>
  </w:num>
  <w:num w:numId="12">
    <w:abstractNumId w:val="11"/>
  </w:num>
  <w:num w:numId="13">
    <w:abstractNumId w:val="6"/>
  </w:num>
  <w:num w:numId="14">
    <w:abstractNumId w:val="8"/>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mirrorMargi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sTQ1MTC3MDGyNDBW0lEKTi0uzszPAykwsqwFAKph34AtAAAA"/>
  </w:docVars>
  <w:rsids>
    <w:rsidRoot w:val="00322B23"/>
    <w:rsid w:val="00000E37"/>
    <w:rsid w:val="00001AE8"/>
    <w:rsid w:val="00001DDF"/>
    <w:rsid w:val="00002008"/>
    <w:rsid w:val="0000279F"/>
    <w:rsid w:val="000030C9"/>
    <w:rsid w:val="00003789"/>
    <w:rsid w:val="000058CB"/>
    <w:rsid w:val="00005D52"/>
    <w:rsid w:val="000061E0"/>
    <w:rsid w:val="00006711"/>
    <w:rsid w:val="00007C94"/>
    <w:rsid w:val="00007E74"/>
    <w:rsid w:val="0001036D"/>
    <w:rsid w:val="000104C7"/>
    <w:rsid w:val="00011D0F"/>
    <w:rsid w:val="00011F87"/>
    <w:rsid w:val="0001246B"/>
    <w:rsid w:val="000127A8"/>
    <w:rsid w:val="000131B0"/>
    <w:rsid w:val="00013BD3"/>
    <w:rsid w:val="000162EC"/>
    <w:rsid w:val="000208C5"/>
    <w:rsid w:val="000216DA"/>
    <w:rsid w:val="00025034"/>
    <w:rsid w:val="0002547C"/>
    <w:rsid w:val="00025A31"/>
    <w:rsid w:val="0002676B"/>
    <w:rsid w:val="000268BF"/>
    <w:rsid w:val="00026EAE"/>
    <w:rsid w:val="0003073D"/>
    <w:rsid w:val="00031129"/>
    <w:rsid w:val="00031187"/>
    <w:rsid w:val="0003209C"/>
    <w:rsid w:val="00033114"/>
    <w:rsid w:val="00033749"/>
    <w:rsid w:val="0003393D"/>
    <w:rsid w:val="0003428C"/>
    <w:rsid w:val="00034914"/>
    <w:rsid w:val="00035685"/>
    <w:rsid w:val="00035A24"/>
    <w:rsid w:val="00035E8B"/>
    <w:rsid w:val="00035F7C"/>
    <w:rsid w:val="000363B1"/>
    <w:rsid w:val="000370A2"/>
    <w:rsid w:val="0003756D"/>
    <w:rsid w:val="00037C36"/>
    <w:rsid w:val="00041253"/>
    <w:rsid w:val="0004164E"/>
    <w:rsid w:val="000419F9"/>
    <w:rsid w:val="00042157"/>
    <w:rsid w:val="000424C3"/>
    <w:rsid w:val="000426F9"/>
    <w:rsid w:val="00042AA8"/>
    <w:rsid w:val="00043201"/>
    <w:rsid w:val="00043521"/>
    <w:rsid w:val="0004352A"/>
    <w:rsid w:val="00043BAA"/>
    <w:rsid w:val="00044085"/>
    <w:rsid w:val="0004412F"/>
    <w:rsid w:val="000452FA"/>
    <w:rsid w:val="00045493"/>
    <w:rsid w:val="0004550F"/>
    <w:rsid w:val="0004686C"/>
    <w:rsid w:val="000468BA"/>
    <w:rsid w:val="00047399"/>
    <w:rsid w:val="00047505"/>
    <w:rsid w:val="00047937"/>
    <w:rsid w:val="000500CA"/>
    <w:rsid w:val="000503A2"/>
    <w:rsid w:val="00052669"/>
    <w:rsid w:val="00052F48"/>
    <w:rsid w:val="00054506"/>
    <w:rsid w:val="0005507D"/>
    <w:rsid w:val="0005794F"/>
    <w:rsid w:val="00057E5E"/>
    <w:rsid w:val="00060A59"/>
    <w:rsid w:val="00060D02"/>
    <w:rsid w:val="0006100B"/>
    <w:rsid w:val="00062761"/>
    <w:rsid w:val="00062AE0"/>
    <w:rsid w:val="00062E53"/>
    <w:rsid w:val="0006497C"/>
    <w:rsid w:val="0006639C"/>
    <w:rsid w:val="00066DDD"/>
    <w:rsid w:val="00071236"/>
    <w:rsid w:val="00072A31"/>
    <w:rsid w:val="00072ADB"/>
    <w:rsid w:val="00072B25"/>
    <w:rsid w:val="000737A0"/>
    <w:rsid w:val="00074A86"/>
    <w:rsid w:val="00075651"/>
    <w:rsid w:val="000765E1"/>
    <w:rsid w:val="00077150"/>
    <w:rsid w:val="00077CD8"/>
    <w:rsid w:val="00077E04"/>
    <w:rsid w:val="00077FD8"/>
    <w:rsid w:val="00080821"/>
    <w:rsid w:val="00080D3D"/>
    <w:rsid w:val="00082465"/>
    <w:rsid w:val="00085919"/>
    <w:rsid w:val="00085BEE"/>
    <w:rsid w:val="00086C1F"/>
    <w:rsid w:val="000879FC"/>
    <w:rsid w:val="00090F21"/>
    <w:rsid w:val="00090FAB"/>
    <w:rsid w:val="00091305"/>
    <w:rsid w:val="00091726"/>
    <w:rsid w:val="00092741"/>
    <w:rsid w:val="00092FFA"/>
    <w:rsid w:val="0009315F"/>
    <w:rsid w:val="000947B1"/>
    <w:rsid w:val="0009519E"/>
    <w:rsid w:val="000963E0"/>
    <w:rsid w:val="00096C94"/>
    <w:rsid w:val="00096DA2"/>
    <w:rsid w:val="00097274"/>
    <w:rsid w:val="000A0000"/>
    <w:rsid w:val="000A010D"/>
    <w:rsid w:val="000A0825"/>
    <w:rsid w:val="000A1AC8"/>
    <w:rsid w:val="000A3725"/>
    <w:rsid w:val="000A3796"/>
    <w:rsid w:val="000A3E52"/>
    <w:rsid w:val="000A404E"/>
    <w:rsid w:val="000A412A"/>
    <w:rsid w:val="000A42F6"/>
    <w:rsid w:val="000A5168"/>
    <w:rsid w:val="000A551A"/>
    <w:rsid w:val="000A587A"/>
    <w:rsid w:val="000B1A95"/>
    <w:rsid w:val="000B2088"/>
    <w:rsid w:val="000B2131"/>
    <w:rsid w:val="000B2916"/>
    <w:rsid w:val="000B34F6"/>
    <w:rsid w:val="000B45DC"/>
    <w:rsid w:val="000B479F"/>
    <w:rsid w:val="000B4C40"/>
    <w:rsid w:val="000B4D18"/>
    <w:rsid w:val="000B525C"/>
    <w:rsid w:val="000B5575"/>
    <w:rsid w:val="000B5B16"/>
    <w:rsid w:val="000B5B6C"/>
    <w:rsid w:val="000B5DE1"/>
    <w:rsid w:val="000B6012"/>
    <w:rsid w:val="000B6934"/>
    <w:rsid w:val="000B6C39"/>
    <w:rsid w:val="000B6E29"/>
    <w:rsid w:val="000B7140"/>
    <w:rsid w:val="000B7E83"/>
    <w:rsid w:val="000C0EAF"/>
    <w:rsid w:val="000C11A6"/>
    <w:rsid w:val="000C2572"/>
    <w:rsid w:val="000C292B"/>
    <w:rsid w:val="000C2D00"/>
    <w:rsid w:val="000C2EDE"/>
    <w:rsid w:val="000C34DF"/>
    <w:rsid w:val="000C4FC0"/>
    <w:rsid w:val="000C52BA"/>
    <w:rsid w:val="000C6602"/>
    <w:rsid w:val="000C6993"/>
    <w:rsid w:val="000C6C61"/>
    <w:rsid w:val="000C7395"/>
    <w:rsid w:val="000C77E5"/>
    <w:rsid w:val="000D0006"/>
    <w:rsid w:val="000D0371"/>
    <w:rsid w:val="000D05C9"/>
    <w:rsid w:val="000D3000"/>
    <w:rsid w:val="000D65F0"/>
    <w:rsid w:val="000D6751"/>
    <w:rsid w:val="000D78A5"/>
    <w:rsid w:val="000D7E53"/>
    <w:rsid w:val="000E0F31"/>
    <w:rsid w:val="000E1A44"/>
    <w:rsid w:val="000E1DB2"/>
    <w:rsid w:val="000E34BC"/>
    <w:rsid w:val="000E39D4"/>
    <w:rsid w:val="000E4169"/>
    <w:rsid w:val="000E49B8"/>
    <w:rsid w:val="000E5456"/>
    <w:rsid w:val="000E5687"/>
    <w:rsid w:val="000E5F8A"/>
    <w:rsid w:val="000E7860"/>
    <w:rsid w:val="000F0CAE"/>
    <w:rsid w:val="000F144A"/>
    <w:rsid w:val="000F3593"/>
    <w:rsid w:val="000F6010"/>
    <w:rsid w:val="000F750E"/>
    <w:rsid w:val="000F7789"/>
    <w:rsid w:val="001007AD"/>
    <w:rsid w:val="00101014"/>
    <w:rsid w:val="00101407"/>
    <w:rsid w:val="0010188C"/>
    <w:rsid w:val="00101FC8"/>
    <w:rsid w:val="001044E9"/>
    <w:rsid w:val="00104E09"/>
    <w:rsid w:val="00106439"/>
    <w:rsid w:val="001104AA"/>
    <w:rsid w:val="001116B4"/>
    <w:rsid w:val="00112658"/>
    <w:rsid w:val="00114859"/>
    <w:rsid w:val="001148CA"/>
    <w:rsid w:val="001155AC"/>
    <w:rsid w:val="001167AE"/>
    <w:rsid w:val="00117EA7"/>
    <w:rsid w:val="001209F5"/>
    <w:rsid w:val="001212DF"/>
    <w:rsid w:val="0012196B"/>
    <w:rsid w:val="001232B9"/>
    <w:rsid w:val="0012442D"/>
    <w:rsid w:val="001269D4"/>
    <w:rsid w:val="00127F7F"/>
    <w:rsid w:val="001309F1"/>
    <w:rsid w:val="00130B13"/>
    <w:rsid w:val="0013180C"/>
    <w:rsid w:val="00133CFA"/>
    <w:rsid w:val="00133E1C"/>
    <w:rsid w:val="00134568"/>
    <w:rsid w:val="00134897"/>
    <w:rsid w:val="001349B6"/>
    <w:rsid w:val="00134E35"/>
    <w:rsid w:val="00135AA7"/>
    <w:rsid w:val="00135AA9"/>
    <w:rsid w:val="0013627C"/>
    <w:rsid w:val="00136984"/>
    <w:rsid w:val="00136B1B"/>
    <w:rsid w:val="0013761B"/>
    <w:rsid w:val="0014015F"/>
    <w:rsid w:val="00140D47"/>
    <w:rsid w:val="0014450D"/>
    <w:rsid w:val="001450F7"/>
    <w:rsid w:val="00145568"/>
    <w:rsid w:val="00146E12"/>
    <w:rsid w:val="0014798C"/>
    <w:rsid w:val="00147CE7"/>
    <w:rsid w:val="001506E7"/>
    <w:rsid w:val="0015238D"/>
    <w:rsid w:val="001525CC"/>
    <w:rsid w:val="001545BB"/>
    <w:rsid w:val="00155B9B"/>
    <w:rsid w:val="0015629E"/>
    <w:rsid w:val="001562B4"/>
    <w:rsid w:val="00156BA5"/>
    <w:rsid w:val="00156FD9"/>
    <w:rsid w:val="0015726C"/>
    <w:rsid w:val="00157B1F"/>
    <w:rsid w:val="0016023C"/>
    <w:rsid w:val="001605BA"/>
    <w:rsid w:val="00160AF7"/>
    <w:rsid w:val="00160B2F"/>
    <w:rsid w:val="001624DB"/>
    <w:rsid w:val="0016273D"/>
    <w:rsid w:val="00162893"/>
    <w:rsid w:val="001629A9"/>
    <w:rsid w:val="00162B45"/>
    <w:rsid w:val="00162E2B"/>
    <w:rsid w:val="00163744"/>
    <w:rsid w:val="00163D55"/>
    <w:rsid w:val="001641CB"/>
    <w:rsid w:val="00164217"/>
    <w:rsid w:val="00164A7F"/>
    <w:rsid w:val="00165A23"/>
    <w:rsid w:val="001668EC"/>
    <w:rsid w:val="001677ED"/>
    <w:rsid w:val="001708E9"/>
    <w:rsid w:val="00172287"/>
    <w:rsid w:val="00172810"/>
    <w:rsid w:val="001737A3"/>
    <w:rsid w:val="00174316"/>
    <w:rsid w:val="001743B2"/>
    <w:rsid w:val="0017595A"/>
    <w:rsid w:val="00175F2C"/>
    <w:rsid w:val="001762B0"/>
    <w:rsid w:val="001820EA"/>
    <w:rsid w:val="001824BB"/>
    <w:rsid w:val="0018311D"/>
    <w:rsid w:val="00184395"/>
    <w:rsid w:val="001844EA"/>
    <w:rsid w:val="00184A2C"/>
    <w:rsid w:val="00185979"/>
    <w:rsid w:val="00185D6E"/>
    <w:rsid w:val="001863AA"/>
    <w:rsid w:val="00186632"/>
    <w:rsid w:val="00186645"/>
    <w:rsid w:val="00186B6A"/>
    <w:rsid w:val="001906B0"/>
    <w:rsid w:val="0019120A"/>
    <w:rsid w:val="001925D7"/>
    <w:rsid w:val="00192710"/>
    <w:rsid w:val="00192A0E"/>
    <w:rsid w:val="00192F7C"/>
    <w:rsid w:val="001931AD"/>
    <w:rsid w:val="001938F0"/>
    <w:rsid w:val="00194182"/>
    <w:rsid w:val="00194D74"/>
    <w:rsid w:val="00195092"/>
    <w:rsid w:val="00195DF8"/>
    <w:rsid w:val="001A02CA"/>
    <w:rsid w:val="001A04B5"/>
    <w:rsid w:val="001A169E"/>
    <w:rsid w:val="001A1D35"/>
    <w:rsid w:val="001A2078"/>
    <w:rsid w:val="001A2DC5"/>
    <w:rsid w:val="001A48B3"/>
    <w:rsid w:val="001A5805"/>
    <w:rsid w:val="001A7296"/>
    <w:rsid w:val="001B042F"/>
    <w:rsid w:val="001B08F3"/>
    <w:rsid w:val="001B0B96"/>
    <w:rsid w:val="001B10FE"/>
    <w:rsid w:val="001B15E7"/>
    <w:rsid w:val="001B21A7"/>
    <w:rsid w:val="001B3899"/>
    <w:rsid w:val="001B456C"/>
    <w:rsid w:val="001B53BB"/>
    <w:rsid w:val="001B57B6"/>
    <w:rsid w:val="001B5B4A"/>
    <w:rsid w:val="001B69C2"/>
    <w:rsid w:val="001C05AD"/>
    <w:rsid w:val="001C0D6B"/>
    <w:rsid w:val="001C0D7D"/>
    <w:rsid w:val="001C2464"/>
    <w:rsid w:val="001C32A4"/>
    <w:rsid w:val="001C3D71"/>
    <w:rsid w:val="001C499B"/>
    <w:rsid w:val="001C4D17"/>
    <w:rsid w:val="001C66A0"/>
    <w:rsid w:val="001C67FC"/>
    <w:rsid w:val="001C6E1B"/>
    <w:rsid w:val="001D2003"/>
    <w:rsid w:val="001D214C"/>
    <w:rsid w:val="001D24FB"/>
    <w:rsid w:val="001D25E5"/>
    <w:rsid w:val="001D277A"/>
    <w:rsid w:val="001D2B95"/>
    <w:rsid w:val="001D2EE9"/>
    <w:rsid w:val="001D2F6D"/>
    <w:rsid w:val="001D3726"/>
    <w:rsid w:val="001D3B7F"/>
    <w:rsid w:val="001D4C18"/>
    <w:rsid w:val="001D75C0"/>
    <w:rsid w:val="001D7E2F"/>
    <w:rsid w:val="001E05F8"/>
    <w:rsid w:val="001E1B22"/>
    <w:rsid w:val="001E30F0"/>
    <w:rsid w:val="001E3248"/>
    <w:rsid w:val="001E3C6F"/>
    <w:rsid w:val="001E3FDD"/>
    <w:rsid w:val="001E5726"/>
    <w:rsid w:val="001E7322"/>
    <w:rsid w:val="001E7D84"/>
    <w:rsid w:val="001F0C41"/>
    <w:rsid w:val="001F1BD7"/>
    <w:rsid w:val="001F1FE7"/>
    <w:rsid w:val="001F2776"/>
    <w:rsid w:val="001F2FFA"/>
    <w:rsid w:val="001F3656"/>
    <w:rsid w:val="001F3EDD"/>
    <w:rsid w:val="001F4207"/>
    <w:rsid w:val="001F4B0A"/>
    <w:rsid w:val="00201D27"/>
    <w:rsid w:val="0020200A"/>
    <w:rsid w:val="002023A7"/>
    <w:rsid w:val="00204007"/>
    <w:rsid w:val="00204990"/>
    <w:rsid w:val="00204C36"/>
    <w:rsid w:val="00205EFB"/>
    <w:rsid w:val="00206A34"/>
    <w:rsid w:val="00206BB9"/>
    <w:rsid w:val="00206FD9"/>
    <w:rsid w:val="00207445"/>
    <w:rsid w:val="00207A46"/>
    <w:rsid w:val="00207BE3"/>
    <w:rsid w:val="0021081A"/>
    <w:rsid w:val="00210F22"/>
    <w:rsid w:val="0021186B"/>
    <w:rsid w:val="00211D0D"/>
    <w:rsid w:val="00213076"/>
    <w:rsid w:val="00213268"/>
    <w:rsid w:val="00214806"/>
    <w:rsid w:val="0021507D"/>
    <w:rsid w:val="002158EC"/>
    <w:rsid w:val="00215AEE"/>
    <w:rsid w:val="00220EBB"/>
    <w:rsid w:val="00220F42"/>
    <w:rsid w:val="00222137"/>
    <w:rsid w:val="002224DA"/>
    <w:rsid w:val="002230D8"/>
    <w:rsid w:val="00223974"/>
    <w:rsid w:val="0022460B"/>
    <w:rsid w:val="002257BD"/>
    <w:rsid w:val="00225BED"/>
    <w:rsid w:val="00225F55"/>
    <w:rsid w:val="00226244"/>
    <w:rsid w:val="00226634"/>
    <w:rsid w:val="0022717B"/>
    <w:rsid w:val="0022772C"/>
    <w:rsid w:val="00231236"/>
    <w:rsid w:val="00231A56"/>
    <w:rsid w:val="00231F0F"/>
    <w:rsid w:val="002324D5"/>
    <w:rsid w:val="00232CE0"/>
    <w:rsid w:val="002344E8"/>
    <w:rsid w:val="002348BE"/>
    <w:rsid w:val="002348C0"/>
    <w:rsid w:val="00234ABC"/>
    <w:rsid w:val="00237C35"/>
    <w:rsid w:val="00240B5B"/>
    <w:rsid w:val="00240F07"/>
    <w:rsid w:val="00241B3B"/>
    <w:rsid w:val="00241B66"/>
    <w:rsid w:val="00241C3D"/>
    <w:rsid w:val="002422E2"/>
    <w:rsid w:val="0024238B"/>
    <w:rsid w:val="0024385D"/>
    <w:rsid w:val="00244B89"/>
    <w:rsid w:val="00244EC3"/>
    <w:rsid w:val="00245B86"/>
    <w:rsid w:val="00245F04"/>
    <w:rsid w:val="00246800"/>
    <w:rsid w:val="00246A07"/>
    <w:rsid w:val="002472EE"/>
    <w:rsid w:val="00250832"/>
    <w:rsid w:val="0025169B"/>
    <w:rsid w:val="00252B67"/>
    <w:rsid w:val="00252FD7"/>
    <w:rsid w:val="0025340C"/>
    <w:rsid w:val="00253519"/>
    <w:rsid w:val="00253FBB"/>
    <w:rsid w:val="00254438"/>
    <w:rsid w:val="00254E32"/>
    <w:rsid w:val="002551BB"/>
    <w:rsid w:val="0025609B"/>
    <w:rsid w:val="00256241"/>
    <w:rsid w:val="002565A5"/>
    <w:rsid w:val="0025685E"/>
    <w:rsid w:val="002609BC"/>
    <w:rsid w:val="002609F2"/>
    <w:rsid w:val="00261DF1"/>
    <w:rsid w:val="00262466"/>
    <w:rsid w:val="00263A95"/>
    <w:rsid w:val="00263D3C"/>
    <w:rsid w:val="00264037"/>
    <w:rsid w:val="00264744"/>
    <w:rsid w:val="002658A2"/>
    <w:rsid w:val="00265B21"/>
    <w:rsid w:val="00266C6A"/>
    <w:rsid w:val="00266DF1"/>
    <w:rsid w:val="00267375"/>
    <w:rsid w:val="00271FDD"/>
    <w:rsid w:val="002733DE"/>
    <w:rsid w:val="002735D4"/>
    <w:rsid w:val="00273E93"/>
    <w:rsid w:val="0027453F"/>
    <w:rsid w:val="0027512F"/>
    <w:rsid w:val="00277AA8"/>
    <w:rsid w:val="00280732"/>
    <w:rsid w:val="00281023"/>
    <w:rsid w:val="00281489"/>
    <w:rsid w:val="002819B0"/>
    <w:rsid w:val="00281FB2"/>
    <w:rsid w:val="002831AE"/>
    <w:rsid w:val="00285576"/>
    <w:rsid w:val="002907C9"/>
    <w:rsid w:val="00290ACC"/>
    <w:rsid w:val="002912CA"/>
    <w:rsid w:val="0029191C"/>
    <w:rsid w:val="00294272"/>
    <w:rsid w:val="00294B72"/>
    <w:rsid w:val="002955C6"/>
    <w:rsid w:val="002959CE"/>
    <w:rsid w:val="00296566"/>
    <w:rsid w:val="002969C3"/>
    <w:rsid w:val="002A0237"/>
    <w:rsid w:val="002A163C"/>
    <w:rsid w:val="002A2223"/>
    <w:rsid w:val="002A3978"/>
    <w:rsid w:val="002A441B"/>
    <w:rsid w:val="002A4436"/>
    <w:rsid w:val="002A4E64"/>
    <w:rsid w:val="002A4F3A"/>
    <w:rsid w:val="002A5BD6"/>
    <w:rsid w:val="002A6C73"/>
    <w:rsid w:val="002B0D43"/>
    <w:rsid w:val="002B132E"/>
    <w:rsid w:val="002B167C"/>
    <w:rsid w:val="002B1E05"/>
    <w:rsid w:val="002B1F92"/>
    <w:rsid w:val="002B2398"/>
    <w:rsid w:val="002B271C"/>
    <w:rsid w:val="002B2895"/>
    <w:rsid w:val="002B2CCF"/>
    <w:rsid w:val="002B33C5"/>
    <w:rsid w:val="002B34DF"/>
    <w:rsid w:val="002B52ED"/>
    <w:rsid w:val="002B5B6F"/>
    <w:rsid w:val="002B5E42"/>
    <w:rsid w:val="002B7489"/>
    <w:rsid w:val="002B76CA"/>
    <w:rsid w:val="002C0FC9"/>
    <w:rsid w:val="002C29A6"/>
    <w:rsid w:val="002C379D"/>
    <w:rsid w:val="002C465A"/>
    <w:rsid w:val="002C4D71"/>
    <w:rsid w:val="002C5649"/>
    <w:rsid w:val="002C6E9A"/>
    <w:rsid w:val="002C7315"/>
    <w:rsid w:val="002D04D5"/>
    <w:rsid w:val="002D1F0E"/>
    <w:rsid w:val="002D2727"/>
    <w:rsid w:val="002D3247"/>
    <w:rsid w:val="002D3882"/>
    <w:rsid w:val="002D46A1"/>
    <w:rsid w:val="002D4907"/>
    <w:rsid w:val="002D4BE6"/>
    <w:rsid w:val="002D4C34"/>
    <w:rsid w:val="002D518E"/>
    <w:rsid w:val="002D5EC1"/>
    <w:rsid w:val="002D6CB3"/>
    <w:rsid w:val="002D6EE1"/>
    <w:rsid w:val="002D6EE3"/>
    <w:rsid w:val="002D7168"/>
    <w:rsid w:val="002E03C6"/>
    <w:rsid w:val="002E0B2C"/>
    <w:rsid w:val="002E11BD"/>
    <w:rsid w:val="002E11F7"/>
    <w:rsid w:val="002E14D4"/>
    <w:rsid w:val="002E1833"/>
    <w:rsid w:val="002E1BB4"/>
    <w:rsid w:val="002E1CDE"/>
    <w:rsid w:val="002E4073"/>
    <w:rsid w:val="002E453F"/>
    <w:rsid w:val="002E5C61"/>
    <w:rsid w:val="002E6322"/>
    <w:rsid w:val="002E7444"/>
    <w:rsid w:val="002F0A5B"/>
    <w:rsid w:val="002F0CD6"/>
    <w:rsid w:val="002F144E"/>
    <w:rsid w:val="002F1996"/>
    <w:rsid w:val="002F1A22"/>
    <w:rsid w:val="002F1FBD"/>
    <w:rsid w:val="002F2A5F"/>
    <w:rsid w:val="002F2E4D"/>
    <w:rsid w:val="002F3420"/>
    <w:rsid w:val="002F421F"/>
    <w:rsid w:val="002F4235"/>
    <w:rsid w:val="002F4270"/>
    <w:rsid w:val="002F4E0C"/>
    <w:rsid w:val="002F50DF"/>
    <w:rsid w:val="002F5302"/>
    <w:rsid w:val="002F5772"/>
    <w:rsid w:val="00300848"/>
    <w:rsid w:val="003009DA"/>
    <w:rsid w:val="00300DC7"/>
    <w:rsid w:val="00302105"/>
    <w:rsid w:val="00303EDE"/>
    <w:rsid w:val="00305983"/>
    <w:rsid w:val="00305A6F"/>
    <w:rsid w:val="00305E44"/>
    <w:rsid w:val="00306340"/>
    <w:rsid w:val="00312118"/>
    <w:rsid w:val="0031211F"/>
    <w:rsid w:val="00316C96"/>
    <w:rsid w:val="00316F70"/>
    <w:rsid w:val="00317581"/>
    <w:rsid w:val="00317719"/>
    <w:rsid w:val="00320379"/>
    <w:rsid w:val="00321AA1"/>
    <w:rsid w:val="00322180"/>
    <w:rsid w:val="00322B23"/>
    <w:rsid w:val="00323044"/>
    <w:rsid w:val="00324110"/>
    <w:rsid w:val="00324398"/>
    <w:rsid w:val="003254B3"/>
    <w:rsid w:val="003260AA"/>
    <w:rsid w:val="00326274"/>
    <w:rsid w:val="00326674"/>
    <w:rsid w:val="0032717B"/>
    <w:rsid w:val="00327CA2"/>
    <w:rsid w:val="00330069"/>
    <w:rsid w:val="003313CE"/>
    <w:rsid w:val="00331A93"/>
    <w:rsid w:val="003325BA"/>
    <w:rsid w:val="00332AF0"/>
    <w:rsid w:val="0033372A"/>
    <w:rsid w:val="00333D18"/>
    <w:rsid w:val="0033482A"/>
    <w:rsid w:val="00334915"/>
    <w:rsid w:val="00334BD0"/>
    <w:rsid w:val="00335173"/>
    <w:rsid w:val="00335AA0"/>
    <w:rsid w:val="00335C24"/>
    <w:rsid w:val="00335FAC"/>
    <w:rsid w:val="00337072"/>
    <w:rsid w:val="003375DE"/>
    <w:rsid w:val="003403B3"/>
    <w:rsid w:val="00341003"/>
    <w:rsid w:val="00341461"/>
    <w:rsid w:val="003424A7"/>
    <w:rsid w:val="0034255A"/>
    <w:rsid w:val="00342B97"/>
    <w:rsid w:val="003437CC"/>
    <w:rsid w:val="003438C8"/>
    <w:rsid w:val="00343AD5"/>
    <w:rsid w:val="0034501B"/>
    <w:rsid w:val="00345B69"/>
    <w:rsid w:val="0034612A"/>
    <w:rsid w:val="00346719"/>
    <w:rsid w:val="00347CC5"/>
    <w:rsid w:val="0035124E"/>
    <w:rsid w:val="00351A98"/>
    <w:rsid w:val="003530D3"/>
    <w:rsid w:val="003535FD"/>
    <w:rsid w:val="003558BF"/>
    <w:rsid w:val="003566BD"/>
    <w:rsid w:val="0036017A"/>
    <w:rsid w:val="00360B29"/>
    <w:rsid w:val="00360F59"/>
    <w:rsid w:val="003620AD"/>
    <w:rsid w:val="00362C82"/>
    <w:rsid w:val="00362CD2"/>
    <w:rsid w:val="0036314B"/>
    <w:rsid w:val="003636E2"/>
    <w:rsid w:val="00363743"/>
    <w:rsid w:val="00363CA1"/>
    <w:rsid w:val="003643F7"/>
    <w:rsid w:val="00365602"/>
    <w:rsid w:val="00366188"/>
    <w:rsid w:val="00366A6C"/>
    <w:rsid w:val="00367779"/>
    <w:rsid w:val="00367857"/>
    <w:rsid w:val="00367D30"/>
    <w:rsid w:val="003702A8"/>
    <w:rsid w:val="00372230"/>
    <w:rsid w:val="00372E1C"/>
    <w:rsid w:val="00374318"/>
    <w:rsid w:val="003748D2"/>
    <w:rsid w:val="003752B3"/>
    <w:rsid w:val="0037547D"/>
    <w:rsid w:val="00375A00"/>
    <w:rsid w:val="003771FA"/>
    <w:rsid w:val="00380B82"/>
    <w:rsid w:val="00380EF0"/>
    <w:rsid w:val="0038111F"/>
    <w:rsid w:val="0038122D"/>
    <w:rsid w:val="003815A0"/>
    <w:rsid w:val="003815C0"/>
    <w:rsid w:val="003823FB"/>
    <w:rsid w:val="00383150"/>
    <w:rsid w:val="003833CE"/>
    <w:rsid w:val="003837EC"/>
    <w:rsid w:val="0038385A"/>
    <w:rsid w:val="003843DC"/>
    <w:rsid w:val="00384568"/>
    <w:rsid w:val="00385A28"/>
    <w:rsid w:val="00385C90"/>
    <w:rsid w:val="00385CA8"/>
    <w:rsid w:val="003869A1"/>
    <w:rsid w:val="00386C6C"/>
    <w:rsid w:val="0038701D"/>
    <w:rsid w:val="00391610"/>
    <w:rsid w:val="00391AAD"/>
    <w:rsid w:val="0039375F"/>
    <w:rsid w:val="00393769"/>
    <w:rsid w:val="00393A6B"/>
    <w:rsid w:val="003941FA"/>
    <w:rsid w:val="003961E7"/>
    <w:rsid w:val="0039670D"/>
    <w:rsid w:val="00397EF9"/>
    <w:rsid w:val="003A087C"/>
    <w:rsid w:val="003A0B78"/>
    <w:rsid w:val="003A0F88"/>
    <w:rsid w:val="003A167E"/>
    <w:rsid w:val="003A3687"/>
    <w:rsid w:val="003A3712"/>
    <w:rsid w:val="003A4B03"/>
    <w:rsid w:val="003A6C5D"/>
    <w:rsid w:val="003A7503"/>
    <w:rsid w:val="003A7A92"/>
    <w:rsid w:val="003A7B9B"/>
    <w:rsid w:val="003B05D1"/>
    <w:rsid w:val="003B0AD7"/>
    <w:rsid w:val="003B0FF4"/>
    <w:rsid w:val="003B1080"/>
    <w:rsid w:val="003B13C3"/>
    <w:rsid w:val="003B24B5"/>
    <w:rsid w:val="003B26AB"/>
    <w:rsid w:val="003B49B6"/>
    <w:rsid w:val="003B50DC"/>
    <w:rsid w:val="003B58BE"/>
    <w:rsid w:val="003B63D1"/>
    <w:rsid w:val="003B6E6B"/>
    <w:rsid w:val="003B7758"/>
    <w:rsid w:val="003C0A35"/>
    <w:rsid w:val="003C11C3"/>
    <w:rsid w:val="003C2466"/>
    <w:rsid w:val="003C397F"/>
    <w:rsid w:val="003C432E"/>
    <w:rsid w:val="003C4F9D"/>
    <w:rsid w:val="003C503C"/>
    <w:rsid w:val="003C61A3"/>
    <w:rsid w:val="003D006F"/>
    <w:rsid w:val="003D0101"/>
    <w:rsid w:val="003D09E6"/>
    <w:rsid w:val="003D0C31"/>
    <w:rsid w:val="003D2551"/>
    <w:rsid w:val="003D26EF"/>
    <w:rsid w:val="003D385C"/>
    <w:rsid w:val="003D474A"/>
    <w:rsid w:val="003D4E8F"/>
    <w:rsid w:val="003D505D"/>
    <w:rsid w:val="003D5795"/>
    <w:rsid w:val="003D597C"/>
    <w:rsid w:val="003D5F24"/>
    <w:rsid w:val="003E05D7"/>
    <w:rsid w:val="003E0860"/>
    <w:rsid w:val="003E1450"/>
    <w:rsid w:val="003E1DDD"/>
    <w:rsid w:val="003E2FBE"/>
    <w:rsid w:val="003E3A92"/>
    <w:rsid w:val="003E3FE4"/>
    <w:rsid w:val="003E462E"/>
    <w:rsid w:val="003E59CA"/>
    <w:rsid w:val="003E5E50"/>
    <w:rsid w:val="003E77FC"/>
    <w:rsid w:val="003E78B2"/>
    <w:rsid w:val="003E7F10"/>
    <w:rsid w:val="003F009C"/>
    <w:rsid w:val="003F0480"/>
    <w:rsid w:val="003F14E6"/>
    <w:rsid w:val="003F319D"/>
    <w:rsid w:val="003F35F8"/>
    <w:rsid w:val="003F38AA"/>
    <w:rsid w:val="004005CF"/>
    <w:rsid w:val="00400B9E"/>
    <w:rsid w:val="0040120F"/>
    <w:rsid w:val="0040147F"/>
    <w:rsid w:val="00401947"/>
    <w:rsid w:val="004029DD"/>
    <w:rsid w:val="00402C51"/>
    <w:rsid w:val="004039C5"/>
    <w:rsid w:val="00406F23"/>
    <w:rsid w:val="004075D5"/>
    <w:rsid w:val="00407B90"/>
    <w:rsid w:val="0041035F"/>
    <w:rsid w:val="004106DA"/>
    <w:rsid w:val="00411041"/>
    <w:rsid w:val="00411834"/>
    <w:rsid w:val="00413AFD"/>
    <w:rsid w:val="00414DF3"/>
    <w:rsid w:val="0041591C"/>
    <w:rsid w:val="004207A7"/>
    <w:rsid w:val="00420BB0"/>
    <w:rsid w:val="00420EFB"/>
    <w:rsid w:val="00421848"/>
    <w:rsid w:val="00421A69"/>
    <w:rsid w:val="00422B6E"/>
    <w:rsid w:val="00423EB3"/>
    <w:rsid w:val="00424858"/>
    <w:rsid w:val="00424C20"/>
    <w:rsid w:val="00424D6C"/>
    <w:rsid w:val="0042545B"/>
    <w:rsid w:val="00425A1F"/>
    <w:rsid w:val="004264F2"/>
    <w:rsid w:val="00427C6B"/>
    <w:rsid w:val="004304C3"/>
    <w:rsid w:val="0043098B"/>
    <w:rsid w:val="00430EE4"/>
    <w:rsid w:val="00431765"/>
    <w:rsid w:val="00431D9F"/>
    <w:rsid w:val="0043369D"/>
    <w:rsid w:val="004336A2"/>
    <w:rsid w:val="00433B5D"/>
    <w:rsid w:val="00435749"/>
    <w:rsid w:val="00435F36"/>
    <w:rsid w:val="00436311"/>
    <w:rsid w:val="00436811"/>
    <w:rsid w:val="00436D02"/>
    <w:rsid w:val="004370B9"/>
    <w:rsid w:val="00437A37"/>
    <w:rsid w:val="0044059D"/>
    <w:rsid w:val="0044098E"/>
    <w:rsid w:val="004410A7"/>
    <w:rsid w:val="004417E3"/>
    <w:rsid w:val="00442AE6"/>
    <w:rsid w:val="00442D9B"/>
    <w:rsid w:val="00442E6E"/>
    <w:rsid w:val="00443C1B"/>
    <w:rsid w:val="00443CC8"/>
    <w:rsid w:val="00443E42"/>
    <w:rsid w:val="004440A7"/>
    <w:rsid w:val="004444C2"/>
    <w:rsid w:val="004452F7"/>
    <w:rsid w:val="00445FC8"/>
    <w:rsid w:val="00446C34"/>
    <w:rsid w:val="00446C6E"/>
    <w:rsid w:val="00447C0B"/>
    <w:rsid w:val="00447DC1"/>
    <w:rsid w:val="00450203"/>
    <w:rsid w:val="00450854"/>
    <w:rsid w:val="00450A32"/>
    <w:rsid w:val="00450E49"/>
    <w:rsid w:val="00451B0C"/>
    <w:rsid w:val="0045223E"/>
    <w:rsid w:val="0045249B"/>
    <w:rsid w:val="0045296C"/>
    <w:rsid w:val="00453D5C"/>
    <w:rsid w:val="00454155"/>
    <w:rsid w:val="00454B15"/>
    <w:rsid w:val="00455270"/>
    <w:rsid w:val="00455348"/>
    <w:rsid w:val="004573A7"/>
    <w:rsid w:val="00460F61"/>
    <w:rsid w:val="00461533"/>
    <w:rsid w:val="004626CC"/>
    <w:rsid w:val="00462885"/>
    <w:rsid w:val="00463EF5"/>
    <w:rsid w:val="0046476D"/>
    <w:rsid w:val="00465287"/>
    <w:rsid w:val="00466C18"/>
    <w:rsid w:val="00466D35"/>
    <w:rsid w:val="0047009F"/>
    <w:rsid w:val="00470210"/>
    <w:rsid w:val="0047039B"/>
    <w:rsid w:val="00471937"/>
    <w:rsid w:val="00471B44"/>
    <w:rsid w:val="00472157"/>
    <w:rsid w:val="0047293D"/>
    <w:rsid w:val="00472CA2"/>
    <w:rsid w:val="00472DB8"/>
    <w:rsid w:val="004753CC"/>
    <w:rsid w:val="004754D5"/>
    <w:rsid w:val="004755A6"/>
    <w:rsid w:val="00475C76"/>
    <w:rsid w:val="00476FDD"/>
    <w:rsid w:val="004776DB"/>
    <w:rsid w:val="00477981"/>
    <w:rsid w:val="00480137"/>
    <w:rsid w:val="004801CC"/>
    <w:rsid w:val="004806B3"/>
    <w:rsid w:val="00480F24"/>
    <w:rsid w:val="004813DB"/>
    <w:rsid w:val="00481C30"/>
    <w:rsid w:val="00481E5F"/>
    <w:rsid w:val="00482E18"/>
    <w:rsid w:val="00483D9B"/>
    <w:rsid w:val="00483F07"/>
    <w:rsid w:val="00484807"/>
    <w:rsid w:val="00484DCE"/>
    <w:rsid w:val="00485B0E"/>
    <w:rsid w:val="00485B3F"/>
    <w:rsid w:val="004866F0"/>
    <w:rsid w:val="00486D7A"/>
    <w:rsid w:val="00486F26"/>
    <w:rsid w:val="00490B2E"/>
    <w:rsid w:val="00491185"/>
    <w:rsid w:val="0049146E"/>
    <w:rsid w:val="00491A04"/>
    <w:rsid w:val="00492B1D"/>
    <w:rsid w:val="0049365B"/>
    <w:rsid w:val="00494C19"/>
    <w:rsid w:val="0049544B"/>
    <w:rsid w:val="0049544F"/>
    <w:rsid w:val="00495CB8"/>
    <w:rsid w:val="00495FEE"/>
    <w:rsid w:val="004960D6"/>
    <w:rsid w:val="00497B1F"/>
    <w:rsid w:val="004A0334"/>
    <w:rsid w:val="004A0672"/>
    <w:rsid w:val="004A0B57"/>
    <w:rsid w:val="004A15EA"/>
    <w:rsid w:val="004A1743"/>
    <w:rsid w:val="004A2AB6"/>
    <w:rsid w:val="004A366E"/>
    <w:rsid w:val="004A36FB"/>
    <w:rsid w:val="004A45C7"/>
    <w:rsid w:val="004A5D32"/>
    <w:rsid w:val="004A6B71"/>
    <w:rsid w:val="004A7052"/>
    <w:rsid w:val="004B020C"/>
    <w:rsid w:val="004B2580"/>
    <w:rsid w:val="004B2B16"/>
    <w:rsid w:val="004B2F9F"/>
    <w:rsid w:val="004B30A1"/>
    <w:rsid w:val="004B36BA"/>
    <w:rsid w:val="004B512F"/>
    <w:rsid w:val="004B5980"/>
    <w:rsid w:val="004B5E41"/>
    <w:rsid w:val="004B630E"/>
    <w:rsid w:val="004C0C51"/>
    <w:rsid w:val="004C10B6"/>
    <w:rsid w:val="004C13C0"/>
    <w:rsid w:val="004C1B1D"/>
    <w:rsid w:val="004C1D53"/>
    <w:rsid w:val="004C4102"/>
    <w:rsid w:val="004C47FC"/>
    <w:rsid w:val="004C5670"/>
    <w:rsid w:val="004C586F"/>
    <w:rsid w:val="004C67FA"/>
    <w:rsid w:val="004C68E1"/>
    <w:rsid w:val="004C69C0"/>
    <w:rsid w:val="004C6D5F"/>
    <w:rsid w:val="004C6ED5"/>
    <w:rsid w:val="004D2159"/>
    <w:rsid w:val="004D2514"/>
    <w:rsid w:val="004D411F"/>
    <w:rsid w:val="004D5B11"/>
    <w:rsid w:val="004D69D2"/>
    <w:rsid w:val="004D69F2"/>
    <w:rsid w:val="004D717F"/>
    <w:rsid w:val="004D75B5"/>
    <w:rsid w:val="004E24D2"/>
    <w:rsid w:val="004E2A85"/>
    <w:rsid w:val="004E3930"/>
    <w:rsid w:val="004E433B"/>
    <w:rsid w:val="004E4D3A"/>
    <w:rsid w:val="004E4D4F"/>
    <w:rsid w:val="004E52BC"/>
    <w:rsid w:val="004E6022"/>
    <w:rsid w:val="004E663A"/>
    <w:rsid w:val="004E720E"/>
    <w:rsid w:val="004E7B82"/>
    <w:rsid w:val="004E7D26"/>
    <w:rsid w:val="004F1CC2"/>
    <w:rsid w:val="004F1EA1"/>
    <w:rsid w:val="004F237B"/>
    <w:rsid w:val="004F2776"/>
    <w:rsid w:val="004F2FAD"/>
    <w:rsid w:val="004F4A6E"/>
    <w:rsid w:val="004F4C71"/>
    <w:rsid w:val="004F4CEF"/>
    <w:rsid w:val="004F55C1"/>
    <w:rsid w:val="004F5670"/>
    <w:rsid w:val="004F5AE2"/>
    <w:rsid w:val="004F5F00"/>
    <w:rsid w:val="004F6A4F"/>
    <w:rsid w:val="004F7879"/>
    <w:rsid w:val="00500230"/>
    <w:rsid w:val="0050123B"/>
    <w:rsid w:val="00501881"/>
    <w:rsid w:val="00503E48"/>
    <w:rsid w:val="00504765"/>
    <w:rsid w:val="00505BFB"/>
    <w:rsid w:val="00506D0C"/>
    <w:rsid w:val="00506D5B"/>
    <w:rsid w:val="00507847"/>
    <w:rsid w:val="00507AEC"/>
    <w:rsid w:val="005101D5"/>
    <w:rsid w:val="00511353"/>
    <w:rsid w:val="00512A79"/>
    <w:rsid w:val="005153CD"/>
    <w:rsid w:val="00515F95"/>
    <w:rsid w:val="00516430"/>
    <w:rsid w:val="0051726B"/>
    <w:rsid w:val="00517670"/>
    <w:rsid w:val="00520019"/>
    <w:rsid w:val="00520A38"/>
    <w:rsid w:val="00521CF4"/>
    <w:rsid w:val="00522327"/>
    <w:rsid w:val="005229D2"/>
    <w:rsid w:val="005244BD"/>
    <w:rsid w:val="00525362"/>
    <w:rsid w:val="005255A1"/>
    <w:rsid w:val="0052597F"/>
    <w:rsid w:val="0052631D"/>
    <w:rsid w:val="0052789D"/>
    <w:rsid w:val="00530865"/>
    <w:rsid w:val="00531354"/>
    <w:rsid w:val="00531E38"/>
    <w:rsid w:val="00532B1C"/>
    <w:rsid w:val="005331C8"/>
    <w:rsid w:val="005331CE"/>
    <w:rsid w:val="005342B5"/>
    <w:rsid w:val="00536BFC"/>
    <w:rsid w:val="0053777E"/>
    <w:rsid w:val="00537C23"/>
    <w:rsid w:val="005403A5"/>
    <w:rsid w:val="00542C57"/>
    <w:rsid w:val="00542CB0"/>
    <w:rsid w:val="00542D61"/>
    <w:rsid w:val="005433F2"/>
    <w:rsid w:val="005439A5"/>
    <w:rsid w:val="00543BE7"/>
    <w:rsid w:val="00543C9C"/>
    <w:rsid w:val="00543D15"/>
    <w:rsid w:val="00544199"/>
    <w:rsid w:val="005443CD"/>
    <w:rsid w:val="005452BA"/>
    <w:rsid w:val="00545CC2"/>
    <w:rsid w:val="00546C56"/>
    <w:rsid w:val="00546D11"/>
    <w:rsid w:val="0054748B"/>
    <w:rsid w:val="005475B1"/>
    <w:rsid w:val="00547632"/>
    <w:rsid w:val="00550EC8"/>
    <w:rsid w:val="00551B00"/>
    <w:rsid w:val="00552706"/>
    <w:rsid w:val="00552E2B"/>
    <w:rsid w:val="00553A93"/>
    <w:rsid w:val="005541B0"/>
    <w:rsid w:val="005545AB"/>
    <w:rsid w:val="005548CC"/>
    <w:rsid w:val="00555986"/>
    <w:rsid w:val="00555A67"/>
    <w:rsid w:val="00555B16"/>
    <w:rsid w:val="0055632D"/>
    <w:rsid w:val="00556785"/>
    <w:rsid w:val="00560555"/>
    <w:rsid w:val="0056091F"/>
    <w:rsid w:val="00560EED"/>
    <w:rsid w:val="005617A7"/>
    <w:rsid w:val="00561961"/>
    <w:rsid w:val="00563DD3"/>
    <w:rsid w:val="00563FFD"/>
    <w:rsid w:val="005645EA"/>
    <w:rsid w:val="005648B4"/>
    <w:rsid w:val="00564B22"/>
    <w:rsid w:val="00565639"/>
    <w:rsid w:val="0056607E"/>
    <w:rsid w:val="0056608E"/>
    <w:rsid w:val="0056672C"/>
    <w:rsid w:val="0056793B"/>
    <w:rsid w:val="00571452"/>
    <w:rsid w:val="00571D59"/>
    <w:rsid w:val="005728A2"/>
    <w:rsid w:val="00572BF1"/>
    <w:rsid w:val="00573940"/>
    <w:rsid w:val="00573C43"/>
    <w:rsid w:val="005759B6"/>
    <w:rsid w:val="00575F84"/>
    <w:rsid w:val="00577AEB"/>
    <w:rsid w:val="00577BCA"/>
    <w:rsid w:val="00581AE0"/>
    <w:rsid w:val="00582F2B"/>
    <w:rsid w:val="005832B9"/>
    <w:rsid w:val="00583D54"/>
    <w:rsid w:val="005842D2"/>
    <w:rsid w:val="005858ED"/>
    <w:rsid w:val="00585B55"/>
    <w:rsid w:val="005862A5"/>
    <w:rsid w:val="005862CE"/>
    <w:rsid w:val="00586363"/>
    <w:rsid w:val="005867DE"/>
    <w:rsid w:val="0058723C"/>
    <w:rsid w:val="005919DB"/>
    <w:rsid w:val="005926BC"/>
    <w:rsid w:val="00594FED"/>
    <w:rsid w:val="00594FF3"/>
    <w:rsid w:val="00595DD9"/>
    <w:rsid w:val="00596077"/>
    <w:rsid w:val="005964E9"/>
    <w:rsid w:val="005A06AD"/>
    <w:rsid w:val="005A06C3"/>
    <w:rsid w:val="005A0CE8"/>
    <w:rsid w:val="005A16BD"/>
    <w:rsid w:val="005A352B"/>
    <w:rsid w:val="005A462F"/>
    <w:rsid w:val="005A4CFD"/>
    <w:rsid w:val="005A553B"/>
    <w:rsid w:val="005A6341"/>
    <w:rsid w:val="005A67FA"/>
    <w:rsid w:val="005A71DC"/>
    <w:rsid w:val="005A74AD"/>
    <w:rsid w:val="005B19C2"/>
    <w:rsid w:val="005B1E29"/>
    <w:rsid w:val="005B26E3"/>
    <w:rsid w:val="005B2AAE"/>
    <w:rsid w:val="005B3AD2"/>
    <w:rsid w:val="005B4EEB"/>
    <w:rsid w:val="005B4F8C"/>
    <w:rsid w:val="005B6B15"/>
    <w:rsid w:val="005B6BF6"/>
    <w:rsid w:val="005B7D1D"/>
    <w:rsid w:val="005B7F28"/>
    <w:rsid w:val="005C081E"/>
    <w:rsid w:val="005C1436"/>
    <w:rsid w:val="005C14F5"/>
    <w:rsid w:val="005C1FA0"/>
    <w:rsid w:val="005C2C18"/>
    <w:rsid w:val="005C3AF2"/>
    <w:rsid w:val="005C4B20"/>
    <w:rsid w:val="005C549C"/>
    <w:rsid w:val="005C5D21"/>
    <w:rsid w:val="005C5DCE"/>
    <w:rsid w:val="005C6D4B"/>
    <w:rsid w:val="005C7FA0"/>
    <w:rsid w:val="005D109C"/>
    <w:rsid w:val="005D17C3"/>
    <w:rsid w:val="005D1861"/>
    <w:rsid w:val="005D2483"/>
    <w:rsid w:val="005D335D"/>
    <w:rsid w:val="005D33B8"/>
    <w:rsid w:val="005D38B8"/>
    <w:rsid w:val="005D3CFC"/>
    <w:rsid w:val="005D44BD"/>
    <w:rsid w:val="005D5809"/>
    <w:rsid w:val="005D58E0"/>
    <w:rsid w:val="005D662A"/>
    <w:rsid w:val="005D671F"/>
    <w:rsid w:val="005D68DD"/>
    <w:rsid w:val="005D7737"/>
    <w:rsid w:val="005E06CD"/>
    <w:rsid w:val="005E091E"/>
    <w:rsid w:val="005E0979"/>
    <w:rsid w:val="005E1FB3"/>
    <w:rsid w:val="005E230D"/>
    <w:rsid w:val="005E298F"/>
    <w:rsid w:val="005E3B59"/>
    <w:rsid w:val="005E4E79"/>
    <w:rsid w:val="005E5344"/>
    <w:rsid w:val="005E5CBE"/>
    <w:rsid w:val="005E5E8E"/>
    <w:rsid w:val="005E6EFD"/>
    <w:rsid w:val="005E7AA4"/>
    <w:rsid w:val="005F04F9"/>
    <w:rsid w:val="005F0A3C"/>
    <w:rsid w:val="005F0AC7"/>
    <w:rsid w:val="005F0B75"/>
    <w:rsid w:val="005F10EF"/>
    <w:rsid w:val="005F24E3"/>
    <w:rsid w:val="005F372F"/>
    <w:rsid w:val="005F3949"/>
    <w:rsid w:val="005F45F4"/>
    <w:rsid w:val="005F48C4"/>
    <w:rsid w:val="005F5BC9"/>
    <w:rsid w:val="005F6375"/>
    <w:rsid w:val="005F69F7"/>
    <w:rsid w:val="005F70BF"/>
    <w:rsid w:val="005F765A"/>
    <w:rsid w:val="00601336"/>
    <w:rsid w:val="006013D2"/>
    <w:rsid w:val="006016D1"/>
    <w:rsid w:val="006020E9"/>
    <w:rsid w:val="0060232B"/>
    <w:rsid w:val="00603422"/>
    <w:rsid w:val="006035A9"/>
    <w:rsid w:val="00603E47"/>
    <w:rsid w:val="006066A6"/>
    <w:rsid w:val="00606B74"/>
    <w:rsid w:val="006072C6"/>
    <w:rsid w:val="0061010F"/>
    <w:rsid w:val="0061016C"/>
    <w:rsid w:val="00610843"/>
    <w:rsid w:val="00611A2F"/>
    <w:rsid w:val="00611E37"/>
    <w:rsid w:val="00611F20"/>
    <w:rsid w:val="006144B6"/>
    <w:rsid w:val="00614A2C"/>
    <w:rsid w:val="00614B6A"/>
    <w:rsid w:val="00614FE2"/>
    <w:rsid w:val="00615B3E"/>
    <w:rsid w:val="0061627B"/>
    <w:rsid w:val="00616E2C"/>
    <w:rsid w:val="006178FE"/>
    <w:rsid w:val="00617DF8"/>
    <w:rsid w:val="00620691"/>
    <w:rsid w:val="00620B92"/>
    <w:rsid w:val="00620FC1"/>
    <w:rsid w:val="00621DC9"/>
    <w:rsid w:val="00622270"/>
    <w:rsid w:val="006226D7"/>
    <w:rsid w:val="00622F08"/>
    <w:rsid w:val="00623290"/>
    <w:rsid w:val="006239C8"/>
    <w:rsid w:val="00624849"/>
    <w:rsid w:val="00624D85"/>
    <w:rsid w:val="0062510D"/>
    <w:rsid w:val="0062524F"/>
    <w:rsid w:val="006253D4"/>
    <w:rsid w:val="00625989"/>
    <w:rsid w:val="006260A5"/>
    <w:rsid w:val="00626992"/>
    <w:rsid w:val="00630513"/>
    <w:rsid w:val="006317A3"/>
    <w:rsid w:val="00631D0E"/>
    <w:rsid w:val="00632757"/>
    <w:rsid w:val="006327E7"/>
    <w:rsid w:val="00632A0B"/>
    <w:rsid w:val="00633C8C"/>
    <w:rsid w:val="00633EB6"/>
    <w:rsid w:val="00634488"/>
    <w:rsid w:val="00636A69"/>
    <w:rsid w:val="00636AF2"/>
    <w:rsid w:val="006377A6"/>
    <w:rsid w:val="00637A80"/>
    <w:rsid w:val="00640E2E"/>
    <w:rsid w:val="00640F44"/>
    <w:rsid w:val="00641414"/>
    <w:rsid w:val="00641592"/>
    <w:rsid w:val="00641C91"/>
    <w:rsid w:val="00642AB1"/>
    <w:rsid w:val="00643F96"/>
    <w:rsid w:val="006465DC"/>
    <w:rsid w:val="00646CF1"/>
    <w:rsid w:val="006470C1"/>
    <w:rsid w:val="006506A0"/>
    <w:rsid w:val="006507CA"/>
    <w:rsid w:val="00653E65"/>
    <w:rsid w:val="00654300"/>
    <w:rsid w:val="00655ECC"/>
    <w:rsid w:val="006561D9"/>
    <w:rsid w:val="00656F10"/>
    <w:rsid w:val="0065731A"/>
    <w:rsid w:val="0065779A"/>
    <w:rsid w:val="00660600"/>
    <w:rsid w:val="00661284"/>
    <w:rsid w:val="00661F0D"/>
    <w:rsid w:val="0066217A"/>
    <w:rsid w:val="006635FE"/>
    <w:rsid w:val="00664497"/>
    <w:rsid w:val="00664A5E"/>
    <w:rsid w:val="00666507"/>
    <w:rsid w:val="00671791"/>
    <w:rsid w:val="00671BA0"/>
    <w:rsid w:val="00672377"/>
    <w:rsid w:val="00673575"/>
    <w:rsid w:val="00673738"/>
    <w:rsid w:val="00675039"/>
    <w:rsid w:val="0067509E"/>
    <w:rsid w:val="00675DFC"/>
    <w:rsid w:val="0067651F"/>
    <w:rsid w:val="0067672B"/>
    <w:rsid w:val="006776CB"/>
    <w:rsid w:val="0068046E"/>
    <w:rsid w:val="00680E6C"/>
    <w:rsid w:val="00681289"/>
    <w:rsid w:val="00681440"/>
    <w:rsid w:val="00681D95"/>
    <w:rsid w:val="00683646"/>
    <w:rsid w:val="00683781"/>
    <w:rsid w:val="00684586"/>
    <w:rsid w:val="006849C8"/>
    <w:rsid w:val="006856F7"/>
    <w:rsid w:val="006872C4"/>
    <w:rsid w:val="00690A0F"/>
    <w:rsid w:val="00691507"/>
    <w:rsid w:val="0069163D"/>
    <w:rsid w:val="006917D6"/>
    <w:rsid w:val="00691C5C"/>
    <w:rsid w:val="006921C7"/>
    <w:rsid w:val="00693076"/>
    <w:rsid w:val="00693F38"/>
    <w:rsid w:val="00694400"/>
    <w:rsid w:val="0069456E"/>
    <w:rsid w:val="00694A35"/>
    <w:rsid w:val="00694E62"/>
    <w:rsid w:val="0069525A"/>
    <w:rsid w:val="006959F1"/>
    <w:rsid w:val="0069704C"/>
    <w:rsid w:val="00697F18"/>
    <w:rsid w:val="006A08FC"/>
    <w:rsid w:val="006A3689"/>
    <w:rsid w:val="006A39C6"/>
    <w:rsid w:val="006A3C09"/>
    <w:rsid w:val="006A3D31"/>
    <w:rsid w:val="006A4A14"/>
    <w:rsid w:val="006A53FE"/>
    <w:rsid w:val="006A6AD6"/>
    <w:rsid w:val="006A6B9B"/>
    <w:rsid w:val="006A72A0"/>
    <w:rsid w:val="006A7A54"/>
    <w:rsid w:val="006B004F"/>
    <w:rsid w:val="006B0333"/>
    <w:rsid w:val="006B15B9"/>
    <w:rsid w:val="006B173D"/>
    <w:rsid w:val="006B1F91"/>
    <w:rsid w:val="006B2024"/>
    <w:rsid w:val="006B2121"/>
    <w:rsid w:val="006B2724"/>
    <w:rsid w:val="006B3743"/>
    <w:rsid w:val="006B38CD"/>
    <w:rsid w:val="006B3A9E"/>
    <w:rsid w:val="006B4955"/>
    <w:rsid w:val="006B53D3"/>
    <w:rsid w:val="006B5A00"/>
    <w:rsid w:val="006B5B2B"/>
    <w:rsid w:val="006C0716"/>
    <w:rsid w:val="006C0742"/>
    <w:rsid w:val="006C0AB3"/>
    <w:rsid w:val="006C3522"/>
    <w:rsid w:val="006C5433"/>
    <w:rsid w:val="006C628F"/>
    <w:rsid w:val="006C6D9A"/>
    <w:rsid w:val="006C71D8"/>
    <w:rsid w:val="006C79DB"/>
    <w:rsid w:val="006D00EE"/>
    <w:rsid w:val="006D0D72"/>
    <w:rsid w:val="006D1D9B"/>
    <w:rsid w:val="006D2157"/>
    <w:rsid w:val="006D3092"/>
    <w:rsid w:val="006D3115"/>
    <w:rsid w:val="006D4B17"/>
    <w:rsid w:val="006D6144"/>
    <w:rsid w:val="006D65EC"/>
    <w:rsid w:val="006D6DB9"/>
    <w:rsid w:val="006E0129"/>
    <w:rsid w:val="006E0C1F"/>
    <w:rsid w:val="006E1A59"/>
    <w:rsid w:val="006E1A85"/>
    <w:rsid w:val="006E1ECE"/>
    <w:rsid w:val="006E237C"/>
    <w:rsid w:val="006E2D52"/>
    <w:rsid w:val="006E31A9"/>
    <w:rsid w:val="006E3778"/>
    <w:rsid w:val="006E57A2"/>
    <w:rsid w:val="006F0EF9"/>
    <w:rsid w:val="006F1A6F"/>
    <w:rsid w:val="006F26EB"/>
    <w:rsid w:val="006F276C"/>
    <w:rsid w:val="006F3610"/>
    <w:rsid w:val="006F3C5B"/>
    <w:rsid w:val="006F4607"/>
    <w:rsid w:val="006F4ED5"/>
    <w:rsid w:val="006F5626"/>
    <w:rsid w:val="006F5D56"/>
    <w:rsid w:val="006F60B1"/>
    <w:rsid w:val="006F6A04"/>
    <w:rsid w:val="006F6BBF"/>
    <w:rsid w:val="006F77F5"/>
    <w:rsid w:val="007001E5"/>
    <w:rsid w:val="007020E1"/>
    <w:rsid w:val="0070299A"/>
    <w:rsid w:val="00703000"/>
    <w:rsid w:val="00703809"/>
    <w:rsid w:val="00704AB1"/>
    <w:rsid w:val="00705CC0"/>
    <w:rsid w:val="0070647E"/>
    <w:rsid w:val="007065C6"/>
    <w:rsid w:val="00706F9A"/>
    <w:rsid w:val="007079AD"/>
    <w:rsid w:val="00707FB6"/>
    <w:rsid w:val="00711866"/>
    <w:rsid w:val="007119AB"/>
    <w:rsid w:val="00711AC8"/>
    <w:rsid w:val="00711E66"/>
    <w:rsid w:val="0071271E"/>
    <w:rsid w:val="00714417"/>
    <w:rsid w:val="007157B8"/>
    <w:rsid w:val="00715B23"/>
    <w:rsid w:val="00716BC3"/>
    <w:rsid w:val="00716E91"/>
    <w:rsid w:val="007205F6"/>
    <w:rsid w:val="00720AC3"/>
    <w:rsid w:val="007216CE"/>
    <w:rsid w:val="0072197B"/>
    <w:rsid w:val="00721DD6"/>
    <w:rsid w:val="007220B8"/>
    <w:rsid w:val="00722690"/>
    <w:rsid w:val="00722FA9"/>
    <w:rsid w:val="00724A5A"/>
    <w:rsid w:val="00725D15"/>
    <w:rsid w:val="007265A2"/>
    <w:rsid w:val="00727BD0"/>
    <w:rsid w:val="00731D91"/>
    <w:rsid w:val="0073219A"/>
    <w:rsid w:val="0073270E"/>
    <w:rsid w:val="007328BC"/>
    <w:rsid w:val="007328CA"/>
    <w:rsid w:val="0073297C"/>
    <w:rsid w:val="00733BEE"/>
    <w:rsid w:val="007344C8"/>
    <w:rsid w:val="00734B24"/>
    <w:rsid w:val="007354A7"/>
    <w:rsid w:val="00735651"/>
    <w:rsid w:val="007364F5"/>
    <w:rsid w:val="007372E1"/>
    <w:rsid w:val="00740081"/>
    <w:rsid w:val="007404D0"/>
    <w:rsid w:val="00743D20"/>
    <w:rsid w:val="00744191"/>
    <w:rsid w:val="007443F3"/>
    <w:rsid w:val="00746D31"/>
    <w:rsid w:val="00747BB6"/>
    <w:rsid w:val="00750500"/>
    <w:rsid w:val="00750F2C"/>
    <w:rsid w:val="007518DF"/>
    <w:rsid w:val="0075351C"/>
    <w:rsid w:val="007536C2"/>
    <w:rsid w:val="007538F8"/>
    <w:rsid w:val="00754069"/>
    <w:rsid w:val="00754B96"/>
    <w:rsid w:val="00754BA6"/>
    <w:rsid w:val="00754C0F"/>
    <w:rsid w:val="00754EF3"/>
    <w:rsid w:val="007550B5"/>
    <w:rsid w:val="00755763"/>
    <w:rsid w:val="00756A94"/>
    <w:rsid w:val="00757A24"/>
    <w:rsid w:val="007619D0"/>
    <w:rsid w:val="00763174"/>
    <w:rsid w:val="007640A9"/>
    <w:rsid w:val="007640E1"/>
    <w:rsid w:val="00764A2F"/>
    <w:rsid w:val="00765257"/>
    <w:rsid w:val="007652E0"/>
    <w:rsid w:val="00765400"/>
    <w:rsid w:val="007656C8"/>
    <w:rsid w:val="0076627D"/>
    <w:rsid w:val="007665B2"/>
    <w:rsid w:val="00766C05"/>
    <w:rsid w:val="00766C8F"/>
    <w:rsid w:val="0076719E"/>
    <w:rsid w:val="007674EA"/>
    <w:rsid w:val="007676C5"/>
    <w:rsid w:val="007715EA"/>
    <w:rsid w:val="00771975"/>
    <w:rsid w:val="00772C0F"/>
    <w:rsid w:val="007741B4"/>
    <w:rsid w:val="00774816"/>
    <w:rsid w:val="00774ADD"/>
    <w:rsid w:val="007752CF"/>
    <w:rsid w:val="007755E9"/>
    <w:rsid w:val="00776D51"/>
    <w:rsid w:val="00777CAF"/>
    <w:rsid w:val="00780625"/>
    <w:rsid w:val="00780756"/>
    <w:rsid w:val="00780941"/>
    <w:rsid w:val="00780A18"/>
    <w:rsid w:val="00780F8A"/>
    <w:rsid w:val="0078122F"/>
    <w:rsid w:val="0078124D"/>
    <w:rsid w:val="007813E4"/>
    <w:rsid w:val="00782887"/>
    <w:rsid w:val="0078349F"/>
    <w:rsid w:val="00785685"/>
    <w:rsid w:val="00785926"/>
    <w:rsid w:val="0078615D"/>
    <w:rsid w:val="007902EB"/>
    <w:rsid w:val="00790C26"/>
    <w:rsid w:val="00791C5A"/>
    <w:rsid w:val="0079209C"/>
    <w:rsid w:val="00793659"/>
    <w:rsid w:val="0079408D"/>
    <w:rsid w:val="007942AE"/>
    <w:rsid w:val="007945D9"/>
    <w:rsid w:val="007946C0"/>
    <w:rsid w:val="007946F4"/>
    <w:rsid w:val="0079594B"/>
    <w:rsid w:val="00795C13"/>
    <w:rsid w:val="00795DE0"/>
    <w:rsid w:val="00796DE0"/>
    <w:rsid w:val="007A0982"/>
    <w:rsid w:val="007A141C"/>
    <w:rsid w:val="007A1ADB"/>
    <w:rsid w:val="007A1FA5"/>
    <w:rsid w:val="007A1FEC"/>
    <w:rsid w:val="007A26DF"/>
    <w:rsid w:val="007A2C3D"/>
    <w:rsid w:val="007A7058"/>
    <w:rsid w:val="007A72C5"/>
    <w:rsid w:val="007B0813"/>
    <w:rsid w:val="007B1B81"/>
    <w:rsid w:val="007B32AA"/>
    <w:rsid w:val="007B4222"/>
    <w:rsid w:val="007B44FA"/>
    <w:rsid w:val="007B45AF"/>
    <w:rsid w:val="007B4935"/>
    <w:rsid w:val="007B4E0D"/>
    <w:rsid w:val="007B546C"/>
    <w:rsid w:val="007B5ABC"/>
    <w:rsid w:val="007B662D"/>
    <w:rsid w:val="007B6EB8"/>
    <w:rsid w:val="007B7D0F"/>
    <w:rsid w:val="007C1BE8"/>
    <w:rsid w:val="007C2762"/>
    <w:rsid w:val="007C34A8"/>
    <w:rsid w:val="007C3C7F"/>
    <w:rsid w:val="007C3FA6"/>
    <w:rsid w:val="007C4385"/>
    <w:rsid w:val="007C48BF"/>
    <w:rsid w:val="007C4D27"/>
    <w:rsid w:val="007C5496"/>
    <w:rsid w:val="007C54E9"/>
    <w:rsid w:val="007C5776"/>
    <w:rsid w:val="007C61AB"/>
    <w:rsid w:val="007C6A1F"/>
    <w:rsid w:val="007C6DFD"/>
    <w:rsid w:val="007C739D"/>
    <w:rsid w:val="007D00B5"/>
    <w:rsid w:val="007D02D1"/>
    <w:rsid w:val="007D06F5"/>
    <w:rsid w:val="007D08E6"/>
    <w:rsid w:val="007D143B"/>
    <w:rsid w:val="007D146C"/>
    <w:rsid w:val="007D2DA3"/>
    <w:rsid w:val="007D3089"/>
    <w:rsid w:val="007D3516"/>
    <w:rsid w:val="007D385E"/>
    <w:rsid w:val="007D601F"/>
    <w:rsid w:val="007D64CE"/>
    <w:rsid w:val="007D7404"/>
    <w:rsid w:val="007E23AA"/>
    <w:rsid w:val="007E4665"/>
    <w:rsid w:val="007E4E0D"/>
    <w:rsid w:val="007E55F6"/>
    <w:rsid w:val="007E6A1F"/>
    <w:rsid w:val="007E6F11"/>
    <w:rsid w:val="007E776C"/>
    <w:rsid w:val="007F09D9"/>
    <w:rsid w:val="007F0C94"/>
    <w:rsid w:val="007F300C"/>
    <w:rsid w:val="007F35CD"/>
    <w:rsid w:val="007F5177"/>
    <w:rsid w:val="007F56A6"/>
    <w:rsid w:val="007F58E9"/>
    <w:rsid w:val="007F6AA2"/>
    <w:rsid w:val="007F6DC3"/>
    <w:rsid w:val="007F7082"/>
    <w:rsid w:val="007F71F9"/>
    <w:rsid w:val="008004B1"/>
    <w:rsid w:val="00800D3C"/>
    <w:rsid w:val="0080182D"/>
    <w:rsid w:val="00803376"/>
    <w:rsid w:val="00804596"/>
    <w:rsid w:val="00804BFB"/>
    <w:rsid w:val="00805446"/>
    <w:rsid w:val="008054B3"/>
    <w:rsid w:val="00805909"/>
    <w:rsid w:val="00805F13"/>
    <w:rsid w:val="00807242"/>
    <w:rsid w:val="00807BE5"/>
    <w:rsid w:val="008113AB"/>
    <w:rsid w:val="00812C3C"/>
    <w:rsid w:val="008138DD"/>
    <w:rsid w:val="00813D3D"/>
    <w:rsid w:val="00814276"/>
    <w:rsid w:val="00815BF5"/>
    <w:rsid w:val="008160F9"/>
    <w:rsid w:val="0081642C"/>
    <w:rsid w:val="0081664D"/>
    <w:rsid w:val="00817459"/>
    <w:rsid w:val="00817765"/>
    <w:rsid w:val="00817882"/>
    <w:rsid w:val="00820CF8"/>
    <w:rsid w:val="00820ECE"/>
    <w:rsid w:val="008212B6"/>
    <w:rsid w:val="00821B6E"/>
    <w:rsid w:val="0082353D"/>
    <w:rsid w:val="00823963"/>
    <w:rsid w:val="00823C66"/>
    <w:rsid w:val="00824919"/>
    <w:rsid w:val="00824AB9"/>
    <w:rsid w:val="00825C27"/>
    <w:rsid w:val="008277C8"/>
    <w:rsid w:val="00827810"/>
    <w:rsid w:val="0083025D"/>
    <w:rsid w:val="008307EB"/>
    <w:rsid w:val="008308FE"/>
    <w:rsid w:val="008312B4"/>
    <w:rsid w:val="00833E2F"/>
    <w:rsid w:val="008356F9"/>
    <w:rsid w:val="00836923"/>
    <w:rsid w:val="00836EE7"/>
    <w:rsid w:val="0083706B"/>
    <w:rsid w:val="0084116E"/>
    <w:rsid w:val="008418E0"/>
    <w:rsid w:val="008422E0"/>
    <w:rsid w:val="00842CE3"/>
    <w:rsid w:val="0084310D"/>
    <w:rsid w:val="008434E6"/>
    <w:rsid w:val="00845E8C"/>
    <w:rsid w:val="00846898"/>
    <w:rsid w:val="00846BFA"/>
    <w:rsid w:val="00847007"/>
    <w:rsid w:val="0084716B"/>
    <w:rsid w:val="00847205"/>
    <w:rsid w:val="008474F8"/>
    <w:rsid w:val="008505AA"/>
    <w:rsid w:val="00850806"/>
    <w:rsid w:val="008508ED"/>
    <w:rsid w:val="0085098C"/>
    <w:rsid w:val="0085123E"/>
    <w:rsid w:val="00851317"/>
    <w:rsid w:val="0085168B"/>
    <w:rsid w:val="00851840"/>
    <w:rsid w:val="00851D14"/>
    <w:rsid w:val="00851D6E"/>
    <w:rsid w:val="00852207"/>
    <w:rsid w:val="00853019"/>
    <w:rsid w:val="00853034"/>
    <w:rsid w:val="00855113"/>
    <w:rsid w:val="00857017"/>
    <w:rsid w:val="00857883"/>
    <w:rsid w:val="00857D0D"/>
    <w:rsid w:val="0086016D"/>
    <w:rsid w:val="00862164"/>
    <w:rsid w:val="00863AF9"/>
    <w:rsid w:val="00863B09"/>
    <w:rsid w:val="008642D5"/>
    <w:rsid w:val="0086645B"/>
    <w:rsid w:val="00866667"/>
    <w:rsid w:val="00866849"/>
    <w:rsid w:val="00866BE7"/>
    <w:rsid w:val="00870190"/>
    <w:rsid w:val="008704F5"/>
    <w:rsid w:val="00870749"/>
    <w:rsid w:val="00870B27"/>
    <w:rsid w:val="00871F63"/>
    <w:rsid w:val="0087265D"/>
    <w:rsid w:val="00872D87"/>
    <w:rsid w:val="00874AC1"/>
    <w:rsid w:val="00875455"/>
    <w:rsid w:val="00876A0E"/>
    <w:rsid w:val="00876F23"/>
    <w:rsid w:val="00880830"/>
    <w:rsid w:val="00880B79"/>
    <w:rsid w:val="00880BA0"/>
    <w:rsid w:val="00881927"/>
    <w:rsid w:val="00881F5B"/>
    <w:rsid w:val="0088228A"/>
    <w:rsid w:val="008828D9"/>
    <w:rsid w:val="00882ECF"/>
    <w:rsid w:val="008831CA"/>
    <w:rsid w:val="008839D6"/>
    <w:rsid w:val="00884C02"/>
    <w:rsid w:val="00884E92"/>
    <w:rsid w:val="00884FF4"/>
    <w:rsid w:val="00885618"/>
    <w:rsid w:val="00886525"/>
    <w:rsid w:val="008868EA"/>
    <w:rsid w:val="00886F0A"/>
    <w:rsid w:val="00887822"/>
    <w:rsid w:val="00887B8F"/>
    <w:rsid w:val="00891DBA"/>
    <w:rsid w:val="0089226B"/>
    <w:rsid w:val="00892A55"/>
    <w:rsid w:val="00892A73"/>
    <w:rsid w:val="00892BB6"/>
    <w:rsid w:val="0089434A"/>
    <w:rsid w:val="0089437F"/>
    <w:rsid w:val="00894500"/>
    <w:rsid w:val="008950E6"/>
    <w:rsid w:val="00896198"/>
    <w:rsid w:val="0089634A"/>
    <w:rsid w:val="00896ABA"/>
    <w:rsid w:val="008970F7"/>
    <w:rsid w:val="008A1908"/>
    <w:rsid w:val="008A1A6A"/>
    <w:rsid w:val="008A1E7F"/>
    <w:rsid w:val="008A348D"/>
    <w:rsid w:val="008A3CEF"/>
    <w:rsid w:val="008A5386"/>
    <w:rsid w:val="008A53C3"/>
    <w:rsid w:val="008A5B51"/>
    <w:rsid w:val="008A712E"/>
    <w:rsid w:val="008B0158"/>
    <w:rsid w:val="008B052A"/>
    <w:rsid w:val="008B08BC"/>
    <w:rsid w:val="008B118D"/>
    <w:rsid w:val="008B11D1"/>
    <w:rsid w:val="008B1505"/>
    <w:rsid w:val="008B1A51"/>
    <w:rsid w:val="008B1E06"/>
    <w:rsid w:val="008B2B98"/>
    <w:rsid w:val="008B2CA6"/>
    <w:rsid w:val="008B347E"/>
    <w:rsid w:val="008B459D"/>
    <w:rsid w:val="008B4EF8"/>
    <w:rsid w:val="008B7B54"/>
    <w:rsid w:val="008B7E61"/>
    <w:rsid w:val="008C01D7"/>
    <w:rsid w:val="008C0202"/>
    <w:rsid w:val="008C101D"/>
    <w:rsid w:val="008C152F"/>
    <w:rsid w:val="008C1F93"/>
    <w:rsid w:val="008C2089"/>
    <w:rsid w:val="008C338B"/>
    <w:rsid w:val="008C3633"/>
    <w:rsid w:val="008C502B"/>
    <w:rsid w:val="008C50DB"/>
    <w:rsid w:val="008C6339"/>
    <w:rsid w:val="008C6B28"/>
    <w:rsid w:val="008C74F5"/>
    <w:rsid w:val="008C7A17"/>
    <w:rsid w:val="008C7AC7"/>
    <w:rsid w:val="008C7E3E"/>
    <w:rsid w:val="008D07B1"/>
    <w:rsid w:val="008D0D5F"/>
    <w:rsid w:val="008D1A8E"/>
    <w:rsid w:val="008D215D"/>
    <w:rsid w:val="008D27B5"/>
    <w:rsid w:val="008D27F1"/>
    <w:rsid w:val="008D2985"/>
    <w:rsid w:val="008D4135"/>
    <w:rsid w:val="008D534F"/>
    <w:rsid w:val="008D5AB3"/>
    <w:rsid w:val="008D68CA"/>
    <w:rsid w:val="008D6BD4"/>
    <w:rsid w:val="008E063F"/>
    <w:rsid w:val="008E454D"/>
    <w:rsid w:val="008E4D56"/>
    <w:rsid w:val="008E4F41"/>
    <w:rsid w:val="008E5380"/>
    <w:rsid w:val="008E5D85"/>
    <w:rsid w:val="008E7A65"/>
    <w:rsid w:val="008F0716"/>
    <w:rsid w:val="008F0B9D"/>
    <w:rsid w:val="008F2ECA"/>
    <w:rsid w:val="008F3AB4"/>
    <w:rsid w:val="008F51AB"/>
    <w:rsid w:val="008F51E3"/>
    <w:rsid w:val="008F5339"/>
    <w:rsid w:val="008F5D65"/>
    <w:rsid w:val="008F636F"/>
    <w:rsid w:val="0090008E"/>
    <w:rsid w:val="009000E4"/>
    <w:rsid w:val="00901BF5"/>
    <w:rsid w:val="00901E61"/>
    <w:rsid w:val="00901FD0"/>
    <w:rsid w:val="00905C72"/>
    <w:rsid w:val="0090659B"/>
    <w:rsid w:val="00906BAF"/>
    <w:rsid w:val="00907810"/>
    <w:rsid w:val="00907B8C"/>
    <w:rsid w:val="009100D0"/>
    <w:rsid w:val="00911412"/>
    <w:rsid w:val="009134E5"/>
    <w:rsid w:val="009136F8"/>
    <w:rsid w:val="00913A00"/>
    <w:rsid w:val="00913CEE"/>
    <w:rsid w:val="00916524"/>
    <w:rsid w:val="00916A55"/>
    <w:rsid w:val="009172A7"/>
    <w:rsid w:val="00917555"/>
    <w:rsid w:val="00920891"/>
    <w:rsid w:val="00921044"/>
    <w:rsid w:val="00921843"/>
    <w:rsid w:val="0092228B"/>
    <w:rsid w:val="00922707"/>
    <w:rsid w:val="009233B6"/>
    <w:rsid w:val="00923AF5"/>
    <w:rsid w:val="0092433D"/>
    <w:rsid w:val="00924443"/>
    <w:rsid w:val="00924C00"/>
    <w:rsid w:val="00924E1F"/>
    <w:rsid w:val="00925B9D"/>
    <w:rsid w:val="00925EC3"/>
    <w:rsid w:val="0092606A"/>
    <w:rsid w:val="00926CD7"/>
    <w:rsid w:val="00927747"/>
    <w:rsid w:val="00927A2F"/>
    <w:rsid w:val="00927CAC"/>
    <w:rsid w:val="009302B9"/>
    <w:rsid w:val="009310E1"/>
    <w:rsid w:val="0093145F"/>
    <w:rsid w:val="00932985"/>
    <w:rsid w:val="00932BCE"/>
    <w:rsid w:val="00933504"/>
    <w:rsid w:val="00933934"/>
    <w:rsid w:val="00934317"/>
    <w:rsid w:val="00934675"/>
    <w:rsid w:val="009348C2"/>
    <w:rsid w:val="009355FA"/>
    <w:rsid w:val="00935A47"/>
    <w:rsid w:val="00935AB3"/>
    <w:rsid w:val="00936D85"/>
    <w:rsid w:val="009372A8"/>
    <w:rsid w:val="0093761B"/>
    <w:rsid w:val="00937CBC"/>
    <w:rsid w:val="0094028E"/>
    <w:rsid w:val="009405AC"/>
    <w:rsid w:val="00940FB3"/>
    <w:rsid w:val="009411EC"/>
    <w:rsid w:val="009414F5"/>
    <w:rsid w:val="00942C5C"/>
    <w:rsid w:val="00942CCD"/>
    <w:rsid w:val="00944F3A"/>
    <w:rsid w:val="0094621B"/>
    <w:rsid w:val="0094682B"/>
    <w:rsid w:val="00946C12"/>
    <w:rsid w:val="00946FCB"/>
    <w:rsid w:val="00947011"/>
    <w:rsid w:val="009477ED"/>
    <w:rsid w:val="009478BD"/>
    <w:rsid w:val="00950620"/>
    <w:rsid w:val="009514F2"/>
    <w:rsid w:val="009518EF"/>
    <w:rsid w:val="00951983"/>
    <w:rsid w:val="0095210D"/>
    <w:rsid w:val="00952AC3"/>
    <w:rsid w:val="00952B06"/>
    <w:rsid w:val="00952EB1"/>
    <w:rsid w:val="009538B3"/>
    <w:rsid w:val="00954164"/>
    <w:rsid w:val="0095487A"/>
    <w:rsid w:val="00954E60"/>
    <w:rsid w:val="009553A7"/>
    <w:rsid w:val="00955B2A"/>
    <w:rsid w:val="00955C23"/>
    <w:rsid w:val="009563C4"/>
    <w:rsid w:val="009609B4"/>
    <w:rsid w:val="00961384"/>
    <w:rsid w:val="0096168C"/>
    <w:rsid w:val="009620F5"/>
    <w:rsid w:val="00962418"/>
    <w:rsid w:val="00962AA7"/>
    <w:rsid w:val="00963482"/>
    <w:rsid w:val="00963614"/>
    <w:rsid w:val="00964FF2"/>
    <w:rsid w:val="009655C4"/>
    <w:rsid w:val="009656CF"/>
    <w:rsid w:val="0096726E"/>
    <w:rsid w:val="00967D06"/>
    <w:rsid w:val="00970836"/>
    <w:rsid w:val="00970E5F"/>
    <w:rsid w:val="00971331"/>
    <w:rsid w:val="009713A0"/>
    <w:rsid w:val="00971DA3"/>
    <w:rsid w:val="00971DCE"/>
    <w:rsid w:val="00973D63"/>
    <w:rsid w:val="00974F1B"/>
    <w:rsid w:val="00975101"/>
    <w:rsid w:val="00975C94"/>
    <w:rsid w:val="00975DF8"/>
    <w:rsid w:val="009760CC"/>
    <w:rsid w:val="00981BD1"/>
    <w:rsid w:val="009826F2"/>
    <w:rsid w:val="009828AF"/>
    <w:rsid w:val="009828C5"/>
    <w:rsid w:val="00982C3A"/>
    <w:rsid w:val="00983EF7"/>
    <w:rsid w:val="00985348"/>
    <w:rsid w:val="00985656"/>
    <w:rsid w:val="00986173"/>
    <w:rsid w:val="00986821"/>
    <w:rsid w:val="00986A9C"/>
    <w:rsid w:val="00987619"/>
    <w:rsid w:val="0099082E"/>
    <w:rsid w:val="00990CEB"/>
    <w:rsid w:val="00992540"/>
    <w:rsid w:val="0099480F"/>
    <w:rsid w:val="00994943"/>
    <w:rsid w:val="00994E4E"/>
    <w:rsid w:val="00995778"/>
    <w:rsid w:val="00997056"/>
    <w:rsid w:val="00997291"/>
    <w:rsid w:val="0099798F"/>
    <w:rsid w:val="009A0AB6"/>
    <w:rsid w:val="009A0C5E"/>
    <w:rsid w:val="009A0EA3"/>
    <w:rsid w:val="009A0EE7"/>
    <w:rsid w:val="009A1AC8"/>
    <w:rsid w:val="009A2C3F"/>
    <w:rsid w:val="009A474B"/>
    <w:rsid w:val="009A4902"/>
    <w:rsid w:val="009A5553"/>
    <w:rsid w:val="009A6A1D"/>
    <w:rsid w:val="009A726C"/>
    <w:rsid w:val="009A7C68"/>
    <w:rsid w:val="009B1878"/>
    <w:rsid w:val="009B1D4E"/>
    <w:rsid w:val="009B2701"/>
    <w:rsid w:val="009B2D38"/>
    <w:rsid w:val="009B2DD2"/>
    <w:rsid w:val="009B3C83"/>
    <w:rsid w:val="009B3EC3"/>
    <w:rsid w:val="009B59A7"/>
    <w:rsid w:val="009B5BDA"/>
    <w:rsid w:val="009B6B48"/>
    <w:rsid w:val="009B788C"/>
    <w:rsid w:val="009B796D"/>
    <w:rsid w:val="009B7B02"/>
    <w:rsid w:val="009C0806"/>
    <w:rsid w:val="009C0B65"/>
    <w:rsid w:val="009C0C33"/>
    <w:rsid w:val="009C1438"/>
    <w:rsid w:val="009C1AE5"/>
    <w:rsid w:val="009C25FA"/>
    <w:rsid w:val="009C4729"/>
    <w:rsid w:val="009C58EA"/>
    <w:rsid w:val="009C5C3E"/>
    <w:rsid w:val="009C667C"/>
    <w:rsid w:val="009C7463"/>
    <w:rsid w:val="009C7B48"/>
    <w:rsid w:val="009D141F"/>
    <w:rsid w:val="009D266F"/>
    <w:rsid w:val="009D2CED"/>
    <w:rsid w:val="009D5620"/>
    <w:rsid w:val="009D6168"/>
    <w:rsid w:val="009E0A72"/>
    <w:rsid w:val="009E1E04"/>
    <w:rsid w:val="009E23D3"/>
    <w:rsid w:val="009E27AA"/>
    <w:rsid w:val="009E3EC0"/>
    <w:rsid w:val="009E444A"/>
    <w:rsid w:val="009E51E2"/>
    <w:rsid w:val="009E5F3F"/>
    <w:rsid w:val="009E613F"/>
    <w:rsid w:val="009E626E"/>
    <w:rsid w:val="009E6B2C"/>
    <w:rsid w:val="009E7F05"/>
    <w:rsid w:val="009F079D"/>
    <w:rsid w:val="009F0C3E"/>
    <w:rsid w:val="009F1B4B"/>
    <w:rsid w:val="009F2512"/>
    <w:rsid w:val="009F3369"/>
    <w:rsid w:val="009F3497"/>
    <w:rsid w:val="009F4003"/>
    <w:rsid w:val="009F5F1A"/>
    <w:rsid w:val="009F62EB"/>
    <w:rsid w:val="009F6384"/>
    <w:rsid w:val="009F7227"/>
    <w:rsid w:val="009F788A"/>
    <w:rsid w:val="009F79E4"/>
    <w:rsid w:val="00A00D0D"/>
    <w:rsid w:val="00A017E4"/>
    <w:rsid w:val="00A01D79"/>
    <w:rsid w:val="00A03443"/>
    <w:rsid w:val="00A03B1F"/>
    <w:rsid w:val="00A0444B"/>
    <w:rsid w:val="00A05051"/>
    <w:rsid w:val="00A055D7"/>
    <w:rsid w:val="00A0689F"/>
    <w:rsid w:val="00A07D9D"/>
    <w:rsid w:val="00A10D81"/>
    <w:rsid w:val="00A11257"/>
    <w:rsid w:val="00A112E0"/>
    <w:rsid w:val="00A12398"/>
    <w:rsid w:val="00A125F2"/>
    <w:rsid w:val="00A12DDB"/>
    <w:rsid w:val="00A12EE0"/>
    <w:rsid w:val="00A13157"/>
    <w:rsid w:val="00A142CF"/>
    <w:rsid w:val="00A15F3E"/>
    <w:rsid w:val="00A1635A"/>
    <w:rsid w:val="00A1687A"/>
    <w:rsid w:val="00A17092"/>
    <w:rsid w:val="00A17FBF"/>
    <w:rsid w:val="00A215FA"/>
    <w:rsid w:val="00A21949"/>
    <w:rsid w:val="00A23BA1"/>
    <w:rsid w:val="00A252AF"/>
    <w:rsid w:val="00A25747"/>
    <w:rsid w:val="00A25ED1"/>
    <w:rsid w:val="00A26B76"/>
    <w:rsid w:val="00A270F2"/>
    <w:rsid w:val="00A27839"/>
    <w:rsid w:val="00A278A2"/>
    <w:rsid w:val="00A27EFD"/>
    <w:rsid w:val="00A3196C"/>
    <w:rsid w:val="00A32682"/>
    <w:rsid w:val="00A3279F"/>
    <w:rsid w:val="00A3301A"/>
    <w:rsid w:val="00A34644"/>
    <w:rsid w:val="00A34C0D"/>
    <w:rsid w:val="00A34D97"/>
    <w:rsid w:val="00A35975"/>
    <w:rsid w:val="00A3639C"/>
    <w:rsid w:val="00A369B7"/>
    <w:rsid w:val="00A36B13"/>
    <w:rsid w:val="00A36E14"/>
    <w:rsid w:val="00A3771A"/>
    <w:rsid w:val="00A37BAB"/>
    <w:rsid w:val="00A37C66"/>
    <w:rsid w:val="00A37CEB"/>
    <w:rsid w:val="00A40BD6"/>
    <w:rsid w:val="00A40CD7"/>
    <w:rsid w:val="00A410B8"/>
    <w:rsid w:val="00A41B89"/>
    <w:rsid w:val="00A41C11"/>
    <w:rsid w:val="00A423B7"/>
    <w:rsid w:val="00A4253B"/>
    <w:rsid w:val="00A42C2D"/>
    <w:rsid w:val="00A433AD"/>
    <w:rsid w:val="00A436B2"/>
    <w:rsid w:val="00A44DC9"/>
    <w:rsid w:val="00A460C0"/>
    <w:rsid w:val="00A46BF3"/>
    <w:rsid w:val="00A474A7"/>
    <w:rsid w:val="00A47F88"/>
    <w:rsid w:val="00A50D31"/>
    <w:rsid w:val="00A51295"/>
    <w:rsid w:val="00A529AE"/>
    <w:rsid w:val="00A52B8C"/>
    <w:rsid w:val="00A534B9"/>
    <w:rsid w:val="00A544BB"/>
    <w:rsid w:val="00A54906"/>
    <w:rsid w:val="00A555CD"/>
    <w:rsid w:val="00A5569F"/>
    <w:rsid w:val="00A57B30"/>
    <w:rsid w:val="00A63111"/>
    <w:rsid w:val="00A63264"/>
    <w:rsid w:val="00A63494"/>
    <w:rsid w:val="00A63648"/>
    <w:rsid w:val="00A63A98"/>
    <w:rsid w:val="00A63BBD"/>
    <w:rsid w:val="00A63F3F"/>
    <w:rsid w:val="00A64313"/>
    <w:rsid w:val="00A6436B"/>
    <w:rsid w:val="00A645CB"/>
    <w:rsid w:val="00A6463C"/>
    <w:rsid w:val="00A6573F"/>
    <w:rsid w:val="00A65AC2"/>
    <w:rsid w:val="00A65E73"/>
    <w:rsid w:val="00A6722E"/>
    <w:rsid w:val="00A71179"/>
    <w:rsid w:val="00A71C97"/>
    <w:rsid w:val="00A71F5E"/>
    <w:rsid w:val="00A7206B"/>
    <w:rsid w:val="00A7258B"/>
    <w:rsid w:val="00A73599"/>
    <w:rsid w:val="00A73A7F"/>
    <w:rsid w:val="00A73D72"/>
    <w:rsid w:val="00A75494"/>
    <w:rsid w:val="00A77A88"/>
    <w:rsid w:val="00A77EA7"/>
    <w:rsid w:val="00A802A3"/>
    <w:rsid w:val="00A8077F"/>
    <w:rsid w:val="00A8163E"/>
    <w:rsid w:val="00A8195E"/>
    <w:rsid w:val="00A83B6F"/>
    <w:rsid w:val="00A84F29"/>
    <w:rsid w:val="00A859A6"/>
    <w:rsid w:val="00A86FB8"/>
    <w:rsid w:val="00A871A4"/>
    <w:rsid w:val="00A9082F"/>
    <w:rsid w:val="00A90974"/>
    <w:rsid w:val="00A9097A"/>
    <w:rsid w:val="00A90A2E"/>
    <w:rsid w:val="00A90F25"/>
    <w:rsid w:val="00A91C34"/>
    <w:rsid w:val="00A927BF"/>
    <w:rsid w:val="00A93B3B"/>
    <w:rsid w:val="00A93E04"/>
    <w:rsid w:val="00A941F6"/>
    <w:rsid w:val="00A9627A"/>
    <w:rsid w:val="00A971C6"/>
    <w:rsid w:val="00AA2198"/>
    <w:rsid w:val="00AA333F"/>
    <w:rsid w:val="00AA3CA1"/>
    <w:rsid w:val="00AA43C2"/>
    <w:rsid w:val="00AA57A7"/>
    <w:rsid w:val="00AA7CA7"/>
    <w:rsid w:val="00AB0C85"/>
    <w:rsid w:val="00AB0CFF"/>
    <w:rsid w:val="00AB26EC"/>
    <w:rsid w:val="00AB318F"/>
    <w:rsid w:val="00AB3681"/>
    <w:rsid w:val="00AB3788"/>
    <w:rsid w:val="00AB3B11"/>
    <w:rsid w:val="00AB3FA7"/>
    <w:rsid w:val="00AB4AB2"/>
    <w:rsid w:val="00AB5974"/>
    <w:rsid w:val="00AB5A78"/>
    <w:rsid w:val="00AB5E68"/>
    <w:rsid w:val="00AB5F5A"/>
    <w:rsid w:val="00AB7135"/>
    <w:rsid w:val="00AB7ECB"/>
    <w:rsid w:val="00AC0CC7"/>
    <w:rsid w:val="00AC1880"/>
    <w:rsid w:val="00AC2138"/>
    <w:rsid w:val="00AC218E"/>
    <w:rsid w:val="00AC35FF"/>
    <w:rsid w:val="00AC41B8"/>
    <w:rsid w:val="00AC476B"/>
    <w:rsid w:val="00AC5ED7"/>
    <w:rsid w:val="00AD0346"/>
    <w:rsid w:val="00AD0FD3"/>
    <w:rsid w:val="00AD10EB"/>
    <w:rsid w:val="00AD152F"/>
    <w:rsid w:val="00AD173A"/>
    <w:rsid w:val="00AD1A2E"/>
    <w:rsid w:val="00AD2007"/>
    <w:rsid w:val="00AD2008"/>
    <w:rsid w:val="00AD2096"/>
    <w:rsid w:val="00AD2286"/>
    <w:rsid w:val="00AD2400"/>
    <w:rsid w:val="00AD4455"/>
    <w:rsid w:val="00AD45A3"/>
    <w:rsid w:val="00AD6163"/>
    <w:rsid w:val="00AD63F5"/>
    <w:rsid w:val="00AD646B"/>
    <w:rsid w:val="00AD6A89"/>
    <w:rsid w:val="00AD70CE"/>
    <w:rsid w:val="00AD70DD"/>
    <w:rsid w:val="00AE0B03"/>
    <w:rsid w:val="00AE0B64"/>
    <w:rsid w:val="00AE1606"/>
    <w:rsid w:val="00AE167A"/>
    <w:rsid w:val="00AE1F7E"/>
    <w:rsid w:val="00AE2C2D"/>
    <w:rsid w:val="00AE44D1"/>
    <w:rsid w:val="00AE491C"/>
    <w:rsid w:val="00AE6B76"/>
    <w:rsid w:val="00AE7462"/>
    <w:rsid w:val="00AF0AED"/>
    <w:rsid w:val="00AF0C41"/>
    <w:rsid w:val="00AF1B7D"/>
    <w:rsid w:val="00AF1E67"/>
    <w:rsid w:val="00AF26A1"/>
    <w:rsid w:val="00AF2B11"/>
    <w:rsid w:val="00AF35FF"/>
    <w:rsid w:val="00AF49E0"/>
    <w:rsid w:val="00AF52D5"/>
    <w:rsid w:val="00AF550C"/>
    <w:rsid w:val="00AF60A9"/>
    <w:rsid w:val="00AF6E2F"/>
    <w:rsid w:val="00AF7366"/>
    <w:rsid w:val="00B00253"/>
    <w:rsid w:val="00B007C7"/>
    <w:rsid w:val="00B010C0"/>
    <w:rsid w:val="00B0129D"/>
    <w:rsid w:val="00B019D9"/>
    <w:rsid w:val="00B01F41"/>
    <w:rsid w:val="00B027AC"/>
    <w:rsid w:val="00B03821"/>
    <w:rsid w:val="00B04A1E"/>
    <w:rsid w:val="00B05014"/>
    <w:rsid w:val="00B05806"/>
    <w:rsid w:val="00B06411"/>
    <w:rsid w:val="00B06C98"/>
    <w:rsid w:val="00B07F15"/>
    <w:rsid w:val="00B10B15"/>
    <w:rsid w:val="00B12641"/>
    <w:rsid w:val="00B1280E"/>
    <w:rsid w:val="00B136E8"/>
    <w:rsid w:val="00B16637"/>
    <w:rsid w:val="00B2087F"/>
    <w:rsid w:val="00B21049"/>
    <w:rsid w:val="00B215C4"/>
    <w:rsid w:val="00B2217A"/>
    <w:rsid w:val="00B22351"/>
    <w:rsid w:val="00B2272E"/>
    <w:rsid w:val="00B22894"/>
    <w:rsid w:val="00B230F6"/>
    <w:rsid w:val="00B249AD"/>
    <w:rsid w:val="00B24B42"/>
    <w:rsid w:val="00B24B76"/>
    <w:rsid w:val="00B25F66"/>
    <w:rsid w:val="00B27959"/>
    <w:rsid w:val="00B3005F"/>
    <w:rsid w:val="00B30312"/>
    <w:rsid w:val="00B30FBC"/>
    <w:rsid w:val="00B316FB"/>
    <w:rsid w:val="00B31940"/>
    <w:rsid w:val="00B32881"/>
    <w:rsid w:val="00B32B3B"/>
    <w:rsid w:val="00B32F48"/>
    <w:rsid w:val="00B3697C"/>
    <w:rsid w:val="00B379C9"/>
    <w:rsid w:val="00B37C9F"/>
    <w:rsid w:val="00B41094"/>
    <w:rsid w:val="00B41EB6"/>
    <w:rsid w:val="00B428D6"/>
    <w:rsid w:val="00B435E4"/>
    <w:rsid w:val="00B438C5"/>
    <w:rsid w:val="00B43922"/>
    <w:rsid w:val="00B44065"/>
    <w:rsid w:val="00B45700"/>
    <w:rsid w:val="00B46DC7"/>
    <w:rsid w:val="00B47994"/>
    <w:rsid w:val="00B51DEA"/>
    <w:rsid w:val="00B52281"/>
    <w:rsid w:val="00B52641"/>
    <w:rsid w:val="00B52B5B"/>
    <w:rsid w:val="00B5304D"/>
    <w:rsid w:val="00B53575"/>
    <w:rsid w:val="00B54D67"/>
    <w:rsid w:val="00B54DCB"/>
    <w:rsid w:val="00B55418"/>
    <w:rsid w:val="00B555F2"/>
    <w:rsid w:val="00B556A5"/>
    <w:rsid w:val="00B56DC4"/>
    <w:rsid w:val="00B57981"/>
    <w:rsid w:val="00B57DEA"/>
    <w:rsid w:val="00B6009B"/>
    <w:rsid w:val="00B62A4B"/>
    <w:rsid w:val="00B63015"/>
    <w:rsid w:val="00B64EDE"/>
    <w:rsid w:val="00B65364"/>
    <w:rsid w:val="00B654C3"/>
    <w:rsid w:val="00B71B5F"/>
    <w:rsid w:val="00B731CD"/>
    <w:rsid w:val="00B7382D"/>
    <w:rsid w:val="00B744BC"/>
    <w:rsid w:val="00B745D1"/>
    <w:rsid w:val="00B75910"/>
    <w:rsid w:val="00B75D28"/>
    <w:rsid w:val="00B772AD"/>
    <w:rsid w:val="00B773BA"/>
    <w:rsid w:val="00B77DD6"/>
    <w:rsid w:val="00B8020A"/>
    <w:rsid w:val="00B823C4"/>
    <w:rsid w:val="00B839E2"/>
    <w:rsid w:val="00B8411D"/>
    <w:rsid w:val="00B841F0"/>
    <w:rsid w:val="00B84B44"/>
    <w:rsid w:val="00B854A4"/>
    <w:rsid w:val="00B86220"/>
    <w:rsid w:val="00B86367"/>
    <w:rsid w:val="00B868C0"/>
    <w:rsid w:val="00B87481"/>
    <w:rsid w:val="00B900B4"/>
    <w:rsid w:val="00B901EB"/>
    <w:rsid w:val="00B918A5"/>
    <w:rsid w:val="00B91CAB"/>
    <w:rsid w:val="00B923DA"/>
    <w:rsid w:val="00B92956"/>
    <w:rsid w:val="00B92AD5"/>
    <w:rsid w:val="00B93FBC"/>
    <w:rsid w:val="00B95023"/>
    <w:rsid w:val="00B9526A"/>
    <w:rsid w:val="00B9555D"/>
    <w:rsid w:val="00B97DEB"/>
    <w:rsid w:val="00BA00D0"/>
    <w:rsid w:val="00BA0A16"/>
    <w:rsid w:val="00BA0F51"/>
    <w:rsid w:val="00BA1374"/>
    <w:rsid w:val="00BA17C1"/>
    <w:rsid w:val="00BA242D"/>
    <w:rsid w:val="00BA2716"/>
    <w:rsid w:val="00BA2D64"/>
    <w:rsid w:val="00BA3832"/>
    <w:rsid w:val="00BA3FF3"/>
    <w:rsid w:val="00BA60A4"/>
    <w:rsid w:val="00BA622D"/>
    <w:rsid w:val="00BA6A99"/>
    <w:rsid w:val="00BB5CE7"/>
    <w:rsid w:val="00BB6078"/>
    <w:rsid w:val="00BB6861"/>
    <w:rsid w:val="00BB6AB7"/>
    <w:rsid w:val="00BB749A"/>
    <w:rsid w:val="00BB7B52"/>
    <w:rsid w:val="00BB7CB6"/>
    <w:rsid w:val="00BC00DE"/>
    <w:rsid w:val="00BC0F53"/>
    <w:rsid w:val="00BC1D97"/>
    <w:rsid w:val="00BC210B"/>
    <w:rsid w:val="00BC2E78"/>
    <w:rsid w:val="00BC3166"/>
    <w:rsid w:val="00BC3E4F"/>
    <w:rsid w:val="00BC4246"/>
    <w:rsid w:val="00BC4BB2"/>
    <w:rsid w:val="00BC4F81"/>
    <w:rsid w:val="00BC5284"/>
    <w:rsid w:val="00BC662D"/>
    <w:rsid w:val="00BC759C"/>
    <w:rsid w:val="00BC7D11"/>
    <w:rsid w:val="00BD0AF0"/>
    <w:rsid w:val="00BD15BE"/>
    <w:rsid w:val="00BD23DF"/>
    <w:rsid w:val="00BD355D"/>
    <w:rsid w:val="00BD3940"/>
    <w:rsid w:val="00BD4305"/>
    <w:rsid w:val="00BD479D"/>
    <w:rsid w:val="00BD4853"/>
    <w:rsid w:val="00BD4E17"/>
    <w:rsid w:val="00BD4F14"/>
    <w:rsid w:val="00BD57B5"/>
    <w:rsid w:val="00BD588D"/>
    <w:rsid w:val="00BD5F69"/>
    <w:rsid w:val="00BD6064"/>
    <w:rsid w:val="00BD6536"/>
    <w:rsid w:val="00BD747C"/>
    <w:rsid w:val="00BD76A3"/>
    <w:rsid w:val="00BD7E09"/>
    <w:rsid w:val="00BE0185"/>
    <w:rsid w:val="00BE0470"/>
    <w:rsid w:val="00BE1FA6"/>
    <w:rsid w:val="00BE2CAE"/>
    <w:rsid w:val="00BE2F8C"/>
    <w:rsid w:val="00BE406E"/>
    <w:rsid w:val="00BE4AFC"/>
    <w:rsid w:val="00BE5127"/>
    <w:rsid w:val="00BE5E9C"/>
    <w:rsid w:val="00BE6360"/>
    <w:rsid w:val="00BE727B"/>
    <w:rsid w:val="00BF0628"/>
    <w:rsid w:val="00BF2AB7"/>
    <w:rsid w:val="00BF3FC5"/>
    <w:rsid w:val="00BF5CF2"/>
    <w:rsid w:val="00BF5E91"/>
    <w:rsid w:val="00BF650B"/>
    <w:rsid w:val="00BF7789"/>
    <w:rsid w:val="00BF7B4A"/>
    <w:rsid w:val="00BF7C6C"/>
    <w:rsid w:val="00C00120"/>
    <w:rsid w:val="00C0017D"/>
    <w:rsid w:val="00C00601"/>
    <w:rsid w:val="00C00F3F"/>
    <w:rsid w:val="00C018EE"/>
    <w:rsid w:val="00C01EC7"/>
    <w:rsid w:val="00C024D4"/>
    <w:rsid w:val="00C0309A"/>
    <w:rsid w:val="00C03B1E"/>
    <w:rsid w:val="00C03BA5"/>
    <w:rsid w:val="00C0550C"/>
    <w:rsid w:val="00C07015"/>
    <w:rsid w:val="00C07C4E"/>
    <w:rsid w:val="00C100B0"/>
    <w:rsid w:val="00C10D3F"/>
    <w:rsid w:val="00C11752"/>
    <w:rsid w:val="00C121CE"/>
    <w:rsid w:val="00C1222D"/>
    <w:rsid w:val="00C13390"/>
    <w:rsid w:val="00C13B8E"/>
    <w:rsid w:val="00C16250"/>
    <w:rsid w:val="00C1704F"/>
    <w:rsid w:val="00C175F7"/>
    <w:rsid w:val="00C17D30"/>
    <w:rsid w:val="00C20791"/>
    <w:rsid w:val="00C21FC1"/>
    <w:rsid w:val="00C2607E"/>
    <w:rsid w:val="00C2623F"/>
    <w:rsid w:val="00C278E5"/>
    <w:rsid w:val="00C312E4"/>
    <w:rsid w:val="00C314D5"/>
    <w:rsid w:val="00C31532"/>
    <w:rsid w:val="00C34E8A"/>
    <w:rsid w:val="00C35009"/>
    <w:rsid w:val="00C36203"/>
    <w:rsid w:val="00C37CCF"/>
    <w:rsid w:val="00C403F7"/>
    <w:rsid w:val="00C4119F"/>
    <w:rsid w:val="00C4183F"/>
    <w:rsid w:val="00C41DA0"/>
    <w:rsid w:val="00C42281"/>
    <w:rsid w:val="00C427F8"/>
    <w:rsid w:val="00C42898"/>
    <w:rsid w:val="00C450DA"/>
    <w:rsid w:val="00C4530B"/>
    <w:rsid w:val="00C47593"/>
    <w:rsid w:val="00C5001B"/>
    <w:rsid w:val="00C501C1"/>
    <w:rsid w:val="00C507BB"/>
    <w:rsid w:val="00C51CEA"/>
    <w:rsid w:val="00C51FCD"/>
    <w:rsid w:val="00C52A50"/>
    <w:rsid w:val="00C52A81"/>
    <w:rsid w:val="00C532D6"/>
    <w:rsid w:val="00C55423"/>
    <w:rsid w:val="00C55C0B"/>
    <w:rsid w:val="00C600BE"/>
    <w:rsid w:val="00C60178"/>
    <w:rsid w:val="00C60224"/>
    <w:rsid w:val="00C60A83"/>
    <w:rsid w:val="00C6266A"/>
    <w:rsid w:val="00C62EE3"/>
    <w:rsid w:val="00C6553E"/>
    <w:rsid w:val="00C66C3F"/>
    <w:rsid w:val="00C6706C"/>
    <w:rsid w:val="00C67DB0"/>
    <w:rsid w:val="00C67F43"/>
    <w:rsid w:val="00C70B15"/>
    <w:rsid w:val="00C70D8C"/>
    <w:rsid w:val="00C726A1"/>
    <w:rsid w:val="00C728C3"/>
    <w:rsid w:val="00C73114"/>
    <w:rsid w:val="00C73E31"/>
    <w:rsid w:val="00C742D6"/>
    <w:rsid w:val="00C74AB0"/>
    <w:rsid w:val="00C75F7F"/>
    <w:rsid w:val="00C76741"/>
    <w:rsid w:val="00C77DB0"/>
    <w:rsid w:val="00C81901"/>
    <w:rsid w:val="00C81C16"/>
    <w:rsid w:val="00C82877"/>
    <w:rsid w:val="00C830B4"/>
    <w:rsid w:val="00C83B4C"/>
    <w:rsid w:val="00C84011"/>
    <w:rsid w:val="00C84B84"/>
    <w:rsid w:val="00C84D1F"/>
    <w:rsid w:val="00C85055"/>
    <w:rsid w:val="00C8548B"/>
    <w:rsid w:val="00C862DC"/>
    <w:rsid w:val="00C86408"/>
    <w:rsid w:val="00C90403"/>
    <w:rsid w:val="00C90406"/>
    <w:rsid w:val="00C90602"/>
    <w:rsid w:val="00C90C11"/>
    <w:rsid w:val="00C929AC"/>
    <w:rsid w:val="00C93156"/>
    <w:rsid w:val="00C94721"/>
    <w:rsid w:val="00C94ADD"/>
    <w:rsid w:val="00C9559A"/>
    <w:rsid w:val="00C95E95"/>
    <w:rsid w:val="00C96548"/>
    <w:rsid w:val="00C96BA2"/>
    <w:rsid w:val="00CA0080"/>
    <w:rsid w:val="00CA08CF"/>
    <w:rsid w:val="00CA152F"/>
    <w:rsid w:val="00CA166D"/>
    <w:rsid w:val="00CA224B"/>
    <w:rsid w:val="00CA2C48"/>
    <w:rsid w:val="00CA54C8"/>
    <w:rsid w:val="00CA57CF"/>
    <w:rsid w:val="00CA6045"/>
    <w:rsid w:val="00CA663F"/>
    <w:rsid w:val="00CA6957"/>
    <w:rsid w:val="00CA699C"/>
    <w:rsid w:val="00CA79F7"/>
    <w:rsid w:val="00CA7A51"/>
    <w:rsid w:val="00CA7B59"/>
    <w:rsid w:val="00CA7CE8"/>
    <w:rsid w:val="00CA7E6D"/>
    <w:rsid w:val="00CB1838"/>
    <w:rsid w:val="00CB1A78"/>
    <w:rsid w:val="00CB20CB"/>
    <w:rsid w:val="00CB2BCC"/>
    <w:rsid w:val="00CB6377"/>
    <w:rsid w:val="00CB72B6"/>
    <w:rsid w:val="00CB73C7"/>
    <w:rsid w:val="00CB7689"/>
    <w:rsid w:val="00CC09AD"/>
    <w:rsid w:val="00CC1041"/>
    <w:rsid w:val="00CC121D"/>
    <w:rsid w:val="00CC19E4"/>
    <w:rsid w:val="00CC23F1"/>
    <w:rsid w:val="00CC2530"/>
    <w:rsid w:val="00CC3349"/>
    <w:rsid w:val="00CC48FD"/>
    <w:rsid w:val="00CC4919"/>
    <w:rsid w:val="00CC5605"/>
    <w:rsid w:val="00CC569B"/>
    <w:rsid w:val="00CC5B7D"/>
    <w:rsid w:val="00CC5EDC"/>
    <w:rsid w:val="00CC5F03"/>
    <w:rsid w:val="00CC6DFF"/>
    <w:rsid w:val="00CC73AC"/>
    <w:rsid w:val="00CC7A53"/>
    <w:rsid w:val="00CC7C9B"/>
    <w:rsid w:val="00CD08C8"/>
    <w:rsid w:val="00CD1556"/>
    <w:rsid w:val="00CD217C"/>
    <w:rsid w:val="00CD37F1"/>
    <w:rsid w:val="00CD382E"/>
    <w:rsid w:val="00CD3E5F"/>
    <w:rsid w:val="00CD4103"/>
    <w:rsid w:val="00CD5002"/>
    <w:rsid w:val="00CD7AA9"/>
    <w:rsid w:val="00CD7DB8"/>
    <w:rsid w:val="00CE04CA"/>
    <w:rsid w:val="00CE1F3B"/>
    <w:rsid w:val="00CE257E"/>
    <w:rsid w:val="00CE2972"/>
    <w:rsid w:val="00CE3440"/>
    <w:rsid w:val="00CE3B39"/>
    <w:rsid w:val="00CE3C82"/>
    <w:rsid w:val="00CE4C64"/>
    <w:rsid w:val="00CE56C4"/>
    <w:rsid w:val="00CE757B"/>
    <w:rsid w:val="00CF0574"/>
    <w:rsid w:val="00CF114D"/>
    <w:rsid w:val="00CF5795"/>
    <w:rsid w:val="00CF6117"/>
    <w:rsid w:val="00CF6154"/>
    <w:rsid w:val="00CF680D"/>
    <w:rsid w:val="00CF6925"/>
    <w:rsid w:val="00CF773D"/>
    <w:rsid w:val="00D00684"/>
    <w:rsid w:val="00D03111"/>
    <w:rsid w:val="00D03DF5"/>
    <w:rsid w:val="00D056DC"/>
    <w:rsid w:val="00D05A09"/>
    <w:rsid w:val="00D0686E"/>
    <w:rsid w:val="00D07256"/>
    <w:rsid w:val="00D07912"/>
    <w:rsid w:val="00D102A4"/>
    <w:rsid w:val="00D11351"/>
    <w:rsid w:val="00D11EE9"/>
    <w:rsid w:val="00D12FCE"/>
    <w:rsid w:val="00D1343F"/>
    <w:rsid w:val="00D1394D"/>
    <w:rsid w:val="00D1481B"/>
    <w:rsid w:val="00D149F3"/>
    <w:rsid w:val="00D14C5B"/>
    <w:rsid w:val="00D20419"/>
    <w:rsid w:val="00D21069"/>
    <w:rsid w:val="00D21095"/>
    <w:rsid w:val="00D21477"/>
    <w:rsid w:val="00D21692"/>
    <w:rsid w:val="00D2232F"/>
    <w:rsid w:val="00D22B50"/>
    <w:rsid w:val="00D2363B"/>
    <w:rsid w:val="00D236CB"/>
    <w:rsid w:val="00D23796"/>
    <w:rsid w:val="00D245E5"/>
    <w:rsid w:val="00D249E6"/>
    <w:rsid w:val="00D255ED"/>
    <w:rsid w:val="00D25DE3"/>
    <w:rsid w:val="00D263B8"/>
    <w:rsid w:val="00D2690E"/>
    <w:rsid w:val="00D26C46"/>
    <w:rsid w:val="00D27381"/>
    <w:rsid w:val="00D27648"/>
    <w:rsid w:val="00D305D7"/>
    <w:rsid w:val="00D30D7B"/>
    <w:rsid w:val="00D3189A"/>
    <w:rsid w:val="00D3223F"/>
    <w:rsid w:val="00D328B6"/>
    <w:rsid w:val="00D34316"/>
    <w:rsid w:val="00D344C1"/>
    <w:rsid w:val="00D34C4D"/>
    <w:rsid w:val="00D354B6"/>
    <w:rsid w:val="00D35C1D"/>
    <w:rsid w:val="00D364C9"/>
    <w:rsid w:val="00D4107D"/>
    <w:rsid w:val="00D4131B"/>
    <w:rsid w:val="00D41A46"/>
    <w:rsid w:val="00D42516"/>
    <w:rsid w:val="00D425E7"/>
    <w:rsid w:val="00D426A3"/>
    <w:rsid w:val="00D42CD9"/>
    <w:rsid w:val="00D4332E"/>
    <w:rsid w:val="00D45C1A"/>
    <w:rsid w:val="00D45C8E"/>
    <w:rsid w:val="00D46454"/>
    <w:rsid w:val="00D4651C"/>
    <w:rsid w:val="00D46DA9"/>
    <w:rsid w:val="00D50012"/>
    <w:rsid w:val="00D50188"/>
    <w:rsid w:val="00D50810"/>
    <w:rsid w:val="00D51B52"/>
    <w:rsid w:val="00D51E78"/>
    <w:rsid w:val="00D530D8"/>
    <w:rsid w:val="00D54B92"/>
    <w:rsid w:val="00D577AD"/>
    <w:rsid w:val="00D608EB"/>
    <w:rsid w:val="00D61759"/>
    <w:rsid w:val="00D6241E"/>
    <w:rsid w:val="00D626EF"/>
    <w:rsid w:val="00D63916"/>
    <w:rsid w:val="00D644B9"/>
    <w:rsid w:val="00D65C5F"/>
    <w:rsid w:val="00D65DB2"/>
    <w:rsid w:val="00D6669D"/>
    <w:rsid w:val="00D67263"/>
    <w:rsid w:val="00D67496"/>
    <w:rsid w:val="00D6768F"/>
    <w:rsid w:val="00D67D2D"/>
    <w:rsid w:val="00D67D6C"/>
    <w:rsid w:val="00D702A3"/>
    <w:rsid w:val="00D70AD7"/>
    <w:rsid w:val="00D7299F"/>
    <w:rsid w:val="00D72C48"/>
    <w:rsid w:val="00D72D85"/>
    <w:rsid w:val="00D73EC3"/>
    <w:rsid w:val="00D74B83"/>
    <w:rsid w:val="00D74DC6"/>
    <w:rsid w:val="00D75B41"/>
    <w:rsid w:val="00D76055"/>
    <w:rsid w:val="00D76BE9"/>
    <w:rsid w:val="00D76FA9"/>
    <w:rsid w:val="00D77908"/>
    <w:rsid w:val="00D80042"/>
    <w:rsid w:val="00D80672"/>
    <w:rsid w:val="00D81178"/>
    <w:rsid w:val="00D81DC3"/>
    <w:rsid w:val="00D82F97"/>
    <w:rsid w:val="00D83763"/>
    <w:rsid w:val="00D83E71"/>
    <w:rsid w:val="00D84C59"/>
    <w:rsid w:val="00D855A1"/>
    <w:rsid w:val="00D8648C"/>
    <w:rsid w:val="00D86547"/>
    <w:rsid w:val="00D87D88"/>
    <w:rsid w:val="00D87E08"/>
    <w:rsid w:val="00D9067C"/>
    <w:rsid w:val="00D91499"/>
    <w:rsid w:val="00D92462"/>
    <w:rsid w:val="00D92934"/>
    <w:rsid w:val="00D9309E"/>
    <w:rsid w:val="00D940C1"/>
    <w:rsid w:val="00D953CB"/>
    <w:rsid w:val="00D954ED"/>
    <w:rsid w:val="00D95B01"/>
    <w:rsid w:val="00D95E62"/>
    <w:rsid w:val="00D965C5"/>
    <w:rsid w:val="00D97C03"/>
    <w:rsid w:val="00DA154C"/>
    <w:rsid w:val="00DA17B8"/>
    <w:rsid w:val="00DA275B"/>
    <w:rsid w:val="00DA28E4"/>
    <w:rsid w:val="00DA2BE5"/>
    <w:rsid w:val="00DA359C"/>
    <w:rsid w:val="00DA3820"/>
    <w:rsid w:val="00DA43B3"/>
    <w:rsid w:val="00DA4D8B"/>
    <w:rsid w:val="00DA51CE"/>
    <w:rsid w:val="00DA56A2"/>
    <w:rsid w:val="00DA60A7"/>
    <w:rsid w:val="00DA6F2F"/>
    <w:rsid w:val="00DA7FAC"/>
    <w:rsid w:val="00DB014E"/>
    <w:rsid w:val="00DB10A5"/>
    <w:rsid w:val="00DB1B21"/>
    <w:rsid w:val="00DB26BA"/>
    <w:rsid w:val="00DB2924"/>
    <w:rsid w:val="00DB2BA3"/>
    <w:rsid w:val="00DB2DEB"/>
    <w:rsid w:val="00DB3008"/>
    <w:rsid w:val="00DB3913"/>
    <w:rsid w:val="00DB403D"/>
    <w:rsid w:val="00DB4120"/>
    <w:rsid w:val="00DB6EBA"/>
    <w:rsid w:val="00DB728F"/>
    <w:rsid w:val="00DB7F7A"/>
    <w:rsid w:val="00DC01E5"/>
    <w:rsid w:val="00DC08AE"/>
    <w:rsid w:val="00DC0BD3"/>
    <w:rsid w:val="00DC13EB"/>
    <w:rsid w:val="00DC18E1"/>
    <w:rsid w:val="00DC2E52"/>
    <w:rsid w:val="00DC32BB"/>
    <w:rsid w:val="00DC3E1E"/>
    <w:rsid w:val="00DC4902"/>
    <w:rsid w:val="00DC5AFA"/>
    <w:rsid w:val="00DC5E1D"/>
    <w:rsid w:val="00DC5FCA"/>
    <w:rsid w:val="00DC6F94"/>
    <w:rsid w:val="00DD055A"/>
    <w:rsid w:val="00DD46F4"/>
    <w:rsid w:val="00DD651B"/>
    <w:rsid w:val="00DD75F5"/>
    <w:rsid w:val="00DE060C"/>
    <w:rsid w:val="00DE096B"/>
    <w:rsid w:val="00DE0AB2"/>
    <w:rsid w:val="00DE1B2B"/>
    <w:rsid w:val="00DE1BDA"/>
    <w:rsid w:val="00DE44EB"/>
    <w:rsid w:val="00DE4989"/>
    <w:rsid w:val="00DE570A"/>
    <w:rsid w:val="00DE594A"/>
    <w:rsid w:val="00DE5A7B"/>
    <w:rsid w:val="00DE5BD9"/>
    <w:rsid w:val="00DE6963"/>
    <w:rsid w:val="00DE75B4"/>
    <w:rsid w:val="00DF0C63"/>
    <w:rsid w:val="00DF1322"/>
    <w:rsid w:val="00DF1F2E"/>
    <w:rsid w:val="00DF3A1C"/>
    <w:rsid w:val="00DF471E"/>
    <w:rsid w:val="00DF59D3"/>
    <w:rsid w:val="00DF6813"/>
    <w:rsid w:val="00DF703C"/>
    <w:rsid w:val="00DF74D5"/>
    <w:rsid w:val="00DF7597"/>
    <w:rsid w:val="00DF780B"/>
    <w:rsid w:val="00DF7C77"/>
    <w:rsid w:val="00DF7C87"/>
    <w:rsid w:val="00E0027F"/>
    <w:rsid w:val="00E00939"/>
    <w:rsid w:val="00E01EBF"/>
    <w:rsid w:val="00E0296F"/>
    <w:rsid w:val="00E03B36"/>
    <w:rsid w:val="00E0499D"/>
    <w:rsid w:val="00E07BBE"/>
    <w:rsid w:val="00E10333"/>
    <w:rsid w:val="00E10628"/>
    <w:rsid w:val="00E10BFD"/>
    <w:rsid w:val="00E10EB8"/>
    <w:rsid w:val="00E113BF"/>
    <w:rsid w:val="00E11F56"/>
    <w:rsid w:val="00E12041"/>
    <w:rsid w:val="00E13AE0"/>
    <w:rsid w:val="00E1438E"/>
    <w:rsid w:val="00E14EE2"/>
    <w:rsid w:val="00E16891"/>
    <w:rsid w:val="00E172E0"/>
    <w:rsid w:val="00E21957"/>
    <w:rsid w:val="00E222DF"/>
    <w:rsid w:val="00E22B0B"/>
    <w:rsid w:val="00E22BD6"/>
    <w:rsid w:val="00E24307"/>
    <w:rsid w:val="00E25F5B"/>
    <w:rsid w:val="00E2614B"/>
    <w:rsid w:val="00E27DCD"/>
    <w:rsid w:val="00E30BCD"/>
    <w:rsid w:val="00E31A10"/>
    <w:rsid w:val="00E32AEC"/>
    <w:rsid w:val="00E32FFE"/>
    <w:rsid w:val="00E336F7"/>
    <w:rsid w:val="00E33C19"/>
    <w:rsid w:val="00E34164"/>
    <w:rsid w:val="00E3514F"/>
    <w:rsid w:val="00E3585E"/>
    <w:rsid w:val="00E375D4"/>
    <w:rsid w:val="00E42506"/>
    <w:rsid w:val="00E42AF7"/>
    <w:rsid w:val="00E46003"/>
    <w:rsid w:val="00E46300"/>
    <w:rsid w:val="00E46628"/>
    <w:rsid w:val="00E46B95"/>
    <w:rsid w:val="00E4759B"/>
    <w:rsid w:val="00E50FFE"/>
    <w:rsid w:val="00E51326"/>
    <w:rsid w:val="00E52935"/>
    <w:rsid w:val="00E53B36"/>
    <w:rsid w:val="00E54768"/>
    <w:rsid w:val="00E54CAF"/>
    <w:rsid w:val="00E54D51"/>
    <w:rsid w:val="00E54D9E"/>
    <w:rsid w:val="00E54F4B"/>
    <w:rsid w:val="00E556B1"/>
    <w:rsid w:val="00E574BD"/>
    <w:rsid w:val="00E6011C"/>
    <w:rsid w:val="00E6160E"/>
    <w:rsid w:val="00E61BE5"/>
    <w:rsid w:val="00E64227"/>
    <w:rsid w:val="00E64FED"/>
    <w:rsid w:val="00E677E6"/>
    <w:rsid w:val="00E708B1"/>
    <w:rsid w:val="00E712AD"/>
    <w:rsid w:val="00E71F5A"/>
    <w:rsid w:val="00E72089"/>
    <w:rsid w:val="00E72ACD"/>
    <w:rsid w:val="00E73891"/>
    <w:rsid w:val="00E73B0C"/>
    <w:rsid w:val="00E74558"/>
    <w:rsid w:val="00E7521D"/>
    <w:rsid w:val="00E75560"/>
    <w:rsid w:val="00E7591F"/>
    <w:rsid w:val="00E7629B"/>
    <w:rsid w:val="00E76D37"/>
    <w:rsid w:val="00E777BB"/>
    <w:rsid w:val="00E806E5"/>
    <w:rsid w:val="00E808AF"/>
    <w:rsid w:val="00E80DC3"/>
    <w:rsid w:val="00E8117D"/>
    <w:rsid w:val="00E81207"/>
    <w:rsid w:val="00E8160E"/>
    <w:rsid w:val="00E83BA3"/>
    <w:rsid w:val="00E83DA4"/>
    <w:rsid w:val="00E84013"/>
    <w:rsid w:val="00E8425D"/>
    <w:rsid w:val="00E85AE3"/>
    <w:rsid w:val="00E85F40"/>
    <w:rsid w:val="00E85F43"/>
    <w:rsid w:val="00E87101"/>
    <w:rsid w:val="00E906A8"/>
    <w:rsid w:val="00E90AD4"/>
    <w:rsid w:val="00E90F2B"/>
    <w:rsid w:val="00E91A4F"/>
    <w:rsid w:val="00E91A9A"/>
    <w:rsid w:val="00E9200A"/>
    <w:rsid w:val="00E9245D"/>
    <w:rsid w:val="00E93B6C"/>
    <w:rsid w:val="00E93D80"/>
    <w:rsid w:val="00E93FC7"/>
    <w:rsid w:val="00E941C2"/>
    <w:rsid w:val="00E973EF"/>
    <w:rsid w:val="00E97732"/>
    <w:rsid w:val="00EA0138"/>
    <w:rsid w:val="00EA04C6"/>
    <w:rsid w:val="00EA0BBA"/>
    <w:rsid w:val="00EA33E0"/>
    <w:rsid w:val="00EA4D6F"/>
    <w:rsid w:val="00EA51C3"/>
    <w:rsid w:val="00EA5904"/>
    <w:rsid w:val="00EA5E9D"/>
    <w:rsid w:val="00EB0822"/>
    <w:rsid w:val="00EB15BE"/>
    <w:rsid w:val="00EB21CD"/>
    <w:rsid w:val="00EB2519"/>
    <w:rsid w:val="00EB258D"/>
    <w:rsid w:val="00EB2A7E"/>
    <w:rsid w:val="00EB2FE7"/>
    <w:rsid w:val="00EB39DE"/>
    <w:rsid w:val="00EB3FE6"/>
    <w:rsid w:val="00EB44FC"/>
    <w:rsid w:val="00EB544E"/>
    <w:rsid w:val="00EB5807"/>
    <w:rsid w:val="00EB5BAA"/>
    <w:rsid w:val="00EB64E4"/>
    <w:rsid w:val="00EB6813"/>
    <w:rsid w:val="00EB7B63"/>
    <w:rsid w:val="00EC00AE"/>
    <w:rsid w:val="00EC0717"/>
    <w:rsid w:val="00EC1171"/>
    <w:rsid w:val="00EC11B6"/>
    <w:rsid w:val="00EC1F56"/>
    <w:rsid w:val="00EC359D"/>
    <w:rsid w:val="00EC43F1"/>
    <w:rsid w:val="00EC47FA"/>
    <w:rsid w:val="00EC4896"/>
    <w:rsid w:val="00EC4C2C"/>
    <w:rsid w:val="00EC4C6A"/>
    <w:rsid w:val="00EC55FA"/>
    <w:rsid w:val="00EC5CF6"/>
    <w:rsid w:val="00EC5E6C"/>
    <w:rsid w:val="00EC62B0"/>
    <w:rsid w:val="00EC63C8"/>
    <w:rsid w:val="00EC646F"/>
    <w:rsid w:val="00EC67EB"/>
    <w:rsid w:val="00EC77B9"/>
    <w:rsid w:val="00EC7A4F"/>
    <w:rsid w:val="00EC7ADB"/>
    <w:rsid w:val="00EC7E2A"/>
    <w:rsid w:val="00ED0699"/>
    <w:rsid w:val="00ED2436"/>
    <w:rsid w:val="00ED26AE"/>
    <w:rsid w:val="00ED27AE"/>
    <w:rsid w:val="00ED33DB"/>
    <w:rsid w:val="00ED3D82"/>
    <w:rsid w:val="00ED54AB"/>
    <w:rsid w:val="00ED6032"/>
    <w:rsid w:val="00ED6A41"/>
    <w:rsid w:val="00ED74A4"/>
    <w:rsid w:val="00EE1832"/>
    <w:rsid w:val="00EE21CB"/>
    <w:rsid w:val="00EE26AD"/>
    <w:rsid w:val="00EE2F8B"/>
    <w:rsid w:val="00EE363F"/>
    <w:rsid w:val="00EE38FF"/>
    <w:rsid w:val="00EE3C08"/>
    <w:rsid w:val="00EE4146"/>
    <w:rsid w:val="00EE440D"/>
    <w:rsid w:val="00EE4A6B"/>
    <w:rsid w:val="00EE4E22"/>
    <w:rsid w:val="00EE549B"/>
    <w:rsid w:val="00EE56A4"/>
    <w:rsid w:val="00EE613B"/>
    <w:rsid w:val="00EE6513"/>
    <w:rsid w:val="00EE6611"/>
    <w:rsid w:val="00EE7B18"/>
    <w:rsid w:val="00EE7BE2"/>
    <w:rsid w:val="00EE7C1D"/>
    <w:rsid w:val="00EF0B15"/>
    <w:rsid w:val="00EF0BAF"/>
    <w:rsid w:val="00EF1770"/>
    <w:rsid w:val="00EF1E13"/>
    <w:rsid w:val="00EF52E5"/>
    <w:rsid w:val="00EF531E"/>
    <w:rsid w:val="00EF5766"/>
    <w:rsid w:val="00EF580B"/>
    <w:rsid w:val="00EF5F20"/>
    <w:rsid w:val="00EF6F5D"/>
    <w:rsid w:val="00EF760D"/>
    <w:rsid w:val="00F00CA3"/>
    <w:rsid w:val="00F01511"/>
    <w:rsid w:val="00F01F86"/>
    <w:rsid w:val="00F0233E"/>
    <w:rsid w:val="00F025AC"/>
    <w:rsid w:val="00F02BFA"/>
    <w:rsid w:val="00F03394"/>
    <w:rsid w:val="00F04864"/>
    <w:rsid w:val="00F04A72"/>
    <w:rsid w:val="00F05961"/>
    <w:rsid w:val="00F05AED"/>
    <w:rsid w:val="00F05B58"/>
    <w:rsid w:val="00F05C27"/>
    <w:rsid w:val="00F06817"/>
    <w:rsid w:val="00F069AE"/>
    <w:rsid w:val="00F0769D"/>
    <w:rsid w:val="00F07EC2"/>
    <w:rsid w:val="00F105CA"/>
    <w:rsid w:val="00F1080E"/>
    <w:rsid w:val="00F10F81"/>
    <w:rsid w:val="00F12565"/>
    <w:rsid w:val="00F129B5"/>
    <w:rsid w:val="00F142D9"/>
    <w:rsid w:val="00F147DC"/>
    <w:rsid w:val="00F152F4"/>
    <w:rsid w:val="00F155D4"/>
    <w:rsid w:val="00F15D92"/>
    <w:rsid w:val="00F16493"/>
    <w:rsid w:val="00F1698E"/>
    <w:rsid w:val="00F16F3B"/>
    <w:rsid w:val="00F17938"/>
    <w:rsid w:val="00F17DCF"/>
    <w:rsid w:val="00F200DD"/>
    <w:rsid w:val="00F200DF"/>
    <w:rsid w:val="00F2042D"/>
    <w:rsid w:val="00F20A39"/>
    <w:rsid w:val="00F2111C"/>
    <w:rsid w:val="00F22001"/>
    <w:rsid w:val="00F229A8"/>
    <w:rsid w:val="00F24872"/>
    <w:rsid w:val="00F253C0"/>
    <w:rsid w:val="00F25E4B"/>
    <w:rsid w:val="00F2636F"/>
    <w:rsid w:val="00F2666C"/>
    <w:rsid w:val="00F26C74"/>
    <w:rsid w:val="00F27D4F"/>
    <w:rsid w:val="00F30369"/>
    <w:rsid w:val="00F311AE"/>
    <w:rsid w:val="00F31DD9"/>
    <w:rsid w:val="00F31DEC"/>
    <w:rsid w:val="00F331F2"/>
    <w:rsid w:val="00F33A39"/>
    <w:rsid w:val="00F37163"/>
    <w:rsid w:val="00F402E7"/>
    <w:rsid w:val="00F40487"/>
    <w:rsid w:val="00F40996"/>
    <w:rsid w:val="00F40F6A"/>
    <w:rsid w:val="00F41CB8"/>
    <w:rsid w:val="00F4219F"/>
    <w:rsid w:val="00F4447C"/>
    <w:rsid w:val="00F44C30"/>
    <w:rsid w:val="00F4547E"/>
    <w:rsid w:val="00F4682B"/>
    <w:rsid w:val="00F46C7F"/>
    <w:rsid w:val="00F5152B"/>
    <w:rsid w:val="00F55407"/>
    <w:rsid w:val="00F55C43"/>
    <w:rsid w:val="00F55F7B"/>
    <w:rsid w:val="00F55FAC"/>
    <w:rsid w:val="00F5626B"/>
    <w:rsid w:val="00F56B5D"/>
    <w:rsid w:val="00F57DC3"/>
    <w:rsid w:val="00F60C52"/>
    <w:rsid w:val="00F60FDB"/>
    <w:rsid w:val="00F616C4"/>
    <w:rsid w:val="00F61BF6"/>
    <w:rsid w:val="00F62893"/>
    <w:rsid w:val="00F6371A"/>
    <w:rsid w:val="00F64E52"/>
    <w:rsid w:val="00F65962"/>
    <w:rsid w:val="00F663D6"/>
    <w:rsid w:val="00F6642F"/>
    <w:rsid w:val="00F66AA9"/>
    <w:rsid w:val="00F6701E"/>
    <w:rsid w:val="00F70811"/>
    <w:rsid w:val="00F709C1"/>
    <w:rsid w:val="00F717E2"/>
    <w:rsid w:val="00F7273A"/>
    <w:rsid w:val="00F72D83"/>
    <w:rsid w:val="00F73263"/>
    <w:rsid w:val="00F744D0"/>
    <w:rsid w:val="00F749F7"/>
    <w:rsid w:val="00F76510"/>
    <w:rsid w:val="00F76621"/>
    <w:rsid w:val="00F76A82"/>
    <w:rsid w:val="00F7753D"/>
    <w:rsid w:val="00F77791"/>
    <w:rsid w:val="00F77ADD"/>
    <w:rsid w:val="00F80A81"/>
    <w:rsid w:val="00F816A0"/>
    <w:rsid w:val="00F81AD2"/>
    <w:rsid w:val="00F83AC8"/>
    <w:rsid w:val="00F84690"/>
    <w:rsid w:val="00F86196"/>
    <w:rsid w:val="00F879CF"/>
    <w:rsid w:val="00F879DC"/>
    <w:rsid w:val="00F90A02"/>
    <w:rsid w:val="00F9169A"/>
    <w:rsid w:val="00F91DA5"/>
    <w:rsid w:val="00F9223C"/>
    <w:rsid w:val="00F92FCA"/>
    <w:rsid w:val="00F9314A"/>
    <w:rsid w:val="00F9418C"/>
    <w:rsid w:val="00F946BC"/>
    <w:rsid w:val="00F960AA"/>
    <w:rsid w:val="00F976D8"/>
    <w:rsid w:val="00F978F5"/>
    <w:rsid w:val="00FA0FA2"/>
    <w:rsid w:val="00FA11AC"/>
    <w:rsid w:val="00FA2274"/>
    <w:rsid w:val="00FA23D5"/>
    <w:rsid w:val="00FA37EB"/>
    <w:rsid w:val="00FA3944"/>
    <w:rsid w:val="00FA3AB0"/>
    <w:rsid w:val="00FA43F1"/>
    <w:rsid w:val="00FA5444"/>
    <w:rsid w:val="00FA5B89"/>
    <w:rsid w:val="00FA5DFC"/>
    <w:rsid w:val="00FA5E0B"/>
    <w:rsid w:val="00FA645D"/>
    <w:rsid w:val="00FA77CC"/>
    <w:rsid w:val="00FA7E79"/>
    <w:rsid w:val="00FA7E98"/>
    <w:rsid w:val="00FB04A7"/>
    <w:rsid w:val="00FB2325"/>
    <w:rsid w:val="00FB2897"/>
    <w:rsid w:val="00FB2C41"/>
    <w:rsid w:val="00FB3723"/>
    <w:rsid w:val="00FB37DB"/>
    <w:rsid w:val="00FB3DA0"/>
    <w:rsid w:val="00FB46C4"/>
    <w:rsid w:val="00FB485F"/>
    <w:rsid w:val="00FB53F4"/>
    <w:rsid w:val="00FB551C"/>
    <w:rsid w:val="00FB7042"/>
    <w:rsid w:val="00FB7E00"/>
    <w:rsid w:val="00FC069D"/>
    <w:rsid w:val="00FC08D4"/>
    <w:rsid w:val="00FC2B08"/>
    <w:rsid w:val="00FC2C8F"/>
    <w:rsid w:val="00FC3464"/>
    <w:rsid w:val="00FC3BCF"/>
    <w:rsid w:val="00FC5675"/>
    <w:rsid w:val="00FC5873"/>
    <w:rsid w:val="00FC5CE1"/>
    <w:rsid w:val="00FC5F85"/>
    <w:rsid w:val="00FC67E5"/>
    <w:rsid w:val="00FC6A0F"/>
    <w:rsid w:val="00FC72E1"/>
    <w:rsid w:val="00FD00BC"/>
    <w:rsid w:val="00FD0313"/>
    <w:rsid w:val="00FD074D"/>
    <w:rsid w:val="00FD1905"/>
    <w:rsid w:val="00FD26EB"/>
    <w:rsid w:val="00FD2F7B"/>
    <w:rsid w:val="00FD560C"/>
    <w:rsid w:val="00FD6493"/>
    <w:rsid w:val="00FD6ED6"/>
    <w:rsid w:val="00FE0115"/>
    <w:rsid w:val="00FE0B84"/>
    <w:rsid w:val="00FE1D99"/>
    <w:rsid w:val="00FE2BEA"/>
    <w:rsid w:val="00FE4E8B"/>
    <w:rsid w:val="00FE564D"/>
    <w:rsid w:val="00FE5939"/>
    <w:rsid w:val="00FE6024"/>
    <w:rsid w:val="00FE7003"/>
    <w:rsid w:val="00FE72B0"/>
    <w:rsid w:val="00FE76A4"/>
    <w:rsid w:val="00FE7E52"/>
    <w:rsid w:val="00FF03A7"/>
    <w:rsid w:val="00FF2617"/>
    <w:rsid w:val="00FF2D6B"/>
    <w:rsid w:val="00FF3F12"/>
    <w:rsid w:val="00FF498E"/>
    <w:rsid w:val="00FF52C6"/>
    <w:rsid w:val="00FF52E0"/>
    <w:rsid w:val="00FF5F5B"/>
    <w:rsid w:val="00FF638B"/>
    <w:rsid w:val="00FF638D"/>
    <w:rsid w:val="00FF6A41"/>
    <w:rsid w:val="00FF6EDB"/>
    <w:rsid w:val="00FF74A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92F04D"/>
  <w15:chartTrackingRefBased/>
  <w15:docId w15:val="{57C5351A-A1A9-4BB7-9BD5-1080F9CA7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8A1908"/>
    <w:pPr>
      <w:jc w:val="both"/>
    </w:pPr>
    <w:rPr>
      <w:rFonts w:ascii="Times New Roman" w:hAnsi="Times New Roman"/>
      <w:sz w:val="24"/>
    </w:rPr>
  </w:style>
  <w:style w:type="paragraph" w:styleId="Nadpis1">
    <w:name w:val="heading 1"/>
    <w:basedOn w:val="Normln"/>
    <w:next w:val="Normln"/>
    <w:link w:val="Nadpis1Char"/>
    <w:uiPriority w:val="9"/>
    <w:qFormat/>
    <w:rsid w:val="00A555CD"/>
    <w:pPr>
      <w:keepNext/>
      <w:keepLines/>
      <w:numPr>
        <w:numId w:val="13"/>
      </w:numPr>
      <w:spacing w:before="240" w:after="0" w:line="360" w:lineRule="auto"/>
      <w:outlineLvl w:val="0"/>
    </w:pPr>
    <w:rPr>
      <w:rFonts w:eastAsiaTheme="majorEastAsia" w:cstheme="majorBidi"/>
      <w:b/>
      <w:sz w:val="32"/>
      <w:szCs w:val="32"/>
      <w:lang w:val="en-GB"/>
    </w:rPr>
  </w:style>
  <w:style w:type="paragraph" w:styleId="Nadpis2">
    <w:name w:val="heading 2"/>
    <w:basedOn w:val="Normln"/>
    <w:next w:val="Normln"/>
    <w:link w:val="Nadpis2Char"/>
    <w:uiPriority w:val="9"/>
    <w:unhideWhenUsed/>
    <w:qFormat/>
    <w:rsid w:val="00A555CD"/>
    <w:pPr>
      <w:keepNext/>
      <w:keepLines/>
      <w:numPr>
        <w:ilvl w:val="1"/>
        <w:numId w:val="13"/>
      </w:numPr>
      <w:spacing w:before="40" w:after="0"/>
      <w:outlineLvl w:val="1"/>
    </w:pPr>
    <w:rPr>
      <w:rFonts w:eastAsiaTheme="majorEastAsia" w:cstheme="majorBidi"/>
      <w:b/>
      <w:sz w:val="30"/>
      <w:szCs w:val="26"/>
    </w:rPr>
  </w:style>
  <w:style w:type="paragraph" w:styleId="Nadpis3">
    <w:name w:val="heading 3"/>
    <w:basedOn w:val="Normln"/>
    <w:next w:val="Normln"/>
    <w:link w:val="Nadpis3Char"/>
    <w:uiPriority w:val="9"/>
    <w:unhideWhenUsed/>
    <w:qFormat/>
    <w:rsid w:val="00A555CD"/>
    <w:pPr>
      <w:keepNext/>
      <w:keepLines/>
      <w:numPr>
        <w:ilvl w:val="2"/>
        <w:numId w:val="13"/>
      </w:numPr>
      <w:spacing w:before="40" w:after="0"/>
      <w:outlineLvl w:val="2"/>
    </w:pPr>
    <w:rPr>
      <w:rFonts w:eastAsiaTheme="majorEastAsia" w:cstheme="majorBidi"/>
      <w:b/>
      <w:sz w:val="28"/>
      <w:szCs w:val="24"/>
    </w:rPr>
  </w:style>
  <w:style w:type="paragraph" w:styleId="Nadpis4">
    <w:name w:val="heading 4"/>
    <w:basedOn w:val="Normln"/>
    <w:next w:val="Normln"/>
    <w:link w:val="Nadpis4Char"/>
    <w:uiPriority w:val="9"/>
    <w:unhideWhenUsed/>
    <w:qFormat/>
    <w:rsid w:val="00B9526A"/>
    <w:pPr>
      <w:keepNext/>
      <w:keepLines/>
      <w:spacing w:before="40" w:after="0"/>
      <w:ind w:left="864" w:hanging="864"/>
      <w:outlineLvl w:val="3"/>
    </w:pPr>
    <w:rPr>
      <w:rFonts w:eastAsiaTheme="majorEastAsia" w:cstheme="majorBidi"/>
      <w:b/>
      <w:i/>
      <w:iCs/>
      <w:sz w:val="26"/>
      <w:lang w:val="en-GB"/>
    </w:rPr>
  </w:style>
  <w:style w:type="paragraph" w:styleId="Nadpis5">
    <w:name w:val="heading 5"/>
    <w:basedOn w:val="Normln"/>
    <w:next w:val="Normln"/>
    <w:link w:val="Nadpis5Char"/>
    <w:uiPriority w:val="9"/>
    <w:unhideWhenUsed/>
    <w:qFormat/>
    <w:rsid w:val="00A555CD"/>
    <w:pPr>
      <w:keepNext/>
      <w:keepLines/>
      <w:spacing w:before="40" w:after="0"/>
      <w:outlineLvl w:val="4"/>
    </w:pPr>
    <w:rPr>
      <w:rFonts w:eastAsiaTheme="majorEastAsia" w:cstheme="majorBidi"/>
      <w:i/>
      <w:sz w:val="26"/>
    </w:rPr>
  </w:style>
  <w:style w:type="paragraph" w:styleId="Nadpis6">
    <w:name w:val="heading 6"/>
    <w:basedOn w:val="Normln"/>
    <w:next w:val="Normln"/>
    <w:link w:val="Nadpis6Char"/>
    <w:uiPriority w:val="9"/>
    <w:unhideWhenUsed/>
    <w:qFormat/>
    <w:rsid w:val="00A555CD"/>
    <w:pPr>
      <w:keepNext/>
      <w:keepLines/>
      <w:spacing w:before="40" w:after="0"/>
      <w:outlineLvl w:val="5"/>
    </w:pPr>
    <w:rPr>
      <w:rFonts w:asciiTheme="majorHAnsi" w:eastAsiaTheme="majorEastAsia" w:hAnsiTheme="majorHAnsi" w:cstheme="majorBidi"/>
      <w:lang w:val="en-GB"/>
    </w:rPr>
  </w:style>
  <w:style w:type="paragraph" w:styleId="Nadpis7">
    <w:name w:val="heading 7"/>
    <w:basedOn w:val="Normln"/>
    <w:next w:val="Normln"/>
    <w:link w:val="Nadpis7Char"/>
    <w:uiPriority w:val="9"/>
    <w:semiHidden/>
    <w:unhideWhenUsed/>
    <w:qFormat/>
    <w:rsid w:val="003A7B9B"/>
    <w:pPr>
      <w:keepNext/>
      <w:keepLines/>
      <w:numPr>
        <w:ilvl w:val="6"/>
        <w:numId w:val="13"/>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3A7B9B"/>
    <w:pPr>
      <w:keepNext/>
      <w:keepLines/>
      <w:numPr>
        <w:ilvl w:val="7"/>
        <w:numId w:val="13"/>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3A7B9B"/>
    <w:pPr>
      <w:keepNext/>
      <w:keepLines/>
      <w:numPr>
        <w:ilvl w:val="8"/>
        <w:numId w:val="1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322B23"/>
    <w:pPr>
      <w:ind w:left="720"/>
      <w:contextualSpacing/>
    </w:pPr>
  </w:style>
  <w:style w:type="character" w:styleId="Hypertextovodkaz">
    <w:name w:val="Hyperlink"/>
    <w:basedOn w:val="Standardnpsmoodstavce"/>
    <w:uiPriority w:val="99"/>
    <w:unhideWhenUsed/>
    <w:rsid w:val="00FC72E1"/>
    <w:rPr>
      <w:color w:val="0563C1" w:themeColor="hyperlink"/>
      <w:u w:val="single"/>
    </w:rPr>
  </w:style>
  <w:style w:type="character" w:styleId="Nevyeenzmnka">
    <w:name w:val="Unresolved Mention"/>
    <w:basedOn w:val="Standardnpsmoodstavce"/>
    <w:uiPriority w:val="99"/>
    <w:semiHidden/>
    <w:unhideWhenUsed/>
    <w:rsid w:val="00FC72E1"/>
    <w:rPr>
      <w:color w:val="605E5C"/>
      <w:shd w:val="clear" w:color="auto" w:fill="E1DFDD"/>
    </w:rPr>
  </w:style>
  <w:style w:type="paragraph" w:styleId="Zhlav">
    <w:name w:val="header"/>
    <w:basedOn w:val="Normln"/>
    <w:link w:val="ZhlavChar"/>
    <w:uiPriority w:val="99"/>
    <w:unhideWhenUsed/>
    <w:rsid w:val="009F6384"/>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F6384"/>
  </w:style>
  <w:style w:type="paragraph" w:styleId="Zpat">
    <w:name w:val="footer"/>
    <w:basedOn w:val="Normln"/>
    <w:link w:val="ZpatChar"/>
    <w:uiPriority w:val="99"/>
    <w:unhideWhenUsed/>
    <w:rsid w:val="009F6384"/>
    <w:pPr>
      <w:tabs>
        <w:tab w:val="center" w:pos="4536"/>
        <w:tab w:val="right" w:pos="9072"/>
      </w:tabs>
      <w:spacing w:after="0" w:line="240" w:lineRule="auto"/>
    </w:pPr>
  </w:style>
  <w:style w:type="character" w:customStyle="1" w:styleId="ZpatChar">
    <w:name w:val="Zápatí Char"/>
    <w:basedOn w:val="Standardnpsmoodstavce"/>
    <w:link w:val="Zpat"/>
    <w:uiPriority w:val="99"/>
    <w:rsid w:val="009F6384"/>
  </w:style>
  <w:style w:type="character" w:customStyle="1" w:styleId="Nadpis1Char">
    <w:name w:val="Nadpis 1 Char"/>
    <w:basedOn w:val="Standardnpsmoodstavce"/>
    <w:link w:val="Nadpis1"/>
    <w:uiPriority w:val="9"/>
    <w:rsid w:val="00A555CD"/>
    <w:rPr>
      <w:rFonts w:ascii="Times New Roman" w:eastAsiaTheme="majorEastAsia" w:hAnsi="Times New Roman" w:cstheme="majorBidi"/>
      <w:b/>
      <w:sz w:val="32"/>
      <w:szCs w:val="32"/>
      <w:lang w:val="en-GB"/>
    </w:rPr>
  </w:style>
  <w:style w:type="character" w:customStyle="1" w:styleId="Nadpis2Char">
    <w:name w:val="Nadpis 2 Char"/>
    <w:basedOn w:val="Standardnpsmoodstavce"/>
    <w:link w:val="Nadpis2"/>
    <w:uiPriority w:val="9"/>
    <w:rsid w:val="00A555CD"/>
    <w:rPr>
      <w:rFonts w:ascii="Times New Roman" w:eastAsiaTheme="majorEastAsia" w:hAnsi="Times New Roman" w:cstheme="majorBidi"/>
      <w:b/>
      <w:sz w:val="30"/>
      <w:szCs w:val="26"/>
    </w:rPr>
  </w:style>
  <w:style w:type="character" w:styleId="Sledovanodkaz">
    <w:name w:val="FollowedHyperlink"/>
    <w:basedOn w:val="Standardnpsmoodstavce"/>
    <w:uiPriority w:val="99"/>
    <w:semiHidden/>
    <w:unhideWhenUsed/>
    <w:rsid w:val="00A01D79"/>
    <w:rPr>
      <w:color w:val="954F72" w:themeColor="followedHyperlink"/>
      <w:u w:val="single"/>
    </w:rPr>
  </w:style>
  <w:style w:type="paragraph" w:styleId="Nadpisobsahu">
    <w:name w:val="TOC Heading"/>
    <w:basedOn w:val="Nadpis1"/>
    <w:next w:val="Normln"/>
    <w:uiPriority w:val="39"/>
    <w:unhideWhenUsed/>
    <w:qFormat/>
    <w:rsid w:val="00AC5ED7"/>
    <w:pPr>
      <w:outlineLvl w:val="9"/>
    </w:pPr>
    <w:rPr>
      <w:b w:val="0"/>
      <w:color w:val="2E74B5" w:themeColor="accent1" w:themeShade="BF"/>
      <w:lang w:eastAsia="cs-CZ"/>
    </w:rPr>
  </w:style>
  <w:style w:type="paragraph" w:styleId="Obsah1">
    <w:name w:val="toc 1"/>
    <w:basedOn w:val="Normln"/>
    <w:next w:val="Normln"/>
    <w:autoRedefine/>
    <w:uiPriority w:val="39"/>
    <w:unhideWhenUsed/>
    <w:rsid w:val="003A7B9B"/>
    <w:pPr>
      <w:tabs>
        <w:tab w:val="left" w:pos="480"/>
        <w:tab w:val="right" w:leader="dot" w:pos="9062"/>
      </w:tabs>
      <w:spacing w:after="100"/>
    </w:pPr>
  </w:style>
  <w:style w:type="paragraph" w:styleId="Obsah2">
    <w:name w:val="toc 2"/>
    <w:basedOn w:val="Normln"/>
    <w:next w:val="Normln"/>
    <w:autoRedefine/>
    <w:uiPriority w:val="39"/>
    <w:unhideWhenUsed/>
    <w:rsid w:val="00AC5ED7"/>
    <w:pPr>
      <w:spacing w:after="100"/>
      <w:ind w:left="220"/>
    </w:pPr>
  </w:style>
  <w:style w:type="paragraph" w:styleId="Textbubliny">
    <w:name w:val="Balloon Text"/>
    <w:basedOn w:val="Normln"/>
    <w:link w:val="TextbublinyChar"/>
    <w:uiPriority w:val="99"/>
    <w:semiHidden/>
    <w:unhideWhenUsed/>
    <w:rsid w:val="00925EC3"/>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925EC3"/>
    <w:rPr>
      <w:rFonts w:ascii="Segoe UI" w:hAnsi="Segoe UI" w:cs="Segoe UI"/>
      <w:sz w:val="18"/>
      <w:szCs w:val="18"/>
    </w:rPr>
  </w:style>
  <w:style w:type="paragraph" w:styleId="Titulek">
    <w:name w:val="caption"/>
    <w:basedOn w:val="Normln"/>
    <w:next w:val="Normln"/>
    <w:uiPriority w:val="35"/>
    <w:unhideWhenUsed/>
    <w:qFormat/>
    <w:rsid w:val="00507AEC"/>
    <w:pPr>
      <w:spacing w:after="200" w:line="240" w:lineRule="auto"/>
    </w:pPr>
    <w:rPr>
      <w:i/>
      <w:iCs/>
      <w:color w:val="44546A" w:themeColor="text2"/>
      <w:sz w:val="18"/>
      <w:szCs w:val="18"/>
    </w:rPr>
  </w:style>
  <w:style w:type="paragraph" w:styleId="Seznamobrzk">
    <w:name w:val="table of figures"/>
    <w:basedOn w:val="Normln"/>
    <w:next w:val="Normln"/>
    <w:uiPriority w:val="99"/>
    <w:unhideWhenUsed/>
    <w:rsid w:val="000B2916"/>
    <w:pPr>
      <w:spacing w:after="0"/>
    </w:pPr>
  </w:style>
  <w:style w:type="character" w:customStyle="1" w:styleId="Nadpis3Char">
    <w:name w:val="Nadpis 3 Char"/>
    <w:basedOn w:val="Standardnpsmoodstavce"/>
    <w:link w:val="Nadpis3"/>
    <w:uiPriority w:val="9"/>
    <w:rsid w:val="00A555CD"/>
    <w:rPr>
      <w:rFonts w:ascii="Times New Roman" w:eastAsiaTheme="majorEastAsia" w:hAnsi="Times New Roman" w:cstheme="majorBidi"/>
      <w:b/>
      <w:sz w:val="28"/>
      <w:szCs w:val="24"/>
    </w:rPr>
  </w:style>
  <w:style w:type="paragraph" w:styleId="Obsah3">
    <w:name w:val="toc 3"/>
    <w:basedOn w:val="Normln"/>
    <w:next w:val="Normln"/>
    <w:autoRedefine/>
    <w:uiPriority w:val="39"/>
    <w:unhideWhenUsed/>
    <w:rsid w:val="006921C7"/>
    <w:pPr>
      <w:spacing w:after="100"/>
      <w:ind w:left="480"/>
    </w:pPr>
  </w:style>
  <w:style w:type="character" w:customStyle="1" w:styleId="Nadpis4Char">
    <w:name w:val="Nadpis 4 Char"/>
    <w:basedOn w:val="Standardnpsmoodstavce"/>
    <w:link w:val="Nadpis4"/>
    <w:uiPriority w:val="9"/>
    <w:rsid w:val="00B9526A"/>
    <w:rPr>
      <w:rFonts w:ascii="Times New Roman" w:eastAsiaTheme="majorEastAsia" w:hAnsi="Times New Roman" w:cstheme="majorBidi"/>
      <w:b/>
      <w:i/>
      <w:iCs/>
      <w:sz w:val="26"/>
      <w:lang w:val="en-GB"/>
    </w:rPr>
  </w:style>
  <w:style w:type="character" w:customStyle="1" w:styleId="Nadpis5Char">
    <w:name w:val="Nadpis 5 Char"/>
    <w:basedOn w:val="Standardnpsmoodstavce"/>
    <w:link w:val="Nadpis5"/>
    <w:uiPriority w:val="9"/>
    <w:rsid w:val="00A555CD"/>
    <w:rPr>
      <w:rFonts w:ascii="Times New Roman" w:eastAsiaTheme="majorEastAsia" w:hAnsi="Times New Roman" w:cstheme="majorBidi"/>
      <w:i/>
      <w:sz w:val="26"/>
    </w:rPr>
  </w:style>
  <w:style w:type="table" w:styleId="Mkatabulky">
    <w:name w:val="Table Grid"/>
    <w:basedOn w:val="Normlntabulka"/>
    <w:uiPriority w:val="59"/>
    <w:rsid w:val="003A16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draznn">
    <w:name w:val="Emphasis"/>
    <w:basedOn w:val="Standardnpsmoodstavce"/>
    <w:uiPriority w:val="20"/>
    <w:qFormat/>
    <w:rsid w:val="009A6A1D"/>
    <w:rPr>
      <w:rFonts w:ascii="Times New Roman" w:hAnsi="Times New Roman"/>
      <w:b/>
      <w:i w:val="0"/>
      <w:iCs/>
      <w:color w:val="auto"/>
      <w:sz w:val="22"/>
    </w:rPr>
  </w:style>
  <w:style w:type="paragraph" w:styleId="Obsah4">
    <w:name w:val="toc 4"/>
    <w:basedOn w:val="Normln"/>
    <w:next w:val="Normln"/>
    <w:autoRedefine/>
    <w:uiPriority w:val="39"/>
    <w:unhideWhenUsed/>
    <w:rsid w:val="00FF6EDB"/>
    <w:pPr>
      <w:spacing w:after="100"/>
      <w:ind w:left="660"/>
    </w:pPr>
    <w:rPr>
      <w:rFonts w:asciiTheme="minorHAnsi" w:eastAsiaTheme="minorEastAsia" w:hAnsiTheme="minorHAnsi"/>
      <w:sz w:val="22"/>
      <w:lang w:eastAsia="cs-CZ"/>
    </w:rPr>
  </w:style>
  <w:style w:type="paragraph" w:styleId="Obsah5">
    <w:name w:val="toc 5"/>
    <w:basedOn w:val="Normln"/>
    <w:next w:val="Normln"/>
    <w:autoRedefine/>
    <w:uiPriority w:val="39"/>
    <w:unhideWhenUsed/>
    <w:rsid w:val="00FF6EDB"/>
    <w:pPr>
      <w:spacing w:after="100"/>
      <w:ind w:left="880"/>
    </w:pPr>
    <w:rPr>
      <w:rFonts w:asciiTheme="minorHAnsi" w:eastAsiaTheme="minorEastAsia" w:hAnsiTheme="minorHAnsi"/>
      <w:sz w:val="22"/>
      <w:lang w:eastAsia="cs-CZ"/>
    </w:rPr>
  </w:style>
  <w:style w:type="paragraph" w:styleId="Obsah6">
    <w:name w:val="toc 6"/>
    <w:basedOn w:val="Normln"/>
    <w:next w:val="Normln"/>
    <w:autoRedefine/>
    <w:uiPriority w:val="39"/>
    <w:unhideWhenUsed/>
    <w:rsid w:val="00FF6EDB"/>
    <w:pPr>
      <w:spacing w:after="100"/>
      <w:ind w:left="1100"/>
    </w:pPr>
    <w:rPr>
      <w:rFonts w:asciiTheme="minorHAnsi" w:eastAsiaTheme="minorEastAsia" w:hAnsiTheme="minorHAnsi"/>
      <w:sz w:val="22"/>
      <w:lang w:eastAsia="cs-CZ"/>
    </w:rPr>
  </w:style>
  <w:style w:type="paragraph" w:styleId="Obsah7">
    <w:name w:val="toc 7"/>
    <w:basedOn w:val="Normln"/>
    <w:next w:val="Normln"/>
    <w:autoRedefine/>
    <w:uiPriority w:val="39"/>
    <w:unhideWhenUsed/>
    <w:rsid w:val="00FF6EDB"/>
    <w:pPr>
      <w:spacing w:after="100"/>
      <w:ind w:left="1320"/>
    </w:pPr>
    <w:rPr>
      <w:rFonts w:asciiTheme="minorHAnsi" w:eastAsiaTheme="minorEastAsia" w:hAnsiTheme="minorHAnsi"/>
      <w:sz w:val="22"/>
      <w:lang w:eastAsia="cs-CZ"/>
    </w:rPr>
  </w:style>
  <w:style w:type="paragraph" w:styleId="Obsah8">
    <w:name w:val="toc 8"/>
    <w:basedOn w:val="Normln"/>
    <w:next w:val="Normln"/>
    <w:autoRedefine/>
    <w:uiPriority w:val="39"/>
    <w:unhideWhenUsed/>
    <w:rsid w:val="00FF6EDB"/>
    <w:pPr>
      <w:spacing w:after="100"/>
      <w:ind w:left="1540"/>
    </w:pPr>
    <w:rPr>
      <w:rFonts w:asciiTheme="minorHAnsi" w:eastAsiaTheme="minorEastAsia" w:hAnsiTheme="minorHAnsi"/>
      <w:sz w:val="22"/>
      <w:lang w:eastAsia="cs-CZ"/>
    </w:rPr>
  </w:style>
  <w:style w:type="paragraph" w:styleId="Obsah9">
    <w:name w:val="toc 9"/>
    <w:basedOn w:val="Normln"/>
    <w:next w:val="Normln"/>
    <w:autoRedefine/>
    <w:uiPriority w:val="39"/>
    <w:unhideWhenUsed/>
    <w:rsid w:val="00FF6EDB"/>
    <w:pPr>
      <w:spacing w:after="100"/>
      <w:ind w:left="1760"/>
    </w:pPr>
    <w:rPr>
      <w:rFonts w:asciiTheme="minorHAnsi" w:eastAsiaTheme="minorEastAsia" w:hAnsiTheme="minorHAnsi"/>
      <w:sz w:val="22"/>
      <w:lang w:eastAsia="cs-CZ"/>
    </w:rPr>
  </w:style>
  <w:style w:type="character" w:customStyle="1" w:styleId="Nadpis6Char">
    <w:name w:val="Nadpis 6 Char"/>
    <w:basedOn w:val="Standardnpsmoodstavce"/>
    <w:link w:val="Nadpis6"/>
    <w:uiPriority w:val="9"/>
    <w:rsid w:val="00A555CD"/>
    <w:rPr>
      <w:rFonts w:asciiTheme="majorHAnsi" w:eastAsiaTheme="majorEastAsia" w:hAnsiTheme="majorHAnsi" w:cstheme="majorBidi"/>
      <w:sz w:val="24"/>
      <w:lang w:val="en-GB"/>
    </w:rPr>
  </w:style>
  <w:style w:type="character" w:customStyle="1" w:styleId="Nadpis7Char">
    <w:name w:val="Nadpis 7 Char"/>
    <w:basedOn w:val="Standardnpsmoodstavce"/>
    <w:link w:val="Nadpis7"/>
    <w:uiPriority w:val="9"/>
    <w:semiHidden/>
    <w:rsid w:val="003A7B9B"/>
    <w:rPr>
      <w:rFonts w:asciiTheme="majorHAnsi" w:eastAsiaTheme="majorEastAsia" w:hAnsiTheme="majorHAnsi" w:cstheme="majorBidi"/>
      <w:i/>
      <w:iCs/>
      <w:color w:val="1F4D78" w:themeColor="accent1" w:themeShade="7F"/>
      <w:sz w:val="24"/>
    </w:rPr>
  </w:style>
  <w:style w:type="character" w:customStyle="1" w:styleId="Nadpis8Char">
    <w:name w:val="Nadpis 8 Char"/>
    <w:basedOn w:val="Standardnpsmoodstavce"/>
    <w:link w:val="Nadpis8"/>
    <w:uiPriority w:val="9"/>
    <w:semiHidden/>
    <w:rsid w:val="003A7B9B"/>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3A7B9B"/>
    <w:rPr>
      <w:rFonts w:asciiTheme="majorHAnsi" w:eastAsiaTheme="majorEastAsia" w:hAnsiTheme="majorHAnsi" w:cstheme="majorBidi"/>
      <w:i/>
      <w:iCs/>
      <w:color w:val="272727" w:themeColor="text1" w:themeTint="D8"/>
      <w:sz w:val="21"/>
      <w:szCs w:val="21"/>
    </w:rPr>
  </w:style>
  <w:style w:type="paragraph" w:styleId="z-Zatekformule">
    <w:name w:val="HTML Top of Form"/>
    <w:basedOn w:val="Normln"/>
    <w:next w:val="Normln"/>
    <w:link w:val="z-ZatekformuleChar"/>
    <w:hidden/>
    <w:uiPriority w:val="99"/>
    <w:semiHidden/>
    <w:unhideWhenUsed/>
    <w:rsid w:val="00CA7A51"/>
    <w:pPr>
      <w:pBdr>
        <w:bottom w:val="single" w:sz="6" w:space="1" w:color="auto"/>
      </w:pBdr>
      <w:spacing w:after="0" w:line="240" w:lineRule="auto"/>
      <w:jc w:val="center"/>
    </w:pPr>
    <w:rPr>
      <w:rFonts w:ascii="Arial" w:eastAsia="Times New Roman" w:hAnsi="Arial" w:cs="Arial"/>
      <w:vanish/>
      <w:sz w:val="16"/>
      <w:szCs w:val="16"/>
      <w:lang w:eastAsia="cs-CZ"/>
    </w:rPr>
  </w:style>
  <w:style w:type="character" w:customStyle="1" w:styleId="z-ZatekformuleChar">
    <w:name w:val="z-Začátek formuláře Char"/>
    <w:basedOn w:val="Standardnpsmoodstavce"/>
    <w:link w:val="z-Zatekformule"/>
    <w:uiPriority w:val="99"/>
    <w:semiHidden/>
    <w:rsid w:val="00CA7A51"/>
    <w:rPr>
      <w:rFonts w:ascii="Arial" w:eastAsia="Times New Roman" w:hAnsi="Arial" w:cs="Arial"/>
      <w:vanish/>
      <w:sz w:val="16"/>
      <w:szCs w:val="16"/>
      <w:lang w:eastAsia="cs-CZ"/>
    </w:rPr>
  </w:style>
  <w:style w:type="paragraph" w:styleId="Textpoznpodarou">
    <w:name w:val="footnote text"/>
    <w:basedOn w:val="Normln"/>
    <w:link w:val="TextpoznpodarouChar"/>
    <w:uiPriority w:val="99"/>
    <w:semiHidden/>
    <w:unhideWhenUsed/>
    <w:rsid w:val="000C77E5"/>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0C77E5"/>
    <w:rPr>
      <w:rFonts w:ascii="Times New Roman" w:hAnsi="Times New Roman"/>
      <w:sz w:val="20"/>
      <w:szCs w:val="20"/>
    </w:rPr>
  </w:style>
  <w:style w:type="character" w:styleId="Znakapoznpodarou">
    <w:name w:val="footnote reference"/>
    <w:basedOn w:val="Standardnpsmoodstavce"/>
    <w:uiPriority w:val="99"/>
    <w:semiHidden/>
    <w:unhideWhenUsed/>
    <w:rsid w:val="000C77E5"/>
    <w:rPr>
      <w:vertAlign w:val="superscript"/>
    </w:rPr>
  </w:style>
  <w:style w:type="paragraph" w:styleId="Textvysvtlivek">
    <w:name w:val="endnote text"/>
    <w:basedOn w:val="Normln"/>
    <w:link w:val="TextvysvtlivekChar"/>
    <w:uiPriority w:val="99"/>
    <w:semiHidden/>
    <w:unhideWhenUsed/>
    <w:rsid w:val="00F05C27"/>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F05C27"/>
    <w:rPr>
      <w:rFonts w:ascii="Times New Roman" w:hAnsi="Times New Roman"/>
      <w:sz w:val="20"/>
      <w:szCs w:val="20"/>
    </w:rPr>
  </w:style>
  <w:style w:type="character" w:styleId="Odkaznavysvtlivky">
    <w:name w:val="endnote reference"/>
    <w:basedOn w:val="Standardnpsmoodstavce"/>
    <w:uiPriority w:val="99"/>
    <w:semiHidden/>
    <w:unhideWhenUsed/>
    <w:rsid w:val="00F05C27"/>
    <w:rPr>
      <w:vertAlign w:val="superscript"/>
    </w:rPr>
  </w:style>
  <w:style w:type="character" w:styleId="Zstupntext">
    <w:name w:val="Placeholder Text"/>
    <w:basedOn w:val="Standardnpsmoodstavce"/>
    <w:uiPriority w:val="99"/>
    <w:semiHidden/>
    <w:rsid w:val="00AB5A78"/>
    <w:rPr>
      <w:color w:val="808080"/>
    </w:rPr>
  </w:style>
  <w:style w:type="character" w:customStyle="1" w:styleId="bsttip">
    <w:name w:val="bs_ttip"/>
    <w:basedOn w:val="Standardnpsmoodstavce"/>
    <w:rsid w:val="002C6E9A"/>
  </w:style>
  <w:style w:type="character" w:styleId="Siln">
    <w:name w:val="Strong"/>
    <w:basedOn w:val="Standardnpsmoodstavce"/>
    <w:uiPriority w:val="22"/>
    <w:qFormat/>
    <w:rsid w:val="005B4EE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423957">
      <w:bodyDiv w:val="1"/>
      <w:marLeft w:val="0"/>
      <w:marRight w:val="0"/>
      <w:marTop w:val="0"/>
      <w:marBottom w:val="0"/>
      <w:divBdr>
        <w:top w:val="none" w:sz="0" w:space="0" w:color="auto"/>
        <w:left w:val="none" w:sz="0" w:space="0" w:color="auto"/>
        <w:bottom w:val="none" w:sz="0" w:space="0" w:color="auto"/>
        <w:right w:val="none" w:sz="0" w:space="0" w:color="auto"/>
      </w:divBdr>
    </w:div>
    <w:div w:id="375740648">
      <w:bodyDiv w:val="1"/>
      <w:marLeft w:val="0"/>
      <w:marRight w:val="0"/>
      <w:marTop w:val="0"/>
      <w:marBottom w:val="0"/>
      <w:divBdr>
        <w:top w:val="none" w:sz="0" w:space="0" w:color="auto"/>
        <w:left w:val="none" w:sz="0" w:space="0" w:color="auto"/>
        <w:bottom w:val="none" w:sz="0" w:space="0" w:color="auto"/>
        <w:right w:val="none" w:sz="0" w:space="0" w:color="auto"/>
      </w:divBdr>
    </w:div>
    <w:div w:id="629017991">
      <w:bodyDiv w:val="1"/>
      <w:marLeft w:val="0"/>
      <w:marRight w:val="0"/>
      <w:marTop w:val="0"/>
      <w:marBottom w:val="0"/>
      <w:divBdr>
        <w:top w:val="none" w:sz="0" w:space="0" w:color="auto"/>
        <w:left w:val="none" w:sz="0" w:space="0" w:color="auto"/>
        <w:bottom w:val="none" w:sz="0" w:space="0" w:color="auto"/>
        <w:right w:val="none" w:sz="0" w:space="0" w:color="auto"/>
      </w:divBdr>
    </w:div>
    <w:div w:id="939333686">
      <w:bodyDiv w:val="1"/>
      <w:marLeft w:val="0"/>
      <w:marRight w:val="0"/>
      <w:marTop w:val="0"/>
      <w:marBottom w:val="0"/>
      <w:divBdr>
        <w:top w:val="none" w:sz="0" w:space="0" w:color="auto"/>
        <w:left w:val="none" w:sz="0" w:space="0" w:color="auto"/>
        <w:bottom w:val="none" w:sz="0" w:space="0" w:color="auto"/>
        <w:right w:val="none" w:sz="0" w:space="0" w:color="auto"/>
      </w:divBdr>
    </w:div>
    <w:div w:id="942306094">
      <w:bodyDiv w:val="1"/>
      <w:marLeft w:val="0"/>
      <w:marRight w:val="0"/>
      <w:marTop w:val="0"/>
      <w:marBottom w:val="0"/>
      <w:divBdr>
        <w:top w:val="none" w:sz="0" w:space="0" w:color="auto"/>
        <w:left w:val="none" w:sz="0" w:space="0" w:color="auto"/>
        <w:bottom w:val="none" w:sz="0" w:space="0" w:color="auto"/>
        <w:right w:val="none" w:sz="0" w:space="0" w:color="auto"/>
      </w:divBdr>
    </w:div>
    <w:div w:id="1269698994">
      <w:bodyDiv w:val="1"/>
      <w:marLeft w:val="0"/>
      <w:marRight w:val="0"/>
      <w:marTop w:val="0"/>
      <w:marBottom w:val="0"/>
      <w:divBdr>
        <w:top w:val="none" w:sz="0" w:space="0" w:color="auto"/>
        <w:left w:val="none" w:sz="0" w:space="0" w:color="auto"/>
        <w:bottom w:val="none" w:sz="0" w:space="0" w:color="auto"/>
        <w:right w:val="none" w:sz="0" w:space="0" w:color="auto"/>
      </w:divBdr>
    </w:div>
    <w:div w:id="1325281678">
      <w:bodyDiv w:val="1"/>
      <w:marLeft w:val="0"/>
      <w:marRight w:val="0"/>
      <w:marTop w:val="0"/>
      <w:marBottom w:val="0"/>
      <w:divBdr>
        <w:top w:val="none" w:sz="0" w:space="0" w:color="auto"/>
        <w:left w:val="none" w:sz="0" w:space="0" w:color="auto"/>
        <w:bottom w:val="none" w:sz="0" w:space="0" w:color="auto"/>
        <w:right w:val="none" w:sz="0" w:space="0" w:color="auto"/>
      </w:divBdr>
      <w:divsChild>
        <w:div w:id="1892111646">
          <w:marLeft w:val="0"/>
          <w:marRight w:val="0"/>
          <w:marTop w:val="0"/>
          <w:marBottom w:val="0"/>
          <w:divBdr>
            <w:top w:val="none" w:sz="0" w:space="0" w:color="auto"/>
            <w:left w:val="none" w:sz="0" w:space="0" w:color="auto"/>
            <w:bottom w:val="none" w:sz="0" w:space="0" w:color="auto"/>
            <w:right w:val="none" w:sz="0" w:space="0" w:color="auto"/>
          </w:divBdr>
        </w:div>
        <w:div w:id="2040661368">
          <w:marLeft w:val="0"/>
          <w:marRight w:val="0"/>
          <w:marTop w:val="0"/>
          <w:marBottom w:val="0"/>
          <w:divBdr>
            <w:top w:val="none" w:sz="0" w:space="0" w:color="auto"/>
            <w:left w:val="none" w:sz="0" w:space="0" w:color="auto"/>
            <w:bottom w:val="none" w:sz="0" w:space="0" w:color="auto"/>
            <w:right w:val="none" w:sz="0" w:space="0" w:color="auto"/>
          </w:divBdr>
          <w:divsChild>
            <w:div w:id="11868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307838">
      <w:bodyDiv w:val="1"/>
      <w:marLeft w:val="0"/>
      <w:marRight w:val="0"/>
      <w:marTop w:val="0"/>
      <w:marBottom w:val="0"/>
      <w:divBdr>
        <w:top w:val="none" w:sz="0" w:space="0" w:color="auto"/>
        <w:left w:val="none" w:sz="0" w:space="0" w:color="auto"/>
        <w:bottom w:val="none" w:sz="0" w:space="0" w:color="auto"/>
        <w:right w:val="none" w:sz="0" w:space="0" w:color="auto"/>
      </w:divBdr>
    </w:div>
    <w:div w:id="1437628164">
      <w:bodyDiv w:val="1"/>
      <w:marLeft w:val="0"/>
      <w:marRight w:val="0"/>
      <w:marTop w:val="0"/>
      <w:marBottom w:val="0"/>
      <w:divBdr>
        <w:top w:val="none" w:sz="0" w:space="0" w:color="auto"/>
        <w:left w:val="none" w:sz="0" w:space="0" w:color="auto"/>
        <w:bottom w:val="none" w:sz="0" w:space="0" w:color="auto"/>
        <w:right w:val="none" w:sz="0" w:space="0" w:color="auto"/>
      </w:divBdr>
    </w:div>
    <w:div w:id="1772582477">
      <w:bodyDiv w:val="1"/>
      <w:marLeft w:val="0"/>
      <w:marRight w:val="0"/>
      <w:marTop w:val="0"/>
      <w:marBottom w:val="0"/>
      <w:divBdr>
        <w:top w:val="none" w:sz="0" w:space="0" w:color="auto"/>
        <w:left w:val="none" w:sz="0" w:space="0" w:color="auto"/>
        <w:bottom w:val="none" w:sz="0" w:space="0" w:color="auto"/>
        <w:right w:val="none" w:sz="0" w:space="0" w:color="auto"/>
      </w:divBdr>
    </w:div>
    <w:div w:id="1878007157">
      <w:bodyDiv w:val="1"/>
      <w:marLeft w:val="0"/>
      <w:marRight w:val="0"/>
      <w:marTop w:val="0"/>
      <w:marBottom w:val="0"/>
      <w:divBdr>
        <w:top w:val="none" w:sz="0" w:space="0" w:color="auto"/>
        <w:left w:val="none" w:sz="0" w:space="0" w:color="auto"/>
        <w:bottom w:val="none" w:sz="0" w:space="0" w:color="auto"/>
        <w:right w:val="none" w:sz="0" w:space="0" w:color="auto"/>
      </w:divBdr>
      <w:divsChild>
        <w:div w:id="1359550027">
          <w:marLeft w:val="-225"/>
          <w:marRight w:val="-225"/>
          <w:marTop w:val="0"/>
          <w:marBottom w:val="0"/>
          <w:divBdr>
            <w:top w:val="none" w:sz="0" w:space="0" w:color="auto"/>
            <w:left w:val="none" w:sz="0" w:space="0" w:color="auto"/>
            <w:bottom w:val="none" w:sz="0" w:space="0" w:color="auto"/>
            <w:right w:val="none" w:sz="0" w:space="0" w:color="auto"/>
          </w:divBdr>
          <w:divsChild>
            <w:div w:id="458650070">
              <w:marLeft w:val="0"/>
              <w:marRight w:val="0"/>
              <w:marTop w:val="0"/>
              <w:marBottom w:val="0"/>
              <w:divBdr>
                <w:top w:val="none" w:sz="0" w:space="0" w:color="auto"/>
                <w:left w:val="none" w:sz="0" w:space="0" w:color="auto"/>
                <w:bottom w:val="none" w:sz="0" w:space="0" w:color="auto"/>
                <w:right w:val="none" w:sz="0" w:space="0" w:color="auto"/>
              </w:divBdr>
              <w:divsChild>
                <w:div w:id="1388608372">
                  <w:marLeft w:val="0"/>
                  <w:marRight w:val="0"/>
                  <w:marTop w:val="0"/>
                  <w:marBottom w:val="0"/>
                  <w:divBdr>
                    <w:top w:val="none" w:sz="0" w:space="0" w:color="auto"/>
                    <w:left w:val="none" w:sz="0" w:space="0" w:color="auto"/>
                    <w:bottom w:val="none" w:sz="0" w:space="0" w:color="auto"/>
                    <w:right w:val="none" w:sz="0" w:space="0" w:color="auto"/>
                  </w:divBdr>
                </w:div>
                <w:div w:id="112927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9122884">
      <w:bodyDiv w:val="1"/>
      <w:marLeft w:val="0"/>
      <w:marRight w:val="0"/>
      <w:marTop w:val="0"/>
      <w:marBottom w:val="0"/>
      <w:divBdr>
        <w:top w:val="none" w:sz="0" w:space="0" w:color="auto"/>
        <w:left w:val="none" w:sz="0" w:space="0" w:color="auto"/>
        <w:bottom w:val="none" w:sz="0" w:space="0" w:color="auto"/>
        <w:right w:val="none" w:sz="0" w:space="0" w:color="auto"/>
      </w:divBdr>
    </w:div>
    <w:div w:id="196098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hyperlink" Target="https://www.learnpyqt.com/courses/concurrent-execution/multithreading-pyqt-applications-qthreadpool/" TargetMode="External"/><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jpeg"/><Relationship Id="rId89" Type="http://schemas.openxmlformats.org/officeDocument/2006/relationships/hyperlink" Target="file:///D:\Programov&#225;n&#237;\Diploma-Thesis---Inverse-Heat-Transfer\Thesis\Software%20for%20inverse%20heat%20transfer%20problems.docx" TargetMode="External"/><Relationship Id="rId112" Type="http://schemas.openxmlformats.org/officeDocument/2006/relationships/hyperlink" Target="https://www.mathworks.com/products/matlab/matlab-vs-python.html" TargetMode="External"/><Relationship Id="rId133" Type="http://schemas.openxmlformats.org/officeDocument/2006/relationships/hyperlink" Target="https://docs.scipy.org/doc/numpy-1.10.0/reference/generated/numpy.arange.html" TargetMode="External"/><Relationship Id="rId138" Type="http://schemas.openxmlformats.org/officeDocument/2006/relationships/hyperlink" Target="https://science.howstuffworks.com/apollo-spacecraft7.htm" TargetMode="External"/><Relationship Id="rId16" Type="http://schemas.openxmlformats.org/officeDocument/2006/relationships/header" Target="header2.xml"/><Relationship Id="rId107" Type="http://schemas.openxmlformats.org/officeDocument/2006/relationships/hyperlink" Target="https://www.researchgate.net/publication/325221371_SOLUTION_OF_AN_INVERSE_PROBLEM_TO_DETERMINE_HEAT_SOURCE_STRENGTH_AND_LOCATION" TargetMode="External"/><Relationship Id="rId11" Type="http://schemas.openxmlformats.org/officeDocument/2006/relationships/image" Target="media/image4.png"/><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1.jpeg"/><Relationship Id="rId79" Type="http://schemas.openxmlformats.org/officeDocument/2006/relationships/image" Target="media/image66.jpeg"/><Relationship Id="rId102" Type="http://schemas.openxmlformats.org/officeDocument/2006/relationships/hyperlink" Target="file:///D:\Programov&#225;n&#237;\Diploma-Thesis---Inverse-Heat-Transfer\Thesis\Software%20for%20inverse%20heat%20transfer%20problems.docx" TargetMode="External"/><Relationship Id="rId123" Type="http://schemas.openxmlformats.org/officeDocument/2006/relationships/hyperlink" Target="https://www.atlassian.com/git/tutorials/what-is-version-control" TargetMode="External"/><Relationship Id="rId128" Type="http://schemas.openxmlformats.org/officeDocument/2006/relationships/hyperlink" Target="https://dbader.org/blog/meaning-of-underscores-in-python" TargetMode="External"/><Relationship Id="rId144" Type="http://schemas.openxmlformats.org/officeDocument/2006/relationships/hyperlink" Target="https://ocw.mit.edu/courses/mathematics/18-085-computational-science-and-engineering-i-fall-2008/video-lectures/lecture-18-finite-elements-in-1d-part-2/" TargetMode="External"/><Relationship Id="rId5" Type="http://schemas.openxmlformats.org/officeDocument/2006/relationships/webSettings" Target="webSettings.xml"/><Relationship Id="rId90" Type="http://schemas.openxmlformats.org/officeDocument/2006/relationships/hyperlink" Target="file:///D:\Programov&#225;n&#237;\Diploma-Thesis---Inverse-Heat-Transfer\Thesis\Software%20for%20inverse%20heat%20transfer%20problems.docx" TargetMode="External"/><Relationship Id="rId95" Type="http://schemas.openxmlformats.org/officeDocument/2006/relationships/hyperlink" Target="file:///D:\Programov&#225;n&#237;\Diploma-Thesis---Inverse-Heat-Transfer\Thesis\Software%20for%20inverse%20heat%20transfer%20problems.docx" TargetMode="External"/><Relationship Id="rId22" Type="http://schemas.openxmlformats.org/officeDocument/2006/relationships/image" Target="media/image10.jpe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hyperlink" Target="https://docs.python.org/3.8/library/tkinter.html" TargetMode="External"/><Relationship Id="rId118" Type="http://schemas.openxmlformats.org/officeDocument/2006/relationships/hyperlink" Target="https://osf.io/upav8/" TargetMode="External"/><Relationship Id="rId134" Type="http://schemas.openxmlformats.org/officeDocument/2006/relationships/hyperlink" Target="https://stackoverflow.com/questions/20618804/how-to-smooth-a-curve-in-the-right-way" TargetMode="External"/><Relationship Id="rId139" Type="http://schemas.openxmlformats.org/officeDocument/2006/relationships/hyperlink" Target="https://www.machinedesign.com/learning-resources/whats-the-difference-between/document/21834474/whats-the-difference-between-conduction-convection-and-radiation" TargetMode="External"/><Relationship Id="rId80" Type="http://schemas.openxmlformats.org/officeDocument/2006/relationships/image" Target="media/image67.jpeg"/><Relationship Id="rId85" Type="http://schemas.openxmlformats.org/officeDocument/2006/relationships/image" Target="media/image72.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4.png"/><Relationship Id="rId103" Type="http://schemas.openxmlformats.org/officeDocument/2006/relationships/hyperlink" Target="file:///D:\Programov&#225;n&#237;\Diploma-Thesis---Inverse-Heat-Transfer\Thesis\Software%20for%20inverse%20heat%20transfer%20problems.docx" TargetMode="External"/><Relationship Id="rId108" Type="http://schemas.openxmlformats.org/officeDocument/2006/relationships/hyperlink" Target="https://www.sciencedirect.com/science/article/abs/pii/S0017931017344617?via%3Dihub" TargetMode="External"/><Relationship Id="rId116" Type="http://schemas.openxmlformats.org/officeDocument/2006/relationships/hyperlink" Target="https://stackoverflow.com/questions/29158220/tkinter-understanding-mainloop" TargetMode="External"/><Relationship Id="rId124" Type="http://schemas.openxmlformats.org/officeDocument/2006/relationships/hyperlink" Target="https://www.toptal.com/python/python-design-patterns" TargetMode="External"/><Relationship Id="rId129" Type="http://schemas.openxmlformats.org/officeDocument/2006/relationships/hyperlink" Target="https://realpython.com/python-type-checking/" TargetMode="External"/><Relationship Id="rId137" Type="http://schemas.openxmlformats.org/officeDocument/2006/relationships/hyperlink" Target="https://en.wikipedia.org/wiki/Crank%E2%80%93Nicolson_method" TargetMode="Externa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jpeg"/><Relationship Id="rId83" Type="http://schemas.openxmlformats.org/officeDocument/2006/relationships/image" Target="media/image70.jpeg"/><Relationship Id="rId88" Type="http://schemas.openxmlformats.org/officeDocument/2006/relationships/image" Target="media/image75.png"/><Relationship Id="rId91" Type="http://schemas.openxmlformats.org/officeDocument/2006/relationships/hyperlink" Target="file:///D:\Programov&#225;n&#237;\Diploma-Thesis---Inverse-Heat-Transfer\Thesis\Software%20for%20inverse%20heat%20transfer%20problems.docx" TargetMode="External"/><Relationship Id="rId96" Type="http://schemas.openxmlformats.org/officeDocument/2006/relationships/hyperlink" Target="file:///D:\Programov&#225;n&#237;\Diploma-Thesis---Inverse-Heat-Transfer\Thesis\Software%20for%20inverse%20heat%20transfer%20problems.docx" TargetMode="External"/><Relationship Id="rId111" Type="http://schemas.openxmlformats.org/officeDocument/2006/relationships/hyperlink" Target="https://realpython.com/matlab-vs-python/" TargetMode="External"/><Relationship Id="rId132" Type="http://schemas.openxmlformats.org/officeDocument/2006/relationships/hyperlink" Target="https://docs.scipy.org/doc/numpy-1.10.0/reference/generated/numpy.logspace.html" TargetMode="External"/><Relationship Id="rId140" Type="http://schemas.openxmlformats.org/officeDocument/2006/relationships/hyperlink" Target="https://www.eschooltoday.com/energy/kinds-of-energy/what-is-radiation.html" TargetMode="External"/><Relationship Id="rId145" Type="http://schemas.openxmlformats.org/officeDocument/2006/relationships/hyperlink" Target="https://github.com/grdddj/Diploma-Thesis---Inverse-Heat-Transfer"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vutbr.cz/studenti/zav-prace/detail/124707"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6" Type="http://schemas.openxmlformats.org/officeDocument/2006/relationships/hyperlink" Target="file:///D:\Programov&#225;n&#237;\Diploma-Thesis---Inverse-Heat-Transfer\Thesis\Software%20for%20inverse%20heat%20transfer%20problems.docx" TargetMode="External"/><Relationship Id="rId114" Type="http://schemas.openxmlformats.org/officeDocument/2006/relationships/hyperlink" Target="https://doc.qt.io/qt-5/qtdesigner-manual.html" TargetMode="External"/><Relationship Id="rId119" Type="http://schemas.openxmlformats.org/officeDocument/2006/relationships/hyperlink" Target="https://hackernoon.com/the-rules-of-optimization-why-so-many-performance-efforts-fail-cf06aad89099" TargetMode="External"/><Relationship Id="rId127" Type="http://schemas.openxmlformats.org/officeDocument/2006/relationships/hyperlink" Target="https://www.atlassian.com/continuous-delivery/software-testing" TargetMode="External"/><Relationship Id="rId10" Type="http://schemas.openxmlformats.org/officeDocument/2006/relationships/image" Target="media/image3.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hyperlink" Target="https://www.ski-areal.cz/cz/webkamery" TargetMode="External"/><Relationship Id="rId65" Type="http://schemas.openxmlformats.org/officeDocument/2006/relationships/image" Target="media/image52.png"/><Relationship Id="rId73" Type="http://schemas.openxmlformats.org/officeDocument/2006/relationships/image" Target="media/image60.jpeg"/><Relationship Id="rId78" Type="http://schemas.openxmlformats.org/officeDocument/2006/relationships/image" Target="media/image65.jpeg"/><Relationship Id="rId81" Type="http://schemas.openxmlformats.org/officeDocument/2006/relationships/image" Target="media/image68.jpeg"/><Relationship Id="rId86" Type="http://schemas.openxmlformats.org/officeDocument/2006/relationships/image" Target="media/image73.png"/><Relationship Id="rId94" Type="http://schemas.openxmlformats.org/officeDocument/2006/relationships/hyperlink" Target="file:///D:\Programov&#225;n&#237;\Diploma-Thesis---Inverse-Heat-Transfer\Thesis\Software%20for%20inverse%20heat%20transfer%20problems.docx" TargetMode="External"/><Relationship Id="rId99" Type="http://schemas.openxmlformats.org/officeDocument/2006/relationships/hyperlink" Target="file:///D:\Programov&#225;n&#237;\Diploma-Thesis---Inverse-Heat-Transfer\Thesis\Software%20for%20inverse%20heat%20transfer%20problems.docx" TargetMode="External"/><Relationship Id="rId101" Type="http://schemas.openxmlformats.org/officeDocument/2006/relationships/hyperlink" Target="file:///D:\Programov&#225;n&#237;\Diploma-Thesis---Inverse-Heat-Transfer\Thesis\Software%20for%20inverse%20heat%20transfer%20problems.docx" TargetMode="External"/><Relationship Id="rId122" Type="http://schemas.openxmlformats.org/officeDocument/2006/relationships/hyperlink" Target="https://www.thedigitalcatonline.com/blog/2014/05/19/method-overriding-in-python/" TargetMode="External"/><Relationship Id="rId130" Type="http://schemas.openxmlformats.org/officeDocument/2006/relationships/hyperlink" Target="https://pynative.com/python-range-function/" TargetMode="External"/><Relationship Id="rId135" Type="http://schemas.openxmlformats.org/officeDocument/2006/relationships/hyperlink" Target="https://en.wikipedia.org/wiki/Savitzky%E2%80%93Golay_filter" TargetMode="External"/><Relationship Id="rId143" Type="http://schemas.openxmlformats.org/officeDocument/2006/relationships/hyperlink" Target="https://www.mathworks.com/" TargetMode="External"/><Relationship Id="rId14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image" Target="media/image6.jpeg"/><Relationship Id="rId39" Type="http://schemas.openxmlformats.org/officeDocument/2006/relationships/image" Target="media/image27.png"/><Relationship Id="rId109" Type="http://schemas.openxmlformats.org/officeDocument/2006/relationships/hyperlink" Target="https://en.wikipedia.org/wiki/Well-posed_problem" TargetMode="External"/><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3.jpeg"/><Relationship Id="rId97" Type="http://schemas.openxmlformats.org/officeDocument/2006/relationships/hyperlink" Target="file:///D:\Programov&#225;n&#237;\Diploma-Thesis---Inverse-Heat-Transfer\Thesis\Software%20for%20inverse%20heat%20transfer%20problems.docx" TargetMode="External"/><Relationship Id="rId104" Type="http://schemas.openxmlformats.org/officeDocument/2006/relationships/hyperlink" Target="file:///D:\Programov&#225;n&#237;\Diploma-Thesis---Inverse-Heat-Transfer\Thesis\Software%20for%20inverse%20heat%20transfer%20problems.docx" TargetMode="External"/><Relationship Id="rId120" Type="http://schemas.openxmlformats.org/officeDocument/2006/relationships/hyperlink" Target="https://stackoverflow.com/questions/23885147/how-do-i-use-line-profiler-from-robert-kern" TargetMode="External"/><Relationship Id="rId125" Type="http://schemas.openxmlformats.org/officeDocument/2006/relationships/hyperlink" Target="https://realpython.com/factory-method-python/" TargetMode="External"/><Relationship Id="rId141" Type="http://schemas.openxmlformats.org/officeDocument/2006/relationships/hyperlink" Target="https://www.python.org/community/logos/" TargetMode="External"/><Relationship Id="rId146"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hyperlink" Target="file:///D:\Programov&#225;n&#237;\Diploma-Thesis---Inverse-Heat-Transfer\Thesis\Software%20for%20inverse%20heat%20transfer%20problems.docx" TargetMode="External"/><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hyperlink" Target="https://www.bitdegree.org/tutorials/python-vs-c-plus-plus/" TargetMode="External"/><Relationship Id="rId115" Type="http://schemas.openxmlformats.org/officeDocument/2006/relationships/hyperlink" Target="https://www.learnpyqt.com/blog/pyqt5-vs-pyside2/" TargetMode="External"/><Relationship Id="rId131" Type="http://schemas.openxmlformats.org/officeDocument/2006/relationships/hyperlink" Target="https://docs.scipy.org/doc/numpy-1.10.0/reference/generated/numpy.linspace.html" TargetMode="External"/><Relationship Id="rId136" Type="http://schemas.openxmlformats.org/officeDocument/2006/relationships/hyperlink" Target="https://www.researchgate.net/post/What_is_the_difference_between_the_implicit_and_explicit_formulation_in_heat_transfer_analysis" TargetMode="External"/><Relationship Id="rId61" Type="http://schemas.openxmlformats.org/officeDocument/2006/relationships/image" Target="media/image48.png"/><Relationship Id="rId82" Type="http://schemas.openxmlformats.org/officeDocument/2006/relationships/image" Target="media/image69.jpeg"/><Relationship Id="rId19" Type="http://schemas.openxmlformats.org/officeDocument/2006/relationships/image" Target="media/image7.png"/><Relationship Id="rId14" Type="http://schemas.openxmlformats.org/officeDocument/2006/relationships/image" Target="media/image5.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4.jpeg"/><Relationship Id="rId100" Type="http://schemas.openxmlformats.org/officeDocument/2006/relationships/hyperlink" Target="file:///D:\Programov&#225;n&#237;\Diploma-Thesis---Inverse-Heat-Transfer\Thesis\Software%20for%20inverse%20heat%20transfer%20problems.docx" TargetMode="External"/><Relationship Id="rId105" Type="http://schemas.openxmlformats.org/officeDocument/2006/relationships/hyperlink" Target="file:///D:\Programov&#225;n&#237;\Diploma-Thesis---Inverse-Heat-Transfer\Thesis\Software%20for%20inverse%20heat%20transfer%20problems.docx" TargetMode="External"/><Relationship Id="rId126" Type="http://schemas.openxmlformats.org/officeDocument/2006/relationships/hyperlink" Target="https://www.atlassian.com/git/tutorials/git-hooks" TargetMode="External"/><Relationship Id="rId14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59.png"/><Relationship Id="rId93" Type="http://schemas.openxmlformats.org/officeDocument/2006/relationships/hyperlink" Target="file:///D:\Programov&#225;n&#237;\Diploma-Thesis---Inverse-Heat-Transfer\Thesis\Software%20for%20inverse%20heat%20transfer%20problems.docx" TargetMode="External"/><Relationship Id="rId98" Type="http://schemas.openxmlformats.org/officeDocument/2006/relationships/hyperlink" Target="file:///D:\Programov&#225;n&#237;\Diploma-Thesis---Inverse-Heat-Transfer\Thesis\Software%20for%20inverse%20heat%20transfer%20problems.docx" TargetMode="External"/><Relationship Id="rId121" Type="http://schemas.openxmlformats.org/officeDocument/2006/relationships/hyperlink" Target="https://www.w3schools.com/python/python_classes.asp" TargetMode="External"/><Relationship Id="rId142" Type="http://schemas.openxmlformats.org/officeDocument/2006/relationships/hyperlink" Target="https://en.wikipedia.org/wiki/C%2B%2B"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docs.scipy.org/doc/scipy/reference/generated/scipy.sparse.csr_matrix.html" TargetMode="External"/><Relationship Id="rId13" Type="http://schemas.openxmlformats.org/officeDocument/2006/relationships/hyperlink" Target="https://medium.com/@boscacci/why-and-how-to-make-a-requirements-txt-f329c685181e" TargetMode="External"/><Relationship Id="rId18" Type="http://schemas.openxmlformats.org/officeDocument/2006/relationships/hyperlink" Target="https://numpy.org/" TargetMode="External"/><Relationship Id="rId26" Type="http://schemas.openxmlformats.org/officeDocument/2006/relationships/hyperlink" Target="https://en.wikipedia.org/wiki/Overfitting" TargetMode="External"/><Relationship Id="rId3" Type="http://schemas.openxmlformats.org/officeDocument/2006/relationships/hyperlink" Target="https://pypi.org/project/materials/" TargetMode="External"/><Relationship Id="rId21" Type="http://schemas.openxmlformats.org/officeDocument/2006/relationships/hyperlink" Target="https://docs.python.org/3/reference/datamodel.html" TargetMode="External"/><Relationship Id="rId7" Type="http://schemas.openxmlformats.org/officeDocument/2006/relationships/hyperlink" Target="https://docs.scipy.org/doc/numpy/reference/generated/numpy.interp.html" TargetMode="External"/><Relationship Id="rId12" Type="http://schemas.openxmlformats.org/officeDocument/2006/relationships/hyperlink" Target="https://docs.scipy.org/doc/numpy/reference/generated/numpy.convolve.html" TargetMode="External"/><Relationship Id="rId17" Type="http://schemas.openxmlformats.org/officeDocument/2006/relationships/hyperlink" Target="https://plot.ly/python/" TargetMode="External"/><Relationship Id="rId25" Type="http://schemas.openxmlformats.org/officeDocument/2006/relationships/hyperlink" Target="https://mypy.readthedocs.io/en/stable/introduction.html" TargetMode="External"/><Relationship Id="rId2" Type="http://schemas.openxmlformats.org/officeDocument/2006/relationships/hyperlink" Target="https://en.wikipedia.org/wiki/Qt_(software)" TargetMode="External"/><Relationship Id="rId16" Type="http://schemas.openxmlformats.org/officeDocument/2006/relationships/hyperlink" Target="https://matplotlib.org/" TargetMode="External"/><Relationship Id="rId20" Type="http://schemas.openxmlformats.org/officeDocument/2006/relationships/hyperlink" Target="https://github.com/scipy/scipy/issues/11062" TargetMode="External"/><Relationship Id="rId1" Type="http://schemas.openxmlformats.org/officeDocument/2006/relationships/hyperlink" Target="https://python.org/" TargetMode="External"/><Relationship Id="rId6" Type="http://schemas.openxmlformats.org/officeDocument/2006/relationships/hyperlink" Target="https://stackoverflow.com/questions/5824881/python-call-special-method-practical-example" TargetMode="External"/><Relationship Id="rId11" Type="http://schemas.openxmlformats.org/officeDocument/2006/relationships/hyperlink" Target="https://www.geeksforgeeks.org/decorators-in-python/" TargetMode="External"/><Relationship Id="rId24" Type="http://schemas.openxmlformats.org/officeDocument/2006/relationships/hyperlink" Target="https://githooks.com/" TargetMode="External"/><Relationship Id="rId5" Type="http://schemas.openxmlformats.org/officeDocument/2006/relationships/hyperlink" Target="https://docs.python.org/3/library/queue.html" TargetMode="External"/><Relationship Id="rId15" Type="http://schemas.openxmlformats.org/officeDocument/2006/relationships/hyperlink" Target="https://pipenv.readthedocs.io/en/latest/" TargetMode="External"/><Relationship Id="rId23" Type="http://schemas.openxmlformats.org/officeDocument/2006/relationships/hyperlink" Target="https://github.com/" TargetMode="External"/><Relationship Id="rId10" Type="http://schemas.openxmlformats.org/officeDocument/2006/relationships/hyperlink" Target="https://github.com/rkern/line_profiler" TargetMode="External"/><Relationship Id="rId19" Type="http://schemas.openxmlformats.org/officeDocument/2006/relationships/hyperlink" Target="https://www.scipy.org/" TargetMode="External"/><Relationship Id="rId4" Type="http://schemas.openxmlformats.org/officeDocument/2006/relationships/hyperlink" Target="https://en.wikipedia.org/wiki/Web_scraping" TargetMode="External"/><Relationship Id="rId9" Type="http://schemas.openxmlformats.org/officeDocument/2006/relationships/hyperlink" Target="https://docs.scipy.org/doc/scipy/reference/generated/scipy.sparse.linalg.spsolve.html" TargetMode="External"/><Relationship Id="rId14" Type="http://schemas.openxmlformats.org/officeDocument/2006/relationships/hyperlink" Target="https://www.w3schools.com/python/python_pip.asp" TargetMode="External"/><Relationship Id="rId22" Type="http://schemas.openxmlformats.org/officeDocument/2006/relationships/hyperlink" Target="https://git-scm.com/"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10BA34-EBD3-4340-8A1F-D936D818D6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77</TotalTime>
  <Pages>103</Pages>
  <Words>26943</Words>
  <Characters>158969</Characters>
  <Application>Microsoft Office Word</Application>
  <DocSecurity>0</DocSecurity>
  <Lines>1324</Lines>
  <Paragraphs>37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Software for inverse heat transfer problems</vt:lpstr>
      <vt:lpstr/>
    </vt:vector>
  </TitlesOfParts>
  <Company/>
  <LinksUpToDate>false</LinksUpToDate>
  <CharactersWithSpaces>185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for inverse heat transfer problems</dc:title>
  <dc:subject/>
  <dc:creator>Jiří Musil</dc:creator>
  <cp:keywords/>
  <dc:description/>
  <cp:lastModifiedBy>Jiří Musil</cp:lastModifiedBy>
  <cp:revision>2828</cp:revision>
  <cp:lastPrinted>2020-05-31T17:40:00Z</cp:lastPrinted>
  <dcterms:created xsi:type="dcterms:W3CDTF">2019-12-17T10:13:00Z</dcterms:created>
  <dcterms:modified xsi:type="dcterms:W3CDTF">2020-05-31T17:41:00Z</dcterms:modified>
</cp:coreProperties>
</file>